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header19.xml" ContentType="application/vnd.openxmlformats-officedocument.wordprocessingml.header+xml"/>
  <Override PartName="/word/footer16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7.xml" ContentType="application/vnd.openxmlformats-officedocument.wordprocessingml.footer+xml"/>
  <Override PartName="/word/header22.xml" ContentType="application/vnd.openxmlformats-officedocument.wordprocessingml.header+xml"/>
  <Override PartName="/word/footer18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9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DD6A03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DD6A03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955430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95543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550D7C6B" w14:textId="3A51A74B" w:rsidR="0096280E" w:rsidRDefault="00875F34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63813202" w:history="1">
        <w:r w:rsidR="0096280E" w:rsidRPr="00AC6AE9">
          <w:rPr>
            <w:rStyle w:val="Hiperligao"/>
            <w:noProof/>
          </w:rPr>
          <w:t>Lista de Figur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v</w:t>
        </w:r>
        <w:r w:rsidR="0096280E">
          <w:rPr>
            <w:noProof/>
            <w:webHidden/>
          </w:rPr>
          <w:fldChar w:fldCharType="end"/>
        </w:r>
      </w:hyperlink>
    </w:p>
    <w:p w14:paraId="016AFE13" w14:textId="327C52E2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3" w:history="1">
        <w:r w:rsidR="0096280E" w:rsidRPr="00AC6AE9">
          <w:rPr>
            <w:rStyle w:val="Hiperligao"/>
            <w:noProof/>
          </w:rPr>
          <w:t>Lista de Tabel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vii</w:t>
        </w:r>
        <w:r w:rsidR="0096280E">
          <w:rPr>
            <w:noProof/>
            <w:webHidden/>
          </w:rPr>
          <w:fldChar w:fldCharType="end"/>
        </w:r>
      </w:hyperlink>
    </w:p>
    <w:p w14:paraId="00A1D348" w14:textId="5594B2C6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4" w:history="1">
        <w:r w:rsidR="0096280E" w:rsidRPr="00AC6AE9">
          <w:rPr>
            <w:rStyle w:val="Hiperligao"/>
            <w:noProof/>
          </w:rPr>
          <w:t>Acrónimos e Sigl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ix</w:t>
        </w:r>
        <w:r w:rsidR="0096280E">
          <w:rPr>
            <w:noProof/>
            <w:webHidden/>
          </w:rPr>
          <w:fldChar w:fldCharType="end"/>
        </w:r>
      </w:hyperlink>
    </w:p>
    <w:p w14:paraId="5B33235C" w14:textId="00E1EF03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5" w:history="1">
        <w:r w:rsidR="0096280E" w:rsidRPr="00AC6AE9">
          <w:rPr>
            <w:rStyle w:val="Hiperligao"/>
            <w:noProof/>
          </w:rPr>
          <w:t>Capítulo 1 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1</w:t>
        </w:r>
        <w:r w:rsidR="0096280E">
          <w:rPr>
            <w:noProof/>
            <w:webHidden/>
          </w:rPr>
          <w:fldChar w:fldCharType="end"/>
        </w:r>
      </w:hyperlink>
    </w:p>
    <w:p w14:paraId="53E05A38" w14:textId="6489EEF8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06" w:history="1">
        <w:r w:rsidR="0096280E" w:rsidRPr="00AC6AE9">
          <w:rPr>
            <w:rStyle w:val="Hiperligao"/>
            <w:noProof/>
          </w:rPr>
          <w:t>1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1</w:t>
        </w:r>
        <w:r w:rsidR="0096280E">
          <w:rPr>
            <w:noProof/>
            <w:webHidden/>
          </w:rPr>
          <w:fldChar w:fldCharType="end"/>
        </w:r>
      </w:hyperlink>
    </w:p>
    <w:p w14:paraId="60F2071C" w14:textId="3F26094A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07" w:history="1">
        <w:r w:rsidR="0096280E" w:rsidRPr="00AC6AE9">
          <w:rPr>
            <w:rStyle w:val="Hiperligao"/>
            <w:noProof/>
          </w:rPr>
          <w:t>1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Enquadrament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1</w:t>
        </w:r>
        <w:r w:rsidR="0096280E">
          <w:rPr>
            <w:noProof/>
            <w:webHidden/>
          </w:rPr>
          <w:fldChar w:fldCharType="end"/>
        </w:r>
      </w:hyperlink>
    </w:p>
    <w:p w14:paraId="4007A52C" w14:textId="401D850C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08" w:history="1">
        <w:r w:rsidR="0096280E" w:rsidRPr="00AC6AE9">
          <w:rPr>
            <w:rStyle w:val="Hiperligao"/>
            <w:noProof/>
          </w:rPr>
          <w:t>1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Especificações Previst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2</w:t>
        </w:r>
        <w:r w:rsidR="0096280E">
          <w:rPr>
            <w:noProof/>
            <w:webHidden/>
          </w:rPr>
          <w:fldChar w:fldCharType="end"/>
        </w:r>
      </w:hyperlink>
    </w:p>
    <w:p w14:paraId="00586753" w14:textId="68830A8F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9" w:history="1">
        <w:r w:rsidR="0096280E" w:rsidRPr="00AC6AE9">
          <w:rPr>
            <w:rStyle w:val="Hiperligao"/>
            <w:noProof/>
          </w:rPr>
          <w:t>Capítulo 2 Desenho dos Circuitos Eletrónic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3</w:t>
        </w:r>
        <w:r w:rsidR="0096280E">
          <w:rPr>
            <w:noProof/>
            <w:webHidden/>
          </w:rPr>
          <w:fldChar w:fldCharType="end"/>
        </w:r>
      </w:hyperlink>
    </w:p>
    <w:p w14:paraId="5A808290" w14:textId="3F7EC81C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0" w:history="1">
        <w:r w:rsidR="0096280E" w:rsidRPr="00AC6AE9">
          <w:rPr>
            <w:rStyle w:val="Hiperligao"/>
            <w:noProof/>
          </w:rPr>
          <w:t>2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3</w:t>
        </w:r>
        <w:r w:rsidR="0096280E">
          <w:rPr>
            <w:noProof/>
            <w:webHidden/>
          </w:rPr>
          <w:fldChar w:fldCharType="end"/>
        </w:r>
      </w:hyperlink>
    </w:p>
    <w:p w14:paraId="0F1DBCFD" w14:textId="303C6251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1" w:history="1">
        <w:r w:rsidR="0096280E" w:rsidRPr="00AC6AE9">
          <w:rPr>
            <w:rStyle w:val="Hiperligao"/>
            <w:noProof/>
          </w:rPr>
          <w:t>2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ondicionamento de Sinal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5</w:t>
        </w:r>
        <w:r w:rsidR="0096280E">
          <w:rPr>
            <w:noProof/>
            <w:webHidden/>
          </w:rPr>
          <w:fldChar w:fldCharType="end"/>
        </w:r>
      </w:hyperlink>
    </w:p>
    <w:p w14:paraId="02E7DC47" w14:textId="72DBF45E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2" w:history="1">
        <w:r w:rsidR="0096280E" w:rsidRPr="00AC6AE9">
          <w:rPr>
            <w:rStyle w:val="Hiperligao"/>
            <w:noProof/>
          </w:rPr>
          <w:t>2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Controlo da Velocidade dos Motore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7</w:t>
        </w:r>
        <w:r w:rsidR="0096280E">
          <w:rPr>
            <w:noProof/>
            <w:webHidden/>
          </w:rPr>
          <w:fldChar w:fldCharType="end"/>
        </w:r>
      </w:hyperlink>
    </w:p>
    <w:p w14:paraId="13FA4346" w14:textId="40B04C98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3" w:history="1">
        <w:r w:rsidR="0096280E" w:rsidRPr="00AC6AE9">
          <w:rPr>
            <w:rStyle w:val="Hiperligao"/>
            <w:noProof/>
          </w:rPr>
          <w:t>2.4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Atuação dos Sinais PWM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9</w:t>
        </w:r>
        <w:r w:rsidR="0096280E">
          <w:rPr>
            <w:noProof/>
            <w:webHidden/>
          </w:rPr>
          <w:fldChar w:fldCharType="end"/>
        </w:r>
      </w:hyperlink>
    </w:p>
    <w:p w14:paraId="02F37FBF" w14:textId="7428F8EC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4" w:history="1">
        <w:r w:rsidR="0096280E" w:rsidRPr="00AC6AE9">
          <w:rPr>
            <w:rStyle w:val="Hiperligao"/>
            <w:noProof/>
          </w:rPr>
          <w:t>2.5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Máquina de Estad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1</w:t>
        </w:r>
        <w:r w:rsidR="0096280E">
          <w:rPr>
            <w:noProof/>
            <w:webHidden/>
          </w:rPr>
          <w:fldChar w:fldCharType="end"/>
        </w:r>
      </w:hyperlink>
    </w:p>
    <w:p w14:paraId="5278660D" w14:textId="53FEF2DE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5" w:history="1">
        <w:r w:rsidR="0096280E" w:rsidRPr="00AC6AE9">
          <w:rPr>
            <w:rStyle w:val="Hiperligao"/>
            <w:noProof/>
          </w:rPr>
          <w:t>2.6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Alimenta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7</w:t>
        </w:r>
        <w:r w:rsidR="0096280E">
          <w:rPr>
            <w:noProof/>
            <w:webHidden/>
          </w:rPr>
          <w:fldChar w:fldCharType="end"/>
        </w:r>
      </w:hyperlink>
    </w:p>
    <w:p w14:paraId="6FEFEC3F" w14:textId="5705574B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16" w:history="1">
        <w:r w:rsidR="0096280E" w:rsidRPr="00AC6AE9">
          <w:rPr>
            <w:rStyle w:val="Hiperligao"/>
            <w:noProof/>
          </w:rPr>
          <w:t>Capítulo 3 Simulação dos Circuitos Eletrónic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9</w:t>
        </w:r>
        <w:r w:rsidR="0096280E">
          <w:rPr>
            <w:noProof/>
            <w:webHidden/>
          </w:rPr>
          <w:fldChar w:fldCharType="end"/>
        </w:r>
      </w:hyperlink>
    </w:p>
    <w:p w14:paraId="62471077" w14:textId="6AEE5EEF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7" w:history="1">
        <w:r w:rsidR="0096280E" w:rsidRPr="00AC6AE9">
          <w:rPr>
            <w:rStyle w:val="Hiperligao"/>
            <w:noProof/>
          </w:rPr>
          <w:t>3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9</w:t>
        </w:r>
        <w:r w:rsidR="0096280E">
          <w:rPr>
            <w:noProof/>
            <w:webHidden/>
          </w:rPr>
          <w:fldChar w:fldCharType="end"/>
        </w:r>
      </w:hyperlink>
    </w:p>
    <w:p w14:paraId="5B4F8E81" w14:textId="55376C14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8" w:history="1">
        <w:r w:rsidR="0096280E" w:rsidRPr="00AC6AE9">
          <w:rPr>
            <w:rStyle w:val="Hiperligao"/>
            <w:noProof/>
          </w:rPr>
          <w:t>3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ondicionamento de Sinal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9</w:t>
        </w:r>
        <w:r w:rsidR="0096280E">
          <w:rPr>
            <w:noProof/>
            <w:webHidden/>
          </w:rPr>
          <w:fldChar w:fldCharType="end"/>
        </w:r>
      </w:hyperlink>
    </w:p>
    <w:p w14:paraId="161ACC93" w14:textId="670FF0D6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9" w:history="1">
        <w:r w:rsidR="0096280E" w:rsidRPr="00AC6AE9">
          <w:rPr>
            <w:rStyle w:val="Hiperligao"/>
            <w:noProof/>
          </w:rPr>
          <w:t>3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Controlo da Velocidade dos Motore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0</w:t>
        </w:r>
        <w:r w:rsidR="0096280E">
          <w:rPr>
            <w:noProof/>
            <w:webHidden/>
          </w:rPr>
          <w:fldChar w:fldCharType="end"/>
        </w:r>
      </w:hyperlink>
    </w:p>
    <w:p w14:paraId="1D26D17C" w14:textId="6AAEE340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0" w:history="1">
        <w:r w:rsidR="0096280E" w:rsidRPr="00AC6AE9">
          <w:rPr>
            <w:rStyle w:val="Hiperligao"/>
            <w:noProof/>
          </w:rPr>
          <w:t>3.4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Atuação dos Sinais PWM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4</w:t>
        </w:r>
        <w:r w:rsidR="0096280E">
          <w:rPr>
            <w:noProof/>
            <w:webHidden/>
          </w:rPr>
          <w:fldChar w:fldCharType="end"/>
        </w:r>
      </w:hyperlink>
    </w:p>
    <w:p w14:paraId="753F50B8" w14:textId="2C9A5101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1" w:history="1">
        <w:r w:rsidR="0096280E" w:rsidRPr="00AC6AE9">
          <w:rPr>
            <w:rStyle w:val="Hiperligao"/>
            <w:noProof/>
          </w:rPr>
          <w:t>3.5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Máquina de Estad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5</w:t>
        </w:r>
        <w:r w:rsidR="0096280E">
          <w:rPr>
            <w:noProof/>
            <w:webHidden/>
          </w:rPr>
          <w:fldChar w:fldCharType="end"/>
        </w:r>
      </w:hyperlink>
    </w:p>
    <w:p w14:paraId="19089869" w14:textId="6657D7CE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2" w:history="1">
        <w:r w:rsidR="0096280E" w:rsidRPr="00AC6AE9">
          <w:rPr>
            <w:rStyle w:val="Hiperligao"/>
            <w:noProof/>
          </w:rPr>
          <w:t>Capítulo 4 Implementação dos Circuitos Eletrónic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1</w:t>
        </w:r>
        <w:r w:rsidR="0096280E">
          <w:rPr>
            <w:noProof/>
            <w:webHidden/>
          </w:rPr>
          <w:fldChar w:fldCharType="end"/>
        </w:r>
      </w:hyperlink>
    </w:p>
    <w:p w14:paraId="79CBA778" w14:textId="21A5FCB9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3" w:history="1">
        <w:r w:rsidR="0096280E" w:rsidRPr="00AC6AE9">
          <w:rPr>
            <w:rStyle w:val="Hiperligao"/>
            <w:noProof/>
          </w:rPr>
          <w:t>4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1</w:t>
        </w:r>
        <w:r w:rsidR="0096280E">
          <w:rPr>
            <w:noProof/>
            <w:webHidden/>
          </w:rPr>
          <w:fldChar w:fldCharType="end"/>
        </w:r>
      </w:hyperlink>
    </w:p>
    <w:p w14:paraId="14E490B2" w14:textId="14AEFA0F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4" w:history="1">
        <w:r w:rsidR="0096280E" w:rsidRPr="00AC6AE9">
          <w:rPr>
            <w:rStyle w:val="Hiperligao"/>
            <w:noProof/>
          </w:rPr>
          <w:t>4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Condicionamento de Sinal dos Sensores e Conversor 12 V - 5 V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1</w:t>
        </w:r>
        <w:r w:rsidR="0096280E">
          <w:rPr>
            <w:noProof/>
            <w:webHidden/>
          </w:rPr>
          <w:fldChar w:fldCharType="end"/>
        </w:r>
      </w:hyperlink>
    </w:p>
    <w:p w14:paraId="1F8FB7EF" w14:textId="54DB6735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5" w:history="1">
        <w:r w:rsidR="0096280E" w:rsidRPr="00AC6AE9">
          <w:rPr>
            <w:rStyle w:val="Hiperligao"/>
            <w:noProof/>
          </w:rPr>
          <w:t>4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Controlo de Velocidade dos Motores e Atuação dos Sinais PWM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4</w:t>
        </w:r>
        <w:r w:rsidR="0096280E">
          <w:rPr>
            <w:noProof/>
            <w:webHidden/>
          </w:rPr>
          <w:fldChar w:fldCharType="end"/>
        </w:r>
      </w:hyperlink>
    </w:p>
    <w:p w14:paraId="6790194C" w14:textId="035A76AC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6" w:history="1">
        <w:r w:rsidR="0096280E" w:rsidRPr="00AC6AE9">
          <w:rPr>
            <w:rStyle w:val="Hiperligao"/>
            <w:noProof/>
          </w:rPr>
          <w:t>4.4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Condicionamento do Botão e Máquina de Estad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7</w:t>
        </w:r>
        <w:r w:rsidR="0096280E">
          <w:rPr>
            <w:noProof/>
            <w:webHidden/>
          </w:rPr>
          <w:fldChar w:fldCharType="end"/>
        </w:r>
      </w:hyperlink>
    </w:p>
    <w:p w14:paraId="1E2771C5" w14:textId="37048E70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7" w:history="1">
        <w:r w:rsidR="0096280E" w:rsidRPr="00AC6AE9">
          <w:rPr>
            <w:rStyle w:val="Hiperligao"/>
            <w:noProof/>
          </w:rPr>
          <w:t>Capítulo 5 Lista de Componente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1</w:t>
        </w:r>
        <w:r w:rsidR="0096280E">
          <w:rPr>
            <w:noProof/>
            <w:webHidden/>
          </w:rPr>
          <w:fldChar w:fldCharType="end"/>
        </w:r>
      </w:hyperlink>
    </w:p>
    <w:p w14:paraId="6A446164" w14:textId="503D1F79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8" w:history="1">
        <w:r w:rsidR="0096280E" w:rsidRPr="00AC6AE9">
          <w:rPr>
            <w:rStyle w:val="Hiperligao"/>
            <w:noProof/>
          </w:rPr>
          <w:t>Capítulo 6 Circuito Mecânico Implementad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5</w:t>
        </w:r>
        <w:r w:rsidR="0096280E">
          <w:rPr>
            <w:noProof/>
            <w:webHidden/>
          </w:rPr>
          <w:fldChar w:fldCharType="end"/>
        </w:r>
      </w:hyperlink>
    </w:p>
    <w:p w14:paraId="5C591676" w14:textId="28F1B870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9" w:history="1">
        <w:r w:rsidR="0096280E" w:rsidRPr="00AC6AE9">
          <w:rPr>
            <w:rStyle w:val="Hiperligao"/>
            <w:noProof/>
          </w:rPr>
          <w:t>Capítulo 7 Resultados Experimentai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1</w:t>
        </w:r>
        <w:r w:rsidR="0096280E">
          <w:rPr>
            <w:noProof/>
            <w:webHidden/>
          </w:rPr>
          <w:fldChar w:fldCharType="end"/>
        </w:r>
      </w:hyperlink>
    </w:p>
    <w:p w14:paraId="60BFA49A" w14:textId="383703E9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30" w:history="1">
        <w:r w:rsidR="0096280E" w:rsidRPr="00AC6AE9">
          <w:rPr>
            <w:rStyle w:val="Hiperligao"/>
            <w:noProof/>
          </w:rPr>
          <w:t>Capítulo 8 Análise do Produt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3</w:t>
        </w:r>
        <w:r w:rsidR="0096280E">
          <w:rPr>
            <w:noProof/>
            <w:webHidden/>
          </w:rPr>
          <w:fldChar w:fldCharType="end"/>
        </w:r>
      </w:hyperlink>
    </w:p>
    <w:p w14:paraId="331A8BD3" w14:textId="0DD396CB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1" w:history="1">
        <w:r w:rsidR="0096280E" w:rsidRPr="00AC6AE9">
          <w:rPr>
            <w:rStyle w:val="Hiperligao"/>
            <w:noProof/>
          </w:rPr>
          <w:t>8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3</w:t>
        </w:r>
        <w:r w:rsidR="0096280E">
          <w:rPr>
            <w:noProof/>
            <w:webHidden/>
          </w:rPr>
          <w:fldChar w:fldCharType="end"/>
        </w:r>
      </w:hyperlink>
    </w:p>
    <w:p w14:paraId="1C72FC5D" w14:textId="30C5D6CC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2" w:history="1">
        <w:r w:rsidR="0096280E" w:rsidRPr="00AC6AE9">
          <w:rPr>
            <w:rStyle w:val="Hiperligao"/>
            <w:noProof/>
          </w:rPr>
          <w:t>8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Fiabilidade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3</w:t>
        </w:r>
        <w:r w:rsidR="0096280E">
          <w:rPr>
            <w:noProof/>
            <w:webHidden/>
          </w:rPr>
          <w:fldChar w:fldCharType="end"/>
        </w:r>
      </w:hyperlink>
    </w:p>
    <w:p w14:paraId="0248460B" w14:textId="6D048BAB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3" w:history="1">
        <w:r w:rsidR="0096280E" w:rsidRPr="00AC6AE9">
          <w:rPr>
            <w:rStyle w:val="Hiperligao"/>
            <w:noProof/>
          </w:rPr>
          <w:t>8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Segurança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4</w:t>
        </w:r>
        <w:r w:rsidR="0096280E">
          <w:rPr>
            <w:noProof/>
            <w:webHidden/>
          </w:rPr>
          <w:fldChar w:fldCharType="end"/>
        </w:r>
      </w:hyperlink>
    </w:p>
    <w:p w14:paraId="29B3C7B3" w14:textId="0491E7EE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4" w:history="1">
        <w:r w:rsidR="0096280E" w:rsidRPr="00AC6AE9">
          <w:rPr>
            <w:rStyle w:val="Hiperligao"/>
            <w:noProof/>
          </w:rPr>
          <w:t>8.4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ertifica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5</w:t>
        </w:r>
        <w:r w:rsidR="0096280E">
          <w:rPr>
            <w:noProof/>
            <w:webHidden/>
          </w:rPr>
          <w:fldChar w:fldCharType="end"/>
        </w:r>
      </w:hyperlink>
    </w:p>
    <w:p w14:paraId="7100DE3E" w14:textId="5B70350C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35" w:history="1">
        <w:r w:rsidR="0096280E" w:rsidRPr="00AC6AE9">
          <w:rPr>
            <w:rStyle w:val="Hiperligao"/>
            <w:noProof/>
          </w:rPr>
          <w:t>Capítulo 9 Conclusõe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8</w:t>
        </w:r>
        <w:r w:rsidR="0096280E">
          <w:rPr>
            <w:noProof/>
            <w:webHidden/>
          </w:rPr>
          <w:fldChar w:fldCharType="end"/>
        </w:r>
      </w:hyperlink>
    </w:p>
    <w:p w14:paraId="495AD48D" w14:textId="61A4E786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6" w:history="1">
        <w:r w:rsidR="0096280E" w:rsidRPr="00AC6AE9">
          <w:rPr>
            <w:rStyle w:val="Hiperligao"/>
            <w:noProof/>
          </w:rPr>
          <w:t>9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onclus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8</w:t>
        </w:r>
        <w:r w:rsidR="0096280E">
          <w:rPr>
            <w:noProof/>
            <w:webHidden/>
          </w:rPr>
          <w:fldChar w:fldCharType="end"/>
        </w:r>
      </w:hyperlink>
    </w:p>
    <w:p w14:paraId="3C9911F2" w14:textId="1A1ED574" w:rsidR="0096280E" w:rsidRDefault="003F61EA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7" w:history="1">
        <w:r w:rsidR="0096280E" w:rsidRPr="00AC6AE9">
          <w:rPr>
            <w:rStyle w:val="Hiperligao"/>
            <w:noProof/>
          </w:rPr>
          <w:t>9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Sugestões de Trabalho Futur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9</w:t>
        </w:r>
        <w:r w:rsidR="0096280E">
          <w:rPr>
            <w:noProof/>
            <w:webHidden/>
          </w:rPr>
          <w:fldChar w:fldCharType="end"/>
        </w:r>
      </w:hyperlink>
    </w:p>
    <w:p w14:paraId="575239E5" w14:textId="5AA4F63D" w:rsidR="0096280E" w:rsidRDefault="003F61EA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813238" w:history="1">
        <w:r w:rsidR="0096280E" w:rsidRPr="00AC6AE9">
          <w:rPr>
            <w:rStyle w:val="Hiperligao"/>
            <w:noProof/>
          </w:rPr>
          <w:t>9.2.1</w:t>
        </w:r>
        <w:r w:rsidR="0096280E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Possíveis Opções Alternativas para o Desenho dos Circuit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9</w:t>
        </w:r>
        <w:r w:rsidR="0096280E">
          <w:rPr>
            <w:noProof/>
            <w:webHidden/>
          </w:rPr>
          <w:fldChar w:fldCharType="end"/>
        </w:r>
      </w:hyperlink>
    </w:p>
    <w:p w14:paraId="0883DCE3" w14:textId="3410F1CB" w:rsidR="0096280E" w:rsidRDefault="003F61EA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813239" w:history="1">
        <w:r w:rsidR="0096280E" w:rsidRPr="00AC6AE9">
          <w:rPr>
            <w:rStyle w:val="Hiperligao"/>
            <w:noProof/>
          </w:rPr>
          <w:t>9.2.2</w:t>
        </w:r>
        <w:r w:rsidR="0096280E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Evolução do Atual Desenho para um Sistema Baseado em Microcomputador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70</w:t>
        </w:r>
        <w:r w:rsidR="0096280E">
          <w:rPr>
            <w:noProof/>
            <w:webHidden/>
          </w:rPr>
          <w:fldChar w:fldCharType="end"/>
        </w:r>
      </w:hyperlink>
    </w:p>
    <w:p w14:paraId="45BDAA02" w14:textId="6BC6EDE7" w:rsidR="0096280E" w:rsidRDefault="003F61EA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40" w:history="1">
        <w:r w:rsidR="0096280E" w:rsidRPr="00AC6AE9">
          <w:rPr>
            <w:rStyle w:val="Hiperligao"/>
            <w:noProof/>
          </w:rPr>
          <w:t>Referênci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72</w:t>
        </w:r>
        <w:r w:rsidR="0096280E">
          <w:rPr>
            <w:noProof/>
            <w:webHidden/>
          </w:rPr>
          <w:fldChar w:fldCharType="end"/>
        </w:r>
      </w:hyperlink>
    </w:p>
    <w:p w14:paraId="21353EDE" w14:textId="182FFBC0" w:rsidR="00FA2CCF" w:rsidRPr="00B66544" w:rsidRDefault="00875F34" w:rsidP="001C20B3">
      <w:pPr>
        <w:pStyle w:val="ndice1"/>
      </w:pPr>
      <w:r>
        <w:fldChar w:fldCharType="end"/>
      </w: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1CCE4DB0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3813202"/>
      <w:r w:rsidRPr="00B66544">
        <w:rPr>
          <w:rFonts w:ascii="NewsGotT" w:hAnsi="NewsGotT"/>
        </w:rPr>
        <w:t>Lista de Figuras</w:t>
      </w:r>
      <w:bookmarkEnd w:id="0"/>
      <w:bookmarkEnd w:id="1"/>
    </w:p>
    <w:p w14:paraId="09595FCB" w14:textId="55E195A1" w:rsidR="0096280E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3813241" w:history="1">
        <w:r w:rsidR="0096280E" w:rsidRPr="009207EC">
          <w:rPr>
            <w:rStyle w:val="Hiperligao"/>
            <w:noProof/>
          </w:rPr>
          <w:t>Figura 1.1 - Linha perpendicular de fim de percurs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2</w:t>
        </w:r>
        <w:r w:rsidR="0096280E">
          <w:rPr>
            <w:noProof/>
            <w:webHidden/>
          </w:rPr>
          <w:fldChar w:fldCharType="end"/>
        </w:r>
      </w:hyperlink>
    </w:p>
    <w:p w14:paraId="44BCA5E5" w14:textId="12E6CCBB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2" w:history="1">
        <w:r w:rsidR="0096280E" w:rsidRPr="009207EC">
          <w:rPr>
            <w:rStyle w:val="Hiperligao"/>
            <w:noProof/>
          </w:rPr>
          <w:t xml:space="preserve">Figura 2.1 - </w:t>
        </w:r>
        <w:r w:rsidR="0096280E" w:rsidRPr="009207EC">
          <w:rPr>
            <w:rStyle w:val="Hiperligao"/>
            <w:i/>
            <w:iCs/>
            <w:noProof/>
          </w:rPr>
          <w:t>Array</w:t>
        </w:r>
        <w:r w:rsidR="0096280E" w:rsidRPr="009207EC">
          <w:rPr>
            <w:rStyle w:val="Hiperligao"/>
            <w:noProof/>
          </w:rPr>
          <w:t xml:space="preserve"> de sensores QTR-8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3</w:t>
        </w:r>
        <w:r w:rsidR="0096280E">
          <w:rPr>
            <w:noProof/>
            <w:webHidden/>
          </w:rPr>
          <w:fldChar w:fldCharType="end"/>
        </w:r>
      </w:hyperlink>
    </w:p>
    <w:p w14:paraId="1435100B" w14:textId="1CDEB93D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3" w:history="1">
        <w:r w:rsidR="0096280E" w:rsidRPr="009207EC">
          <w:rPr>
            <w:rStyle w:val="Hiperligao"/>
            <w:noProof/>
          </w:rPr>
          <w:t>Figura 2.2 - Diagrama de blocos do sistem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4</w:t>
        </w:r>
        <w:r w:rsidR="0096280E">
          <w:rPr>
            <w:noProof/>
            <w:webHidden/>
          </w:rPr>
          <w:fldChar w:fldCharType="end"/>
        </w:r>
      </w:hyperlink>
    </w:p>
    <w:p w14:paraId="52B54545" w14:textId="1CD934C6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4" w:history="1">
        <w:r w:rsidR="0096280E" w:rsidRPr="009207EC">
          <w:rPr>
            <w:rStyle w:val="Hiperligao"/>
            <w:noProof/>
          </w:rPr>
          <w:t>Figura 2.3 - Módulo Driver L298N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4</w:t>
        </w:r>
        <w:r w:rsidR="0096280E">
          <w:rPr>
            <w:noProof/>
            <w:webHidden/>
          </w:rPr>
          <w:fldChar w:fldCharType="end"/>
        </w:r>
      </w:hyperlink>
    </w:p>
    <w:p w14:paraId="0F2F48A7" w14:textId="42074844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5" w:history="1">
        <w:r w:rsidR="0096280E" w:rsidRPr="009207EC">
          <w:rPr>
            <w:rStyle w:val="Hiperligao"/>
            <w:noProof/>
          </w:rPr>
          <w:t>Figura 2.4 - Esquemático do circuito de condicionamento dos sensores a serem usados como componentes analógic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5</w:t>
        </w:r>
        <w:r w:rsidR="0096280E">
          <w:rPr>
            <w:noProof/>
            <w:webHidden/>
          </w:rPr>
          <w:fldChar w:fldCharType="end"/>
        </w:r>
      </w:hyperlink>
    </w:p>
    <w:p w14:paraId="2402E751" w14:textId="19212DEB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6" w:history="1">
        <w:r w:rsidR="0096280E" w:rsidRPr="009207EC">
          <w:rPr>
            <w:rStyle w:val="Hiperligao"/>
            <w:noProof/>
          </w:rPr>
          <w:t>Figura 2.5 - Esquemático do circuito de condicionamento dos sensores a serem usados como componentes digitai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6</w:t>
        </w:r>
        <w:r w:rsidR="0096280E">
          <w:rPr>
            <w:noProof/>
            <w:webHidden/>
          </w:rPr>
          <w:fldChar w:fldCharType="end"/>
        </w:r>
      </w:hyperlink>
    </w:p>
    <w:p w14:paraId="1E70CE31" w14:textId="7286FB04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7" w:history="1">
        <w:r w:rsidR="0096280E" w:rsidRPr="009207EC">
          <w:rPr>
            <w:rStyle w:val="Hiperligao"/>
            <w:noProof/>
          </w:rPr>
          <w:t xml:space="preserve">Figura 2.6 - Circuito de </w:t>
        </w:r>
        <w:r w:rsidR="0096280E" w:rsidRPr="009207EC">
          <w:rPr>
            <w:rStyle w:val="Hiperligao"/>
            <w:i/>
            <w:iCs/>
            <w:noProof/>
          </w:rPr>
          <w:t>debounce</w:t>
        </w:r>
        <w:r w:rsidR="0096280E" w:rsidRPr="009207EC">
          <w:rPr>
            <w:rStyle w:val="Hiperligao"/>
            <w:noProof/>
          </w:rPr>
          <w:t xml:space="preserve"> do botão de pressão – (a) Botão não premido; (b) Botão premid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7</w:t>
        </w:r>
        <w:r w:rsidR="0096280E">
          <w:rPr>
            <w:noProof/>
            <w:webHidden/>
          </w:rPr>
          <w:fldChar w:fldCharType="end"/>
        </w:r>
      </w:hyperlink>
    </w:p>
    <w:p w14:paraId="68A2F761" w14:textId="2DBD15B9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8" w:history="1">
        <w:r w:rsidR="0096280E" w:rsidRPr="009207EC">
          <w:rPr>
            <w:rStyle w:val="Hiperligao"/>
            <w:noProof/>
          </w:rPr>
          <w:t>Figura 2.7 - Esquemático do circuito de controlo da velocidade dos motor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8</w:t>
        </w:r>
        <w:r w:rsidR="0096280E">
          <w:rPr>
            <w:noProof/>
            <w:webHidden/>
          </w:rPr>
          <w:fldChar w:fldCharType="end"/>
        </w:r>
      </w:hyperlink>
    </w:p>
    <w:p w14:paraId="4EF92C50" w14:textId="0C90255F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9" w:history="1">
        <w:r w:rsidR="0096280E" w:rsidRPr="009207EC">
          <w:rPr>
            <w:rStyle w:val="Hiperligao"/>
            <w:noProof/>
          </w:rPr>
          <w:t xml:space="preserve">Figura 2.8 - </w:t>
        </w:r>
        <w:r w:rsidR="0096280E" w:rsidRPr="009207EC">
          <w:rPr>
            <w:rStyle w:val="Hiperligao"/>
            <w:i/>
            <w:iCs/>
            <w:noProof/>
          </w:rPr>
          <w:t>Pinout</w:t>
        </w:r>
        <w:r w:rsidR="0096280E" w:rsidRPr="009207EC">
          <w:rPr>
            <w:rStyle w:val="Hiperligao"/>
            <w:noProof/>
          </w:rPr>
          <w:t xml:space="preserve"> do TL494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0</w:t>
        </w:r>
        <w:r w:rsidR="0096280E">
          <w:rPr>
            <w:noProof/>
            <w:webHidden/>
          </w:rPr>
          <w:fldChar w:fldCharType="end"/>
        </w:r>
      </w:hyperlink>
    </w:p>
    <w:p w14:paraId="4825DE5E" w14:textId="505CAA35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0" w:history="1">
        <w:r w:rsidR="0096280E" w:rsidRPr="009207EC">
          <w:rPr>
            <w:rStyle w:val="Hiperligao"/>
            <w:noProof/>
          </w:rPr>
          <w:t>Figura 2.9 - Esquemático do circuito de atuação dos sinais PW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0</w:t>
        </w:r>
        <w:r w:rsidR="0096280E">
          <w:rPr>
            <w:noProof/>
            <w:webHidden/>
          </w:rPr>
          <w:fldChar w:fldCharType="end"/>
        </w:r>
      </w:hyperlink>
    </w:p>
    <w:p w14:paraId="6FD085CD" w14:textId="09EE90FC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1" w:history="1">
        <w:r w:rsidR="0096280E" w:rsidRPr="009207EC">
          <w:rPr>
            <w:rStyle w:val="Hiperligao"/>
            <w:noProof/>
          </w:rPr>
          <w:t>Figura 2.10 - Máquina de Moore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1</w:t>
        </w:r>
        <w:r w:rsidR="0096280E">
          <w:rPr>
            <w:noProof/>
            <w:webHidden/>
          </w:rPr>
          <w:fldChar w:fldCharType="end"/>
        </w:r>
      </w:hyperlink>
    </w:p>
    <w:p w14:paraId="2DA9F885" w14:textId="65D97626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2" w:history="1">
        <w:r w:rsidR="0096280E" w:rsidRPr="009207EC">
          <w:rPr>
            <w:rStyle w:val="Hiperligao"/>
            <w:noProof/>
          </w:rPr>
          <w:t>Figura 2.11 - Diagrama da máquina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2</w:t>
        </w:r>
        <w:r w:rsidR="0096280E">
          <w:rPr>
            <w:noProof/>
            <w:webHidden/>
          </w:rPr>
          <w:fldChar w:fldCharType="end"/>
        </w:r>
      </w:hyperlink>
    </w:p>
    <w:p w14:paraId="6CAFC148" w14:textId="5A597FBC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3" w:history="1">
        <w:r w:rsidR="0096280E" w:rsidRPr="009207EC">
          <w:rPr>
            <w:rStyle w:val="Hiperligao"/>
            <w:noProof/>
          </w:rPr>
          <w:t>Figura 2.12 - Lógica do próximo estad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4</w:t>
        </w:r>
        <w:r w:rsidR="0096280E">
          <w:rPr>
            <w:noProof/>
            <w:webHidden/>
          </w:rPr>
          <w:fldChar w:fldCharType="end"/>
        </w:r>
      </w:hyperlink>
    </w:p>
    <w:p w14:paraId="2D96E57D" w14:textId="15CC16ED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4" w:history="1">
        <w:r w:rsidR="0096280E" w:rsidRPr="009207EC">
          <w:rPr>
            <w:rStyle w:val="Hiperligao"/>
            <w:noProof/>
          </w:rPr>
          <w:t>Figura 2.13 - Lógica de saíd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4</w:t>
        </w:r>
        <w:r w:rsidR="0096280E">
          <w:rPr>
            <w:noProof/>
            <w:webHidden/>
          </w:rPr>
          <w:fldChar w:fldCharType="end"/>
        </w:r>
      </w:hyperlink>
    </w:p>
    <w:p w14:paraId="10EEA97B" w14:textId="04403532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5" w:history="1">
        <w:r w:rsidR="0096280E" w:rsidRPr="009207EC">
          <w:rPr>
            <w:rStyle w:val="Hiperligao"/>
            <w:noProof/>
          </w:rPr>
          <w:t>Figura 2.14 - Desenho da máquina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5</w:t>
        </w:r>
        <w:r w:rsidR="0096280E">
          <w:rPr>
            <w:noProof/>
            <w:webHidden/>
          </w:rPr>
          <w:fldChar w:fldCharType="end"/>
        </w:r>
      </w:hyperlink>
    </w:p>
    <w:p w14:paraId="2EE88896" w14:textId="18AF3C53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6" w:history="1">
        <w:r w:rsidR="0096280E" w:rsidRPr="009207EC">
          <w:rPr>
            <w:rStyle w:val="Hiperligao"/>
            <w:noProof/>
          </w:rPr>
          <w:t>Figura 2.15 - Esquema do Flip-Flop J-K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5</w:t>
        </w:r>
        <w:r w:rsidR="0096280E">
          <w:rPr>
            <w:noProof/>
            <w:webHidden/>
          </w:rPr>
          <w:fldChar w:fldCharType="end"/>
        </w:r>
      </w:hyperlink>
    </w:p>
    <w:p w14:paraId="29CC9F1C" w14:textId="79FB5FA3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7" w:history="1">
        <w:r w:rsidR="0096280E" w:rsidRPr="009207EC">
          <w:rPr>
            <w:rStyle w:val="Hiperligao"/>
            <w:noProof/>
          </w:rPr>
          <w:t>Figura 2.16 - Implementação do Oscilador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6</w:t>
        </w:r>
        <w:r w:rsidR="0096280E">
          <w:rPr>
            <w:noProof/>
            <w:webHidden/>
          </w:rPr>
          <w:fldChar w:fldCharType="end"/>
        </w:r>
      </w:hyperlink>
    </w:p>
    <w:p w14:paraId="2A00CCFD" w14:textId="1CF5275D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8" w:history="1">
        <w:r w:rsidR="0096280E" w:rsidRPr="009207EC">
          <w:rPr>
            <w:rStyle w:val="Hiperligao"/>
            <w:noProof/>
          </w:rPr>
          <w:t xml:space="preserve">Figura 2.17 - Circuito RC de </w:t>
        </w:r>
        <w:r w:rsidR="0096280E" w:rsidRPr="009207EC">
          <w:rPr>
            <w:rStyle w:val="Hiperligao"/>
            <w:i/>
            <w:iCs/>
            <w:noProof/>
          </w:rPr>
          <w:t>reset</w:t>
        </w:r>
        <w:r w:rsidR="0096280E" w:rsidRPr="009207EC">
          <w:rPr>
            <w:rStyle w:val="Hiperligao"/>
            <w:noProof/>
          </w:rPr>
          <w:t xml:space="preserve"> e a sua resposta no temp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7</w:t>
        </w:r>
        <w:r w:rsidR="0096280E">
          <w:rPr>
            <w:noProof/>
            <w:webHidden/>
          </w:rPr>
          <w:fldChar w:fldCharType="end"/>
        </w:r>
      </w:hyperlink>
    </w:p>
    <w:p w14:paraId="7BC4DB40" w14:textId="1CDE2F3F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9" w:history="1">
        <w:r w:rsidR="0096280E" w:rsidRPr="009207EC">
          <w:rPr>
            <w:rStyle w:val="Hiperligao"/>
            <w:noProof/>
          </w:rPr>
          <w:t>Figura 2.18 - Esquema de ligação das baterias e BM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8</w:t>
        </w:r>
        <w:r w:rsidR="0096280E">
          <w:rPr>
            <w:noProof/>
            <w:webHidden/>
          </w:rPr>
          <w:fldChar w:fldCharType="end"/>
        </w:r>
      </w:hyperlink>
    </w:p>
    <w:p w14:paraId="4A1C222E" w14:textId="77DE5CCB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0" w:history="1">
        <w:r w:rsidR="0096280E" w:rsidRPr="009207EC">
          <w:rPr>
            <w:rStyle w:val="Hiperligao"/>
            <w:noProof/>
          </w:rPr>
          <w:t>Figura 2.19 - Esquema de ligação do regulador de tensão (LM7805)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8</w:t>
        </w:r>
        <w:r w:rsidR="0096280E">
          <w:rPr>
            <w:noProof/>
            <w:webHidden/>
          </w:rPr>
          <w:fldChar w:fldCharType="end"/>
        </w:r>
      </w:hyperlink>
    </w:p>
    <w:p w14:paraId="34582956" w14:textId="0D10B875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1" w:history="1">
        <w:r w:rsidR="0096280E" w:rsidRPr="009207EC">
          <w:rPr>
            <w:rStyle w:val="Hiperligao"/>
            <w:noProof/>
          </w:rPr>
          <w:t>Figura 3.1 - Condicionamento de sinal para os sensores a serem usados analogicamente (a) Entrada 0 V; (b) Entrada 2 V; (c) Entrada 5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9</w:t>
        </w:r>
        <w:r w:rsidR="0096280E">
          <w:rPr>
            <w:noProof/>
            <w:webHidden/>
          </w:rPr>
          <w:fldChar w:fldCharType="end"/>
        </w:r>
      </w:hyperlink>
    </w:p>
    <w:p w14:paraId="35368DED" w14:textId="438B6AC3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2" w:history="1">
        <w:r w:rsidR="0096280E" w:rsidRPr="009207EC">
          <w:rPr>
            <w:rStyle w:val="Hiperligao"/>
            <w:noProof/>
          </w:rPr>
          <w:t>Figura 3.2 - Condicionamento de sinal para os sensores a serem usados digitalmente (a) Entrada 0 V; (b) Entrada 2 V; (c) Entrada 5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0</w:t>
        </w:r>
        <w:r w:rsidR="0096280E">
          <w:rPr>
            <w:noProof/>
            <w:webHidden/>
          </w:rPr>
          <w:fldChar w:fldCharType="end"/>
        </w:r>
      </w:hyperlink>
    </w:p>
    <w:p w14:paraId="08EF9418" w14:textId="706FF2D2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3" w:history="1">
        <w:r w:rsidR="0096280E" w:rsidRPr="009207EC">
          <w:rPr>
            <w:rStyle w:val="Hiperligao"/>
            <w:noProof/>
          </w:rPr>
          <w:t>Figura 3.3 - Circuito de controlo da velocidade dos motores, com S3 e S6 iguais a 0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1</w:t>
        </w:r>
        <w:r w:rsidR="0096280E">
          <w:rPr>
            <w:noProof/>
            <w:webHidden/>
          </w:rPr>
          <w:fldChar w:fldCharType="end"/>
        </w:r>
      </w:hyperlink>
    </w:p>
    <w:p w14:paraId="6A110BC5" w14:textId="35E80F44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4" w:history="1">
        <w:r w:rsidR="0096280E" w:rsidRPr="009207EC">
          <w:rPr>
            <w:rStyle w:val="Hiperligao"/>
            <w:noProof/>
          </w:rPr>
          <w:t>Figura 3.4 - Circuito de controlo da velocidade do motor direito, com S3 igual a 0 V e S6 igual a 5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1</w:t>
        </w:r>
        <w:r w:rsidR="0096280E">
          <w:rPr>
            <w:noProof/>
            <w:webHidden/>
          </w:rPr>
          <w:fldChar w:fldCharType="end"/>
        </w:r>
      </w:hyperlink>
    </w:p>
    <w:p w14:paraId="2AFD8778" w14:textId="7F56ADF6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5" w:history="1">
        <w:r w:rsidR="0096280E" w:rsidRPr="009207EC">
          <w:rPr>
            <w:rStyle w:val="Hiperligao"/>
            <w:noProof/>
          </w:rPr>
          <w:t>Figura 3.5 - Circuito de controlo da velocidade do motor esquerdo, com S3 igual a 0 V e S6 igual a 5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2</w:t>
        </w:r>
        <w:r w:rsidR="0096280E">
          <w:rPr>
            <w:noProof/>
            <w:webHidden/>
          </w:rPr>
          <w:fldChar w:fldCharType="end"/>
        </w:r>
      </w:hyperlink>
    </w:p>
    <w:p w14:paraId="5B42C695" w14:textId="59241E6F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6" w:history="1">
        <w:r w:rsidR="0096280E" w:rsidRPr="009207EC">
          <w:rPr>
            <w:rStyle w:val="Hiperligao"/>
            <w:noProof/>
          </w:rPr>
          <w:t>Figura 3.6 - Circuito de controlo da velocidade do motor direito, com S3 igual a 2,5 V e S6 igual a 0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2</w:t>
        </w:r>
        <w:r w:rsidR="0096280E">
          <w:rPr>
            <w:noProof/>
            <w:webHidden/>
          </w:rPr>
          <w:fldChar w:fldCharType="end"/>
        </w:r>
      </w:hyperlink>
    </w:p>
    <w:p w14:paraId="2BC9209D" w14:textId="02C3F486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7" w:history="1">
        <w:r w:rsidR="0096280E" w:rsidRPr="009207EC">
          <w:rPr>
            <w:rStyle w:val="Hiperligao"/>
            <w:noProof/>
          </w:rPr>
          <w:t>Figura 3.7 - Circuito de controlo da velocidade do motor esquerdo, com S3 igual a 2,5 V e S6 igual a 0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3</w:t>
        </w:r>
        <w:r w:rsidR="0096280E">
          <w:rPr>
            <w:noProof/>
            <w:webHidden/>
          </w:rPr>
          <w:fldChar w:fldCharType="end"/>
        </w:r>
      </w:hyperlink>
    </w:p>
    <w:p w14:paraId="5DF502BF" w14:textId="397576F4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8" w:history="1">
        <w:r w:rsidR="0096280E" w:rsidRPr="009207EC">
          <w:rPr>
            <w:rStyle w:val="Hiperligao"/>
            <w:noProof/>
          </w:rPr>
          <w:t>Figura 3.8 - Circuito de atuação dos sinais PWM com entrada de 0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4</w:t>
        </w:r>
        <w:r w:rsidR="0096280E">
          <w:rPr>
            <w:noProof/>
            <w:webHidden/>
          </w:rPr>
          <w:fldChar w:fldCharType="end"/>
        </w:r>
      </w:hyperlink>
    </w:p>
    <w:p w14:paraId="1B773FD1" w14:textId="007C7243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9" w:history="1">
        <w:r w:rsidR="0096280E" w:rsidRPr="009207EC">
          <w:rPr>
            <w:rStyle w:val="Hiperligao"/>
            <w:noProof/>
          </w:rPr>
          <w:t>Figura 3.9 - Circuito de atuação dos sinais PWM com entrada de 2,1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4</w:t>
        </w:r>
        <w:r w:rsidR="0096280E">
          <w:rPr>
            <w:noProof/>
            <w:webHidden/>
          </w:rPr>
          <w:fldChar w:fldCharType="end"/>
        </w:r>
      </w:hyperlink>
    </w:p>
    <w:p w14:paraId="48D7F404" w14:textId="01AC3CD1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0" w:history="1">
        <w:r w:rsidR="0096280E" w:rsidRPr="009207EC">
          <w:rPr>
            <w:rStyle w:val="Hiperligao"/>
            <w:noProof/>
          </w:rPr>
          <w:t>Figura 3.10 - Circuito de atuação dos sinais PWM com entrada de 3,6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5</w:t>
        </w:r>
        <w:r w:rsidR="0096280E">
          <w:rPr>
            <w:noProof/>
            <w:webHidden/>
          </w:rPr>
          <w:fldChar w:fldCharType="end"/>
        </w:r>
      </w:hyperlink>
    </w:p>
    <w:p w14:paraId="1FB9150C" w14:textId="6BDEFE52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1" w:history="1">
        <w:r w:rsidR="0096280E" w:rsidRPr="009207EC">
          <w:rPr>
            <w:rStyle w:val="Hiperligao"/>
            <w:noProof/>
          </w:rPr>
          <w:t>Figura 3.11 - Resposta do Oscilador de 1 kHz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5</w:t>
        </w:r>
        <w:r w:rsidR="0096280E">
          <w:rPr>
            <w:noProof/>
            <w:webHidden/>
          </w:rPr>
          <w:fldChar w:fldCharType="end"/>
        </w:r>
      </w:hyperlink>
    </w:p>
    <w:p w14:paraId="1A692DCD" w14:textId="74CBA079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2" w:history="1">
        <w:r w:rsidR="0096280E" w:rsidRPr="009207EC">
          <w:rPr>
            <w:rStyle w:val="Hiperligao"/>
            <w:noProof/>
          </w:rPr>
          <w:t>Figura 3.12 – Máquina de estados no estado 0 (Parado)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6</w:t>
        </w:r>
        <w:r w:rsidR="0096280E">
          <w:rPr>
            <w:noProof/>
            <w:webHidden/>
          </w:rPr>
          <w:fldChar w:fldCharType="end"/>
        </w:r>
      </w:hyperlink>
    </w:p>
    <w:p w14:paraId="500ECD0A" w14:textId="2A10C6A8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3" w:history="1">
        <w:r w:rsidR="0096280E" w:rsidRPr="009207EC">
          <w:rPr>
            <w:rStyle w:val="Hiperligao"/>
            <w:noProof/>
          </w:rPr>
          <w:t>Figura 3.13 - Máquina de estados no estado 1 (Anda para a frente) – Botão foi pressionad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7</w:t>
        </w:r>
        <w:r w:rsidR="0096280E">
          <w:rPr>
            <w:noProof/>
            <w:webHidden/>
          </w:rPr>
          <w:fldChar w:fldCharType="end"/>
        </w:r>
      </w:hyperlink>
    </w:p>
    <w:p w14:paraId="62DCE1FB" w14:textId="10AAE7CF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4" w:history="1">
        <w:r w:rsidR="0096280E" w:rsidRPr="009207EC">
          <w:rPr>
            <w:rStyle w:val="Hiperligao"/>
            <w:noProof/>
          </w:rPr>
          <w:t>Figura 3.14 - Máquina de estados no estado 2 (Inicia a rotação para a esquerda) – S1 e S8 a nível lógico alt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8</w:t>
        </w:r>
        <w:r w:rsidR="0096280E">
          <w:rPr>
            <w:noProof/>
            <w:webHidden/>
          </w:rPr>
          <w:fldChar w:fldCharType="end"/>
        </w:r>
      </w:hyperlink>
    </w:p>
    <w:p w14:paraId="4ED642DC" w14:textId="14521806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5" w:history="1">
        <w:r w:rsidR="0096280E" w:rsidRPr="009207EC">
          <w:rPr>
            <w:rStyle w:val="Hiperligao"/>
            <w:noProof/>
          </w:rPr>
          <w:t>Figura 3.15 - Máquina de estados no estado 3 (Continua a rotação) - S1 e S8 a nível lógico baix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9</w:t>
        </w:r>
        <w:r w:rsidR="0096280E">
          <w:rPr>
            <w:noProof/>
            <w:webHidden/>
          </w:rPr>
          <w:fldChar w:fldCharType="end"/>
        </w:r>
      </w:hyperlink>
    </w:p>
    <w:p w14:paraId="0CCFC240" w14:textId="2EA0E362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6" w:history="1">
        <w:r w:rsidR="0096280E" w:rsidRPr="009207EC">
          <w:rPr>
            <w:rStyle w:val="Hiperligao"/>
            <w:noProof/>
          </w:rPr>
          <w:t>Figura 3.16 - Máquina de estados no estado 0 (Parado novamente) - S5 a nível lógico alt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0</w:t>
        </w:r>
        <w:r w:rsidR="0096280E">
          <w:rPr>
            <w:noProof/>
            <w:webHidden/>
          </w:rPr>
          <w:fldChar w:fldCharType="end"/>
        </w:r>
      </w:hyperlink>
    </w:p>
    <w:p w14:paraId="195BB9F0" w14:textId="719E7222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7" w:history="1">
        <w:r w:rsidR="0096280E" w:rsidRPr="009207EC">
          <w:rPr>
            <w:rStyle w:val="Hiperligao"/>
            <w:noProof/>
          </w:rPr>
          <w:t>Figura 4.1 - Esquemático da PCB de condicionamento de sinal dos sensores e conversor 12 V – 5 V: (a) Conector de alimentação de entrada; (b) Conector de saída de alimentação; (c) conversor 12 V – 5 V; (d) condensadores de desacoplamento; (e) Conector de entrada para os sensores; (f) Conector de saída dos sinais condicion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2</w:t>
        </w:r>
        <w:r w:rsidR="0096280E">
          <w:rPr>
            <w:noProof/>
            <w:webHidden/>
          </w:rPr>
          <w:fldChar w:fldCharType="end"/>
        </w:r>
      </w:hyperlink>
    </w:p>
    <w:p w14:paraId="6EF8F7DD" w14:textId="21D9A71C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8" w:history="1">
        <w:r w:rsidR="0096280E" w:rsidRPr="009207EC">
          <w:rPr>
            <w:rStyle w:val="Hiperligao"/>
            <w:noProof/>
          </w:rPr>
          <w:t>Figura 4.2 - Esquemático da PCB de condicionamento dos sensores a serem usados como componentes analógicos: (a) Sensor 3; (b) Sensor 6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2</w:t>
        </w:r>
        <w:r w:rsidR="0096280E">
          <w:rPr>
            <w:noProof/>
            <w:webHidden/>
          </w:rPr>
          <w:fldChar w:fldCharType="end"/>
        </w:r>
      </w:hyperlink>
    </w:p>
    <w:p w14:paraId="6049C4A8" w14:textId="6F9D6934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9" w:history="1">
        <w:r w:rsidR="0096280E" w:rsidRPr="009207EC">
          <w:rPr>
            <w:rStyle w:val="Hiperligao"/>
            <w:noProof/>
          </w:rPr>
          <w:t>Figura 4.3 - Esquemático da PCB de condicionamento de sinal dos sensores e conversor 12 V - 5 V: (a) Tensão de referência; (b) sensores usados como saída digital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3</w:t>
        </w:r>
        <w:r w:rsidR="0096280E">
          <w:rPr>
            <w:noProof/>
            <w:webHidden/>
          </w:rPr>
          <w:fldChar w:fldCharType="end"/>
        </w:r>
      </w:hyperlink>
    </w:p>
    <w:p w14:paraId="090A461D" w14:textId="43857D4B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0" w:history="1">
        <w:r w:rsidR="0096280E" w:rsidRPr="009207EC">
          <w:rPr>
            <w:rStyle w:val="Hiperligao"/>
            <w:noProof/>
          </w:rPr>
          <w:t xml:space="preserve">Figura 4.4 - </w:t>
        </w:r>
        <w:r w:rsidR="0096280E" w:rsidRPr="009207EC">
          <w:rPr>
            <w:rStyle w:val="Hiperligao"/>
            <w:i/>
            <w:iCs/>
            <w:noProof/>
          </w:rPr>
          <w:t>Layout</w:t>
        </w:r>
        <w:r w:rsidR="0096280E" w:rsidRPr="009207EC">
          <w:rPr>
            <w:rStyle w:val="Hiperligao"/>
            <w:noProof/>
          </w:rPr>
          <w:t xml:space="preserve"> da PCB AWR-19_SENSOR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4</w:t>
        </w:r>
        <w:r w:rsidR="0096280E">
          <w:rPr>
            <w:noProof/>
            <w:webHidden/>
          </w:rPr>
          <w:fldChar w:fldCharType="end"/>
        </w:r>
      </w:hyperlink>
    </w:p>
    <w:p w14:paraId="6A307B48" w14:textId="6A0ABF4B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1" w:history="1">
        <w:r w:rsidR="0096280E" w:rsidRPr="009207EC">
          <w:rPr>
            <w:rStyle w:val="Hiperligao"/>
            <w:noProof/>
          </w:rPr>
          <w:t>Figura 4.5 - Representação 3D da PCB AWR-19_SENSOR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4</w:t>
        </w:r>
        <w:r w:rsidR="0096280E">
          <w:rPr>
            <w:noProof/>
            <w:webHidden/>
          </w:rPr>
          <w:fldChar w:fldCharType="end"/>
        </w:r>
      </w:hyperlink>
    </w:p>
    <w:p w14:paraId="60F67490" w14:textId="71AEA2EC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2" w:history="1">
        <w:r w:rsidR="0096280E" w:rsidRPr="009207EC">
          <w:rPr>
            <w:rStyle w:val="Hiperligao"/>
            <w:noProof/>
          </w:rPr>
          <w:t>Figura 4.6 - Esquemático da PCB do controlo de velocidade dos motores e atuação dos sinais PWM: (a) alimentação de entrada; (b) condensadores de desacoplamento; (c) entradas dos sensores; (d) Saídas para os motor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5</w:t>
        </w:r>
        <w:r w:rsidR="0096280E">
          <w:rPr>
            <w:noProof/>
            <w:webHidden/>
          </w:rPr>
          <w:fldChar w:fldCharType="end"/>
        </w:r>
      </w:hyperlink>
    </w:p>
    <w:p w14:paraId="69E2985E" w14:textId="4F2B1C98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3" w:history="1">
        <w:r w:rsidR="0096280E" w:rsidRPr="009207EC">
          <w:rPr>
            <w:rStyle w:val="Hiperligao"/>
            <w:noProof/>
          </w:rPr>
          <w:t>Figura 4.7 - Esquemático da PCB do controlo de velocidade dos motores e atuação dos sinais PWM: (a) controlo de velocidade dos motores; (b) atuação dos sinais PW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5</w:t>
        </w:r>
        <w:r w:rsidR="0096280E">
          <w:rPr>
            <w:noProof/>
            <w:webHidden/>
          </w:rPr>
          <w:fldChar w:fldCharType="end"/>
        </w:r>
      </w:hyperlink>
    </w:p>
    <w:p w14:paraId="34FC491B" w14:textId="68578BDA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4" w:history="1">
        <w:r w:rsidR="0096280E" w:rsidRPr="009207EC">
          <w:rPr>
            <w:rStyle w:val="Hiperligao"/>
            <w:noProof/>
          </w:rPr>
          <w:t xml:space="preserve">Figura 4.8 - </w:t>
        </w:r>
        <w:r w:rsidR="0096280E" w:rsidRPr="009207EC">
          <w:rPr>
            <w:rStyle w:val="Hiperligao"/>
            <w:i/>
            <w:iCs/>
            <w:noProof/>
          </w:rPr>
          <w:t>Layout</w:t>
        </w:r>
        <w:r w:rsidR="0096280E" w:rsidRPr="009207EC">
          <w:rPr>
            <w:rStyle w:val="Hiperligao"/>
            <w:noProof/>
          </w:rPr>
          <w:t xml:space="preserve"> da PCB AWR-19_PW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6</w:t>
        </w:r>
        <w:r w:rsidR="0096280E">
          <w:rPr>
            <w:noProof/>
            <w:webHidden/>
          </w:rPr>
          <w:fldChar w:fldCharType="end"/>
        </w:r>
      </w:hyperlink>
    </w:p>
    <w:p w14:paraId="4D8D6D6B" w14:textId="23A331DB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5" w:history="1">
        <w:r w:rsidR="0096280E" w:rsidRPr="009207EC">
          <w:rPr>
            <w:rStyle w:val="Hiperligao"/>
            <w:noProof/>
          </w:rPr>
          <w:t>Figura 4.9 - Representação 3D da PCB AWR-19_PW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6</w:t>
        </w:r>
        <w:r w:rsidR="0096280E">
          <w:rPr>
            <w:noProof/>
            <w:webHidden/>
          </w:rPr>
          <w:fldChar w:fldCharType="end"/>
        </w:r>
      </w:hyperlink>
    </w:p>
    <w:p w14:paraId="45AB8F31" w14:textId="25170D6B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6" w:history="1">
        <w:r w:rsidR="0096280E" w:rsidRPr="009207EC">
          <w:rPr>
            <w:rStyle w:val="Hiperligao"/>
            <w:noProof/>
          </w:rPr>
          <w:t>Figura 4.10 - Conectores: (a) Conectores de alimentação; (b) Conectores de entrada; (c) Conectores de saíd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7</w:t>
        </w:r>
        <w:r w:rsidR="0096280E">
          <w:rPr>
            <w:noProof/>
            <w:webHidden/>
          </w:rPr>
          <w:fldChar w:fldCharType="end"/>
        </w:r>
      </w:hyperlink>
    </w:p>
    <w:p w14:paraId="61A1252A" w14:textId="569DDBB6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7" w:history="1">
        <w:r w:rsidR="0096280E" w:rsidRPr="009207EC">
          <w:rPr>
            <w:rStyle w:val="Hiperligao"/>
            <w:noProof/>
          </w:rPr>
          <w:t>Figura 4.11 - Condensadores de desacoplamento dos IC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7</w:t>
        </w:r>
        <w:r w:rsidR="0096280E">
          <w:rPr>
            <w:noProof/>
            <w:webHidden/>
          </w:rPr>
          <w:fldChar w:fldCharType="end"/>
        </w:r>
      </w:hyperlink>
    </w:p>
    <w:p w14:paraId="7E1B9857" w14:textId="179BFCDC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8" w:history="1">
        <w:r w:rsidR="0096280E" w:rsidRPr="009207EC">
          <w:rPr>
            <w:rStyle w:val="Hiperligao"/>
            <w:noProof/>
          </w:rPr>
          <w:t xml:space="preserve">Figura 4.12 - Circuito de </w:t>
        </w:r>
        <w:r w:rsidR="0096280E" w:rsidRPr="009207EC">
          <w:rPr>
            <w:rStyle w:val="Hiperligao"/>
            <w:i/>
            <w:iCs/>
            <w:noProof/>
          </w:rPr>
          <w:t>debounce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8</w:t>
        </w:r>
        <w:r w:rsidR="0096280E">
          <w:rPr>
            <w:noProof/>
            <w:webHidden/>
          </w:rPr>
          <w:fldChar w:fldCharType="end"/>
        </w:r>
      </w:hyperlink>
    </w:p>
    <w:p w14:paraId="03B04AE1" w14:textId="3113F0D5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9" w:history="1">
        <w:r w:rsidR="0096280E" w:rsidRPr="009207EC">
          <w:rPr>
            <w:rStyle w:val="Hiperligao"/>
            <w:noProof/>
          </w:rPr>
          <w:t xml:space="preserve">Figura 4.13 - Circuito de </w:t>
        </w:r>
        <w:r w:rsidR="0096280E" w:rsidRPr="009207EC">
          <w:rPr>
            <w:rStyle w:val="Hiperligao"/>
            <w:i/>
            <w:iCs/>
            <w:noProof/>
          </w:rPr>
          <w:t>reset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8</w:t>
        </w:r>
        <w:r w:rsidR="0096280E">
          <w:rPr>
            <w:noProof/>
            <w:webHidden/>
          </w:rPr>
          <w:fldChar w:fldCharType="end"/>
        </w:r>
      </w:hyperlink>
    </w:p>
    <w:p w14:paraId="1D35443A" w14:textId="42820BED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0" w:history="1">
        <w:r w:rsidR="0096280E" w:rsidRPr="009207EC">
          <w:rPr>
            <w:rStyle w:val="Hiperligao"/>
            <w:noProof/>
          </w:rPr>
          <w:t xml:space="preserve">Figura 4.14 - Circuito de </w:t>
        </w:r>
        <w:r w:rsidR="0096280E" w:rsidRPr="009207EC">
          <w:rPr>
            <w:rStyle w:val="Hiperligao"/>
            <w:i/>
            <w:iCs/>
            <w:noProof/>
          </w:rPr>
          <w:t>clock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9</w:t>
        </w:r>
        <w:r w:rsidR="0096280E">
          <w:rPr>
            <w:noProof/>
            <w:webHidden/>
          </w:rPr>
          <w:fldChar w:fldCharType="end"/>
        </w:r>
      </w:hyperlink>
    </w:p>
    <w:p w14:paraId="1F87182C" w14:textId="62DEE705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1" w:history="1">
        <w:r w:rsidR="0096280E" w:rsidRPr="009207EC">
          <w:rPr>
            <w:rStyle w:val="Hiperligao"/>
            <w:noProof/>
          </w:rPr>
          <w:t>Figura 4.15 - Circuito da máquina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9</w:t>
        </w:r>
        <w:r w:rsidR="0096280E">
          <w:rPr>
            <w:noProof/>
            <w:webHidden/>
          </w:rPr>
          <w:fldChar w:fldCharType="end"/>
        </w:r>
      </w:hyperlink>
    </w:p>
    <w:p w14:paraId="1CB7252E" w14:textId="694ACEC0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2" w:history="1">
        <w:r w:rsidR="0096280E" w:rsidRPr="009207EC">
          <w:rPr>
            <w:rStyle w:val="Hiperligao"/>
            <w:noProof/>
          </w:rPr>
          <w:t xml:space="preserve">Figura 4.16 - </w:t>
        </w:r>
        <w:r w:rsidR="0096280E" w:rsidRPr="009207EC">
          <w:rPr>
            <w:rStyle w:val="Hiperligao"/>
            <w:i/>
            <w:iCs/>
            <w:noProof/>
          </w:rPr>
          <w:t>Layout</w:t>
        </w:r>
        <w:r w:rsidR="0096280E" w:rsidRPr="009207EC">
          <w:rPr>
            <w:rStyle w:val="Hiperligao"/>
            <w:noProof/>
          </w:rPr>
          <w:t xml:space="preserve"> da PCB AWR-19_FS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0</w:t>
        </w:r>
        <w:r w:rsidR="0096280E">
          <w:rPr>
            <w:noProof/>
            <w:webHidden/>
          </w:rPr>
          <w:fldChar w:fldCharType="end"/>
        </w:r>
      </w:hyperlink>
    </w:p>
    <w:p w14:paraId="391A1D58" w14:textId="5287AB9C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3" w:history="1">
        <w:r w:rsidR="0096280E" w:rsidRPr="009207EC">
          <w:rPr>
            <w:rStyle w:val="Hiperligao"/>
            <w:noProof/>
          </w:rPr>
          <w:t>Figura 4.17 – Representação 3D da PCB AWR-19_FS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0</w:t>
        </w:r>
        <w:r w:rsidR="0096280E">
          <w:rPr>
            <w:noProof/>
            <w:webHidden/>
          </w:rPr>
          <w:fldChar w:fldCharType="end"/>
        </w:r>
      </w:hyperlink>
    </w:p>
    <w:p w14:paraId="39E48552" w14:textId="06E5BB69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4" w:history="1">
        <w:r w:rsidR="0096280E" w:rsidRPr="009207EC">
          <w:rPr>
            <w:rStyle w:val="Hiperligao"/>
            <w:noProof/>
          </w:rPr>
          <w:t>Figura 6.1 - Vista superior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6</w:t>
        </w:r>
        <w:r w:rsidR="0096280E">
          <w:rPr>
            <w:noProof/>
            <w:webHidden/>
          </w:rPr>
          <w:fldChar w:fldCharType="end"/>
        </w:r>
      </w:hyperlink>
    </w:p>
    <w:p w14:paraId="0EDB7827" w14:textId="3B69397F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5" w:history="1">
        <w:r w:rsidR="0096280E" w:rsidRPr="009207EC">
          <w:rPr>
            <w:rStyle w:val="Hiperligao"/>
            <w:noProof/>
          </w:rPr>
          <w:t>Figura 6.2 - Vista inferior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6</w:t>
        </w:r>
        <w:r w:rsidR="0096280E">
          <w:rPr>
            <w:noProof/>
            <w:webHidden/>
          </w:rPr>
          <w:fldChar w:fldCharType="end"/>
        </w:r>
      </w:hyperlink>
    </w:p>
    <w:p w14:paraId="149D3016" w14:textId="3F591DD6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6" w:history="1">
        <w:r w:rsidR="0096280E" w:rsidRPr="009207EC">
          <w:rPr>
            <w:rStyle w:val="Hiperligao"/>
            <w:noProof/>
          </w:rPr>
          <w:t>Figura 6.3 - Vista lateral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7</w:t>
        </w:r>
        <w:r w:rsidR="0096280E">
          <w:rPr>
            <w:noProof/>
            <w:webHidden/>
          </w:rPr>
          <w:fldChar w:fldCharType="end"/>
        </w:r>
      </w:hyperlink>
    </w:p>
    <w:p w14:paraId="6D4A6D25" w14:textId="5A416660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7" w:history="1">
        <w:r w:rsidR="0096280E" w:rsidRPr="009207EC">
          <w:rPr>
            <w:rStyle w:val="Hiperligao"/>
            <w:noProof/>
          </w:rPr>
          <w:t>Figura 6.4 - Vista traseira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7</w:t>
        </w:r>
        <w:r w:rsidR="0096280E">
          <w:rPr>
            <w:noProof/>
            <w:webHidden/>
          </w:rPr>
          <w:fldChar w:fldCharType="end"/>
        </w:r>
      </w:hyperlink>
    </w:p>
    <w:p w14:paraId="5B4A0446" w14:textId="6B6BCBC4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8" w:history="1">
        <w:r w:rsidR="0096280E" w:rsidRPr="009207EC">
          <w:rPr>
            <w:rStyle w:val="Hiperligao"/>
            <w:noProof/>
          </w:rPr>
          <w:t>Figura 6.5 - Vista dianteira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8</w:t>
        </w:r>
        <w:r w:rsidR="0096280E">
          <w:rPr>
            <w:noProof/>
            <w:webHidden/>
          </w:rPr>
          <w:fldChar w:fldCharType="end"/>
        </w:r>
      </w:hyperlink>
    </w:p>
    <w:p w14:paraId="4192D78F" w14:textId="059FF423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9" w:history="1">
        <w:r w:rsidR="0096280E" w:rsidRPr="009207EC">
          <w:rPr>
            <w:rStyle w:val="Hiperligao"/>
            <w:noProof/>
          </w:rPr>
          <w:t>Figura 6.6 - Imagens reais do robô: (a) vista superior; (b) vista inferior; (c) vista lateral direita; (d) vista lateral esquerda; (f) vista dianteira; (g) vista traseir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9</w:t>
        </w:r>
        <w:r w:rsidR="0096280E">
          <w:rPr>
            <w:noProof/>
            <w:webHidden/>
          </w:rPr>
          <w:fldChar w:fldCharType="end"/>
        </w:r>
      </w:hyperlink>
    </w:p>
    <w:p w14:paraId="39645288" w14:textId="09982ECA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0" w:history="1">
        <w:r w:rsidR="0096280E" w:rsidRPr="009207EC">
          <w:rPr>
            <w:rStyle w:val="Hiperligao"/>
            <w:noProof/>
          </w:rPr>
          <w:t>Figura 8.1 - Marcação CE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6</w:t>
        </w:r>
        <w:r w:rsidR="0096280E">
          <w:rPr>
            <w:noProof/>
            <w:webHidden/>
          </w:rPr>
          <w:fldChar w:fldCharType="end"/>
        </w:r>
      </w:hyperlink>
    </w:p>
    <w:p w14:paraId="58BEED1E" w14:textId="156142CD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1" w:history="1">
        <w:r w:rsidR="0096280E" w:rsidRPr="009207EC">
          <w:rPr>
            <w:rStyle w:val="Hiperligao"/>
            <w:noProof/>
          </w:rPr>
          <w:t>Figura 8.2 - Símbolos de perigo: (a) perigoso para o ambiente; (b) corrosivo; (c) comburente; (d) inflamável; (e) explosivo; (f) tóxico; (g) vários perigos; (h) ESD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6</w:t>
        </w:r>
        <w:r w:rsidR="0096280E">
          <w:rPr>
            <w:noProof/>
            <w:webHidden/>
          </w:rPr>
          <w:fldChar w:fldCharType="end"/>
        </w:r>
      </w:hyperlink>
    </w:p>
    <w:p w14:paraId="2F9B7D34" w14:textId="70059D18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2" w:history="1">
        <w:r w:rsidR="0096280E" w:rsidRPr="009207EC">
          <w:rPr>
            <w:rStyle w:val="Hiperligao"/>
            <w:noProof/>
          </w:rPr>
          <w:t>Figura 8.3 - Símbolo de componentes que devem ser entregues para reciclage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7</w:t>
        </w:r>
        <w:r w:rsidR="0096280E">
          <w:rPr>
            <w:noProof/>
            <w:webHidden/>
          </w:rPr>
          <w:fldChar w:fldCharType="end"/>
        </w:r>
      </w:hyperlink>
    </w:p>
    <w:p w14:paraId="2116B46A" w14:textId="7B1EFD8B" w:rsidR="00680075" w:rsidRPr="00B66544" w:rsidRDefault="00955430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1C88DFB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3813203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1877FBBD" w14:textId="68C2C67A" w:rsidR="0096280E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fldChar w:fldCharType="begin"/>
      </w:r>
      <w:r w:rsidRPr="00B66544">
        <w:instrText xml:space="preserve"> TOC \h \z \c "Tabela" </w:instrText>
      </w:r>
      <w:r w:rsidRPr="00B66544">
        <w:fldChar w:fldCharType="separate"/>
      </w:r>
      <w:hyperlink w:anchor="_Toc63813303" w:history="1">
        <w:r w:rsidR="0096280E" w:rsidRPr="00530226">
          <w:rPr>
            <w:rStyle w:val="Hiperligao"/>
            <w:noProof/>
          </w:rPr>
          <w:t>Tabela 2.1 - Sensores e sua utilizaçã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3</w:t>
        </w:r>
        <w:r w:rsidR="0096280E">
          <w:rPr>
            <w:noProof/>
            <w:webHidden/>
          </w:rPr>
          <w:fldChar w:fldCharType="end"/>
        </w:r>
      </w:hyperlink>
    </w:p>
    <w:p w14:paraId="4E013642" w14:textId="1A5D5A63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4" w:history="1">
        <w:r w:rsidR="0096280E" w:rsidRPr="00530226">
          <w:rPr>
            <w:rStyle w:val="Hiperligao"/>
            <w:noProof/>
          </w:rPr>
          <w:t>Tabela 2.2 - Tabelas de verdade do driver L298N (a) Controlo do Motor A; (b) Controlo do Motor B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5</w:t>
        </w:r>
        <w:r w:rsidR="0096280E">
          <w:rPr>
            <w:noProof/>
            <w:webHidden/>
          </w:rPr>
          <w:fldChar w:fldCharType="end"/>
        </w:r>
      </w:hyperlink>
    </w:p>
    <w:p w14:paraId="1F8B6F73" w14:textId="08552D5D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5" w:history="1">
        <w:r w:rsidR="0096280E" w:rsidRPr="00530226">
          <w:rPr>
            <w:rStyle w:val="Hiperligao"/>
            <w:noProof/>
          </w:rPr>
          <w:t>Tabela 2.3 - Tabela completa para determinação da lógica completa da máquina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3</w:t>
        </w:r>
        <w:r w:rsidR="0096280E">
          <w:rPr>
            <w:noProof/>
            <w:webHidden/>
          </w:rPr>
          <w:fldChar w:fldCharType="end"/>
        </w:r>
      </w:hyperlink>
    </w:p>
    <w:p w14:paraId="433F50B7" w14:textId="2C7D6FF9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6" w:history="1">
        <w:r w:rsidR="0096280E" w:rsidRPr="00530226">
          <w:rPr>
            <w:rStyle w:val="Hiperligao"/>
            <w:noProof/>
          </w:rPr>
          <w:t>Tabela 2.4 - Atribuição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4</w:t>
        </w:r>
        <w:r w:rsidR="0096280E">
          <w:rPr>
            <w:noProof/>
            <w:webHidden/>
          </w:rPr>
          <w:fldChar w:fldCharType="end"/>
        </w:r>
      </w:hyperlink>
    </w:p>
    <w:p w14:paraId="6F085053" w14:textId="1C181097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7" w:history="1">
        <w:r w:rsidR="0096280E" w:rsidRPr="00530226">
          <w:rPr>
            <w:rStyle w:val="Hiperligao"/>
            <w:noProof/>
          </w:rPr>
          <w:t>Tabela 2.5 - Tabela de excitação do Flip-Flop JK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4</w:t>
        </w:r>
        <w:r w:rsidR="0096280E">
          <w:rPr>
            <w:noProof/>
            <w:webHidden/>
          </w:rPr>
          <w:fldChar w:fldCharType="end"/>
        </w:r>
      </w:hyperlink>
    </w:p>
    <w:p w14:paraId="2CFE63CF" w14:textId="6E900413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8" w:history="1">
        <w:r w:rsidR="0096280E" w:rsidRPr="00530226">
          <w:rPr>
            <w:rStyle w:val="Hiperligao"/>
            <w:noProof/>
          </w:rPr>
          <w:t>Tabela 3.1 - Simulações dos circuitos de controlo de velocidade dos motor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3</w:t>
        </w:r>
        <w:r w:rsidR="0096280E">
          <w:rPr>
            <w:noProof/>
            <w:webHidden/>
          </w:rPr>
          <w:fldChar w:fldCharType="end"/>
        </w:r>
      </w:hyperlink>
    </w:p>
    <w:p w14:paraId="3647C628" w14:textId="7EA2795B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9" w:history="1">
        <w:r w:rsidR="0096280E" w:rsidRPr="00530226">
          <w:rPr>
            <w:rStyle w:val="Hiperligao"/>
            <w:noProof/>
          </w:rPr>
          <w:t>Tabela 5.1 - Lista de component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1</w:t>
        </w:r>
        <w:r w:rsidR="0096280E">
          <w:rPr>
            <w:noProof/>
            <w:webHidden/>
          </w:rPr>
          <w:fldChar w:fldCharType="end"/>
        </w:r>
      </w:hyperlink>
    </w:p>
    <w:p w14:paraId="7A89AAB8" w14:textId="3FA88C9C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10" w:history="1">
        <w:r w:rsidR="0096280E" w:rsidRPr="00530226">
          <w:rPr>
            <w:rStyle w:val="Hiperligao"/>
            <w:noProof/>
          </w:rPr>
          <w:t xml:space="preserve">Tabela 7.1 - </w:t>
        </w:r>
        <w:r w:rsidR="0096280E" w:rsidRPr="00530226">
          <w:rPr>
            <w:rStyle w:val="Hiperligao"/>
            <w:i/>
            <w:iCs/>
            <w:noProof/>
          </w:rPr>
          <w:t>Duty cycle</w:t>
        </w:r>
        <w:r w:rsidR="0096280E" w:rsidRPr="00530226">
          <w:rPr>
            <w:rStyle w:val="Hiperligao"/>
            <w:noProof/>
          </w:rPr>
          <w:t xml:space="preserve"> do sinal PWM de saída em função da tensão de entrad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1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1</w:t>
        </w:r>
        <w:r w:rsidR="0096280E">
          <w:rPr>
            <w:noProof/>
            <w:webHidden/>
          </w:rPr>
          <w:fldChar w:fldCharType="end"/>
        </w:r>
      </w:hyperlink>
    </w:p>
    <w:p w14:paraId="0E674BE8" w14:textId="2DCE2B52" w:rsidR="0096280E" w:rsidRDefault="003F61E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11" w:history="1">
        <w:r w:rsidR="0096280E" w:rsidRPr="00530226">
          <w:rPr>
            <w:rStyle w:val="Hiperligao"/>
            <w:noProof/>
          </w:rPr>
          <w:t>Tabela 8.1 - Tempo de vida dos component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1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4</w:t>
        </w:r>
        <w:r w:rsidR="0096280E">
          <w:rPr>
            <w:noProof/>
            <w:webHidden/>
          </w:rPr>
          <w:fldChar w:fldCharType="end"/>
        </w:r>
      </w:hyperlink>
    </w:p>
    <w:p w14:paraId="12DBA983" w14:textId="2BD7CEE3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5C5C5FC0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3813204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  <w:tblGridChange w:id="6">
          <w:tblGrid>
            <w:gridCol w:w="2104"/>
            <w:gridCol w:w="6400"/>
          </w:tblGrid>
        </w:tblGridChange>
      </w:tblGrid>
      <w:tr w:rsidR="00A6066A" w:rsidRPr="00B66544" w14:paraId="4207DB29" w14:textId="77777777" w:rsidTr="00955430">
        <w:tc>
          <w:tcPr>
            <w:tcW w:w="2104" w:type="dxa"/>
          </w:tcPr>
          <w:p w14:paraId="5546726B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955430">
        <w:tc>
          <w:tcPr>
            <w:tcW w:w="2104" w:type="dxa"/>
          </w:tcPr>
          <w:p w14:paraId="426F9201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DE7A15">
        <w:tblPrEx>
          <w:tblW w:w="8504" w:type="dxa"/>
          <w:tblLayout w:type="fixed"/>
          <w:tblPrExChange w:id="7" w:author="lbarros" w:date="2021-02-10T08:28:00Z">
            <w:tblPrEx>
              <w:tblW w:w="8504" w:type="dxa"/>
              <w:tblLayout w:type="fixed"/>
            </w:tblPrEx>
          </w:tblPrExChange>
        </w:tblPrEx>
        <w:tc>
          <w:tcPr>
            <w:tcW w:w="2104" w:type="dxa"/>
            <w:vAlign w:val="center"/>
            <w:tcPrChange w:id="8" w:author="lbarros" w:date="2021-02-10T08:28:00Z">
              <w:tcPr>
                <w:tcW w:w="2104" w:type="dxa"/>
              </w:tcPr>
            </w:tcPrChange>
          </w:tcPr>
          <w:p w14:paraId="2707BBD5" w14:textId="77777777" w:rsidR="00A6066A" w:rsidRPr="00B47F5D" w:rsidRDefault="00A6066A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  <w:pPrChange w:id="9" w:author="lbarros" w:date="2021-02-10T08:28:00Z">
                <w:pPr>
                  <w:pStyle w:val="Corpodetexto"/>
                  <w:spacing w:before="240" w:after="120"/>
                </w:pPr>
              </w:pPrChange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  <w:tcPrChange w:id="10" w:author="lbarros" w:date="2021-02-10T08:28:00Z">
              <w:tcPr>
                <w:tcW w:w="6400" w:type="dxa"/>
              </w:tcPr>
            </w:tcPrChange>
          </w:tcPr>
          <w:p w14:paraId="0AAEDF02" w14:textId="77777777" w:rsidR="00A6066A" w:rsidRDefault="00A6066A" w:rsidP="00955430">
            <w:pPr>
              <w:pStyle w:val="SpellerrorPHD"/>
              <w:spacing w:before="240" w:line="360" w:lineRule="auto"/>
              <w:rPr>
                <w:ins w:id="11" w:author="lbarros" w:date="2021-02-10T08:27:00Z"/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 xml:space="preserve">Light </w:t>
            </w:r>
            <w:r w:rsidR="0039099A">
              <w:rPr>
                <w:rFonts w:ascii="NewsGotT" w:hAnsi="NewsGotT"/>
                <w:i/>
                <w:color w:val="000000"/>
              </w:rPr>
              <w:t>E</w:t>
            </w:r>
            <w:r>
              <w:rPr>
                <w:rFonts w:ascii="NewsGotT" w:hAnsi="NewsGotT"/>
                <w:i/>
                <w:color w:val="000000"/>
              </w:rPr>
              <w:t xml:space="preserve">mitting </w:t>
            </w:r>
            <w:r w:rsidR="0039099A">
              <w:rPr>
                <w:rFonts w:ascii="NewsGotT" w:hAnsi="NewsGotT"/>
                <w:i/>
                <w:color w:val="000000"/>
              </w:rPr>
              <w:t>D</w:t>
            </w:r>
            <w:r>
              <w:rPr>
                <w:rFonts w:ascii="NewsGotT" w:hAnsi="NewsGotT"/>
                <w:i/>
                <w:color w:val="000000"/>
              </w:rPr>
              <w:t>iode</w:t>
            </w:r>
          </w:p>
          <w:p w14:paraId="6EBD9D36" w14:textId="73AD90A6" w:rsidR="00DE7A15" w:rsidRPr="00DE7A15" w:rsidRDefault="00DE7A15" w:rsidP="00955430">
            <w:pPr>
              <w:pStyle w:val="SpellerrorPHD"/>
              <w:spacing w:before="240" w:line="360" w:lineRule="auto"/>
              <w:rPr>
                <w:rFonts w:ascii="NewsGotT" w:hAnsi="NewsGotT"/>
                <w:color w:val="000000"/>
                <w:rPrChange w:id="12" w:author="lbarros" w:date="2021-02-10T08:27:00Z">
                  <w:rPr>
                    <w:rFonts w:ascii="NewsGotT" w:hAnsi="NewsGotT"/>
                    <w:i/>
                    <w:color w:val="000000"/>
                  </w:rPr>
                </w:rPrChange>
              </w:rPr>
            </w:pPr>
            <w:commentRangeStart w:id="13"/>
            <w:ins w:id="14" w:author="lbarros" w:date="2021-02-10T08:27:00Z">
              <w:r>
                <w:rPr>
                  <w:rFonts w:ascii="NewsGotT" w:hAnsi="NewsGotT"/>
                  <w:color w:val="000000"/>
                </w:rPr>
                <w:t>Díodo Emissor de Luz</w:t>
              </w:r>
            </w:ins>
            <w:commentRangeEnd w:id="13"/>
            <w:ins w:id="15" w:author="lbarros" w:date="2021-02-10T08:28:00Z">
              <w:r>
                <w:rPr>
                  <w:rStyle w:val="Refdecomentrio"/>
                  <w:rFonts w:ascii="NewsGotT" w:eastAsia="Times New Roman" w:hAnsi="NewsGotT"/>
                  <w:lang w:val="pt-PT" w:eastAsia="pt-PT"/>
                </w:rPr>
                <w:commentReference w:id="13"/>
              </w:r>
            </w:ins>
          </w:p>
        </w:tc>
      </w:tr>
      <w:tr w:rsidR="00A6066A" w:rsidRPr="00B66544" w14:paraId="3B1DFBE6" w14:textId="77777777" w:rsidTr="00955430">
        <w:tc>
          <w:tcPr>
            <w:tcW w:w="2104" w:type="dxa"/>
          </w:tcPr>
          <w:p w14:paraId="262B687C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FFD2191" w:rsidR="00A6066A" w:rsidRPr="00B66544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="00C30FE3">
              <w:rPr>
                <w:rFonts w:ascii="NewsGotT" w:hAnsi="NewsGotT"/>
                <w:i/>
                <w:lang w:val="en-GB"/>
              </w:rPr>
              <w:t>Wid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955430">
        <w:tc>
          <w:tcPr>
            <w:tcW w:w="2104" w:type="dxa"/>
          </w:tcPr>
          <w:p w14:paraId="08556AAB" w14:textId="77777777" w:rsidR="00A6066A" w:rsidRPr="00B66544" w:rsidRDefault="00A6066A" w:rsidP="00955430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455D20" w14:paraId="20DBE5EF" w14:textId="77777777" w:rsidTr="00455D20">
        <w:tc>
          <w:tcPr>
            <w:tcW w:w="2104" w:type="dxa"/>
          </w:tcPr>
          <w:p w14:paraId="0BF089E5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25E6C337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455D20" w14:paraId="72AF18E2" w14:textId="77777777" w:rsidTr="00455D20">
        <w:tc>
          <w:tcPr>
            <w:tcW w:w="2104" w:type="dxa"/>
          </w:tcPr>
          <w:p w14:paraId="2F10C350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3121A476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455D20" w14:paraId="5F0418AA" w14:textId="77777777" w:rsidTr="00455D20">
        <w:tc>
          <w:tcPr>
            <w:tcW w:w="2104" w:type="dxa"/>
          </w:tcPr>
          <w:p w14:paraId="425A8406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25879FA4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455D20" w14:paraId="4DC7756A" w14:textId="77777777" w:rsidTr="00455D20">
        <w:tc>
          <w:tcPr>
            <w:tcW w:w="2104" w:type="dxa"/>
          </w:tcPr>
          <w:p w14:paraId="3B33138A" w14:textId="77777777" w:rsidR="00455D20" w:rsidRPr="00034F34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3181708C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455D20" w14:paraId="5D77C1CE" w14:textId="77777777" w:rsidTr="00455D20">
        <w:tc>
          <w:tcPr>
            <w:tcW w:w="2104" w:type="dxa"/>
          </w:tcPr>
          <w:p w14:paraId="77F03314" w14:textId="77777777" w:rsidR="00455D20" w:rsidRPr="00034F34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54E482B8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455D20" w14:paraId="63E29E6B" w14:textId="77777777" w:rsidTr="00455D20">
        <w:tc>
          <w:tcPr>
            <w:tcW w:w="2104" w:type="dxa"/>
          </w:tcPr>
          <w:p w14:paraId="5652EA6E" w14:textId="77777777" w:rsidR="00455D20" w:rsidRPr="00034F34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45F85BB2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455D20" w14:paraId="1C333740" w14:textId="77777777" w:rsidTr="00455D20">
        <w:tc>
          <w:tcPr>
            <w:tcW w:w="2104" w:type="dxa"/>
          </w:tcPr>
          <w:p w14:paraId="07E45826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E166525" w14:textId="15FA1F20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 w:rsidRPr="00503BA6">
              <w:rPr>
                <w:rFonts w:ascii="NewsGotT" w:hAnsi="NewsGotT"/>
                <w:i/>
                <w:color w:val="000000"/>
              </w:rPr>
              <w:t>Ele</w:t>
            </w:r>
            <w:ins w:id="16" w:author="lbarros" w:date="2021-02-10T08:29:00Z">
              <w:r w:rsidR="00DE7A15">
                <w:rPr>
                  <w:rFonts w:ascii="NewsGotT" w:hAnsi="NewsGotT"/>
                  <w:i/>
                  <w:color w:val="000000"/>
                </w:rPr>
                <w:t>c</w:t>
              </w:r>
            </w:ins>
            <w:r w:rsidRPr="00503BA6">
              <w:rPr>
                <w:rFonts w:ascii="NewsGotT" w:hAnsi="NewsGotT"/>
                <w:i/>
                <w:color w:val="000000"/>
              </w:rPr>
              <w:t>trostatic-Sensitive Device</w:t>
            </w:r>
          </w:p>
        </w:tc>
      </w:tr>
      <w:tr w:rsidR="00A6066A" w:rsidRPr="00EB7B87" w14:paraId="449C33A4" w14:textId="77777777" w:rsidTr="00955430">
        <w:tc>
          <w:tcPr>
            <w:tcW w:w="2104" w:type="dxa"/>
          </w:tcPr>
          <w:p w14:paraId="1EF3CAC6" w14:textId="02405EB4" w:rsidR="00A6066A" w:rsidRDefault="00455D20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CB</w:t>
            </w:r>
          </w:p>
        </w:tc>
        <w:tc>
          <w:tcPr>
            <w:tcW w:w="6400" w:type="dxa"/>
          </w:tcPr>
          <w:p w14:paraId="09B6CB26" w14:textId="41CB1775" w:rsidR="00A6066A" w:rsidRPr="00A22DEA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Printed Circuit Board</w:t>
            </w:r>
          </w:p>
        </w:tc>
      </w:tr>
      <w:tr w:rsidR="00455D20" w:rsidRPr="00EB7B87" w14:paraId="01FDCBF9" w14:textId="77777777" w:rsidTr="00955430">
        <w:tc>
          <w:tcPr>
            <w:tcW w:w="2104" w:type="dxa"/>
          </w:tcPr>
          <w:p w14:paraId="56FCBD65" w14:textId="4A4D9AE4" w:rsidR="00455D20" w:rsidRDefault="00455D20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IC</w:t>
            </w:r>
          </w:p>
        </w:tc>
        <w:tc>
          <w:tcPr>
            <w:tcW w:w="6400" w:type="dxa"/>
          </w:tcPr>
          <w:p w14:paraId="38FAA0F6" w14:textId="7812E8C3" w:rsidR="00455D20" w:rsidRPr="00A22DEA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Integrated Circuit</w:t>
            </w:r>
          </w:p>
        </w:tc>
      </w:tr>
      <w:tr w:rsidR="002A6F18" w:rsidRPr="00EB7B87" w14:paraId="146FA0E4" w14:textId="77777777" w:rsidTr="00955430">
        <w:tc>
          <w:tcPr>
            <w:tcW w:w="2104" w:type="dxa"/>
          </w:tcPr>
          <w:p w14:paraId="108CE075" w14:textId="5437B75D" w:rsidR="002A6F18" w:rsidRDefault="002A6F18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mpOp</w:t>
            </w:r>
          </w:p>
        </w:tc>
        <w:tc>
          <w:tcPr>
            <w:tcW w:w="6400" w:type="dxa"/>
          </w:tcPr>
          <w:p w14:paraId="078BACC4" w14:textId="5B75B436" w:rsidR="002A6F18" w:rsidRDefault="002A6F18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 w:rsidRPr="002A6F18">
              <w:rPr>
                <w:rFonts w:ascii="NewsGotT" w:hAnsi="NewsGotT"/>
                <w:color w:val="000000"/>
              </w:rPr>
              <w:t>Amplificador</w:t>
            </w:r>
            <w:r>
              <w:rPr>
                <w:rFonts w:ascii="NewsGotT" w:hAnsi="NewsGotT"/>
                <w:i/>
                <w:color w:val="000000"/>
              </w:rPr>
              <w:t xml:space="preserve"> </w:t>
            </w:r>
            <w:r w:rsidRPr="002A6F18">
              <w:rPr>
                <w:rFonts w:ascii="NewsGotT" w:hAnsi="NewsGotT"/>
                <w:color w:val="000000"/>
              </w:rPr>
              <w:t>Operacional</w:t>
            </w: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32"/>
          <w:headerReference w:type="default" r:id="rId33"/>
          <w:footerReference w:type="default" r:id="rId34"/>
          <w:headerReference w:type="first" r:id="rId35"/>
          <w:footerReference w:type="first" r:id="rId3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17" w:name="_Toc471578920"/>
      <w:bookmarkStart w:id="18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9" w:name="_Toc63813205"/>
      <w:r>
        <w:rPr>
          <w:rFonts w:ascii="NewsGotT" w:hAnsi="NewsGotT"/>
        </w:rPr>
        <w:t>Introdução</w:t>
      </w:r>
      <w:bookmarkEnd w:id="19"/>
    </w:p>
    <w:p w14:paraId="000C2AC4" w14:textId="35D28E99" w:rsidR="00955430" w:rsidRPr="00B66544" w:rsidRDefault="00955430" w:rsidP="00955430">
      <w:pPr>
        <w:pStyle w:val="Ttulo2"/>
        <w:rPr>
          <w:rFonts w:ascii="NewsGotT" w:hAnsi="NewsGotT"/>
        </w:rPr>
      </w:pPr>
      <w:bookmarkStart w:id="20" w:name="_Toc63813206"/>
      <w:bookmarkEnd w:id="17"/>
      <w:r>
        <w:rPr>
          <w:rFonts w:ascii="NewsGotT" w:hAnsi="NewsGotT"/>
        </w:rPr>
        <w:t>Introdução</w:t>
      </w:r>
      <w:bookmarkEnd w:id="20"/>
    </w:p>
    <w:p w14:paraId="2DE61036" w14:textId="51A84984" w:rsidR="00A6066A" w:rsidRDefault="00A6066A" w:rsidP="00A6066A">
      <w:pPr>
        <w:pStyle w:val="PhDCorpo"/>
      </w:pPr>
      <w:r>
        <w:tab/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1C20B3">
            <w:fldChar w:fldCharType="begin"/>
          </w:r>
          <w:r w:rsidR="001C20B3">
            <w:instrText xml:space="preserve"> CITATION SNS20 \l 2070 </w:instrText>
          </w:r>
          <w:r w:rsidR="001C20B3">
            <w:fldChar w:fldCharType="separate"/>
          </w:r>
          <w:r w:rsidR="00071A16" w:rsidRPr="00071A16">
            <w:rPr>
              <w:noProof/>
            </w:rPr>
            <w:t>[1]</w:t>
          </w:r>
          <w:r w:rsidR="001C20B3">
            <w:fldChar w:fldCharType="end"/>
          </w:r>
        </w:sdtContent>
      </w:sdt>
      <w:r>
        <w:t xml:space="preserve">, </w:t>
      </w:r>
      <w:commentRangeStart w:id="21"/>
      <w:ins w:id="22" w:author="lbarros" w:date="2021-02-10T08:29:00Z">
        <w:r w:rsidR="00DE7A15">
          <w:t xml:space="preserve">pretendeu-se com a realização do Projeto Integrador da Unidade </w:t>
        </w:r>
      </w:ins>
      <w:ins w:id="23" w:author="lbarros" w:date="2021-02-10T08:30:00Z">
        <w:r w:rsidR="00DE7A15">
          <w:t>Curricular de LPI – I do curso xxx</w:t>
        </w:r>
        <w:commentRangeEnd w:id="21"/>
        <w:r w:rsidR="00DE7A15">
          <w:rPr>
            <w:rStyle w:val="Refdecomentrio"/>
            <w:rFonts w:eastAsia="Times New Roman"/>
            <w:lang w:eastAsia="pt-PT"/>
          </w:rPr>
          <w:commentReference w:id="21"/>
        </w:r>
        <w:r w:rsidR="00DE7A15">
          <w:t xml:space="preserve">, a implementação </w:t>
        </w:r>
      </w:ins>
      <w:del w:id="24" w:author="lbarros" w:date="2021-02-10T08:30:00Z">
        <w:r w:rsidDel="00DE7A15">
          <w:delText>implement</w:delText>
        </w:r>
        <w:r w:rsidR="002D6D35" w:rsidDel="00DE7A15">
          <w:delText>ou-se</w:delText>
        </w:r>
      </w:del>
      <w:ins w:id="25" w:author="lbarros" w:date="2021-02-10T08:30:00Z">
        <w:r w:rsidR="00DE7A15">
          <w:t>de</w:t>
        </w:r>
      </w:ins>
      <w:r w:rsidR="002D6D35">
        <w:t xml:space="preserve"> </w:t>
      </w:r>
      <w:r>
        <w:t xml:space="preserve">uma ideia que </w:t>
      </w:r>
      <w:del w:id="26" w:author="lbarros" w:date="2021-02-10T08:30:00Z">
        <w:r w:rsidDel="00DE7A15">
          <w:delText xml:space="preserve">terá </w:delText>
        </w:r>
      </w:del>
      <w:ins w:id="27" w:author="lbarros" w:date="2021-02-10T08:30:00Z">
        <w:r w:rsidR="00DE7A15">
          <w:t xml:space="preserve">teria </w:t>
        </w:r>
      </w:ins>
      <w:r>
        <w:t xml:space="preserve">um impacto positivo </w:t>
      </w:r>
      <w:commentRangeStart w:id="28"/>
      <w:r>
        <w:t>na vida das pessoas infetadas pela doença</w:t>
      </w:r>
      <w:commentRangeEnd w:id="28"/>
      <w:r w:rsidR="00DE7A15">
        <w:rPr>
          <w:rStyle w:val="Refdecomentrio"/>
          <w:rFonts w:eastAsia="Times New Roman"/>
          <w:lang w:eastAsia="pt-PT"/>
        </w:rPr>
        <w:commentReference w:id="28"/>
      </w:r>
      <w:r w:rsidR="002D6D35">
        <w:t>,</w:t>
      </w:r>
      <w:r>
        <w:t xml:space="preserve"> bem como dos que as rodeiam. </w:t>
      </w:r>
    </w:p>
    <w:p w14:paraId="6E08C62D" w14:textId="169CBA1E" w:rsidR="00A6066A" w:rsidRDefault="00A6066A" w:rsidP="00A6066A">
      <w:pPr>
        <w:pStyle w:val="PhDCorpo"/>
      </w:pPr>
      <w:r>
        <w:tab/>
        <w:t xml:space="preserve">A maioria das ideias nesta área tem como foco principal a saúde pública da população em geral, </w:t>
      </w:r>
      <w:commentRangeStart w:id="29"/>
      <w:del w:id="30" w:author="lbarros" w:date="2021-02-10T08:31:00Z">
        <w:r w:rsidDel="00DE7A15">
          <w:delText xml:space="preserve">tais </w:delText>
        </w:r>
      </w:del>
      <w:commentRangeEnd w:id="29"/>
      <w:ins w:id="31" w:author="lbarros" w:date="2021-02-10T08:31:00Z">
        <w:r w:rsidR="00DE7A15">
          <w:t xml:space="preserve">tal </w:t>
        </w:r>
      </w:ins>
      <w:r w:rsidR="00DE7A15">
        <w:rPr>
          <w:rStyle w:val="Refdecomentrio"/>
          <w:rFonts w:eastAsia="Times New Roman"/>
          <w:lang w:eastAsia="pt-PT"/>
        </w:rPr>
        <w:commentReference w:id="29"/>
      </w:r>
      <w:r>
        <w:t>como</w:t>
      </w:r>
      <w:del w:id="32" w:author="lbarros" w:date="2021-02-10T08:30:00Z">
        <w:r w:rsidDel="00DE7A15">
          <w:delText>,</w:delText>
        </w:r>
      </w:del>
      <w:r>
        <w:t xml:space="preserve"> </w:t>
      </w:r>
      <w:ins w:id="33" w:author="lbarros" w:date="2021-02-10T08:31:00Z">
        <w:r w:rsidR="00DE7A15">
          <w:t xml:space="preserve">os </w:t>
        </w:r>
      </w:ins>
      <w:r>
        <w:t>robôs de desinfeção</w:t>
      </w:r>
      <w:del w:id="34" w:author="lbarros" w:date="2021-02-10T08:31:00Z">
        <w:r w:rsidDel="00DE7A15">
          <w:delText xml:space="preserve">, por </w:delText>
        </w:r>
        <w:r w:rsidRPr="00400633" w:rsidDel="00DE7A15">
          <w:delText xml:space="preserve">exemplo </w:delText>
        </w:r>
      </w:del>
      <w:sdt>
        <w:sdtPr>
          <w:id w:val="-836768648"/>
          <w:citation/>
        </w:sdtPr>
        <w:sdtEndPr/>
        <w:sdtContent>
          <w:r w:rsidR="00400633" w:rsidRPr="00400633">
            <w:fldChar w:fldCharType="begin"/>
          </w:r>
          <w:r w:rsidR="00400633" w:rsidRPr="00400633">
            <w:instrText xml:space="preserve"> CITATION Con20 \l 2070 </w:instrText>
          </w:r>
          <w:r w:rsidR="00400633" w:rsidRPr="00400633">
            <w:fldChar w:fldCharType="separate"/>
          </w:r>
          <w:r w:rsidR="00071A16" w:rsidRPr="00071A16">
            <w:rPr>
              <w:noProof/>
            </w:rPr>
            <w:t>[2]</w:t>
          </w:r>
          <w:r w:rsidR="00400633" w:rsidRPr="00400633">
            <w:fldChar w:fldCharType="end"/>
          </w:r>
        </w:sdtContent>
      </w:sdt>
      <w:r w:rsidRPr="00400633">
        <w:t>. Há</w:t>
      </w:r>
      <w:r>
        <w:t xml:space="preserve"> menos projetos com foco individual em pessoas que tenham contraído a doença</w:t>
      </w:r>
      <w:r w:rsidR="002D6D35">
        <w:t>.</w:t>
      </w:r>
      <w:r>
        <w:t xml:space="preserve"> </w:t>
      </w:r>
    </w:p>
    <w:p w14:paraId="61A78F07" w14:textId="2F3B4C60" w:rsidR="00A6066A" w:rsidRDefault="00A6066A" w:rsidP="00A6066A">
      <w:pPr>
        <w:pStyle w:val="PhDCorpo"/>
      </w:pPr>
      <w:r>
        <w:tab/>
        <w:t>Na China existe um robô (</w:t>
      </w:r>
      <w:r w:rsidRPr="00A6066A">
        <w:rPr>
          <w:i/>
          <w:iCs/>
        </w:rPr>
        <w:t>little peanut</w:t>
      </w:r>
      <w:r>
        <w:t xml:space="preserve">) </w:t>
      </w:r>
      <w:sdt>
        <w:sdtPr>
          <w:id w:val="-605817709"/>
          <w:citation/>
        </w:sdtPr>
        <w:sdtEndPr/>
        <w:sdtContent>
          <w:r w:rsidR="00400633">
            <w:fldChar w:fldCharType="begin"/>
          </w:r>
          <w:r w:rsidR="00400633">
            <w:instrText xml:space="preserve"> CITATION DOn \l 2070 </w:instrText>
          </w:r>
          <w:r w:rsidR="00400633">
            <w:fldChar w:fldCharType="separate"/>
          </w:r>
          <w:r w:rsidR="00071A16" w:rsidRPr="00071A16">
            <w:rPr>
              <w:noProof/>
            </w:rPr>
            <w:t>[3]</w:t>
          </w:r>
          <w:r w:rsidR="00400633">
            <w:fldChar w:fldCharType="end"/>
          </w:r>
        </w:sdtContent>
      </w:sdt>
      <w:r w:rsidR="00400633">
        <w:t xml:space="preserve"> </w:t>
      </w:r>
      <w:r>
        <w:t xml:space="preserve">com a </w:t>
      </w:r>
      <w:commentRangeStart w:id="35"/>
      <w:r>
        <w:t>mesma finalidade</w:t>
      </w:r>
      <w:commentRangeEnd w:id="35"/>
      <w:r w:rsidR="00DE7A15">
        <w:rPr>
          <w:rStyle w:val="Refdecomentrio"/>
          <w:rFonts w:eastAsia="Times New Roman"/>
          <w:lang w:eastAsia="pt-PT"/>
        </w:rPr>
        <w:commentReference w:id="35"/>
      </w:r>
      <w:r w:rsidR="002D6D35">
        <w:t>,</w:t>
      </w:r>
      <w:r>
        <w:t xml:space="preserve"> que foi utilizad</w:t>
      </w:r>
      <w:r w:rsidR="002D6D35">
        <w:t>o</w:t>
      </w:r>
      <w:r>
        <w:t xml:space="preserve"> num hotel para entregar comida porta a porta a hóspedes com suspeita de infeção.</w:t>
      </w:r>
    </w:p>
    <w:p w14:paraId="7560257A" w14:textId="475B4B32" w:rsidR="000D3C06" w:rsidRPr="00B66544" w:rsidRDefault="00A6066A" w:rsidP="00A6066A">
      <w:pPr>
        <w:pStyle w:val="PhDCorpo"/>
      </w:pPr>
      <w:r>
        <w:tab/>
        <w:t xml:space="preserve"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</w:t>
      </w:r>
      <w:r w:rsidR="002D6D35">
        <w:t>possa auxiliar</w:t>
      </w:r>
      <w:r>
        <w:t xml:space="preserve"> na distribuição de medicamentos ou outros bens essenciais em contexto hospitalar</w:t>
      </w:r>
      <w:r w:rsidR="002D6D35">
        <w:t>, por exemplo</w:t>
      </w:r>
      <w:r>
        <w:t>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36" w:name="_Toc63813207"/>
      <w:r>
        <w:rPr>
          <w:rFonts w:ascii="NewsGotT" w:hAnsi="NewsGotT"/>
        </w:rPr>
        <w:t>Enquadramento</w:t>
      </w:r>
      <w:bookmarkEnd w:id="36"/>
    </w:p>
    <w:bookmarkEnd w:id="18"/>
    <w:p w14:paraId="01825586" w14:textId="3C77975C" w:rsidR="00A6066A" w:rsidRDefault="00A6066A" w:rsidP="00A6066A">
      <w:pPr>
        <w:pStyle w:val="PhDCorpo"/>
      </w:pPr>
      <w:r>
        <w:tab/>
      </w:r>
      <w:r w:rsidRPr="00536307">
        <w:t xml:space="preserve">O </w:t>
      </w:r>
      <w:r w:rsidRPr="0010476B">
        <w:rPr>
          <w:i/>
          <w:iCs/>
        </w:rPr>
        <w:t>Analog Waiter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</w:t>
      </w:r>
      <w:r w:rsidR="002D6D35">
        <w:t xml:space="preserve"> se</w:t>
      </w:r>
      <w:r w:rsidRPr="00536307">
        <w:t xml:space="preserve">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</w:t>
      </w:r>
      <w:r w:rsidR="00347845" w:rsidRPr="002D6D35">
        <w:t>acioná-lo</w:t>
      </w:r>
      <w:r w:rsidRPr="00536307">
        <w:t xml:space="preserve">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5C560E0B" w:rsidR="00A6066A" w:rsidRPr="00B66544" w:rsidRDefault="00A6066A" w:rsidP="00A6066A">
      <w:pPr>
        <w:pStyle w:val="Ttulo2"/>
        <w:rPr>
          <w:rFonts w:ascii="NewsGotT" w:hAnsi="NewsGotT"/>
        </w:rPr>
      </w:pPr>
      <w:bookmarkStart w:id="37" w:name="_Toc63813208"/>
      <w:r>
        <w:rPr>
          <w:rFonts w:ascii="NewsGotT" w:hAnsi="NewsGotT"/>
        </w:rPr>
        <w:t xml:space="preserve">Especificações </w:t>
      </w:r>
      <w:r w:rsidR="002E1BDD">
        <w:rPr>
          <w:rFonts w:ascii="NewsGotT" w:hAnsi="NewsGotT"/>
        </w:rPr>
        <w:t>P</w:t>
      </w:r>
      <w:r>
        <w:rPr>
          <w:rFonts w:ascii="NewsGotT" w:hAnsi="NewsGotT"/>
        </w:rPr>
        <w:t>revistas</w:t>
      </w:r>
      <w:bookmarkEnd w:id="37"/>
    </w:p>
    <w:p w14:paraId="7D6A40E4" w14:textId="2DB787C3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</w:t>
      </w:r>
      <w:r w:rsidR="002D6D35">
        <w:rPr>
          <w:rFonts w:ascii="NewsGotT" w:hAnsi="NewsGotT"/>
        </w:rPr>
        <w:t xml:space="preserve">se </w:t>
      </w:r>
      <w:r w:rsidRPr="00A6066A">
        <w:rPr>
          <w:rFonts w:ascii="NewsGotT" w:hAnsi="NewsGotT"/>
        </w:rPr>
        <w:t xml:space="preserve">deslocar entre dois pontos, previamente definidos, com base numa linha instalada nos meios de acesso à divisão em que o paciente em questão se situa. </w:t>
      </w:r>
    </w:p>
    <w:p w14:paraId="30FCDD66" w14:textId="0BFCB833" w:rsidR="003960C7" w:rsidRDefault="00A6066A" w:rsidP="003960C7">
      <w:pPr>
        <w:pStyle w:val="PhDCorpo"/>
      </w:pPr>
      <w:r w:rsidRPr="00A6066A">
        <w:tab/>
        <w:t xml:space="preserve">O robô terá de ser colocado sobre a linha com os bens essenciais (medicação e/ou alimentos), sobre este, num tabuleiro. Após estar alinhado, deverá ser ligado por um funcionário responsável, para que inicie a sua trajetória. </w:t>
      </w:r>
    </w:p>
    <w:p w14:paraId="56B5F2EA" w14:textId="77777777" w:rsidR="003960C7" w:rsidRDefault="003960C7" w:rsidP="003960C7">
      <w:pPr>
        <w:pStyle w:val="PhDFigura"/>
      </w:pPr>
      <w:r w:rsidRPr="003960C7">
        <w:rPr>
          <w:noProof/>
          <w:highlight w:val="yellow"/>
        </w:rPr>
        <w:drawing>
          <wp:inline distT="0" distB="0" distL="0" distR="0" wp14:anchorId="541A5FAD" wp14:editId="12D5425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38" w:name="_Ref63719051"/>
      <w:r w:rsidRPr="003960C7">
        <w:t xml:space="preserve"> </w:t>
      </w:r>
    </w:p>
    <w:p w14:paraId="79333851" w14:textId="7AB49A95" w:rsidR="003960C7" w:rsidRDefault="003960C7" w:rsidP="003960C7">
      <w:pPr>
        <w:pStyle w:val="PhDLegendaFiguras"/>
      </w:pPr>
      <w:bookmarkStart w:id="39" w:name="_Ref63811143"/>
      <w:bookmarkStart w:id="40" w:name="_Toc63813241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bookmarkEnd w:id="38"/>
      <w:bookmarkEnd w:id="39"/>
      <w:r>
        <w:t xml:space="preserve"> - Linha perpendicular de fim de percurso</w:t>
      </w:r>
      <w:r w:rsidR="00E535C0">
        <w:t>.</w:t>
      </w:r>
      <w:bookmarkEnd w:id="40"/>
    </w:p>
    <w:p w14:paraId="70580D11" w14:textId="1C56EB24" w:rsidR="003960C7" w:rsidRPr="00672043" w:rsidRDefault="003960C7" w:rsidP="003960C7">
      <w:pPr>
        <w:pStyle w:val="PhDCorpo"/>
        <w:rPr>
          <w:noProof/>
          <w:highlight w:val="yellow"/>
        </w:rPr>
      </w:pPr>
      <w:r>
        <w:tab/>
      </w:r>
      <w:r w:rsidR="00A6066A" w:rsidRPr="00672043">
        <w:t xml:space="preserve">Ao chegar ao destino, demarcado com uma linha </w:t>
      </w:r>
      <w:r w:rsidR="00A6066A" w:rsidRPr="002D6D35">
        <w:t>perpendicular</w:t>
      </w:r>
      <w:r w:rsidRPr="002D6D35">
        <w:t xml:space="preserve"> (</w:t>
      </w:r>
      <w:r w:rsidR="00FD0540">
        <w:fldChar w:fldCharType="begin"/>
      </w:r>
      <w:r w:rsidR="00FD0540">
        <w:instrText xml:space="preserve"> REF _Ref63811143 \h </w:instrText>
      </w:r>
      <w:r w:rsidR="00FD0540">
        <w:fldChar w:fldCharType="separate"/>
      </w:r>
      <w:r w:rsidR="00071A16">
        <w:t xml:space="preserve">Figura </w:t>
      </w:r>
      <w:r w:rsidR="00071A16">
        <w:rPr>
          <w:noProof/>
        </w:rPr>
        <w:t>1</w:t>
      </w:r>
      <w:r w:rsidR="00071A16">
        <w:t>.</w:t>
      </w:r>
      <w:r w:rsidR="00071A16">
        <w:rPr>
          <w:noProof/>
        </w:rPr>
        <w:t>1</w:t>
      </w:r>
      <w:r w:rsidR="00FD0540">
        <w:fldChar w:fldCharType="end"/>
      </w:r>
      <w:r w:rsidRPr="002D6D35">
        <w:t>)</w:t>
      </w:r>
      <w:r w:rsidR="00A6066A" w:rsidRPr="00672043">
        <w:t>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035C3EF4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r w:rsidRPr="00A6066A">
        <w:rPr>
          <w:rFonts w:ascii="NewsGotT" w:hAnsi="NewsGotT"/>
          <w:i/>
          <w:iCs/>
        </w:rPr>
        <w:t>off-the-shelf</w:t>
      </w:r>
      <w:r w:rsidRPr="00A6066A">
        <w:rPr>
          <w:rFonts w:ascii="NewsGotT" w:hAnsi="NewsGotT"/>
        </w:rPr>
        <w:t>”</w:t>
      </w:r>
      <w:r w:rsidR="00FD0540">
        <w:rPr>
          <w:rFonts w:ascii="NewsGotT" w:hAnsi="NewsGotT"/>
        </w:rPr>
        <w:t>, i</w:t>
      </w:r>
      <w:r w:rsidRPr="00A6066A">
        <w:rPr>
          <w:rFonts w:ascii="NewsGotT" w:hAnsi="NewsGotT"/>
        </w:rPr>
        <w:t>sto é, que só precisam de ser instalados e configurados para entrarem em funcionamento.</w:t>
      </w:r>
      <w:r w:rsidR="002D6D35">
        <w:rPr>
          <w:rFonts w:ascii="NewsGotT" w:hAnsi="NewsGotT"/>
        </w:rPr>
        <w:t xml:space="preserve"> 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8"/>
          <w:footerReference w:type="even" r:id="rId39"/>
          <w:footerReference w:type="default" r:id="rId40"/>
          <w:headerReference w:type="first" r:id="rId41"/>
          <w:footerReference w:type="first" r:id="rId42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41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42" w:name="_Ref63688574"/>
      <w:bookmarkStart w:id="43" w:name="_Ref63688581"/>
      <w:bookmarkStart w:id="44" w:name="_Ref63688657"/>
      <w:bookmarkStart w:id="45" w:name="_Ref63688663"/>
      <w:bookmarkStart w:id="46" w:name="_Toc63813209"/>
      <w:r w:rsidR="00A6066A">
        <w:rPr>
          <w:rFonts w:ascii="NewsGotT" w:hAnsi="NewsGotT"/>
        </w:rPr>
        <w:t>Desenho dos Circuitos Eletrónicos</w:t>
      </w:r>
      <w:bookmarkEnd w:id="42"/>
      <w:bookmarkEnd w:id="43"/>
      <w:bookmarkEnd w:id="44"/>
      <w:bookmarkEnd w:id="45"/>
      <w:bookmarkEnd w:id="46"/>
    </w:p>
    <w:p w14:paraId="0E91C9FF" w14:textId="52FB9572" w:rsidR="00437DBF" w:rsidRDefault="00437DBF" w:rsidP="00626C7F">
      <w:pPr>
        <w:pStyle w:val="Ttulo2"/>
        <w:rPr>
          <w:rFonts w:ascii="NewsGotT" w:hAnsi="NewsGotT"/>
        </w:rPr>
      </w:pPr>
      <w:bookmarkStart w:id="47" w:name="_Toc398112298"/>
      <w:bookmarkStart w:id="48" w:name="_Toc471578936"/>
      <w:bookmarkStart w:id="49" w:name="_Toc63813210"/>
      <w:bookmarkEnd w:id="41"/>
      <w:r w:rsidRPr="00B66544">
        <w:rPr>
          <w:rFonts w:ascii="NewsGotT" w:hAnsi="NewsGotT"/>
        </w:rPr>
        <w:t>Introdução</w:t>
      </w:r>
      <w:bookmarkEnd w:id="47"/>
      <w:bookmarkEnd w:id="48"/>
      <w:bookmarkEnd w:id="49"/>
    </w:p>
    <w:p w14:paraId="18A1187F" w14:textId="70ABCA4A" w:rsidR="005D6103" w:rsidRPr="005D6103" w:rsidRDefault="005D6103" w:rsidP="005D6103">
      <w:pPr>
        <w:pStyle w:val="PhDCorpo"/>
      </w:pPr>
      <w:r>
        <w:tab/>
      </w:r>
      <w:r w:rsidR="00347845" w:rsidRPr="002D6D35">
        <w:t>Para o AWR seguir a linha</w:t>
      </w:r>
      <w:r w:rsidRPr="002D6D35">
        <w:t xml:space="preserve"> </w:t>
      </w:r>
      <w:r w:rsidR="00347845" w:rsidRPr="002D6D35">
        <w:t xml:space="preserve">escolheu-se o </w:t>
      </w:r>
      <w:r w:rsidR="00347845" w:rsidRPr="002D6D35">
        <w:rPr>
          <w:i/>
          <w:iCs/>
        </w:rPr>
        <w:t>array</w:t>
      </w:r>
      <w:r w:rsidR="00347845" w:rsidRPr="002D6D35">
        <w:t xml:space="preserve"> de sensores QTR-8A, </w:t>
      </w:r>
      <w:r>
        <w:t xml:space="preserve">apresentado na </w:t>
      </w:r>
      <w:r>
        <w:fldChar w:fldCharType="begin"/>
      </w:r>
      <w:r>
        <w:instrText xml:space="preserve"> REF _Ref6371254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 w:rsidR="00347845" w:rsidRPr="002D6D35">
        <w:t>. Este é</w:t>
      </w:r>
      <w:r w:rsidRPr="002D6D35">
        <w:t xml:space="preserve"> alimentado com 5 V</w:t>
      </w:r>
      <w:r w:rsidR="00347845" w:rsidRPr="002D6D35">
        <w:t xml:space="preserve"> e </w:t>
      </w:r>
      <w:r w:rsidRPr="002D6D35">
        <w:t>te</w:t>
      </w:r>
      <w:r>
        <w:t xml:space="preserve">m oito sensores analógicos que </w:t>
      </w:r>
      <w:r w:rsidR="002D6D35">
        <w:t xml:space="preserve">apresentam na sua </w:t>
      </w:r>
      <w:r>
        <w:t xml:space="preserve">saída um valor </w:t>
      </w:r>
      <w:r w:rsidR="002D6D35">
        <w:t xml:space="preserve">de tensão </w:t>
      </w:r>
      <w:r>
        <w:t xml:space="preserve">compreendido entre 0 V e 5 V. </w:t>
      </w:r>
      <w:r w:rsidR="00D57810">
        <w:t>S</w:t>
      </w:r>
      <w:r w:rsidR="00D57810" w:rsidRPr="00D57810">
        <w:t>obre uma superfície branca</w:t>
      </w:r>
      <w:r w:rsidR="00D57810">
        <w:t>,</w:t>
      </w:r>
      <w:r w:rsidR="00D57810" w:rsidRPr="00D57810">
        <w:t xml:space="preserve"> os sensores medem</w:t>
      </w:r>
      <w:r w:rsidR="002D6D35">
        <w:t xml:space="preserve"> uma tensão de</w:t>
      </w:r>
      <w:r w:rsidR="00D57810" w:rsidRPr="00D57810">
        <w:t>, aproximadamente, 0 V. Já quando se encontra</w:t>
      </w:r>
      <w:r w:rsidR="00CE5D8E">
        <w:t>m</w:t>
      </w:r>
      <w:r w:rsidR="00D57810" w:rsidRPr="00D57810">
        <w:t xml:space="preserve"> sobre uma superfície preta</w:t>
      </w:r>
      <w:r w:rsidR="00D57810">
        <w:t>,</w:t>
      </w:r>
      <w:r w:rsidR="00D57810" w:rsidRPr="00D57810">
        <w:t xml:space="preserve"> os sensores medem</w:t>
      </w:r>
      <w:r w:rsidR="00CE5D8E">
        <w:t xml:space="preserve"> uma tensão de</w:t>
      </w:r>
      <w:r w:rsidR="00D57810" w:rsidRPr="00D57810">
        <w:t xml:space="preserve">, sensivelmente, 5 V. </w:t>
      </w:r>
      <w:r w:rsidR="00D57810">
        <w:t>Para as</w:t>
      </w:r>
      <w:r w:rsidR="00D57810" w:rsidRPr="00D57810">
        <w:t xml:space="preserve"> restantes cores</w:t>
      </w:r>
      <w:r w:rsidR="00D57810">
        <w:t>,</w:t>
      </w:r>
      <w:r w:rsidR="00D57810" w:rsidRPr="00D57810">
        <w:t xml:space="preserve"> os sensores apresentam </w:t>
      </w:r>
      <w:r w:rsidR="00CE5D8E">
        <w:t>tensões</w:t>
      </w:r>
      <w:r w:rsidR="00D57810" w:rsidRPr="00D57810">
        <w:t xml:space="preserve"> entre estas duas gamas.</w:t>
      </w:r>
    </w:p>
    <w:p w14:paraId="1BB7AB98" w14:textId="70074F8A" w:rsidR="005D6103" w:rsidRDefault="005D6103" w:rsidP="005D6103">
      <w:pPr>
        <w:jc w:val="center"/>
      </w:pPr>
      <w:r>
        <w:rPr>
          <w:noProof/>
        </w:rPr>
        <w:drawing>
          <wp:inline distT="0" distB="0" distL="0" distR="0" wp14:anchorId="2D616A6A" wp14:editId="0D3C2E2A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647E44" w14:textId="6AB561DF" w:rsidR="005D6103" w:rsidRDefault="005D6103" w:rsidP="005D6103">
      <w:pPr>
        <w:pStyle w:val="PhDLegendaFiguras"/>
      </w:pPr>
      <w:bookmarkStart w:id="50" w:name="_Ref63712544"/>
      <w:bookmarkStart w:id="51" w:name="_Toc63813242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bookmarkEnd w:id="50"/>
      <w:r>
        <w:t xml:space="preserve"> - </w:t>
      </w:r>
      <w:r w:rsidRPr="00B014FA">
        <w:rPr>
          <w:i/>
          <w:iCs/>
        </w:rPr>
        <w:t>Array</w:t>
      </w:r>
      <w:r w:rsidRPr="006140DA">
        <w:t xml:space="preserve"> de sensores QTR-8</w:t>
      </w:r>
      <w:r w:rsidR="00E535C0">
        <w:t>A.</w:t>
      </w:r>
      <w:bookmarkEnd w:id="51"/>
    </w:p>
    <w:p w14:paraId="12529819" w14:textId="6B9C0D35" w:rsidR="00D57810" w:rsidRPr="004C6471" w:rsidRDefault="00D57810" w:rsidP="00D57810">
      <w:pPr>
        <w:pStyle w:val="PhDCorpoTextoDepoisTabela"/>
      </w:pPr>
      <w:r>
        <w:tab/>
      </w:r>
      <w:r w:rsidRPr="00D57810">
        <w:t xml:space="preserve">A </w:t>
      </w:r>
      <w:r w:rsidRPr="00D57810">
        <w:fldChar w:fldCharType="begin"/>
      </w:r>
      <w:r w:rsidRPr="00D57810">
        <w:instrText xml:space="preserve"> REF _Ref63714550 \h </w:instrText>
      </w:r>
      <w:r>
        <w:instrText xml:space="preserve"> \* MERGEFORMAT </w:instrText>
      </w:r>
      <w:r w:rsidRPr="00D57810">
        <w:fldChar w:fldCharType="separate"/>
      </w:r>
      <w:r w:rsidR="00071A16">
        <w:t>Tabela 2.1</w:t>
      </w:r>
      <w:r w:rsidRPr="00D57810">
        <w:fldChar w:fldCharType="end"/>
      </w:r>
      <w:r>
        <w:t xml:space="preserve"> </w:t>
      </w:r>
      <w:r w:rsidR="004C6471">
        <w:t>apresenta os sensores do QTR-8A bem como as suas utilizações nos circuitos do AWR.</w:t>
      </w:r>
    </w:p>
    <w:p w14:paraId="78B4DB8B" w14:textId="69B91652" w:rsidR="00D57810" w:rsidRDefault="00D57810" w:rsidP="00D57810">
      <w:pPr>
        <w:pStyle w:val="PhDLegendaTabela"/>
      </w:pPr>
      <w:bookmarkStart w:id="52" w:name="_Ref63714550"/>
      <w:bookmarkStart w:id="53" w:name="_Toc63813303"/>
      <w:r>
        <w:t xml:space="preserve">Tabel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071A16">
        <w:t>.</w:t>
      </w:r>
      <w:r w:rsidR="003F61EA">
        <w:fldChar w:fldCharType="begin"/>
      </w:r>
      <w:r w:rsidR="003F61EA">
        <w:instrText xml:space="preserve"> SEQ Tabel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bookmarkEnd w:id="52"/>
      <w:r>
        <w:t xml:space="preserve"> - Sensores e sua utilização</w:t>
      </w:r>
      <w:r w:rsidR="00E535C0">
        <w:t>.</w:t>
      </w:r>
      <w:bookmarkEnd w:id="53"/>
    </w:p>
    <w:tbl>
      <w:tblPr>
        <w:tblStyle w:val="TabelaSimples1"/>
        <w:tblW w:w="0" w:type="auto"/>
        <w:tblLook w:val="0400" w:firstRow="0" w:lastRow="0" w:firstColumn="0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D57810" w14:paraId="0F11A929" w14:textId="77777777" w:rsidTr="00D57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2" w:type="dxa"/>
            <w:vAlign w:val="center"/>
          </w:tcPr>
          <w:p w14:paraId="0813D63F" w14:textId="69D4859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1</w:t>
            </w:r>
          </w:p>
        </w:tc>
        <w:tc>
          <w:tcPr>
            <w:tcW w:w="1132" w:type="dxa"/>
            <w:vAlign w:val="center"/>
          </w:tcPr>
          <w:p w14:paraId="7C0EF0BF" w14:textId="4726E1E7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2</w:t>
            </w:r>
          </w:p>
        </w:tc>
        <w:tc>
          <w:tcPr>
            <w:tcW w:w="1132" w:type="dxa"/>
            <w:vAlign w:val="center"/>
          </w:tcPr>
          <w:p w14:paraId="6436C2A0" w14:textId="78092465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3</w:t>
            </w:r>
          </w:p>
        </w:tc>
        <w:tc>
          <w:tcPr>
            <w:tcW w:w="1133" w:type="dxa"/>
            <w:vAlign w:val="center"/>
          </w:tcPr>
          <w:p w14:paraId="23D55C0D" w14:textId="7B79E96A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4</w:t>
            </w:r>
          </w:p>
        </w:tc>
        <w:tc>
          <w:tcPr>
            <w:tcW w:w="1133" w:type="dxa"/>
            <w:vAlign w:val="center"/>
          </w:tcPr>
          <w:p w14:paraId="4B393617" w14:textId="0ADAACD4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5</w:t>
            </w:r>
          </w:p>
        </w:tc>
        <w:tc>
          <w:tcPr>
            <w:tcW w:w="1133" w:type="dxa"/>
            <w:vAlign w:val="center"/>
          </w:tcPr>
          <w:p w14:paraId="6CDCE240" w14:textId="5EAA789C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6</w:t>
            </w:r>
          </w:p>
        </w:tc>
        <w:tc>
          <w:tcPr>
            <w:tcW w:w="1133" w:type="dxa"/>
            <w:vAlign w:val="center"/>
          </w:tcPr>
          <w:p w14:paraId="70E09F8B" w14:textId="0E13B73E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7</w:t>
            </w:r>
          </w:p>
        </w:tc>
        <w:tc>
          <w:tcPr>
            <w:tcW w:w="1133" w:type="dxa"/>
            <w:vAlign w:val="center"/>
          </w:tcPr>
          <w:p w14:paraId="74557FB8" w14:textId="5B9B77E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8</w:t>
            </w:r>
          </w:p>
        </w:tc>
      </w:tr>
      <w:tr w:rsidR="00D57810" w14:paraId="729BB057" w14:textId="77777777" w:rsidTr="00D57810">
        <w:tc>
          <w:tcPr>
            <w:tcW w:w="1132" w:type="dxa"/>
            <w:vAlign w:val="center"/>
          </w:tcPr>
          <w:p w14:paraId="3393525A" w14:textId="2733F180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2" w:type="dxa"/>
            <w:vAlign w:val="center"/>
          </w:tcPr>
          <w:p w14:paraId="35CB12F9" w14:textId="12C2F635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2" w:type="dxa"/>
            <w:vAlign w:val="center"/>
          </w:tcPr>
          <w:p w14:paraId="4AA3B0D9" w14:textId="08FE006B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4C45F3C" w14:textId="5C6C1336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7C863192" w14:textId="41161491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3" w:type="dxa"/>
            <w:vAlign w:val="center"/>
          </w:tcPr>
          <w:p w14:paraId="4328B7C2" w14:textId="0D691122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C1E61ED" w14:textId="3929F528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049F696A" w14:textId="02242E6F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</w:tr>
    </w:tbl>
    <w:p w14:paraId="24F9F34F" w14:textId="77777777" w:rsidR="004C6471" w:rsidRDefault="004C6471" w:rsidP="004C6471">
      <w:pPr>
        <w:pStyle w:val="PhDCorpo"/>
      </w:pPr>
    </w:p>
    <w:p w14:paraId="6429CFDB" w14:textId="3497B2AE" w:rsidR="004C6471" w:rsidRPr="00A6066A" w:rsidRDefault="004C6471" w:rsidP="004C6471">
      <w:pPr>
        <w:pStyle w:val="PhDCorpo"/>
      </w:pPr>
      <w:r>
        <w:tab/>
      </w:r>
      <w:r w:rsidR="00B014FA">
        <w:t xml:space="preserve">O robô pode ser representado pelo diagrama de </w:t>
      </w:r>
      <w:r w:rsidR="00B014FA" w:rsidRPr="00CE5D8E">
        <w:t>bloco</w:t>
      </w:r>
      <w:r w:rsidR="00347845" w:rsidRPr="00CE5D8E">
        <w:t>s</w:t>
      </w:r>
      <w:r w:rsidR="00B014FA">
        <w:t xml:space="preserve"> da </w:t>
      </w:r>
      <w:r w:rsidR="00B014FA">
        <w:fldChar w:fldCharType="begin"/>
      </w:r>
      <w:r w:rsidR="00B014FA">
        <w:instrText xml:space="preserve"> REF _Ref63604437 \h </w:instrText>
      </w:r>
      <w:r w:rsidR="00B014FA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2</w:t>
      </w:r>
      <w:r w:rsidR="00B014FA">
        <w:fldChar w:fldCharType="end"/>
      </w:r>
      <w:r w:rsidR="00B014FA">
        <w:t>.</w:t>
      </w:r>
      <w:r>
        <w:t xml:space="preserve"> As entradas do sistema são o Sensor 1, Sensor 3, Sensor 5, Sensor 6, Sensor 8 e o Botão (botão de pressão</w:t>
      </w:r>
      <w:r w:rsidR="00347845">
        <w:t xml:space="preserve"> </w:t>
      </w:r>
      <w:r w:rsidR="00347845" w:rsidRPr="00CE5D8E">
        <w:t>de interface com o utilizador</w:t>
      </w:r>
      <w:r w:rsidRPr="00CE5D8E">
        <w:t>)</w:t>
      </w:r>
      <w:r>
        <w:t xml:space="preserve">. </w:t>
      </w:r>
    </w:p>
    <w:p w14:paraId="698EDC3F" w14:textId="3317E2E5" w:rsidR="00A6066A" w:rsidRPr="00A6066A" w:rsidRDefault="00A6066A" w:rsidP="004C6471">
      <w:pPr>
        <w:pStyle w:val="PhDCorpo"/>
      </w:pPr>
    </w:p>
    <w:p w14:paraId="798EF282" w14:textId="77777777" w:rsidR="00A6066A" w:rsidRDefault="00A6066A" w:rsidP="004F3A99">
      <w:pPr>
        <w:pStyle w:val="PhDFigur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57CCA54A" w:rsidR="00A6066A" w:rsidRDefault="00A6066A" w:rsidP="00A6066A">
      <w:pPr>
        <w:pStyle w:val="PhDLegendaFiguras"/>
      </w:pPr>
      <w:bookmarkStart w:id="54" w:name="_Ref63604437"/>
      <w:bookmarkStart w:id="55" w:name="_Ref63615892"/>
      <w:bookmarkStart w:id="56" w:name="_Ref63615899"/>
      <w:bookmarkStart w:id="57" w:name="_Toc63813243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</w:instrText>
      </w:r>
      <w:r w:rsidR="003F61EA">
        <w:instrText xml:space="preserve">C \s 1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bookmarkEnd w:id="54"/>
      <w:r>
        <w:t xml:space="preserve"> </w:t>
      </w:r>
      <w:bookmarkStart w:id="58" w:name="_Ref63615906"/>
      <w:r>
        <w:t xml:space="preserve">- </w:t>
      </w:r>
      <w:r w:rsidRPr="001045AC">
        <w:t>Diagrama de blocos do sistema</w:t>
      </w:r>
      <w:bookmarkEnd w:id="55"/>
      <w:bookmarkEnd w:id="56"/>
      <w:bookmarkEnd w:id="58"/>
      <w:r w:rsidR="00E535C0">
        <w:t>.</w:t>
      </w:r>
      <w:bookmarkEnd w:id="57"/>
    </w:p>
    <w:p w14:paraId="71A12E71" w14:textId="3B1B824A" w:rsidR="004C6471" w:rsidRPr="00A6066A" w:rsidRDefault="004C6471" w:rsidP="004C6471">
      <w:pPr>
        <w:pStyle w:val="PhDCorpo"/>
      </w:pPr>
      <w:r>
        <w:tab/>
        <w:t>Para os sinais de entrada poderem ser usados, têm de passar por circuitos de condicionamento de sinal, necessários para minimizar o efeito de carga do sensor, converte</w:t>
      </w:r>
      <w:ins w:id="59" w:author="lbarros" w:date="2021-02-10T08:37:00Z">
        <w:r w:rsidR="002A0BA3">
          <w:t>ndo os</w:t>
        </w:r>
      </w:ins>
      <w:del w:id="60" w:author="lbarros" w:date="2021-02-10T08:37:00Z">
        <w:r w:rsidDel="002A0BA3">
          <w:delText>r</w:delText>
        </w:r>
      </w:del>
      <w:r>
        <w:t xml:space="preserve"> sinais analógicos em digitais</w:t>
      </w:r>
      <w:ins w:id="61" w:author="lbarros" w:date="2021-02-10T08:38:00Z">
        <w:r w:rsidR="002A0BA3">
          <w:t xml:space="preserve">. O circuito possui ainda circuitos analógicos de </w:t>
        </w:r>
        <w:r w:rsidR="002A0BA3" w:rsidRPr="002A0BA3">
          <w:rPr>
            <w:i/>
            <w:rPrChange w:id="62" w:author="lbarros" w:date="2021-02-10T08:38:00Z">
              <w:rPr/>
            </w:rPrChange>
          </w:rPr>
          <w:t>debounce</w:t>
        </w:r>
        <w:r w:rsidR="002A0BA3">
          <w:t xml:space="preserve"> de forma a minimizar</w:t>
        </w:r>
      </w:ins>
      <w:del w:id="63" w:author="lbarros" w:date="2021-02-10T08:38:00Z">
        <w:r w:rsidDel="002A0BA3">
          <w:delText xml:space="preserve"> </w:delText>
        </w:r>
        <w:r w:rsidR="00CE5D8E" w:rsidDel="002A0BA3">
          <w:delText>ou</w:delText>
        </w:r>
        <w:r w:rsidDel="002A0BA3">
          <w:delText xml:space="preserve"> reduzir</w:delText>
        </w:r>
      </w:del>
      <w:ins w:id="64" w:author="lbarros" w:date="2021-02-10T08:38:00Z">
        <w:r w:rsidR="002A0BA3">
          <w:t xml:space="preserve"> as</w:t>
        </w:r>
      </w:ins>
      <w:r>
        <w:t xml:space="preserve"> vibrações mecânicas do </w:t>
      </w:r>
      <w:r w:rsidRPr="00CE5D8E">
        <w:t>botão</w:t>
      </w:r>
      <w:r w:rsidR="00347845" w:rsidRPr="00CE5D8E">
        <w:t xml:space="preserve"> de pressão</w:t>
      </w:r>
      <w:r w:rsidRPr="00CE5D8E">
        <w:t>.</w:t>
      </w:r>
      <w:r>
        <w:t xml:space="preserve"> Assim, os sinais de entrada condicionados serão </w:t>
      </w:r>
      <w:commentRangeStart w:id="65"/>
      <w:r w:rsidRPr="002A0BA3">
        <w:rPr>
          <w:i/>
          <w:rPrChange w:id="66" w:author="lbarros" w:date="2021-02-10T08:38:00Z">
            <w:rPr/>
          </w:rPrChange>
        </w:rPr>
        <w:t>S1</w:t>
      </w:r>
      <w:commentRangeEnd w:id="65"/>
      <w:r w:rsidR="002A0BA3">
        <w:rPr>
          <w:rStyle w:val="Refdecomentrio"/>
          <w:rFonts w:eastAsia="Times New Roman"/>
          <w:lang w:eastAsia="pt-PT"/>
        </w:rPr>
        <w:commentReference w:id="65"/>
      </w:r>
      <w:r>
        <w:t xml:space="preserve">, </w:t>
      </w:r>
      <w:r w:rsidRPr="002A0BA3">
        <w:rPr>
          <w:i/>
          <w:rPrChange w:id="67" w:author="lbarros" w:date="2021-02-10T08:38:00Z">
            <w:rPr/>
          </w:rPrChange>
        </w:rPr>
        <w:t>S3</w:t>
      </w:r>
      <w:r>
        <w:t xml:space="preserve">, </w:t>
      </w:r>
      <w:r w:rsidRPr="002A0BA3">
        <w:rPr>
          <w:i/>
          <w:rPrChange w:id="68" w:author="lbarros" w:date="2021-02-10T08:39:00Z">
            <w:rPr/>
          </w:rPrChange>
        </w:rPr>
        <w:t>S5</w:t>
      </w:r>
      <w:r>
        <w:t xml:space="preserve">, </w:t>
      </w:r>
      <w:r w:rsidRPr="002A0BA3">
        <w:rPr>
          <w:i/>
          <w:rPrChange w:id="69" w:author="lbarros" w:date="2021-02-10T08:39:00Z">
            <w:rPr/>
          </w:rPrChange>
        </w:rPr>
        <w:t>S6</w:t>
      </w:r>
      <w:r>
        <w:t xml:space="preserve">, </w:t>
      </w:r>
      <w:r w:rsidRPr="002A0BA3">
        <w:rPr>
          <w:i/>
          <w:rPrChange w:id="70" w:author="lbarros" w:date="2021-02-10T08:39:00Z">
            <w:rPr/>
          </w:rPrChange>
        </w:rPr>
        <w:t>S8</w:t>
      </w:r>
      <w:r>
        <w:t xml:space="preserve"> e </w:t>
      </w:r>
      <w:r w:rsidRPr="002A0BA3">
        <w:rPr>
          <w:i/>
          <w:rPrChange w:id="71" w:author="lbarros" w:date="2021-02-10T08:39:00Z">
            <w:rPr/>
          </w:rPrChange>
        </w:rPr>
        <w:t>B</w:t>
      </w:r>
      <w:r>
        <w:t>, respetivamente.</w:t>
      </w:r>
    </w:p>
    <w:p w14:paraId="76EADA49" w14:textId="4451A348" w:rsidR="00D07EC5" w:rsidRDefault="004C6471" w:rsidP="004C6471">
      <w:pPr>
        <w:pStyle w:val="PhDCorpo"/>
      </w:pPr>
      <w:r>
        <w:tab/>
      </w:r>
      <w:r w:rsidR="006457C1" w:rsidRPr="00CE5D8E">
        <w:t>Os circuitos de controlo têm, como entradas,</w:t>
      </w:r>
      <w:r w:rsidR="003314EF" w:rsidRPr="00CE5D8E">
        <w:t xml:space="preserve"> </w:t>
      </w:r>
      <w:r w:rsidR="003314EF" w:rsidRPr="002A0BA3">
        <w:rPr>
          <w:i/>
          <w:rPrChange w:id="72" w:author="lbarros" w:date="2021-02-10T08:39:00Z">
            <w:rPr/>
          </w:rPrChange>
        </w:rPr>
        <w:t>S3</w:t>
      </w:r>
      <w:r w:rsidR="003314EF" w:rsidRPr="00CE5D8E">
        <w:t xml:space="preserve"> e </w:t>
      </w:r>
      <w:r w:rsidR="003314EF" w:rsidRPr="002A0BA3">
        <w:rPr>
          <w:i/>
          <w:rPrChange w:id="73" w:author="lbarros" w:date="2021-02-10T08:39:00Z">
            <w:rPr/>
          </w:rPrChange>
        </w:rPr>
        <w:t>S6</w:t>
      </w:r>
      <w:r w:rsidR="006457C1" w:rsidRPr="00CE5D8E">
        <w:t>,</w:t>
      </w:r>
      <w:r w:rsidR="003314EF" w:rsidRPr="00CE5D8E">
        <w:t xml:space="preserve"> e produz</w:t>
      </w:r>
      <w:r w:rsidR="006457C1" w:rsidRPr="00CE5D8E">
        <w:t>em</w:t>
      </w:r>
      <w:r w:rsidR="003314EF" w:rsidRPr="00CE5D8E">
        <w:t xml:space="preserve"> dois sinais contínuos</w:t>
      </w:r>
      <w:r w:rsidR="00347845" w:rsidRPr="00CE5D8E">
        <w:t xml:space="preserve">, </w:t>
      </w:r>
      <w:r w:rsidR="006457C1" w:rsidRPr="002A0BA3">
        <w:rPr>
          <w:i/>
          <w:rPrChange w:id="74" w:author="lbarros" w:date="2021-02-10T08:39:00Z">
            <w:rPr/>
          </w:rPrChange>
        </w:rPr>
        <w:t>VcomandoR</w:t>
      </w:r>
      <w:r w:rsidR="006457C1" w:rsidRPr="00CE5D8E">
        <w:t xml:space="preserve"> e </w:t>
      </w:r>
      <w:r w:rsidR="006457C1" w:rsidRPr="002A0BA3">
        <w:rPr>
          <w:i/>
          <w:rPrChange w:id="75" w:author="lbarros" w:date="2021-02-10T08:39:00Z">
            <w:rPr/>
          </w:rPrChange>
        </w:rPr>
        <w:t>VcomandoL</w:t>
      </w:r>
      <w:r w:rsidR="006457C1" w:rsidRPr="00CE5D8E">
        <w:t xml:space="preserve">. </w:t>
      </w:r>
      <w:r w:rsidR="003314EF" w:rsidRPr="00CE5D8E">
        <w:t xml:space="preserve">Estes </w:t>
      </w:r>
      <w:r w:rsidR="006457C1" w:rsidRPr="00CE5D8E">
        <w:t>são usados nos circuitos de atuação que os convertem em sinais PWM</w:t>
      </w:r>
      <w:r w:rsidR="00347845" w:rsidRPr="00CE5D8E">
        <w:t xml:space="preserve">, </w:t>
      </w:r>
      <w:r w:rsidR="00D07EC5" w:rsidRPr="002A0BA3">
        <w:rPr>
          <w:i/>
          <w:rPrChange w:id="76" w:author="lbarros" w:date="2021-02-10T08:39:00Z">
            <w:rPr/>
          </w:rPrChange>
        </w:rPr>
        <w:t>VpwmR</w:t>
      </w:r>
      <w:r w:rsidR="00D07EC5" w:rsidRPr="00CE5D8E">
        <w:t xml:space="preserve"> e </w:t>
      </w:r>
      <w:commentRangeStart w:id="77"/>
      <w:r w:rsidR="00D07EC5" w:rsidRPr="002A0BA3">
        <w:rPr>
          <w:i/>
          <w:rPrChange w:id="78" w:author="lbarros" w:date="2021-02-10T08:39:00Z">
            <w:rPr/>
          </w:rPrChange>
        </w:rPr>
        <w:t>VpwmL</w:t>
      </w:r>
      <w:commentRangeEnd w:id="77"/>
      <w:r w:rsidR="002A0BA3">
        <w:rPr>
          <w:rStyle w:val="Refdecomentrio"/>
          <w:rFonts w:eastAsia="Times New Roman"/>
          <w:lang w:eastAsia="pt-PT"/>
        </w:rPr>
        <w:commentReference w:id="77"/>
      </w:r>
      <w:r w:rsidR="006457C1" w:rsidRPr="00CE5D8E">
        <w:t>.</w:t>
      </w:r>
      <w:r w:rsidR="00D07EC5" w:rsidRPr="00CE5D8E">
        <w:t xml:space="preserve"> Em</w:t>
      </w:r>
      <w:r w:rsidR="00D07EC5">
        <w:t xml:space="preserve"> conjunto, estes dois </w:t>
      </w:r>
      <w:r w:rsidR="00347845" w:rsidRPr="00CE5D8E">
        <w:t>blocos</w:t>
      </w:r>
      <w:r w:rsidR="00D07EC5">
        <w:t xml:space="preserve"> controlam a velocidade de rotação dos motores.</w:t>
      </w:r>
    </w:p>
    <w:p w14:paraId="057D2B7F" w14:textId="27E66721" w:rsidR="00A6066A" w:rsidRDefault="00D07EC5" w:rsidP="00A6066A">
      <w:pPr>
        <w:pStyle w:val="PhDCorpo"/>
      </w:pPr>
      <w:r>
        <w:tab/>
      </w:r>
      <w:r w:rsidR="006457C1">
        <w:t xml:space="preserve">Paralelamente, está em funcionamento um circuito </w:t>
      </w:r>
      <w:ins w:id="79" w:author="lbarros" w:date="2021-02-10T08:40:00Z">
        <w:r w:rsidR="002A0BA3">
          <w:t xml:space="preserve">sequencial </w:t>
        </w:r>
      </w:ins>
      <w:r w:rsidR="006457C1">
        <w:t>que controla o estado de funcionamento do robô – máquina de estados</w:t>
      </w:r>
      <w:r w:rsidR="00CE5D8E">
        <w:t xml:space="preserve"> </w:t>
      </w:r>
      <w:r w:rsidR="00C33CBF">
        <w:t>–</w:t>
      </w:r>
      <w:r>
        <w:t xml:space="preserve"> cujas</w:t>
      </w:r>
      <w:r w:rsidR="00C33CBF">
        <w:t xml:space="preserve"> </w:t>
      </w:r>
      <w:r>
        <w:t xml:space="preserve">entradas são </w:t>
      </w:r>
      <w:r w:rsidRPr="002A0BA3">
        <w:rPr>
          <w:highlight w:val="yellow"/>
          <w:rPrChange w:id="80" w:author="lbarros" w:date="2021-02-10T08:40:00Z">
            <w:rPr/>
          </w:rPrChange>
        </w:rPr>
        <w:t>S</w:t>
      </w:r>
      <w:r w:rsidR="004C6471" w:rsidRPr="002A0BA3">
        <w:rPr>
          <w:highlight w:val="yellow"/>
          <w:rPrChange w:id="81" w:author="lbarros" w:date="2021-02-10T08:40:00Z">
            <w:rPr/>
          </w:rPrChange>
        </w:rPr>
        <w:t xml:space="preserve">1, </w:t>
      </w:r>
      <w:r w:rsidRPr="002A0BA3">
        <w:rPr>
          <w:highlight w:val="yellow"/>
          <w:rPrChange w:id="82" w:author="lbarros" w:date="2021-02-10T08:40:00Z">
            <w:rPr/>
          </w:rPrChange>
        </w:rPr>
        <w:t>S</w:t>
      </w:r>
      <w:r w:rsidR="004C6471" w:rsidRPr="002A0BA3">
        <w:rPr>
          <w:highlight w:val="yellow"/>
          <w:rPrChange w:id="83" w:author="lbarros" w:date="2021-02-10T08:40:00Z">
            <w:rPr/>
          </w:rPrChange>
        </w:rPr>
        <w:t xml:space="preserve">5, </w:t>
      </w:r>
      <w:r w:rsidRPr="002A0BA3">
        <w:rPr>
          <w:highlight w:val="yellow"/>
          <w:rPrChange w:id="84" w:author="lbarros" w:date="2021-02-10T08:40:00Z">
            <w:rPr/>
          </w:rPrChange>
        </w:rPr>
        <w:t>S</w:t>
      </w:r>
      <w:r w:rsidR="004C6471" w:rsidRPr="002A0BA3">
        <w:rPr>
          <w:highlight w:val="yellow"/>
          <w:rPrChange w:id="85" w:author="lbarros" w:date="2021-02-10T08:40:00Z">
            <w:rPr/>
          </w:rPrChange>
        </w:rPr>
        <w:t xml:space="preserve">8 e </w:t>
      </w:r>
      <w:r w:rsidRPr="002A0BA3">
        <w:rPr>
          <w:highlight w:val="yellow"/>
          <w:rPrChange w:id="86" w:author="lbarros" w:date="2021-02-10T08:40:00Z">
            <w:rPr/>
          </w:rPrChange>
        </w:rPr>
        <w:t>B</w:t>
      </w:r>
      <w:r>
        <w:t xml:space="preserve"> (sinais digitais). Este circuito tem quatro </w:t>
      </w:r>
      <w:r w:rsidRPr="00CE5D8E">
        <w:t>saídas</w:t>
      </w:r>
      <w:r w:rsidR="00595A03" w:rsidRPr="00CE5D8E">
        <w:t xml:space="preserve"> </w:t>
      </w:r>
      <w:r w:rsidR="00C33CBF">
        <w:t xml:space="preserve">– </w:t>
      </w:r>
      <w:r w:rsidRPr="002A0BA3">
        <w:rPr>
          <w:highlight w:val="yellow"/>
          <w:rPrChange w:id="87" w:author="lbarros" w:date="2021-02-10T08:40:00Z">
            <w:rPr/>
          </w:rPrChange>
        </w:rPr>
        <w:t>FWR, BWR, FWL, BWL</w:t>
      </w:r>
      <w:r w:rsidR="00595A03" w:rsidRPr="00CE5D8E">
        <w:t xml:space="preserve"> </w:t>
      </w:r>
      <w:r w:rsidR="00C33CBF">
        <w:t>–</w:t>
      </w:r>
      <w:r>
        <w:t xml:space="preserve"> duas</w:t>
      </w:r>
      <w:r w:rsidR="00C33CBF">
        <w:t xml:space="preserve"> </w:t>
      </w:r>
      <w:ins w:id="88" w:author="lbarros" w:date="2021-02-10T08:40:00Z">
        <w:r w:rsidR="002A0BA3">
          <w:t xml:space="preserve">saídas </w:t>
        </w:r>
      </w:ins>
      <w:r>
        <w:t xml:space="preserve">para cada motor, </w:t>
      </w:r>
      <w:ins w:id="89" w:author="lbarros" w:date="2021-02-10T08:40:00Z">
        <w:r w:rsidR="002A0BA3">
          <w:t xml:space="preserve">sendo </w:t>
        </w:r>
      </w:ins>
      <w:r>
        <w:t>responsáveis pelo sentido de rotação dos motores.</w:t>
      </w:r>
    </w:p>
    <w:p w14:paraId="21318AB3" w14:textId="67E3BF20" w:rsidR="00A6066A" w:rsidRDefault="00D07EC5" w:rsidP="00D07EC5">
      <w:pPr>
        <w:pStyle w:val="PhDCorpoTextoDepoisTabela"/>
      </w:pPr>
      <w:r>
        <w:tab/>
        <w:t xml:space="preserve">A ação conjunta dos circuitos acima descritos permite controlar os motores. Isto apenas é possível com auxílio de um </w:t>
      </w:r>
      <w:r w:rsidRPr="00D07EC5">
        <w:rPr>
          <w:i/>
          <w:iCs/>
        </w:rPr>
        <w:t>driver</w:t>
      </w:r>
      <w:r>
        <w:t>, apresentado</w:t>
      </w:r>
      <w:r w:rsidR="00C33CBF">
        <w:t xml:space="preserve"> na</w:t>
      </w:r>
      <w:r>
        <w:t xml:space="preserve"> </w:t>
      </w:r>
      <w:r>
        <w:fldChar w:fldCharType="begin"/>
      </w:r>
      <w:r>
        <w:instrText xml:space="preserve"> REF _Ref63716925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>
        <w:t>.</w:t>
      </w:r>
    </w:p>
    <w:p w14:paraId="6D4C13F3" w14:textId="77777777" w:rsidR="00A6066A" w:rsidRDefault="00A6066A" w:rsidP="004F3A99">
      <w:pPr>
        <w:pStyle w:val="PhDFigura"/>
      </w:pPr>
      <w:r w:rsidRPr="006A6AAA">
        <w:rPr>
          <w:noProof/>
        </w:rPr>
        <w:drawing>
          <wp:inline distT="0" distB="0" distL="0" distR="0" wp14:anchorId="679FAB0E" wp14:editId="274448DC">
            <wp:extent cx="3530600" cy="1687463"/>
            <wp:effectExtent l="0" t="0" r="0" b="825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405" cy="1706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922B16" w14:textId="17D0F296" w:rsidR="00BA453D" w:rsidRDefault="00A6066A" w:rsidP="00BA453D">
      <w:pPr>
        <w:pStyle w:val="PhDLegendaFiguras"/>
      </w:pPr>
      <w:bookmarkStart w:id="90" w:name="_Ref63716925"/>
      <w:bookmarkStart w:id="91" w:name="_Toc63813244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bookmarkEnd w:id="90"/>
      <w:r>
        <w:t xml:space="preserve"> - </w:t>
      </w:r>
      <w:r w:rsidRPr="00562C82">
        <w:t>Módulo Driver L298N</w:t>
      </w:r>
      <w:r w:rsidR="00E535C0">
        <w:t>.</w:t>
      </w:r>
      <w:bookmarkEnd w:id="91"/>
    </w:p>
    <w:p w14:paraId="3EF94DD7" w14:textId="144BF3AD" w:rsidR="00BA453D" w:rsidRDefault="00BA453D" w:rsidP="002153DC">
      <w:pPr>
        <w:pStyle w:val="PhDCorpo"/>
        <w:ind w:firstLine="567"/>
      </w:pPr>
      <w:r>
        <w:t xml:space="preserve">Este </w:t>
      </w:r>
      <w:r w:rsidRPr="00BA453D">
        <w:rPr>
          <w:i/>
          <w:iCs/>
        </w:rPr>
        <w:t>driver</w:t>
      </w:r>
      <w:r>
        <w:rPr>
          <w:i/>
          <w:iCs/>
        </w:rPr>
        <w:t xml:space="preserve"> </w:t>
      </w:r>
      <w:r>
        <w:t xml:space="preserve">possui seis </w:t>
      </w:r>
      <w:r w:rsidRPr="00C33CBF">
        <w:t>entrada</w:t>
      </w:r>
      <w:r w:rsidR="00595A03" w:rsidRPr="00C33CBF">
        <w:t>s</w:t>
      </w:r>
      <w:r>
        <w:t xml:space="preserve">, três para cada motor: </w:t>
      </w:r>
      <w:ins w:id="92" w:author="lbarros" w:date="2021-02-10T08:41:00Z">
        <w:r w:rsidR="002A0BA3">
          <w:t xml:space="preserve">Os sinais de </w:t>
        </w:r>
      </w:ins>
      <w:r w:rsidRPr="002A0BA3">
        <w:rPr>
          <w:highlight w:val="yellow"/>
          <w:rPrChange w:id="93" w:author="lbarros" w:date="2021-02-10T08:41:00Z">
            <w:rPr/>
          </w:rPrChange>
        </w:rPr>
        <w:t>ENA e ENB</w:t>
      </w:r>
      <w:r>
        <w:t xml:space="preserve"> permitem ativar</w:t>
      </w:r>
      <w:ins w:id="94" w:author="lbarros" w:date="2021-02-10T08:41:00Z">
        <w:r w:rsidR="002A0BA3">
          <w:t xml:space="preserve"> ou </w:t>
        </w:r>
      </w:ins>
      <w:del w:id="95" w:author="lbarros" w:date="2021-02-10T08:41:00Z">
        <w:r w:rsidDel="002A0BA3">
          <w:delText>/</w:delText>
        </w:r>
      </w:del>
      <w:r>
        <w:t>desativar os motores</w:t>
      </w:r>
      <w:r w:rsidR="00595A03">
        <w:t xml:space="preserve">, </w:t>
      </w:r>
      <w:r>
        <w:t>controlando as suas velocidades de rotação</w:t>
      </w:r>
      <w:ins w:id="96" w:author="lbarros" w:date="2021-02-10T08:41:00Z">
        <w:r w:rsidR="002A0BA3">
          <w:t>. Por sua vez, os sinais de</w:t>
        </w:r>
      </w:ins>
      <w:del w:id="97" w:author="lbarros" w:date="2021-02-10T08:41:00Z">
        <w:r w:rsidDel="002A0BA3">
          <w:delText>;</w:delText>
        </w:r>
      </w:del>
      <w:r>
        <w:t xml:space="preserve"> </w:t>
      </w:r>
      <w:r w:rsidRPr="002A0BA3">
        <w:rPr>
          <w:highlight w:val="yellow"/>
          <w:rPrChange w:id="98" w:author="lbarros" w:date="2021-02-10T08:41:00Z">
            <w:rPr/>
          </w:rPrChange>
        </w:rPr>
        <w:t>IN1, IN2, IN3 e IN4</w:t>
      </w:r>
      <w:r>
        <w:t xml:space="preserve"> definem o modo de rotação de cada motor</w:t>
      </w:r>
      <w:ins w:id="99" w:author="lbarros" w:date="2021-02-10T08:42:00Z">
        <w:r w:rsidR="002A0BA3">
          <w:t>. Na</w:t>
        </w:r>
      </w:ins>
      <w:del w:id="100" w:author="lbarros" w:date="2021-02-10T08:42:00Z">
        <w:r w:rsidR="002153DC" w:rsidDel="002A0BA3">
          <w:delText>,</w:delText>
        </w:r>
        <w:r w:rsidDel="002A0BA3">
          <w:delText xml:space="preserve"> tal como apresentado na</w:delText>
        </w:r>
      </w:del>
      <w:r>
        <w:t xml:space="preserve"> </w:t>
      </w:r>
      <w:r w:rsidR="002153DC">
        <w:fldChar w:fldCharType="begin"/>
      </w:r>
      <w:r w:rsidR="002153DC">
        <w:instrText xml:space="preserve"> REF _Ref63718056 \h </w:instrText>
      </w:r>
      <w:r w:rsidR="002153DC">
        <w:fldChar w:fldCharType="separate"/>
      </w:r>
      <w:r w:rsidR="00071A16">
        <w:t xml:space="preserve">Tabel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2</w:t>
      </w:r>
      <w:r w:rsidR="002153DC">
        <w:fldChar w:fldCharType="end"/>
      </w:r>
      <w:ins w:id="101" w:author="lbarros" w:date="2021-02-10T08:42:00Z">
        <w:r w:rsidR="002A0BA3">
          <w:t xml:space="preserve"> encontram</w:t>
        </w:r>
        <w:r w:rsidR="002A0BA3">
          <w:noBreakHyphen/>
          <w:t xml:space="preserve">se exemplificado modo de operação </w:t>
        </w:r>
      </w:ins>
      <w:ins w:id="102" w:author="lbarros" w:date="2021-02-10T08:43:00Z">
        <w:r w:rsidR="002A0BA3">
          <w:t xml:space="preserve">do motor </w:t>
        </w:r>
      </w:ins>
      <w:ins w:id="103" w:author="lbarros" w:date="2021-02-10T08:42:00Z">
        <w:r w:rsidR="002A0BA3">
          <w:t>em função da combinação lógi</w:t>
        </w:r>
      </w:ins>
      <w:ins w:id="104" w:author="lbarros" w:date="2021-02-10T08:43:00Z">
        <w:r w:rsidR="002A0BA3">
          <w:t>ca dos sinais de entrada.</w:t>
        </w:r>
      </w:ins>
      <w:r w:rsidR="002153DC">
        <w:t>.</w:t>
      </w:r>
    </w:p>
    <w:p w14:paraId="59279E10" w14:textId="65038143" w:rsidR="002153DC" w:rsidRDefault="002153DC" w:rsidP="002153DC">
      <w:pPr>
        <w:pStyle w:val="PhDLegendaTabela"/>
      </w:pPr>
      <w:bookmarkStart w:id="105" w:name="_Ref63718056"/>
      <w:bookmarkStart w:id="106" w:name="_Toc63813304"/>
      <w:r>
        <w:t xml:space="preserve">Tabel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071A16">
        <w:t>.</w:t>
      </w:r>
      <w:r w:rsidR="003F61EA">
        <w:fldChar w:fldCharType="begin"/>
      </w:r>
      <w:r w:rsidR="003F61EA">
        <w:instrText xml:space="preserve"> SEQ Tabela \* ARABIC</w:instrText>
      </w:r>
      <w:r w:rsidR="003F61EA">
        <w:instrText xml:space="preserve"> \s 1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bookmarkEnd w:id="105"/>
      <w:r>
        <w:t xml:space="preserve"> - </w:t>
      </w:r>
      <w:r w:rsidRPr="002352D9">
        <w:t xml:space="preserve">Tabelas de verdade do driver L298N </w:t>
      </w:r>
      <w:commentRangeStart w:id="107"/>
      <w:r w:rsidRPr="002352D9">
        <w:t xml:space="preserve">(a) </w:t>
      </w:r>
      <w:r w:rsidR="00595A03" w:rsidRPr="00C33CBF">
        <w:t>Controlo do M</w:t>
      </w:r>
      <w:r w:rsidRPr="00C33CBF">
        <w:t xml:space="preserve">otor A; (b) </w:t>
      </w:r>
      <w:r w:rsidR="00595A03" w:rsidRPr="00C33CBF">
        <w:t>Controlo do</w:t>
      </w:r>
      <w:r w:rsidR="00595A03">
        <w:t xml:space="preserve"> </w:t>
      </w:r>
      <w:r w:rsidRPr="002352D9">
        <w:t>Motor B</w:t>
      </w:r>
      <w:r w:rsidR="00E535C0">
        <w:t>.</w:t>
      </w:r>
      <w:bookmarkEnd w:id="106"/>
      <w:commentRangeEnd w:id="107"/>
      <w:r w:rsidR="002A0BA3">
        <w:rPr>
          <w:rStyle w:val="Refdecomentrio"/>
        </w:rPr>
        <w:commentReference w:id="107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2153DC" w14:paraId="00C6DFAF" w14:textId="77777777" w:rsidTr="002153DC">
        <w:tc>
          <w:tcPr>
            <w:tcW w:w="4530" w:type="dxa"/>
          </w:tcPr>
          <w:tbl>
            <w:tblPr>
              <w:tblStyle w:val="TabelaSimples1"/>
              <w:tblpPr w:leftFromText="141" w:rightFromText="141" w:vertAnchor="text" w:horzAnchor="page" w:tblpXSpec="center" w:tblpY="308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591"/>
              <w:gridCol w:w="581"/>
              <w:gridCol w:w="581"/>
              <w:gridCol w:w="1913"/>
            </w:tblGrid>
            <w:tr w:rsidR="002153DC" w14:paraId="0950447F" w14:textId="77777777" w:rsidTr="002153D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2A184EC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ENA</w:t>
                  </w:r>
                </w:p>
              </w:tc>
              <w:tc>
                <w:tcPr>
                  <w:tcW w:w="0" w:type="auto"/>
                  <w:vAlign w:val="center"/>
                </w:tcPr>
                <w:p w14:paraId="0192BC2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1</w:t>
                  </w:r>
                </w:p>
              </w:tc>
              <w:tc>
                <w:tcPr>
                  <w:tcW w:w="0" w:type="auto"/>
                  <w:vAlign w:val="center"/>
                </w:tcPr>
                <w:p w14:paraId="7548DCD0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2</w:t>
                  </w:r>
                </w:p>
              </w:tc>
              <w:tc>
                <w:tcPr>
                  <w:tcW w:w="0" w:type="auto"/>
                  <w:vAlign w:val="center"/>
                </w:tcPr>
                <w:p w14:paraId="074BFDB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Motor A</w:t>
                  </w:r>
                </w:p>
              </w:tc>
            </w:tr>
            <w:tr w:rsidR="002153DC" w14:paraId="441FA6E0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676083C4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7CABE8E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6A135CB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03D9585D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2153DC" w14:paraId="051868AF" w14:textId="77777777" w:rsidTr="002153DC">
              <w:tc>
                <w:tcPr>
                  <w:tcW w:w="0" w:type="auto"/>
                  <w:vAlign w:val="center"/>
                </w:tcPr>
                <w:p w14:paraId="0D51B6F8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12E5088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77852B5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4ADC6B9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2153DC" w14:paraId="2FA5FC15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1474B97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5CFC1DC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4F0EB4A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23468D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2153DC" w14:paraId="2515C266" w14:textId="77777777" w:rsidTr="002153DC">
              <w:tc>
                <w:tcPr>
                  <w:tcW w:w="0" w:type="auto"/>
                  <w:vAlign w:val="center"/>
                </w:tcPr>
                <w:p w14:paraId="0DC4898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47DCA6A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76F15D3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24928C1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2153DC" w14:paraId="4588C0C0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4ECF8DA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B7B491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13B0D5D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2099AE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079F5EF1" w14:textId="77777777" w:rsidR="002153DC" w:rsidRDefault="002153DC" w:rsidP="002153DC">
            <w:pPr>
              <w:pStyle w:val="PhDCorpo"/>
              <w:spacing w:after="0"/>
              <w:jc w:val="center"/>
            </w:pPr>
          </w:p>
        </w:tc>
        <w:tc>
          <w:tcPr>
            <w:tcW w:w="4531" w:type="dxa"/>
          </w:tcPr>
          <w:tbl>
            <w:tblPr>
              <w:tblStyle w:val="TabelaSimples1"/>
              <w:tblpPr w:leftFromText="141" w:rightFromText="141" w:vertAnchor="text" w:horzAnchor="page" w:tblpXSpec="center" w:tblpY="308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603"/>
              <w:gridCol w:w="581"/>
              <w:gridCol w:w="581"/>
              <w:gridCol w:w="1913"/>
            </w:tblGrid>
            <w:tr w:rsidR="002153DC" w14:paraId="74C08294" w14:textId="77777777" w:rsidTr="0040063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FEA334C" w14:textId="4F80FFDA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ENB</w:t>
                  </w:r>
                </w:p>
              </w:tc>
              <w:tc>
                <w:tcPr>
                  <w:tcW w:w="0" w:type="auto"/>
                </w:tcPr>
                <w:p w14:paraId="76BE9E62" w14:textId="249621D1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3</w:t>
                  </w:r>
                </w:p>
              </w:tc>
              <w:tc>
                <w:tcPr>
                  <w:tcW w:w="0" w:type="auto"/>
                </w:tcPr>
                <w:p w14:paraId="09CF0326" w14:textId="340C0475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4</w:t>
                  </w:r>
                </w:p>
              </w:tc>
              <w:tc>
                <w:tcPr>
                  <w:tcW w:w="0" w:type="auto"/>
                </w:tcPr>
                <w:p w14:paraId="65B891DC" w14:textId="71B54F55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Motor B</w:t>
                  </w:r>
                </w:p>
              </w:tc>
            </w:tr>
            <w:tr w:rsidR="002153DC" w14:paraId="6BDE27F6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85E69E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7912237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47E7E79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26AD929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2153DC" w14:paraId="0B965322" w14:textId="77777777" w:rsidTr="00400633">
              <w:tc>
                <w:tcPr>
                  <w:tcW w:w="0" w:type="auto"/>
                </w:tcPr>
                <w:p w14:paraId="44AFF88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DDE767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4A736CC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4920D4F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2153DC" w14:paraId="298F2C07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21000590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18E2205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360021FE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E24EC6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2153DC" w14:paraId="784DDEEE" w14:textId="77777777" w:rsidTr="00400633">
              <w:tc>
                <w:tcPr>
                  <w:tcW w:w="0" w:type="auto"/>
                </w:tcPr>
                <w:p w14:paraId="7498C9E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485A59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62D63A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0654A51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2153DC" w14:paraId="36328BFE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5E6E5B8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4ABA28AD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62B75E7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FB10C5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0809F349" w14:textId="77777777" w:rsidR="002153DC" w:rsidRDefault="002153DC" w:rsidP="002153DC">
            <w:pPr>
              <w:pStyle w:val="PhDCorpo"/>
              <w:jc w:val="center"/>
            </w:pPr>
          </w:p>
        </w:tc>
      </w:tr>
      <w:tr w:rsidR="002153DC" w14:paraId="73D0C76D" w14:textId="77777777" w:rsidTr="002153DC">
        <w:tc>
          <w:tcPr>
            <w:tcW w:w="4530" w:type="dxa"/>
          </w:tcPr>
          <w:p w14:paraId="687FFDD6" w14:textId="22FCEF5D" w:rsidR="002153DC" w:rsidRDefault="002153DC" w:rsidP="002153DC">
            <w:pPr>
              <w:pStyle w:val="PhDCorpo"/>
              <w:jc w:val="center"/>
            </w:pPr>
            <w:r>
              <w:t>(a)</w:t>
            </w:r>
          </w:p>
        </w:tc>
        <w:tc>
          <w:tcPr>
            <w:tcW w:w="4531" w:type="dxa"/>
          </w:tcPr>
          <w:p w14:paraId="1139DC9A" w14:textId="6BA95009" w:rsidR="002153DC" w:rsidRDefault="002153DC" w:rsidP="002153DC">
            <w:pPr>
              <w:pStyle w:val="PhDCorpo"/>
              <w:jc w:val="center"/>
            </w:pPr>
            <w:r>
              <w:t>(b)</w:t>
            </w:r>
          </w:p>
        </w:tc>
      </w:tr>
    </w:tbl>
    <w:p w14:paraId="69AFD0E8" w14:textId="3CEA96BA" w:rsidR="00B014FA" w:rsidRDefault="002153DC" w:rsidP="00E42E22">
      <w:pPr>
        <w:pStyle w:val="PhDCorpo"/>
        <w:ind w:firstLine="567"/>
      </w:pPr>
      <w:r>
        <w:t xml:space="preserve">Assim sendo, o sinal </w:t>
      </w:r>
      <w:r w:rsidRPr="002A0BA3">
        <w:rPr>
          <w:highlight w:val="yellow"/>
          <w:rPrChange w:id="108" w:author="lbarros" w:date="2021-02-10T08:43:00Z">
            <w:rPr/>
          </w:rPrChange>
        </w:rPr>
        <w:t>VpwmR</w:t>
      </w:r>
      <w:r>
        <w:t xml:space="preserve"> está ligado à entrada </w:t>
      </w:r>
      <w:r w:rsidRPr="002A0BA3">
        <w:rPr>
          <w:highlight w:val="yellow"/>
          <w:rPrChange w:id="109" w:author="lbarros" w:date="2021-02-10T08:43:00Z">
            <w:rPr/>
          </w:rPrChange>
        </w:rPr>
        <w:t>ENA</w:t>
      </w:r>
      <w:r w:rsidR="00E42E22">
        <w:t xml:space="preserve"> e os sinais </w:t>
      </w:r>
      <w:r w:rsidR="00E42E22" w:rsidRPr="002A0BA3">
        <w:rPr>
          <w:highlight w:val="yellow"/>
          <w:rPrChange w:id="110" w:author="lbarros" w:date="2021-02-10T08:43:00Z">
            <w:rPr/>
          </w:rPrChange>
        </w:rPr>
        <w:t>FWR e BWR</w:t>
      </w:r>
      <w:r w:rsidR="00E42E22">
        <w:t xml:space="preserve"> às entradas </w:t>
      </w:r>
      <w:r w:rsidR="00E42E22" w:rsidRPr="002A0BA3">
        <w:rPr>
          <w:highlight w:val="yellow"/>
          <w:rPrChange w:id="111" w:author="lbarros" w:date="2021-02-10T08:44:00Z">
            <w:rPr/>
          </w:rPrChange>
        </w:rPr>
        <w:t>IN1 e IN2</w:t>
      </w:r>
      <w:r w:rsidR="00E42E22">
        <w:t xml:space="preserve">, respetivamente, controlando o motor A (motor do lado direito do robô). Da mesma forma, o sinal </w:t>
      </w:r>
      <w:r w:rsidR="00E42E22" w:rsidRPr="002A0BA3">
        <w:rPr>
          <w:highlight w:val="yellow"/>
          <w:rPrChange w:id="112" w:author="lbarros" w:date="2021-02-10T08:44:00Z">
            <w:rPr/>
          </w:rPrChange>
        </w:rPr>
        <w:t>VpwmL</w:t>
      </w:r>
      <w:r w:rsidR="00E42E22">
        <w:t xml:space="preserve"> está ligado à entrada </w:t>
      </w:r>
      <w:r w:rsidR="00E42E22" w:rsidRPr="002A0BA3">
        <w:rPr>
          <w:highlight w:val="yellow"/>
          <w:rPrChange w:id="113" w:author="lbarros" w:date="2021-02-10T08:44:00Z">
            <w:rPr/>
          </w:rPrChange>
        </w:rPr>
        <w:t>ENB</w:t>
      </w:r>
      <w:r w:rsidR="00E42E22">
        <w:t xml:space="preserve"> e os sinais </w:t>
      </w:r>
      <w:r w:rsidR="00E42E22" w:rsidRPr="002A0BA3">
        <w:rPr>
          <w:u w:val="single"/>
          <w:rPrChange w:id="114" w:author="lbarros" w:date="2021-02-10T08:44:00Z">
            <w:rPr/>
          </w:rPrChange>
        </w:rPr>
        <w:t>FWL e BWL</w:t>
      </w:r>
      <w:r w:rsidR="00E42E22">
        <w:t xml:space="preserve"> às entradas IN3 e IN4, respetivamente, controlando o motor B (motor do lado esquerdo do robô).</w:t>
      </w:r>
    </w:p>
    <w:p w14:paraId="7399EE48" w14:textId="06718AF9" w:rsidR="00740EB7" w:rsidRPr="00B66544" w:rsidRDefault="006A6AAA" w:rsidP="00740EB7">
      <w:pPr>
        <w:pStyle w:val="Ttulo2"/>
        <w:rPr>
          <w:rFonts w:ascii="NewsGotT" w:hAnsi="NewsGotT"/>
        </w:rPr>
      </w:pPr>
      <w:bookmarkStart w:id="115" w:name="_Toc63813211"/>
      <w:r>
        <w:rPr>
          <w:rFonts w:ascii="NewsGotT" w:hAnsi="NewsGotT"/>
        </w:rPr>
        <w:t>Condicionamento de Sinal</w:t>
      </w:r>
      <w:bookmarkEnd w:id="115"/>
    </w:p>
    <w:p w14:paraId="6E2E1571" w14:textId="10DB9727" w:rsidR="00595A03" w:rsidRDefault="00404276" w:rsidP="00C33CBF">
      <w:pPr>
        <w:pStyle w:val="PhDCorpo"/>
      </w:pPr>
      <w:bookmarkStart w:id="116" w:name="_Toc471578952"/>
      <w:bookmarkStart w:id="117" w:name="_Toc471578953"/>
      <w:bookmarkEnd w:id="116"/>
      <w:r>
        <w:tab/>
      </w:r>
      <w:r w:rsidR="00595A03" w:rsidRPr="00C33CBF">
        <w:t>Estes circuitos têm</w:t>
      </w:r>
      <w:r w:rsidR="00595A03">
        <w:t xml:space="preserve"> </w:t>
      </w:r>
      <w:r>
        <w:t>como objetivo fazer o condicionamento de sinal</w:t>
      </w:r>
      <w:ins w:id="118" w:author="lbarros" w:date="2021-02-10T08:44:00Z">
        <w:r w:rsidR="002A0BA3">
          <w:t xml:space="preserve"> dos sensores de linha bem como do botão de interface com o utilizador.</w:t>
        </w:r>
      </w:ins>
      <w:del w:id="119" w:author="lbarros" w:date="2021-02-10T08:44:00Z">
        <w:r w:rsidDel="002A0BA3">
          <w:delText>,</w:delText>
        </w:r>
      </w:del>
      <w:r>
        <w:t xml:space="preserve"> </w:t>
      </w:r>
      <w:del w:id="120" w:author="lbarros" w:date="2021-02-10T08:44:00Z">
        <w:r w:rsidDel="002A0BA3">
          <w:delText xml:space="preserve">ou </w:delText>
        </w:r>
      </w:del>
      <w:ins w:id="121" w:author="lbarros" w:date="2021-02-10T08:44:00Z">
        <w:r w:rsidR="002A0BA3">
          <w:t xml:space="preserve">Ou </w:t>
        </w:r>
      </w:ins>
      <w:r>
        <w:t xml:space="preserve">seja, fornecer </w:t>
      </w:r>
      <w:r w:rsidR="00595A03" w:rsidRPr="00C33CBF">
        <w:t>valores precisos</w:t>
      </w:r>
      <w:ins w:id="122" w:author="lbarros" w:date="2021-02-10T08:45:00Z">
        <w:r w:rsidR="002A0BA3">
          <w:t>,</w:t>
        </w:r>
      </w:ins>
      <w:r w:rsidR="00595A03" w:rsidRPr="00C33CBF">
        <w:t xml:space="preserve"> </w:t>
      </w:r>
      <w:del w:id="123" w:author="lbarros" w:date="2021-02-10T08:45:00Z">
        <w:r w:rsidR="00595A03" w:rsidRPr="00C33CBF" w:rsidDel="002A0BA3">
          <w:delText xml:space="preserve">e </w:delText>
        </w:r>
      </w:del>
      <w:r w:rsidR="00595A03" w:rsidRPr="00C33CBF">
        <w:t xml:space="preserve">sem flutuações ou ruído, </w:t>
      </w:r>
      <w:ins w:id="124" w:author="lbarros" w:date="2021-02-10T08:45:00Z">
        <w:r w:rsidR="002A0BA3">
          <w:t>uma vez que</w:t>
        </w:r>
      </w:ins>
      <w:del w:id="125" w:author="lbarros" w:date="2021-02-10T08:45:00Z">
        <w:r w:rsidR="00595A03" w:rsidRPr="00C33CBF" w:rsidDel="002A0BA3">
          <w:delText>pois</w:delText>
        </w:r>
      </w:del>
      <w:r w:rsidR="00595A03" w:rsidRPr="00C33CBF">
        <w:t xml:space="preserve"> são essenciais para o</w:t>
      </w:r>
      <w:r w:rsidRPr="00C33CBF">
        <w:t xml:space="preserve"> </w:t>
      </w:r>
      <w:ins w:id="126" w:author="lbarros" w:date="2021-02-10T08:45:00Z">
        <w:r w:rsidR="002A0BA3">
          <w:t>correto funcionamento</w:t>
        </w:r>
      </w:ins>
      <w:del w:id="127" w:author="lbarros" w:date="2021-02-10T08:45:00Z">
        <w:r w:rsidRPr="00C33CBF" w:rsidDel="002A0BA3">
          <w:delText>controlo</w:delText>
        </w:r>
      </w:del>
      <w:r w:rsidRPr="00C33CBF">
        <w:t xml:space="preserve"> do robô.</w:t>
      </w:r>
    </w:p>
    <w:p w14:paraId="406E9422" w14:textId="23509CB5" w:rsidR="00595A03" w:rsidRPr="004733E5" w:rsidRDefault="00404276" w:rsidP="00C33CBF">
      <w:pPr>
        <w:pStyle w:val="PhDCorpo"/>
      </w:pPr>
      <w:r>
        <w:tab/>
      </w:r>
      <w:r w:rsidR="00595A03" w:rsidRPr="00C33CBF">
        <w:t>No circuito de condicionamento de sinal dos sensores a</w:t>
      </w:r>
      <w:r w:rsidRPr="00C33CBF">
        <w:t>s saídas analógicas são obtidas</w:t>
      </w:r>
      <w:r w:rsidR="00C33CBF" w:rsidRPr="00C33CBF">
        <w:t xml:space="preserve"> </w:t>
      </w:r>
      <w:r w:rsidR="004733E5" w:rsidRPr="00C33CBF">
        <w:t>através de</w:t>
      </w:r>
      <w:r w:rsidRPr="00C33CBF">
        <w:t xml:space="preserve"> um seguidor de tensão </w:t>
      </w:r>
      <w:r w:rsidR="004733E5" w:rsidRPr="00C33CBF">
        <w:t>que</w:t>
      </w:r>
      <w:r w:rsidRPr="00C33CBF">
        <w:t xml:space="preserve"> tem como objetivo minimizar </w:t>
      </w:r>
      <w:r w:rsidR="004733E5" w:rsidRPr="00C33CBF">
        <w:t xml:space="preserve">o </w:t>
      </w:r>
      <w:r w:rsidRPr="00C33CBF">
        <w:t xml:space="preserve">efeito de carga </w:t>
      </w:r>
      <w:r w:rsidR="00C33CBF" w:rsidRPr="00C33CBF">
        <w:t xml:space="preserve">em </w:t>
      </w:r>
      <w:r w:rsidR="00935571" w:rsidRPr="00C33CBF">
        <w:t>cada</w:t>
      </w:r>
      <w:r w:rsidRPr="00C33CBF">
        <w:t xml:space="preserve"> sensor</w:t>
      </w:r>
      <w:r w:rsidR="004733E5" w:rsidRPr="00C33CBF">
        <w:t xml:space="preserve">, como representado na </w:t>
      </w:r>
      <w:r w:rsidR="004733E5" w:rsidRPr="00C33CBF">
        <w:fldChar w:fldCharType="begin"/>
      </w:r>
      <w:r w:rsidR="004733E5" w:rsidRPr="00C33CBF">
        <w:instrText xml:space="preserve"> REF _Ref63604459 \h  \* MERGEFORMAT </w:instrText>
      </w:r>
      <w:r w:rsidR="004733E5" w:rsidRPr="00C33CBF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4</w:t>
      </w:r>
      <w:r w:rsidR="004733E5" w:rsidRPr="00C33CBF">
        <w:fldChar w:fldCharType="end"/>
      </w:r>
      <w:r w:rsidR="004733E5" w:rsidRPr="00C33CBF">
        <w:t>.</w:t>
      </w:r>
    </w:p>
    <w:p w14:paraId="0033821E" w14:textId="5A98C8D5" w:rsidR="00182C43" w:rsidRDefault="00182C43" w:rsidP="00455D20">
      <w:pPr>
        <w:pStyle w:val="PhDFigura"/>
      </w:pPr>
      <w:r w:rsidRPr="00455D20">
        <w:rPr>
          <w:noProof/>
        </w:rPr>
        <w:drawing>
          <wp:inline distT="0" distB="0" distL="0" distR="0" wp14:anchorId="7A461C28" wp14:editId="2A00A47E">
            <wp:extent cx="2146300" cy="1484177"/>
            <wp:effectExtent l="0" t="0" r="6350" b="190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29545" r="25035"/>
                    <a:stretch/>
                  </pic:blipFill>
                  <pic:spPr bwMode="auto">
                    <a:xfrm>
                      <a:off x="0" y="0"/>
                      <a:ext cx="2159351" cy="14932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7F5B8" w14:textId="5AAB24BF" w:rsidR="00182C43" w:rsidRDefault="00182C43" w:rsidP="00182C43">
      <w:pPr>
        <w:pStyle w:val="PhDLegendaFiguras"/>
      </w:pPr>
      <w:bookmarkStart w:id="128" w:name="_Ref63604459"/>
      <w:bookmarkStart w:id="129" w:name="_Toc63813245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bookmarkEnd w:id="128"/>
      <w:r>
        <w:t xml:space="preserve"> - </w:t>
      </w:r>
      <w:r w:rsidR="00E535C0" w:rsidRPr="00E535C0">
        <w:t xml:space="preserve">Esquemático do </w:t>
      </w:r>
      <w:bookmarkStart w:id="130" w:name="_Hlk63783691"/>
      <w:r w:rsidR="00E535C0" w:rsidRPr="00E535C0">
        <w:t xml:space="preserve">circuito de </w:t>
      </w:r>
      <w:bookmarkStart w:id="131" w:name="_Hlk63788195"/>
      <w:r w:rsidR="00E535C0" w:rsidRPr="00E535C0">
        <w:t>condicionamento dos sensores</w:t>
      </w:r>
      <w:r w:rsidR="00E535C0" w:rsidRPr="005261AF">
        <w:t xml:space="preserve"> a ser</w:t>
      </w:r>
      <w:r w:rsidR="00E535C0">
        <w:t>em</w:t>
      </w:r>
      <w:r w:rsidR="00E535C0" w:rsidRPr="005261AF">
        <w:t xml:space="preserve"> usados como componentes </w:t>
      </w:r>
      <w:r w:rsidRPr="003117D0">
        <w:t>analógicos</w:t>
      </w:r>
      <w:bookmarkEnd w:id="130"/>
      <w:bookmarkEnd w:id="131"/>
      <w:r w:rsidR="00E535C0">
        <w:t>.</w:t>
      </w:r>
      <w:bookmarkEnd w:id="129"/>
    </w:p>
    <w:p w14:paraId="1178829B" w14:textId="10254B84" w:rsidR="00182C43" w:rsidRDefault="00182C43" w:rsidP="00182C43">
      <w:pPr>
        <w:pStyle w:val="PhDCorpoTextoDepoisTabela"/>
      </w:pPr>
      <w:r>
        <w:tab/>
      </w:r>
      <w:r w:rsidR="00404276" w:rsidRPr="00C33CBF">
        <w:t xml:space="preserve">Num circuito digital apenas </w:t>
      </w:r>
      <w:r w:rsidR="004733E5" w:rsidRPr="00C33CBF">
        <w:t xml:space="preserve">existem </w:t>
      </w:r>
      <w:r w:rsidR="00404276" w:rsidRPr="00C33CBF">
        <w:t>dois tipos de valores: nível lógico alto e nível lógico baixo. Atendendo às características dos circuitos integrados utilizados</w:t>
      </w:r>
      <w:r w:rsidR="004733E5" w:rsidRPr="00C33CBF">
        <w:t>,</w:t>
      </w:r>
      <w:r w:rsidR="00404276" w:rsidRPr="00C33CBF">
        <w:t xml:space="preserve"> é considerado nível lógico alto quando os valores de tensão atingem 2 V. </w:t>
      </w:r>
      <w:commentRangeStart w:id="132"/>
      <w:r w:rsidR="00404276" w:rsidRPr="00C33CBF">
        <w:t xml:space="preserve">Deste modo, é necessário transformar </w:t>
      </w:r>
      <w:r w:rsidR="004733E5" w:rsidRPr="00C33CBF">
        <w:t>as saídas</w:t>
      </w:r>
      <w:r w:rsidR="00404276" w:rsidRPr="00C33CBF">
        <w:t xml:space="preserve"> dos sensores em </w:t>
      </w:r>
      <w:r w:rsidR="004733E5" w:rsidRPr="00C33CBF">
        <w:t xml:space="preserve">valores </w:t>
      </w:r>
      <w:r w:rsidR="00404276" w:rsidRPr="00C33CBF">
        <w:t>digitais</w:t>
      </w:r>
      <w:commentRangeEnd w:id="132"/>
      <w:r w:rsidR="00357DBE">
        <w:rPr>
          <w:rStyle w:val="Refdecomentrio"/>
          <w:rFonts w:eastAsia="Times New Roman"/>
          <w:lang w:eastAsia="pt-PT"/>
        </w:rPr>
        <w:commentReference w:id="132"/>
      </w:r>
      <w:r w:rsidR="00404276" w:rsidRPr="00C33CBF">
        <w:t xml:space="preserve">. Assim, </w:t>
      </w:r>
      <w:r w:rsidR="00F84752" w:rsidRPr="00C33CBF">
        <w:t xml:space="preserve">estes valores </w:t>
      </w:r>
      <w:r w:rsidR="00404276" w:rsidRPr="00C33CBF">
        <w:t>são introduzid</w:t>
      </w:r>
      <w:r w:rsidR="00F84752" w:rsidRPr="00C33CBF">
        <w:t>o</w:t>
      </w:r>
      <w:r w:rsidR="00404276" w:rsidRPr="00C33CBF">
        <w:t xml:space="preserve">s num seguidor de tensão seguido de um comparador não inversor com histerese, como ilustrado na </w:t>
      </w:r>
      <w:r w:rsidR="00404276" w:rsidRPr="00C33CBF">
        <w:fldChar w:fldCharType="begin"/>
      </w:r>
      <w:r w:rsidR="00404276" w:rsidRPr="00C33CBF">
        <w:instrText xml:space="preserve"> REF _Ref63604501 \h </w:instrText>
      </w:r>
      <w:r w:rsidR="00C33CBF">
        <w:instrText xml:space="preserve"> \* MERGEFORMAT </w:instrText>
      </w:r>
      <w:r w:rsidR="00404276" w:rsidRPr="00C33CBF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5</w:t>
      </w:r>
      <w:r w:rsidR="00404276" w:rsidRPr="00C33CBF">
        <w:fldChar w:fldCharType="end"/>
      </w:r>
      <w:r w:rsidR="00F84752" w:rsidRPr="00C33CBF">
        <w:t>.</w:t>
      </w:r>
      <w:r w:rsidR="00F84752">
        <w:t xml:space="preserve"> Desta forma, </w:t>
      </w:r>
      <w:r w:rsidR="00404276" w:rsidRPr="00404276">
        <w:t xml:space="preserve">o valor à saída deste </w:t>
      </w:r>
      <w:r w:rsidR="00404276" w:rsidRPr="00C33CBF">
        <w:t xml:space="preserve">comparador </w:t>
      </w:r>
      <w:r w:rsidR="00F84752" w:rsidRPr="00C33CBF">
        <w:t xml:space="preserve">é </w:t>
      </w:r>
      <w:r w:rsidR="00404276" w:rsidRPr="00C33CBF">
        <w:t xml:space="preserve">0 V </w:t>
      </w:r>
      <w:r w:rsidR="00F84752" w:rsidRPr="00C33CBF">
        <w:t>para</w:t>
      </w:r>
      <w:r w:rsidR="00404276" w:rsidRPr="00C33CBF">
        <w:t xml:space="preserve"> um valor</w:t>
      </w:r>
      <w:r w:rsidR="00404276" w:rsidRPr="00404276">
        <w:t xml:space="preserve"> de entrada </w:t>
      </w:r>
      <w:r w:rsidR="00404276" w:rsidRPr="00F84752">
        <w:t>mais próximo do valor de referência da cor preta, e 5 V a partir deste valor.</w:t>
      </w:r>
    </w:p>
    <w:p w14:paraId="473C89C3" w14:textId="77777777" w:rsidR="00182C43" w:rsidRDefault="00182C43" w:rsidP="004F3A99">
      <w:pPr>
        <w:pStyle w:val="PhDFigura"/>
      </w:pPr>
      <w:r>
        <w:rPr>
          <w:noProof/>
        </w:rPr>
        <w:drawing>
          <wp:inline distT="0" distB="0" distL="0" distR="0" wp14:anchorId="633B9D52" wp14:editId="063CC4B5">
            <wp:extent cx="4076700" cy="1635185"/>
            <wp:effectExtent l="0" t="0" r="0" b="317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778" cy="1638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0F8A" w14:textId="042494E5" w:rsidR="00182C43" w:rsidRDefault="00182C43" w:rsidP="00182C43">
      <w:pPr>
        <w:pStyle w:val="PhDLegendaFiguras"/>
      </w:pPr>
      <w:bookmarkStart w:id="133" w:name="_Ref63604501"/>
      <w:bookmarkStart w:id="134" w:name="_Toc63813246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5</w:t>
      </w:r>
      <w:r w:rsidR="003F61EA">
        <w:rPr>
          <w:noProof/>
        </w:rPr>
        <w:fldChar w:fldCharType="end"/>
      </w:r>
      <w:bookmarkEnd w:id="133"/>
      <w:r>
        <w:t xml:space="preserve"> - </w:t>
      </w:r>
      <w:r w:rsidRPr="005261AF">
        <w:t xml:space="preserve">Esquemático </w:t>
      </w:r>
      <w:r w:rsidRPr="00E535C0">
        <w:t xml:space="preserve">do circuito </w:t>
      </w:r>
      <w:r w:rsidR="00E535C0" w:rsidRPr="00E535C0">
        <w:t>de condicionamento</w:t>
      </w:r>
      <w:r w:rsidRPr="00E535C0">
        <w:t xml:space="preserve"> </w:t>
      </w:r>
      <w:r w:rsidR="00E535C0" w:rsidRPr="00E535C0">
        <w:t>d</w:t>
      </w:r>
      <w:r w:rsidRPr="00E535C0">
        <w:t>os sensores</w:t>
      </w:r>
      <w:r w:rsidRPr="005261AF">
        <w:t xml:space="preserve"> a ser</w:t>
      </w:r>
      <w:r w:rsidR="00E535C0">
        <w:t>em</w:t>
      </w:r>
      <w:r w:rsidRPr="005261AF">
        <w:t xml:space="preserve"> usados como componentes digitais</w:t>
      </w:r>
      <w:r w:rsidR="00E535C0">
        <w:t>.</w:t>
      </w:r>
      <w:bookmarkEnd w:id="134"/>
    </w:p>
    <w:p w14:paraId="0BEB596E" w14:textId="39B9C9C2" w:rsidR="00BF12EA" w:rsidRDefault="00BF12EA" w:rsidP="00BF12EA">
      <w:pPr>
        <w:pStyle w:val="PhDCorpo"/>
        <w:ind w:firstLine="567"/>
      </w:pPr>
      <w:r>
        <w:t xml:space="preserve">A equação </w:t>
      </w:r>
      <w:r w:rsidR="0063363F">
        <w:fldChar w:fldCharType="begin"/>
      </w:r>
      <w:r w:rsidR="0063363F">
        <w:instrText xml:space="preserve"> REF _Ref9333621 \h </w:instrText>
      </w:r>
      <w:r w:rsidR="0063363F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</w:t>
      </w:r>
      <w:r w:rsidR="00071A16" w:rsidRPr="00B66544">
        <w:t>)</w:t>
      </w:r>
      <w:r w:rsidR="0063363F">
        <w:fldChar w:fldCharType="end"/>
      </w:r>
      <w:r>
        <w:t xml:space="preserve"> permite determinar o valor 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3363F">
        <w:rPr>
          <w:rFonts w:eastAsiaTheme="minorEastAsia"/>
        </w:rPr>
        <w:t xml:space="preserve"> a partir dos valores de </w:t>
      </w:r>
      <m:oMath>
        <m:r>
          <m:rPr>
            <m:sty m:val="p"/>
          </m:rPr>
          <w:rPr>
            <w:rFonts w:ascii="Cambria Math" w:hAnsi="Cambria Math"/>
          </w:rPr>
          <m:t>∆h</m:t>
        </m:r>
      </m:oMath>
      <w:r w:rsidR="0063363F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82C43" w:rsidRPr="00B66544" w14:paraId="44CD6F8B" w14:textId="77777777" w:rsidTr="00182C43">
        <w:tc>
          <w:tcPr>
            <w:tcW w:w="850" w:type="dxa"/>
            <w:vAlign w:val="center"/>
          </w:tcPr>
          <w:p w14:paraId="284F1338" w14:textId="77777777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CA1088F" w14:textId="60BE4D17" w:rsidR="00182C43" w:rsidRPr="00B66544" w:rsidRDefault="00FB75C9" w:rsidP="00182C43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∆h</m:t>
                </m:r>
                <m:r>
                  <w:rPr>
                    <w:rFonts w:ascii="Cambria Math" w:hAnsi="Cambria Math"/>
                  </w:rPr>
                  <m:t>=2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at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8D23F26" w14:textId="41678A0C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  <w:bookmarkStart w:id="135" w:name="_Ref63606922"/>
            <w:bookmarkStart w:id="136" w:name="_Ref933362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135"/>
            <w:r w:rsidRPr="00B66544">
              <w:rPr>
                <w:rFonts w:ascii="NewsGotT" w:hAnsi="NewsGotT"/>
              </w:rPr>
              <w:t>)</w:t>
            </w:r>
            <w:bookmarkEnd w:id="136"/>
          </w:p>
        </w:tc>
      </w:tr>
    </w:tbl>
    <w:p w14:paraId="1B60032D" w14:textId="3E89D240" w:rsidR="00182C43" w:rsidRDefault="00182C43" w:rsidP="00182C43">
      <w:pPr>
        <w:pStyle w:val="PhDCorpo"/>
      </w:pPr>
      <w:r>
        <w:tab/>
      </w:r>
      <w:commentRangeStart w:id="137"/>
      <w:r w:rsidRPr="00182C43">
        <w:t xml:space="preserve">Fazendo </w:t>
      </w:r>
      <m:oMath>
        <m:r>
          <m:rPr>
            <m:sty m:val="p"/>
          </m:rPr>
          <w:rPr>
            <w:rFonts w:ascii="Cambria Math" w:hAnsi="Cambria Math"/>
          </w:rPr>
          <m:t>∆h</m:t>
        </m:r>
        <m:r>
          <w:rPr>
            <w:rFonts w:ascii="Cambria Math" w:hAnsi="Cambria Math"/>
          </w:rPr>
          <m:t>=1 V</m:t>
        </m:r>
      </m:oMath>
      <w:r w:rsidRPr="00182C43">
        <w:t xml:space="preserve"> e considerando o valor teóric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  <m:r>
          <w:rPr>
            <w:rFonts w:ascii="Cambria Math" w:hAnsi="Cambria Math"/>
          </w:rPr>
          <m:t>=5 V</m:t>
        </m:r>
      </m:oMath>
      <w:r w:rsidR="00766CE2">
        <w:t>, que, na prática,</w:t>
      </w:r>
      <w:r w:rsidRPr="00182C43">
        <w:t xml:space="preserve"> será ligeiramente inferior</w:t>
      </w:r>
      <w:r w:rsidR="00766CE2">
        <w:t xml:space="preserve">. </w:t>
      </w:r>
      <w:commentRangeEnd w:id="137"/>
      <w:r w:rsidR="00357DBE">
        <w:rPr>
          <w:rStyle w:val="Refdecomentrio"/>
          <w:rFonts w:eastAsia="Times New Roman"/>
          <w:lang w:eastAsia="pt-PT"/>
        </w:rPr>
        <w:commentReference w:id="137"/>
      </w:r>
      <w:r w:rsidR="00766CE2">
        <w:t>N</w:t>
      </w:r>
      <w:r w:rsidRPr="00182C43">
        <w:t xml:space="preserve">o entanto, não é um valor crítico para o </w:t>
      </w:r>
      <w:r w:rsidR="00FA4FA8" w:rsidRPr="00182C43">
        <w:t>funcionamento</w:t>
      </w:r>
      <w:r w:rsidRPr="00182C43">
        <w:t xml:space="preserve"> do circuito uma vez que, tal como referido anteriormente, o nível lógico alto dos circuitos integrados é atingido a partir de um valor de tensão de 2 V. Além do mais, as medidas dos sensores nunca são ideais</w:t>
      </w:r>
      <w:r w:rsidR="00766CE2">
        <w:t>, pelo que o</w:t>
      </w:r>
      <w:r w:rsidRPr="00182C43">
        <w:t xml:space="preserve">s cálculos apenas são usados como referência. Após determinadas as resistências a usar e de estimado um </w:t>
      </w:r>
      <w:r w:rsidRPr="00234E24">
        <w:t>valor para a tensão de referência</w:t>
      </w:r>
      <w:r w:rsidR="00234E24"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Pr="00182C43">
        <w:t>, esta pode ser ajustada para um valor que melhor</w:t>
      </w:r>
      <w:r w:rsidR="00766CE2">
        <w:t xml:space="preserve"> se</w:t>
      </w:r>
      <w:r w:rsidRPr="00182C43">
        <w:t xml:space="preserve"> adapta aos resultados práticos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"/>
        <w:gridCol w:w="7315"/>
        <w:gridCol w:w="910"/>
      </w:tblGrid>
      <w:tr w:rsidR="00FB75C9" w:rsidRPr="00B66544" w14:paraId="08DC773C" w14:textId="77777777" w:rsidTr="00BF12EA">
        <w:tc>
          <w:tcPr>
            <w:tcW w:w="850" w:type="dxa"/>
            <w:vAlign w:val="center"/>
          </w:tcPr>
          <w:p w14:paraId="74BB517D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320CF7" w14:textId="1474863D" w:rsidR="00FB75C9" w:rsidRPr="00B66544" w:rsidRDefault="0063363F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w:rPr>
                    <w:rFonts w:ascii="Cambria Math" w:hAnsi="Cambria Math"/>
                  </w:rPr>
                  <m:t>1=2</m:t>
                </m:r>
                <w:commentRangeStart w:id="138"/>
                <m:r>
                  <w:rPr>
                    <w:rFonts w:ascii="Cambria Math" w:hAnsi="Cambria Math"/>
                  </w:rPr>
                  <m:t>∙</m:t>
                </m:r>
                <w:commentRangeEnd w:id="138"/>
                <m:r>
                  <m:rPr>
                    <m:sty m:val="p"/>
                  </m:rPr>
                  <w:rPr>
                    <w:rStyle w:val="Refdecomentrio"/>
                    <w:rFonts w:ascii="NewsGotT" w:hAnsi="NewsGotT"/>
                  </w:rPr>
                  <w:commentReference w:id="138"/>
                </m:r>
                <m:r>
                  <w:rPr>
                    <w:rFonts w:ascii="Cambria Math" w:hAnsi="Cambria Math"/>
                  </w:rPr>
                  <m:t>5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08283095" w14:textId="20D21F95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139" w:name="_Ref63606940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139"/>
            <w:r w:rsidRPr="00B66544">
              <w:rPr>
                <w:rFonts w:ascii="NewsGotT" w:hAnsi="NewsGotT"/>
              </w:rPr>
              <w:t>)</w:t>
            </w:r>
          </w:p>
        </w:tc>
      </w:tr>
      <w:tr w:rsidR="00FB75C9" w:rsidRPr="00B66544" w14:paraId="674335B2" w14:textId="77777777" w:rsidTr="00BF12EA">
        <w:tc>
          <w:tcPr>
            <w:tcW w:w="850" w:type="dxa"/>
            <w:vAlign w:val="center"/>
          </w:tcPr>
          <w:p w14:paraId="10BA38E5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3255CF7" w14:textId="45967F17" w:rsidR="00FB75C9" w:rsidRPr="00FB75C9" w:rsidRDefault="00FB75C9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10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50" w:type="dxa"/>
            <w:vAlign w:val="center"/>
          </w:tcPr>
          <w:p w14:paraId="5B6C5D46" w14:textId="107CE581" w:rsidR="00FB75C9" w:rsidRPr="00B66544" w:rsidRDefault="00073818" w:rsidP="00BF12EA">
            <w:pPr>
              <w:pStyle w:val="EquaoPHD"/>
              <w:rPr>
                <w:rFonts w:ascii="NewsGotT" w:hAnsi="NewsGotT"/>
              </w:rPr>
            </w:pPr>
            <w:bookmarkStart w:id="140" w:name="_Ref63606942"/>
            <w:commentRangeStart w:id="14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140"/>
            <w:r w:rsidRPr="00B66544">
              <w:rPr>
                <w:rFonts w:ascii="NewsGotT" w:hAnsi="NewsGotT"/>
              </w:rPr>
              <w:t>)</w:t>
            </w:r>
            <w:commentRangeEnd w:id="141"/>
            <w:r w:rsidR="00357DBE">
              <w:rPr>
                <w:rStyle w:val="Refdecomentrio"/>
                <w:rFonts w:ascii="NewsGotT" w:hAnsi="NewsGotT"/>
              </w:rPr>
              <w:commentReference w:id="141"/>
            </w:r>
          </w:p>
        </w:tc>
      </w:tr>
    </w:tbl>
    <w:p w14:paraId="19C509A1" w14:textId="0B386A09" w:rsidR="00FB75C9" w:rsidRDefault="00FB75C9" w:rsidP="00FB75C9">
      <w:pPr>
        <w:pStyle w:val="PhDCorpo"/>
      </w:pPr>
      <w:r>
        <w:tab/>
      </w:r>
      <w:r w:rsidR="0063363F">
        <w:t xml:space="preserve"> </w:t>
      </w:r>
      <w:r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 kΩ</m:t>
        </m:r>
      </m:oMath>
      <w:r>
        <w:rPr>
          <w:rFonts w:eastAsiaTheme="minorEastAsia"/>
        </w:rPr>
        <w:t xml:space="preserve"> </w:t>
      </w:r>
      <w:r>
        <w:t xml:space="preserve">tem-se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0 kΩ</m:t>
        </m:r>
      </m:oMath>
      <w:r w:rsidR="0063363F">
        <w:rPr>
          <w:rFonts w:eastAsiaTheme="minorEastAsia"/>
        </w:rPr>
        <w:t xml:space="preserve"> utiliza-se a equação </w:t>
      </w:r>
      <w:r w:rsidR="0063363F">
        <w:rPr>
          <w:rFonts w:eastAsiaTheme="minorEastAsia"/>
        </w:rPr>
        <w:fldChar w:fldCharType="begin"/>
      </w:r>
      <w:r w:rsidR="0063363F">
        <w:rPr>
          <w:rFonts w:eastAsiaTheme="minorEastAsia"/>
        </w:rPr>
        <w:instrText xml:space="preserve"> REF _Ref63607414 \h </w:instrText>
      </w:r>
      <w:r w:rsidR="0063363F">
        <w:rPr>
          <w:rFonts w:eastAsiaTheme="minorEastAsia"/>
        </w:rPr>
      </w:r>
      <w:r w:rsidR="0063363F"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4</w:t>
      </w:r>
      <w:r w:rsidR="00071A16" w:rsidRPr="00B66544">
        <w:t>)</w:t>
      </w:r>
      <w:r w:rsidR="0063363F">
        <w:rPr>
          <w:rFonts w:eastAsiaTheme="minorEastAsia"/>
        </w:rPr>
        <w:fldChar w:fldCharType="end"/>
      </w:r>
      <w:r w:rsidR="0063363F">
        <w:rPr>
          <w:rFonts w:eastAsiaTheme="minorEastAsia"/>
        </w:rPr>
        <w:t xml:space="preserve"> para se obt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15CA1EFE" w14:textId="77777777" w:rsidTr="00BF12EA">
        <w:tc>
          <w:tcPr>
            <w:tcW w:w="850" w:type="dxa"/>
            <w:vAlign w:val="center"/>
          </w:tcPr>
          <w:p w14:paraId="3D6AE742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936A97D" w14:textId="00D3BD7F" w:rsidR="00FB75C9" w:rsidRPr="00B66544" w:rsidRDefault="003F61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e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1110A6F" w14:textId="25CE4DF0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142" w:name="_Ref63607109"/>
            <w:bookmarkStart w:id="143" w:name="_Ref6360741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142"/>
            <w:r w:rsidRPr="00B66544">
              <w:rPr>
                <w:rFonts w:ascii="NewsGotT" w:hAnsi="NewsGotT"/>
              </w:rPr>
              <w:t>)</w:t>
            </w:r>
            <w:bookmarkEnd w:id="143"/>
          </w:p>
        </w:tc>
      </w:tr>
    </w:tbl>
    <w:p w14:paraId="5EDD9CB7" w14:textId="76D20C64" w:rsidR="00766CE2" w:rsidRDefault="00FB75C9" w:rsidP="00FB75C9">
      <w:pPr>
        <w:pStyle w:val="PhDCorpo"/>
        <w:rPr>
          <w:strike/>
        </w:rPr>
      </w:pPr>
      <w:r>
        <w:tab/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en</m:t>
            </m:r>
          </m:sub>
        </m:sSub>
        <m:r>
          <w:rPr>
            <w:rFonts w:ascii="Cambria Math" w:hAnsi="Cambria Math"/>
          </w:rPr>
          <m:t>=3,5 V</m:t>
        </m:r>
      </m:oMath>
      <w:r>
        <w:t xml:space="preserve"> </w:t>
      </w:r>
      <w:r w:rsidR="0063363F">
        <w:t>temos</w:t>
      </w:r>
      <w:r>
        <w:t xml:space="preserve">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nf</m:t>
            </m:r>
          </m:sub>
        </m:sSub>
        <m:r>
          <w:rPr>
            <w:rFonts w:ascii="Cambria Math" w:hAnsi="Cambria Math"/>
          </w:rPr>
          <m:t>=3 V</m:t>
        </m:r>
      </m:oMath>
      <w: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up</m:t>
            </m:r>
          </m:sub>
        </m:sSub>
        <m:r>
          <w:rPr>
            <w:rFonts w:ascii="Cambria Math" w:hAnsi="Cambria Math"/>
          </w:rPr>
          <m:t>=4 V</m:t>
        </m:r>
      </m:oMath>
    </w:p>
    <w:p w14:paraId="588E354A" w14:textId="6D784B5B" w:rsidR="00FB75C9" w:rsidRDefault="00234E24" w:rsidP="00FB75C9">
      <w:pPr>
        <w:pStyle w:val="PhDCorpo"/>
      </w:pPr>
      <w:r>
        <w:t>Assim, a</w:t>
      </w:r>
      <w:r w:rsidR="00FB75C9">
        <w:t xml:space="preserve"> saída do </w:t>
      </w:r>
      <w:r w:rsidR="00FB75C9" w:rsidRPr="00766CE2">
        <w:t xml:space="preserve">comparador </w:t>
      </w:r>
      <w:r w:rsidR="005A6E51" w:rsidRPr="00766CE2">
        <w:t xml:space="preserve">comuta para </w:t>
      </w:r>
      <w:r w:rsidR="00FB75C9" w:rsidRPr="00766CE2">
        <w:t xml:space="preserve">nível lógico alto quando a leitura do sensor </w:t>
      </w:r>
      <w:r w:rsidRPr="00766CE2">
        <w:t>é superior a</w:t>
      </w:r>
      <w:r w:rsidR="00FB75C9">
        <w:t xml:space="preserve"> 4 V e apenas volta a nível lógico baixo quando a leitura do sensor desce dos 3 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073818" w:rsidRPr="00B66544" w14:paraId="04661265" w14:textId="77777777" w:rsidTr="00BF12EA">
        <w:tc>
          <w:tcPr>
            <w:tcW w:w="850" w:type="dxa"/>
            <w:vAlign w:val="center"/>
          </w:tcPr>
          <w:p w14:paraId="397B9784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5706617" w14:textId="0EE449BD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3,5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 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409509A" w14:textId="334093A3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551BB945" w14:textId="77777777" w:rsidTr="00BF12EA">
        <w:tc>
          <w:tcPr>
            <w:tcW w:w="850" w:type="dxa"/>
            <w:vAlign w:val="center"/>
          </w:tcPr>
          <w:p w14:paraId="5ADC5620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E0F49F" w14:textId="28D813A6" w:rsidR="00073818" w:rsidRPr="00073818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5∙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1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3E15604A" w14:textId="15838BA0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676162F8" w14:textId="77777777" w:rsidTr="00BF12EA">
        <w:tc>
          <w:tcPr>
            <w:tcW w:w="850" w:type="dxa"/>
            <w:vAlign w:val="center"/>
          </w:tcPr>
          <w:p w14:paraId="7E9917D3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23404B8" w14:textId="15FD2036" w:rsidR="00073818" w:rsidRPr="00FB75C9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3,2 V</m:t>
                </m:r>
              </m:oMath>
            </m:oMathPara>
          </w:p>
        </w:tc>
        <w:tc>
          <w:tcPr>
            <w:tcW w:w="850" w:type="dxa"/>
            <w:vAlign w:val="center"/>
          </w:tcPr>
          <w:p w14:paraId="30A5E57B" w14:textId="53337C5B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</w:tbl>
    <w:p w14:paraId="2E4EAE59" w14:textId="69B6964C" w:rsidR="00601896" w:rsidRPr="00601896" w:rsidRDefault="00455D20" w:rsidP="00601896">
      <w:pPr>
        <w:pStyle w:val="PhDCorpo"/>
        <w:ind w:firstLine="567"/>
        <w:rPr>
          <w:bCs/>
        </w:rPr>
      </w:pPr>
      <w:bookmarkStart w:id="144" w:name="_Ref63669162"/>
      <w:bookmarkEnd w:id="117"/>
      <w:r>
        <w:t xml:space="preserve">Foi usado um botão de pressão para que o robô inicie a marcha. </w:t>
      </w:r>
      <w:r w:rsidR="00766CE2">
        <w:t>Todavia</w:t>
      </w:r>
      <w:r>
        <w:t xml:space="preserve">, quando uma saída provém diretamente de um botão de pressão, </w:t>
      </w:r>
      <w:ins w:id="145" w:author="lbarros" w:date="2021-02-10T08:54:00Z">
        <w:r w:rsidR="00357DBE">
          <w:t>o sinal de saída pode possuir interferências provocadas pelas oscilações mecânicas</w:t>
        </w:r>
      </w:ins>
      <w:del w:id="146" w:author="lbarros" w:date="2021-02-10T08:54:00Z">
        <w:r w:rsidDel="00357DBE">
          <w:delText>esta é afetada por problemas de vibração mecânica</w:delText>
        </w:r>
      </w:del>
      <w:r>
        <w:t xml:space="preserve"> (</w:t>
      </w:r>
      <w:r w:rsidRPr="00E736CA">
        <w:rPr>
          <w:i/>
          <w:iCs/>
        </w:rPr>
        <w:t>bounce</w:t>
      </w:r>
      <w:r>
        <w:t xml:space="preserve">) </w:t>
      </w:r>
      <w:del w:id="147" w:author="lbarros" w:date="2021-02-10T08:55:00Z">
        <w:r w:rsidDel="00357DBE">
          <w:delText>quando o contacto se fecha</w:delText>
        </w:r>
      </w:del>
      <w:ins w:id="148" w:author="lbarros" w:date="2021-02-10T08:55:00Z">
        <w:r w:rsidR="00357DBE">
          <w:t>nos instantes de mudança de estado (abrir ou fechar o interruptor)</w:t>
        </w:r>
      </w:ins>
      <w:r>
        <w:t xml:space="preserve">. Assim, na máquina de estados (subcapítulo </w:t>
      </w:r>
      <w:r>
        <w:fldChar w:fldCharType="begin"/>
      </w:r>
      <w:r>
        <w:instrText xml:space="preserve"> REF _Ref63694279 \r \h </w:instrText>
      </w:r>
      <w:r>
        <w:fldChar w:fldCharType="separate"/>
      </w:r>
      <w:r w:rsidR="00071A16">
        <w:t>2.5</w:t>
      </w:r>
      <w:r>
        <w:fldChar w:fldCharType="end"/>
      </w:r>
      <w:r>
        <w:t xml:space="preserve">), para garantir que a mudança de nível lógico se faça sem oscilações, torna-se necessário implementar um circuito de </w:t>
      </w:r>
      <w:r w:rsidRPr="00E736CA">
        <w:rPr>
          <w:i/>
          <w:iCs/>
        </w:rPr>
        <w:t>debounce</w:t>
      </w:r>
      <w:r>
        <w:t xml:space="preserve"> como, por exemplo, o apresentado na</w:t>
      </w:r>
      <w:r w:rsidR="00601896">
        <w:t xml:space="preserve"> </w:t>
      </w:r>
      <w:r w:rsidR="00601896">
        <w:fldChar w:fldCharType="begin"/>
      </w:r>
      <w:r w:rsidR="00601896">
        <w:instrText xml:space="preserve"> REF _Ref63786625 \h </w:instrText>
      </w:r>
      <w:r w:rsidR="00601896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6</w:t>
      </w:r>
      <w:r w:rsidR="00601896">
        <w:fldChar w:fldCharType="end"/>
      </w:r>
      <w:r w:rsidRPr="00485AA2">
        <w:rPr>
          <w:rStyle w:val="PhDLegendaFigurasCarte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601896" w14:paraId="5A0BB575" w14:textId="77777777" w:rsidTr="00ED189C">
        <w:tc>
          <w:tcPr>
            <w:tcW w:w="4530" w:type="dxa"/>
          </w:tcPr>
          <w:p w14:paraId="271CC3F9" w14:textId="4C7F8062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657301B4" wp14:editId="3BEC185C">
                  <wp:extent cx="2718582" cy="1315085"/>
                  <wp:effectExtent l="0" t="0" r="5715" b="0"/>
                  <wp:docPr id="64" name="Imagem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m 64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577" cy="1327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596ECEB" w14:textId="255421CC" w:rsidR="00601896" w:rsidRDefault="00ED189C" w:rsidP="00ED189C">
            <w:pPr>
              <w:pStyle w:val="PhDLegendaFiguras"/>
              <w:spacing w:after="0"/>
            </w:pPr>
            <w:commentRangeStart w:id="149"/>
            <w:r>
              <w:rPr>
                <w:noProof/>
              </w:rPr>
              <w:drawing>
                <wp:inline distT="0" distB="0" distL="0" distR="0" wp14:anchorId="27A1461C" wp14:editId="710B6015">
                  <wp:extent cx="2718079" cy="1315142"/>
                  <wp:effectExtent l="0" t="0" r="6350" b="0"/>
                  <wp:docPr id="65" name="Imagem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m 65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346" cy="1350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commentRangeEnd w:id="149"/>
            <w:r w:rsidR="00357DBE">
              <w:rPr>
                <w:rStyle w:val="Refdecomentrio"/>
                <w:bCs w:val="0"/>
              </w:rPr>
              <w:commentReference w:id="149"/>
            </w:r>
          </w:p>
        </w:tc>
      </w:tr>
      <w:tr w:rsidR="00601896" w14:paraId="66BD1D60" w14:textId="77777777" w:rsidTr="00ED189C">
        <w:tc>
          <w:tcPr>
            <w:tcW w:w="4530" w:type="dxa"/>
          </w:tcPr>
          <w:p w14:paraId="0E3D2B4A" w14:textId="72DB349C" w:rsidR="00601896" w:rsidRPr="00601896" w:rsidRDefault="00601896" w:rsidP="00ED189C">
            <w:pPr>
              <w:pStyle w:val="PhDLegendaFiguras"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a)</w:t>
            </w:r>
          </w:p>
        </w:tc>
        <w:tc>
          <w:tcPr>
            <w:tcW w:w="4531" w:type="dxa"/>
          </w:tcPr>
          <w:p w14:paraId="5BB26AEE" w14:textId="6E0913EA" w:rsidR="00601896" w:rsidRPr="00601896" w:rsidRDefault="00601896" w:rsidP="00ED189C">
            <w:pPr>
              <w:pStyle w:val="PhDLegendaFiguras"/>
              <w:keepNext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b)</w:t>
            </w:r>
          </w:p>
        </w:tc>
      </w:tr>
    </w:tbl>
    <w:p w14:paraId="22B0D0A7" w14:textId="6EF1AAE3" w:rsidR="00601896" w:rsidRDefault="00601896" w:rsidP="00601896">
      <w:pPr>
        <w:pStyle w:val="PhDLegendaFiguras"/>
      </w:pPr>
      <w:bookmarkStart w:id="150" w:name="_Ref63786625"/>
      <w:bookmarkStart w:id="151" w:name="_Ref63786620"/>
      <w:bookmarkStart w:id="152" w:name="_Toc63813247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bookmarkEnd w:id="150"/>
      <w:r>
        <w:t xml:space="preserve"> - </w:t>
      </w:r>
      <w:r w:rsidRPr="00400892">
        <w:t xml:space="preserve">Circuito de </w:t>
      </w:r>
      <w:r w:rsidRPr="00601896">
        <w:rPr>
          <w:i/>
          <w:iCs/>
        </w:rPr>
        <w:t>debounce</w:t>
      </w:r>
      <w:r w:rsidRPr="00400892">
        <w:t xml:space="preserve"> do botão de pressão</w:t>
      </w:r>
      <w:r>
        <w:t xml:space="preserve"> – (a) Botão não premido; (b) Botão premido.</w:t>
      </w:r>
      <w:bookmarkEnd w:id="151"/>
      <w:bookmarkEnd w:id="152"/>
      <w:r>
        <w:t xml:space="preserve"> </w:t>
      </w:r>
    </w:p>
    <w:p w14:paraId="21BCA0C3" w14:textId="4C6F1BE9" w:rsidR="00455D20" w:rsidRDefault="00455D20" w:rsidP="00455D20">
      <w:pPr>
        <w:pStyle w:val="PhDCorpo"/>
        <w:spacing w:before="240"/>
        <w:ind w:firstLine="567"/>
      </w:pPr>
      <w:r w:rsidRPr="00430145">
        <w:t xml:space="preserve">O </w:t>
      </w:r>
      <w:r w:rsidRPr="00766CE2">
        <w:t xml:space="preserve">condensador </w:t>
      </w:r>
      <w:commentRangeStart w:id="153"/>
      <w:r w:rsidR="005A6E51" w:rsidRPr="00766CE2">
        <w:t xml:space="preserve">C1 </w:t>
      </w:r>
      <w:r w:rsidRPr="00766CE2">
        <w:t>em conjunto com a resistência</w:t>
      </w:r>
      <w:r w:rsidR="005A6E51" w:rsidRPr="00766CE2">
        <w:t xml:space="preserve"> R2</w:t>
      </w:r>
      <w:r w:rsidRPr="00766CE2">
        <w:t xml:space="preserve"> </w:t>
      </w:r>
      <w:commentRangeEnd w:id="153"/>
      <w:r w:rsidR="00AA36D5">
        <w:rPr>
          <w:rStyle w:val="Refdecomentrio"/>
          <w:rFonts w:eastAsia="Times New Roman"/>
          <w:lang w:eastAsia="pt-PT"/>
        </w:rPr>
        <w:commentReference w:id="153"/>
      </w:r>
      <w:r w:rsidRPr="00766CE2">
        <w:t xml:space="preserve">funciona como filtro passa-baixo, que </w:t>
      </w:r>
      <w:r w:rsidR="005A6E51" w:rsidRPr="00766CE2">
        <w:t>reduz</w:t>
      </w:r>
      <w:r w:rsidRPr="00766CE2">
        <w:t xml:space="preserve"> o ruído elétrico provocado</w:t>
      </w:r>
      <w:r w:rsidRPr="00430145">
        <w:t xml:space="preserve"> pelas vibrações mecânicas do botão. Assim, quando o botão não está pressionado, os terminais do condensador apresentarão</w:t>
      </w:r>
      <w:r w:rsidR="00766CE2">
        <w:t xml:space="preserve"> uma tensão de</w:t>
      </w:r>
      <w:r w:rsidRPr="00430145">
        <w:t xml:space="preserve"> 5 V e, quando pressionado, 0 V.</w:t>
      </w:r>
      <w:r w:rsidR="00766CE2">
        <w:t xml:space="preserve"> Posto que</w:t>
      </w:r>
      <w:r w:rsidRPr="00430145">
        <w:t xml:space="preserve">, num circuito sequencial, o nível lógico alto corresponde ao acionamento de uma entrada (botão, neste caso), será necessário utilizar uma lógica inversora na saída do </w:t>
      </w:r>
      <w:r w:rsidRPr="00766CE2">
        <w:t>condensado</w:t>
      </w:r>
      <w:r w:rsidR="005A6E51" w:rsidRPr="00766CE2">
        <w:t>r</w:t>
      </w:r>
      <w:r w:rsidRPr="00430145">
        <w:t>. Para isso, usou-se uma porta lógica Schmitt-Trigger</w:t>
      </w:r>
      <w:r w:rsidR="007D1858">
        <w:t xml:space="preserve"> </w:t>
      </w:r>
      <w:r w:rsidRPr="00430145">
        <w:t xml:space="preserve">(integrado </w:t>
      </w:r>
      <w:r w:rsidRPr="00C72E18">
        <w:t>74HCT14</w:t>
      </w:r>
      <w:r w:rsidR="007B26D1">
        <w:t xml:space="preserve"> </w:t>
      </w:r>
      <w:sdt>
        <w:sdtPr>
          <w:id w:val="1614787555"/>
          <w:citation/>
        </w:sdtPr>
        <w:sdtEndPr/>
        <w:sdtContent>
          <w:r w:rsidR="007B26D1">
            <w:fldChar w:fldCharType="begin"/>
          </w:r>
          <w:r w:rsidR="007B26D1">
            <w:instrText xml:space="preserve"> CITATION Phi03 \l 2070 </w:instrText>
          </w:r>
          <w:r w:rsidR="007B26D1">
            <w:fldChar w:fldCharType="separate"/>
          </w:r>
          <w:r w:rsidR="00071A16" w:rsidRPr="00071A16">
            <w:rPr>
              <w:noProof/>
            </w:rPr>
            <w:t>[4]</w:t>
          </w:r>
          <w:r w:rsidR="007B26D1">
            <w:fldChar w:fldCharType="end"/>
          </w:r>
        </w:sdtContent>
      </w:sdt>
      <w:r w:rsidRPr="007B26D1">
        <w:t>) que funciona</w:t>
      </w:r>
      <w:r w:rsidRPr="00430145">
        <w:t xml:space="preserve"> como um circuito comparador inversor com histerese centrado em 0 V. Assim, a imunidade ao ruído </w:t>
      </w:r>
      <w:r w:rsidR="007D1858">
        <w:t xml:space="preserve">aumenta </w:t>
      </w:r>
      <w:r w:rsidRPr="00430145">
        <w:t xml:space="preserve">e, </w:t>
      </w:r>
      <w:r w:rsidR="007D1858">
        <w:t>como o sinal é invertido</w:t>
      </w:r>
      <w:r w:rsidRPr="007D1858">
        <w:t>, a saída</w:t>
      </w:r>
      <w:r w:rsidRPr="00430145">
        <w:t xml:space="preserve"> do circuito estará a nível lógico alto quando o botão for pressionado.</w:t>
      </w:r>
    </w:p>
    <w:p w14:paraId="3F3578A7" w14:textId="20D59B34" w:rsidR="00404276" w:rsidRDefault="00404276" w:rsidP="00626C7F">
      <w:pPr>
        <w:pStyle w:val="Ttulo2"/>
        <w:rPr>
          <w:rFonts w:ascii="NewsGotT" w:hAnsi="NewsGotT"/>
        </w:rPr>
      </w:pPr>
      <w:bookmarkStart w:id="154" w:name="_Toc63813212"/>
      <w:r>
        <w:rPr>
          <w:rFonts w:ascii="NewsGotT" w:hAnsi="NewsGotT"/>
        </w:rPr>
        <w:t>Circuito de Controlo da Velocidade dos Motores</w:t>
      </w:r>
      <w:bookmarkEnd w:id="144"/>
      <w:bookmarkEnd w:id="154"/>
    </w:p>
    <w:p w14:paraId="0B88BC75" w14:textId="773F1B50" w:rsidR="004F3A99" w:rsidRDefault="004F3A99" w:rsidP="004F3A99">
      <w:pPr>
        <w:pStyle w:val="PhDCorpoTextoDepoisTabela"/>
      </w:pPr>
      <w:r>
        <w:tab/>
        <w:t>O controlo da velocidade de rotação dos motores está diretamente relacionado com a leitura dos valores de tensão obtidos pelo</w:t>
      </w:r>
      <w:r w:rsidR="002A6F18">
        <w:t xml:space="preserve"> </w:t>
      </w:r>
      <w:ins w:id="155" w:author="lbarros" w:date="2021-02-10T08:59:00Z">
        <w:r w:rsidR="00AA36D5">
          <w:t xml:space="preserve">sensor de linha </w:t>
        </w:r>
      </w:ins>
      <w:r w:rsidR="002A6F18">
        <w:t>QTR-8A</w:t>
      </w:r>
      <w:r>
        <w:t xml:space="preserve">. Os </w:t>
      </w:r>
      <w:r w:rsidR="00414250">
        <w:t>sinais</w:t>
      </w:r>
      <w:r>
        <w:t xml:space="preserve"> utilizados para o propósito foram o</w:t>
      </w:r>
      <w:r w:rsidR="00414250">
        <w:t>s</w:t>
      </w:r>
      <w:r>
        <w:t xml:space="preserve"> </w:t>
      </w:r>
      <w:r w:rsidR="00414250">
        <w:t>S</w:t>
      </w:r>
      <w:r>
        <w:t xml:space="preserve">3 e S6, como apresentado </w:t>
      </w:r>
      <w:r w:rsidR="00414250">
        <w:t xml:space="preserve">anteriormente </w:t>
      </w:r>
      <w:r>
        <w:t xml:space="preserve">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2</w:t>
      </w:r>
      <w:r>
        <w:fldChar w:fldCharType="end"/>
      </w:r>
      <w:r w:rsidR="000D5C6A" w:rsidRPr="00414250">
        <w:t>.</w:t>
      </w:r>
    </w:p>
    <w:p w14:paraId="558660A4" w14:textId="74653AE3" w:rsidR="00404276" w:rsidRDefault="004F3A99" w:rsidP="004F3A99">
      <w:pPr>
        <w:pStyle w:val="PhDCorpoTextoDepoisTabela"/>
      </w:pPr>
      <w:r>
        <w:tab/>
      </w:r>
      <w:r w:rsidR="00414250">
        <w:t>Este bloco</w:t>
      </w:r>
      <w:r>
        <w:t xml:space="preserve"> é composto por cinco estágios, como representado na</w:t>
      </w:r>
      <w:r w:rsidR="00944326">
        <w:t xml:space="preserve"> </w:t>
      </w:r>
      <w:r w:rsidR="00944326">
        <w:fldChar w:fldCharType="begin"/>
      </w:r>
      <w:r w:rsidR="00944326">
        <w:instrText xml:space="preserve"> REF _Ref63606088 \h </w:instrText>
      </w:r>
      <w:r w:rsidR="00944326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7</w:t>
      </w:r>
      <w:r w:rsidR="00944326">
        <w:fldChar w:fldCharType="end"/>
      </w:r>
      <w:r>
        <w:t>. Uma vez que cada motor tem de ser controlado individualmente, é necessário implementar dois circuitos</w:t>
      </w:r>
      <w:r w:rsidR="00414250">
        <w:t xml:space="preserve"> que</w:t>
      </w:r>
      <w:r>
        <w:t xml:space="preserve"> apenas diferem no facto de as entradas de um estarem trocadas em relação às entradas do outro.</w:t>
      </w:r>
      <w:r w:rsidR="00236FAF">
        <w:t xml:space="preserve"> </w:t>
      </w:r>
    </w:p>
    <w:p w14:paraId="48BE252F" w14:textId="77777777" w:rsidR="00944326" w:rsidRDefault="00944326" w:rsidP="00944326">
      <w:pPr>
        <w:pStyle w:val="PhDFigura"/>
      </w:pPr>
      <w:commentRangeStart w:id="156"/>
      <w:r w:rsidRPr="00944326">
        <w:rPr>
          <w:noProof/>
        </w:rPr>
        <w:drawing>
          <wp:inline distT="0" distB="0" distL="0" distR="0" wp14:anchorId="5282FA78" wp14:editId="37F69C7D">
            <wp:extent cx="5760085" cy="438848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156"/>
      <w:r w:rsidR="00AA36D5">
        <w:rPr>
          <w:rStyle w:val="Refdecomentrio"/>
          <w:rFonts w:ascii="NewsGotT" w:hAnsi="NewsGotT"/>
          <w:bCs w:val="0"/>
        </w:rPr>
        <w:commentReference w:id="156"/>
      </w:r>
    </w:p>
    <w:p w14:paraId="4C85D045" w14:textId="0E3330FB" w:rsidR="004F3A99" w:rsidRDefault="00944326" w:rsidP="00944326">
      <w:pPr>
        <w:pStyle w:val="PhDLegendaFiguras"/>
      </w:pPr>
      <w:bookmarkStart w:id="157" w:name="_Ref63606088"/>
      <w:bookmarkStart w:id="158" w:name="_Toc63813248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7</w:t>
      </w:r>
      <w:r w:rsidR="003F61EA">
        <w:rPr>
          <w:noProof/>
        </w:rPr>
        <w:fldChar w:fldCharType="end"/>
      </w:r>
      <w:bookmarkEnd w:id="157"/>
      <w:r>
        <w:t xml:space="preserve"> </w:t>
      </w:r>
      <w:r w:rsidRPr="003415C7">
        <w:t>- Esquemático do circuito de controlo da velocidade dos motores</w:t>
      </w:r>
      <w:r w:rsidR="00414250">
        <w:t>.</w:t>
      </w:r>
      <w:bookmarkEnd w:id="158"/>
    </w:p>
    <w:p w14:paraId="41D2BCF4" w14:textId="20062B34" w:rsidR="00944326" w:rsidRDefault="00944326" w:rsidP="00944326">
      <w:pPr>
        <w:pStyle w:val="PhDCorpo"/>
      </w:pPr>
      <w:r>
        <w:tab/>
        <w:t xml:space="preserve">O primeiro estágio deste </w:t>
      </w:r>
      <w:r w:rsidR="00414250">
        <w:t>bloco</w:t>
      </w:r>
      <w:r>
        <w:t xml:space="preserve"> é um </w:t>
      </w:r>
      <w:r w:rsidR="000D5C6A" w:rsidRPr="00414250">
        <w:t>circuito</w:t>
      </w:r>
      <w:r w:rsidR="000D5C6A">
        <w:t xml:space="preserve"> </w:t>
      </w:r>
      <w:r>
        <w:t xml:space="preserve">subtrator e estabelece a diferença entre a tensão à entrada não inversora </w:t>
      </w:r>
      <w:r w:rsidR="008F4BCA">
        <w:t>e</w:t>
      </w:r>
      <w:r>
        <w:t xml:space="preserve"> a tensão à entrada inversora, ou seja, a diferença entre os </w:t>
      </w:r>
      <w:r w:rsidR="000D5C6A" w:rsidRPr="008F4BCA">
        <w:t>valores lidos pelos</w:t>
      </w:r>
      <w:r w:rsidR="000D5C6A">
        <w:t xml:space="preserve"> </w:t>
      </w:r>
      <w:r>
        <w:t>dois sensores</w:t>
      </w:r>
      <w:r w:rsidR="00226A86">
        <w:t>.</w:t>
      </w:r>
      <w:r w:rsidR="00236FAF">
        <w:t xml:space="preserve"> Considera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 w:rsidR="00236FAF">
        <w:rPr>
          <w:rFonts w:eastAsiaTheme="minorEastAsia"/>
        </w:rPr>
        <w:t xml:space="preserve"> a tensão </w:t>
      </w:r>
      <w:r w:rsidR="00226A86">
        <w:rPr>
          <w:rFonts w:eastAsiaTheme="minorEastAsia"/>
        </w:rPr>
        <w:t>da porta</w:t>
      </w:r>
      <w:r w:rsidR="00236FAF">
        <w:rPr>
          <w:rFonts w:eastAsiaTheme="minorEastAsia"/>
        </w:rPr>
        <w:t xml:space="preserve"> </w:t>
      </w:r>
      <w:r w:rsidR="000D5C6A" w:rsidRPr="008F4BCA">
        <w:rPr>
          <w:rFonts w:eastAsiaTheme="minorEastAsia"/>
        </w:rPr>
        <w:t>não</w:t>
      </w:r>
      <w:r w:rsidR="000D5C6A">
        <w:rPr>
          <w:rFonts w:eastAsiaTheme="minorEastAsia"/>
        </w:rPr>
        <w:t xml:space="preserve"> </w:t>
      </w:r>
      <w:r w:rsidR="00236FAF">
        <w:rPr>
          <w:rFonts w:eastAsiaTheme="minorEastAsia"/>
        </w:rPr>
        <w:t xml:space="preserve">inversora do primeiro </w:t>
      </w:r>
      <w:r w:rsidR="00236FAF" w:rsidRPr="002A6F18">
        <w:rPr>
          <w:rFonts w:eastAsiaTheme="minorEastAsia"/>
        </w:rPr>
        <w:t>Amp</w:t>
      </w:r>
      <w:r w:rsidR="002A6F18" w:rsidRPr="002A6F18">
        <w:rPr>
          <w:rFonts w:eastAsiaTheme="minorEastAsia"/>
        </w:rPr>
        <w:t>O</w:t>
      </w:r>
      <w:r w:rsidR="00236FAF" w:rsidRPr="002A6F18">
        <w:rPr>
          <w:rFonts w:eastAsiaTheme="minorEastAsia"/>
        </w:rPr>
        <w:t>p</w:t>
      </w:r>
      <w:r w:rsidR="00226A86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 w:rsidR="00226A86">
        <w:rPr>
          <w:rFonts w:eastAsiaTheme="minorEastAsia"/>
        </w:rPr>
        <w:t xml:space="preserve"> a tensão da porta inversora chega-se à </w:t>
      </w:r>
      <w:r w:rsidR="00226A86" w:rsidRPr="008F4BCA">
        <w:rPr>
          <w:rFonts w:eastAsiaTheme="minorEastAsia"/>
        </w:rPr>
        <w:t xml:space="preserve">equação </w:t>
      </w:r>
      <w:r w:rsidR="00226A86" w:rsidRPr="008F4BCA">
        <w:rPr>
          <w:rFonts w:eastAsiaTheme="minorEastAsia"/>
        </w:rPr>
        <w:fldChar w:fldCharType="begin"/>
      </w:r>
      <w:r w:rsidR="00226A86" w:rsidRPr="008F4BCA">
        <w:rPr>
          <w:rFonts w:eastAsiaTheme="minorEastAsia"/>
        </w:rPr>
        <w:instrText xml:space="preserve"> REF _Ref63668909 \h </w:instrText>
      </w:r>
      <w:r w:rsidR="000D5C6A" w:rsidRPr="008F4BCA">
        <w:rPr>
          <w:rFonts w:eastAsiaTheme="minorEastAsia"/>
        </w:rPr>
        <w:instrText xml:space="preserve"> \* MERGEFORMAT </w:instrText>
      </w:r>
      <w:r w:rsidR="00226A86" w:rsidRPr="008F4BCA">
        <w:rPr>
          <w:rFonts w:eastAsiaTheme="minorEastAsia"/>
        </w:rPr>
      </w:r>
      <w:r w:rsidR="00226A86" w:rsidRPr="008F4BCA"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8</w:t>
      </w:r>
      <w:r w:rsidR="00071A16" w:rsidRPr="00B66544">
        <w:t>)</w:t>
      </w:r>
      <w:r w:rsidR="00226A86" w:rsidRPr="008F4BCA">
        <w:rPr>
          <w:rFonts w:eastAsiaTheme="minorEastAsia"/>
        </w:rPr>
        <w:fldChar w:fldCharType="end"/>
      </w:r>
      <w:r w:rsidRPr="008F4BCA">
        <w:t>.</w:t>
      </w:r>
      <w:r w:rsidR="00226A86">
        <w:t xml:space="preserve"> </w:t>
      </w:r>
      <w:r>
        <w:t xml:space="preserve">Como cada um destes valores pode variar entre 0 V e 5 V, o valor da tensão de erro </w:t>
      </w:r>
      <w:r w:rsidR="008F4BCA">
        <w:t>s</w:t>
      </w:r>
      <w:r>
        <w:t>erá</w:t>
      </w:r>
      <w:r w:rsidR="008F4BCA">
        <w:t>,</w:t>
      </w:r>
      <w:r>
        <w:t xml:space="preserve"> </w:t>
      </w:r>
      <w:r w:rsidR="008F4BCA">
        <w:t xml:space="preserve">no </w:t>
      </w:r>
      <w:r>
        <w:t>máximo</w:t>
      </w:r>
      <w:r w:rsidR="008F4BCA">
        <w:t xml:space="preserve">, </w:t>
      </w:r>
      <w:r>
        <w:t>5 V e</w:t>
      </w:r>
      <w:r w:rsidR="008F4BCA">
        <w:t xml:space="preserve">, no </w:t>
      </w:r>
      <w:r>
        <w:t>mínimo</w:t>
      </w:r>
      <w:r w:rsidR="008F4BCA">
        <w:t>,</w:t>
      </w:r>
      <w:r>
        <w:t xml:space="preserve"> </w:t>
      </w:r>
      <w:commentRangeStart w:id="159"/>
      <w:r>
        <w:t>-</w:t>
      </w:r>
      <w:del w:id="160" w:author="lbarros" w:date="2021-02-10T09:00:00Z">
        <w:r w:rsidDel="00AA36D5">
          <w:delText xml:space="preserve">5 </w:delText>
        </w:r>
      </w:del>
      <w:ins w:id="161" w:author="lbarros" w:date="2021-02-10T09:00:00Z">
        <w:r w:rsidR="00AA36D5">
          <w:t>5 </w:t>
        </w:r>
      </w:ins>
      <w:r>
        <w:t>V</w:t>
      </w:r>
      <w:commentRangeEnd w:id="159"/>
      <w:r w:rsidR="00AA36D5">
        <w:rPr>
          <w:rStyle w:val="Refdecomentrio"/>
          <w:rFonts w:eastAsia="Times New Roman"/>
          <w:lang w:eastAsia="pt-PT"/>
        </w:rPr>
        <w:commentReference w:id="159"/>
      </w:r>
      <w: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236FAF" w:rsidRPr="00B66544" w14:paraId="5D427905" w14:textId="77777777" w:rsidTr="003F75B9">
        <w:tc>
          <w:tcPr>
            <w:tcW w:w="8132" w:type="dxa"/>
            <w:vAlign w:val="center"/>
          </w:tcPr>
          <w:p w14:paraId="6776A40F" w14:textId="2D8A5337" w:rsidR="00236FAF" w:rsidRDefault="003F61EA" w:rsidP="003F75B9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938" w:type="dxa"/>
            <w:vAlign w:val="center"/>
          </w:tcPr>
          <w:p w14:paraId="4D80B23C" w14:textId="54BE98E9" w:rsidR="00236FAF" w:rsidRPr="00B66544" w:rsidRDefault="00236FAF" w:rsidP="003F75B9">
            <w:pPr>
              <w:pStyle w:val="EquaoPHD"/>
              <w:rPr>
                <w:rFonts w:ascii="NewsGotT" w:hAnsi="NewsGotT"/>
              </w:rPr>
            </w:pPr>
            <w:bookmarkStart w:id="162" w:name="_Ref6366890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162"/>
          </w:p>
        </w:tc>
      </w:tr>
    </w:tbl>
    <w:p w14:paraId="79AD411A" w14:textId="0087A13C" w:rsidR="00944326" w:rsidRDefault="00944326" w:rsidP="00944326">
      <w:pPr>
        <w:pStyle w:val="PhDCorpo"/>
      </w:pPr>
      <w:r>
        <w:tab/>
        <w:t xml:space="preserve">O segundo e terceiro estágios são, respetivamente, um </w:t>
      </w:r>
      <w:r w:rsidR="0045614F" w:rsidRPr="008F4BCA">
        <w:t xml:space="preserve">circuito </w:t>
      </w:r>
      <w:r w:rsidRPr="008F4BCA">
        <w:t xml:space="preserve">somador inversor e um </w:t>
      </w:r>
      <w:r w:rsidR="0045614F" w:rsidRPr="008F4BCA">
        <w:t xml:space="preserve">circuito </w:t>
      </w:r>
      <w:r w:rsidRPr="008F4BCA">
        <w:t xml:space="preserve">amplificador inversor. Em conjunto, estes dois estágios somam uma tensão de </w:t>
      </w:r>
      <w:r w:rsidRPr="008F4BCA">
        <w:rPr>
          <w:i/>
          <w:iCs/>
        </w:rPr>
        <w:t>offset</w:t>
      </w:r>
      <w:r>
        <w:t xml:space="preserve"> de 10 V à saída do primeiro estágio, fazendo com a que a tensão à saída do terceiro estágio tenha um valor compreendido entre 5 V e </w:t>
      </w:r>
      <w:r w:rsidRPr="008F4BCA">
        <w:t>15 V</w:t>
      </w:r>
      <w:r w:rsidR="0045614F" w:rsidRPr="008F4BCA">
        <w:t xml:space="preserve"> – equação </w:t>
      </w:r>
      <w:r w:rsidR="0045614F" w:rsidRPr="008F4BCA">
        <w:fldChar w:fldCharType="begin"/>
      </w:r>
      <w:r w:rsidR="0045614F" w:rsidRPr="008F4BCA">
        <w:instrText xml:space="preserve"> REF _Ref63774329 \h  \* MERGEFORMAT </w:instrText>
      </w:r>
      <w:r w:rsidR="0045614F" w:rsidRPr="008F4BCA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4</w:t>
      </w:r>
      <w:r w:rsidR="0045614F" w:rsidRPr="008F4BCA">
        <w:fldChar w:fldCharType="end"/>
      </w:r>
      <w:r w:rsidR="0045614F" w:rsidRPr="008F4BCA">
        <w:t>)</w:t>
      </w:r>
      <w:r w:rsidRPr="008F4BCA">
        <w:t>.</w:t>
      </w:r>
    </w:p>
    <w:p w14:paraId="09A31156" w14:textId="20DBED01" w:rsidR="0063363F" w:rsidRPr="0045614F" w:rsidRDefault="0063363F" w:rsidP="00944326">
      <w:pPr>
        <w:pStyle w:val="PhDCorpo"/>
      </w:pPr>
      <w:r>
        <w:tab/>
      </w:r>
      <w:r w:rsidRPr="0045614F">
        <w:t xml:space="preserve">A equação </w:t>
      </w:r>
      <w:r w:rsidRPr="0045614F">
        <w:fldChar w:fldCharType="begin"/>
      </w:r>
      <w:r w:rsidRPr="0045614F">
        <w:instrText xml:space="preserve"> REF _Ref63607389 \h </w:instrText>
      </w:r>
      <w:r w:rsidR="0045614F" w:rsidRPr="0045614F">
        <w:instrText xml:space="preserve"> \* MERGEFORMAT </w:instrText>
      </w:r>
      <w:r w:rsidRPr="0045614F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9)</w:t>
      </w:r>
      <w:r w:rsidRPr="0045614F">
        <w:fldChar w:fldCharType="end"/>
      </w:r>
      <w:r w:rsidRPr="0045614F">
        <w:t xml:space="preserve"> define a tensão à saída </w:t>
      </w:r>
      <w:r w:rsidRPr="008F4BCA">
        <w:t>do</w:t>
      </w:r>
      <w:r w:rsidR="0045614F" w:rsidRPr="008F4BCA">
        <w:t xml:space="preserve"> circuito</w:t>
      </w:r>
      <w:r w:rsidRPr="008F4BCA">
        <w:t xml:space="preserve"> somador</w:t>
      </w:r>
      <w:r w:rsidRPr="0045614F">
        <w:t xml:space="preserve"> inversor.</w:t>
      </w:r>
      <w:ins w:id="163" w:author="lbarros" w:date="2021-02-10T09:02:00Z">
        <w:r w:rsidR="00AA36D5">
          <w:t xml:space="preserve"> </w:t>
        </w:r>
        <w:commentRangeStart w:id="164"/>
        <w:r w:rsidR="00AA36D5" w:rsidRPr="00AA36D5">
          <w:rPr>
            <w:highlight w:val="yellow"/>
            <w:rPrChange w:id="165" w:author="lbarros" w:date="2021-02-10T09:03:00Z">
              <w:rPr/>
            </w:rPrChange>
          </w:rPr>
          <w:t>As</w:t>
        </w:r>
      </w:ins>
      <w:commentRangeEnd w:id="164"/>
      <w:ins w:id="166" w:author="lbarros" w:date="2021-02-10T09:03:00Z">
        <w:r w:rsidR="00AA36D5">
          <w:rPr>
            <w:rStyle w:val="Refdecomentrio"/>
            <w:rFonts w:eastAsia="Times New Roman"/>
            <w:lang w:eastAsia="pt-PT"/>
          </w:rPr>
          <w:commentReference w:id="164"/>
        </w:r>
      </w:ins>
      <w:ins w:id="167" w:author="lbarros" w:date="2021-02-10T09:02:00Z">
        <w:r w:rsidR="00AA36D5" w:rsidRPr="00AA36D5">
          <w:rPr>
            <w:highlight w:val="yellow"/>
            <w:rPrChange w:id="168" w:author="lbarros" w:date="2021-02-10T09:03:00Z">
              <w:rPr/>
            </w:rPrChange>
          </w:rPr>
          <w:t xml:space="preserve"> equações x a y, apresentam-se</w:t>
        </w:r>
      </w:ins>
      <w:ins w:id="169" w:author="lbarros" w:date="2021-02-10T09:03:00Z">
        <w:r w:rsidR="00AA36D5" w:rsidRPr="00AA36D5">
          <w:rPr>
            <w:highlight w:val="yellow"/>
            <w:rPrChange w:id="170" w:author="lbarros" w:date="2021-02-10T09:03:00Z">
              <w:rPr/>
            </w:rPrChange>
          </w:rPr>
          <w:t xml:space="preserve"> como cálculos seguintes até à obtenção do valor final apresentado na equação k.</w:t>
        </w:r>
      </w:ins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BF12EA" w:rsidRPr="00B66544" w14:paraId="40A715BD" w14:textId="77777777" w:rsidTr="00BF12EA">
        <w:tc>
          <w:tcPr>
            <w:tcW w:w="850" w:type="dxa"/>
            <w:vAlign w:val="center"/>
          </w:tcPr>
          <w:p w14:paraId="00E4B973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1AB12DE" w14:textId="777A91BA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7AFFC149" w14:textId="49797292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171" w:name="_Ref63607206"/>
            <w:bookmarkStart w:id="172" w:name="_Ref6360738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171"/>
            <w:r>
              <w:rPr>
                <w:rFonts w:ascii="NewsGotT" w:hAnsi="NewsGotT"/>
                <w:noProof/>
              </w:rPr>
              <w:t>)</w:t>
            </w:r>
            <w:bookmarkEnd w:id="172"/>
          </w:p>
        </w:tc>
      </w:tr>
      <w:tr w:rsidR="00BF12EA" w:rsidRPr="00B66544" w14:paraId="53B067CB" w14:textId="77777777" w:rsidTr="00BF12EA">
        <w:tc>
          <w:tcPr>
            <w:tcW w:w="850" w:type="dxa"/>
            <w:vAlign w:val="center"/>
          </w:tcPr>
          <w:p w14:paraId="0C33FE0E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1A6114A" w14:textId="77EC635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1∙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1AF2122F" w14:textId="0004D4D9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3C8F15AF" w14:textId="77777777" w:rsidTr="00BF12EA">
        <w:tc>
          <w:tcPr>
            <w:tcW w:w="850" w:type="dxa"/>
            <w:vAlign w:val="center"/>
          </w:tcPr>
          <w:p w14:paraId="318AC4F8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33B318FD" w14:textId="3A3A604F" w:rsidR="00BF12EA" w:rsidRPr="00073818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erro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-5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8D272E8" w14:textId="6BF30F5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173" w:name="_Ref63607274"/>
            <w:bookmarkStart w:id="174" w:name="_Ref6360736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173"/>
            <w:r w:rsidRPr="00B66544">
              <w:rPr>
                <w:rFonts w:ascii="NewsGotT" w:hAnsi="NewsGotT"/>
              </w:rPr>
              <w:t>)</w:t>
            </w:r>
            <w:bookmarkEnd w:id="174"/>
          </w:p>
        </w:tc>
      </w:tr>
    </w:tbl>
    <w:p w14:paraId="3A4E9D57" w14:textId="05ABDABB" w:rsidR="00BF12EA" w:rsidRPr="008F4BCA" w:rsidRDefault="0063363F" w:rsidP="00944326">
      <w:pPr>
        <w:pStyle w:val="PhDCorpo"/>
      </w:pPr>
      <w:r>
        <w:tab/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BF12EA" w:rsidRPr="00B66544" w14:paraId="233BA1BD" w14:textId="77777777" w:rsidTr="00BF12EA">
        <w:tc>
          <w:tcPr>
            <w:tcW w:w="8132" w:type="dxa"/>
            <w:vAlign w:val="center"/>
          </w:tcPr>
          <w:p w14:paraId="10D906DA" w14:textId="7A7653AE" w:rsidR="00BF12EA" w:rsidRDefault="00BF12EA" w:rsidP="00BF12EA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9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70E884CD" w14:textId="7F30FE2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175" w:name="_Ref63606945"/>
            <w:bookmarkStart w:id="176" w:name="_Ref6360737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175"/>
            <w:r w:rsidRPr="00B66544">
              <w:rPr>
                <w:rFonts w:ascii="NewsGotT" w:hAnsi="NewsGotT"/>
              </w:rPr>
              <w:t>)</w:t>
            </w:r>
            <w:bookmarkEnd w:id="176"/>
          </w:p>
        </w:tc>
      </w:tr>
      <w:tr w:rsidR="00BF12EA" w:rsidRPr="00B66544" w14:paraId="677357AB" w14:textId="77777777" w:rsidTr="00BF12EA">
        <w:tc>
          <w:tcPr>
            <w:tcW w:w="8132" w:type="dxa"/>
            <w:vAlign w:val="center"/>
          </w:tcPr>
          <w:p w14:paraId="67F3816B" w14:textId="0D0F483D" w:rsidR="00BF12EA" w:rsidRPr="00FB75C9" w:rsidRDefault="00BB7E3D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2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03B8E69A" w14:textId="325C28D1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511FACCB" w14:textId="77777777" w:rsidTr="00BF12EA">
        <w:tc>
          <w:tcPr>
            <w:tcW w:w="8132" w:type="dxa"/>
            <w:vAlign w:val="center"/>
          </w:tcPr>
          <w:p w14:paraId="4EF71E07" w14:textId="77777777" w:rsidR="00BF12EA" w:rsidRDefault="00BF12EA" w:rsidP="008F4BC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7947C363" w14:textId="39BED703" w:rsidR="00BF12EA" w:rsidRPr="00B66544" w:rsidRDefault="00BF12EA" w:rsidP="008F4BCA">
            <w:pPr>
              <w:pStyle w:val="EquaoPHD"/>
              <w:spacing w:before="240"/>
              <w:rPr>
                <w:rFonts w:ascii="NewsGotT" w:hAnsi="NewsGotT"/>
              </w:rPr>
            </w:pPr>
            <w:bookmarkStart w:id="177" w:name="_Ref63774329"/>
            <w:bookmarkStart w:id="178" w:name="_Ref6366950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177"/>
            <w:r>
              <w:rPr>
                <w:rFonts w:ascii="NewsGotT" w:hAnsi="NewsGotT"/>
                <w:noProof/>
              </w:rPr>
              <w:t>)</w:t>
            </w:r>
            <w:bookmarkEnd w:id="178"/>
          </w:p>
        </w:tc>
      </w:tr>
    </w:tbl>
    <w:p w14:paraId="3BF2FB60" w14:textId="3F879E1A" w:rsidR="0063363F" w:rsidRDefault="0063363F" w:rsidP="008F4BCA">
      <w:pPr>
        <w:pStyle w:val="PhDCorpo"/>
        <w:spacing w:before="240"/>
      </w:pPr>
      <w:r>
        <w:tab/>
        <w:t xml:space="preserve">O quarto estágio é </w:t>
      </w:r>
      <w:r w:rsidRPr="008F4BCA">
        <w:t xml:space="preserve">um </w:t>
      </w:r>
      <w:r w:rsidR="0045614F" w:rsidRPr="008F4BCA">
        <w:t xml:space="preserve">circuito </w:t>
      </w:r>
      <w:r w:rsidRPr="008F4BCA">
        <w:t>seguidor de tensão e tem como objetivo</w:t>
      </w:r>
      <w:r>
        <w:t xml:space="preserve"> minimizar </w:t>
      </w:r>
      <w:r w:rsidR="0045614F" w:rsidRPr="008F4BCA">
        <w:t>o</w:t>
      </w:r>
      <w:r w:rsidR="0045614F">
        <w:t xml:space="preserve"> </w:t>
      </w:r>
      <w:r>
        <w:t xml:space="preserve">efeito de carga do sensor do circuito anterior para que a entrada no circuito seguinte seja a mais estável possível. </w:t>
      </w:r>
      <w:r w:rsidR="00C201CE">
        <w:t>A tensão de entrada não é alterada.</w:t>
      </w:r>
    </w:p>
    <w:p w14:paraId="6AC5D79A" w14:textId="4C6C7F50" w:rsidR="00BF12EA" w:rsidRDefault="0063363F" w:rsidP="0063363F">
      <w:pPr>
        <w:pStyle w:val="PhDCorpo"/>
      </w:pPr>
      <w:r>
        <w:tab/>
        <w:t xml:space="preserve">O último estágio é um divisor de tensão. </w:t>
      </w:r>
      <w:r w:rsidR="00184213">
        <w:t>Usou</w:t>
      </w:r>
      <w:r>
        <w:t>-se um potenciómetro</w:t>
      </w:r>
      <w:r w:rsidR="00184213">
        <w:t>,</w:t>
      </w:r>
      <w:ins w:id="179" w:author="lbarros" w:date="2021-02-10T09:05:00Z">
        <w:r w:rsidR="00AA36D5">
          <w:t xml:space="preserve"> </w:t>
        </w:r>
        <w:r w:rsidR="00AA36D5" w:rsidRPr="00AA36D5">
          <w:rPr>
            <w:i/>
            <w:highlight w:val="yellow"/>
            <w:rPrChange w:id="180" w:author="lbarros" w:date="2021-02-10T09:05:00Z">
              <w:rPr/>
            </w:rPrChange>
          </w:rPr>
          <w:t>POT</w:t>
        </w:r>
      </w:ins>
      <w:r w:rsidR="00184213">
        <w:t xml:space="preserve"> </w:t>
      </w:r>
      <m:oMath>
        <m:r>
          <w:del w:id="181" w:author="lbarros" w:date="2021-02-10T09:05:00Z">
            <w:rPr>
              <w:rFonts w:ascii="Cambria Math" w:eastAsiaTheme="minorEastAsia" w:hAnsi="Cambria Math"/>
            </w:rPr>
            <m:t>POT</m:t>
          </w:del>
        </m:r>
      </m:oMath>
      <w:r w:rsidR="00184213">
        <w:rPr>
          <w:rFonts w:eastAsiaTheme="minorEastAsia"/>
        </w:rPr>
        <w:t>,</w:t>
      </w:r>
      <w:r>
        <w:t xml:space="preserve"> com o objetivo de permitir corrigir e compensar diferenças entre os resultados esperados e os resultados reais devido às tolerâncias dos componentes, bem como, conseguir um ajuste mais </w:t>
      </w:r>
      <w:r w:rsidR="00184213">
        <w:t>preciso</w:t>
      </w:r>
      <w:r>
        <w:t xml:space="preserve"> da velocidade.</w:t>
      </w:r>
    </w:p>
    <w:p w14:paraId="49717E2C" w14:textId="0E17E100" w:rsidR="0063363F" w:rsidRPr="00C201CE" w:rsidRDefault="0063363F" w:rsidP="0063363F">
      <w:pPr>
        <w:pStyle w:val="PhDCorpo"/>
      </w:pPr>
      <w:r>
        <w:tab/>
        <w:t xml:space="preserve">A saída </w:t>
      </w:r>
      <w:r w:rsidR="004E3CB0">
        <w:t xml:space="preserve">dos </w:t>
      </w:r>
      <w:r w:rsidR="004E3CB0" w:rsidRPr="004E3CB0">
        <w:t>circuito</w:t>
      </w:r>
      <w:r w:rsidR="004E3CB0">
        <w:t>s</w:t>
      </w:r>
      <w:r w:rsidR="004E3CB0" w:rsidRPr="004E3CB0">
        <w:t xml:space="preserve"> de controlo da velocidade dos motores</w:t>
      </w:r>
      <w:r w:rsidR="004E3CB0">
        <w:t xml:space="preserve"> </w:t>
      </w:r>
      <w:r>
        <w:t xml:space="preserve">pode ser obtida </w:t>
      </w:r>
      <w:r w:rsidR="00F50D1F">
        <w:t>recorrendo</w:t>
      </w:r>
      <w:r>
        <w:t xml:space="preserve"> </w:t>
      </w:r>
      <w:r w:rsidR="00F50D1F">
        <w:t>à</w:t>
      </w:r>
      <w:r>
        <w:t xml:space="preserve"> </w:t>
      </w:r>
      <w:r w:rsidR="00C201CE">
        <w:t xml:space="preserve">equação </w:t>
      </w:r>
      <w:r w:rsidR="00C201CE">
        <w:fldChar w:fldCharType="begin"/>
      </w:r>
      <w:r w:rsidR="00C201CE">
        <w:instrText xml:space="preserve"> REF _Ref63607757 \h </w:instrText>
      </w:r>
      <w:r w:rsidR="00C201CE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5</w:t>
      </w:r>
      <w:r w:rsidR="00071A16" w:rsidRPr="00B66544">
        <w:t>)</w:t>
      </w:r>
      <w:r w:rsidR="00C201CE">
        <w:fldChar w:fldCharType="end"/>
      </w:r>
      <w:r w:rsidR="00C201CE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C201CE" w:rsidRPr="00B66544" w14:paraId="3EC35841" w14:textId="77777777" w:rsidTr="00932F48">
        <w:tc>
          <w:tcPr>
            <w:tcW w:w="8132" w:type="dxa"/>
            <w:vAlign w:val="center"/>
          </w:tcPr>
          <w:bookmarkStart w:id="182" w:name="_Hlk63607840"/>
          <w:p w14:paraId="0135DEF8" w14:textId="7C84DE37" w:rsidR="00C201CE" w:rsidRDefault="003F61EA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mand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OT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</m:oMath>
            </m:oMathPara>
            <w:bookmarkEnd w:id="182"/>
          </w:p>
        </w:tc>
        <w:tc>
          <w:tcPr>
            <w:tcW w:w="938" w:type="dxa"/>
            <w:vAlign w:val="center"/>
          </w:tcPr>
          <w:p w14:paraId="0AB78DB0" w14:textId="4463DF50" w:rsidR="00C201CE" w:rsidRPr="00B66544" w:rsidRDefault="00C201CE" w:rsidP="00932F48">
            <w:pPr>
              <w:pStyle w:val="EquaoPHD"/>
              <w:rPr>
                <w:rFonts w:ascii="NewsGotT" w:hAnsi="NewsGotT"/>
              </w:rPr>
            </w:pPr>
            <w:bookmarkStart w:id="183" w:name="_Ref6360775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183"/>
          </w:p>
        </w:tc>
      </w:tr>
    </w:tbl>
    <w:p w14:paraId="36DAEC35" w14:textId="69FCEA0F" w:rsidR="00AB77D0" w:rsidRDefault="00AB77D0" w:rsidP="00AB77D0">
      <w:pPr>
        <w:pStyle w:val="Ttulo2"/>
        <w:rPr>
          <w:rFonts w:ascii="NewsGotT" w:hAnsi="NewsGotT"/>
        </w:rPr>
      </w:pPr>
      <w:bookmarkStart w:id="184" w:name="_Ref63694112"/>
      <w:bookmarkStart w:id="185" w:name="_Toc63813213"/>
      <w:bookmarkStart w:id="186" w:name="_Hlk63612256"/>
      <w:r>
        <w:rPr>
          <w:rFonts w:ascii="NewsGotT" w:hAnsi="NewsGotT"/>
        </w:rPr>
        <w:t>Circuito de Atuação dos Sinais PWM</w:t>
      </w:r>
      <w:bookmarkEnd w:id="184"/>
      <w:bookmarkEnd w:id="185"/>
    </w:p>
    <w:bookmarkEnd w:id="186"/>
    <w:p w14:paraId="0835C1E1" w14:textId="263C41AB" w:rsidR="00D47721" w:rsidRDefault="00D47721" w:rsidP="00D47721">
      <w:pPr>
        <w:pStyle w:val="PhDCorpo"/>
      </w:pPr>
      <w:r>
        <w:tab/>
        <w:t xml:space="preserve">O circuito de atuação dos sinais PWM é do tipo proporcional, ou seja, a tensão de entrada deste circuito será proporcional ao valor </w:t>
      </w:r>
      <w:del w:id="187" w:author="lbarros" w:date="2021-02-10T09:06:00Z">
        <w:r w:rsidDel="00590C3A">
          <w:delText xml:space="preserve">DC </w:delText>
        </w:r>
      </w:del>
      <w:ins w:id="188" w:author="lbarros" w:date="2021-02-10T09:06:00Z">
        <w:r w:rsidR="00590C3A">
          <w:t xml:space="preserve">do </w:t>
        </w:r>
        <w:commentRangeStart w:id="189"/>
        <w:r w:rsidR="00590C3A" w:rsidRPr="00590C3A">
          <w:rPr>
            <w:i/>
            <w:rPrChange w:id="190" w:author="lbarros" w:date="2021-02-10T09:06:00Z">
              <w:rPr/>
            </w:rPrChange>
          </w:rPr>
          <w:t>duty-cycle</w:t>
        </w:r>
        <w:r w:rsidR="00590C3A">
          <w:t xml:space="preserve"> </w:t>
        </w:r>
        <w:commentRangeEnd w:id="189"/>
        <w:r w:rsidR="00590C3A">
          <w:rPr>
            <w:rStyle w:val="Refdecomentrio"/>
            <w:rFonts w:eastAsia="Times New Roman"/>
            <w:lang w:eastAsia="pt-PT"/>
          </w:rPr>
          <w:commentReference w:id="189"/>
        </w:r>
        <w:r w:rsidR="00590C3A">
          <w:t xml:space="preserve">(DC) </w:t>
        </w:r>
      </w:ins>
      <w:r>
        <w:t xml:space="preserve">do sinal PWM gerado. </w:t>
      </w:r>
    </w:p>
    <w:p w14:paraId="3E066CBD" w14:textId="6FEED358" w:rsidR="00D47721" w:rsidRDefault="00D47721" w:rsidP="00BB7E3D">
      <w:pPr>
        <w:pStyle w:val="PhDCorpo"/>
      </w:pPr>
      <w:r>
        <w:tab/>
        <w:t xml:space="preserve">Para </w:t>
      </w:r>
      <w:r w:rsidR="004E3CB0">
        <w:t xml:space="preserve">gerar </w:t>
      </w:r>
      <w:r>
        <w:t>os sinais PWM que atuam sobre os motores, foi utilizado o IC TL494</w:t>
      </w:r>
      <w:r w:rsidR="00BB7E3D">
        <w:t xml:space="preserve"> </w:t>
      </w:r>
      <w:r w:rsidRPr="00D47721">
        <w:rPr>
          <w:rStyle w:val="PhDkeywordsinglesCarter"/>
          <w:i/>
          <w:iCs/>
          <w:lang w:val="pt-PT"/>
        </w:rPr>
        <w:t xml:space="preserve">Pulse-Width-Modulation Control </w:t>
      </w:r>
      <w:r w:rsidRPr="004E3CB0">
        <w:rPr>
          <w:rStyle w:val="PhDkeywordsinglesCarter"/>
          <w:i/>
          <w:iCs/>
          <w:lang w:val="pt-PT"/>
        </w:rPr>
        <w:t>Circuit</w:t>
      </w:r>
      <w:r>
        <w:t xml:space="preserve"> </w:t>
      </w:r>
      <w:sdt>
        <w:sdtPr>
          <w:id w:val="722174560"/>
          <w:citation/>
        </w:sdtPr>
        <w:sdtEndPr/>
        <w:sdtContent>
          <w:r w:rsidR="007B26D1" w:rsidRPr="007B26D1">
            <w:fldChar w:fldCharType="begin"/>
          </w:r>
          <w:r w:rsidR="007B26D1" w:rsidRPr="007B26D1">
            <w:instrText xml:space="preserve"> CITATION Ins83 \l 2070 </w:instrText>
          </w:r>
          <w:r w:rsidR="007B26D1" w:rsidRPr="007B26D1">
            <w:fldChar w:fldCharType="separate"/>
          </w:r>
          <w:r w:rsidR="00071A16" w:rsidRPr="00071A16">
            <w:rPr>
              <w:noProof/>
            </w:rPr>
            <w:t>[5]</w:t>
          </w:r>
          <w:r w:rsidR="007B26D1" w:rsidRPr="007B26D1">
            <w:fldChar w:fldCharType="end"/>
          </w:r>
        </w:sdtContent>
      </w:sdt>
      <w:r w:rsidRPr="007B26D1">
        <w:t>. Este circuito integrado</w:t>
      </w:r>
      <w:r>
        <w:t xml:space="preserve">, possui um oscilador interno cuja frequência é dada pela malh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,</w:t>
      </w:r>
      <w:del w:id="191" w:author="lbarros" w:date="2021-02-10T09:07:00Z">
        <w:r w:rsidDel="00590C3A">
          <w:delText xml:space="preserve"> </w:delText>
        </w:r>
      </w:del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e </w:t>
      </w:r>
      <w:r>
        <w:t xml:space="preserve">uma amplitude compreendida entre 0 V e 3,3 V. </w:t>
      </w:r>
      <w:ins w:id="192" w:author="lbarros" w:date="2021-02-10T09:10:00Z">
        <w:r w:rsidR="00590C3A">
          <w:t xml:space="preserve">Com auxílio da </w:t>
        </w:r>
        <w:commentRangeStart w:id="193"/>
        <w:r w:rsidR="00590C3A">
          <w:t xml:space="preserve">equação </w:t>
        </w:r>
        <w:r w:rsidR="00590C3A">
          <w:fldChar w:fldCharType="begin"/>
        </w:r>
        <w:r w:rsidR="00590C3A">
          <w:instrText xml:space="preserve"> REF _Ref63611846 \h </w:instrText>
        </w:r>
      </w:ins>
      <w:ins w:id="194" w:author="lbarros" w:date="2021-02-10T09:10:00Z">
        <w:r w:rsidR="00590C3A">
          <w:fldChar w:fldCharType="separate"/>
        </w:r>
        <w:r w:rsidR="00590C3A" w:rsidRPr="00B66544">
          <w:t>(</w:t>
        </w:r>
        <w:r w:rsidR="00590C3A">
          <w:rPr>
            <w:noProof/>
          </w:rPr>
          <w:t>2</w:t>
        </w:r>
        <w:r w:rsidR="00590C3A" w:rsidRPr="00B66544">
          <w:t>.</w:t>
        </w:r>
        <w:r w:rsidR="00590C3A">
          <w:rPr>
            <w:noProof/>
          </w:rPr>
          <w:t>16</w:t>
        </w:r>
        <w:r w:rsidR="00590C3A" w:rsidRPr="00B66544">
          <w:t>)</w:t>
        </w:r>
        <w:r w:rsidR="00590C3A">
          <w:fldChar w:fldCharType="end"/>
        </w:r>
        <w:commentRangeEnd w:id="193"/>
        <w:r w:rsidR="00590C3A">
          <w:rPr>
            <w:rStyle w:val="Refdecomentrio"/>
            <w:rFonts w:eastAsia="Times New Roman"/>
            <w:lang w:eastAsia="pt-PT"/>
          </w:rPr>
          <w:commentReference w:id="193"/>
        </w:r>
        <w:r w:rsidR="00590C3A">
          <w:t xml:space="preserve"> é possível determinar os valores de </w:t>
        </w:r>
        <w:commentRangeStart w:id="195"/>
        <w:r w:rsidR="00590C3A" w:rsidRPr="00684BF1">
          <w:rPr>
            <w:i/>
            <w:strike/>
          </w:rPr>
          <w:t>R</w:t>
        </w:r>
        <w:r w:rsidR="00590C3A" w:rsidRPr="00684BF1">
          <w:rPr>
            <w:i/>
            <w:strike/>
            <w:vertAlign w:val="subscript"/>
          </w:rPr>
          <w:t>t</w:t>
        </w:r>
        <w:r w:rsidR="00590C3A" w:rsidRPr="00684BF1">
          <w:rPr>
            <w:strike/>
          </w:rPr>
          <w:t xml:space="preserve"> </w:t>
        </w:r>
        <w:commentRangeEnd w:id="195"/>
        <w:r w:rsidR="00590C3A" w:rsidRPr="00684BF1">
          <w:rPr>
            <w:rStyle w:val="Refdecomentrio"/>
            <w:rFonts w:eastAsia="Times New Roman"/>
            <w:strike/>
            <w:lang w:eastAsia="pt-PT"/>
          </w:rPr>
          <w:commentReference w:id="195"/>
        </w:r>
      </w:ins>
      <m:oMath>
        <m:sSub>
          <m:sSubPr>
            <m:ctrlPr>
              <w:ins w:id="196" w:author="lbarros" w:date="2021-02-10T09:10:00Z">
                <w:rPr>
                  <w:rFonts w:ascii="Cambria Math" w:hAnsi="Cambria Math"/>
                  <w:i/>
                </w:rPr>
              </w:ins>
            </m:ctrlPr>
          </m:sSubPr>
          <m:e>
            <m:r>
              <w:ins w:id="197" w:author="lbarros" w:date="2021-02-10T09:10:00Z">
                <w:rPr>
                  <w:rFonts w:ascii="Cambria Math" w:hAnsi="Cambria Math"/>
                </w:rPr>
                <m:t>R</m:t>
              </w:ins>
            </m:r>
          </m:e>
          <m:sub>
            <m:r>
              <w:ins w:id="198" w:author="lbarros" w:date="2021-02-10T09:10:00Z">
                <w:rPr>
                  <w:rFonts w:ascii="Cambria Math" w:hAnsi="Cambria Math"/>
                </w:rPr>
                <m:t>t</m:t>
              </w:ins>
            </m:r>
          </m:sub>
        </m:sSub>
      </m:oMath>
      <w:ins w:id="199" w:author="lbarros" w:date="2021-02-10T09:10:00Z">
        <w:r w:rsidR="00590C3A">
          <w:t xml:space="preserve"> e de </w:t>
        </w:r>
      </w:ins>
      <m:oMath>
        <m:sSub>
          <m:sSubPr>
            <m:ctrlPr>
              <w:ins w:id="200" w:author="lbarros" w:date="2021-02-10T09:10:00Z">
                <w:rPr>
                  <w:rFonts w:ascii="Cambria Math" w:hAnsi="Cambria Math"/>
                  <w:i/>
                </w:rPr>
              </w:ins>
            </m:ctrlPr>
          </m:sSubPr>
          <m:e>
            <m:r>
              <w:ins w:id="201" w:author="lbarros" w:date="2021-02-10T09:10:00Z">
                <w:rPr>
                  <w:rFonts w:ascii="Cambria Math" w:hAnsi="Cambria Math"/>
                </w:rPr>
                <m:t>C</m:t>
              </w:ins>
            </m:r>
          </m:e>
          <m:sub>
            <m:r>
              <w:ins w:id="202" w:author="lbarros" w:date="2021-02-10T09:10:00Z">
                <w:rPr>
                  <w:rFonts w:ascii="Cambria Math" w:hAnsi="Cambria Math"/>
                </w:rPr>
                <m:t>t</m:t>
              </w:ins>
            </m:r>
          </m:sub>
        </m:sSub>
      </m:oMath>
      <w:ins w:id="203" w:author="lbarros" w:date="2021-02-10T09:10:00Z">
        <w:r w:rsidR="00590C3A">
          <w:t xml:space="preserve"> e, assim, originar uma onda </w:t>
        </w:r>
        <w:r w:rsidR="00590C3A" w:rsidRPr="008205E6">
          <w:t>portadora</w:t>
        </w:r>
        <w:r w:rsidR="00590C3A">
          <w:t xml:space="preserve"> interna dente de serra com a frequência pretendida.</w:t>
        </w:r>
      </w:ins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D47721" w:rsidRPr="00B66544" w14:paraId="4A884D27" w14:textId="77777777" w:rsidTr="00932F48">
        <w:tc>
          <w:tcPr>
            <w:tcW w:w="8132" w:type="dxa"/>
            <w:vAlign w:val="center"/>
          </w:tcPr>
          <w:p w14:paraId="03186499" w14:textId="54561A37" w:rsidR="00D47721" w:rsidRDefault="003F61EA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sc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59D7E566" w14:textId="2A7462CA" w:rsidR="00D47721" w:rsidRPr="00B66544" w:rsidRDefault="00D47721" w:rsidP="00932F48">
            <w:pPr>
              <w:pStyle w:val="EquaoPHD"/>
              <w:rPr>
                <w:rFonts w:ascii="NewsGotT" w:hAnsi="NewsGotT"/>
              </w:rPr>
            </w:pPr>
            <w:bookmarkStart w:id="204" w:name="_Ref63611846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204"/>
          </w:p>
        </w:tc>
      </w:tr>
    </w:tbl>
    <w:p w14:paraId="0678E77C" w14:textId="15662482" w:rsidR="00AB77D0" w:rsidRDefault="00D47721" w:rsidP="00D47721">
      <w:pPr>
        <w:pStyle w:val="PhDCorpo"/>
      </w:pPr>
      <w:r>
        <w:tab/>
      </w:r>
      <w:del w:id="205" w:author="lbarros" w:date="2021-02-10T09:10:00Z">
        <w:r w:rsidDel="00590C3A">
          <w:delText xml:space="preserve">Com </w:delText>
        </w:r>
        <w:r w:rsidR="00BB7E3D" w:rsidDel="00590C3A">
          <w:delText>auxílio</w:delText>
        </w:r>
        <w:r w:rsidDel="00590C3A">
          <w:delText xml:space="preserve"> da equação </w:delText>
        </w:r>
        <w:r w:rsidDel="00590C3A">
          <w:fldChar w:fldCharType="begin"/>
        </w:r>
        <w:r w:rsidDel="00590C3A">
          <w:delInstrText xml:space="preserve"> REF _Ref63611846 \h </w:delInstrText>
        </w:r>
        <w:r w:rsidDel="00590C3A">
          <w:fldChar w:fldCharType="separate"/>
        </w:r>
        <w:r w:rsidR="00071A16" w:rsidRPr="00B66544" w:rsidDel="00590C3A">
          <w:delText>(</w:delText>
        </w:r>
        <w:r w:rsidR="00071A16" w:rsidDel="00590C3A">
          <w:rPr>
            <w:noProof/>
          </w:rPr>
          <w:delText>2</w:delText>
        </w:r>
        <w:r w:rsidR="00071A16" w:rsidRPr="00B66544" w:rsidDel="00590C3A">
          <w:delText>.</w:delText>
        </w:r>
        <w:r w:rsidR="00071A16" w:rsidDel="00590C3A">
          <w:rPr>
            <w:noProof/>
          </w:rPr>
          <w:delText>16</w:delText>
        </w:r>
        <w:r w:rsidR="00071A16" w:rsidRPr="00B66544" w:rsidDel="00590C3A">
          <w:delText>)</w:delText>
        </w:r>
        <w:r w:rsidDel="00590C3A">
          <w:fldChar w:fldCharType="end"/>
        </w:r>
        <w:r w:rsidDel="00590C3A">
          <w:delText xml:space="preserve"> é possível determinar os valores de</w:delText>
        </w:r>
        <w:commentRangeStart w:id="206"/>
        <w:r w:rsidRPr="00590C3A" w:rsidDel="00590C3A">
          <w:rPr>
            <w:strike/>
            <w:rPrChange w:id="207" w:author="lbarros" w:date="2021-02-10T09:09:00Z">
              <w:rPr/>
            </w:rPrChange>
          </w:rPr>
          <w:delText xml:space="preserve"> </w:delText>
        </w:r>
        <w:commentRangeEnd w:id="206"/>
        <w:r w:rsidR="00590C3A" w:rsidRPr="00590C3A" w:rsidDel="00590C3A">
          <w:rPr>
            <w:rStyle w:val="Refdecomentrio"/>
            <w:rFonts w:eastAsia="Times New Roman"/>
            <w:strike/>
            <w:lang w:eastAsia="pt-PT"/>
            <w:rPrChange w:id="208" w:author="lbarros" w:date="2021-02-10T09:09:00Z">
              <w:rPr>
                <w:rStyle w:val="Refdecomentrio"/>
                <w:rFonts w:eastAsia="Times New Roman"/>
                <w:lang w:eastAsia="pt-PT"/>
              </w:rPr>
            </w:rPrChange>
          </w:rPr>
          <w:commentReference w:id="206"/>
        </w:r>
      </w:del>
      <m:oMath>
        <m:sSub>
          <m:sSubPr>
            <m:ctrlPr>
              <w:del w:id="209" w:author="lbarros" w:date="2021-02-10T09:10:00Z">
                <w:rPr>
                  <w:rFonts w:ascii="Cambria Math" w:hAnsi="Cambria Math"/>
                  <w:i/>
                </w:rPr>
              </w:del>
            </m:ctrlPr>
          </m:sSubPr>
          <m:e>
            <m:r>
              <w:del w:id="210" w:author="lbarros" w:date="2021-02-10T09:10:00Z">
                <w:rPr>
                  <w:rFonts w:ascii="Cambria Math" w:hAnsi="Cambria Math"/>
                </w:rPr>
                <m:t>R</m:t>
              </w:del>
            </m:r>
          </m:e>
          <m:sub>
            <m:r>
              <w:del w:id="211" w:author="lbarros" w:date="2021-02-10T09:10:00Z">
                <w:rPr>
                  <w:rFonts w:ascii="Cambria Math" w:hAnsi="Cambria Math"/>
                </w:rPr>
                <m:t>t</m:t>
              </w:del>
            </m:r>
          </m:sub>
        </m:sSub>
      </m:oMath>
      <w:del w:id="212" w:author="lbarros" w:date="2021-02-10T09:10:00Z">
        <w:r w:rsidDel="00590C3A">
          <w:delText xml:space="preserve"> e</w:delText>
        </w:r>
        <w:r w:rsidR="004E3CB0" w:rsidDel="00590C3A">
          <w:delText xml:space="preserve"> de</w:delText>
        </w:r>
        <w:r w:rsidDel="00590C3A">
          <w:delText xml:space="preserve"> </w:delText>
        </w:r>
      </w:del>
      <m:oMath>
        <m:sSub>
          <m:sSubPr>
            <m:ctrlPr>
              <w:del w:id="213" w:author="lbarros" w:date="2021-02-10T09:10:00Z">
                <w:rPr>
                  <w:rFonts w:ascii="Cambria Math" w:hAnsi="Cambria Math"/>
                  <w:i/>
                </w:rPr>
              </w:del>
            </m:ctrlPr>
          </m:sSubPr>
          <m:e>
            <m:r>
              <w:del w:id="214" w:author="lbarros" w:date="2021-02-10T09:10:00Z">
                <w:rPr>
                  <w:rFonts w:ascii="Cambria Math" w:hAnsi="Cambria Math"/>
                </w:rPr>
                <m:t>C</m:t>
              </w:del>
            </m:r>
          </m:e>
          <m:sub>
            <m:r>
              <w:del w:id="215" w:author="lbarros" w:date="2021-02-10T09:10:00Z">
                <w:rPr>
                  <w:rFonts w:ascii="Cambria Math" w:hAnsi="Cambria Math"/>
                </w:rPr>
                <m:t>t</m:t>
              </w:del>
            </m:r>
          </m:sub>
        </m:sSub>
      </m:oMath>
      <w:del w:id="216" w:author="lbarros" w:date="2021-02-10T09:10:00Z">
        <w:r w:rsidDel="00590C3A">
          <w:delText xml:space="preserve"> e, assim, originar uma onda </w:delText>
        </w:r>
        <w:r w:rsidRPr="008205E6" w:rsidDel="00590C3A">
          <w:delText>portadora</w:delText>
        </w:r>
        <w:r w:rsidDel="00590C3A">
          <w:delText xml:space="preserve"> interna dente de serra com a frequência pretendida. </w:delText>
        </w:r>
      </w:del>
      <w:del w:id="217" w:author="lbarros" w:date="2021-02-10T09:11:00Z">
        <w:r w:rsidDel="00590C3A">
          <w:delText>Esta onda</w:delText>
        </w:r>
      </w:del>
      <w:ins w:id="218" w:author="lbarros" w:date="2021-02-10T09:11:00Z">
        <w:r w:rsidR="00590C3A">
          <w:t>A onda dente de serra</w:t>
        </w:r>
      </w:ins>
      <w:r>
        <w:t xml:space="preserve"> é posteriormente comparada com um sinal de entrada no pino 3 (</w:t>
      </w:r>
      <w:r w:rsidR="00BB7E3D">
        <w:fldChar w:fldCharType="begin"/>
      </w:r>
      <w:r w:rsidR="00BB7E3D">
        <w:instrText xml:space="preserve"> REF _Ref63612216 \h </w:instrText>
      </w:r>
      <w:r w:rsidR="00BB7E3D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8</w:t>
      </w:r>
      <w:r w:rsidR="00BB7E3D">
        <w:fldChar w:fldCharType="end"/>
      </w:r>
      <w:r w:rsidR="00BB7E3D">
        <w:t>)</w:t>
      </w:r>
      <w:r>
        <w:t xml:space="preserve">. Variando o valor de entrada é possível variar o ponto de comparação e, consequentemente, o </w:t>
      </w:r>
      <w:r w:rsidRPr="004E3CB0">
        <w:rPr>
          <w:i/>
          <w:iCs/>
        </w:rPr>
        <w:t>duty</w:t>
      </w:r>
      <w:r w:rsidR="009E2ABA" w:rsidRPr="004E3CB0">
        <w:rPr>
          <w:i/>
          <w:iCs/>
        </w:rPr>
        <w:t xml:space="preserve"> </w:t>
      </w:r>
      <w:r w:rsidRPr="004E3CB0">
        <w:rPr>
          <w:i/>
          <w:iCs/>
        </w:rPr>
        <w:t>cy</w:t>
      </w:r>
      <w:r w:rsidR="009E2ABA" w:rsidRPr="004E3CB0">
        <w:rPr>
          <w:i/>
          <w:iCs/>
        </w:rPr>
        <w:t>c</w:t>
      </w:r>
      <w:r w:rsidRPr="004E3CB0">
        <w:rPr>
          <w:i/>
          <w:iCs/>
        </w:rPr>
        <w:t>le</w:t>
      </w:r>
      <w:r>
        <w:t xml:space="preserve"> do sinal de PWM resultante. O sinal de PWM é posteriormente utilizado para o controlo dos motores. </w:t>
      </w:r>
    </w:p>
    <w:p w14:paraId="0B0DBDDD" w14:textId="77777777" w:rsidR="00D47721" w:rsidRDefault="00D47721" w:rsidP="00D47721">
      <w:pPr>
        <w:pStyle w:val="PhDFigura"/>
      </w:pPr>
      <w:r>
        <w:rPr>
          <w:noProof/>
        </w:rPr>
        <w:drawing>
          <wp:inline distT="0" distB="0" distL="0" distR="0" wp14:anchorId="0AEF1714" wp14:editId="11551E74">
            <wp:extent cx="2172501" cy="1282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211" cy="128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E1E3" w14:textId="535251A6" w:rsidR="00D47721" w:rsidRDefault="00D47721" w:rsidP="00D47721">
      <w:pPr>
        <w:pStyle w:val="PhDLegendaFiguras"/>
      </w:pPr>
      <w:bookmarkStart w:id="219" w:name="_Ref63612216"/>
      <w:bookmarkStart w:id="220" w:name="_Toc63813249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8</w:t>
      </w:r>
      <w:r w:rsidR="003F61EA">
        <w:rPr>
          <w:noProof/>
        </w:rPr>
        <w:fldChar w:fldCharType="end"/>
      </w:r>
      <w:bookmarkEnd w:id="219"/>
      <w:r>
        <w:t xml:space="preserve"> - </w:t>
      </w:r>
      <w:r w:rsidRPr="00D47721">
        <w:rPr>
          <w:i/>
          <w:iCs/>
        </w:rPr>
        <w:t>Pinout</w:t>
      </w:r>
      <w:r w:rsidRPr="00CF1A1A">
        <w:t xml:space="preserve"> </w:t>
      </w:r>
      <w:r w:rsidR="004E3CB0">
        <w:t xml:space="preserve">do </w:t>
      </w:r>
      <w:r w:rsidRPr="00CF1A1A">
        <w:t>TL494</w:t>
      </w:r>
      <w:r w:rsidR="004E3CB0">
        <w:t>.</w:t>
      </w:r>
      <w:bookmarkEnd w:id="220"/>
    </w:p>
    <w:p w14:paraId="6C71D086" w14:textId="486C9BC4" w:rsidR="00BB7E3D" w:rsidRDefault="00BB7E3D" w:rsidP="00BB7E3D">
      <w:pPr>
        <w:pStyle w:val="PhDCorpo"/>
      </w:pPr>
      <w:r>
        <w:tab/>
        <w:t>O esquemático do c</w:t>
      </w:r>
      <w:r w:rsidRPr="00BB7E3D">
        <w:t xml:space="preserve">ircuito de </w:t>
      </w:r>
      <w:r>
        <w:t>a</w:t>
      </w:r>
      <w:r w:rsidRPr="00BB7E3D">
        <w:t xml:space="preserve">tuação dos </w:t>
      </w:r>
      <w:r>
        <w:t>s</w:t>
      </w:r>
      <w:r w:rsidRPr="00BB7E3D">
        <w:t>inais PWM</w:t>
      </w:r>
      <w:r>
        <w:t xml:space="preserve"> está ilustrado na </w:t>
      </w:r>
      <w:r w:rsidR="00104C03">
        <w:fldChar w:fldCharType="begin"/>
      </w:r>
      <w:r w:rsidR="00104C03">
        <w:instrText xml:space="preserve"> REF _Ref63613786 \h </w:instrText>
      </w:r>
      <w:r w:rsidR="00104C03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9</w:t>
      </w:r>
      <w:r w:rsidR="00104C03">
        <w:fldChar w:fldCharType="end"/>
      </w:r>
      <w:r w:rsidR="00104C03">
        <w:t>.</w:t>
      </w:r>
    </w:p>
    <w:p w14:paraId="29248738" w14:textId="77777777" w:rsidR="00BB7E3D" w:rsidRDefault="00BB7E3D" w:rsidP="00BB7E3D">
      <w:pPr>
        <w:pStyle w:val="PhDFigura"/>
      </w:pPr>
      <w:r>
        <w:rPr>
          <w:noProof/>
        </w:rPr>
        <w:drawing>
          <wp:inline distT="0" distB="0" distL="0" distR="0" wp14:anchorId="6DB0C354" wp14:editId="0DBE0588">
            <wp:extent cx="2273300" cy="2109151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690" cy="2116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6875B" w14:textId="5E4CF9F4" w:rsidR="00BB7E3D" w:rsidRDefault="00BB7E3D" w:rsidP="00BB7E3D">
      <w:pPr>
        <w:pStyle w:val="PhDLegendaFiguras"/>
      </w:pPr>
      <w:bookmarkStart w:id="221" w:name="_Ref63613786"/>
      <w:bookmarkStart w:id="222" w:name="_Toc63813250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9</w:t>
      </w:r>
      <w:r w:rsidR="003F61EA">
        <w:rPr>
          <w:noProof/>
        </w:rPr>
        <w:fldChar w:fldCharType="end"/>
      </w:r>
      <w:bookmarkEnd w:id="221"/>
      <w:r>
        <w:t xml:space="preserve"> - </w:t>
      </w:r>
      <w:r w:rsidRPr="002C2B3B">
        <w:t>Esquemático do circuito de atuação dos sinais PWM</w:t>
      </w:r>
      <w:r w:rsidR="004E3CB0">
        <w:t>.</w:t>
      </w:r>
      <w:bookmarkEnd w:id="222"/>
    </w:p>
    <w:p w14:paraId="5036BA74" w14:textId="42DB9F67" w:rsidR="00BB7E3D" w:rsidRDefault="00BB7E3D" w:rsidP="00BB7E3D">
      <w:pPr>
        <w:pStyle w:val="PhDCorpo"/>
      </w:pPr>
      <w:r>
        <w:tab/>
      </w:r>
      <w:r w:rsidRPr="00BB7E3D">
        <w:t xml:space="preserve">A entrada deste circuito </w:t>
      </w:r>
      <w:r>
        <w:t>está ligada</w:t>
      </w:r>
      <w:r w:rsidRPr="00BB7E3D">
        <w:t xml:space="preserve"> </w:t>
      </w:r>
      <w:r>
        <w:t>à</w:t>
      </w:r>
      <w:r w:rsidRPr="00BB7E3D">
        <w:t xml:space="preserve"> porta de feedback. Às entra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ligou-se uma resistência de 12 kΩ e um condensador de 10 nF, respetivamente</w:t>
      </w:r>
      <w:r w:rsidR="00932F48">
        <w:t xml:space="preserve">, obtendo-se uma </w:t>
      </w:r>
      <w:r w:rsidR="00932F48" w:rsidRPr="00932F48">
        <w:t>frequência</w:t>
      </w:r>
      <w:r w:rsidR="00932F48">
        <w:t xml:space="preserve"> de 8,3 kHz</w:t>
      </w:r>
      <w:r w:rsidRPr="00BB7E3D">
        <w:t xml:space="preserve">. A saída tem uma resistência </w:t>
      </w:r>
      <w:r w:rsidRPr="00BB7E3D">
        <w:rPr>
          <w:i/>
          <w:iCs/>
        </w:rPr>
        <w:t>pull-up</w:t>
      </w:r>
      <w:r w:rsidRPr="00BB7E3D">
        <w:t xml:space="preserve"> ligada a 5 V para que a amplitude da onda PWM gerada tenha este valor. Para calcular a resistência </w:t>
      </w:r>
      <w:r w:rsidRPr="00BB7E3D">
        <w:rPr>
          <w:i/>
          <w:iCs/>
        </w:rPr>
        <w:t>pull-up</w:t>
      </w:r>
      <w:r w:rsidRPr="00BB7E3D">
        <w:t xml:space="preserve">, recorreu-se ao </w:t>
      </w:r>
      <w:r w:rsidRPr="00BB7E3D">
        <w:rPr>
          <w:i/>
          <w:iCs/>
        </w:rPr>
        <w:t>datasheet</w:t>
      </w:r>
      <w:r w:rsidR="004E3CB0">
        <w:rPr>
          <w:i/>
          <w:iCs/>
        </w:rPr>
        <w:t xml:space="preserve"> </w:t>
      </w:r>
      <w:r w:rsidR="004E3CB0">
        <w:t xml:space="preserve">do </w:t>
      </w:r>
      <w:r w:rsidR="004E3CB0" w:rsidRPr="004E3CB0">
        <w:t>TL494</w:t>
      </w:r>
      <w:r w:rsidR="009E2ABA" w:rsidRPr="004E3CB0">
        <w:rPr>
          <w:i/>
          <w:iCs/>
        </w:rPr>
        <w:t xml:space="preserve"> </w:t>
      </w:r>
      <w:sdt>
        <w:sdtPr>
          <w:rPr>
            <w:i/>
            <w:iCs/>
          </w:rPr>
          <w:id w:val="-109745134"/>
          <w:citation/>
        </w:sdtPr>
        <w:sdtEndPr/>
        <w:sdtContent>
          <w:r w:rsidR="004E3CB0" w:rsidRPr="004E3CB0">
            <w:rPr>
              <w:i/>
              <w:iCs/>
            </w:rPr>
            <w:fldChar w:fldCharType="begin"/>
          </w:r>
          <w:r w:rsidR="004E3CB0" w:rsidRPr="004E3CB0">
            <w:rPr>
              <w:u w:val="single"/>
            </w:rPr>
            <w:instrText xml:space="preserve"> CITATION Ins83 \l 2070 </w:instrText>
          </w:r>
          <w:r w:rsidR="004E3CB0" w:rsidRPr="004E3CB0">
            <w:rPr>
              <w:i/>
              <w:iCs/>
            </w:rPr>
            <w:fldChar w:fldCharType="separate"/>
          </w:r>
          <w:r w:rsidR="00071A16" w:rsidRPr="00071A16">
            <w:rPr>
              <w:noProof/>
            </w:rPr>
            <w:t>[5]</w:t>
          </w:r>
          <w:r w:rsidR="004E3CB0" w:rsidRPr="004E3CB0">
            <w:rPr>
              <w:i/>
              <w:iCs/>
            </w:rPr>
            <w:fldChar w:fldCharType="end"/>
          </w:r>
        </w:sdtContent>
      </w:sdt>
      <w:r w:rsidR="004E3CB0">
        <w:rPr>
          <w:i/>
          <w:iCs/>
        </w:rPr>
        <w:t xml:space="preserve"> </w:t>
      </w:r>
      <w:r w:rsidR="004E3CB0">
        <w:t>do qual se retirou</w:t>
      </w:r>
      <w:r w:rsidRPr="00BB7E3D">
        <w:t xml:space="preserve"> um valor máximo de</w:t>
      </w:r>
      <w:r>
        <w:t xml:space="preserve"> corrente de saída de</w:t>
      </w:r>
      <w:r w:rsidRPr="00BB7E3D">
        <w:t xml:space="preserve"> 200 mA</w:t>
      </w:r>
      <w:r>
        <w:t xml:space="preserve"> para cada coletor do transístor</w:t>
      </w:r>
      <w:r w:rsidRPr="00BB7E3D">
        <w:t>. Estipulando um valor de corrente de 10 mA e considerando que os</w:t>
      </w:r>
      <w:r w:rsidR="009E2ABA">
        <w:t xml:space="preserve"> </w:t>
      </w:r>
      <w:r w:rsidR="009E2ABA" w:rsidRPr="007939ED">
        <w:t>dois</w:t>
      </w:r>
      <w:r w:rsidRPr="00BB7E3D">
        <w:t xml:space="preserve"> coletores</w:t>
      </w:r>
      <w:r w:rsidR="007939ED">
        <w:t xml:space="preserve"> estão</w:t>
      </w:r>
      <w:r w:rsidRPr="00BB7E3D">
        <w:t xml:space="preserve"> </w:t>
      </w:r>
      <w:proofErr w:type="gramStart"/>
      <w:r w:rsidRPr="00BB7E3D">
        <w:t>curto</w:t>
      </w:r>
      <w:proofErr w:type="gramEnd"/>
      <w:r w:rsidR="008205E6">
        <w:t>-</w:t>
      </w:r>
      <w:r w:rsidRPr="00BB7E3D">
        <w:t>circuitados (</w:t>
      </w:r>
      <w:r w:rsidR="00932F48">
        <w:t>duas</w:t>
      </w:r>
      <w:r w:rsidRPr="00BB7E3D">
        <w:t xml:space="preserve"> quedas de tensão </w:t>
      </w:r>
      <w:commentRangeStart w:id="223"/>
      <w:r>
        <w:t>de</w:t>
      </w:r>
      <w:r w:rsidRPr="00BB7E3D">
        <w:t xml:space="preserve"> </w:t>
      </w:r>
      <w:r w:rsidR="009E2ABA" w:rsidRPr="007939ED">
        <w:t>0,7</w:t>
      </w:r>
      <w:r w:rsidRPr="00BB7E3D">
        <w:t xml:space="preserve"> </w:t>
      </w:r>
      <w:commentRangeEnd w:id="223"/>
      <w:r w:rsidR="00590C3A">
        <w:rPr>
          <w:rStyle w:val="Refdecomentrio"/>
          <w:rFonts w:eastAsia="Times New Roman"/>
          <w:lang w:eastAsia="pt-PT"/>
        </w:rPr>
        <w:commentReference w:id="223"/>
      </w:r>
      <w:r w:rsidRPr="00BB7E3D">
        <w:t>V)</w:t>
      </w:r>
      <w:r w:rsidR="007939ED">
        <w:t>,</w:t>
      </w:r>
      <w:r w:rsidRPr="00BB7E3D">
        <w:t xml:space="preserve"> chegou-se </w:t>
      </w:r>
      <w:r w:rsidR="00932F48">
        <w:t xml:space="preserve">à equação </w:t>
      </w:r>
      <w:r w:rsidR="00932F48">
        <w:fldChar w:fldCharType="begin"/>
      </w:r>
      <w:r w:rsidR="00932F48">
        <w:instrText xml:space="preserve"> REF _Ref63611846 \h </w:instrText>
      </w:r>
      <w:r w:rsidR="00932F48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6</w:t>
      </w:r>
      <w:r w:rsidR="00071A16" w:rsidRPr="00B66544">
        <w:t>)</w:t>
      </w:r>
      <w:r w:rsidR="00932F48">
        <w:fldChar w:fldCharType="end"/>
      </w:r>
      <w:r w:rsidR="00932F48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074D8287" w14:textId="77777777" w:rsidTr="00932F48">
        <w:tc>
          <w:tcPr>
            <w:tcW w:w="8132" w:type="dxa"/>
            <w:vAlign w:val="center"/>
          </w:tcPr>
          <w:p w14:paraId="5C43EC43" w14:textId="68978FAD" w:rsidR="00932F48" w:rsidRDefault="003F61EA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4CBBE3A" w14:textId="00AB4F7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932F48" w:rsidRPr="00B66544" w14:paraId="71420ABF" w14:textId="77777777" w:rsidTr="00932F48">
        <w:tc>
          <w:tcPr>
            <w:tcW w:w="8132" w:type="dxa"/>
            <w:vAlign w:val="center"/>
          </w:tcPr>
          <w:p w14:paraId="76B5F137" w14:textId="4DC4D04F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-0,7-0,7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CF3D513" w14:textId="68C5E71B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7DD50788" w14:textId="77777777" w:rsidTr="00932F48">
        <w:tc>
          <w:tcPr>
            <w:tcW w:w="8132" w:type="dxa"/>
            <w:vAlign w:val="center"/>
          </w:tcPr>
          <w:p w14:paraId="4DBE35B8" w14:textId="059E5107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 xml:space="preserve">R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,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151FBE52" w14:textId="0B41058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56858AB8" w14:textId="77777777" w:rsidTr="00932F48">
        <w:tc>
          <w:tcPr>
            <w:tcW w:w="8132" w:type="dxa"/>
            <w:vAlign w:val="center"/>
          </w:tcPr>
          <w:p w14:paraId="52F0276E" w14:textId="0B442673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R= 360 Ω</m:t>
                </m:r>
              </m:oMath>
            </m:oMathPara>
          </w:p>
        </w:tc>
        <w:tc>
          <w:tcPr>
            <w:tcW w:w="938" w:type="dxa"/>
            <w:vAlign w:val="center"/>
          </w:tcPr>
          <w:p w14:paraId="62259301" w14:textId="3363B0F1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3A09AF0F" w14:textId="5215DE5B" w:rsidR="00932F48" w:rsidRDefault="00932F48" w:rsidP="006B08DD">
      <w:pPr>
        <w:pStyle w:val="PhDCorpo"/>
        <w:spacing w:before="240"/>
      </w:pPr>
      <w:r>
        <w:tab/>
        <w:t xml:space="preserve">A potência dissipada pela </w:t>
      </w:r>
      <w:r w:rsidR="009E2ABA" w:rsidRPr="00BB7E3D">
        <w:t xml:space="preserve">resistência </w:t>
      </w:r>
      <w:r w:rsidR="009E2ABA" w:rsidRPr="006B08DD">
        <w:rPr>
          <w:i/>
          <w:iCs/>
        </w:rPr>
        <w:t>pull-up</w:t>
      </w:r>
      <w:r w:rsidR="009E2ABA">
        <w:t xml:space="preserve"> </w:t>
      </w:r>
      <w:r>
        <w:t xml:space="preserve">é calculada recorrendo à equação </w:t>
      </w:r>
      <w:r>
        <w:fldChar w:fldCharType="begin"/>
      </w:r>
      <w:r>
        <w:instrText xml:space="preserve"> REF _Ref63613239 \h </w:instrText>
      </w:r>
      <w: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21</w:t>
      </w:r>
      <w:r w:rsidR="00071A16" w:rsidRPr="00B66544">
        <w:t>)</w:t>
      </w:r>
      <w:r>
        <w:fldChar w:fldCharType="end"/>
      </w:r>
      <w: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251237B8" w14:textId="77777777" w:rsidTr="00932F48">
        <w:tc>
          <w:tcPr>
            <w:tcW w:w="8132" w:type="dxa"/>
            <w:vAlign w:val="center"/>
          </w:tcPr>
          <w:p w14:paraId="07DC986A" w14:textId="4B446A50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R</m:t>
                </m:r>
              </m:oMath>
            </m:oMathPara>
          </w:p>
        </w:tc>
        <w:tc>
          <w:tcPr>
            <w:tcW w:w="938" w:type="dxa"/>
            <w:vAlign w:val="center"/>
          </w:tcPr>
          <w:p w14:paraId="34CFDB06" w14:textId="0890465E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224" w:name="_Ref6361323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224"/>
          </w:p>
        </w:tc>
      </w:tr>
      <w:tr w:rsidR="00932F48" w:rsidRPr="00B66544" w14:paraId="38AE3FA3" w14:textId="77777777" w:rsidTr="00932F48">
        <w:tc>
          <w:tcPr>
            <w:tcW w:w="8132" w:type="dxa"/>
            <w:vAlign w:val="center"/>
          </w:tcPr>
          <w:p w14:paraId="46F04CB5" w14:textId="1196B238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∙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36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0BBBA4CF" w14:textId="14C3E2D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2E345FB3" w14:textId="77777777" w:rsidTr="00932F48">
        <w:tc>
          <w:tcPr>
            <w:tcW w:w="8132" w:type="dxa"/>
            <w:vAlign w:val="center"/>
          </w:tcPr>
          <w:p w14:paraId="0FCC3107" w14:textId="675146B9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=0,036 W</m:t>
                </m:r>
              </m:oMath>
            </m:oMathPara>
          </w:p>
        </w:tc>
        <w:tc>
          <w:tcPr>
            <w:tcW w:w="938" w:type="dxa"/>
            <w:vAlign w:val="center"/>
          </w:tcPr>
          <w:p w14:paraId="278180BB" w14:textId="3C9F4CF4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225" w:name="_Ref6361348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225"/>
          </w:p>
        </w:tc>
      </w:tr>
    </w:tbl>
    <w:p w14:paraId="3715D973" w14:textId="0A430447" w:rsidR="00932F48" w:rsidRDefault="00104C03" w:rsidP="006B08DD">
      <w:pPr>
        <w:pStyle w:val="PhDCorpo"/>
        <w:spacing w:before="240"/>
      </w:pPr>
      <w:r>
        <w:tab/>
        <w:t xml:space="preserve">Uma vez que são utilizadas </w:t>
      </w:r>
      <w:r w:rsidR="00932F48" w:rsidRPr="00932F48">
        <w:t>resistências de ¼ W</w:t>
      </w:r>
      <w:r>
        <w:t xml:space="preserve"> e que o valor calculado na equação </w:t>
      </w:r>
      <w:r>
        <w:fldChar w:fldCharType="begin"/>
      </w:r>
      <w:r>
        <w:instrText xml:space="preserve"> REF _Ref63613488 \h </w:instrText>
      </w:r>
      <w: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23)</w:t>
      </w:r>
      <w:r>
        <w:fldChar w:fldCharType="end"/>
      </w:r>
      <w:r>
        <w:t xml:space="preserve"> é inferior ao valor máximo </w:t>
      </w:r>
      <w:commentRangeStart w:id="226"/>
      <w:r>
        <w:t>admitido pela resistência (0,25 W) pode ser utilizado este valo</w:t>
      </w:r>
      <w:commentRangeEnd w:id="226"/>
      <w:r w:rsidR="00590C3A">
        <w:rPr>
          <w:rStyle w:val="Refdecomentrio"/>
          <w:rFonts w:eastAsia="Times New Roman"/>
          <w:lang w:eastAsia="pt-PT"/>
        </w:rPr>
        <w:commentReference w:id="226"/>
      </w:r>
      <w:r>
        <w:t>r.</w:t>
      </w:r>
    </w:p>
    <w:p w14:paraId="66CC348E" w14:textId="514F1CA6" w:rsidR="00AB77D0" w:rsidRPr="00AB77D0" w:rsidRDefault="00AB77D0" w:rsidP="00AB77D0">
      <w:pPr>
        <w:pStyle w:val="Ttulo2"/>
        <w:rPr>
          <w:rFonts w:ascii="NewsGotT" w:hAnsi="NewsGotT"/>
        </w:rPr>
      </w:pPr>
      <w:bookmarkStart w:id="227" w:name="_Ref63694279"/>
      <w:bookmarkStart w:id="228" w:name="_Ref63695868"/>
      <w:bookmarkStart w:id="229" w:name="_Ref63695895"/>
      <w:bookmarkStart w:id="230" w:name="_Toc63813214"/>
      <w:r w:rsidRPr="00AB77D0">
        <w:rPr>
          <w:rFonts w:ascii="NewsGotT" w:hAnsi="NewsGotT"/>
        </w:rPr>
        <w:t>Máquina de Estados</w:t>
      </w:r>
      <w:bookmarkEnd w:id="227"/>
      <w:bookmarkEnd w:id="228"/>
      <w:bookmarkEnd w:id="229"/>
      <w:bookmarkEnd w:id="230"/>
    </w:p>
    <w:p w14:paraId="5DB27FD8" w14:textId="148E8520" w:rsidR="00455D20" w:rsidRDefault="00455D20" w:rsidP="00455D20">
      <w:pPr>
        <w:pStyle w:val="PhDCorpo"/>
        <w:ind w:firstLine="567"/>
      </w:pPr>
      <w:r>
        <w:t>De forma a ser possível controlar o estado de funcionamento do robô, ou seja, fazê-lo seguir a linha, parar ou rodar 180</w:t>
      </w:r>
      <w:r w:rsidR="006B08DD">
        <w:t xml:space="preserve"> </w:t>
      </w:r>
      <w:r>
        <w:t xml:space="preserve">°, desenvolveu-se uma máquina de estados sequencial síncrona, mais especificamente uma máquina de Moore, representada na </w:t>
      </w:r>
      <w:r>
        <w:fldChar w:fldCharType="begin"/>
      </w:r>
      <w:r>
        <w:instrText xml:space="preserve"> REF _Ref63669573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0</w:t>
      </w:r>
      <w:r>
        <w:fldChar w:fldCharType="end"/>
      </w:r>
      <w:r>
        <w:t xml:space="preserve">, </w:t>
      </w:r>
      <w:r w:rsidR="006B08DD">
        <w:t>já que</w:t>
      </w:r>
      <w:r>
        <w:t xml:space="preserve"> as suas saídas dependem apenas do estado atual.</w:t>
      </w:r>
    </w:p>
    <w:p w14:paraId="23DF6DD1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5FA6F6A" wp14:editId="1390EEE8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B76D" w14:textId="0F32CFCA" w:rsidR="00455D20" w:rsidRDefault="00455D20" w:rsidP="00455D20">
      <w:pPr>
        <w:pStyle w:val="PhDLegendaFiguras"/>
      </w:pPr>
      <w:bookmarkStart w:id="231" w:name="_Ref63669573"/>
      <w:bookmarkStart w:id="232" w:name="_Toc63813251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0</w:t>
      </w:r>
      <w:r w:rsidR="003F61EA">
        <w:rPr>
          <w:noProof/>
        </w:rPr>
        <w:fldChar w:fldCharType="end"/>
      </w:r>
      <w:bookmarkEnd w:id="231"/>
      <w:r>
        <w:t xml:space="preserve"> - </w:t>
      </w:r>
      <w:r w:rsidRPr="004954F4">
        <w:t>Máquina de Moore</w:t>
      </w:r>
      <w:r w:rsidR="006B08DD">
        <w:t>.</w:t>
      </w:r>
      <w:bookmarkEnd w:id="232"/>
    </w:p>
    <w:p w14:paraId="777DBBE4" w14:textId="005B8D45" w:rsidR="00455D20" w:rsidRDefault="00455D20" w:rsidP="00455D20">
      <w:pPr>
        <w:pStyle w:val="PhDCorpo"/>
      </w:pPr>
      <w:r>
        <w:tab/>
        <w:t xml:space="preserve">Numa máquina de estados, o objetivo é determinar a “Lógica do Próximo Estado” e a “Lógica de Saída” do circuito. Como </w:t>
      </w:r>
      <w:r w:rsidR="006B08DD">
        <w:t>apresentado</w:t>
      </w:r>
      <w:r>
        <w:t>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24CC46B6" w14:textId="53235056" w:rsidR="00455D20" w:rsidRPr="003960C7" w:rsidRDefault="006B08DD" w:rsidP="003960C7">
      <w:pPr>
        <w:pStyle w:val="PhDCorpo"/>
        <w:spacing w:after="0"/>
        <w:ind w:firstLine="567"/>
        <w:rPr>
          <w:noProof/>
        </w:rPr>
      </w:pPr>
      <w:r>
        <w:t>O</w:t>
      </w:r>
      <w:r w:rsidR="00455D20">
        <w:t xml:space="preserve"> </w:t>
      </w:r>
      <w:r>
        <w:t xml:space="preserve">robô deve </w:t>
      </w:r>
      <w:r w:rsidR="00455D20">
        <w:t>parar sobre uma linha horizontal colocada no final do percurso</w:t>
      </w:r>
      <w:r w:rsidR="00E42E22">
        <w:t xml:space="preserve"> </w:t>
      </w:r>
      <w:r w:rsidR="00455D20">
        <w:t>e, nesse momento, o robô deve dar uma volta de 180 ° sobre o seu eixo. Após o acionamento de um botão, o robô deve reiniciar a marcha seguindo a linha em direção oposta.</w:t>
      </w:r>
      <w:r w:rsidR="00455D20" w:rsidRPr="00034F34">
        <w:rPr>
          <w:noProof/>
        </w:rPr>
        <w:t xml:space="preserve"> </w:t>
      </w:r>
      <w:bookmarkStart w:id="233" w:name="_Toc310408176"/>
      <w:bookmarkStart w:id="234" w:name="_Toc398112299"/>
    </w:p>
    <w:p w14:paraId="450A9C98" w14:textId="4D053E87" w:rsidR="00E2190A" w:rsidRDefault="00455D20" w:rsidP="003960C7">
      <w:pPr>
        <w:pStyle w:val="PhDCorpo"/>
        <w:spacing w:before="240"/>
        <w:ind w:firstLine="567"/>
      </w:pPr>
      <w:r w:rsidRPr="003960C7">
        <w:t xml:space="preserve">De modo a detetar a linha no final do percurso, usaram-se os dois sensores das pontas do </w:t>
      </w:r>
      <w:r w:rsidRPr="003960C7">
        <w:rPr>
          <w:i/>
          <w:iCs/>
        </w:rPr>
        <w:t>array</w:t>
      </w:r>
      <w:r w:rsidRPr="003960C7">
        <w:t xml:space="preserve"> de sensores (</w:t>
      </w:r>
      <w:r w:rsidRPr="00590C3A">
        <w:rPr>
          <w:highlight w:val="yellow"/>
          <w:rPrChange w:id="235" w:author="lbarros" w:date="2021-02-10T09:14:00Z">
            <w:rPr/>
          </w:rPrChange>
        </w:rPr>
        <w:t>S1 e S8</w:t>
      </w:r>
      <w:r w:rsidRPr="003960C7">
        <w:t xml:space="preserve">). Usou-se também </w:t>
      </w:r>
      <w:r w:rsidR="0096271C" w:rsidRPr="006B08DD">
        <w:t xml:space="preserve">um </w:t>
      </w:r>
      <w:r w:rsidRPr="006B08DD">
        <w:t xml:space="preserve">sensor do </w:t>
      </w:r>
      <w:r w:rsidR="0096271C" w:rsidRPr="006B08DD">
        <w:t>centro do QTR-8A</w:t>
      </w:r>
      <w:r w:rsidR="0096271C">
        <w:t xml:space="preserve"> </w:t>
      </w:r>
      <w:r w:rsidRPr="003960C7">
        <w:t>(</w:t>
      </w:r>
      <w:r w:rsidRPr="00590C3A">
        <w:rPr>
          <w:highlight w:val="yellow"/>
          <w:rPrChange w:id="236" w:author="lbarros" w:date="2021-02-10T09:14:00Z">
            <w:rPr/>
          </w:rPrChange>
        </w:rPr>
        <w:t>S5</w:t>
      </w:r>
      <w:r w:rsidRPr="003960C7">
        <w:t>) de forma a interromper a rotação quando este encontrar a linha preta.</w:t>
      </w:r>
      <w:r>
        <w:t xml:space="preserve"> Nesse momento, o robô poderá ser acionado através de um botão de pressão (</w:t>
      </w:r>
      <w:r w:rsidRPr="00590C3A">
        <w:rPr>
          <w:highlight w:val="yellow"/>
          <w:rPrChange w:id="237" w:author="lbarros" w:date="2021-02-10T09:14:00Z">
            <w:rPr/>
          </w:rPrChange>
        </w:rPr>
        <w:t>B</w:t>
      </w:r>
      <w:r>
        <w:t>) para que este volte a seguir a linha.</w:t>
      </w:r>
    </w:p>
    <w:p w14:paraId="4326445E" w14:textId="03A3BA5F" w:rsidR="00455D20" w:rsidRDefault="00455D20" w:rsidP="00455D20">
      <w:pPr>
        <w:pStyle w:val="PhDCorpo"/>
      </w:pPr>
      <w:r w:rsidRPr="003960C7">
        <w:tab/>
        <w:t xml:space="preserve">Os motores são controlados por meio do </w:t>
      </w:r>
      <w:r w:rsidR="00E42E22" w:rsidRPr="003960C7">
        <w:t>módulo</w:t>
      </w:r>
      <w:r w:rsidR="000D2F60" w:rsidRPr="003960C7">
        <w:t xml:space="preserve"> </w:t>
      </w:r>
      <w:r w:rsidRPr="003960C7">
        <w:rPr>
          <w:i/>
          <w:iCs/>
        </w:rPr>
        <w:t>driver</w:t>
      </w:r>
      <w:r w:rsidRPr="003960C7">
        <w:t xml:space="preserve"> L298N</w:t>
      </w:r>
      <w:sdt>
        <w:sdtPr>
          <w:id w:val="-1724746053"/>
          <w:citation/>
        </w:sdtPr>
        <w:sdtEndPr/>
        <w:sdtContent>
          <w:r w:rsidR="007B26D1" w:rsidRPr="003960C7">
            <w:fldChar w:fldCharType="begin"/>
          </w:r>
          <w:r w:rsidR="007B26D1" w:rsidRPr="003960C7">
            <w:instrText xml:space="preserve"> CITATION STM00 \l 2070 </w:instrText>
          </w:r>
          <w:r w:rsidR="007B26D1" w:rsidRPr="003960C7">
            <w:fldChar w:fldCharType="separate"/>
          </w:r>
          <w:r w:rsidR="00071A16">
            <w:rPr>
              <w:noProof/>
            </w:rPr>
            <w:t xml:space="preserve"> </w:t>
          </w:r>
          <w:r w:rsidR="00071A16" w:rsidRPr="00071A16">
            <w:rPr>
              <w:noProof/>
            </w:rPr>
            <w:t>[6]</w:t>
          </w:r>
          <w:r w:rsidR="007B26D1" w:rsidRPr="003960C7">
            <w:fldChar w:fldCharType="end"/>
          </w:r>
        </w:sdtContent>
      </w:sdt>
      <w:r w:rsidRPr="003960C7">
        <w:t>, podendo estar parados, a rodar no sentido horário ou no sentido anti-horário. Para</w:t>
      </w:r>
      <w:r>
        <w:t xml:space="preserve">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2E199920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  <w:t>FWR – motor da direita roda no sentido horário (</w:t>
      </w:r>
      <w:r w:rsidRPr="000D4F14">
        <w:rPr>
          <w:i/>
          <w:iCs/>
        </w:rPr>
        <w:t>Forward</w:t>
      </w:r>
      <w:r>
        <w:t xml:space="preserve"> </w:t>
      </w:r>
      <w:r w:rsidRPr="000D4F14">
        <w:rPr>
          <w:i/>
          <w:iCs/>
        </w:rPr>
        <w:t>Right</w:t>
      </w:r>
      <w:r>
        <w:t xml:space="preserve">); </w:t>
      </w:r>
    </w:p>
    <w:p w14:paraId="27142556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  <w:t>FWL – motor da esquerda roda no sentido horário (</w:t>
      </w:r>
      <w:r w:rsidRPr="000D4F14">
        <w:rPr>
          <w:i/>
          <w:iCs/>
        </w:rPr>
        <w:t>Forward</w:t>
      </w:r>
      <w:r>
        <w:t xml:space="preserve"> </w:t>
      </w:r>
      <w:r w:rsidRPr="000D4F14">
        <w:rPr>
          <w:i/>
          <w:iCs/>
        </w:rPr>
        <w:t>Left</w:t>
      </w:r>
      <w:r>
        <w:t xml:space="preserve">); </w:t>
      </w:r>
    </w:p>
    <w:p w14:paraId="4AE91D5F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  <w:t>BWR – motor da direita roda no sentido anti-horário (</w:t>
      </w:r>
      <w:r w:rsidRPr="000D4F14">
        <w:rPr>
          <w:i/>
          <w:iCs/>
        </w:rPr>
        <w:t>Backward</w:t>
      </w:r>
      <w:r>
        <w:rPr>
          <w:i/>
          <w:iCs/>
        </w:rPr>
        <w:t>s</w:t>
      </w:r>
      <w:r>
        <w:t xml:space="preserve"> </w:t>
      </w:r>
      <w:r w:rsidRPr="000D4F14">
        <w:rPr>
          <w:i/>
          <w:iCs/>
        </w:rPr>
        <w:t>Right</w:t>
      </w:r>
      <w:r>
        <w:t xml:space="preserve">); </w:t>
      </w:r>
    </w:p>
    <w:p w14:paraId="6C18AA23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  <w:t>BWL – motor da esquerda roda no sentido anti-horário (</w:t>
      </w:r>
      <w:r w:rsidRPr="000D4F14">
        <w:rPr>
          <w:i/>
          <w:iCs/>
        </w:rPr>
        <w:t>Backward</w:t>
      </w:r>
      <w:r>
        <w:rPr>
          <w:i/>
          <w:iCs/>
        </w:rPr>
        <w:t>s</w:t>
      </w:r>
      <w:r>
        <w:t xml:space="preserve"> </w:t>
      </w:r>
      <w:r w:rsidRPr="000D4F14">
        <w:rPr>
          <w:i/>
          <w:iCs/>
        </w:rPr>
        <w:t>Left</w:t>
      </w:r>
      <w:r>
        <w:t>).</w:t>
      </w:r>
    </w:p>
    <w:p w14:paraId="0943FEBF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7D19617" wp14:editId="6E77D641">
            <wp:extent cx="4726224" cy="3442914"/>
            <wp:effectExtent l="0" t="0" r="0" b="571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513" cy="345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ACF2" w14:textId="3CB1BAB0" w:rsidR="00455D20" w:rsidRPr="00B5701D" w:rsidRDefault="00455D20" w:rsidP="00455D20">
      <w:pPr>
        <w:pStyle w:val="PhDLegendaFiguras"/>
        <w:rPr>
          <w:i/>
          <w:iCs/>
        </w:rPr>
      </w:pPr>
      <w:bookmarkStart w:id="238" w:name="_Ref63669836"/>
      <w:bookmarkStart w:id="239" w:name="_Toc63286480"/>
      <w:bookmarkStart w:id="240" w:name="_Toc63813252"/>
      <w:r w:rsidRPr="00B5701D">
        <w:t>Figura</w:t>
      </w:r>
      <w:r>
        <w:t xml:space="preserve">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1</w:t>
      </w:r>
      <w:r w:rsidR="003F61EA">
        <w:rPr>
          <w:noProof/>
        </w:rPr>
        <w:fldChar w:fldCharType="end"/>
      </w:r>
      <w:bookmarkEnd w:id="238"/>
      <w:r w:rsidRPr="00B5701D">
        <w:t xml:space="preserve"> - Diagrama da máquina de estados</w:t>
      </w:r>
      <w:bookmarkEnd w:id="239"/>
      <w:r w:rsidR="006B08DD">
        <w:t>.</w:t>
      </w:r>
      <w:bookmarkEnd w:id="240"/>
    </w:p>
    <w:p w14:paraId="43F40B16" w14:textId="6E36504C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Pr="00266713">
        <w:rPr>
          <w:highlight w:val="yellow"/>
        </w:rPr>
        <w:fldChar w:fldCharType="begin"/>
      </w:r>
      <w:r w:rsidRPr="00266713">
        <w:instrText xml:space="preserve"> REF _Ref63669836 \h </w:instrText>
      </w:r>
      <w:r>
        <w:rPr>
          <w:highlight w:val="yellow"/>
        </w:rPr>
        <w:instrText xml:space="preserve"> \* MERGEFORMAT </w:instrText>
      </w:r>
      <w:r w:rsidRPr="00266713">
        <w:rPr>
          <w:highlight w:val="yellow"/>
        </w:rPr>
      </w:r>
      <w:r w:rsidRPr="00266713">
        <w:rPr>
          <w:highlight w:val="yellow"/>
        </w:rPr>
        <w:fldChar w:fldCharType="separate"/>
      </w:r>
      <w:r w:rsidR="00071A16" w:rsidRPr="00B5701D">
        <w:t>Figura</w:t>
      </w:r>
      <w:r w:rsidR="00071A16">
        <w:t xml:space="preserve"> 2.11</w:t>
      </w:r>
      <w:r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FW representa os valores </w:t>
      </w:r>
      <w:r w:rsidRPr="00590C3A">
        <w:rPr>
          <w:highlight w:val="yellow"/>
          <w:rPrChange w:id="241" w:author="lbarros" w:date="2021-02-10T09:14:00Z">
            <w:rPr/>
          </w:rPrChange>
        </w:rPr>
        <w:t>de FWR e FWL e BW</w:t>
      </w:r>
      <w:r>
        <w:t xml:space="preserve"> representa os valores de </w:t>
      </w:r>
      <w:r w:rsidRPr="00590C3A">
        <w:rPr>
          <w:highlight w:val="yellow"/>
          <w:rPrChange w:id="242" w:author="lbarros" w:date="2021-02-10T09:14:00Z">
            <w:rPr/>
          </w:rPrChange>
        </w:rPr>
        <w:t>BWR e BWL</w:t>
      </w:r>
      <w:r>
        <w:t>.</w:t>
      </w:r>
      <w:r w:rsidRPr="009B4B80">
        <w:rPr>
          <w:rFonts w:ascii="Arial" w:hAnsi="Arial" w:cs="Arial"/>
          <w:noProof/>
        </w:rPr>
        <w:t xml:space="preserve"> </w:t>
      </w:r>
    </w:p>
    <w:p w14:paraId="1EA612B8" w14:textId="4A2D3917" w:rsidR="00455D20" w:rsidRP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>Inicialmente, no estado “A”, o robô está parado (</w:t>
      </w:r>
      <w:r w:rsidRPr="00590C3A">
        <w:rPr>
          <w:highlight w:val="yellow"/>
          <w:rPrChange w:id="243" w:author="lbarros" w:date="2021-02-10T09:14:00Z">
            <w:rPr/>
          </w:rPrChange>
        </w:rPr>
        <w:t>FW</w:t>
      </w:r>
      <w:r>
        <w:t xml:space="preserve"> = 0 e </w:t>
      </w:r>
      <w:r w:rsidRPr="00590C3A">
        <w:rPr>
          <w:highlight w:val="yellow"/>
          <w:rPrChange w:id="244" w:author="lbarros" w:date="2021-02-10T09:14:00Z">
            <w:rPr/>
          </w:rPrChange>
        </w:rPr>
        <w:t>BW</w:t>
      </w:r>
      <w:r>
        <w:t xml:space="preserve"> = 0), e espera pelo acionamento do botão para iniciar a marcha. Após o acionamento do botão, </w:t>
      </w:r>
      <w:r w:rsidRPr="00590C3A">
        <w:rPr>
          <w:highlight w:val="yellow"/>
          <w:rPrChange w:id="245" w:author="lbarros" w:date="2021-02-10T09:14:00Z">
            <w:rPr/>
          </w:rPrChange>
        </w:rPr>
        <w:t>B</w:t>
      </w:r>
      <w:r>
        <w:t xml:space="preserve"> a nível lógico alto, no estado “B”, o robô inicia a sua trajetória, seguindo a linha com os dois motores a rodar no sentido horário (FW = 1 e BW = 0). Quando o </w:t>
      </w:r>
      <w:r w:rsidRPr="000D4F14">
        <w:rPr>
          <w:i/>
          <w:iCs/>
        </w:rPr>
        <w:t>array</w:t>
      </w:r>
      <w:r>
        <w:t xml:space="preserve"> de sensores estiver posicionado sobre a linha horizontal preta (fim do trajeto), os sensores S1 e S8 estarão a nível lógico alto, e ocorrerá a transição para o estado “C”. Neste estado, o robô inicia a rotação para a esquerda (FWR = 1, FWL = 0, BWR = 0 e BWL = 1) e não transita de estado enquanto os sensores S1 e S8 estiverem a nível lógico alto, isto é, enquanto o </w:t>
      </w:r>
      <w:r w:rsidRPr="000D4F14">
        <w:rPr>
          <w:i/>
          <w:iCs/>
        </w:rPr>
        <w:t>array</w:t>
      </w:r>
      <w:r>
        <w:t xml:space="preserve"> de sensores estiver sobre a linha horizontal. Quando o </w:t>
      </w:r>
      <w:r w:rsidRPr="000D4F14">
        <w:rPr>
          <w:i/>
          <w:iCs/>
        </w:rPr>
        <w:t>array</w:t>
      </w:r>
      <w:r>
        <w:t xml:space="preserve"> de sensores sair desta, S1 e S8 estarão a nível lógico baixo, avançando para o estado “D”, no qual o robô continua a rotação, mantendo as suas saídas, até que o sensor S5 esteja sobre a linha vertical, S5 a nível lógico alto. Assim posicionado, o robô volta ao estado inicial.</w:t>
      </w:r>
    </w:p>
    <w:p w14:paraId="6428E1B3" w14:textId="5576AC48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</w:t>
      </w:r>
      <w:commentRangeStart w:id="246"/>
      <w:r>
        <w:t xml:space="preserve">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071A16" w:rsidRPr="00B5701D">
        <w:t xml:space="preserve">Tabela </w:t>
      </w:r>
      <w:r w:rsidR="00071A16">
        <w:t>2.3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  <w:commentRangeEnd w:id="246"/>
      <w:r w:rsidR="00590C3A">
        <w:rPr>
          <w:rStyle w:val="Refdecomentrio"/>
          <w:rFonts w:eastAsia="Times New Roman"/>
          <w:lang w:eastAsia="pt-PT"/>
        </w:rPr>
        <w:commentReference w:id="246"/>
      </w:r>
    </w:p>
    <w:p w14:paraId="0F678D76" w14:textId="1390C5B1" w:rsidR="00455D20" w:rsidRPr="00B5701D" w:rsidRDefault="00455D20" w:rsidP="00455D20">
      <w:pPr>
        <w:pStyle w:val="PhDLegendaTabela"/>
        <w:rPr>
          <w:i/>
          <w:iCs/>
        </w:rPr>
      </w:pPr>
      <w:bookmarkStart w:id="247" w:name="_Ref63096255"/>
      <w:bookmarkStart w:id="248" w:name="_Ref63096249"/>
      <w:bookmarkStart w:id="249" w:name="_Toc63286520"/>
      <w:bookmarkStart w:id="250" w:name="_Toc63813305"/>
      <w:r w:rsidRPr="00B5701D">
        <w:t xml:space="preserve">Tabel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071A16">
        <w:t>.</w:t>
      </w:r>
      <w:r w:rsidR="003F61EA">
        <w:fldChar w:fldCharType="begin"/>
      </w:r>
      <w:r w:rsidR="003F61EA">
        <w:instrText xml:space="preserve"> SEQ Tabela \* ARABIC \s 1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bookmarkEnd w:id="247"/>
      <w:r w:rsidRPr="00B5701D">
        <w:t xml:space="preserve"> - Tabela completa para determinação da lógica completa da máquina de estados</w:t>
      </w:r>
      <w:bookmarkEnd w:id="248"/>
      <w:bookmarkEnd w:id="249"/>
      <w:r w:rsidR="006B08DD">
        <w:t>.</w:t>
      </w:r>
      <w:bookmarkEnd w:id="250"/>
    </w:p>
    <w:p w14:paraId="12AA9DE5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36780C3F" wp14:editId="367A8D40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AA43D" w14:textId="77777777" w:rsidR="00455D20" w:rsidRDefault="00455D20" w:rsidP="00455D20">
      <w:pPr>
        <w:pStyle w:val="PhDCorpo"/>
        <w:ind w:firstLine="567"/>
      </w:pPr>
    </w:p>
    <w:p w14:paraId="03F40F45" w14:textId="7B2B5FC8" w:rsidR="00455D20" w:rsidRDefault="00455D20" w:rsidP="00455D20">
      <w:pPr>
        <w:pStyle w:val="PhDCorpo"/>
        <w:ind w:firstLine="567"/>
      </w:pPr>
      <w:r>
        <w:t>Adicionaram-se duas colunas que indicam os bits do estado atual (</w:t>
      </w:r>
      <w:r w:rsidRPr="00590C3A">
        <w:rPr>
          <w:highlight w:val="yellow"/>
          <w:rPrChange w:id="251" w:author="lbarros" w:date="2021-02-10T09:17:00Z">
            <w:rPr/>
          </w:rPrChange>
        </w:rPr>
        <w:t>B1 e B0</w:t>
      </w:r>
      <w:r>
        <w:t>) e também as entradas da máquina de estados (</w:t>
      </w:r>
      <w:r w:rsidRPr="00590C3A">
        <w:rPr>
          <w:highlight w:val="yellow"/>
          <w:rPrChange w:id="252" w:author="lbarros" w:date="2021-02-10T09:17:00Z">
            <w:rPr/>
          </w:rPrChange>
        </w:rPr>
        <w:t>S1, S5, S8 e B</w:t>
      </w:r>
      <w:r>
        <w:t xml:space="preserve">). Como existem quatro entradas, </w:t>
      </w:r>
      <w:r w:rsidR="009C141E">
        <w:t>há</w:t>
      </w:r>
      <w:r>
        <w:t xml:space="preserve"> dezasseis </w:t>
      </w:r>
      <w:r w:rsidR="009C141E">
        <w:t>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="009C141E">
        <w:t xml:space="preserve">) </w:t>
      </w:r>
      <w:r>
        <w:t>combinações possíveis para cada estado, o que resulta em sessenta e quatro possibilidades no total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+2</m:t>
            </m:r>
          </m:sup>
        </m:sSup>
      </m:oMath>
      <w:r>
        <w:t xml:space="preserve">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071A16" w:rsidRPr="00B5701D">
        <w:t xml:space="preserve">Tabela </w:t>
      </w:r>
      <w:r w:rsidR="00071A16">
        <w:t>2.3</w:t>
      </w:r>
      <w:r>
        <w:fldChar w:fldCharType="end"/>
      </w:r>
      <w:r w:rsidR="006B08DD">
        <w:t>.</w:t>
      </w:r>
    </w:p>
    <w:p w14:paraId="44FA76A6" w14:textId="7DE1AE34" w:rsidR="00455D20" w:rsidRDefault="00455D20" w:rsidP="00455D20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</w:t>
      </w:r>
      <w:r w:rsidRPr="00C67D03">
        <w:rPr>
          <w:i/>
          <w:rPrChange w:id="253" w:author="lbarros" w:date="2021-02-10T09:18:00Z">
            <w:rPr/>
          </w:rPrChange>
        </w:rPr>
        <w:t>E</w:t>
      </w:r>
      <w:r w:rsidRPr="009B4B80">
        <w:t>” representa o estado atual e “</w:t>
      </w:r>
      <w:r w:rsidRPr="00C67D03">
        <w:rPr>
          <w:i/>
          <w:rPrChange w:id="254" w:author="lbarros" w:date="2021-02-10T09:18:00Z">
            <w:rPr/>
          </w:rPrChange>
        </w:rPr>
        <w:t>E*</w:t>
      </w:r>
      <w:r w:rsidRPr="009B4B80">
        <w:t>” o estado seguinte. “</w:t>
      </w:r>
      <w:r w:rsidRPr="00C67D03">
        <w:rPr>
          <w:i/>
          <w:rPrChange w:id="255" w:author="lbarros" w:date="2021-02-10T09:18:00Z">
            <w:rPr/>
          </w:rPrChange>
        </w:rPr>
        <w:t>B1</w:t>
      </w:r>
      <w:r w:rsidRPr="009B4B80">
        <w:t>*” e “</w:t>
      </w:r>
      <w:r w:rsidRPr="00C67D03">
        <w:rPr>
          <w:i/>
          <w:rPrChange w:id="256" w:author="lbarros" w:date="2021-02-10T09:18:00Z">
            <w:rPr/>
          </w:rPrChange>
        </w:rPr>
        <w:t>B0</w:t>
      </w:r>
      <w:r w:rsidRPr="009B4B80">
        <w:t>*” representam os bits do estado seguinte. Estas colunas devem ser preenchidas de acordo com a</w:t>
      </w:r>
      <w:r>
        <w:t xml:space="preserve"> </w:t>
      </w:r>
      <w:r>
        <w:fldChar w:fldCharType="begin"/>
      </w:r>
      <w:r>
        <w:instrText xml:space="preserve"> REF _Ref63670088 \h </w:instrText>
      </w:r>
      <w:r>
        <w:fldChar w:fldCharType="separate"/>
      </w:r>
      <w:r w:rsidR="00071A16">
        <w:t xml:space="preserve">Tabel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4</w:t>
      </w:r>
      <w:r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57A69B11" w14:textId="3043D3D7" w:rsidR="00455D20" w:rsidRDefault="00455D20" w:rsidP="009C141E">
      <w:pPr>
        <w:pStyle w:val="PhDLegendaTabela"/>
        <w:spacing w:after="0" w:line="360" w:lineRule="auto"/>
      </w:pPr>
      <w:bookmarkStart w:id="257" w:name="_Ref63670088"/>
      <w:bookmarkStart w:id="258" w:name="_Toc63813306"/>
      <w:r>
        <w:t xml:space="preserve">Tabel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071A16">
        <w:t>.</w:t>
      </w:r>
      <w:r w:rsidR="003F61EA">
        <w:fldChar w:fldCharType="begin"/>
      </w:r>
      <w:r w:rsidR="003F61EA">
        <w:instrText xml:space="preserve"> SEQ Tabela \* ARABIC \s 1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bookmarkEnd w:id="257"/>
      <w:r>
        <w:t xml:space="preserve"> - </w:t>
      </w:r>
      <w:r w:rsidRPr="008D79AE">
        <w:t>Atribuição de estados</w:t>
      </w:r>
      <w:r w:rsidR="009C141E">
        <w:t>.</w:t>
      </w:r>
      <w:bookmarkEnd w:id="258"/>
    </w:p>
    <w:p w14:paraId="2D97B012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12F91FD" wp14:editId="790078B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A74A9" w14:textId="21C658E2" w:rsidR="00455D20" w:rsidRDefault="00455D20" w:rsidP="00455D20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>
        <w:t>-</w:t>
      </w:r>
      <w:r w:rsidR="009C141E">
        <w:t xml:space="preserve"> </w:t>
      </w:r>
      <w:r>
        <w:fldChar w:fldCharType="begin"/>
      </w:r>
      <w:r>
        <w:instrText xml:space="preserve"> REF _Ref63670096 \h </w:instrText>
      </w:r>
      <w:r>
        <w:fldChar w:fldCharType="separate"/>
      </w:r>
      <w:r w:rsidR="00071A16">
        <w:t xml:space="preserve">Tabel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5</w:t>
      </w:r>
      <w:r>
        <w:fldChar w:fldCharType="end"/>
      </w:r>
      <w:r w:rsidRPr="009B4B80">
        <w:t xml:space="preserve">. </w:t>
      </w:r>
    </w:p>
    <w:p w14:paraId="566A543B" w14:textId="60EA463C" w:rsidR="00455D20" w:rsidRDefault="00455D20" w:rsidP="009C141E">
      <w:pPr>
        <w:pStyle w:val="PhDLegendaFiguras"/>
        <w:spacing w:before="240" w:after="0"/>
      </w:pPr>
      <w:bookmarkStart w:id="259" w:name="_Ref63670096"/>
      <w:bookmarkStart w:id="260" w:name="_Toc63813307"/>
      <w:r>
        <w:t xml:space="preserve">Tabel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071A16">
        <w:t>.</w:t>
      </w:r>
      <w:r w:rsidR="003F61EA">
        <w:fldChar w:fldCharType="begin"/>
      </w:r>
      <w:r w:rsidR="003F61EA">
        <w:instrText xml:space="preserve"> SEQ Tabela \* ARABIC \s 1 </w:instrText>
      </w:r>
      <w:r w:rsidR="003F61EA">
        <w:fldChar w:fldCharType="separate"/>
      </w:r>
      <w:r w:rsidR="00071A16">
        <w:rPr>
          <w:noProof/>
        </w:rPr>
        <w:t>5</w:t>
      </w:r>
      <w:r w:rsidR="003F61EA">
        <w:rPr>
          <w:noProof/>
        </w:rPr>
        <w:fldChar w:fldCharType="end"/>
      </w:r>
      <w:bookmarkEnd w:id="259"/>
      <w:r>
        <w:t xml:space="preserve"> - </w:t>
      </w:r>
      <w:r w:rsidRPr="00B322DB">
        <w:t>Tabela de excitação do Flip-Flop JK</w:t>
      </w:r>
      <w:r w:rsidR="009C141E">
        <w:t>.</w:t>
      </w:r>
      <w:bookmarkEnd w:id="260"/>
    </w:p>
    <w:p w14:paraId="482E374C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222F9B7" wp14:editId="32D2AC09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38C84" w14:textId="76945601" w:rsidR="009E3854" w:rsidRDefault="00455D20" w:rsidP="00FD0540">
      <w:pPr>
        <w:pStyle w:val="PhDCorpo"/>
        <w:keepNext/>
        <w:ind w:firstLine="567"/>
      </w:pPr>
      <w:r w:rsidRPr="009B4B80">
        <w:t xml:space="preserve">De acordo com esta tabela, foram preenchidas as colunas “J” e “K” para cada </w:t>
      </w:r>
      <w:r w:rsidRPr="000D4F14">
        <w:rPr>
          <w:i/>
          <w:iCs/>
        </w:rPr>
        <w:t>flip-flop</w:t>
      </w:r>
      <w:r w:rsidRPr="009B4B80">
        <w:t xml:space="preserve"> (Ja e Ka, relativo a B0; Jb e Kb, relativo a </w:t>
      </w:r>
      <w:commentRangeStart w:id="261"/>
      <w:r w:rsidRPr="009B4B80">
        <w:t>B1</w:t>
      </w:r>
      <w:commentRangeEnd w:id="261"/>
      <w:r w:rsidR="00C67D03">
        <w:rPr>
          <w:rStyle w:val="Refdecomentrio"/>
          <w:rFonts w:eastAsia="Times New Roman"/>
          <w:lang w:eastAsia="pt-PT"/>
        </w:rPr>
        <w:commentReference w:id="261"/>
      </w:r>
      <w:r w:rsidRPr="009B4B80">
        <w:t xml:space="preserve">). Para este efeito, determinou-se a lógica do próximo estado, em função das quatro entradas da máquina de estados, simplificada através de mapas de </w:t>
      </w:r>
      <w:r w:rsidRPr="00C67D03">
        <w:rPr>
          <w:i/>
          <w:rPrChange w:id="262" w:author="lbarros" w:date="2021-02-10T09:19:00Z">
            <w:rPr/>
          </w:rPrChange>
        </w:rPr>
        <w:t>Karnaugh</w:t>
      </w:r>
      <w:r w:rsidRPr="009B4B80">
        <w:t xml:space="preserve">. Resolveram-se quatro mapas de </w:t>
      </w:r>
      <w:r w:rsidRPr="00C67D03">
        <w:rPr>
          <w:i/>
          <w:rPrChange w:id="263" w:author="lbarros" w:date="2021-02-10T09:19:00Z">
            <w:rPr/>
          </w:rPrChange>
        </w:rPr>
        <w:t>Karnaugh</w:t>
      </w:r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</w:t>
      </w:r>
      <w:r w:rsidR="009C141E">
        <w:t>iveram</w:t>
      </w:r>
      <w:r w:rsidRPr="009B4B80">
        <w:t>-se os resultados apresentados na</w:t>
      </w:r>
      <w:r>
        <w:t xml:space="preserve"> </w:t>
      </w:r>
      <w:r w:rsidRPr="00266713">
        <w:fldChar w:fldCharType="begin"/>
      </w:r>
      <w:r w:rsidRPr="00266713">
        <w:instrText xml:space="preserve"> REF _Ref63096199 \h </w:instrText>
      </w:r>
      <w:r>
        <w:instrText xml:space="preserve"> \* MERGEFORMAT </w:instrText>
      </w:r>
      <w:r w:rsidRPr="00266713">
        <w:fldChar w:fldCharType="separate"/>
      </w:r>
      <w:r w:rsidR="00071A16" w:rsidRPr="00B5701D">
        <w:t xml:space="preserve">Figura </w:t>
      </w:r>
      <w:r w:rsidR="00071A16">
        <w:t>2.12</w:t>
      </w:r>
      <w:r w:rsidRPr="00266713">
        <w:fldChar w:fldCharType="end"/>
      </w:r>
      <w:r>
        <w:t>.</w:t>
      </w:r>
    </w:p>
    <w:p w14:paraId="11CCBF17" w14:textId="1F2AECF6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2C06D6A3" wp14:editId="602FA71D">
            <wp:extent cx="4285615" cy="664210"/>
            <wp:effectExtent l="0" t="0" r="635" b="2540"/>
            <wp:docPr id="271" name="Imagem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66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716B71" w14:textId="00BBB85A" w:rsidR="00455D20" w:rsidRPr="00B5701D" w:rsidRDefault="00455D20" w:rsidP="009E3854">
      <w:pPr>
        <w:pStyle w:val="PhDLegendaFiguras"/>
      </w:pPr>
      <w:bookmarkStart w:id="264" w:name="_Ref63096199"/>
      <w:bookmarkStart w:id="265" w:name="_Ref63096194"/>
      <w:bookmarkStart w:id="266" w:name="_Toc63286481"/>
      <w:bookmarkStart w:id="267" w:name="_Toc63813253"/>
      <w:r w:rsidRPr="00B5701D"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2</w:t>
      </w:r>
      <w:r w:rsidR="003F61EA">
        <w:rPr>
          <w:noProof/>
        </w:rPr>
        <w:fldChar w:fldCharType="end"/>
      </w:r>
      <w:bookmarkEnd w:id="264"/>
      <w:r w:rsidRPr="00B5701D">
        <w:t xml:space="preserve"> - Lógica do </w:t>
      </w:r>
      <w:r>
        <w:t>p</w:t>
      </w:r>
      <w:r w:rsidRPr="00B5701D">
        <w:t xml:space="preserve">róximo </w:t>
      </w:r>
      <w:r>
        <w:t>e</w:t>
      </w:r>
      <w:r w:rsidRPr="00B5701D">
        <w:t>stado</w:t>
      </w:r>
      <w:bookmarkEnd w:id="265"/>
      <w:bookmarkEnd w:id="266"/>
      <w:r w:rsidR="009C141E">
        <w:t>.</w:t>
      </w:r>
      <w:bookmarkEnd w:id="267"/>
    </w:p>
    <w:p w14:paraId="3433ADCF" w14:textId="3CA530FA" w:rsidR="00455D20" w:rsidRDefault="00455D20" w:rsidP="00455D20">
      <w:pPr>
        <w:pStyle w:val="PhDCorpo"/>
        <w:spacing w:before="240"/>
        <w:ind w:firstLine="567"/>
      </w:pPr>
      <w:r w:rsidRPr="009B4B80">
        <w:t xml:space="preserve">Adicionaram-se as colunas das saídas (FWR, FWL, BWR e BWL), as quais foram preenchidas de acordo com o estado atual. Para cada uma destas determinou-se a lógica de saída, que também foi simplificada através de mapas de </w:t>
      </w:r>
      <w:r w:rsidRPr="00C67D03">
        <w:rPr>
          <w:i/>
          <w:rPrChange w:id="268" w:author="lbarros" w:date="2021-02-10T09:19:00Z">
            <w:rPr/>
          </w:rPrChange>
        </w:rPr>
        <w:t>Karnaugh</w:t>
      </w:r>
      <w:r w:rsidRPr="009B4B80">
        <w:t>. Os resultados obtidos foram os da</w:t>
      </w:r>
      <w:r>
        <w:t xml:space="preserve"> </w:t>
      </w:r>
      <w:r w:rsidRPr="00266713">
        <w:fldChar w:fldCharType="begin"/>
      </w:r>
      <w:r w:rsidRPr="00266713">
        <w:instrText xml:space="preserve"> REF _Ref63096311 \h </w:instrText>
      </w:r>
      <w:r>
        <w:instrText xml:space="preserve"> \* MERGEFORMAT </w:instrText>
      </w:r>
      <w:r w:rsidRPr="00266713">
        <w:fldChar w:fldCharType="separate"/>
      </w:r>
      <w:r w:rsidR="00071A16" w:rsidRPr="009E3854">
        <w:t xml:space="preserve">Figura </w:t>
      </w:r>
      <w:r w:rsidR="00071A16">
        <w:t>2.13</w:t>
      </w:r>
      <w:r w:rsidRPr="00266713">
        <w:fldChar w:fldCharType="end"/>
      </w:r>
      <w:r w:rsidRPr="00266713">
        <w:t>.</w:t>
      </w:r>
    </w:p>
    <w:p w14:paraId="3D9FBD49" w14:textId="77777777" w:rsidR="00455D20" w:rsidRDefault="00455D20" w:rsidP="009E3854">
      <w:pPr>
        <w:pStyle w:val="PhDFigura"/>
      </w:pPr>
      <w:r>
        <w:rPr>
          <w:noProof/>
        </w:rPr>
        <w:drawing>
          <wp:inline distT="0" distB="0" distL="0" distR="0" wp14:anchorId="12690AD7" wp14:editId="62D19B5E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D6041" w14:textId="7F823752" w:rsidR="00455D20" w:rsidRPr="009E3854" w:rsidRDefault="00455D20" w:rsidP="009E3854">
      <w:pPr>
        <w:pStyle w:val="PhDLegendaFiguras"/>
      </w:pPr>
      <w:bookmarkStart w:id="269" w:name="_Ref63096311"/>
      <w:bookmarkStart w:id="270" w:name="_Ref63096306"/>
      <w:bookmarkStart w:id="271" w:name="_Toc63286482"/>
      <w:bookmarkStart w:id="272" w:name="_Toc63813254"/>
      <w:r w:rsidRPr="009E3854"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3</w:t>
      </w:r>
      <w:r w:rsidR="003F61EA">
        <w:rPr>
          <w:noProof/>
        </w:rPr>
        <w:fldChar w:fldCharType="end"/>
      </w:r>
      <w:bookmarkEnd w:id="269"/>
      <w:r w:rsidRPr="009E3854">
        <w:t xml:space="preserve"> - Lógica de saída</w:t>
      </w:r>
      <w:bookmarkEnd w:id="270"/>
      <w:bookmarkEnd w:id="271"/>
      <w:r w:rsidR="009C141E">
        <w:t>.</w:t>
      </w:r>
      <w:bookmarkEnd w:id="272"/>
    </w:p>
    <w:p w14:paraId="4BD26312" w14:textId="44F7F05E" w:rsidR="00455D20" w:rsidRDefault="00455D20" w:rsidP="00455D20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 xml:space="preserve">Para implementar as expressões lógicas calculadas foram usados </w:t>
      </w:r>
      <w:r w:rsidRPr="007B26D1">
        <w:rPr>
          <w:rFonts w:ascii="NewsGotT" w:hAnsi="NewsGotT" w:cs="Arial"/>
          <w:noProof/>
          <w:sz w:val="24"/>
          <w:szCs w:val="24"/>
        </w:rPr>
        <w:t>integrados da família HCT</w:t>
      </w:r>
      <w:r w:rsidR="007B26D1" w:rsidRPr="007B26D1">
        <w:rPr>
          <w:rFonts w:ascii="NewsGotT" w:hAnsi="NewsGotT" w:cs="Arial"/>
          <w:noProof/>
          <w:sz w:val="24"/>
          <w:szCs w:val="24"/>
        </w:rPr>
        <w:t xml:space="preserve"> </w:t>
      </w:r>
      <w:sdt>
        <w:sdtPr>
          <w:rPr>
            <w:rFonts w:ascii="NewsGotT" w:hAnsi="NewsGotT" w:cs="Arial"/>
            <w:noProof/>
            <w:sz w:val="24"/>
            <w:szCs w:val="24"/>
          </w:rPr>
          <w:id w:val="1426077951"/>
          <w:citation/>
        </w:sdtPr>
        <w:sdtEndPr/>
        <w:sdtContent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begin"/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instrText xml:space="preserve"> CITATION Tex96 \l 2070 </w:instrTex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separate"/>
          </w:r>
          <w:r w:rsidR="00071A16" w:rsidRPr="00071A16">
            <w:rPr>
              <w:rFonts w:ascii="NewsGotT" w:hAnsi="NewsGotT" w:cs="Arial"/>
              <w:noProof/>
              <w:sz w:val="24"/>
              <w:szCs w:val="24"/>
            </w:rPr>
            <w:t>[7]</w: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end"/>
          </w:r>
        </w:sdtContent>
      </w:sdt>
      <w:r w:rsidRPr="007B26D1">
        <w:rPr>
          <w:rFonts w:ascii="NewsGotT" w:hAnsi="NewsGotT" w:cs="Arial"/>
          <w:noProof/>
          <w:sz w:val="24"/>
          <w:szCs w:val="24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6FF2DD7F" w14:textId="5173EB57" w:rsidR="009E3854" w:rsidRDefault="009E3854" w:rsidP="009E3854">
      <w:pPr>
        <w:pStyle w:val="PhDCorpo"/>
      </w:pPr>
      <w:r>
        <w:tab/>
      </w:r>
      <w:r w:rsidRPr="005A6D94">
        <w:t>De acordo com a lógica determinada, desenhou-se o circuito que implementa a máquina de estados</w:t>
      </w:r>
      <w:r>
        <w:t xml:space="preserve"> (</w:t>
      </w:r>
      <w:r w:rsidRPr="00266713">
        <w:fldChar w:fldCharType="begin"/>
      </w:r>
      <w:r w:rsidRPr="00266713">
        <w:instrText xml:space="preserve"> REF _Ref63670366 \h  \* MERGEFORMAT </w:instrText>
      </w:r>
      <w:r w:rsidRPr="00266713">
        <w:fldChar w:fldCharType="separate"/>
      </w:r>
      <w:r w:rsidR="00071A16" w:rsidRPr="00071A16">
        <w:t>Figura 2.14</w:t>
      </w:r>
      <w:r w:rsidRPr="00266713">
        <w:fldChar w:fldCharType="end"/>
      </w:r>
      <w:r w:rsidRPr="00266713">
        <w:t>)</w:t>
      </w:r>
      <w:r w:rsidRPr="005A6D94">
        <w:t>.</w:t>
      </w:r>
    </w:p>
    <w:p w14:paraId="532848A6" w14:textId="77777777" w:rsidR="009E3854" w:rsidRDefault="009E3854" w:rsidP="009E3854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F8D89BC" wp14:editId="03E9DCAC">
            <wp:extent cx="5760085" cy="4285615"/>
            <wp:effectExtent l="0" t="0" r="0" b="635"/>
            <wp:docPr id="272" name="Imagem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7D75B" w14:textId="5B24CD51" w:rsidR="009E3854" w:rsidRPr="00510A43" w:rsidRDefault="009E3854" w:rsidP="009E385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273" w:name="_Ref63670366"/>
      <w:bookmarkStart w:id="274" w:name="_Toc63286483"/>
      <w:bookmarkStart w:id="275" w:name="_Toc63813255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4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273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274"/>
      <w:r w:rsidR="009C141E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bookmarkEnd w:id="275"/>
    </w:p>
    <w:p w14:paraId="71C49436" w14:textId="79621653" w:rsidR="009E3854" w:rsidRDefault="009E3854" w:rsidP="009E3854">
      <w:pPr>
        <w:pStyle w:val="PhDCorpo"/>
        <w:ind w:firstLine="567"/>
        <w:rPr>
          <w:rFonts w:ascii="Arial" w:hAnsi="Arial" w:cs="Arial"/>
          <w:noProof/>
        </w:rPr>
      </w:pPr>
      <w:r w:rsidRPr="005A6D94">
        <w:t xml:space="preserve">Tal </w:t>
      </w:r>
      <w:r w:rsidRPr="009E3854">
        <w:t xml:space="preserve">como mostra a </w:t>
      </w:r>
      <w:r w:rsidRPr="009E3854">
        <w:fldChar w:fldCharType="begin"/>
      </w:r>
      <w:r w:rsidRPr="009E3854">
        <w:instrText xml:space="preserve"> REF _Ref63096355 \h </w:instrText>
      </w:r>
      <w:r>
        <w:instrText xml:space="preserve"> \* MERGEFORMAT </w:instrText>
      </w:r>
      <w:r w:rsidRPr="009E3854">
        <w:fldChar w:fldCharType="separate"/>
      </w:r>
      <w:r w:rsidR="00071A16" w:rsidRPr="006017A3">
        <w:t xml:space="preserve">Figura </w:t>
      </w:r>
      <w:r w:rsidR="00071A16">
        <w:t>2.15</w:t>
      </w:r>
      <w:r w:rsidRPr="009E3854">
        <w:fldChar w:fldCharType="end"/>
      </w:r>
      <w:r w:rsidRPr="009E3854">
        <w:t xml:space="preserve">, cada </w:t>
      </w:r>
      <w:r w:rsidRPr="009C141E">
        <w:rPr>
          <w:i/>
          <w:iCs/>
        </w:rPr>
        <w:t>flip-flop</w:t>
      </w:r>
      <w:r w:rsidRPr="009C141E">
        <w:t xml:space="preserve"> J-K ne</w:t>
      </w:r>
      <w:r w:rsidRPr="005A6D94">
        <w:t xml:space="preserve">cessita de um sinal </w:t>
      </w:r>
      <w:r w:rsidRPr="005A6D94">
        <w:rPr>
          <w:i/>
          <w:iCs/>
        </w:rPr>
        <w:t>clock</w:t>
      </w:r>
      <w:r w:rsidRPr="005A6D94">
        <w:t xml:space="preserve"> como entrada. O </w:t>
      </w:r>
      <w:r w:rsidRPr="005A6D94">
        <w:rPr>
          <w:i/>
          <w:iCs/>
        </w:rPr>
        <w:t>clock</w:t>
      </w:r>
      <w:r w:rsidRPr="005A6D94">
        <w:t xml:space="preserve"> é um sinal em forma de onda quadrada com um </w:t>
      </w:r>
      <w:r w:rsidRPr="00E736CA">
        <w:rPr>
          <w:i/>
          <w:iCs/>
        </w:rPr>
        <w:t>duty</w:t>
      </w:r>
      <w:r>
        <w:t xml:space="preserve"> </w:t>
      </w:r>
      <w:r w:rsidRPr="005A6D94">
        <w:rPr>
          <w:i/>
          <w:iCs/>
        </w:rPr>
        <w:t>cycle</w:t>
      </w:r>
      <w:r w:rsidRPr="005A6D94">
        <w:t xml:space="preserve"> de, idealmente, 50</w:t>
      </w:r>
      <w:ins w:id="276" w:author="lbarros" w:date="2021-02-10T09:19:00Z">
        <w:r w:rsidR="00C67D03">
          <w:t> </w:t>
        </w:r>
      </w:ins>
      <w:del w:id="277" w:author="lbarros" w:date="2021-02-10T09:19:00Z">
        <w:r w:rsidRPr="005A6D94" w:rsidDel="00C67D03">
          <w:delText xml:space="preserve"> </w:delText>
        </w:r>
      </w:del>
      <w:r w:rsidRPr="005A6D94">
        <w:t xml:space="preserve">%. Dá-se uma transição entre estados sempre que, a cada pulso de </w:t>
      </w:r>
      <w:r w:rsidRPr="005A6D94">
        <w:rPr>
          <w:i/>
          <w:iCs/>
        </w:rPr>
        <w:t>clock</w:t>
      </w:r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1D76D873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13745183" wp14:editId="7067C7C2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A7EED" w14:textId="44C5A545" w:rsidR="009E3854" w:rsidRPr="006017A3" w:rsidRDefault="009E3854" w:rsidP="009E3854">
      <w:pPr>
        <w:pStyle w:val="PhDLegendaFiguras"/>
        <w:rPr>
          <w:i/>
          <w:iCs/>
        </w:rPr>
      </w:pPr>
      <w:bookmarkStart w:id="278" w:name="_Ref63096355"/>
      <w:bookmarkStart w:id="279" w:name="_Toc63286484"/>
      <w:bookmarkStart w:id="280" w:name="_Ref63694914"/>
      <w:bookmarkStart w:id="281" w:name="_Toc63813256"/>
      <w:r w:rsidRPr="006017A3"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5</w:t>
      </w:r>
      <w:r w:rsidR="003F61EA">
        <w:rPr>
          <w:noProof/>
        </w:rPr>
        <w:fldChar w:fldCharType="end"/>
      </w:r>
      <w:bookmarkEnd w:id="278"/>
      <w:r w:rsidRPr="006017A3">
        <w:t xml:space="preserve"> - Esquema do Flip-Flop J-</w:t>
      </w:r>
      <w:bookmarkEnd w:id="279"/>
      <w:bookmarkEnd w:id="280"/>
      <w:r w:rsidR="009C141E">
        <w:t>K.</w:t>
      </w:r>
      <w:bookmarkEnd w:id="281"/>
    </w:p>
    <w:p w14:paraId="71C4516A" w14:textId="0D53FF48" w:rsidR="009E3854" w:rsidRPr="00B5701D" w:rsidRDefault="009E3854" w:rsidP="009E385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astável, como se apresenta na </w:t>
      </w:r>
      <w:r w:rsidRPr="00266713">
        <w:fldChar w:fldCharType="begin"/>
      </w:r>
      <w:r w:rsidRPr="00266713">
        <w:instrText xml:space="preserve"> REF _Ref63670489 \h </w:instrText>
      </w:r>
      <w:r>
        <w:instrText xml:space="preserve"> \* MERGEFORMAT </w:instrText>
      </w:r>
      <w:r w:rsidRPr="00266713">
        <w:fldChar w:fldCharType="separate"/>
      </w:r>
      <w:r w:rsidR="00071A16" w:rsidRPr="006017A3">
        <w:t xml:space="preserve">Figura </w:t>
      </w:r>
      <w:r w:rsidR="00071A16">
        <w:t>2.16</w:t>
      </w:r>
      <w:r w:rsidRPr="00266713">
        <w:fldChar w:fldCharType="end"/>
      </w:r>
      <w:r w:rsidRPr="00266713">
        <w:t>.</w:t>
      </w:r>
      <w:r>
        <w:t xml:space="preserve"> O condensador C1 carrega até</w:t>
      </w:r>
      <w:r w:rsidR="00E80777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rPr>
          <w:rFonts w:eastAsiaTheme="minorEastAsia"/>
        </w:rPr>
        <w:t xml:space="preserve"> </w:t>
      </w:r>
      <w:r>
        <w:t xml:space="preserve">através das resistências RA e RB (saída = 1). Quando C1 atinge este valor, irá descarregar por RB (saída=0), até uma tensão d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t>,</w:t>
      </w:r>
      <w:r>
        <w:t xml:space="preserve">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7E7A1F3C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4E327D73" wp14:editId="02038643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D3D2E" w14:textId="54FA55CE" w:rsidR="009E3854" w:rsidRPr="006017A3" w:rsidRDefault="009E3854" w:rsidP="009E3854">
      <w:pPr>
        <w:pStyle w:val="PhDLegendaFiguras"/>
        <w:rPr>
          <w:i/>
          <w:iCs/>
        </w:rPr>
      </w:pPr>
      <w:bookmarkStart w:id="282" w:name="_Ref63670489"/>
      <w:bookmarkStart w:id="283" w:name="_Toc63286485"/>
      <w:bookmarkStart w:id="284" w:name="_Toc63813257"/>
      <w:r w:rsidRPr="006017A3"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</w:instrText>
      </w:r>
      <w:r w:rsidR="003F61EA">
        <w:instrText xml:space="preserve">1 </w:instrText>
      </w:r>
      <w:r w:rsidR="003F61EA">
        <w:fldChar w:fldCharType="separate"/>
      </w:r>
      <w:r w:rsidR="00071A16">
        <w:rPr>
          <w:noProof/>
        </w:rPr>
        <w:t>16</w:t>
      </w:r>
      <w:r w:rsidR="003F61EA">
        <w:rPr>
          <w:noProof/>
        </w:rPr>
        <w:fldChar w:fldCharType="end"/>
      </w:r>
      <w:bookmarkEnd w:id="282"/>
      <w:r w:rsidRPr="006017A3">
        <w:t xml:space="preserve"> - Implementação do Oscilador</w:t>
      </w:r>
      <w:bookmarkEnd w:id="283"/>
      <w:r w:rsidR="00784B48">
        <w:t>.</w:t>
      </w:r>
      <w:bookmarkEnd w:id="284"/>
    </w:p>
    <w:p w14:paraId="4CF0D544" w14:textId="5A84E3D3" w:rsidR="009E3854" w:rsidRDefault="009E3854" w:rsidP="009E3854">
      <w:pPr>
        <w:pStyle w:val="PhDCorpo"/>
        <w:spacing w:before="240"/>
        <w:ind w:firstLine="567"/>
      </w:pPr>
      <w:r>
        <w:t>Através dos seguintes cálculos</w:t>
      </w:r>
      <w:ins w:id="285" w:author="lbarros" w:date="2021-02-10T09:20:00Z">
        <w:r w:rsidR="00C67D03">
          <w:t>, apresentados da equaç</w:t>
        </w:r>
      </w:ins>
      <w:ins w:id="286" w:author="lbarros" w:date="2021-02-10T09:21:00Z">
        <w:r w:rsidR="00C67D03">
          <w:t xml:space="preserve">ão 2.24 à equação </w:t>
        </w:r>
        <w:proofErr w:type="gramStart"/>
        <w:r w:rsidR="00C67D03">
          <w:t>2.36,</w:t>
        </w:r>
      </w:ins>
      <w:r>
        <w:t>,</w:t>
      </w:r>
      <w:proofErr w:type="gramEnd"/>
      <w:r>
        <w:t xml:space="preserve"> dimensionaram-se os componentes para obter uma onda quadrada de frequência 1 kHz</w:t>
      </w:r>
      <w:ins w:id="287" w:author="lbarros" w:date="2021-02-10T09:21:00Z">
        <w:r w:rsidR="00C67D03">
          <w:t xml:space="preserve"> com um</w:t>
        </w:r>
      </w:ins>
      <w:del w:id="288" w:author="lbarros" w:date="2021-02-10T09:21:00Z">
        <w:r w:rsidDel="00C67D03">
          <w:delText>,</w:delText>
        </w:r>
      </w:del>
      <w:r>
        <w:t xml:space="preserve"> </w:t>
      </w:r>
      <w:r w:rsidRPr="00E736CA">
        <w:rPr>
          <w:i/>
          <w:iCs/>
        </w:rPr>
        <w:t>duty cycle</w:t>
      </w:r>
      <w:r>
        <w:t xml:space="preserve"> de 50 %, aproximadamente.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9E3854" w14:paraId="232580C1" w14:textId="77777777" w:rsidTr="009E3854">
        <w:trPr>
          <w:trHeight w:val="288"/>
        </w:trPr>
        <w:tc>
          <w:tcPr>
            <w:tcW w:w="7766" w:type="dxa"/>
          </w:tcPr>
          <w:p w14:paraId="1454758F" w14:textId="77777777" w:rsidR="009E3854" w:rsidRPr="00D04FD4" w:rsidRDefault="003F61EA" w:rsidP="009E3854">
            <w:pPr>
              <w:pStyle w:val="PhDEquao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072EA2BA" w14:textId="732BF504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1764222A" w14:textId="77777777" w:rsidTr="009E3854">
        <w:trPr>
          <w:trHeight w:val="485"/>
        </w:trPr>
        <w:tc>
          <w:tcPr>
            <w:tcW w:w="7766" w:type="dxa"/>
          </w:tcPr>
          <w:p w14:paraId="70C93504" w14:textId="57071CF3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c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7203D08A" w14:textId="63E432F1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1AE84115" w14:textId="77777777" w:rsidTr="009E3854">
        <w:trPr>
          <w:trHeight w:val="294"/>
        </w:trPr>
        <w:tc>
          <w:tcPr>
            <w:tcW w:w="7766" w:type="dxa"/>
          </w:tcPr>
          <w:p w14:paraId="777F6B9D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E505560" w14:textId="19B5376D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48BC11C5" w14:textId="77777777" w:rsidTr="009E3854">
        <w:trPr>
          <w:trHeight w:val="288"/>
        </w:trPr>
        <w:tc>
          <w:tcPr>
            <w:tcW w:w="7766" w:type="dxa"/>
          </w:tcPr>
          <w:p w14:paraId="5B158A2F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46318D2" w14:textId="3E74823E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5F5E2B00" w14:textId="77777777" w:rsidTr="009E3854">
        <w:trPr>
          <w:trHeight w:val="288"/>
        </w:trPr>
        <w:tc>
          <w:tcPr>
            <w:tcW w:w="7766" w:type="dxa"/>
          </w:tcPr>
          <w:p w14:paraId="72029877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68A00EA1" w14:textId="455957F2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2B20B56D" w14:textId="77777777" w:rsidTr="009E3854">
        <w:trPr>
          <w:trHeight w:val="427"/>
        </w:trPr>
        <w:tc>
          <w:tcPr>
            <w:tcW w:w="7766" w:type="dxa"/>
          </w:tcPr>
          <w:p w14:paraId="3AA48A26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5554A3E7" w14:textId="66BD80DA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5A74080B" w14:textId="13C6A7D4" w:rsidR="009E3854" w:rsidRPr="009E3854" w:rsidRDefault="009E3854" w:rsidP="009E3854">
      <w:pPr>
        <w:pStyle w:val="PhDCorpo"/>
      </w:pPr>
      <w:r>
        <w:rPr>
          <w:rFonts w:ascii="Arial" w:hAnsi="Arial"/>
        </w:rPr>
        <w:tab/>
      </w:r>
      <w:r w:rsidRPr="009E3854"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 w:rsidRPr="009E3854"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 w:rsidRPr="009E3854">
        <w:t xml:space="preserve"> : 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9E3854" w14:paraId="7ED0E979" w14:textId="77777777" w:rsidTr="009E3854">
        <w:tc>
          <w:tcPr>
            <w:tcW w:w="7792" w:type="dxa"/>
          </w:tcPr>
          <w:p w14:paraId="3065768F" w14:textId="77777777" w:rsidR="009E3854" w:rsidRPr="00D04FD4" w:rsidRDefault="003F61EA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3F8224F7" w14:textId="4DCB4BA8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C25ED4C" w14:textId="77777777" w:rsidTr="009E3854">
        <w:tc>
          <w:tcPr>
            <w:tcW w:w="7792" w:type="dxa"/>
          </w:tcPr>
          <w:p w14:paraId="2F99CDAE" w14:textId="77777777" w:rsidR="009E3854" w:rsidRPr="00D04FD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3A745677" w14:textId="73CC0A96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4BDBDD8F" w14:textId="77777777" w:rsidTr="009E3854">
        <w:tc>
          <w:tcPr>
            <w:tcW w:w="7792" w:type="dxa"/>
          </w:tcPr>
          <w:p w14:paraId="760D3CD2" w14:textId="77777777" w:rsidR="009E3854" w:rsidRPr="00D04FD4" w:rsidRDefault="003F61EA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74E337AD" w14:textId="11E6EE35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E04795C" w14:textId="77777777" w:rsidTr="009E3854">
        <w:tc>
          <w:tcPr>
            <w:tcW w:w="7792" w:type="dxa"/>
          </w:tcPr>
          <w:p w14:paraId="4CCF9E93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54034F42" w14:textId="4322B6FB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4A56ECD" w14:textId="77777777" w:rsidTr="009E3854">
        <w:tc>
          <w:tcPr>
            <w:tcW w:w="7792" w:type="dxa"/>
          </w:tcPr>
          <w:p w14:paraId="2CB084DB" w14:textId="77777777" w:rsidR="009E3854" w:rsidRDefault="003F61EA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AE59583" w14:textId="555C8E63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DBE6E44" w14:textId="77777777" w:rsidTr="009E3854">
        <w:tc>
          <w:tcPr>
            <w:tcW w:w="7792" w:type="dxa"/>
          </w:tcPr>
          <w:p w14:paraId="79986864" w14:textId="77777777" w:rsidR="009E3854" w:rsidRDefault="003F61EA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66E9ADD3" w14:textId="6DA6EDCE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6FE190FF" w14:textId="77777777" w:rsidTr="009E3854">
        <w:tc>
          <w:tcPr>
            <w:tcW w:w="7792" w:type="dxa"/>
          </w:tcPr>
          <w:p w14:paraId="7D98EEC8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6F0D64D1" w14:textId="19D194ED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</w:tbl>
    <w:p w14:paraId="3B847635" w14:textId="77777777" w:rsidR="009E3854" w:rsidRPr="007043BA" w:rsidRDefault="009E3854" w:rsidP="009E3854">
      <w:pPr>
        <w:pStyle w:val="PhDEquao"/>
        <w:rPr>
          <w:rFonts w:eastAsiaTheme="minorEastAsia"/>
        </w:rPr>
      </w:pPr>
    </w:p>
    <w:p w14:paraId="63B79490" w14:textId="77777777" w:rsidR="009E3854" w:rsidRDefault="009E3854" w:rsidP="009E3854">
      <w:pPr>
        <w:pStyle w:val="PhDCorpoTextoDepoisTabela"/>
      </w:pPr>
      <w:r>
        <w:tab/>
        <w:t xml:space="preserve">Foram selecionados os valores </w:t>
      </w:r>
      <w:r w:rsidRPr="00784B48">
        <w:rPr>
          <w:i/>
          <w:iCs/>
        </w:rPr>
        <w:t>standard</w:t>
      </w:r>
      <w:r>
        <w:t xml:space="preserve"> das resistências (Série E24) e do condensador (Série E12) mais próximos dos obtidos:</w:t>
      </w:r>
    </w:p>
    <w:p w14:paraId="14CB32D4" w14:textId="75D76DAF" w:rsidR="009E3854" w:rsidRPr="0096271C" w:rsidRDefault="003F61EA" w:rsidP="009E385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30DB64B7" w14:textId="225D1FE9" w:rsidR="002E0612" w:rsidRDefault="002E0612" w:rsidP="002E0612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</w:t>
      </w:r>
      <w:r w:rsidRPr="00784B48">
        <w:t xml:space="preserve">dos 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ip-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ops</w:t>
      </w:r>
      <w:r>
        <w:t xml:space="preserve"> J-K utilizados são ativas a nível lógico baixo, isto é, se ligarmos esta entrada ao </w:t>
      </w:r>
      <w:r w:rsidRPr="00E736CA">
        <w:rPr>
          <w:i/>
          <w:iCs/>
        </w:rPr>
        <w:t>ground</w:t>
      </w:r>
      <w:r>
        <w:t xml:space="preserve">, ocorrerá um </w:t>
      </w:r>
      <w:r w:rsidRPr="00E736CA">
        <w:rPr>
          <w:i/>
          <w:iCs/>
        </w:rPr>
        <w:t>reset</w:t>
      </w:r>
      <w:r>
        <w:t xml:space="preserve"> no </w:t>
      </w:r>
      <w:r w:rsidRPr="00E736CA">
        <w:rPr>
          <w:i/>
          <w:iCs/>
        </w:rPr>
        <w:t>flip-flop</w:t>
      </w:r>
      <w:r>
        <w:t xml:space="preserve"> e </w:t>
      </w:r>
      <w:ins w:id="289" w:author="lbarros" w:date="2021-02-10T09:21:00Z">
        <w:r w:rsidR="00C67D03">
          <w:t xml:space="preserve">a </w:t>
        </w:r>
      </w:ins>
      <w:r>
        <w:t xml:space="preserve">sua </w:t>
      </w:r>
      <w:del w:id="290" w:author="lbarros" w:date="2021-02-10T09:21:00Z">
        <w:r w:rsidDel="00C67D03">
          <w:delText xml:space="preserve">a </w:delText>
        </w:r>
      </w:del>
      <w:r>
        <w:t xml:space="preserve">saída </w:t>
      </w:r>
      <w:r w:rsidRPr="00C67D03">
        <w:rPr>
          <w:i/>
          <w:rPrChange w:id="291" w:author="lbarros" w:date="2021-02-10T09:22:00Z">
            <w:rPr/>
          </w:rPrChange>
        </w:rPr>
        <w:t>Q</w:t>
      </w:r>
      <w:r>
        <w:t xml:space="preserve"> virá a nível lógico baixo, independentemente das suas entradas J e K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>, B0 e B1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2E0612" w14:paraId="1A0293D0" w14:textId="77777777" w:rsidTr="002E0612">
        <w:trPr>
          <w:trHeight w:val="2410"/>
        </w:trPr>
        <w:tc>
          <w:tcPr>
            <w:tcW w:w="4530" w:type="dxa"/>
          </w:tcPr>
          <w:p w14:paraId="6BB39C1E" w14:textId="77777777" w:rsidR="002E0612" w:rsidRPr="00193239" w:rsidRDefault="002E0612" w:rsidP="002E0612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</w:p>
          <w:p w14:paraId="64790A5B" w14:textId="77777777" w:rsidR="002E0612" w:rsidRDefault="002E0612" w:rsidP="002E0612">
            <w:pPr>
              <w:pStyle w:val="PhDFigura"/>
            </w:pPr>
            <w:commentRangeStart w:id="292"/>
            <w:r>
              <w:rPr>
                <w:noProof/>
              </w:rPr>
              <w:drawing>
                <wp:inline distT="0" distB="0" distL="0" distR="0" wp14:anchorId="6A784DDC" wp14:editId="6C10A28A">
                  <wp:extent cx="2184400" cy="1158441"/>
                  <wp:effectExtent l="0" t="0" r="6350" b="3810"/>
                  <wp:docPr id="244" name="Imagem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6928" cy="1165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commentRangeEnd w:id="292"/>
            <w:r w:rsidR="00A84956">
              <w:rPr>
                <w:rStyle w:val="Refdecomentrio"/>
                <w:rFonts w:ascii="NewsGotT" w:hAnsi="NewsGotT"/>
                <w:bCs w:val="0"/>
              </w:rPr>
              <w:commentReference w:id="292"/>
            </w:r>
          </w:p>
        </w:tc>
        <w:tc>
          <w:tcPr>
            <w:tcW w:w="4531" w:type="dxa"/>
          </w:tcPr>
          <w:p w14:paraId="128F2EC9" w14:textId="77777777" w:rsidR="002E0612" w:rsidRDefault="002E0612" w:rsidP="002E0612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91A6340" wp14:editId="5AD0298A">
                  <wp:extent cx="1733550" cy="1446188"/>
                  <wp:effectExtent l="0" t="0" r="0" b="190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1228" cy="1452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612" w14:paraId="398D6CB3" w14:textId="77777777" w:rsidTr="002E0612">
        <w:tc>
          <w:tcPr>
            <w:tcW w:w="4530" w:type="dxa"/>
          </w:tcPr>
          <w:p w14:paraId="6FED4E47" w14:textId="77777777" w:rsidR="002E0612" w:rsidRPr="00193239" w:rsidRDefault="002E0612" w:rsidP="002E0612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7DE0F113" w14:textId="77777777" w:rsidR="002E0612" w:rsidRDefault="002E0612" w:rsidP="002E0612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018FE02E" w14:textId="62C17E90" w:rsidR="002E0612" w:rsidRDefault="002E0612" w:rsidP="002E0612">
      <w:pPr>
        <w:pStyle w:val="PhDCorpo"/>
        <w:ind w:firstLine="567"/>
      </w:pPr>
      <w:r>
        <w:t xml:space="preserve">Experimentalmente, verificou-se que, quando alimentados, os </w:t>
      </w:r>
      <w:r w:rsidRPr="00784B48">
        <w:rPr>
          <w:i/>
          <w:iCs/>
        </w:rPr>
        <w:t>flip-flops</w:t>
      </w:r>
      <w:r>
        <w:t xml:space="preserve"> mantêm as saídas do estado anterior. Para que o robô inicie no primeiro estado de funcionamento (estado “A”), utilizou-se um circuito para efetuar um </w:t>
      </w:r>
      <w:r w:rsidRPr="00E736CA">
        <w:rPr>
          <w:i/>
          <w:iCs/>
        </w:rPr>
        <w:t>reset</w:t>
      </w:r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</w:t>
      </w:r>
      <w:r w:rsidRPr="007B26D1">
        <w:t xml:space="preserve">a 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7</w:t>
      </w:r>
      <w:r w:rsidRPr="007B26D1">
        <w:fldChar w:fldCharType="end"/>
      </w:r>
      <w:r w:rsidRPr="007B26D1">
        <w:t xml:space="preserve"> (a).</w:t>
      </w:r>
    </w:p>
    <w:p w14:paraId="0797ED53" w14:textId="72666A13" w:rsidR="002E0612" w:rsidRDefault="002E0612" w:rsidP="002E0612">
      <w:pPr>
        <w:pStyle w:val="PhDLegendaFiguras"/>
      </w:pPr>
      <w:bookmarkStart w:id="293" w:name="_Ref63671064"/>
      <w:bookmarkStart w:id="294" w:name="_Toc63813258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7</w:t>
      </w:r>
      <w:r w:rsidR="003F61EA">
        <w:rPr>
          <w:noProof/>
        </w:rPr>
        <w:fldChar w:fldCharType="end"/>
      </w:r>
      <w:bookmarkEnd w:id="293"/>
      <w:r>
        <w:t xml:space="preserve"> - </w:t>
      </w:r>
      <w:r w:rsidRPr="00C92A5C">
        <w:t xml:space="preserve">Circuito RC de </w:t>
      </w:r>
      <w:r w:rsidRPr="002E0612">
        <w:rPr>
          <w:i/>
          <w:iCs/>
        </w:rPr>
        <w:t>reset</w:t>
      </w:r>
      <w:r w:rsidRPr="00C92A5C">
        <w:t xml:space="preserve"> e a sua </w:t>
      </w:r>
      <w:r w:rsidRPr="002E0612">
        <w:t>resposta</w:t>
      </w:r>
      <w:r w:rsidRPr="00C92A5C">
        <w:t xml:space="preserve"> no tempo</w:t>
      </w:r>
      <w:r w:rsidR="00784B48">
        <w:t>.</w:t>
      </w:r>
      <w:bookmarkEnd w:id="294"/>
    </w:p>
    <w:p w14:paraId="26B30DAD" w14:textId="152BEA2D" w:rsidR="002E0612" w:rsidRDefault="002E0612" w:rsidP="002E0612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r w:rsidRPr="00E736CA">
        <w:rPr>
          <w:i/>
          <w:iCs/>
        </w:rPr>
        <w:t>reset</w:t>
      </w:r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r w:rsidRPr="00E736CA">
        <w:rPr>
          <w:i/>
          <w:iCs/>
        </w:rPr>
        <w:t>reset</w:t>
      </w:r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Q” o nível lógico baixo que representa o primeiro estado de funcionamento do robô. </w:t>
      </w:r>
      <w:commentRangeStart w:id="295"/>
      <w:r>
        <w:t xml:space="preserve">Após o condensador carregar </w:t>
      </w:r>
      <w:commentRangeEnd w:id="295"/>
      <w:r w:rsidR="00A84956">
        <w:rPr>
          <w:rStyle w:val="Refdecomentrio"/>
          <w:rFonts w:eastAsia="Times New Roman"/>
          <w:lang w:eastAsia="pt-PT"/>
        </w:rPr>
        <w:commentReference w:id="295"/>
      </w:r>
      <w:r w:rsidRPr="007B26D1">
        <w:t>(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7</w:t>
      </w:r>
      <w:r w:rsidRPr="007B26D1">
        <w:fldChar w:fldCharType="end"/>
      </w:r>
      <w:r w:rsidRPr="007B26D1">
        <w:t xml:space="preserve"> (b)), a entrada </w:t>
      </w:r>
      <w:r w:rsidRPr="007B26D1">
        <w:rPr>
          <w:i/>
          <w:iCs/>
        </w:rPr>
        <w:t>reset</w:t>
      </w:r>
      <w:r w:rsidRPr="007B26D1">
        <w:t xml:space="preserve"> estará a nível lógico alto durante o resto do tempo de funcionamento,</w:t>
      </w:r>
      <w:r>
        <w:t xml:space="preserve"> não provocando um </w:t>
      </w:r>
      <w:r w:rsidRPr="00E736CA">
        <w:rPr>
          <w:i/>
          <w:iCs/>
        </w:rPr>
        <w:t>reset</w:t>
      </w:r>
      <w:r>
        <w:t xml:space="preserve"> indesejado. </w:t>
      </w:r>
    </w:p>
    <w:p w14:paraId="084B97ED" w14:textId="015C020E" w:rsidR="00EF64B1" w:rsidRDefault="00EF64B1" w:rsidP="00EF64B1">
      <w:pPr>
        <w:pStyle w:val="Ttulo2"/>
        <w:rPr>
          <w:rFonts w:ascii="NewsGotT" w:hAnsi="NewsGotT"/>
        </w:rPr>
      </w:pPr>
      <w:bookmarkStart w:id="296" w:name="_Toc63813215"/>
      <w:r>
        <w:rPr>
          <w:rFonts w:ascii="NewsGotT" w:hAnsi="NewsGotT"/>
        </w:rPr>
        <w:t xml:space="preserve">Circuito de </w:t>
      </w:r>
      <w:r w:rsidR="002E1BDD">
        <w:rPr>
          <w:rFonts w:ascii="NewsGotT" w:hAnsi="NewsGotT"/>
        </w:rPr>
        <w:t>A</w:t>
      </w:r>
      <w:r>
        <w:rPr>
          <w:rFonts w:ascii="NewsGotT" w:hAnsi="NewsGotT"/>
        </w:rPr>
        <w:t>limentação</w:t>
      </w:r>
      <w:bookmarkEnd w:id="296"/>
    </w:p>
    <w:p w14:paraId="655B876E" w14:textId="08E1F93A" w:rsidR="00541FB0" w:rsidRPr="00541FB0" w:rsidRDefault="00EF64B1" w:rsidP="00F26C7C">
      <w:pPr>
        <w:pStyle w:val="PhDCorpo"/>
        <w:spacing w:after="0"/>
      </w:pPr>
      <w:r>
        <w:tab/>
      </w:r>
      <w:r w:rsidRPr="00EF64B1">
        <w:t>Para alimentar os circuitos é necessária uma alimentação simétrica de 12 V e -12 V.</w:t>
      </w:r>
      <w:r>
        <w:t xml:space="preserve"> </w:t>
      </w:r>
      <w:r w:rsidR="00D4292F">
        <w:t>Foram utilizadas baterias recarregáveis LI-</w:t>
      </w:r>
      <w:r w:rsidR="00E16200">
        <w:t>I</w:t>
      </w:r>
      <w:r w:rsidR="00D4292F">
        <w:t>ON de 3</w:t>
      </w:r>
      <w:del w:id="297" w:author="lbarros" w:date="2021-02-10T10:08:00Z">
        <w:r w:rsidR="00D4292F" w:rsidDel="00A84956">
          <w:delText>.</w:delText>
        </w:r>
      </w:del>
      <w:ins w:id="298" w:author="lbarros" w:date="2021-02-10T10:08:00Z">
        <w:r w:rsidR="00A84956">
          <w:t>,</w:t>
        </w:r>
      </w:ins>
      <w:r w:rsidR="00D4292F">
        <w:t>7 V</w:t>
      </w:r>
      <w:sdt>
        <w:sdtPr>
          <w:id w:val="1348676580"/>
          <w:citation/>
        </w:sdtPr>
        <w:sdtEndPr/>
        <w:sdtContent>
          <w:r w:rsidR="00D4292F">
            <w:fldChar w:fldCharType="begin"/>
          </w:r>
          <w:r w:rsidR="00D4292F">
            <w:instrText xml:space="preserve"> CITATION Battery \l 2070 </w:instrText>
          </w:r>
          <w:r w:rsidR="00D4292F">
            <w:fldChar w:fldCharType="separate"/>
          </w:r>
          <w:r w:rsidR="00071A16">
            <w:rPr>
              <w:noProof/>
            </w:rPr>
            <w:t xml:space="preserve"> </w:t>
          </w:r>
          <w:r w:rsidR="00071A16" w:rsidRPr="00071A16">
            <w:rPr>
              <w:noProof/>
            </w:rPr>
            <w:t>[8]</w:t>
          </w:r>
          <w:r w:rsidR="00D4292F">
            <w:fldChar w:fldCharType="end"/>
          </w:r>
        </w:sdtContent>
      </w:sdt>
      <w:r w:rsidR="00D4292F">
        <w:t>, sendo para isso necessárias seis destas. Para proteção das baterias e evitar problemas nos circuitos</w:t>
      </w:r>
      <w:r w:rsidR="00C30FDB">
        <w:t xml:space="preserve"> fo</w:t>
      </w:r>
      <w:r w:rsidR="00541FB0">
        <w:t>ram usados dois dispositivos de BMS</w:t>
      </w:r>
      <w:r w:rsidR="00A02D78">
        <w:t xml:space="preserve"> </w:t>
      </w:r>
      <w:sdt>
        <w:sdtPr>
          <w:id w:val="-274633158"/>
          <w:citation/>
        </w:sdtPr>
        <w:sdtEndPr/>
        <w:sdtContent>
          <w:r w:rsidR="00A02D78">
            <w:fldChar w:fldCharType="begin"/>
          </w:r>
          <w:r w:rsidR="00A02D78">
            <w:instrText xml:space="preserve"> CITATION BMS21 \l 2070 </w:instrText>
          </w:r>
          <w:r w:rsidR="00A02D78">
            <w:fldChar w:fldCharType="separate"/>
          </w:r>
          <w:r w:rsidR="00071A16" w:rsidRPr="00071A16">
            <w:rPr>
              <w:noProof/>
            </w:rPr>
            <w:t>[9]</w:t>
          </w:r>
          <w:r w:rsidR="00A02D78">
            <w:fldChar w:fldCharType="end"/>
          </w:r>
        </w:sdtContent>
      </w:sdt>
      <w:r w:rsidR="008D3A3F">
        <w:t xml:space="preserve">, ligados tal como mostra a </w:t>
      </w:r>
      <w:r w:rsidR="008D3A3F">
        <w:fldChar w:fldCharType="begin"/>
      </w:r>
      <w:r w:rsidR="008D3A3F">
        <w:instrText xml:space="preserve"> REF _Ref63760724 \h </w:instrText>
      </w:r>
      <w:r w:rsidR="008D3A3F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8</w:t>
      </w:r>
      <w:r w:rsidR="008D3A3F">
        <w:fldChar w:fldCharType="end"/>
      </w:r>
      <w:r w:rsidR="008D3A3F">
        <w:t>.</w:t>
      </w:r>
    </w:p>
    <w:p w14:paraId="66CD5D21" w14:textId="77777777" w:rsidR="008D3A3F" w:rsidRDefault="008D3A3F" w:rsidP="008D3A3F">
      <w:pPr>
        <w:pStyle w:val="PhDFigura"/>
      </w:pPr>
      <w:r w:rsidRPr="008D3A3F">
        <w:rPr>
          <w:noProof/>
        </w:rPr>
        <w:drawing>
          <wp:inline distT="0" distB="0" distL="0" distR="0" wp14:anchorId="063C37C4" wp14:editId="2C64AA69">
            <wp:extent cx="3286979" cy="2580516"/>
            <wp:effectExtent l="0" t="0" r="0" b="0"/>
            <wp:docPr id="238" name="Imagem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BMS.png"/>
                    <pic:cNvPicPr/>
                  </pic:nvPicPr>
                  <pic:blipFill rotWithShape="1"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71"/>
                    <a:stretch/>
                  </pic:blipFill>
                  <pic:spPr bwMode="auto">
                    <a:xfrm>
                      <a:off x="0" y="0"/>
                      <a:ext cx="3411492" cy="2678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F3D54" w14:textId="55FCEA02" w:rsidR="00AC4E02" w:rsidRDefault="008D3A3F" w:rsidP="00935571">
      <w:pPr>
        <w:pStyle w:val="PhDLegendaFiguras"/>
      </w:pPr>
      <w:bookmarkStart w:id="299" w:name="_Ref63760724"/>
      <w:bookmarkStart w:id="300" w:name="_Toc63813259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8</w:t>
      </w:r>
      <w:r w:rsidR="003F61EA">
        <w:rPr>
          <w:noProof/>
        </w:rPr>
        <w:fldChar w:fldCharType="end"/>
      </w:r>
      <w:bookmarkEnd w:id="299"/>
      <w:r>
        <w:t xml:space="preserve"> - Esquema de ligação das baterias e BMS</w:t>
      </w:r>
      <w:r w:rsidR="00784B48">
        <w:t>.</w:t>
      </w:r>
      <w:bookmarkEnd w:id="300"/>
    </w:p>
    <w:p w14:paraId="2C278306" w14:textId="76C5AD62" w:rsidR="00AB0514" w:rsidRDefault="00AB0514" w:rsidP="00AB0514">
      <w:pPr>
        <w:pStyle w:val="PhDCorpo"/>
        <w:rPr>
          <w:noProof/>
        </w:rPr>
      </w:pPr>
      <w:r>
        <w:rPr>
          <w:noProof/>
        </w:rPr>
        <w:tab/>
        <w:t xml:space="preserve">Cada motor consome uma corrente de 580 mA </w:t>
      </w:r>
      <w:sdt>
        <w:sdtPr>
          <w:rPr>
            <w:noProof/>
          </w:rPr>
          <w:id w:val="-1947837078"/>
          <w:citation/>
        </w:sdtPr>
        <w:sdtEndPr/>
        <w:sdtContent>
          <w:r w:rsidR="00A02D78">
            <w:rPr>
              <w:noProof/>
            </w:rPr>
            <w:fldChar w:fldCharType="begin"/>
          </w:r>
          <w:r w:rsidR="00A02D78">
            <w:rPr>
              <w:noProof/>
            </w:rPr>
            <w:instrText xml:space="preserve"> CITATION motor \l 2070 </w:instrText>
          </w:r>
          <w:r w:rsidR="00A02D78">
            <w:rPr>
              <w:noProof/>
            </w:rPr>
            <w:fldChar w:fldCharType="separate"/>
          </w:r>
          <w:r w:rsidR="00071A16" w:rsidRPr="00071A16">
            <w:rPr>
              <w:noProof/>
            </w:rPr>
            <w:t>[10]</w:t>
          </w:r>
          <w:r w:rsidR="00A02D78">
            <w:rPr>
              <w:noProof/>
            </w:rPr>
            <w:fldChar w:fldCharType="end"/>
          </w:r>
        </w:sdtContent>
      </w:sdt>
      <w:r>
        <w:rPr>
          <w:noProof/>
        </w:rPr>
        <w:t>. Como o robô possui dois motores, a corrente total nos motores será 1160 mA. Assumindo que os restantes circuitos consomem 30</w:t>
      </w:r>
      <w:ins w:id="301" w:author="lbarros" w:date="2021-02-10T10:13:00Z">
        <w:r w:rsidR="007709A4">
          <w:rPr>
            <w:noProof/>
          </w:rPr>
          <w:t> </w:t>
        </w:r>
      </w:ins>
      <w:del w:id="302" w:author="lbarros" w:date="2021-02-10T10:13:00Z">
        <w:r w:rsidDel="007709A4">
          <w:rPr>
            <w:noProof/>
          </w:rPr>
          <w:delText xml:space="preserve"> </w:delText>
        </w:r>
      </w:del>
      <w:r>
        <w:rPr>
          <w:noProof/>
        </w:rPr>
        <w:t>% deste valor, os circuitos consomem no total, apr</w:t>
      </w:r>
      <w:r w:rsidR="00600DD1">
        <w:rPr>
          <w:noProof/>
        </w:rPr>
        <w:t>o</w:t>
      </w:r>
      <w:r>
        <w:rPr>
          <w:noProof/>
        </w:rPr>
        <w:t xml:space="preserve">ximadamente, 1508 mA. </w:t>
      </w:r>
      <w:r w:rsidR="00600DD1">
        <w:rPr>
          <w:noProof/>
        </w:rPr>
        <w:t xml:space="preserve">Visto que o robô é alimentado por 6 células e cada uma possui </w:t>
      </w:r>
      <w:commentRangeStart w:id="303"/>
      <w:r w:rsidR="00600DD1">
        <w:rPr>
          <w:noProof/>
        </w:rPr>
        <w:t>2200 mAh</w:t>
      </w:r>
      <w:commentRangeEnd w:id="303"/>
      <w:r w:rsidR="007709A4">
        <w:rPr>
          <w:rStyle w:val="Refdecomentrio"/>
          <w:rFonts w:eastAsia="Times New Roman"/>
          <w:lang w:eastAsia="pt-PT"/>
        </w:rPr>
        <w:commentReference w:id="303"/>
      </w:r>
      <w:r w:rsidR="00600DD1">
        <w:rPr>
          <w:noProof/>
        </w:rPr>
        <w:t xml:space="preserve">, conclui-se que a bateria do robô terá </w:t>
      </w:r>
      <w:r w:rsidR="00600DD1" w:rsidRPr="007709A4">
        <w:rPr>
          <w:noProof/>
          <w:highlight w:val="red"/>
          <w:rPrChange w:id="304" w:author="lbarros" w:date="2021-02-10T10:19:00Z">
            <w:rPr>
              <w:noProof/>
            </w:rPr>
          </w:rPrChange>
        </w:rPr>
        <w:t>13200 mAh</w:t>
      </w:r>
      <w:r w:rsidR="00600DD1">
        <w:rPr>
          <w:noProof/>
        </w:rPr>
        <w:t xml:space="preserve">. Assumindo que esta tem um rendimento de 80 %, existem disponíveis 10560 mAh. Assim, a autonomia da bateria será de 7 horas. </w:t>
      </w:r>
    </w:p>
    <w:p w14:paraId="02B79993" w14:textId="45B563EC" w:rsidR="00AB0514" w:rsidRPr="00921285" w:rsidRDefault="001D0B72" w:rsidP="00921285">
      <w:pPr>
        <w:pStyle w:val="PhDCorpo"/>
      </w:pPr>
      <w:r>
        <w:tab/>
      </w:r>
      <w:r w:rsidR="00921285">
        <w:t xml:space="preserve">De forma a </w:t>
      </w:r>
      <w:r>
        <w:t xml:space="preserve">obter tensões de 5 V, usou-se um regulador de tensão fixa (LM7805 </w:t>
      </w:r>
      <w:sdt>
        <w:sdtPr>
          <w:id w:val="905033178"/>
          <w:citation/>
        </w:sdtPr>
        <w:sdtEndPr/>
        <w:sdtContent>
          <w:r w:rsidR="00A02D78">
            <w:fldChar w:fldCharType="begin"/>
          </w:r>
          <w:r w:rsidR="00A02D78">
            <w:instrText xml:space="preserve"> CITATION Regulator \l 2070 </w:instrText>
          </w:r>
          <w:r w:rsidR="00A02D78">
            <w:fldChar w:fldCharType="separate"/>
          </w:r>
          <w:r w:rsidR="00071A16" w:rsidRPr="00071A16">
            <w:rPr>
              <w:noProof/>
            </w:rPr>
            <w:t>[11]</w:t>
          </w:r>
          <w:r w:rsidR="00A02D78">
            <w:fldChar w:fldCharType="end"/>
          </w:r>
        </w:sdtContent>
      </w:sdt>
      <w:r>
        <w:t>), alimentado com a tensão proveniente das baterias (+ 12 V). Este componente permite uma corrente de saída máxima de 1,5 A, que é suficiente para alimentar todos os componentes que necessitam de + 5 V.</w:t>
      </w:r>
    </w:p>
    <w:p w14:paraId="37D8FEA6" w14:textId="77777777" w:rsidR="001D0B72" w:rsidRDefault="001D0B72" w:rsidP="001D0B72">
      <w:pPr>
        <w:pStyle w:val="PhDFigura"/>
      </w:pPr>
      <w:r w:rsidRPr="001D0B72">
        <w:rPr>
          <w:noProof/>
        </w:rPr>
        <w:drawing>
          <wp:inline distT="0" distB="0" distL="0" distR="0" wp14:anchorId="359959C0" wp14:editId="47360E4B">
            <wp:extent cx="5698541" cy="2603949"/>
            <wp:effectExtent l="0" t="0" r="0" b="635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m 69"/>
                    <pic:cNvPicPr/>
                  </pic:nvPicPr>
                  <pic:blipFill>
                    <a:blip r:embed="rId66">
                      <a:extLst>
                        <a:ext uri="{BEBA8EAE-BF5A-486C-A8C5-ECC9F3942E4B}">
                          <a14:imgProps xmlns:a14="http://schemas.microsoft.com/office/drawing/2010/main">
                            <a14:imgLayer r:embed="rId67">
                              <a14:imgEffect>
                                <a14:backgroundRemoval t="7910" b="98117" l="2582" r="99656">
                                  <a14:foregroundMark x1="4905" y1="16008" x2="58348" y2="7910"/>
                                  <a14:foregroundMark x1="58348" y1="7910" x2="89759" y2="12053"/>
                                  <a14:foregroundMark x1="89759" y1="12053" x2="75043" y2="26177"/>
                                  <a14:foregroundMark x1="75043" y1="26177" x2="2582" y2="32392"/>
                                  <a14:foregroundMark x1="2582" y1="32392" x2="94148" y2="41055"/>
                                  <a14:foregroundMark x1="94148" y1="41055" x2="11360" y2="54426"/>
                                  <a14:foregroundMark x1="11360" y1="54426" x2="8864" y2="53107"/>
                                  <a14:foregroundMark x1="7487" y1="94350" x2="16265" y2="86064"/>
                                  <a14:foregroundMark x1="16265" y1="86064" x2="70740" y2="89642"/>
                                  <a14:foregroundMark x1="70740" y1="89642" x2="80465" y2="89642"/>
                                  <a14:foregroundMark x1="80465" y1="89642" x2="88038" y2="75330"/>
                                  <a14:foregroundMark x1="88038" y1="75330" x2="87177" y2="53672"/>
                                  <a14:foregroundMark x1="87177" y1="53672" x2="83563" y2="33710"/>
                                  <a14:foregroundMark x1="83563" y1="33710" x2="73236" y2="26554"/>
                                  <a14:foregroundMark x1="73236" y1="26554" x2="26076" y2="43691"/>
                                  <a14:foregroundMark x1="26076" y1="43691" x2="17986" y2="52166"/>
                                  <a14:foregroundMark x1="17986" y1="52166" x2="21429" y2="70621"/>
                                  <a14:foregroundMark x1="39676" y1="77930" x2="40706" y2="78343"/>
                                  <a14:foregroundMark x1="21429" y1="70621" x2="34091" y2="75694"/>
                                  <a14:foregroundMark x1="40706" y1="78343" x2="59983" y2="78343"/>
                                  <a14:foregroundMark x1="59983" y1="78343" x2="70138" y2="77213"/>
                                  <a14:foregroundMark x1="70138" y1="77213" x2="77539" y2="67420"/>
                                  <a14:foregroundMark x1="77539" y1="67420" x2="69966" y2="50847"/>
                                  <a14:foregroundMark x1="69966" y1="50847" x2="27883" y2="59510"/>
                                  <a14:foregroundMark x1="94234" y1="19021" x2="90534" y2="98493"/>
                                  <a14:foregroundMark x1="90534" y1="98493" x2="84768" y2="95857"/>
                                  <a14:foregroundMark x1="86833" y1="93597" x2="97762" y2="88889"/>
                                  <a14:foregroundMark x1="97762" y1="88889" x2="99656" y2="57439"/>
                                  <a14:foregroundMark x1="99656" y1="57439" x2="95009" y2="10169"/>
                                  <a14:foregroundMark x1="54475" y1="92655" x2="57745" y2="72693"/>
                                  <a14:foregroundMark x1="57745" y1="72693" x2="48709" y2="59887"/>
                                  <a14:foregroundMark x1="48709" y1="59887" x2="40275" y2="58945"/>
                                  <a14:foregroundMark x1="40275" y1="58945" x2="34509" y2="62335"/>
                                  <a14:foregroundMark x1="49656" y1="71375" x2="41910" y2="63089"/>
                                  <a14:foregroundMark x1="41910" y1="63089" x2="30034" y2="60452"/>
                                  <a14:foregroundMark x1="15318" y1="93032" x2="4733" y2="9228"/>
                                  <a14:foregroundMark x1="4733" y1="9228" x2="4733" y2="8475"/>
                                  <a14:foregroundMark x1="6713" y1="89266" x2="2582" y2="65160"/>
                                  <a14:foregroundMark x1="2582" y1="65160" x2="4217" y2="7910"/>
                                  <a14:foregroundMark x1="79088" y1="27307" x2="87780" y2="28625"/>
                                  <a14:foregroundMark x1="87780" y1="28625" x2="86919" y2="18832"/>
                                  <a14:backgroundMark x1="34940" y1="74765" x2="43546" y2="75518"/>
                                  <a14:backgroundMark x1="43546" y1="75518" x2="36231" y2="73635"/>
                                  <a14:backgroundMark x1="45869" y1="74200" x2="38898" y2="73635"/>
                                  <a14:backgroundMark x1="46127" y1="75330" x2="38038" y2="73823"/>
                                  <a14:backgroundMark x1="35714" y1="74765" x2="39329" y2="74200"/>
                                  <a14:backgroundMark x1="36317" y1="73823" x2="39415" y2="74765"/>
                                  <a14:backgroundMark x1="36231" y1="74765" x2="37522" y2="76648"/>
                                  <a14:backgroundMark x1="35026" y1="72505" x2="36231" y2="7815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916" cy="266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C4A8F" w14:textId="35177668" w:rsidR="001D09C2" w:rsidRPr="00AB0514" w:rsidRDefault="001D0B72" w:rsidP="00600DD1">
      <w:pPr>
        <w:pStyle w:val="PhDLegendaFiguras"/>
      </w:pPr>
      <w:bookmarkStart w:id="305" w:name="_Toc63813260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r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9</w:t>
      </w:r>
      <w:r w:rsidR="003F61EA">
        <w:rPr>
          <w:noProof/>
        </w:rPr>
        <w:fldChar w:fldCharType="end"/>
      </w:r>
      <w:r>
        <w:t xml:space="preserve"> - Esquema de ligação do regulador de tensão (LM7805)</w:t>
      </w:r>
      <w:r w:rsidR="00600DD1">
        <w:t>.</w:t>
      </w:r>
      <w:bookmarkEnd w:id="305"/>
    </w:p>
    <w:p w14:paraId="5AE0D56F" w14:textId="77777777" w:rsidR="001D0B72" w:rsidRDefault="001D0B72" w:rsidP="00AB0514">
      <w:pPr>
        <w:pStyle w:val="PhDCorpo"/>
      </w:pPr>
    </w:p>
    <w:p w14:paraId="42CB3654" w14:textId="37F8B266" w:rsidR="00AB0514" w:rsidRPr="00AB0514" w:rsidRDefault="00AB0514" w:rsidP="00AB0514">
      <w:pPr>
        <w:pStyle w:val="PhDCorpo"/>
        <w:sectPr w:rsidR="00AB0514" w:rsidRPr="00AB0514" w:rsidSect="00B748D3">
          <w:headerReference w:type="even" r:id="rId68"/>
          <w:headerReference w:type="default" r:id="rId69"/>
          <w:headerReference w:type="first" r:id="rId70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621801B1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306" w:name="_Toc63813216"/>
      <w:bookmarkEnd w:id="233"/>
      <w:bookmarkEnd w:id="234"/>
      <w:r w:rsidR="006A6AAA">
        <w:rPr>
          <w:rFonts w:ascii="NewsGotT" w:hAnsi="NewsGotT"/>
        </w:rPr>
        <w:t>Simulação dos Circuitos Eletrónicos</w:t>
      </w:r>
      <w:bookmarkEnd w:id="306"/>
      <w:r w:rsidR="006A6AAA">
        <w:rPr>
          <w:rFonts w:ascii="NewsGotT" w:hAnsi="NewsGotT"/>
        </w:rPr>
        <w:t xml:space="preserve"> </w:t>
      </w:r>
    </w:p>
    <w:p w14:paraId="540CB221" w14:textId="03967A24" w:rsidR="00437DBF" w:rsidRPr="00B66544" w:rsidRDefault="00437DBF" w:rsidP="00626C7F">
      <w:pPr>
        <w:pStyle w:val="Ttulo2"/>
        <w:rPr>
          <w:rFonts w:ascii="NewsGotT" w:hAnsi="NewsGotT"/>
        </w:rPr>
      </w:pPr>
      <w:bookmarkStart w:id="307" w:name="_Toc310408175"/>
      <w:bookmarkStart w:id="308" w:name="_Toc471578955"/>
      <w:bookmarkStart w:id="309" w:name="_Toc63813217"/>
      <w:r w:rsidRPr="00B66544">
        <w:rPr>
          <w:rFonts w:ascii="NewsGotT" w:hAnsi="NewsGotT"/>
        </w:rPr>
        <w:t>Introdução</w:t>
      </w:r>
      <w:bookmarkEnd w:id="307"/>
      <w:bookmarkEnd w:id="308"/>
      <w:bookmarkEnd w:id="309"/>
    </w:p>
    <w:p w14:paraId="0B129932" w14:textId="64D04793" w:rsidR="006A6AAA" w:rsidRPr="00180CD0" w:rsidRDefault="00180CD0" w:rsidP="00180CD0">
      <w:pPr>
        <w:pStyle w:val="PhDCorpo"/>
        <w:ind w:firstLine="567"/>
      </w:pPr>
      <w:r>
        <w:t xml:space="preserve">Neste capítulo são apresentadas as simulações dos circuitos de condicionamento de sinal, controlo da velocidade dos motores, </w:t>
      </w:r>
      <w:r w:rsidRPr="00180CD0">
        <w:t>circuito de atuação dos sinais PWM</w:t>
      </w:r>
      <w:r>
        <w:t xml:space="preserve"> e máquina de estados realizadas no simulador </w:t>
      </w:r>
      <w:r w:rsidRPr="00784B48">
        <w:rPr>
          <w:i/>
          <w:iCs/>
        </w:rPr>
        <w:t>M</w:t>
      </w:r>
      <w:r w:rsidR="00784B48">
        <w:rPr>
          <w:i/>
          <w:iCs/>
        </w:rPr>
        <w:t>ultisim</w:t>
      </w:r>
      <w:r>
        <w:rPr>
          <w:i/>
          <w:iCs/>
        </w:rPr>
        <w:t>.</w:t>
      </w:r>
    </w:p>
    <w:p w14:paraId="7869DE0D" w14:textId="50B849A6" w:rsidR="006A6AAA" w:rsidRPr="00B66544" w:rsidRDefault="006A6AAA" w:rsidP="006A6AAA">
      <w:pPr>
        <w:pStyle w:val="Ttulo2"/>
        <w:rPr>
          <w:rFonts w:ascii="NewsGotT" w:hAnsi="NewsGotT"/>
        </w:rPr>
      </w:pPr>
      <w:bookmarkStart w:id="310" w:name="_Toc63813218"/>
      <w:r>
        <w:rPr>
          <w:rFonts w:ascii="NewsGotT" w:hAnsi="NewsGotT"/>
        </w:rPr>
        <w:t>Condicionamento de Sinal</w:t>
      </w:r>
      <w:bookmarkEnd w:id="310"/>
    </w:p>
    <w:p w14:paraId="10787EDA" w14:textId="46B17622" w:rsidR="006A6AAA" w:rsidRPr="00246BCE" w:rsidRDefault="00246BCE" w:rsidP="00246BCE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8410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 xml:space="preserve"> mostra o </w:t>
      </w:r>
      <w:r w:rsidR="00784B48" w:rsidRPr="00784B48">
        <w:t>circuito de condicionamento dos sensores a serem usados como componentes analógicos</w:t>
      </w:r>
      <w:r>
        <w:t>.</w:t>
      </w:r>
      <w:r w:rsidR="00E61859">
        <w:t xml:space="preserve"> Como se pode </w:t>
      </w:r>
      <w:r w:rsidR="00E61859" w:rsidRPr="00784B48">
        <w:t>constatar</w:t>
      </w:r>
      <w:r w:rsidR="005D1658" w:rsidRPr="00784B48">
        <w:t>,</w:t>
      </w:r>
      <w:r w:rsidR="00E61859" w:rsidRPr="00784B48">
        <w:t xml:space="preserve"> a te</w:t>
      </w:r>
      <w:r w:rsidR="00E61859">
        <w:t>n</w:t>
      </w:r>
      <w:r w:rsidR="00784B48">
        <w:t>s</w:t>
      </w:r>
      <w:r w:rsidR="00E61859">
        <w:t xml:space="preserve">ão de saída é igual à tensão de entrada salvo limitações reais </w:t>
      </w:r>
      <w:r w:rsidR="00E61859" w:rsidRPr="000D2F60">
        <w:t>dos Amp</w:t>
      </w:r>
      <w:r w:rsidR="000D2F60" w:rsidRPr="000D2F60">
        <w:t>O</w:t>
      </w:r>
      <w:r w:rsidR="00E61859" w:rsidRPr="000D2F60">
        <w:t>ps.</w:t>
      </w: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8"/>
        <w:gridCol w:w="3017"/>
        <w:gridCol w:w="3036"/>
      </w:tblGrid>
      <w:tr w:rsidR="000423D7" w14:paraId="3F1F7996" w14:textId="77777777" w:rsidTr="000423D7">
        <w:trPr>
          <w:jc w:val="center"/>
        </w:trPr>
        <w:tc>
          <w:tcPr>
            <w:tcW w:w="0" w:type="auto"/>
          </w:tcPr>
          <w:p w14:paraId="27A5C4F3" w14:textId="189CBC57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FF217D7" wp14:editId="73DA735B">
                  <wp:extent cx="1911600" cy="1148647"/>
                  <wp:effectExtent l="0" t="0" r="0" b="0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600" cy="1148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816277" w14:textId="657C9595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78371A8" wp14:editId="0203D5DB">
                  <wp:extent cx="1910749" cy="128016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867" cy="1281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7AB2DF3" w14:textId="3852E6B6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F69A9AF" wp14:editId="2CBF154E">
                  <wp:extent cx="1916633" cy="1250988"/>
                  <wp:effectExtent l="0" t="0" r="762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1826" cy="1254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23D7" w14:paraId="1D5F33B9" w14:textId="77777777" w:rsidTr="000423D7">
        <w:trPr>
          <w:jc w:val="center"/>
        </w:trPr>
        <w:tc>
          <w:tcPr>
            <w:tcW w:w="0" w:type="auto"/>
          </w:tcPr>
          <w:p w14:paraId="35884F8D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a)</w:t>
            </w:r>
          </w:p>
        </w:tc>
        <w:tc>
          <w:tcPr>
            <w:tcW w:w="0" w:type="auto"/>
          </w:tcPr>
          <w:p w14:paraId="4960A8D1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b)</w:t>
            </w:r>
          </w:p>
        </w:tc>
        <w:tc>
          <w:tcPr>
            <w:tcW w:w="0" w:type="auto"/>
          </w:tcPr>
          <w:p w14:paraId="1C39368A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c)</w:t>
            </w:r>
          </w:p>
        </w:tc>
      </w:tr>
    </w:tbl>
    <w:p w14:paraId="39ABF32E" w14:textId="28111966" w:rsidR="00246BCE" w:rsidRDefault="00246BCE" w:rsidP="00784B48">
      <w:pPr>
        <w:pStyle w:val="PhDLegendaFiguras"/>
      </w:pPr>
      <w:bookmarkStart w:id="311" w:name="_Ref63678410"/>
      <w:bookmarkStart w:id="312" w:name="_Ref63678266"/>
      <w:bookmarkStart w:id="313" w:name="_Toc63813261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bookmarkEnd w:id="311"/>
      <w:r>
        <w:t xml:space="preserve"> </w:t>
      </w:r>
      <w:r w:rsidR="00746DC6">
        <w:t>-</w:t>
      </w:r>
      <w:r>
        <w:t xml:space="preserve"> </w:t>
      </w:r>
      <w:bookmarkStart w:id="314" w:name="_Hlk63783862"/>
      <w:r>
        <w:t xml:space="preserve">Condicionamento de </w:t>
      </w:r>
      <w:r w:rsidRPr="00784B48">
        <w:t xml:space="preserve">sinal para </w:t>
      </w:r>
      <w:r w:rsidR="00784B48" w:rsidRPr="00784B48">
        <w:t>os</w:t>
      </w:r>
      <w:r w:rsidRPr="00784B48">
        <w:t xml:space="preserve"> sensores </w:t>
      </w:r>
      <w:r w:rsidR="00784B48" w:rsidRPr="00784B48">
        <w:t xml:space="preserve">a serem usados </w:t>
      </w:r>
      <w:bookmarkEnd w:id="312"/>
      <w:r w:rsidR="00784B48" w:rsidRPr="00784B48">
        <w:t>analogic</w:t>
      </w:r>
      <w:r w:rsidR="00784B48">
        <w:t>amente</w:t>
      </w:r>
      <w:r>
        <w:t xml:space="preserve"> </w:t>
      </w:r>
      <w:bookmarkEnd w:id="314"/>
      <w:r>
        <w:t>(a) Entrada 0 V; (b) Entrada 2 V; (c) Entrada 5 V</w:t>
      </w:r>
      <w:r w:rsidR="00784B48">
        <w:t>.</w:t>
      </w:r>
      <w:bookmarkEnd w:id="313"/>
    </w:p>
    <w:p w14:paraId="471E2135" w14:textId="2B48AB39" w:rsidR="00E61859" w:rsidRPr="00246BCE" w:rsidRDefault="00E61859" w:rsidP="00E61859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9152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2</w:t>
      </w:r>
      <w:r>
        <w:fldChar w:fldCharType="end"/>
      </w:r>
      <w:r>
        <w:t xml:space="preserve"> mostra o circuito </w:t>
      </w:r>
      <w:r w:rsidR="005D1658" w:rsidRPr="00784B48">
        <w:t>de</w:t>
      </w:r>
      <w:r w:rsidR="005D1658">
        <w:t xml:space="preserve"> </w:t>
      </w:r>
      <w:r>
        <w:t xml:space="preserve">condicionamento </w:t>
      </w:r>
      <w:r w:rsidR="00784B48" w:rsidRPr="00784B48">
        <w:t xml:space="preserve">dos sensores a serem usados como componentes </w:t>
      </w:r>
      <w:r w:rsidR="00784B48">
        <w:t>digitais.</w:t>
      </w:r>
      <w:r>
        <w:t xml:space="preserve"> Como se pode observar, ao contrário do que se passa para os sinais analógicos, a saída não é igual à entrada. </w:t>
      </w:r>
      <w:r w:rsidR="008205E6">
        <w:t>A saída t</w:t>
      </w:r>
      <w:r>
        <w:t xml:space="preserve">em um valor </w:t>
      </w:r>
      <w:r w:rsidRPr="00784B48">
        <w:t>próxim</w:t>
      </w:r>
      <w:r w:rsidR="005D1658" w:rsidRPr="00784B48">
        <w:t>o</w:t>
      </w:r>
      <w:r>
        <w:t xml:space="preserve"> de 0 V </w:t>
      </w:r>
      <w:r w:rsidR="008205E6">
        <w:t xml:space="preserve">enquanto a entrada for </w:t>
      </w:r>
      <w:r w:rsidR="00527B31">
        <w:t xml:space="preserve">menor que </w:t>
      </w:r>
      <w:r w:rsidR="008205E6">
        <w:t>o valor de comparação superior</w:t>
      </w:r>
      <w:r w:rsidR="00527B31">
        <w:t xml:space="preserve">. </w:t>
      </w:r>
      <w:commentRangeStart w:id="315"/>
      <w:r w:rsidR="00527B31">
        <w:t>Se a tensão de entrada aumentar</w:t>
      </w:r>
      <w:commentRangeEnd w:id="315"/>
      <w:r w:rsidR="00B10670">
        <w:rPr>
          <w:rStyle w:val="Refdecomentrio"/>
          <w:rFonts w:eastAsia="Times New Roman"/>
          <w:lang w:eastAsia="pt-PT"/>
        </w:rPr>
        <w:commentReference w:id="315"/>
      </w:r>
      <w:r w:rsidR="00527B31">
        <w:t xml:space="preserve">, a saída comutará, passando </w:t>
      </w:r>
      <w:r w:rsidR="00C30FE3">
        <w:t xml:space="preserve">a ter o </w:t>
      </w:r>
      <w:r w:rsidR="00C30FE3" w:rsidRPr="008205E6">
        <w:t>valor da tensão de saturação do Amp</w:t>
      </w:r>
      <w:r w:rsidR="000D2F60" w:rsidRPr="008205E6">
        <w:t>O</w:t>
      </w:r>
      <w:r w:rsidR="00C30FE3" w:rsidRPr="008205E6">
        <w:t>p</w:t>
      </w:r>
      <w:r w:rsidR="00527B31">
        <w:t>. Este valor comutará para um valor próximo de 0 V assim que a tensão de entrada atinja a tensão de comparação inferior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818"/>
      </w:tblGrid>
      <w:tr w:rsidR="00E61859" w14:paraId="6DB7DF7D" w14:textId="77777777" w:rsidTr="00E61859">
        <w:trPr>
          <w:jc w:val="center"/>
        </w:trPr>
        <w:tc>
          <w:tcPr>
            <w:tcW w:w="0" w:type="auto"/>
          </w:tcPr>
          <w:p w14:paraId="4ACFFC37" w14:textId="3B198D50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E4F0C87" wp14:editId="19A0886A">
                  <wp:extent cx="4061194" cy="1800000"/>
                  <wp:effectExtent l="0" t="0" r="0" b="0"/>
                  <wp:docPr id="231" name="Imagem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119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676A4DEE" w14:textId="77777777" w:rsidTr="00E61859">
        <w:trPr>
          <w:jc w:val="center"/>
        </w:trPr>
        <w:tc>
          <w:tcPr>
            <w:tcW w:w="0" w:type="auto"/>
          </w:tcPr>
          <w:p w14:paraId="4205A9A2" w14:textId="77777777" w:rsidR="00E61859" w:rsidRDefault="00E61859" w:rsidP="00F9271A">
            <w:pPr>
              <w:pStyle w:val="PhDFigura"/>
            </w:pPr>
            <w:r>
              <w:t>(a)</w:t>
            </w:r>
          </w:p>
        </w:tc>
      </w:tr>
      <w:tr w:rsidR="00E61859" w14:paraId="7644F9B1" w14:textId="77777777" w:rsidTr="00E61859">
        <w:trPr>
          <w:jc w:val="center"/>
        </w:trPr>
        <w:tc>
          <w:tcPr>
            <w:tcW w:w="0" w:type="auto"/>
          </w:tcPr>
          <w:p w14:paraId="0577B025" w14:textId="5DA7ECC2" w:rsidR="00E61859" w:rsidRDefault="00E61859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4A647BD" wp14:editId="6A1AF579">
                  <wp:extent cx="4192288" cy="1800000"/>
                  <wp:effectExtent l="0" t="0" r="0" b="0"/>
                  <wp:docPr id="232" name="Imagem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228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30AEF2DE" w14:textId="77777777" w:rsidTr="00E61859">
        <w:trPr>
          <w:jc w:val="center"/>
        </w:trPr>
        <w:tc>
          <w:tcPr>
            <w:tcW w:w="0" w:type="auto"/>
          </w:tcPr>
          <w:p w14:paraId="2A997793" w14:textId="3A2B48EB" w:rsidR="00E61859" w:rsidRDefault="00E61859" w:rsidP="00F9271A">
            <w:pPr>
              <w:pStyle w:val="PhDFigura"/>
            </w:pPr>
            <w:r>
              <w:t>(b)</w:t>
            </w:r>
            <w:r>
              <w:rPr>
                <w:noProof/>
              </w:rPr>
              <w:t xml:space="preserve"> </w:t>
            </w:r>
          </w:p>
        </w:tc>
      </w:tr>
      <w:tr w:rsidR="00E61859" w14:paraId="2EBAB48A" w14:textId="77777777" w:rsidTr="00E61859">
        <w:trPr>
          <w:jc w:val="center"/>
        </w:trPr>
        <w:tc>
          <w:tcPr>
            <w:tcW w:w="0" w:type="auto"/>
          </w:tcPr>
          <w:p w14:paraId="1B34A4A5" w14:textId="12FA224B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102445B" wp14:editId="6F0517DE">
                  <wp:extent cx="4102010" cy="1800000"/>
                  <wp:effectExtent l="0" t="0" r="0" b="0"/>
                  <wp:docPr id="233" name="Imagem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201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715EA4B7" w14:textId="77777777" w:rsidTr="00E61859">
        <w:trPr>
          <w:jc w:val="center"/>
        </w:trPr>
        <w:tc>
          <w:tcPr>
            <w:tcW w:w="0" w:type="auto"/>
          </w:tcPr>
          <w:p w14:paraId="2A3990E2" w14:textId="3A9F5AE2" w:rsidR="00E61859" w:rsidRDefault="00E61859" w:rsidP="00E61859">
            <w:pPr>
              <w:pStyle w:val="PhDFigura"/>
            </w:pPr>
            <w:r>
              <w:t>(c)</w:t>
            </w:r>
          </w:p>
        </w:tc>
      </w:tr>
    </w:tbl>
    <w:p w14:paraId="072F151B" w14:textId="7A72A705" w:rsidR="00E61859" w:rsidRDefault="00E61859" w:rsidP="00E61859">
      <w:pPr>
        <w:pStyle w:val="PhDLegendaFiguras"/>
      </w:pPr>
      <w:bookmarkStart w:id="316" w:name="_Ref63679152"/>
      <w:bookmarkStart w:id="317" w:name="_Toc63813262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bookmarkEnd w:id="316"/>
      <w:r>
        <w:t xml:space="preserve"> - </w:t>
      </w:r>
      <w:r w:rsidR="00784B48" w:rsidRPr="00784B48">
        <w:t xml:space="preserve">Condicionamento de sinal para os sensores a serem usados </w:t>
      </w:r>
      <w:r w:rsidR="00784B48">
        <w:t>digital</w:t>
      </w:r>
      <w:r w:rsidR="00784B48" w:rsidRPr="00784B48">
        <w:t>mente</w:t>
      </w:r>
      <w:r w:rsidRPr="00DF638D">
        <w:t xml:space="preserve"> (a) Entrada 0 V; (b) Entrada 2 V; (c) Entrada 5 V</w:t>
      </w:r>
      <w:r w:rsidR="00784B48">
        <w:t>.</w:t>
      </w:r>
      <w:bookmarkEnd w:id="317"/>
    </w:p>
    <w:p w14:paraId="79A73AD9" w14:textId="4D35969B" w:rsidR="006A6AAA" w:rsidRDefault="006A6AAA" w:rsidP="006A6AAA">
      <w:pPr>
        <w:pStyle w:val="Ttulo2"/>
        <w:rPr>
          <w:rFonts w:ascii="NewsGotT" w:hAnsi="NewsGotT"/>
        </w:rPr>
      </w:pPr>
      <w:bookmarkStart w:id="318" w:name="_Toc63813219"/>
      <w:r>
        <w:rPr>
          <w:rFonts w:ascii="NewsGotT" w:hAnsi="NewsGotT"/>
        </w:rPr>
        <w:t>Circuito de Controlo da Velocidade dos Motores</w:t>
      </w:r>
      <w:bookmarkEnd w:id="318"/>
    </w:p>
    <w:p w14:paraId="279AC3DC" w14:textId="2C1690A2" w:rsidR="008424B8" w:rsidRPr="001918E8" w:rsidRDefault="00B477A7" w:rsidP="001918E8">
      <w:pPr>
        <w:pStyle w:val="PhDCorpo"/>
        <w:ind w:firstLine="567"/>
        <w:rPr>
          <w:rFonts w:eastAsiaTheme="minorEastAsia"/>
        </w:rPr>
      </w:pPr>
      <w:r>
        <w:t>Nas figuras deste subcapítulo (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63669953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5</w:t>
      </w:r>
      <w:r>
        <w:fldChar w:fldCharType="end"/>
      </w:r>
      <w:r>
        <w:t xml:space="preserve">, </w:t>
      </w:r>
      <w:r w:rsidR="007B26D1">
        <w:fldChar w:fldCharType="begin"/>
      </w:r>
      <w:r w:rsidR="007B26D1">
        <w:instrText xml:space="preserve"> REF _Ref63670452 \h </w:instrText>
      </w:r>
      <w:r w:rsidR="007B26D1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6</w:t>
      </w:r>
      <w:r w:rsidR="007B26D1">
        <w:fldChar w:fldCharType="end"/>
      </w:r>
      <w:r>
        <w:t xml:space="preserve">, </w:t>
      </w:r>
      <w:r>
        <w:fldChar w:fldCharType="begin"/>
      </w:r>
      <w:r>
        <w:instrText xml:space="preserve"> REF _Ref6367044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7</w:t>
      </w:r>
      <w:r>
        <w:fldChar w:fldCharType="end"/>
      </w:r>
      <w:r>
        <w:t xml:space="preserve"> e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6</w:t>
      </w:r>
      <w:r>
        <w:fldChar w:fldCharType="end"/>
      </w:r>
      <w:r>
        <w:t xml:space="preserve">), os multímetros </w:t>
      </w:r>
      <w:r w:rsidRPr="00B10670">
        <w:rPr>
          <w:i/>
          <w:highlight w:val="yellow"/>
          <w:rPrChange w:id="319" w:author="lbarros" w:date="2021-02-10T10:31:00Z">
            <w:rPr/>
          </w:rPrChange>
        </w:rPr>
        <w:t>XMM1</w:t>
      </w:r>
      <w:r>
        <w:t xml:space="preserve">, </w:t>
      </w:r>
      <w:r w:rsidRPr="00B10670">
        <w:rPr>
          <w:highlight w:val="yellow"/>
          <w:rPrChange w:id="320" w:author="lbarros" w:date="2021-02-10T10:31:00Z">
            <w:rPr/>
          </w:rPrChange>
        </w:rPr>
        <w:t>XMM2, XMM3 e XMM4</w:t>
      </w:r>
      <w:r>
        <w:t xml:space="preserve"> mostram as tensõ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rro</m:t>
            </m:r>
          </m:sub>
        </m:sSub>
      </m:oMath>
      <w:commentRangeStart w:id="321"/>
      <w:r>
        <w:rPr>
          <w:rFonts w:eastAsiaTheme="minorEastAsia"/>
        </w:rPr>
        <w:t>,</w:t>
      </w:r>
      <w:r>
        <w:t xml:space="preserve"> </w:t>
      </w:r>
      <m:oMath>
        <m:r>
          <w:rPr>
            <w:rFonts w:ascii="Cambria Math" w:hAnsi="Cambria Math"/>
            <w:highlight w:val="red"/>
            <w:rPrChange w:id="322" w:author="lbarros" w:date="2021-02-10T10:32:00Z">
              <w:rPr>
                <w:rFonts w:ascii="Cambria Math" w:hAnsi="Cambria Math"/>
              </w:rPr>
            </w:rPrChange>
          </w:rPr>
          <m:t>Offse</m:t>
        </m:r>
        <m:sSub>
          <m:sSubPr>
            <m:ctrlPr>
              <w:rPr>
                <w:rFonts w:ascii="Cambria Math" w:hAnsi="Cambria Math"/>
                <w:i/>
                <w:highlight w:val="red"/>
              </w:rPr>
            </m:ctrlPr>
          </m:sSubPr>
          <m:e>
            <m:r>
              <w:rPr>
                <w:rFonts w:ascii="Cambria Math" w:hAnsi="Cambria Math"/>
                <w:highlight w:val="red"/>
                <w:rPrChange w:id="323" w:author="lbarros" w:date="2021-02-10T10:32:00Z">
                  <w:rPr>
                    <w:rFonts w:ascii="Cambria Math" w:hAnsi="Cambria Math"/>
                  </w:rPr>
                </w:rPrChange>
              </w:rPr>
              <m:t>t</m:t>
            </m:r>
          </m:e>
          <m:sub>
            <m:r>
              <w:rPr>
                <w:rFonts w:ascii="Cambria Math" w:hAnsi="Cambria Math"/>
                <w:highlight w:val="red"/>
                <w:rPrChange w:id="324" w:author="lbarros" w:date="2021-02-10T10:32:00Z">
                  <w:rPr>
                    <w:rFonts w:ascii="Cambria Math" w:hAnsi="Cambria Math"/>
                  </w:rPr>
                </w:rPrChange>
              </w:rPr>
              <m:t>Contro</m:t>
            </m:r>
            <m:sSub>
              <m:sSubPr>
                <m:ctrlPr>
                  <w:rPr>
                    <w:rFonts w:ascii="Cambria Math" w:hAnsi="Cambria Math"/>
                    <w:i/>
                    <w:highlight w:val="red"/>
                  </w:rPr>
                </m:ctrlPr>
              </m:sSubPr>
              <m:e>
                <m:r>
                  <w:rPr>
                    <w:rFonts w:ascii="Cambria Math" w:hAnsi="Cambria Math"/>
                    <w:highlight w:val="red"/>
                    <w:rPrChange w:id="325" w:author="lbarros" w:date="2021-02-10T10:32:00Z">
                      <w:rPr>
                        <w:rFonts w:ascii="Cambria Math" w:hAnsi="Cambria Math"/>
                      </w:rPr>
                    </w:rPrChange>
                  </w:rPr>
                  <m:t>l</m:t>
                </m:r>
              </m:e>
              <m:sub>
                <m:r>
                  <w:rPr>
                    <w:rFonts w:ascii="Cambria Math" w:hAnsi="Cambria Math"/>
                    <w:highlight w:val="red"/>
                    <w:rPrChange w:id="326" w:author="lbarros" w:date="2021-02-10T10:32:00Z">
                      <w:rPr>
                        <w:rFonts w:ascii="Cambria Math" w:hAnsi="Cambria Math"/>
                      </w:rPr>
                    </w:rPrChange>
                  </w:rPr>
                  <m:t>neg</m:t>
                </m:r>
              </m:sub>
            </m:sSub>
          </m:sub>
        </m:sSub>
        <w:commentRangeEnd w:id="321"/>
        <m:r>
          <m:rPr>
            <m:sty m:val="p"/>
          </m:rPr>
          <w:rPr>
            <w:rStyle w:val="Refdecomentrio"/>
            <w:rFonts w:eastAsia="Times New Roman"/>
            <w:lang w:eastAsia="pt-PT"/>
          </w:rPr>
          <w:commentReference w:id="321"/>
        </m:r>
      </m:oMath>
      <w:r>
        <w:rPr>
          <w:rFonts w:eastAsiaTheme="minorEastAsia"/>
        </w:rPr>
        <w:t xml:space="preserve">, </w:t>
      </w:r>
      <w:ins w:id="327" w:author="lbarros" w:date="2021-02-10T10:31:00Z">
        <w:r w:rsidR="00B10670" w:rsidRPr="00B10670">
          <w:rPr>
            <w:rFonts w:eastAsiaTheme="minorEastAsia"/>
            <w:i/>
            <w:rPrChange w:id="328" w:author="lbarros" w:date="2021-02-10T10:31:00Z">
              <w:rPr>
                <w:rFonts w:eastAsiaTheme="minorEastAsia"/>
              </w:rPr>
            </w:rPrChange>
          </w:rPr>
          <w:t>off</w:t>
        </w:r>
        <w:r w:rsidR="00B10670" w:rsidRPr="00B10670">
          <w:rPr>
            <w:rFonts w:eastAsiaTheme="minorEastAsia"/>
            <w:i/>
            <w:vertAlign w:val="subscript"/>
            <w:rPrChange w:id="329" w:author="lbarros" w:date="2021-02-10T10:32:00Z">
              <w:rPr>
                <w:rFonts w:eastAsiaTheme="minorEastAsia"/>
              </w:rPr>
            </w:rPrChange>
          </w:rPr>
          <w:t>setcontrol_neg</w:t>
        </w:r>
        <w:r w:rsidR="00B10670">
          <w:rPr>
            <w:rFonts w:eastAsiaTheme="minorEastAsia"/>
          </w:rPr>
          <w:t xml:space="preserve">, </w:t>
        </w:r>
      </w:ins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omando</m:t>
            </m:r>
          </m:sub>
        </m:sSub>
      </m:oMath>
      <w:r>
        <w:rPr>
          <w:rFonts w:eastAsiaTheme="minorEastAsia"/>
        </w:rPr>
        <w:t xml:space="preserve">, respetivamente, e podem ser calculadas pelas equações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8909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8</w:t>
      </w:r>
      <w:r w:rsidR="00071A16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07362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1</w:t>
      </w:r>
      <w:r w:rsidR="00071A16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9504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4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e </w:t>
      </w:r>
      <w:r w:rsidRPr="003A6499">
        <w:rPr>
          <w:rFonts w:eastAsiaTheme="minorEastAsia"/>
        </w:rPr>
        <w:fldChar w:fldCharType="begin"/>
      </w:r>
      <w:r w:rsidRPr="003A6499">
        <w:rPr>
          <w:rFonts w:eastAsiaTheme="minorEastAsia"/>
        </w:rPr>
        <w:instrText xml:space="preserve"> REF _Ref63607757 \h </w:instrText>
      </w:r>
      <w:r w:rsidR="003A6499">
        <w:rPr>
          <w:rFonts w:eastAsiaTheme="minorEastAsia"/>
        </w:rPr>
        <w:instrText xml:space="preserve"> \* MERGEFORMAT </w:instrText>
      </w:r>
      <w:r w:rsidRPr="003A6499">
        <w:rPr>
          <w:rFonts w:eastAsiaTheme="minorEastAsia"/>
        </w:rPr>
      </w:r>
      <w:r w:rsidRPr="003A6499"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5</w:t>
      </w:r>
      <w:r w:rsidR="00071A16" w:rsidRPr="00B66544">
        <w:t>)</w:t>
      </w:r>
      <w:r w:rsidRPr="003A6499">
        <w:rPr>
          <w:rFonts w:eastAsiaTheme="minorEastAsia"/>
        </w:rPr>
        <w:fldChar w:fldCharType="end"/>
      </w:r>
      <w:r w:rsidRPr="003A6499">
        <w:rPr>
          <w:rFonts w:eastAsiaTheme="minorEastAsia"/>
        </w:rPr>
        <w:t>, pela mesma ordem.</w:t>
      </w:r>
      <w:r w:rsidR="00CC21D0" w:rsidRPr="003A6499">
        <w:rPr>
          <w:rFonts w:eastAsiaTheme="minorEastAsia"/>
        </w:rPr>
        <w:t xml:space="preserve"> Para efeitos de simulação, a</w:t>
      </w:r>
      <w:r w:rsidR="00CC21D0" w:rsidRPr="003A6499">
        <w:t>ssume</w:t>
      </w:r>
      <w:ins w:id="330" w:author="lbarros" w:date="2021-02-10T10:32:00Z">
        <w:r w:rsidR="00B10670">
          <w:noBreakHyphen/>
        </w:r>
      </w:ins>
      <w:del w:id="331" w:author="lbarros" w:date="2021-02-10T10:32:00Z">
        <w:r w:rsidR="00CC21D0" w:rsidRPr="003A6499" w:rsidDel="00B10670">
          <w:delText>-</w:delText>
        </w:r>
      </w:del>
      <w:r w:rsidR="00CC21D0" w:rsidRPr="003A6499">
        <w:t xml:space="preserve">se </w:t>
      </w:r>
      <w:r w:rsidR="001918E8" w:rsidRPr="003A6499">
        <w:t xml:space="preserve">que a superfície ao redor </w:t>
      </w:r>
      <w:r w:rsidR="005D1658" w:rsidRPr="003A6499">
        <w:t>da linha preta</w:t>
      </w:r>
      <w:r w:rsidR="005D1658">
        <w:t xml:space="preserve"> </w:t>
      </w:r>
      <w:r w:rsidR="001918E8">
        <w:t xml:space="preserve">é branca e que </w:t>
      </w:r>
      <w:r w:rsidR="00CC21D0">
        <w:t xml:space="preserve">a leitura dos sensores é </w:t>
      </w:r>
      <w:r w:rsidR="001918E8">
        <w:t>ideal.</w:t>
      </w:r>
    </w:p>
    <w:p w14:paraId="1F63319C" w14:textId="7B5710AA" w:rsidR="008424B8" w:rsidRPr="00210D8C" w:rsidRDefault="00FA2E3C" w:rsidP="008424B8">
      <w:pPr>
        <w:pStyle w:val="PhDCorpo"/>
        <w:ind w:firstLine="567"/>
        <w:rPr>
          <w:rFonts w:eastAsiaTheme="minorEastAsia"/>
        </w:rPr>
      </w:pPr>
      <w:r>
        <w:t xml:space="preserve">Na 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 w:rsidR="003A6499">
        <w:t>,</w:t>
      </w:r>
      <w:r>
        <w:t xml:space="preserve"> </w:t>
      </w:r>
      <w:r w:rsidR="005D1658" w:rsidRPr="003A6499">
        <w:t>apresentam-se</w:t>
      </w:r>
      <w:r w:rsidRPr="003A6499">
        <w:t xml:space="preserve"> o</w:t>
      </w:r>
      <w:r w:rsidR="009C18E8" w:rsidRPr="003A6499">
        <w:t>s</w:t>
      </w:r>
      <w:r w:rsidRPr="003A6499">
        <w:t xml:space="preserve"> circuito</w:t>
      </w:r>
      <w:r w:rsidR="009C18E8" w:rsidRPr="003A6499"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os sensores </w:t>
      </w:r>
      <w:r w:rsidR="001918E8">
        <w:t xml:space="preserve">(Sensor 3 e Sensor 6) </w:t>
      </w:r>
      <w:r>
        <w:t xml:space="preserve">se encontram fora </w:t>
      </w:r>
      <w:r w:rsidR="00210D8C">
        <w:t>da linha</w:t>
      </w:r>
      <w:r w:rsidR="001918E8">
        <w:t xml:space="preserve">, ou seja, </w:t>
      </w:r>
      <w:r w:rsidR="001918E8" w:rsidRPr="00B10670">
        <w:rPr>
          <w:highlight w:val="yellow"/>
          <w:rPrChange w:id="332" w:author="lbarros" w:date="2021-02-10T10:33:00Z">
            <w:rPr/>
          </w:rPrChange>
        </w:rPr>
        <w:t>S3 e S6</w:t>
      </w:r>
      <w:r w:rsidR="001918E8">
        <w:t xml:space="preserve"> têm valor 0 V.</w:t>
      </w:r>
    </w:p>
    <w:p w14:paraId="40A00AE9" w14:textId="77777777" w:rsidR="008F24AF" w:rsidRDefault="003E2F4D" w:rsidP="008F24AF">
      <w:pPr>
        <w:pStyle w:val="PhDFigura"/>
      </w:pPr>
      <w:r w:rsidRPr="008F24AF">
        <w:rPr>
          <w:noProof/>
        </w:rPr>
        <w:drawing>
          <wp:inline distT="0" distB="0" distL="0" distR="0" wp14:anchorId="0869754E" wp14:editId="3176B7C8">
            <wp:extent cx="5760085" cy="2667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43300" w14:textId="012C63C5" w:rsidR="00FF5444" w:rsidRDefault="008F24AF" w:rsidP="00FF5444">
      <w:pPr>
        <w:pStyle w:val="PhDLegendaFiguras"/>
      </w:pPr>
      <w:bookmarkStart w:id="333" w:name="_Ref63617724"/>
      <w:bookmarkStart w:id="334" w:name="_Toc63813263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bookmarkEnd w:id="333"/>
      <w:r w:rsidR="002E1BDD">
        <w:t xml:space="preserve"> </w:t>
      </w:r>
      <w:r>
        <w:t>- C</w:t>
      </w:r>
      <w:r w:rsidRPr="002806CB">
        <w:t xml:space="preserve">ircuito de </w:t>
      </w:r>
      <w:r>
        <w:t>c</w:t>
      </w:r>
      <w:r w:rsidRPr="002806CB">
        <w:t xml:space="preserve">ontrolo da </w:t>
      </w:r>
      <w:r>
        <w:t>v</w:t>
      </w:r>
      <w:r w:rsidRPr="002806CB">
        <w:t xml:space="preserve">elocidade dos </w:t>
      </w:r>
      <w:r>
        <w:t>m</w:t>
      </w:r>
      <w:r w:rsidRPr="002806CB">
        <w:t>otores</w:t>
      </w:r>
      <w:r w:rsidR="003A6499">
        <w:t>,</w:t>
      </w:r>
      <w:r>
        <w:t xml:space="preserve"> com S3 e S6 iguais a 0 V</w:t>
      </w:r>
      <w:r w:rsidR="003A6499">
        <w:t>.</w:t>
      </w:r>
      <w:bookmarkEnd w:id="334"/>
    </w:p>
    <w:p w14:paraId="6E671AF5" w14:textId="4E09EA7C" w:rsidR="00DF7C90" w:rsidRDefault="00B477A7" w:rsidP="00ED226D">
      <w:pPr>
        <w:pStyle w:val="PhDCorpo"/>
        <w:ind w:firstLine="567"/>
      </w:pPr>
      <w:r>
        <w:t>Na</w:t>
      </w:r>
      <w:r w:rsidR="00246BCE">
        <w:t xml:space="preserve"> </w:t>
      </w:r>
      <w:r w:rsidR="00246BCE">
        <w:fldChar w:fldCharType="begin"/>
      </w:r>
      <w:r w:rsidR="00246BCE">
        <w:instrText xml:space="preserve"> REF _Ref63678396 \h </w:instrText>
      </w:r>
      <w:r w:rsidR="00246BCE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4</w:t>
      </w:r>
      <w:r w:rsidR="00246BCE">
        <w:fldChar w:fldCharType="end"/>
      </w:r>
      <w:r w:rsidR="00DF7C90">
        <w:t xml:space="preserve"> e </w:t>
      </w:r>
      <w:r w:rsidR="00DF7C90">
        <w:fldChar w:fldCharType="begin"/>
      </w:r>
      <w:r w:rsidR="00DF7C90">
        <w:instrText xml:space="preserve"> REF _Ref63669953 \h </w:instrText>
      </w:r>
      <w:r w:rsidR="00DF7C90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5</w:t>
      </w:r>
      <w:r w:rsidR="00DF7C90">
        <w:fldChar w:fldCharType="end"/>
      </w:r>
      <w:r w:rsidR="003A6499">
        <w:t xml:space="preserve">, </w:t>
      </w:r>
      <w:r w:rsidR="005D1658" w:rsidRPr="003A6499">
        <w:t>apresentam-se</w:t>
      </w:r>
      <w:r>
        <w:t xml:space="preserve"> os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</w:t>
      </w:r>
      <w:r w:rsidR="00CC21D0">
        <w:t xml:space="preserve">um sensor (Sensor 3) se encontra </w:t>
      </w:r>
      <w:r w:rsidR="00ED226D">
        <w:t>fora da linha</w:t>
      </w:r>
      <w:r w:rsidR="00CC21D0">
        <w:t xml:space="preserve"> e outro (Sensor 6) sobre a linha. Assim</w:t>
      </w:r>
      <w:r w:rsidR="00ED226D">
        <w:t>,</w:t>
      </w:r>
      <w:r w:rsidR="00CC21D0">
        <w:t xml:space="preserve"> a</w:t>
      </w:r>
      <w:r w:rsidR="00ED226D">
        <w:t xml:space="preserve"> entrada S3 tem valor de 0 V e S6 de 5 V.</w:t>
      </w:r>
      <w:r w:rsidR="00FF5444">
        <w:t xml:space="preserve"> </w:t>
      </w:r>
    </w:p>
    <w:p w14:paraId="4BBAA64B" w14:textId="77777777" w:rsidR="00246BCE" w:rsidRDefault="00DF7C90" w:rsidP="00246BCE">
      <w:pPr>
        <w:pStyle w:val="PhDLegendaFiguras"/>
        <w:keepNext/>
      </w:pPr>
      <w:r>
        <w:rPr>
          <w:noProof/>
        </w:rPr>
        <w:drawing>
          <wp:inline distT="0" distB="0" distL="0" distR="0" wp14:anchorId="0AC3C64A" wp14:editId="56E1BD78">
            <wp:extent cx="5760085" cy="2797810"/>
            <wp:effectExtent l="0" t="0" r="0" b="254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A574C" w14:textId="77424125" w:rsidR="00246BCE" w:rsidRDefault="00246BCE" w:rsidP="00246BCE">
      <w:pPr>
        <w:pStyle w:val="PhDLegendaFiguras"/>
      </w:pPr>
      <w:bookmarkStart w:id="335" w:name="_Ref63678396"/>
      <w:bookmarkStart w:id="336" w:name="_Toc63813264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bookmarkEnd w:id="335"/>
      <w:r>
        <w:t xml:space="preserve"> - </w:t>
      </w:r>
      <w:r w:rsidRPr="003D222A">
        <w:t xml:space="preserve">Circuito de controlo da velocidade </w:t>
      </w:r>
      <w:r w:rsidRPr="00527B31">
        <w:t>do motor</w:t>
      </w:r>
      <w:r w:rsidR="003A6499" w:rsidRPr="00527B31">
        <w:t xml:space="preserve"> direito,</w:t>
      </w:r>
      <w:r w:rsidRPr="00527B31">
        <w:t xml:space="preserve"> co</w:t>
      </w:r>
      <w:r w:rsidRPr="003D222A">
        <w:t>m S3 igual a 0 V e S6 igual a 5 V</w:t>
      </w:r>
      <w:r w:rsidR="003A6499">
        <w:t>.</w:t>
      </w:r>
      <w:bookmarkEnd w:id="336"/>
    </w:p>
    <w:p w14:paraId="6A6ABDF9" w14:textId="359D0CA7" w:rsidR="009133DE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do </w:t>
      </w:r>
      <w:r w:rsidRPr="000D2F60">
        <w:rPr>
          <w:rFonts w:eastAsiaTheme="minorEastAsia"/>
        </w:rPr>
        <w:t>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</w:t>
      </w:r>
      <w:r>
        <w:rPr>
          <w:rFonts w:eastAsiaTheme="minorEastAsia"/>
        </w:rPr>
        <w:t>.</w:t>
      </w:r>
    </w:p>
    <w:p w14:paraId="109F9F2D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4E07E287" wp14:editId="0CE4C27F">
            <wp:extent cx="5760085" cy="259270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9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9F8" w14:textId="0522BA9E" w:rsidR="008F24AF" w:rsidRDefault="008F24AF" w:rsidP="009133DE">
      <w:pPr>
        <w:pStyle w:val="PhDLegendaFiguras"/>
      </w:pPr>
      <w:bookmarkStart w:id="337" w:name="_Ref63669953"/>
      <w:bookmarkStart w:id="338" w:name="_Toc63813265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5</w:t>
      </w:r>
      <w:r w:rsidR="003F61EA">
        <w:rPr>
          <w:noProof/>
        </w:rPr>
        <w:fldChar w:fldCharType="end"/>
      </w:r>
      <w:bookmarkEnd w:id="337"/>
      <w:r>
        <w:t xml:space="preserve"> - C</w:t>
      </w:r>
      <w:r w:rsidRPr="006A67E2">
        <w:t xml:space="preserve">ircuito de controlo da velocidade </w:t>
      </w:r>
      <w:r w:rsidR="003A6499" w:rsidRPr="00527B31">
        <w:t>do motor esquerdo,</w:t>
      </w:r>
      <w:r w:rsidRPr="00527B31">
        <w:t xml:space="preserve"> com</w:t>
      </w:r>
      <w:r w:rsidRPr="006A67E2">
        <w:t xml:space="preserve"> S3 </w:t>
      </w:r>
      <w:r>
        <w:t xml:space="preserve">igual a 0 V </w:t>
      </w:r>
      <w:r w:rsidRPr="006A67E2">
        <w:t>e S6 igua</w:t>
      </w:r>
      <w:r>
        <w:t>l</w:t>
      </w:r>
      <w:r w:rsidRPr="006A67E2">
        <w:t xml:space="preserve"> a </w:t>
      </w:r>
      <w:r>
        <w:t>5</w:t>
      </w:r>
      <w:r w:rsidRPr="006A67E2">
        <w:t xml:space="preserve"> V</w:t>
      </w:r>
      <w:r w:rsidR="003A6499">
        <w:t>.</w:t>
      </w:r>
      <w:bookmarkEnd w:id="338"/>
    </w:p>
    <w:p w14:paraId="6BE21BAE" w14:textId="5EE2B5FD" w:rsidR="008F24AF" w:rsidRDefault="00ED226D" w:rsidP="00907EED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6</w:t>
      </w:r>
      <w:r>
        <w:fldChar w:fldCharType="end"/>
      </w:r>
      <w:r>
        <w:t xml:space="preserve"> </w:t>
      </w:r>
      <w:r w:rsidR="00DF7C90">
        <w:t xml:space="preserve">e </w:t>
      </w:r>
      <w:r w:rsidR="00DF7C90">
        <w:fldChar w:fldCharType="begin"/>
      </w:r>
      <w:r w:rsidR="00DF7C90">
        <w:instrText xml:space="preserve"> REF _Ref63670447 \h </w:instrText>
      </w:r>
      <w:r w:rsidR="00DF7C90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7</w:t>
      </w:r>
      <w:r w:rsidR="00DF7C90">
        <w:fldChar w:fldCharType="end"/>
      </w:r>
      <w:r w:rsidR="003A6499">
        <w:t xml:space="preserve">, </w:t>
      </w:r>
      <w:r w:rsidR="00F50E35" w:rsidRPr="003A6499">
        <w:t>apresentam-se</w:t>
      </w:r>
      <w:r w:rsidRPr="003A6499">
        <w:t xml:space="preserve"> os</w:t>
      </w:r>
      <w:r>
        <w:t xml:space="preserve">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um sensor (Sensor 3) se </w:t>
      </w:r>
      <w:r w:rsidRPr="003A6499">
        <w:t xml:space="preserve">encontra </w:t>
      </w:r>
      <w:r w:rsidR="00F50E35" w:rsidRPr="003A6499">
        <w:t xml:space="preserve">entre </w:t>
      </w:r>
      <w:r w:rsidRPr="003A6499">
        <w:t xml:space="preserve">a linha </w:t>
      </w:r>
      <w:r w:rsidR="003A6499" w:rsidRPr="003A6499">
        <w:t xml:space="preserve">preta </w:t>
      </w:r>
      <w:r w:rsidRPr="003A6499">
        <w:t>e a superfície branca e o</w:t>
      </w:r>
      <w:r w:rsidR="00F50E35" w:rsidRPr="003A6499">
        <w:t>utro</w:t>
      </w:r>
      <w:r w:rsidRPr="003A6499">
        <w:t xml:space="preserve"> (Sensor 6) fora da linha. Assim, a entrada S3 tem valor</w:t>
      </w:r>
      <w:r>
        <w:t xml:space="preserve"> de 2,5 V e S6 de 0 V.</w:t>
      </w:r>
    </w:p>
    <w:p w14:paraId="214A1195" w14:textId="27527124" w:rsidR="00DF7C90" w:rsidRDefault="00DF7C90" w:rsidP="00DF7C90">
      <w:pPr>
        <w:pStyle w:val="PhDFigura"/>
        <w:rPr>
          <w:rFonts w:eastAsiaTheme="minorEastAsia"/>
        </w:rPr>
      </w:pPr>
      <w:r>
        <w:rPr>
          <w:noProof/>
        </w:rPr>
        <w:drawing>
          <wp:inline distT="0" distB="0" distL="0" distR="0" wp14:anchorId="0BAF7A5E" wp14:editId="0EA908F4">
            <wp:extent cx="5760085" cy="278701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4361" w14:textId="1F6913ED" w:rsidR="00DF7C90" w:rsidRPr="00907EED" w:rsidRDefault="00DF7C90" w:rsidP="00DF7C90">
      <w:pPr>
        <w:pStyle w:val="PhDLegendaFiguras"/>
        <w:rPr>
          <w:rFonts w:eastAsiaTheme="minorEastAsia"/>
        </w:rPr>
      </w:pPr>
      <w:bookmarkStart w:id="339" w:name="_Ref63670452"/>
      <w:bookmarkStart w:id="340" w:name="_Toc63813266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bookmarkEnd w:id="339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direito</w:t>
      </w:r>
      <w:r w:rsidR="003A6499">
        <w:t>,</w:t>
      </w:r>
      <w:r w:rsidR="003A6499" w:rsidRPr="009F1A80">
        <w:t xml:space="preserve"> </w:t>
      </w:r>
      <w:r w:rsidRPr="009F1A80">
        <w:t>com S3 igual a 2,5 V e S6 igual a 0 V</w:t>
      </w:r>
      <w:r w:rsidR="003A6499">
        <w:t>.</w:t>
      </w:r>
      <w:bookmarkEnd w:id="340"/>
    </w:p>
    <w:p w14:paraId="0FC5D2E7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69DB03CC" wp14:editId="7FE598F5">
            <wp:extent cx="5760085" cy="274828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7E80" w14:textId="1EDF59CD" w:rsidR="008F24AF" w:rsidRDefault="008F24AF" w:rsidP="008F24AF">
      <w:pPr>
        <w:pStyle w:val="PhDLegendaFiguras"/>
      </w:pPr>
      <w:bookmarkStart w:id="341" w:name="_Ref63670447"/>
      <w:bookmarkStart w:id="342" w:name="_Toc63813267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7</w:t>
      </w:r>
      <w:r w:rsidR="003F61EA">
        <w:rPr>
          <w:noProof/>
        </w:rPr>
        <w:fldChar w:fldCharType="end"/>
      </w:r>
      <w:bookmarkEnd w:id="341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esquerdo,</w:t>
      </w:r>
      <w:r w:rsidR="003A6499">
        <w:t xml:space="preserve"> </w:t>
      </w:r>
      <w:r w:rsidRPr="00D91294">
        <w:t xml:space="preserve">com S3 igual a </w:t>
      </w:r>
      <w:r>
        <w:t>2,5</w:t>
      </w:r>
      <w:r w:rsidRPr="00D91294">
        <w:t xml:space="preserve"> V e S6 igual a </w:t>
      </w:r>
      <w:r>
        <w:t>0</w:t>
      </w:r>
      <w:r w:rsidRPr="00D91294">
        <w:t xml:space="preserve"> V</w:t>
      </w:r>
      <w:r w:rsidR="003A6499">
        <w:t>.</w:t>
      </w:r>
      <w:bookmarkEnd w:id="342"/>
    </w:p>
    <w:p w14:paraId="4EC3F168" w14:textId="12A6B76C" w:rsidR="009133DE" w:rsidRPr="000D2F60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</w:t>
      </w:r>
      <w:r w:rsidRPr="000D2F60">
        <w:rPr>
          <w:rFonts w:eastAsiaTheme="minorEastAsia"/>
        </w:rPr>
        <w:t>do 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.</w:t>
      </w:r>
    </w:p>
    <w:p w14:paraId="7A146903" w14:textId="757506CE" w:rsidR="00032C3B" w:rsidRDefault="009133DE" w:rsidP="00032C3B">
      <w:pPr>
        <w:pStyle w:val="PhDCorpo"/>
      </w:pPr>
      <w:r>
        <w:tab/>
      </w:r>
      <w:r w:rsidR="000423D7">
        <w:t>Os resultados obtidos nas simulações estão sintetizados na</w:t>
      </w:r>
      <w:r w:rsidR="00F50E35">
        <w:t xml:space="preserve"> </w:t>
      </w:r>
      <w:r w:rsidR="00F50E35" w:rsidRPr="003A6499">
        <w:fldChar w:fldCharType="begin"/>
      </w:r>
      <w:r w:rsidR="00F50E35" w:rsidRPr="003A6499">
        <w:instrText xml:space="preserve"> REF _Ref63776950 \h  \* MERGEFORMAT </w:instrText>
      </w:r>
      <w:r w:rsidR="00F50E35" w:rsidRPr="003A6499">
        <w:fldChar w:fldCharType="separate"/>
      </w:r>
      <w:r w:rsidR="00071A16">
        <w:t xml:space="preserve">Tabel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</w:t>
      </w:r>
      <w:r w:rsidR="00F50E35" w:rsidRPr="003A6499">
        <w:fldChar w:fldCharType="end"/>
      </w:r>
      <w:r w:rsidR="000423D7" w:rsidRPr="003A6499">
        <w:t>.</w:t>
      </w:r>
    </w:p>
    <w:p w14:paraId="5A9119AE" w14:textId="0C5586D7" w:rsidR="00E50ED4" w:rsidRDefault="00E50ED4" w:rsidP="00E50ED4">
      <w:pPr>
        <w:pStyle w:val="PhDLegendaTabela"/>
      </w:pPr>
      <w:bookmarkStart w:id="343" w:name="_Ref63776950"/>
      <w:bookmarkStart w:id="344" w:name="_Toc63813308"/>
      <w:r>
        <w:t xml:space="preserve">Tabel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071A16">
        <w:t>.</w:t>
      </w:r>
      <w:r w:rsidR="003F61EA">
        <w:fldChar w:fldCharType="begin"/>
      </w:r>
      <w:r w:rsidR="003F61EA">
        <w:instrText xml:space="preserve"> SEQ Tabel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bookmarkEnd w:id="343"/>
      <w:r>
        <w:t xml:space="preserve"> - </w:t>
      </w:r>
      <w:r w:rsidRPr="00E1282F">
        <w:t>Simulações dos circuitos de controlo de velocidade dos motores</w:t>
      </w:r>
      <w:r w:rsidR="004E5405">
        <w:t>.</w:t>
      </w:r>
      <w:bookmarkEnd w:id="344"/>
    </w:p>
    <w:tbl>
      <w:tblPr>
        <w:tblStyle w:val="TabelaSimples1"/>
        <w:tblW w:w="5000" w:type="pct"/>
        <w:jc w:val="center"/>
        <w:tblLook w:val="0620" w:firstRow="1" w:lastRow="0" w:firstColumn="0" w:lastColumn="0" w:noHBand="1" w:noVBand="1"/>
      </w:tblPr>
      <w:tblGrid>
        <w:gridCol w:w="846"/>
        <w:gridCol w:w="772"/>
        <w:gridCol w:w="877"/>
        <w:gridCol w:w="1642"/>
        <w:gridCol w:w="1399"/>
        <w:gridCol w:w="1414"/>
        <w:gridCol w:w="1250"/>
        <w:gridCol w:w="861"/>
      </w:tblGrid>
      <w:tr w:rsidR="00770DB1" w14:paraId="4A699354" w14:textId="77777777" w:rsidTr="004E5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67" w:type="pct"/>
            <w:vAlign w:val="center"/>
          </w:tcPr>
          <w:p w14:paraId="4D661788" w14:textId="5124228E" w:rsidR="009609FC" w:rsidRPr="002E5682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 w:rsidRPr="002E5682">
              <w:t>S3</w:t>
            </w:r>
          </w:p>
        </w:tc>
        <w:tc>
          <w:tcPr>
            <w:tcW w:w="426" w:type="pct"/>
            <w:vAlign w:val="center"/>
          </w:tcPr>
          <w:p w14:paraId="60A18DED" w14:textId="1CB6FDB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S6</w:t>
            </w:r>
          </w:p>
        </w:tc>
        <w:tc>
          <w:tcPr>
            <w:tcW w:w="484" w:type="pct"/>
            <w:vAlign w:val="center"/>
          </w:tcPr>
          <w:p w14:paraId="2F8B3C42" w14:textId="56B229C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Lado</w:t>
            </w:r>
          </w:p>
        </w:tc>
        <w:tc>
          <w:tcPr>
            <w:tcW w:w="906" w:type="pct"/>
            <w:vAlign w:val="center"/>
          </w:tcPr>
          <w:p w14:paraId="30CEAEEA" w14:textId="5DC02654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1</w:t>
            </w:r>
          </w:p>
        </w:tc>
        <w:tc>
          <w:tcPr>
            <w:tcW w:w="772" w:type="pct"/>
            <w:vAlign w:val="center"/>
          </w:tcPr>
          <w:p w14:paraId="04191D7B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2</w:t>
            </w:r>
          </w:p>
        </w:tc>
        <w:tc>
          <w:tcPr>
            <w:tcW w:w="780" w:type="pct"/>
            <w:vAlign w:val="center"/>
          </w:tcPr>
          <w:p w14:paraId="528C9C53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3</w:t>
            </w:r>
          </w:p>
        </w:tc>
        <w:tc>
          <w:tcPr>
            <w:tcW w:w="690" w:type="pct"/>
            <w:vAlign w:val="center"/>
          </w:tcPr>
          <w:p w14:paraId="7755EF2B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4</w:t>
            </w:r>
          </w:p>
        </w:tc>
        <w:tc>
          <w:tcPr>
            <w:tcW w:w="475" w:type="pct"/>
            <w:vAlign w:val="center"/>
          </w:tcPr>
          <w:p w14:paraId="36C54EB7" w14:textId="3F4CD722" w:rsidR="009609FC" w:rsidRDefault="004E5405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Ação</w:t>
            </w:r>
          </w:p>
        </w:tc>
      </w:tr>
      <w:tr w:rsidR="00770DB1" w14:paraId="34A39C33" w14:textId="6DE10F0F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F45D6FB" w14:textId="1935722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45553061" w14:textId="3268D31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4631C63" w14:textId="6061E81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702DC0DE" w14:textId="43D7AF0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350,38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264CF75E" w14:textId="3AD3EB1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71BA8838" w14:textId="6E37FB11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9,999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1C08B997" w14:textId="6FC32D4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388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15C4A967" w14:textId="7372F405" w:rsidR="00770DB1" w:rsidRP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  <w:rPr>
                <w:szCs w:val="24"/>
              </w:rPr>
            </w:pPr>
            <w:r w:rsidRPr="009609FC">
              <w:rPr>
                <w:szCs w:val="24"/>
              </w:rPr>
              <w:t>++</w:t>
            </w:r>
          </w:p>
        </w:tc>
      </w:tr>
      <w:tr w:rsidR="00770DB1" w14:paraId="4E218E0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03AC2AD2" w14:textId="4C01AAD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7EF3690A" w14:textId="0C55A0A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E6145A9" w14:textId="27113663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5B11B205" w14:textId="6382DF6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350,38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50E760BA" w14:textId="4E89C2B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776A386" w14:textId="781F0E3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commentRangeStart w:id="345"/>
            <w:r w:rsidRPr="009609FC">
              <w:rPr>
                <w:szCs w:val="24"/>
              </w:rPr>
              <w:t>-9,999 V</w:t>
            </w:r>
            <w:commentRangeEnd w:id="345"/>
            <w:r w:rsidR="00A80042">
              <w:rPr>
                <w:rStyle w:val="Refdecomentrio"/>
                <w:rFonts w:eastAsia="Times New Roman"/>
                <w:lang w:eastAsia="pt-PT"/>
              </w:rPr>
              <w:commentReference w:id="345"/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7D6C315B" w14:textId="5A7111D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388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3AAE5C8E" w14:textId="387EA6B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</w:t>
            </w:r>
          </w:p>
        </w:tc>
      </w:tr>
      <w:tr w:rsidR="00770DB1" w14:paraId="49AB1F44" w14:textId="77777777" w:rsidTr="004E5405">
        <w:trPr>
          <w:jc w:val="center"/>
        </w:trPr>
        <w:tc>
          <w:tcPr>
            <w:tcW w:w="467" w:type="pct"/>
            <w:vMerge w:val="restart"/>
            <w:vAlign w:val="center"/>
          </w:tcPr>
          <w:p w14:paraId="78525F3B" w14:textId="7A77683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vAlign w:val="center"/>
          </w:tcPr>
          <w:p w14:paraId="0B1C5F96" w14:textId="51E68CD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484" w:type="pct"/>
            <w:vAlign w:val="center"/>
          </w:tcPr>
          <w:p w14:paraId="66180ACE" w14:textId="5A6035C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vAlign w:val="center"/>
          </w:tcPr>
          <w:p w14:paraId="5A8BA86D" w14:textId="4965D31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4,998V</w:t>
            </w:r>
          </w:p>
        </w:tc>
        <w:tc>
          <w:tcPr>
            <w:tcW w:w="772" w:type="pct"/>
            <w:vAlign w:val="center"/>
          </w:tcPr>
          <w:p w14:paraId="3AC93A82" w14:textId="625FB23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7,49</w:t>
            </w:r>
            <w:r>
              <w:rPr>
                <w:szCs w:val="24"/>
              </w:rPr>
              <w:t>9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54D6700E" w14:textId="0696A6B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0,566 V</w:t>
            </w:r>
          </w:p>
        </w:tc>
        <w:tc>
          <w:tcPr>
            <w:tcW w:w="690" w:type="pct"/>
            <w:vAlign w:val="center"/>
          </w:tcPr>
          <w:p w14:paraId="4195B954" w14:textId="5C86120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572 V</w:t>
            </w:r>
          </w:p>
        </w:tc>
        <w:tc>
          <w:tcPr>
            <w:tcW w:w="475" w:type="pct"/>
            <w:vAlign w:val="center"/>
          </w:tcPr>
          <w:p w14:paraId="27F3A91A" w14:textId="76EF823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770DB1" w14:paraId="3D60C99F" w14:textId="77777777" w:rsidTr="004E5405">
        <w:trPr>
          <w:jc w:val="center"/>
        </w:trPr>
        <w:tc>
          <w:tcPr>
            <w:tcW w:w="467" w:type="pct"/>
            <w:vMerge/>
            <w:vAlign w:val="center"/>
          </w:tcPr>
          <w:p w14:paraId="44DB3EDB" w14:textId="4A2E1E6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vAlign w:val="center"/>
          </w:tcPr>
          <w:p w14:paraId="2A073884" w14:textId="770306F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vAlign w:val="center"/>
          </w:tcPr>
          <w:p w14:paraId="59B3A150" w14:textId="37FAF30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vAlign w:val="center"/>
          </w:tcPr>
          <w:p w14:paraId="720FFB70" w14:textId="4F8F87C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5 V</w:t>
            </w:r>
          </w:p>
        </w:tc>
        <w:tc>
          <w:tcPr>
            <w:tcW w:w="772" w:type="pct"/>
            <w:vAlign w:val="center"/>
          </w:tcPr>
          <w:p w14:paraId="6A2DEF92" w14:textId="494E0D33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2,</w:t>
            </w:r>
            <w:r w:rsidR="002E5682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7F4CA5DA" w14:textId="7E8CC54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690" w:type="pct"/>
            <w:vAlign w:val="center"/>
          </w:tcPr>
          <w:p w14:paraId="3A839907" w14:textId="2C8964F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,694 V</w:t>
            </w:r>
          </w:p>
        </w:tc>
        <w:tc>
          <w:tcPr>
            <w:tcW w:w="475" w:type="pct"/>
            <w:vAlign w:val="center"/>
          </w:tcPr>
          <w:p w14:paraId="65926CB2" w14:textId="5D6366A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74543658" w14:textId="77777777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523B440" w14:textId="14B5825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2,5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05C6CCC7" w14:textId="1256684D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525A82FD" w14:textId="4953A86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36AA9362" w14:textId="2EE38BD9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2,5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48E4ED12" w14:textId="39672BEF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3,7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167968C" w14:textId="5FA6C60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7,5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4E072584" w14:textId="438F1C29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541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03371CB0" w14:textId="569991A0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31B99F6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74DEF5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28784D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1AEE6D7A" w14:textId="3C88263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2A3D2C20" w14:textId="7255532D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499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07D28FB6" w14:textId="7BA0D29D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6,2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33DFE28E" w14:textId="4825BD6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10,566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2F032639" w14:textId="2952D6FE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3,572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6DE1ADF" w14:textId="23C62C92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2E5682" w14:paraId="266A1331" w14:textId="77777777" w:rsidTr="004E5405">
        <w:trPr>
          <w:jc w:val="center"/>
        </w:trPr>
        <w:tc>
          <w:tcPr>
            <w:tcW w:w="5000" w:type="pct"/>
            <w:gridSpan w:val="8"/>
            <w:vAlign w:val="bottom"/>
          </w:tcPr>
          <w:p w14:paraId="3924E359" w14:textId="47EAB145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>Nota:</w:t>
            </w:r>
          </w:p>
          <w:p w14:paraId="57329842" w14:textId="341EA496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R </w:t>
            </w:r>
            <w:r w:rsidRPr="00770DB1">
              <w:rPr>
                <w:i/>
                <w:iCs/>
              </w:rPr>
              <w:t>Right</w:t>
            </w:r>
            <w:ins w:id="346" w:author="lbarros" w:date="2021-02-10T10:42:00Z">
              <w:r w:rsidR="00A80042">
                <w:rPr>
                  <w:i/>
                  <w:iCs/>
                </w:rPr>
                <w:t xml:space="preserve"> </w:t>
              </w:r>
              <w:r w:rsidR="00A80042" w:rsidRPr="00A80042">
                <w:rPr>
                  <w:iCs/>
                  <w:rPrChange w:id="347" w:author="lbarros" w:date="2021-02-10T10:42:00Z">
                    <w:rPr>
                      <w:i/>
                      <w:iCs/>
                    </w:rPr>
                  </w:rPrChange>
                </w:rPr>
                <w:t>(direita)</w:t>
              </w:r>
            </w:ins>
          </w:p>
          <w:p w14:paraId="7BABFB6E" w14:textId="0F03E3B3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L </w:t>
            </w:r>
            <w:r w:rsidRPr="00770DB1">
              <w:rPr>
                <w:i/>
                <w:iCs/>
              </w:rPr>
              <w:t>Left</w:t>
            </w:r>
            <w:ins w:id="348" w:author="lbarros" w:date="2021-02-10T10:42:00Z">
              <w:r w:rsidR="00A80042">
                <w:rPr>
                  <w:i/>
                  <w:iCs/>
                </w:rPr>
                <w:t xml:space="preserve"> </w:t>
              </w:r>
              <w:r w:rsidR="00A80042" w:rsidRPr="00A80042">
                <w:rPr>
                  <w:iCs/>
                  <w:rPrChange w:id="349" w:author="lbarros" w:date="2021-02-10T10:42:00Z">
                    <w:rPr>
                      <w:i/>
                      <w:iCs/>
                    </w:rPr>
                  </w:rPrChange>
                </w:rPr>
                <w:t>(esquerda)</w:t>
              </w:r>
            </w:ins>
          </w:p>
          <w:p w14:paraId="4B080E64" w14:textId="544188B6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>
              <w:t xml:space="preserve">+ </w:t>
            </w:r>
            <w:r w:rsidRPr="003A6499">
              <w:t>velocidade</w:t>
            </w:r>
            <w:r w:rsidR="00F50E35" w:rsidRPr="003A6499">
              <w:t xml:space="preserve"> do motor</w:t>
            </w:r>
            <w:r w:rsidRPr="003A6499">
              <w:t xml:space="preserve"> reduzida</w:t>
            </w:r>
          </w:p>
          <w:p w14:paraId="0F1CFA2F" w14:textId="01E61164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>++</w:t>
            </w:r>
            <w:r w:rsidR="004E5405">
              <w:t xml:space="preserve"> </w:t>
            </w:r>
            <w:r w:rsidRPr="003A6499">
              <w:t xml:space="preserve">velocidade </w:t>
            </w:r>
            <w:r w:rsidR="00F50E35" w:rsidRPr="003A6499">
              <w:t xml:space="preserve">do motor </w:t>
            </w:r>
            <w:r w:rsidRPr="003A6499">
              <w:t>moderada</w:t>
            </w:r>
          </w:p>
          <w:p w14:paraId="65B6871B" w14:textId="5A823F6C" w:rsidR="002E5682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 xml:space="preserve">+++ velocidade </w:t>
            </w:r>
            <w:r w:rsidR="00F50E35" w:rsidRPr="003A6499">
              <w:t xml:space="preserve">do motor </w:t>
            </w:r>
            <w:r w:rsidRPr="003A6499">
              <w:t>alta</w:t>
            </w:r>
          </w:p>
        </w:tc>
      </w:tr>
    </w:tbl>
    <w:p w14:paraId="354B139E" w14:textId="5B863A85" w:rsidR="008F24AF" w:rsidRDefault="008F24AF" w:rsidP="008F24AF">
      <w:pPr>
        <w:pStyle w:val="PhDFigura"/>
      </w:pPr>
    </w:p>
    <w:p w14:paraId="55374B1E" w14:textId="14129107" w:rsidR="00032C3B" w:rsidRDefault="00032C3B" w:rsidP="000423D7">
      <w:pPr>
        <w:pStyle w:val="PhDCorpo"/>
      </w:pPr>
    </w:p>
    <w:p w14:paraId="1D81B087" w14:textId="77777777" w:rsidR="00660538" w:rsidRDefault="00660538" w:rsidP="00660538">
      <w:pPr>
        <w:pStyle w:val="PhDCorpo"/>
      </w:pPr>
    </w:p>
    <w:p w14:paraId="0D85843A" w14:textId="77777777" w:rsidR="00180CD0" w:rsidRDefault="00180CD0" w:rsidP="00180CD0">
      <w:pPr>
        <w:pStyle w:val="Ttulo2"/>
        <w:rPr>
          <w:rFonts w:ascii="NewsGotT" w:hAnsi="NewsGotT"/>
        </w:rPr>
      </w:pPr>
      <w:bookmarkStart w:id="350" w:name="_Toc63813220"/>
      <w:r>
        <w:rPr>
          <w:rFonts w:ascii="NewsGotT" w:hAnsi="NewsGotT"/>
        </w:rPr>
        <w:t>Circuito de Atuação dos Sinais PWM</w:t>
      </w:r>
      <w:bookmarkEnd w:id="350"/>
    </w:p>
    <w:p w14:paraId="1E68D158" w14:textId="2342FDCE" w:rsidR="00032C3B" w:rsidRDefault="00090F0C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29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8</w:t>
      </w:r>
      <w:r>
        <w:fldChar w:fldCharType="end"/>
      </w:r>
      <w:r>
        <w:t xml:space="preserve"> pode-se observar no osciloscópio </w:t>
      </w:r>
      <w:r w:rsidR="00032C3B">
        <w:t>a</w:t>
      </w:r>
      <w:r>
        <w:t xml:space="preserve"> onda </w:t>
      </w:r>
      <w:r w:rsidR="00032C3B">
        <w:t>do sinal de saída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 w:rsidR="00032C3B">
        <w:rPr>
          <w:rFonts w:eastAsiaTheme="minorEastAsia"/>
        </w:rPr>
        <w:t xml:space="preserve">, </w:t>
      </w:r>
      <w:r>
        <w:t>quando a entrad</w:t>
      </w:r>
      <w:r w:rsidR="00032C3B">
        <w:t xml:space="preserve">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032C3B">
        <w:rPr>
          <w:rFonts w:eastAsiaTheme="minorEastAsia"/>
        </w:rPr>
        <w:t xml:space="preserve">tem valor de </w:t>
      </w:r>
      <w:r w:rsidR="00032C3B" w:rsidRPr="0027224E">
        <w:rPr>
          <w:rFonts w:eastAsiaTheme="minorEastAsia"/>
        </w:rPr>
        <w:t>0</w:t>
      </w:r>
      <w:r w:rsidR="00F50E35" w:rsidRPr="0027224E">
        <w:rPr>
          <w:rFonts w:eastAsiaTheme="minorEastAsia"/>
        </w:rPr>
        <w:t xml:space="preserve"> </w:t>
      </w:r>
      <w:r w:rsidR="00032C3B" w:rsidRPr="0027224E">
        <w:rPr>
          <w:rFonts w:eastAsiaTheme="minorEastAsia"/>
        </w:rPr>
        <w:t>V.</w:t>
      </w:r>
      <w:r w:rsidR="00032C3B">
        <w:rPr>
          <w:rFonts w:eastAsiaTheme="minorEastAsia"/>
        </w:rPr>
        <w:t xml:space="preserve"> </w:t>
      </w:r>
      <w:r w:rsidR="00032C3B">
        <w:t xml:space="preserve">O valor de </w:t>
      </w:r>
      <w:r w:rsidR="0015794A">
        <w:rPr>
          <w:i/>
          <w:iCs/>
        </w:rPr>
        <w:t>duty cycle</w:t>
      </w:r>
      <w:r w:rsidR="00032C3B">
        <w:t xml:space="preserve"> </w:t>
      </w:r>
      <w:r w:rsidR="00B642C1" w:rsidRPr="0027224E">
        <w:t>do sinal de saída</w:t>
      </w:r>
      <w:r w:rsidR="00B642C1">
        <w:t xml:space="preserve"> </w:t>
      </w:r>
      <w:r w:rsidR="00032C3B">
        <w:t>é</w:t>
      </w:r>
      <w:r w:rsidR="0027224E">
        <w:t>,</w:t>
      </w:r>
      <w:r w:rsidR="00032C3B">
        <w:t xml:space="preserve"> praticamente</w:t>
      </w:r>
      <w:r w:rsidR="0027224E">
        <w:t>,</w:t>
      </w:r>
      <w:r w:rsidR="00032C3B">
        <w:t xml:space="preserve"> 0</w:t>
      </w:r>
      <w:ins w:id="351" w:author="lbarros" w:date="2021-02-10T10:42:00Z">
        <w:r w:rsidR="00A80042">
          <w:t> </w:t>
        </w:r>
      </w:ins>
      <w:del w:id="352" w:author="lbarros" w:date="2021-02-10T10:42:00Z">
        <w:r w:rsidR="00032C3B" w:rsidDel="00A80042">
          <w:delText xml:space="preserve"> </w:delText>
        </w:r>
      </w:del>
      <w:r w:rsidR="00032C3B">
        <w:t>%.</w:t>
      </w:r>
    </w:p>
    <w:p w14:paraId="58365D9C" w14:textId="77777777" w:rsidR="00090F0C" w:rsidRDefault="00090F0C" w:rsidP="00090F0C">
      <w:pPr>
        <w:pStyle w:val="PhDFigura"/>
      </w:pPr>
      <w:r>
        <w:rPr>
          <w:noProof/>
        </w:rPr>
        <w:drawing>
          <wp:inline distT="0" distB="0" distL="0" distR="0" wp14:anchorId="0A0B6BB9" wp14:editId="12F3CCD2">
            <wp:extent cx="5760085" cy="24765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F8FF7" w14:textId="0178D0A5" w:rsidR="00090F0C" w:rsidRDefault="00090F0C" w:rsidP="00090F0C">
      <w:pPr>
        <w:pStyle w:val="PhDLegendaFiguras"/>
      </w:pPr>
      <w:bookmarkStart w:id="353" w:name="_Ref63615298"/>
      <w:bookmarkStart w:id="354" w:name="_Toc63813268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8</w:t>
      </w:r>
      <w:r w:rsidR="003F61EA">
        <w:rPr>
          <w:noProof/>
        </w:rPr>
        <w:fldChar w:fldCharType="end"/>
      </w:r>
      <w:bookmarkEnd w:id="353"/>
      <w:r>
        <w:t xml:space="preserve"> - </w:t>
      </w:r>
      <w:r w:rsidRPr="00122648">
        <w:t xml:space="preserve">Circuito de </w:t>
      </w:r>
      <w:r>
        <w:t>a</w:t>
      </w:r>
      <w:r w:rsidRPr="00122648">
        <w:t xml:space="preserve">tuação dos </w:t>
      </w:r>
      <w:r>
        <w:t>s</w:t>
      </w:r>
      <w:r w:rsidRPr="00122648">
        <w:t>inais PWM</w:t>
      </w:r>
      <w:r>
        <w:t xml:space="preserve"> com entrada de 0 V</w:t>
      </w:r>
      <w:r w:rsidR="0027224E">
        <w:t>.</w:t>
      </w:r>
      <w:bookmarkEnd w:id="354"/>
    </w:p>
    <w:p w14:paraId="5CCF8C65" w14:textId="2EAAA659" w:rsidR="00090F0C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05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9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27224E">
        <w:rPr>
          <w:rFonts w:eastAsiaTheme="minorEastAsia"/>
        </w:rPr>
        <w:t>tem valor de 2,1</w:t>
      </w:r>
      <w:r w:rsidR="00B642C1" w:rsidRPr="0027224E">
        <w:rPr>
          <w:rFonts w:eastAsiaTheme="minorEastAsia"/>
        </w:rPr>
        <w:t xml:space="preserve"> </w:t>
      </w:r>
      <w:r w:rsidRPr="0027224E">
        <w:rPr>
          <w:rFonts w:eastAsiaTheme="minorEastAsia"/>
        </w:rPr>
        <w:t xml:space="preserve">V. </w:t>
      </w:r>
      <w:r w:rsidRPr="0027224E">
        <w:t xml:space="preserve">O valor de </w:t>
      </w:r>
      <w:r w:rsidRPr="0027224E">
        <w:rPr>
          <w:i/>
          <w:iCs/>
        </w:rPr>
        <w:t>duty</w:t>
      </w:r>
      <w:r w:rsidR="00B642C1" w:rsidRPr="0027224E">
        <w:rPr>
          <w:i/>
          <w:iCs/>
        </w:rPr>
        <w:t xml:space="preserve"> </w:t>
      </w:r>
      <w:r w:rsidRPr="0027224E">
        <w:rPr>
          <w:i/>
          <w:iCs/>
        </w:rPr>
        <w:t>cycle</w:t>
      </w:r>
      <w:r w:rsidRPr="0027224E">
        <w:t xml:space="preserve"> </w:t>
      </w:r>
      <w:r w:rsidR="00B642C1" w:rsidRPr="0027224E">
        <w:t xml:space="preserve">do sinal de saída </w:t>
      </w:r>
      <w:r w:rsidRPr="0027224E">
        <w:t>ronda</w:t>
      </w:r>
      <w:r>
        <w:t xml:space="preserve"> os 50 %.</w:t>
      </w:r>
    </w:p>
    <w:p w14:paraId="6F35F65F" w14:textId="77777777" w:rsidR="00090F0C" w:rsidRDefault="00090F0C" w:rsidP="001F66AE">
      <w:pPr>
        <w:pStyle w:val="PhDFigura"/>
      </w:pPr>
      <w:r w:rsidRPr="001F66AE">
        <w:rPr>
          <w:noProof/>
        </w:rPr>
        <w:drawing>
          <wp:inline distT="0" distB="0" distL="0" distR="0" wp14:anchorId="191CA307" wp14:editId="727BBA89">
            <wp:extent cx="5760085" cy="2473960"/>
            <wp:effectExtent l="0" t="0" r="0" b="254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9A224" w14:textId="544CDA0A" w:rsidR="00090F0C" w:rsidRDefault="00090F0C" w:rsidP="00090F0C">
      <w:pPr>
        <w:pStyle w:val="PhDLegendaFiguras"/>
      </w:pPr>
      <w:bookmarkStart w:id="355" w:name="_Ref63615705"/>
      <w:bookmarkStart w:id="356" w:name="_Toc63813269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9</w:t>
      </w:r>
      <w:r w:rsidR="003F61EA">
        <w:rPr>
          <w:noProof/>
        </w:rPr>
        <w:fldChar w:fldCharType="end"/>
      </w:r>
      <w:bookmarkEnd w:id="355"/>
      <w:r>
        <w:t xml:space="preserve"> - </w:t>
      </w:r>
      <w:r w:rsidRPr="004C6A08">
        <w:t xml:space="preserve">Circuito de </w:t>
      </w:r>
      <w:r>
        <w:t>a</w:t>
      </w:r>
      <w:r w:rsidRPr="004C6A08">
        <w:t xml:space="preserve">tuação dos </w:t>
      </w:r>
      <w:r>
        <w:t>s</w:t>
      </w:r>
      <w:r w:rsidRPr="004C6A08">
        <w:t xml:space="preserve">inais PWM com entrada de </w:t>
      </w:r>
      <w:r>
        <w:t>2,1</w:t>
      </w:r>
      <w:r w:rsidRPr="004C6A08">
        <w:t xml:space="preserve"> V</w:t>
      </w:r>
      <w:r w:rsidR="0027224E">
        <w:t>.</w:t>
      </w:r>
      <w:bookmarkEnd w:id="356"/>
    </w:p>
    <w:p w14:paraId="4D72AE66" w14:textId="3185C5F0" w:rsidR="00032C3B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6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0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</w:t>
      </w:r>
      <w:r w:rsidR="00B642C1" w:rsidRPr="00527B31">
        <w:rPr>
          <w:rFonts w:eastAsiaTheme="minorEastAsia"/>
        </w:rPr>
        <w:t xml:space="preserve">3,6 </w:t>
      </w:r>
      <w:r w:rsidRPr="00527B31">
        <w:rPr>
          <w:rFonts w:eastAsiaTheme="minorEastAsia"/>
        </w:rPr>
        <w:t>V</w:t>
      </w:r>
      <w:r>
        <w:rPr>
          <w:rFonts w:eastAsiaTheme="minorEastAsia"/>
        </w:rPr>
        <w:t xml:space="preserve">. </w:t>
      </w:r>
      <w:r w:rsidRPr="0027224E">
        <w:t xml:space="preserve">O valor de </w:t>
      </w:r>
      <w:r w:rsidR="0015794A" w:rsidRPr="0027224E">
        <w:rPr>
          <w:i/>
          <w:iCs/>
        </w:rPr>
        <w:t>duty cycle</w:t>
      </w:r>
      <w:r w:rsidRPr="0027224E">
        <w:t xml:space="preserve"> </w:t>
      </w:r>
      <w:r w:rsidR="00B642C1" w:rsidRPr="0027224E">
        <w:t>do sinal de saída</w:t>
      </w:r>
      <w:r w:rsidR="00B642C1">
        <w:t xml:space="preserve"> </w:t>
      </w:r>
      <w:r>
        <w:t xml:space="preserve">é praticamente </w:t>
      </w:r>
      <w:commentRangeStart w:id="357"/>
      <w:del w:id="358" w:author="lbarros" w:date="2021-02-10T11:22:00Z">
        <w:r w:rsidDel="00546ECD">
          <w:delText xml:space="preserve">100 </w:delText>
        </w:r>
      </w:del>
      <w:ins w:id="359" w:author="lbarros" w:date="2021-02-10T11:22:00Z">
        <w:r w:rsidR="00546ECD">
          <w:t>94 </w:t>
        </w:r>
      </w:ins>
      <w:commentRangeEnd w:id="357"/>
      <w:ins w:id="360" w:author="lbarros" w:date="2021-02-10T11:23:00Z">
        <w:r w:rsidR="00546ECD">
          <w:rPr>
            <w:rStyle w:val="Refdecomentrio"/>
            <w:rFonts w:eastAsia="Times New Roman"/>
            <w:lang w:eastAsia="pt-PT"/>
          </w:rPr>
          <w:commentReference w:id="357"/>
        </w:r>
      </w:ins>
      <w:r>
        <w:t>%</w:t>
      </w:r>
      <w:ins w:id="361" w:author="lbarros" w:date="2021-02-10T11:22:00Z">
        <w:r w:rsidR="00546ECD">
          <w:t>, sendo este o valor máximo permitido pelo TL494.</w:t>
        </w:r>
      </w:ins>
      <w:del w:id="362" w:author="lbarros" w:date="2021-02-10T11:22:00Z">
        <w:r w:rsidDel="00546ECD">
          <w:delText>.</w:delText>
        </w:r>
      </w:del>
    </w:p>
    <w:p w14:paraId="78D29F10" w14:textId="77777777" w:rsidR="00090F0C" w:rsidRDefault="00090F0C" w:rsidP="00090F0C">
      <w:pPr>
        <w:pStyle w:val="PhDFigura"/>
      </w:pPr>
      <w:r>
        <w:rPr>
          <w:noProof/>
        </w:rPr>
        <w:drawing>
          <wp:inline distT="0" distB="0" distL="0" distR="0" wp14:anchorId="31EAEE1F" wp14:editId="4621CBB1">
            <wp:extent cx="5760085" cy="2468245"/>
            <wp:effectExtent l="0" t="0" r="0" b="825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6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2D7EC" w14:textId="35E328AA" w:rsidR="00090F0C" w:rsidRDefault="00090F0C" w:rsidP="00090F0C">
      <w:pPr>
        <w:pStyle w:val="PhDLegendaFiguras"/>
      </w:pPr>
      <w:bookmarkStart w:id="363" w:name="_Ref63615767"/>
      <w:bookmarkStart w:id="364" w:name="_Toc63813270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0</w:t>
      </w:r>
      <w:r w:rsidR="003F61EA">
        <w:rPr>
          <w:noProof/>
        </w:rPr>
        <w:fldChar w:fldCharType="end"/>
      </w:r>
      <w:bookmarkEnd w:id="363"/>
      <w:r>
        <w:t xml:space="preserve"> - </w:t>
      </w:r>
      <w:r w:rsidRPr="000C5000">
        <w:t xml:space="preserve">Circuito de </w:t>
      </w:r>
      <w:r>
        <w:t>a</w:t>
      </w:r>
      <w:r w:rsidRPr="000C5000">
        <w:t xml:space="preserve">tuação dos </w:t>
      </w:r>
      <w:r>
        <w:t>s</w:t>
      </w:r>
      <w:r w:rsidRPr="000C5000">
        <w:t xml:space="preserve">inais PWM com entrada de </w:t>
      </w:r>
      <w:r>
        <w:t>3,6</w:t>
      </w:r>
      <w:r w:rsidRPr="000C5000">
        <w:t xml:space="preserve"> V</w:t>
      </w:r>
      <w:r w:rsidR="0027224E">
        <w:t>.</w:t>
      </w:r>
      <w:bookmarkEnd w:id="364"/>
    </w:p>
    <w:p w14:paraId="54DFF646" w14:textId="7DA09313" w:rsidR="00B642C1" w:rsidRPr="007B0569" w:rsidRDefault="00032C3B" w:rsidP="00B642C1">
      <w:pPr>
        <w:pStyle w:val="PhDCorpo"/>
      </w:pPr>
      <w:r>
        <w:tab/>
        <w:t xml:space="preserve">Conclui-se que </w:t>
      </w:r>
      <w:del w:id="365" w:author="lbarros" w:date="2021-02-10T11:23:00Z">
        <w:r w:rsidDel="00546ECD">
          <w:delText xml:space="preserve">quando </w:delText>
        </w:r>
      </w:del>
      <w:ins w:id="366" w:author="lbarros" w:date="2021-02-10T11:23:00Z">
        <w:r w:rsidR="00546ECD">
          <w:t xml:space="preserve">quanto </w:t>
        </w:r>
      </w:ins>
      <w:r>
        <w:t xml:space="preserve">maior o valor à entrada do circuito maior o </w:t>
      </w:r>
      <w:r w:rsidR="0015794A">
        <w:rPr>
          <w:i/>
          <w:iCs/>
        </w:rPr>
        <w:t>duty cycle</w:t>
      </w:r>
      <w:r w:rsidR="00B642C1">
        <w:rPr>
          <w:i/>
          <w:iCs/>
        </w:rPr>
        <w:t xml:space="preserve"> </w:t>
      </w:r>
      <w:r w:rsidR="00B642C1" w:rsidRPr="00F34D6E">
        <w:t>do sinal de saída</w:t>
      </w:r>
      <w:r w:rsidR="007B0569">
        <w:rPr>
          <w:i/>
          <w:iCs/>
        </w:rPr>
        <w:t xml:space="preserve">, </w:t>
      </w:r>
      <w:r w:rsidR="007B0569">
        <w:t xml:space="preserve">ou seja, maior o valor </w:t>
      </w:r>
      <w:commentRangeStart w:id="367"/>
      <w:r w:rsidR="007B0569">
        <w:t>DC</w:t>
      </w:r>
      <w:commentRangeEnd w:id="367"/>
      <w:r w:rsidR="00546ECD">
        <w:rPr>
          <w:rStyle w:val="Refdecomentrio"/>
          <w:rFonts w:eastAsia="Times New Roman"/>
          <w:lang w:eastAsia="pt-PT"/>
        </w:rPr>
        <w:commentReference w:id="367"/>
      </w:r>
      <w:r w:rsidR="007B0569">
        <w:t xml:space="preserve"> do sinal de PWM gerado</w:t>
      </w:r>
      <w:r w:rsidR="00B642C1" w:rsidRPr="00F34D6E">
        <w:t>, logo maior vai ser a velocidade de rotação do motor.</w:t>
      </w:r>
    </w:p>
    <w:p w14:paraId="7418813F" w14:textId="62AA98BB" w:rsidR="00527B31" w:rsidRPr="00527B31" w:rsidRDefault="006A6AAA" w:rsidP="00527B31">
      <w:pPr>
        <w:pStyle w:val="Ttulo2"/>
        <w:rPr>
          <w:rFonts w:ascii="NewsGotT" w:hAnsi="NewsGotT"/>
        </w:rPr>
      </w:pPr>
      <w:bookmarkStart w:id="368" w:name="_Toc63813221"/>
      <w:r>
        <w:rPr>
          <w:rFonts w:ascii="NewsGotT" w:hAnsi="NewsGotT"/>
        </w:rPr>
        <w:t>Máquina de Estados</w:t>
      </w:r>
      <w:bookmarkEnd w:id="368"/>
    </w:p>
    <w:p w14:paraId="0287DEE6" w14:textId="5B87F279" w:rsidR="00527B31" w:rsidRDefault="00527B31" w:rsidP="00527B31">
      <w:pPr>
        <w:pStyle w:val="PhDCorpo"/>
      </w:pPr>
      <w:r>
        <w:tab/>
      </w:r>
      <w:r w:rsidRPr="00527B31">
        <w:t xml:space="preserve">O circuito de </w:t>
      </w:r>
      <w:r w:rsidRPr="00FD0540">
        <w:rPr>
          <w:i/>
          <w:iCs/>
        </w:rPr>
        <w:t>clock</w:t>
      </w:r>
      <w:ins w:id="369" w:author="lbarros" w:date="2021-02-10T11:26:00Z">
        <w:r w:rsidR="00546ECD">
          <w:rPr>
            <w:iCs/>
          </w:rPr>
          <w:t xml:space="preserve"> baseada na montagem com o IC NE555</w:t>
        </w:r>
      </w:ins>
      <w:r w:rsidRPr="00527B31">
        <w:t>, usado na máquina de estados, foi simulado através da ferramenta TINA,</w:t>
      </w:r>
      <w:r>
        <w:t xml:space="preserve"> </w:t>
      </w:r>
      <w:r w:rsidRPr="00527B31">
        <w:t>apresentando a seguinte resposta (</w:t>
      </w:r>
      <w:r w:rsidR="00FD0540">
        <w:fldChar w:fldCharType="begin"/>
      </w:r>
      <w:r w:rsidR="00FD0540">
        <w:instrText xml:space="preserve"> REF _Ref63670822 \h </w:instrText>
      </w:r>
      <w:r w:rsidR="00FD0540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1</w:t>
      </w:r>
      <w:r w:rsidR="00FD0540">
        <w:fldChar w:fldCharType="end"/>
      </w:r>
      <w:r w:rsidRPr="00527B31">
        <w:t>):</w:t>
      </w:r>
    </w:p>
    <w:p w14:paraId="3C015051" w14:textId="77777777" w:rsidR="00527B31" w:rsidRDefault="00527B31" w:rsidP="00527B31">
      <w:pPr>
        <w:pStyle w:val="PhDFigura"/>
      </w:pPr>
      <w:r>
        <w:rPr>
          <w:noProof/>
        </w:rPr>
        <w:drawing>
          <wp:inline distT="0" distB="0" distL="0" distR="0" wp14:anchorId="03E84D0F" wp14:editId="2B3A066B">
            <wp:extent cx="5298903" cy="2096219"/>
            <wp:effectExtent l="0" t="0" r="0" b="0"/>
            <wp:docPr id="273" name="Imagem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5347809" cy="21155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2FFB5" w14:textId="00B791BB" w:rsidR="00527B31" w:rsidRDefault="00527B31" w:rsidP="00527B31">
      <w:pPr>
        <w:pStyle w:val="PhDLegendaFiguras"/>
      </w:pPr>
      <w:bookmarkStart w:id="370" w:name="_Ref63670822"/>
      <w:bookmarkStart w:id="371" w:name="_Toc63813271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1</w:t>
      </w:r>
      <w:r w:rsidR="003F61EA">
        <w:rPr>
          <w:noProof/>
        </w:rPr>
        <w:fldChar w:fldCharType="end"/>
      </w:r>
      <w:bookmarkEnd w:id="370"/>
      <w:r>
        <w:t xml:space="preserve"> - </w:t>
      </w:r>
      <w:r w:rsidRPr="00295E5F">
        <w:t>Resposta do Oscilador de 1 kHz</w:t>
      </w:r>
      <w:r>
        <w:t>.</w:t>
      </w:r>
      <w:bookmarkEnd w:id="371"/>
    </w:p>
    <w:p w14:paraId="17C780FB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1D09E99" w14:textId="1BE0D572" w:rsidR="002E0612" w:rsidRDefault="002E0612" w:rsidP="00FD0540">
      <w:pPr>
        <w:pStyle w:val="PhDCorpo"/>
        <w:spacing w:before="240" w:after="0"/>
        <w:ind w:firstLine="567"/>
      </w:pPr>
      <w:r>
        <w:t xml:space="preserve">Inicialmente, no estado 0, o robô está parado, pelo que todas as saídas da máquina de estados estão a nível lógico baixo, como mostra a </w:t>
      </w:r>
      <w:r>
        <w:fldChar w:fldCharType="begin"/>
      </w:r>
      <w:r>
        <w:instrText xml:space="preserve"> REF _Ref6367371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2</w:t>
      </w:r>
      <w:r>
        <w:fldChar w:fldCharType="end"/>
      </w:r>
      <w:r>
        <w:t>.</w:t>
      </w:r>
    </w:p>
    <w:p w14:paraId="1B613A63" w14:textId="77777777" w:rsidR="002E0612" w:rsidRDefault="002E0612" w:rsidP="002E0612">
      <w:pPr>
        <w:pStyle w:val="PhDFigura"/>
      </w:pPr>
      <w:r>
        <w:rPr>
          <w:noProof/>
        </w:rPr>
        <w:drawing>
          <wp:inline distT="0" distB="0" distL="0" distR="0" wp14:anchorId="18D381C2" wp14:editId="0785C5A1">
            <wp:extent cx="5292554" cy="3957523"/>
            <wp:effectExtent l="0" t="0" r="3810" b="5080"/>
            <wp:docPr id="274" name="Imagem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299232" cy="3962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9A388" w14:textId="44C0DFB8" w:rsidR="002E0612" w:rsidRDefault="002E0612" w:rsidP="002E0612">
      <w:pPr>
        <w:pStyle w:val="PhDLegendaFiguras"/>
      </w:pPr>
      <w:bookmarkStart w:id="372" w:name="_Ref63673718"/>
      <w:bookmarkStart w:id="373" w:name="_Toc63813272"/>
      <w:r>
        <w:t xml:space="preserve">Figura </w:t>
      </w:r>
      <w:r w:rsidR="003F61EA">
        <w:fldChar w:fldCharType="begin"/>
      </w:r>
      <w:r w:rsidR="003F61EA">
        <w:instrText xml:space="preserve"> STYLERE</w:instrText>
      </w:r>
      <w:r w:rsidR="003F61EA">
        <w:instrText xml:space="preserve">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2</w:t>
      </w:r>
      <w:r w:rsidR="003F61EA">
        <w:rPr>
          <w:noProof/>
        </w:rPr>
        <w:fldChar w:fldCharType="end"/>
      </w:r>
      <w:bookmarkEnd w:id="372"/>
      <w:r>
        <w:t xml:space="preserve"> </w:t>
      </w:r>
      <w:r w:rsidR="00B642C1">
        <w:t>–</w:t>
      </w:r>
      <w:r>
        <w:t xml:space="preserve"> </w:t>
      </w:r>
      <w:r w:rsidR="00B642C1" w:rsidRPr="00F34D6E">
        <w:t>Máquina de estados no e</w:t>
      </w:r>
      <w:r w:rsidRPr="00CB3BE2">
        <w:t>stado 0 (Parado)</w:t>
      </w:r>
      <w:r w:rsidR="00F34D6E">
        <w:t>.</w:t>
      </w:r>
      <w:bookmarkEnd w:id="373"/>
    </w:p>
    <w:p w14:paraId="798F03F4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10DA07A5" w14:textId="10C404FE" w:rsidR="002E0612" w:rsidRDefault="002E0612" w:rsidP="002E0612">
      <w:pPr>
        <w:pStyle w:val="PhDCorpo"/>
        <w:ind w:firstLine="567"/>
      </w:pPr>
      <w:r>
        <w:t>Após pressionar o botão, a máquina de estados avança para o estado 1 com as saídas FWL e FWR ativas, fazendo com que o robô inicie o movimento, seguindo a linha</w:t>
      </w:r>
      <w:r w:rsidR="00B642C1">
        <w:t xml:space="preserve"> </w:t>
      </w:r>
      <w:r w:rsidR="00B642C1" w:rsidRPr="00F34D6E">
        <w:t>preta</w:t>
      </w:r>
      <w:ins w:id="374" w:author="lbarros" w:date="2021-02-10T11:29:00Z">
        <w:r w:rsidR="00546ECD">
          <w:t>. Os sinais lógicos para o sentido de rotação encontram</w:t>
        </w:r>
        <w:r w:rsidR="00546ECD">
          <w:noBreakHyphen/>
          <w:t>se representados na</w:t>
        </w:r>
      </w:ins>
      <w:del w:id="375" w:author="lbarros" w:date="2021-02-10T11:29:00Z">
        <w:r w:rsidDel="00546ECD">
          <w:delText xml:space="preserve"> -</w:delText>
        </w:r>
      </w:del>
      <w:r>
        <w:t xml:space="preserve"> </w:t>
      </w:r>
      <w:r>
        <w:fldChar w:fldCharType="begin"/>
      </w:r>
      <w:r>
        <w:instrText xml:space="preserve"> REF _Ref63673913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3</w:t>
      </w:r>
      <w:r>
        <w:fldChar w:fldCharType="end"/>
      </w:r>
      <w:r>
        <w:t>.</w:t>
      </w:r>
    </w:p>
    <w:p w14:paraId="1763EF0E" w14:textId="77777777" w:rsidR="002E0612" w:rsidRDefault="002E0612" w:rsidP="002E0612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041EA5DD" wp14:editId="51257EBC">
            <wp:extent cx="5234528" cy="3869740"/>
            <wp:effectExtent l="0" t="0" r="4445" b="0"/>
            <wp:docPr id="275" name="Imagem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805" cy="3876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15F" w14:textId="05304743" w:rsidR="00FD0540" w:rsidRDefault="002E0612" w:rsidP="00FD0540">
      <w:pPr>
        <w:pStyle w:val="PhDLegendaFiguras"/>
      </w:pPr>
      <w:bookmarkStart w:id="376" w:name="_Ref63673913"/>
      <w:bookmarkStart w:id="377" w:name="_Toc63813273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3</w:t>
      </w:r>
      <w:r w:rsidR="003F61EA">
        <w:rPr>
          <w:noProof/>
        </w:rPr>
        <w:fldChar w:fldCharType="end"/>
      </w:r>
      <w:bookmarkEnd w:id="376"/>
      <w:r>
        <w:t xml:space="preserve"> - </w:t>
      </w:r>
      <w:r w:rsidR="00B642C1" w:rsidRPr="00F34D6E">
        <w:t>Máquina de estados no e</w:t>
      </w:r>
      <w:r w:rsidRPr="00F34D6E">
        <w:t>stado</w:t>
      </w:r>
      <w:r w:rsidRPr="000C777F">
        <w:t xml:space="preserve"> 1 (Anda para a frente) – Botão foi pressionado</w:t>
      </w:r>
      <w:r w:rsidR="00F34D6E">
        <w:t>.</w:t>
      </w:r>
      <w:bookmarkEnd w:id="377"/>
    </w:p>
    <w:p w14:paraId="511DCEF0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182CE38E" w14:textId="6260937D" w:rsidR="002E0612" w:rsidRPr="00712200" w:rsidRDefault="002E0612" w:rsidP="002E0612">
      <w:pPr>
        <w:pStyle w:val="PhDCorpo"/>
      </w:pPr>
      <w:r>
        <w:t xml:space="preserve">O robô continua o seu movimento até encontrar a linha horizontal de fim de percurso. Nesse momento, </w:t>
      </w:r>
      <w:commentRangeStart w:id="378"/>
      <w:r>
        <w:t xml:space="preserve">S1 </w:t>
      </w:r>
      <w:commentRangeEnd w:id="378"/>
      <w:r w:rsidR="00203C22">
        <w:rPr>
          <w:rStyle w:val="Refdecomentrio"/>
          <w:rFonts w:eastAsia="Times New Roman"/>
          <w:lang w:eastAsia="pt-PT"/>
        </w:rPr>
        <w:commentReference w:id="378"/>
      </w:r>
      <w:r>
        <w:t>e S8 estão a nível lógico alto, fazendo a máquina de estados avançar para o estado 2. Neste estado, o robô inicia o movimento de rotação</w:t>
      </w:r>
      <w:r w:rsidR="00F34D6E">
        <w:t xml:space="preserve"> sobre o seu eixo</w:t>
      </w:r>
      <w:r>
        <w:t xml:space="preserve">, para a esquerda, com FWR e BWL a nível </w:t>
      </w:r>
      <w:commentRangeStart w:id="379"/>
      <w:r>
        <w:t xml:space="preserve">lógico alto - </w:t>
      </w:r>
      <w:r>
        <w:fldChar w:fldCharType="begin"/>
      </w:r>
      <w:r>
        <w:instrText xml:space="preserve"> REF _Ref6367418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4</w:t>
      </w:r>
      <w:r>
        <w:fldChar w:fldCharType="end"/>
      </w:r>
      <w:r>
        <w:t>.</w:t>
      </w:r>
      <w:commentRangeEnd w:id="379"/>
      <w:r w:rsidR="00203C22">
        <w:rPr>
          <w:rStyle w:val="Refdecomentrio"/>
          <w:rFonts w:eastAsia="Times New Roman"/>
          <w:lang w:eastAsia="pt-PT"/>
        </w:rPr>
        <w:commentReference w:id="379"/>
      </w:r>
    </w:p>
    <w:p w14:paraId="0D228459" w14:textId="77777777" w:rsidR="002E0612" w:rsidRDefault="002E0612" w:rsidP="002E0612">
      <w:pPr>
        <w:pStyle w:val="PhDCabealho2"/>
        <w:numPr>
          <w:ilvl w:val="0"/>
          <w:numId w:val="0"/>
        </w:numPr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3D2BCD39" wp14:editId="546CE048">
            <wp:extent cx="5400000" cy="4018215"/>
            <wp:effectExtent l="0" t="0" r="0" b="1905"/>
            <wp:docPr id="276" name="Imagem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5400000" cy="40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C01EF" w14:textId="6A4B32BC" w:rsidR="002E0612" w:rsidRDefault="002E0612" w:rsidP="002E0612">
      <w:pPr>
        <w:pStyle w:val="PhDLegendaFiguras"/>
      </w:pPr>
      <w:bookmarkStart w:id="380" w:name="_Ref63674184"/>
      <w:bookmarkStart w:id="381" w:name="_Toc63813274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4</w:t>
      </w:r>
      <w:r w:rsidR="003F61EA">
        <w:rPr>
          <w:noProof/>
        </w:rPr>
        <w:fldChar w:fldCharType="end"/>
      </w:r>
      <w:bookmarkEnd w:id="380"/>
      <w:r>
        <w:t xml:space="preserve"> - </w:t>
      </w:r>
      <w:r w:rsidR="00B642C1" w:rsidRPr="00F34D6E">
        <w:t>Máquina de estados no e</w:t>
      </w:r>
      <w:r w:rsidRPr="00F34D6E">
        <w:t>stado</w:t>
      </w:r>
      <w:r w:rsidRPr="00343530">
        <w:t xml:space="preserve"> 2 (</w:t>
      </w:r>
      <w:r w:rsidR="00B642C1" w:rsidRPr="00F34D6E">
        <w:t>Inicia a rotação</w:t>
      </w:r>
      <w:r w:rsidRPr="00343530">
        <w:t xml:space="preserve"> para a esquerda) – S1 e S8 a nível lógico alto</w:t>
      </w:r>
      <w:r w:rsidR="00F34D6E">
        <w:t>.</w:t>
      </w:r>
      <w:bookmarkEnd w:id="381"/>
    </w:p>
    <w:p w14:paraId="3D769849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1922D8C3" w14:textId="2C6229DE" w:rsidR="002E0612" w:rsidRDefault="002E0612" w:rsidP="002E0612">
      <w:pPr>
        <w:pStyle w:val="PhDCorpo"/>
      </w:pPr>
      <w:r>
        <w:t xml:space="preserve">A máquina de estados avança para o estado 3 quando S1 e S8 voltam a nível lógico baixo - </w:t>
      </w:r>
      <w:r w:rsidRPr="00203C22">
        <w:rPr>
          <w:highlight w:val="yellow"/>
          <w:rPrChange w:id="382" w:author="lbarros" w:date="2021-02-10T11:32:00Z">
            <w:rPr/>
          </w:rPrChange>
        </w:rPr>
        <w:fldChar w:fldCharType="begin"/>
      </w:r>
      <w:r w:rsidRPr="00203C22">
        <w:rPr>
          <w:highlight w:val="yellow"/>
          <w:rPrChange w:id="383" w:author="lbarros" w:date="2021-02-10T11:32:00Z">
            <w:rPr/>
          </w:rPrChange>
        </w:rPr>
        <w:instrText xml:space="preserve"> REF _Ref63674578 \h </w:instrText>
      </w:r>
      <w:r w:rsidR="00203C22">
        <w:rPr>
          <w:highlight w:val="yellow"/>
        </w:rPr>
        <w:instrText xml:space="preserve"> \* MERGEFORMAT </w:instrText>
      </w:r>
      <w:r w:rsidRPr="00203C22">
        <w:rPr>
          <w:highlight w:val="yellow"/>
          <w:rPrChange w:id="384" w:author="lbarros" w:date="2021-02-10T11:32:00Z">
            <w:rPr>
              <w:highlight w:val="yellow"/>
            </w:rPr>
          </w:rPrChange>
        </w:rPr>
      </w:r>
      <w:r w:rsidRPr="00203C22">
        <w:rPr>
          <w:highlight w:val="yellow"/>
          <w:rPrChange w:id="385" w:author="lbarros" w:date="2021-02-10T11:32:00Z">
            <w:rPr/>
          </w:rPrChange>
        </w:rPr>
        <w:fldChar w:fldCharType="separate"/>
      </w:r>
      <w:r w:rsidR="00071A16" w:rsidRPr="00203C22">
        <w:rPr>
          <w:highlight w:val="yellow"/>
          <w:rPrChange w:id="386" w:author="lbarros" w:date="2021-02-10T11:32:00Z">
            <w:rPr/>
          </w:rPrChange>
        </w:rPr>
        <w:t xml:space="preserve">Figura </w:t>
      </w:r>
      <w:r w:rsidR="00071A16" w:rsidRPr="00203C22">
        <w:rPr>
          <w:noProof/>
          <w:highlight w:val="yellow"/>
          <w:rPrChange w:id="387" w:author="lbarros" w:date="2021-02-10T11:32:00Z">
            <w:rPr>
              <w:noProof/>
            </w:rPr>
          </w:rPrChange>
        </w:rPr>
        <w:t>3</w:t>
      </w:r>
      <w:r w:rsidR="00071A16" w:rsidRPr="00203C22">
        <w:rPr>
          <w:highlight w:val="yellow"/>
          <w:rPrChange w:id="388" w:author="lbarros" w:date="2021-02-10T11:32:00Z">
            <w:rPr/>
          </w:rPrChange>
        </w:rPr>
        <w:t>.</w:t>
      </w:r>
      <w:r w:rsidR="00071A16" w:rsidRPr="00203C22">
        <w:rPr>
          <w:noProof/>
          <w:highlight w:val="yellow"/>
          <w:rPrChange w:id="389" w:author="lbarros" w:date="2021-02-10T11:32:00Z">
            <w:rPr>
              <w:noProof/>
            </w:rPr>
          </w:rPrChange>
        </w:rPr>
        <w:t>15</w:t>
      </w:r>
      <w:r w:rsidRPr="00203C22">
        <w:rPr>
          <w:highlight w:val="yellow"/>
          <w:rPrChange w:id="390" w:author="lbarros" w:date="2021-02-10T11:32:00Z">
            <w:rPr/>
          </w:rPrChange>
        </w:rPr>
        <w:fldChar w:fldCharType="end"/>
      </w:r>
      <w:r w:rsidRPr="00203C22">
        <w:rPr>
          <w:highlight w:val="yellow"/>
          <w:rPrChange w:id="391" w:author="lbarros" w:date="2021-02-10T11:32:00Z">
            <w:rPr/>
          </w:rPrChange>
        </w:rPr>
        <w:t>.</w:t>
      </w:r>
      <w:r>
        <w:t xml:space="preserve"> Neste estado, as saídas da máquina de estados permanecem iguais às saídas do estado 2.</w:t>
      </w:r>
    </w:p>
    <w:p w14:paraId="68E26763" w14:textId="77777777" w:rsidR="002E0612" w:rsidRDefault="002E0612" w:rsidP="002E0612">
      <w:pPr>
        <w:keepNext/>
        <w:jc w:val="center"/>
      </w:pPr>
      <w:r>
        <w:rPr>
          <w:noProof/>
        </w:rPr>
        <w:drawing>
          <wp:inline distT="0" distB="0" distL="0" distR="0" wp14:anchorId="6FE500C5" wp14:editId="3F5B84DF">
            <wp:extent cx="5400040" cy="3976357"/>
            <wp:effectExtent l="0" t="0" r="0" b="5715"/>
            <wp:docPr id="277" name="Imagem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3229" w14:textId="4C93095B" w:rsidR="002E0612" w:rsidRDefault="002E0612" w:rsidP="002E0612">
      <w:pPr>
        <w:pStyle w:val="PhDLegendaFiguras"/>
      </w:pPr>
      <w:bookmarkStart w:id="392" w:name="_Ref63674578"/>
      <w:bookmarkStart w:id="393" w:name="_Toc63813275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5</w:t>
      </w:r>
      <w:r w:rsidR="003F61EA">
        <w:rPr>
          <w:noProof/>
        </w:rPr>
        <w:fldChar w:fldCharType="end"/>
      </w:r>
      <w:bookmarkEnd w:id="392"/>
      <w:r>
        <w:t xml:space="preserve"> </w:t>
      </w:r>
      <w:r w:rsidRPr="00AB7C3A">
        <w:t xml:space="preserve">- </w:t>
      </w:r>
      <w:r w:rsidR="00B642C1" w:rsidRPr="00F34D6E">
        <w:t>Máquina de estados no e</w:t>
      </w:r>
      <w:r w:rsidRPr="00F34D6E">
        <w:t>stado</w:t>
      </w:r>
      <w:r w:rsidRPr="00AB7C3A">
        <w:t xml:space="preserve"> 3 (</w:t>
      </w:r>
      <w:r w:rsidR="00B642C1" w:rsidRPr="00F34D6E">
        <w:t>Continua a rotação</w:t>
      </w:r>
      <w:r w:rsidRPr="00AB7C3A">
        <w:t>) - S1 e S8 a nível lógico baixo</w:t>
      </w:r>
      <w:r w:rsidR="00F34D6E">
        <w:t>.</w:t>
      </w:r>
      <w:bookmarkEnd w:id="393"/>
    </w:p>
    <w:p w14:paraId="6C824235" w14:textId="6169A0C3" w:rsidR="002E0612" w:rsidRDefault="002E0612" w:rsidP="002E0612">
      <w:pPr>
        <w:pStyle w:val="PhDCorpo"/>
      </w:pPr>
      <w:r>
        <w:t xml:space="preserve">O robô continua o seu movimento de rotação até que o sensor </w:t>
      </w:r>
      <w:r w:rsidR="00B642C1" w:rsidRPr="00F34D6E">
        <w:t xml:space="preserve">5 </w:t>
      </w:r>
      <w:r w:rsidRPr="00F34D6E">
        <w:t>esteja</w:t>
      </w:r>
      <w:r>
        <w:t xml:space="preserve"> sobre a linha vertical (S5 a nível lógico alto), perfazendo uma rotação de 180 </w:t>
      </w:r>
      <w:r>
        <w:rPr>
          <w:rFonts w:ascii="Times New Roman" w:hAnsi="Times New Roman"/>
        </w:rPr>
        <w:t>°</w:t>
      </w:r>
      <w:r>
        <w:t xml:space="preserve">. Nesse momento, a máquina de estados volta ao estado 0 e o robô </w:t>
      </w:r>
      <w:commentRangeStart w:id="394"/>
      <w:r w:rsidRPr="00203C22">
        <w:rPr>
          <w:highlight w:val="red"/>
          <w:rPrChange w:id="395" w:author="lbarros" w:date="2021-02-10T11:33:00Z">
            <w:rPr/>
          </w:rPrChange>
        </w:rPr>
        <w:t>para</w:t>
      </w:r>
      <w:commentRangeEnd w:id="394"/>
      <w:r w:rsidR="00203C22" w:rsidRPr="00203C22">
        <w:rPr>
          <w:rStyle w:val="Refdecomentrio"/>
          <w:rFonts w:eastAsia="Times New Roman"/>
          <w:highlight w:val="red"/>
          <w:lang w:eastAsia="pt-PT"/>
          <w:rPrChange w:id="396" w:author="lbarros" w:date="2021-02-10T11:33:00Z">
            <w:rPr>
              <w:rStyle w:val="Refdecomentrio"/>
              <w:rFonts w:eastAsia="Times New Roman"/>
              <w:lang w:eastAsia="pt-PT"/>
            </w:rPr>
          </w:rPrChange>
        </w:rPr>
        <w:commentReference w:id="394"/>
      </w:r>
      <w:r>
        <w:t xml:space="preserve">, como mostra a </w:t>
      </w:r>
      <w:r>
        <w:fldChar w:fldCharType="begin"/>
      </w:r>
      <w:r>
        <w:instrText xml:space="preserve"> REF _Ref63674820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6</w:t>
      </w:r>
      <w:r>
        <w:fldChar w:fldCharType="end"/>
      </w:r>
      <w:r>
        <w:t>.</w:t>
      </w:r>
    </w:p>
    <w:p w14:paraId="5C32D9FF" w14:textId="77777777" w:rsidR="002E0612" w:rsidRPr="00250B6F" w:rsidRDefault="002E0612" w:rsidP="002E0612">
      <w:pPr>
        <w:pStyle w:val="PhDCorpo"/>
      </w:pPr>
    </w:p>
    <w:p w14:paraId="25E1F776" w14:textId="77777777" w:rsidR="002E0612" w:rsidRDefault="002E0612" w:rsidP="002E0612">
      <w:pPr>
        <w:pStyle w:val="Legenda"/>
        <w:jc w:val="center"/>
        <w:rPr>
          <w:b/>
          <w:bCs/>
          <w:i w:val="0"/>
          <w:iCs w:val="0"/>
        </w:rPr>
      </w:pPr>
    </w:p>
    <w:p w14:paraId="68DF2BF4" w14:textId="77777777" w:rsidR="002E0612" w:rsidRDefault="002E0612" w:rsidP="002E0612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350529DE" wp14:editId="2223EEBC">
            <wp:extent cx="5399844" cy="3984264"/>
            <wp:effectExtent l="0" t="0" r="0" b="0"/>
            <wp:docPr id="278" name="Imagem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4" cy="398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116C" w14:textId="77E400BB" w:rsidR="002E0612" w:rsidRPr="00B66544" w:rsidRDefault="002E0612" w:rsidP="002E0612">
      <w:pPr>
        <w:pStyle w:val="PhDLegendaFiguras"/>
      </w:pPr>
      <w:bookmarkStart w:id="397" w:name="_Ref63674820"/>
      <w:bookmarkStart w:id="398" w:name="_Toc63813276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6</w:t>
      </w:r>
      <w:r w:rsidR="003F61EA">
        <w:rPr>
          <w:noProof/>
        </w:rPr>
        <w:fldChar w:fldCharType="end"/>
      </w:r>
      <w:bookmarkEnd w:id="397"/>
      <w:r>
        <w:t xml:space="preserve"> - </w:t>
      </w:r>
      <w:r w:rsidR="00B642C1" w:rsidRPr="00F34D6E">
        <w:t>Máquina de estados no e</w:t>
      </w:r>
      <w:r w:rsidRPr="00F34D6E">
        <w:t xml:space="preserve">stado 0 (Parado novamente) - S5 </w:t>
      </w:r>
      <w:r w:rsidR="00B642C1" w:rsidRPr="00F34D6E">
        <w:t>a nível lógico alto</w:t>
      </w:r>
      <w:r w:rsidR="00F34D6E">
        <w:t>.</w:t>
      </w:r>
      <w:bookmarkEnd w:id="398"/>
    </w:p>
    <w:p w14:paraId="01F737A7" w14:textId="1243FA1C" w:rsidR="002E0612" w:rsidRDefault="002E0612" w:rsidP="002E0612">
      <w:pPr>
        <w:pStyle w:val="PhDCorpo"/>
        <w:spacing w:before="240" w:after="0"/>
        <w:ind w:firstLine="567"/>
        <w:rPr>
          <w:noProof/>
        </w:rPr>
      </w:pPr>
      <w:r>
        <w:t>Assim, v</w:t>
      </w:r>
      <w:r w:rsidRPr="00430145">
        <w:t>erific</w:t>
      </w:r>
      <w:r>
        <w:t>a</w:t>
      </w:r>
      <w:r w:rsidRPr="00B25945">
        <w:t xml:space="preserve">-se </w:t>
      </w:r>
      <w:r w:rsidR="00B25945">
        <w:t>o</w:t>
      </w:r>
      <w:r w:rsidRPr="00B25945">
        <w:t xml:space="preserve"> bo</w:t>
      </w:r>
      <w:r w:rsidR="00B25945" w:rsidRPr="00B25945">
        <w:t>m</w:t>
      </w:r>
      <w:r w:rsidRPr="00B25945">
        <w:t xml:space="preserve"> funciona</w:t>
      </w:r>
      <w:r w:rsidR="00B25945" w:rsidRPr="00B25945">
        <w:t>mento</w:t>
      </w:r>
      <w:r w:rsidRPr="00430145">
        <w:t xml:space="preserve"> do </w:t>
      </w:r>
      <w:r w:rsidRPr="00B25945">
        <w:t>circuito d</w:t>
      </w:r>
      <w:r w:rsidRPr="00430145">
        <w:t>imensionado.</w:t>
      </w:r>
      <w:r w:rsidRPr="001A7FA2">
        <w:rPr>
          <w:noProof/>
        </w:rPr>
        <w:t xml:space="preserve"> </w:t>
      </w:r>
    </w:p>
    <w:p w14:paraId="798B3A4C" w14:textId="6D487DD4" w:rsidR="002E0612" w:rsidRDefault="002E0612" w:rsidP="002E0612">
      <w:pPr>
        <w:pStyle w:val="PhDCorpo"/>
      </w:pPr>
    </w:p>
    <w:p w14:paraId="1110108D" w14:textId="77777777" w:rsidR="002E0612" w:rsidRDefault="002E0612" w:rsidP="002E0612">
      <w:pPr>
        <w:pStyle w:val="PhDCorpo"/>
      </w:pP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91"/>
          <w:headerReference w:type="default" r:id="rId92"/>
          <w:footerReference w:type="even" r:id="rId93"/>
          <w:headerReference w:type="first" r:id="rId94"/>
          <w:footerReference w:type="first" r:id="rId95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69E801F8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8055CE" w:rsidRPr="00B66544">
        <w:rPr>
          <w:rFonts w:ascii="NewsGotT" w:hAnsi="NewsGotT"/>
        </w:rPr>
        <w:br/>
      </w:r>
      <w:bookmarkStart w:id="399" w:name="_Toc63813222"/>
      <w:r w:rsidR="006A6AAA">
        <w:rPr>
          <w:rFonts w:ascii="NewsGotT" w:hAnsi="NewsGotT"/>
        </w:rPr>
        <w:t>Implementação dos Circuitos Eletrónicos</w:t>
      </w:r>
      <w:bookmarkEnd w:id="399"/>
    </w:p>
    <w:p w14:paraId="795D45F6" w14:textId="5476709C" w:rsidR="008055CE" w:rsidRDefault="00775910" w:rsidP="00626C7F">
      <w:pPr>
        <w:pStyle w:val="Ttulo2"/>
        <w:rPr>
          <w:rFonts w:ascii="NewsGotT" w:hAnsi="NewsGotT"/>
        </w:rPr>
      </w:pPr>
      <w:bookmarkStart w:id="400" w:name="_Toc310408201"/>
      <w:bookmarkStart w:id="401" w:name="_Toc471578975"/>
      <w:bookmarkStart w:id="402" w:name="_Toc63813223"/>
      <w:r w:rsidRPr="00B66544">
        <w:rPr>
          <w:rFonts w:ascii="NewsGotT" w:hAnsi="NewsGotT"/>
        </w:rPr>
        <w:t>Introdução</w:t>
      </w:r>
      <w:bookmarkEnd w:id="400"/>
      <w:bookmarkEnd w:id="401"/>
      <w:bookmarkEnd w:id="402"/>
    </w:p>
    <w:p w14:paraId="6DD2C607" w14:textId="0C4F1440" w:rsidR="001A61DB" w:rsidRDefault="001A61DB" w:rsidP="001A61DB">
      <w:pPr>
        <w:pStyle w:val="PhDCorpo"/>
      </w:pPr>
      <w:r>
        <w:tab/>
      </w:r>
      <w:r w:rsidRPr="001A61DB">
        <w:t>O produto final deve apresentar circuitos mais fiáveis e compactos. Uma implementação em PCB é</w:t>
      </w:r>
      <w:r>
        <w:t xml:space="preserve"> uma boa abordagem para cumprir estes requisitos. Usaram-se os </w:t>
      </w:r>
      <w:r w:rsidRPr="001A61DB">
        <w:rPr>
          <w:i/>
        </w:rPr>
        <w:t>softwares</w:t>
      </w:r>
      <w:r>
        <w:t xml:space="preserve"> PADS Logic</w:t>
      </w:r>
      <w:r w:rsidR="004F337C">
        <w:t xml:space="preserve"> e </w:t>
      </w:r>
      <w:r>
        <w:t xml:space="preserve">PADS </w:t>
      </w:r>
      <w:r w:rsidR="004F337C">
        <w:t xml:space="preserve">Layout para construção do esquemático e </w:t>
      </w:r>
      <w:r w:rsidR="004F337C" w:rsidRPr="004F337C">
        <w:rPr>
          <w:i/>
        </w:rPr>
        <w:t>design</w:t>
      </w:r>
      <w:r w:rsidR="004F337C">
        <w:t xml:space="preserve"> das PCBs e o KiCad para a sua visualização em 3D.</w:t>
      </w:r>
    </w:p>
    <w:p w14:paraId="7ECE0B1E" w14:textId="18CC3A3B" w:rsidR="004F337C" w:rsidRPr="001A61DB" w:rsidRDefault="004F337C" w:rsidP="001A61DB">
      <w:pPr>
        <w:pStyle w:val="PhDCorpo"/>
      </w:pPr>
      <w:r>
        <w:tab/>
        <w:t>Foram desenvolvidas três PCBs: AWR-19_SENSOR que implementa o circuito</w:t>
      </w:r>
      <w:r w:rsidRPr="004F337C">
        <w:t xml:space="preserve"> </w:t>
      </w:r>
      <w:r>
        <w:t>de c</w:t>
      </w:r>
      <w:r w:rsidRPr="004F337C">
        <w:t xml:space="preserve">ondicionamento de sinal dos </w:t>
      </w:r>
      <w:r>
        <w:t>s</w:t>
      </w:r>
      <w:r w:rsidRPr="004F337C">
        <w:t xml:space="preserve">ensores </w:t>
      </w:r>
      <w:r>
        <w:t>e converte</w:t>
      </w:r>
      <w:r w:rsidRPr="004F337C">
        <w:t xml:space="preserve"> 12</w:t>
      </w:r>
      <w:r>
        <w:t xml:space="preserve"> </w:t>
      </w:r>
      <w:r w:rsidRPr="004F337C">
        <w:t>V</w:t>
      </w:r>
      <w:r>
        <w:t xml:space="preserve"> em </w:t>
      </w:r>
      <w:r w:rsidRPr="004F337C">
        <w:t>5</w:t>
      </w:r>
      <w:r>
        <w:t xml:space="preserve"> </w:t>
      </w:r>
      <w:r w:rsidRPr="004F337C">
        <w:t>V</w:t>
      </w:r>
      <w:r>
        <w:t>; AWR-19_PW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>
        <w:t>c</w:t>
      </w:r>
      <w:r w:rsidRPr="004F337C">
        <w:t xml:space="preserve">ontrolo de </w:t>
      </w:r>
      <w:r>
        <w:t>v</w:t>
      </w:r>
      <w:r w:rsidRPr="004F337C">
        <w:t xml:space="preserve">elocidade dos </w:t>
      </w:r>
      <w:r>
        <w:t>m</w:t>
      </w:r>
      <w:r w:rsidRPr="004F337C">
        <w:t xml:space="preserve">otores e </w:t>
      </w:r>
      <w:r>
        <w:t>a</w:t>
      </w:r>
      <w:r w:rsidRPr="004F337C">
        <w:t xml:space="preserve">tuação dos </w:t>
      </w:r>
      <w:r>
        <w:t>s</w:t>
      </w:r>
      <w:r w:rsidRPr="004F337C">
        <w:t>inais PWM</w:t>
      </w:r>
      <w:r>
        <w:t>; AWR-19_FS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>
        <w:t>c</w:t>
      </w:r>
      <w:r w:rsidRPr="004F337C">
        <w:t xml:space="preserve">ondicionamento do </w:t>
      </w:r>
      <w:r>
        <w:t>b</w:t>
      </w:r>
      <w:r w:rsidRPr="004F337C">
        <w:t xml:space="preserve">otão e </w:t>
      </w:r>
      <w:r>
        <w:t>a m</w:t>
      </w:r>
      <w:r w:rsidRPr="004F337C">
        <w:t xml:space="preserve">áquina de </w:t>
      </w:r>
      <w:r>
        <w:t>e</w:t>
      </w:r>
      <w:r w:rsidRPr="004F337C">
        <w:t>stados</w:t>
      </w:r>
      <w:r>
        <w:t xml:space="preserve">. </w:t>
      </w:r>
    </w:p>
    <w:p w14:paraId="603C0765" w14:textId="1DC44D0A" w:rsidR="00F9271A" w:rsidRDefault="00F9271A" w:rsidP="00F9271A">
      <w:pPr>
        <w:pStyle w:val="Ttulo2"/>
        <w:rPr>
          <w:rFonts w:ascii="NewsGotT" w:hAnsi="NewsGotT"/>
        </w:rPr>
      </w:pPr>
      <w:bookmarkStart w:id="403" w:name="_Toc63813224"/>
      <w:bookmarkStart w:id="404" w:name="_Hlk63687793"/>
      <w:r>
        <w:rPr>
          <w:rFonts w:ascii="NewsGotT" w:hAnsi="NewsGotT"/>
        </w:rPr>
        <w:t xml:space="preserve">Circuito de Condicionamento de </w:t>
      </w:r>
      <w:r w:rsidR="004F337C">
        <w:rPr>
          <w:rFonts w:ascii="NewsGotT" w:hAnsi="NewsGotT"/>
        </w:rPr>
        <w:t>S</w:t>
      </w:r>
      <w:r>
        <w:rPr>
          <w:rFonts w:ascii="NewsGotT" w:hAnsi="NewsGotT"/>
        </w:rPr>
        <w:t>inal dos Sensores e Conversor 12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V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-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5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V</w:t>
      </w:r>
      <w:bookmarkEnd w:id="403"/>
    </w:p>
    <w:bookmarkEnd w:id="404"/>
    <w:p w14:paraId="78F707E4" w14:textId="433EB9B9" w:rsidR="0085745B" w:rsidRDefault="00AC55E8" w:rsidP="0085745B">
      <w:pPr>
        <w:pStyle w:val="PhDCorpo"/>
      </w:pPr>
      <w:r>
        <w:tab/>
        <w:t xml:space="preserve">Esta </w:t>
      </w:r>
      <w:del w:id="405" w:author="lbarros" w:date="2021-02-10T13:28:00Z">
        <w:r w:rsidDel="007D4C25">
          <w:delText>placa de circuito impresso</w:delText>
        </w:r>
      </w:del>
      <w:ins w:id="406" w:author="lbarros" w:date="2021-02-10T13:28:00Z">
        <w:r w:rsidR="007D4C25">
          <w:t>PCB</w:t>
        </w:r>
      </w:ins>
      <w:r>
        <w:t xml:space="preserve"> além de </w:t>
      </w:r>
      <w:del w:id="407" w:author="lbarros" w:date="2021-02-10T13:28:00Z">
        <w:r w:rsidDel="007D4C25">
          <w:delText>estar encarregue do</w:delText>
        </w:r>
      </w:del>
      <w:ins w:id="408" w:author="lbarros" w:date="2021-02-10T13:28:00Z">
        <w:r w:rsidR="007D4C25">
          <w:t>possuir os circuitos de</w:t>
        </w:r>
      </w:ins>
      <w:r>
        <w:t xml:space="preserve"> condicionamento de sinal dos sensores também </w:t>
      </w:r>
      <w:ins w:id="409" w:author="lbarros" w:date="2021-02-10T13:28:00Z">
        <w:r w:rsidR="007D4C25">
          <w:t xml:space="preserve">um circuito responsável por </w:t>
        </w:r>
      </w:ins>
      <w:r>
        <w:t>converte</w:t>
      </w:r>
      <w:ins w:id="410" w:author="lbarros" w:date="2021-02-10T13:28:00Z">
        <w:r w:rsidR="007D4C25">
          <w:t>r</w:t>
        </w:r>
      </w:ins>
      <w:r>
        <w:t xml:space="preserve"> um sinal de 12 V num sinal de </w:t>
      </w:r>
      <w:r w:rsidRPr="00F34D6E">
        <w:t>5</w:t>
      </w:r>
      <w:r w:rsidR="00AD0C9B" w:rsidRPr="00F34D6E">
        <w:t xml:space="preserve"> </w:t>
      </w:r>
      <w:r w:rsidRPr="00F34D6E">
        <w:t>V</w:t>
      </w:r>
      <w:ins w:id="411" w:author="lbarros" w:date="2021-02-10T13:29:00Z">
        <w:r w:rsidR="007D4C25">
          <w:t>, sendo o esquema apresentado na</w:t>
        </w:r>
      </w:ins>
      <w:del w:id="412" w:author="lbarros" w:date="2021-02-10T13:29:00Z">
        <w:r w:rsidR="001A6B07" w:rsidRPr="00F34D6E" w:rsidDel="007D4C25">
          <w:delText xml:space="preserve"> -</w:delText>
        </w:r>
      </w:del>
      <w:r w:rsidR="001A6B07" w:rsidRPr="00F34D6E">
        <w:t xml:space="preserve"> </w:t>
      </w:r>
      <w:r w:rsidR="0085745B" w:rsidRPr="00F34D6E">
        <w:fldChar w:fldCharType="begin"/>
      </w:r>
      <w:r w:rsidR="0085745B" w:rsidRPr="00F34D6E">
        <w:instrText xml:space="preserve"> REF _Ref63688030 \h </w:instrText>
      </w:r>
      <w:r w:rsidR="00F34D6E">
        <w:instrText xml:space="preserve"> \* MERGEFORMAT </w:instrText>
      </w:r>
      <w:r w:rsidR="0085745B" w:rsidRPr="00F34D6E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 w:rsidRPr="00F34D6E">
        <w:fldChar w:fldCharType="end"/>
      </w:r>
      <w:r w:rsidR="0085745B" w:rsidRPr="00F34D6E">
        <w:t xml:space="preserve"> (c)</w:t>
      </w:r>
      <w:r w:rsidRPr="00F34D6E">
        <w:t>. Assim tem um conetor de dois pinos de entrada com +12</w:t>
      </w:r>
      <w:r w:rsidR="00AD0C9B" w:rsidRPr="00F34D6E">
        <w:t xml:space="preserve"> </w:t>
      </w:r>
      <w:r w:rsidRPr="00F34D6E">
        <w:t xml:space="preserve">V e </w:t>
      </w:r>
      <w:r w:rsidRPr="00F34D6E">
        <w:rPr>
          <w:i/>
          <w:iCs/>
        </w:rPr>
        <w:t>GND</w:t>
      </w:r>
      <w:ins w:id="413" w:author="lbarros" w:date="2021-02-10T13:29:00Z">
        <w:r w:rsidR="007D4C25">
          <w:t>.</w:t>
        </w:r>
      </w:ins>
      <w:del w:id="414" w:author="lbarros" w:date="2021-02-10T13:29:00Z">
        <w:r w:rsidR="00F34D6E" w:rsidDel="007D4C25">
          <w:delText xml:space="preserve"> </w:delText>
        </w:r>
        <w:r w:rsidR="001A6B07" w:rsidDel="007D4C25">
          <w:delText>-</w:delText>
        </w:r>
      </w:del>
      <w:r w:rsidR="001A6B07">
        <w:t xml:space="preserve"> </w:t>
      </w:r>
      <w:del w:id="415" w:author="lbarros" w:date="2021-02-10T13:29:00Z">
        <w:r w:rsidR="0085745B" w:rsidDel="007D4C25">
          <w:fldChar w:fldCharType="begin"/>
        </w:r>
        <w:r w:rsidR="0085745B" w:rsidDel="007D4C25">
          <w:delInstrText xml:space="preserve"> REF _Ref63688030 \h </w:delInstrText>
        </w:r>
        <w:r w:rsidR="0085745B" w:rsidDel="007D4C25">
          <w:fldChar w:fldCharType="separate"/>
        </w:r>
        <w:r w:rsidR="00071A16" w:rsidDel="007D4C25">
          <w:delText xml:space="preserve">Figura </w:delText>
        </w:r>
        <w:r w:rsidR="00071A16" w:rsidDel="007D4C25">
          <w:rPr>
            <w:noProof/>
          </w:rPr>
          <w:delText>4</w:delText>
        </w:r>
        <w:r w:rsidR="00071A16" w:rsidDel="007D4C25">
          <w:delText>.</w:delText>
        </w:r>
        <w:r w:rsidR="00071A16" w:rsidDel="007D4C25">
          <w:rPr>
            <w:noProof/>
          </w:rPr>
          <w:delText>1</w:delText>
        </w:r>
        <w:r w:rsidR="0085745B" w:rsidDel="007D4C25">
          <w:fldChar w:fldCharType="end"/>
        </w:r>
        <w:r w:rsidR="0085745B" w:rsidDel="007D4C25">
          <w:delText xml:space="preserve"> (a)</w:delText>
        </w:r>
        <w:r w:rsidDel="007D4C25">
          <w:delText xml:space="preserve">. </w:delText>
        </w:r>
      </w:del>
      <w:r>
        <w:t>Como o sinal de 5 V tem como objetivo alimentar outras partes do circuito além desta placa, este sinal está ligado a um conetor de saída de 2 pinos</w:t>
      </w:r>
      <w:ins w:id="416" w:author="lbarros" w:date="2021-02-10T13:30:00Z">
        <w:r w:rsidR="007D4C25">
          <w:t>, com um saída de 5 V e</w:t>
        </w:r>
      </w:ins>
      <w:r>
        <w:t xml:space="preserve"> com </w:t>
      </w:r>
      <w:r w:rsidRPr="00AC55E8">
        <w:rPr>
          <w:i/>
          <w:iCs/>
        </w:rPr>
        <w:t>GND</w:t>
      </w:r>
      <w:del w:id="417" w:author="lbarros" w:date="2021-02-10T13:29:00Z">
        <w:r w:rsidR="001A6B07" w:rsidDel="007D4C25">
          <w:delText xml:space="preserve"> -</w:delText>
        </w:r>
        <w:r w:rsidR="0085745B" w:rsidDel="007D4C25">
          <w:delText xml:space="preserve"> </w:delText>
        </w:r>
        <w:r w:rsidR="0085745B" w:rsidDel="007D4C25">
          <w:fldChar w:fldCharType="begin"/>
        </w:r>
        <w:r w:rsidR="0085745B" w:rsidDel="007D4C25">
          <w:delInstrText xml:space="preserve"> REF _Ref63688030 \h </w:delInstrText>
        </w:r>
        <w:r w:rsidR="0085745B" w:rsidDel="007D4C25">
          <w:fldChar w:fldCharType="separate"/>
        </w:r>
        <w:r w:rsidR="00071A16" w:rsidDel="007D4C25">
          <w:delText xml:space="preserve">Figura </w:delText>
        </w:r>
        <w:r w:rsidR="00071A16" w:rsidDel="007D4C25">
          <w:rPr>
            <w:noProof/>
          </w:rPr>
          <w:delText>4</w:delText>
        </w:r>
        <w:r w:rsidR="00071A16" w:rsidDel="007D4C25">
          <w:delText>.</w:delText>
        </w:r>
        <w:r w:rsidR="00071A16" w:rsidDel="007D4C25">
          <w:rPr>
            <w:noProof/>
          </w:rPr>
          <w:delText>1</w:delText>
        </w:r>
        <w:r w:rsidR="0085745B" w:rsidDel="007D4C25">
          <w:fldChar w:fldCharType="end"/>
        </w:r>
        <w:r w:rsidR="0085745B" w:rsidDel="007D4C25">
          <w:delText xml:space="preserve"> (b).</w:delText>
        </w:r>
      </w:del>
      <w:ins w:id="418" w:author="lbarros" w:date="2021-02-10T13:29:00Z">
        <w:r w:rsidR="007D4C25">
          <w:t>.</w:t>
        </w:r>
      </w:ins>
      <w:r w:rsidR="0085745B">
        <w:t xml:space="preserve"> Uma vez que o circuito possui cinco ICs são necessários cinco condensadores de desacoplamento para conferir maior estabilidade e robustez às alimentações</w:t>
      </w:r>
      <w:del w:id="419" w:author="lbarros" w:date="2021-02-10T13:30:00Z">
        <w:r w:rsidR="00F34D6E" w:rsidDel="007D4C25">
          <w:delText xml:space="preserve"> -</w:delText>
        </w:r>
        <w:r w:rsidR="0085745B" w:rsidDel="007D4C25">
          <w:delText xml:space="preserve"> </w:delText>
        </w:r>
        <w:r w:rsidR="0085745B" w:rsidDel="007D4C25">
          <w:fldChar w:fldCharType="begin"/>
        </w:r>
        <w:r w:rsidR="0085745B" w:rsidDel="007D4C25">
          <w:delInstrText xml:space="preserve"> REF _Ref63688030 \h </w:delInstrText>
        </w:r>
        <w:r w:rsidR="0085745B" w:rsidDel="007D4C25">
          <w:fldChar w:fldCharType="separate"/>
        </w:r>
        <w:r w:rsidR="00071A16" w:rsidDel="007D4C25">
          <w:delText xml:space="preserve">Figura </w:delText>
        </w:r>
        <w:r w:rsidR="00071A16" w:rsidDel="007D4C25">
          <w:rPr>
            <w:noProof/>
          </w:rPr>
          <w:delText>4</w:delText>
        </w:r>
        <w:r w:rsidR="00071A16" w:rsidDel="007D4C25">
          <w:delText>.</w:delText>
        </w:r>
        <w:r w:rsidR="00071A16" w:rsidDel="007D4C25">
          <w:rPr>
            <w:noProof/>
          </w:rPr>
          <w:delText>1</w:delText>
        </w:r>
        <w:r w:rsidR="0085745B" w:rsidDel="007D4C25">
          <w:fldChar w:fldCharType="end"/>
        </w:r>
        <w:r w:rsidR="0085745B" w:rsidDel="007D4C25">
          <w:delText xml:space="preserve"> (d)</w:delText>
        </w:r>
      </w:del>
      <w:r w:rsidR="0085745B">
        <w:t>. As entradas e saídas dos sensores</w:t>
      </w:r>
      <w:del w:id="420" w:author="lbarros" w:date="2021-02-10T13:30:00Z">
        <w:r w:rsidR="001A6B07" w:rsidDel="007D4C25">
          <w:delText xml:space="preserve"> -</w:delText>
        </w:r>
        <w:r w:rsidR="0085745B" w:rsidDel="007D4C25">
          <w:delText xml:space="preserve"> </w:delText>
        </w:r>
        <w:r w:rsidR="0085745B" w:rsidDel="007D4C25">
          <w:fldChar w:fldCharType="begin"/>
        </w:r>
        <w:r w:rsidR="0085745B" w:rsidDel="007D4C25">
          <w:delInstrText xml:space="preserve"> REF _Ref63688030 \h </w:delInstrText>
        </w:r>
        <w:r w:rsidR="0085745B" w:rsidDel="007D4C25">
          <w:fldChar w:fldCharType="separate"/>
        </w:r>
        <w:r w:rsidR="00071A16" w:rsidDel="007D4C25">
          <w:delText xml:space="preserve">Figura </w:delText>
        </w:r>
        <w:r w:rsidR="00071A16" w:rsidDel="007D4C25">
          <w:rPr>
            <w:noProof/>
          </w:rPr>
          <w:delText>4</w:delText>
        </w:r>
        <w:r w:rsidR="00071A16" w:rsidDel="007D4C25">
          <w:delText>.</w:delText>
        </w:r>
        <w:r w:rsidR="00071A16" w:rsidDel="007D4C25">
          <w:rPr>
            <w:noProof/>
          </w:rPr>
          <w:delText>1</w:delText>
        </w:r>
        <w:r w:rsidR="0085745B" w:rsidDel="007D4C25">
          <w:fldChar w:fldCharType="end"/>
        </w:r>
        <w:r w:rsidR="0085745B" w:rsidDel="007D4C25">
          <w:delText xml:space="preserve"> (e) e </w:delText>
        </w:r>
        <w:r w:rsidR="0085745B" w:rsidDel="007D4C25">
          <w:fldChar w:fldCharType="begin"/>
        </w:r>
        <w:r w:rsidR="0085745B" w:rsidDel="007D4C25">
          <w:delInstrText xml:space="preserve"> REF _Ref63688030 \h </w:delInstrText>
        </w:r>
        <w:r w:rsidR="0085745B" w:rsidDel="007D4C25">
          <w:fldChar w:fldCharType="separate"/>
        </w:r>
        <w:r w:rsidR="00071A16" w:rsidDel="007D4C25">
          <w:delText xml:space="preserve">Figura </w:delText>
        </w:r>
        <w:r w:rsidR="00071A16" w:rsidDel="007D4C25">
          <w:rPr>
            <w:noProof/>
          </w:rPr>
          <w:delText>4</w:delText>
        </w:r>
        <w:r w:rsidR="00071A16" w:rsidDel="007D4C25">
          <w:delText>.</w:delText>
        </w:r>
        <w:r w:rsidR="00071A16" w:rsidDel="007D4C25">
          <w:rPr>
            <w:noProof/>
          </w:rPr>
          <w:delText>1</w:delText>
        </w:r>
        <w:r w:rsidR="0085745B" w:rsidDel="007D4C25">
          <w:fldChar w:fldCharType="end"/>
        </w:r>
        <w:r w:rsidR="0085745B" w:rsidDel="007D4C25">
          <w:delText xml:space="preserve"> (f)</w:delText>
        </w:r>
      </w:del>
      <w:r w:rsidR="0085745B">
        <w:t>, respetivamente, estão organizadas em conetores de dois pinos, contendo cada um deles uma entrada e a saída respetiva.</w:t>
      </w:r>
    </w:p>
    <w:p w14:paraId="716BF3AE" w14:textId="075A664B" w:rsidR="00512121" w:rsidRPr="00512121" w:rsidRDefault="00512121" w:rsidP="0085745B">
      <w:pPr>
        <w:pStyle w:val="Legenda"/>
        <w:jc w:val="both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047"/>
        <w:gridCol w:w="3046"/>
      </w:tblGrid>
      <w:tr w:rsidR="006540D1" w:rsidRPr="00512121" w14:paraId="5909F96B" w14:textId="77777777" w:rsidTr="0085745B">
        <w:trPr>
          <w:jc w:val="center"/>
        </w:trPr>
        <w:tc>
          <w:tcPr>
            <w:tcW w:w="0" w:type="auto"/>
            <w:vAlign w:val="center"/>
          </w:tcPr>
          <w:p w14:paraId="470A1E92" w14:textId="5C831A90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0328A808" wp14:editId="272ECDD5">
                  <wp:extent cx="1797983" cy="497941"/>
                  <wp:effectExtent l="0" t="0" r="0" b="0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75" b="15868"/>
                          <a:stretch/>
                        </pic:blipFill>
                        <pic:spPr bwMode="auto">
                          <a:xfrm>
                            <a:off x="0" y="0"/>
                            <a:ext cx="1800000" cy="49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A439291" w14:textId="371E6055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0C65B0E5" wp14:editId="106A641A">
                  <wp:extent cx="1797464" cy="506384"/>
                  <wp:effectExtent l="0" t="0" r="0" b="8255"/>
                  <wp:docPr id="26" name="Image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04" b="12218"/>
                          <a:stretch/>
                        </pic:blipFill>
                        <pic:spPr bwMode="auto">
                          <a:xfrm>
                            <a:off x="0" y="0"/>
                            <a:ext cx="1800000" cy="50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0B8E30B8" w14:textId="77777777" w:rsidTr="0085745B">
        <w:trPr>
          <w:jc w:val="center"/>
        </w:trPr>
        <w:tc>
          <w:tcPr>
            <w:tcW w:w="0" w:type="auto"/>
            <w:vAlign w:val="center"/>
          </w:tcPr>
          <w:p w14:paraId="6EB25144" w14:textId="77777777" w:rsidR="006540D1" w:rsidRPr="00F34D6E" w:rsidRDefault="006540D1" w:rsidP="0085745B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F34D6E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0" w:type="auto"/>
            <w:vAlign w:val="center"/>
          </w:tcPr>
          <w:p w14:paraId="49E47DE9" w14:textId="77777777" w:rsidR="006540D1" w:rsidRPr="00F34D6E" w:rsidRDefault="006540D1" w:rsidP="0085745B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F34D6E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6540D1" w:rsidRPr="00512121" w14:paraId="61C819A6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6B1D6567" w14:textId="2C9BC795" w:rsidR="006540D1" w:rsidRPr="00512121" w:rsidRDefault="006540D1" w:rsidP="00B44F41">
            <w:pPr>
              <w:pStyle w:val="PhDFigura"/>
            </w:pPr>
            <w:commentRangeStart w:id="421"/>
            <w:r w:rsidRPr="00512121">
              <w:rPr>
                <w:noProof/>
              </w:rPr>
              <w:drawing>
                <wp:inline distT="0" distB="0" distL="0" distR="0" wp14:anchorId="55D77588" wp14:editId="2DE8E2B1">
                  <wp:extent cx="3173078" cy="1080000"/>
                  <wp:effectExtent l="0" t="0" r="0" b="6350"/>
                  <wp:docPr id="27" name="Imagem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13" t="11067" r="3913" b="14300"/>
                          <a:stretch/>
                        </pic:blipFill>
                        <pic:spPr bwMode="auto">
                          <a:xfrm>
                            <a:off x="0" y="0"/>
                            <a:ext cx="3173078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commentRangeEnd w:id="421"/>
            <w:r w:rsidR="007D4C25">
              <w:rPr>
                <w:rStyle w:val="Refdecomentrio"/>
                <w:rFonts w:ascii="NewsGotT" w:hAnsi="NewsGotT"/>
                <w:bCs w:val="0"/>
              </w:rPr>
              <w:commentReference w:id="421"/>
            </w:r>
          </w:p>
        </w:tc>
      </w:tr>
      <w:tr w:rsidR="006540D1" w:rsidRPr="00512121" w14:paraId="26C44CA5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63614C98" w14:textId="039B3A72" w:rsidR="006540D1" w:rsidRPr="00F34D6E" w:rsidRDefault="006540D1" w:rsidP="0085745B">
            <w:pPr>
              <w:pStyle w:val="PhDCorpo"/>
              <w:jc w:val="center"/>
              <w:rPr>
                <w:b/>
                <w:bCs/>
              </w:rPr>
            </w:pPr>
            <w:r w:rsidRPr="00F34D6E">
              <w:rPr>
                <w:b/>
                <w:bCs/>
                <w:sz w:val="20"/>
                <w:szCs w:val="18"/>
              </w:rPr>
              <w:t>(c)</w:t>
            </w:r>
          </w:p>
        </w:tc>
      </w:tr>
      <w:tr w:rsidR="006540D1" w:rsidRPr="00512121" w14:paraId="0027DC6F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2F2A2DB2" w14:textId="1AE97B47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551296C7" wp14:editId="2BD9C5A4">
                  <wp:extent cx="1510921" cy="1095174"/>
                  <wp:effectExtent l="0" t="0" r="0" b="0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471" b="6554"/>
                          <a:stretch/>
                        </pic:blipFill>
                        <pic:spPr bwMode="auto">
                          <a:xfrm>
                            <a:off x="0" y="0"/>
                            <a:ext cx="1511897" cy="10958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75F3CBD2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06D35F18" w14:textId="60E07995" w:rsidR="006540D1" w:rsidRPr="00F34D6E" w:rsidRDefault="006540D1" w:rsidP="0085745B">
            <w:pPr>
              <w:pStyle w:val="PhDCorpo"/>
              <w:jc w:val="center"/>
              <w:rPr>
                <w:b/>
                <w:bCs/>
              </w:rPr>
            </w:pPr>
            <w:r w:rsidRPr="00F34D6E">
              <w:rPr>
                <w:b/>
                <w:bCs/>
                <w:sz w:val="20"/>
                <w:szCs w:val="18"/>
              </w:rPr>
              <w:t>(</w:t>
            </w:r>
            <w:r w:rsidR="0085745B" w:rsidRPr="00F34D6E">
              <w:rPr>
                <w:b/>
                <w:bCs/>
                <w:sz w:val="20"/>
                <w:szCs w:val="18"/>
              </w:rPr>
              <w:t>d</w:t>
            </w:r>
            <w:r w:rsidRPr="00F34D6E">
              <w:rPr>
                <w:b/>
                <w:bCs/>
                <w:sz w:val="20"/>
                <w:szCs w:val="18"/>
              </w:rPr>
              <w:t>)</w:t>
            </w:r>
          </w:p>
        </w:tc>
      </w:tr>
      <w:tr w:rsidR="006540D1" w:rsidRPr="00512121" w14:paraId="6B8A0BB4" w14:textId="77777777" w:rsidTr="0085745B">
        <w:trPr>
          <w:jc w:val="center"/>
        </w:trPr>
        <w:tc>
          <w:tcPr>
            <w:tcW w:w="0" w:type="auto"/>
            <w:vAlign w:val="center"/>
          </w:tcPr>
          <w:p w14:paraId="279E1E53" w14:textId="68370037" w:rsidR="006540D1" w:rsidRPr="00512121" w:rsidRDefault="00DD6A03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A6849FC" wp14:editId="2BC78AA1">
                  <wp:extent cx="1587050" cy="1260000"/>
                  <wp:effectExtent l="0" t="0" r="0" b="0"/>
                  <wp:docPr id="267" name="Imagem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7050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7FE22CD" w14:textId="0F667677" w:rsidR="006540D1" w:rsidRPr="00512121" w:rsidRDefault="00DD6A03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6383E758" wp14:editId="1166B09B">
                  <wp:extent cx="1406038" cy="1260000"/>
                  <wp:effectExtent l="0" t="0" r="3810" b="0"/>
                  <wp:docPr id="268" name="Imagem 2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603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4C413D3C" w14:textId="77777777" w:rsidTr="0085745B">
        <w:trPr>
          <w:jc w:val="center"/>
        </w:trPr>
        <w:tc>
          <w:tcPr>
            <w:tcW w:w="0" w:type="auto"/>
            <w:vAlign w:val="center"/>
          </w:tcPr>
          <w:p w14:paraId="0412194F" w14:textId="449C6354" w:rsidR="006540D1" w:rsidRPr="00F34D6E" w:rsidRDefault="006540D1" w:rsidP="0085745B">
            <w:pPr>
              <w:pStyle w:val="PhDCorpo"/>
              <w:jc w:val="center"/>
              <w:rPr>
                <w:b/>
                <w:bCs/>
                <w:noProof/>
                <w:sz w:val="20"/>
                <w:szCs w:val="18"/>
              </w:rPr>
            </w:pPr>
            <w:r w:rsidRPr="00F34D6E">
              <w:rPr>
                <w:b/>
                <w:bCs/>
                <w:noProof/>
                <w:sz w:val="20"/>
                <w:szCs w:val="18"/>
              </w:rPr>
              <w:t>(</w:t>
            </w:r>
            <w:r w:rsidR="0085745B" w:rsidRPr="00F34D6E">
              <w:rPr>
                <w:b/>
                <w:bCs/>
                <w:noProof/>
                <w:sz w:val="20"/>
                <w:szCs w:val="18"/>
              </w:rPr>
              <w:t>e</w:t>
            </w:r>
            <w:r w:rsidRPr="00F34D6E">
              <w:rPr>
                <w:b/>
                <w:bCs/>
                <w:noProof/>
                <w:sz w:val="20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5619941" w14:textId="6B62D985" w:rsidR="006540D1" w:rsidRPr="00F34D6E" w:rsidRDefault="006540D1" w:rsidP="0085745B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F34D6E">
              <w:rPr>
                <w:b/>
                <w:bCs/>
                <w:sz w:val="20"/>
                <w:szCs w:val="18"/>
              </w:rPr>
              <w:t>(</w:t>
            </w:r>
            <w:r w:rsidR="0085745B" w:rsidRPr="00F34D6E">
              <w:rPr>
                <w:b/>
                <w:bCs/>
                <w:sz w:val="20"/>
                <w:szCs w:val="18"/>
              </w:rPr>
              <w:t>f</w:t>
            </w:r>
            <w:r w:rsidRPr="00F34D6E">
              <w:rPr>
                <w:b/>
                <w:bCs/>
                <w:sz w:val="20"/>
                <w:szCs w:val="18"/>
              </w:rPr>
              <w:t>)</w:t>
            </w:r>
          </w:p>
        </w:tc>
      </w:tr>
    </w:tbl>
    <w:p w14:paraId="01157735" w14:textId="2722F976" w:rsidR="0085745B" w:rsidRDefault="00AC55E8" w:rsidP="0085745B">
      <w:pPr>
        <w:pStyle w:val="PhDLegendaFiguras"/>
      </w:pPr>
      <w:bookmarkStart w:id="422" w:name="_Ref63688030"/>
      <w:bookmarkStart w:id="423" w:name="_Toc63813277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bookmarkEnd w:id="422"/>
      <w:r>
        <w:t xml:space="preserve"> - Esquemático </w:t>
      </w:r>
      <w:r w:rsidR="00F34D6E">
        <w:t xml:space="preserve">da </w:t>
      </w:r>
      <w:r>
        <w:t xml:space="preserve">PCB </w:t>
      </w:r>
      <w:r w:rsidRPr="00AC55E8">
        <w:t xml:space="preserve">de </w:t>
      </w:r>
      <w:r>
        <w:t>c</w:t>
      </w:r>
      <w:r w:rsidRPr="00AC55E8">
        <w:t xml:space="preserve">ondicionamento de sinal dos </w:t>
      </w:r>
      <w:r>
        <w:t>s</w:t>
      </w:r>
      <w:r w:rsidRPr="00AC55E8">
        <w:t xml:space="preserve">ensores e </w:t>
      </w:r>
      <w:r w:rsidR="0085745B">
        <w:t>c</w:t>
      </w:r>
      <w:r w:rsidRPr="00AC55E8">
        <w:t>onversor 12</w:t>
      </w:r>
      <w:r w:rsidR="004F337C">
        <w:t xml:space="preserve"> </w:t>
      </w:r>
      <w:r w:rsidRPr="00AC55E8">
        <w:t>V</w:t>
      </w:r>
      <w:r w:rsidR="004F337C">
        <w:t xml:space="preserve"> – </w:t>
      </w:r>
      <w:r w:rsidRPr="00AC55E8">
        <w:t>5</w:t>
      </w:r>
      <w:r w:rsidR="004F337C">
        <w:t xml:space="preserve"> </w:t>
      </w:r>
      <w:r w:rsidRPr="00AC55E8">
        <w:t>V</w:t>
      </w:r>
      <w:r w:rsidR="00F34D6E">
        <w:t>:</w:t>
      </w:r>
      <w:r w:rsidR="0085745B">
        <w:t xml:space="preserve"> (a) </w:t>
      </w:r>
      <w:r w:rsidR="00F34D6E">
        <w:t xml:space="preserve">Conector de </w:t>
      </w:r>
      <w:r w:rsidR="0085745B">
        <w:t>alimentação</w:t>
      </w:r>
      <w:r w:rsidR="00866D85">
        <w:t xml:space="preserve"> de entrada</w:t>
      </w:r>
      <w:r w:rsidR="0085745B">
        <w:t xml:space="preserve">; (b) </w:t>
      </w:r>
      <w:r w:rsidR="00F34D6E">
        <w:t xml:space="preserve">Conector de </w:t>
      </w:r>
      <w:r w:rsidR="0085745B">
        <w:t>saída de alimentação; (c) conversor 12</w:t>
      </w:r>
      <w:r w:rsidR="004F337C">
        <w:t xml:space="preserve"> </w:t>
      </w:r>
      <w:r w:rsidR="0085745B">
        <w:t>V</w:t>
      </w:r>
      <w:r w:rsidR="004F337C">
        <w:t xml:space="preserve"> – </w:t>
      </w:r>
      <w:r w:rsidR="0085745B">
        <w:t>5</w:t>
      </w:r>
      <w:r w:rsidR="004F337C">
        <w:t xml:space="preserve"> </w:t>
      </w:r>
      <w:r w:rsidR="0085745B">
        <w:t xml:space="preserve">V; (d) condensadores de desacoplamento; (e) </w:t>
      </w:r>
      <w:r w:rsidR="00F34D6E">
        <w:t xml:space="preserve">Conector de </w:t>
      </w:r>
      <w:r w:rsidR="0085745B">
        <w:t xml:space="preserve">entrada </w:t>
      </w:r>
      <w:r w:rsidR="00F34D6E">
        <w:t xml:space="preserve">para os </w:t>
      </w:r>
      <w:r w:rsidR="0085745B">
        <w:t xml:space="preserve">sensores; (f) </w:t>
      </w:r>
      <w:r w:rsidR="00F34D6E">
        <w:t xml:space="preserve">Conector de </w:t>
      </w:r>
      <w:r w:rsidR="0085745B">
        <w:t xml:space="preserve">saída </w:t>
      </w:r>
      <w:r w:rsidR="00F34D6E">
        <w:t>dos sinais condicionados.</w:t>
      </w:r>
      <w:bookmarkEnd w:id="423"/>
    </w:p>
    <w:p w14:paraId="4AA35979" w14:textId="334F298E" w:rsidR="0085745B" w:rsidRDefault="001A6B07" w:rsidP="0085745B">
      <w:pPr>
        <w:pStyle w:val="PhDCorpo"/>
      </w:pPr>
      <w:r>
        <w:tab/>
        <w:t xml:space="preserve">Como referido no </w:t>
      </w:r>
      <w:r>
        <w:fldChar w:fldCharType="begin"/>
      </w:r>
      <w:r>
        <w:instrText xml:space="preserve"> REF _Ref63688657 \w \h </w:instrText>
      </w:r>
      <w:r>
        <w:fldChar w:fldCharType="separate"/>
      </w:r>
      <w:r w:rsidR="00071A16">
        <w:t>Capítulo 2</w:t>
      </w:r>
      <w:r>
        <w:fldChar w:fldCharType="end"/>
      </w:r>
      <w:r>
        <w:t xml:space="preserve"> – </w:t>
      </w:r>
      <w:r>
        <w:fldChar w:fldCharType="begin"/>
      </w:r>
      <w:r>
        <w:instrText xml:space="preserve"> REF _Ref63688663 \h </w:instrText>
      </w:r>
      <w:r>
        <w:fldChar w:fldCharType="separate"/>
      </w:r>
      <w:r w:rsidR="00071A16">
        <w:t>Desenho dos Circuitos Eletrónicos</w:t>
      </w:r>
      <w:r>
        <w:fldChar w:fldCharType="end"/>
      </w:r>
      <w:r>
        <w:t xml:space="preserve"> – os sensores 3 e 6 são usados como saída analógica</w:t>
      </w:r>
      <w:ins w:id="424" w:author="lbarros" w:date="2021-02-10T13:32:00Z">
        <w:r w:rsidR="007D4C25">
          <w:t>, tendo o condicionamento de sinal apresentado n</w:t>
        </w:r>
        <w:commentRangeStart w:id="425"/>
        <w:r w:rsidR="007D4C25">
          <w:t>a</w:t>
        </w:r>
      </w:ins>
      <w:del w:id="426" w:author="lbarros" w:date="2021-02-10T13:32:00Z">
        <w:r w:rsidDel="007D4C25">
          <w:delText xml:space="preserve"> -</w:delText>
        </w:r>
      </w:del>
      <w:r w:rsidR="00151C26">
        <w:t xml:space="preserve"> </w:t>
      </w:r>
      <w:r w:rsidR="00151C26">
        <w:fldChar w:fldCharType="begin"/>
      </w:r>
      <w:r w:rsidR="00151C26">
        <w:instrText xml:space="preserve"> REF _Ref63788540 \h </w:instrText>
      </w:r>
      <w:r w:rsidR="00151C26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2</w:t>
      </w:r>
      <w:r w:rsidR="00151C26">
        <w:fldChar w:fldCharType="end"/>
      </w:r>
      <w:r>
        <w:t>.</w:t>
      </w:r>
      <w:commentRangeEnd w:id="425"/>
      <w:r w:rsidR="007D4C25">
        <w:rPr>
          <w:rStyle w:val="Refdecomentrio"/>
          <w:rFonts w:eastAsia="Times New Roman"/>
          <w:lang w:eastAsia="pt-PT"/>
        </w:rPr>
        <w:commentReference w:id="425"/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6"/>
        <w:gridCol w:w="4505"/>
      </w:tblGrid>
      <w:tr w:rsidR="00151C26" w14:paraId="314C468C" w14:textId="77777777" w:rsidTr="00151C26">
        <w:tc>
          <w:tcPr>
            <w:tcW w:w="4530" w:type="dxa"/>
          </w:tcPr>
          <w:p w14:paraId="4EE3F3D6" w14:textId="339F7C23" w:rsidR="00151C26" w:rsidRDefault="00151C26" w:rsidP="00151C26">
            <w:pPr>
              <w:pStyle w:val="PhDCorpo"/>
              <w:spacing w:after="0"/>
            </w:pPr>
            <w:r w:rsidRPr="00DD6A03">
              <w:rPr>
                <w:noProof/>
                <w:lang w:eastAsia="pt-PT"/>
              </w:rPr>
              <w:drawing>
                <wp:inline distT="0" distB="0" distL="0" distR="0" wp14:anchorId="086A0995" wp14:editId="68B725BC">
                  <wp:extent cx="2753248" cy="844550"/>
                  <wp:effectExtent l="0" t="0" r="9525" b="0"/>
                  <wp:docPr id="66" name="Imagem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8989" b="95506" l="0" r="54286">
                                        <a14:foregroundMark x1="8952" y1="82022" x2="24381" y2="80899"/>
                                        <a14:foregroundMark x1="24381" y1="80899" x2="34857" y2="87640"/>
                                        <a14:foregroundMark x1="34857" y1="87640" x2="54286" y2="69663"/>
                                        <a14:foregroundMark x1="54286" y1="69663" x2="39619" y2="60674"/>
                                        <a14:foregroundMark x1="41143" y1="83146" x2="20381" y2="95506"/>
                                        <a14:foregroundMark x1="20381" y1="95506" x2="9905" y2="88764"/>
                                        <a14:foregroundMark x1="9905" y1="88764" x2="15048" y2="33708"/>
                                        <a14:foregroundMark x1="15048" y1="33708" x2="24381" y2="20225"/>
                                        <a14:foregroundMark x1="24381" y1="20225" x2="16762" y2="59551"/>
                                        <a14:foregroundMark x1="16762" y1="59551" x2="29905" y2="46067"/>
                                        <a14:foregroundMark x1="29905" y1="46067" x2="20762" y2="88764"/>
                                        <a14:foregroundMark x1="20762" y1="88764" x2="43619" y2="41573"/>
                                        <a14:foregroundMark x1="40381" y1="56180" x2="31048" y2="94382"/>
                                        <a14:foregroundMark x1="31048" y1="94382" x2="36571" y2="73034"/>
                                        <a14:foregroundMark x1="37714" y1="79775" x2="43810" y2="87640"/>
                                        <a14:foregroundMark x1="43238" y1="86517" x2="30286" y2="87640"/>
                                        <a14:foregroundMark x1="33143" y1="95506" x2="36190" y2="95506"/>
                                        <a14:foregroundMark x1="36952" y1="73034" x2="39810" y2="26966"/>
                                        <a14:foregroundMark x1="40381" y1="25843" x2="12381" y2="30337"/>
                                        <a14:foregroundMark x1="17905" y1="20225" x2="43619" y2="20225"/>
                                        <a14:foregroundMark x1="41905" y1="22472" x2="41905" y2="41573"/>
                                        <a14:foregroundMark x1="41524" y1="38202" x2="39429" y2="10112"/>
                                        <a14:foregroundMark x1="28762" y1="16854" x2="14667" y2="16854"/>
                                        <a14:foregroundMark x1="14667" y1="16854" x2="11429" y2="26966"/>
                                        <a14:foregroundMark x1="16762" y1="22472" x2="7429" y2="39326"/>
                                        <a14:foregroundMark x1="7429" y1="39326" x2="14286" y2="73034"/>
                                        <a14:foregroundMark x1="12952" y1="76404" x2="0" y2="76404"/>
                                        <a14:foregroundMark x1="4381" y1="78652" x2="11429" y2="79775"/>
                                        <a14:foregroundMark x1="7238" y1="79775" x2="2286" y2="80899"/>
                                        <a14:foregroundMark x1="2857" y1="80899" x2="12000" y2="88764"/>
                                        <a14:foregroundMark x1="9333" y1="88764" x2="2286" y2="83146"/>
                                        <a14:foregroundMark x1="3048" y1="78652" x2="13524" y2="60674"/>
                                        <a14:foregroundMark x1="13524" y1="60674" x2="13714" y2="60674"/>
                                        <a14:foregroundMark x1="18667" y1="67416" x2="27238" y2="69663"/>
                                        <a14:foregroundMark x1="41524" y1="66292" x2="40571" y2="38202"/>
                                        <a14:foregroundMark x1="51048" y1="74157" x2="53524" y2="59551"/>
                                        <a14:foregroundMark x1="48190" y1="64045" x2="51619" y2="61798"/>
                                        <a14:foregroundMark x1="45905" y1="64045" x2="54286" y2="66292"/>
                                        <a14:foregroundMark x1="53524" y1="64045" x2="50095" y2="58427"/>
                                        <a14:foregroundMark x1="45333" y1="61798" x2="50095" y2="66292"/>
                                        <a14:foregroundMark x1="49714" y1="75281" x2="51619" y2="75281"/>
                                        <a14:foregroundMark x1="24762" y1="50562" x2="28000" y2="57303"/>
                                        <a14:foregroundMark x1="27048" y1="53933" x2="19810" y2="65169"/>
                                        <a14:foregroundMark x1="21333" y1="66292" x2="27238" y2="56180"/>
                                        <a14:foregroundMark x1="24000" y1="56180" x2="20571" y2="6292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977"/>
                          <a:stretch/>
                        </pic:blipFill>
                        <pic:spPr bwMode="auto">
                          <a:xfrm>
                            <a:off x="0" y="0"/>
                            <a:ext cx="2753248" cy="84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A0E4A7C" w14:textId="0451EA34" w:rsidR="00151C26" w:rsidRDefault="00151C26" w:rsidP="00151C26">
            <w:pPr>
              <w:pStyle w:val="PhDCorpo"/>
              <w:spacing w:after="0"/>
            </w:pPr>
            <w:r w:rsidRPr="00DD6A03">
              <w:rPr>
                <w:noProof/>
                <w:lang w:eastAsia="pt-PT"/>
              </w:rPr>
              <w:drawing>
                <wp:inline distT="0" distB="0" distL="0" distR="0" wp14:anchorId="55926ED5" wp14:editId="6DB2C614">
                  <wp:extent cx="2673985" cy="844550"/>
                  <wp:effectExtent l="0" t="0" r="0" b="0"/>
                  <wp:docPr id="264" name="Imagem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8989" b="95506" l="46667" r="99810">
                                        <a14:foregroundMark x1="48952" y1="84270" x2="54857" y2="84270"/>
                                        <a14:foregroundMark x1="47619" y1="84270" x2="48688" y2="84270"/>
                                        <a14:foregroundMark x1="48732" y1="85200" x2="54095" y2="84270"/>
                                        <a14:foregroundMark x1="47619" y1="85393" x2="48614" y2="85220"/>
                                        <a14:foregroundMark x1="48762" y1="83319" x2="46667" y2="84270"/>
                                        <a14:foregroundMark x1="54095" y1="80899" x2="49228" y2="83108"/>
                                        <a14:foregroundMark x1="48605" y1="85735" x2="54095" y2="87640"/>
                                        <a14:foregroundMark x1="47619" y1="85393" x2="48575" y2="85725"/>
                                        <a14:foregroundMark x1="54095" y1="87640" x2="53714" y2="79775"/>
                                        <a14:foregroundMark x1="50667" y1="96629" x2="47619" y2="91011"/>
                                        <a14:foregroundMark x1="47619" y1="91011" x2="47048" y2="83146"/>
                                        <a14:foregroundMark x1="49147" y1="83450" x2="54286" y2="84270"/>
                                        <a14:foregroundMark x1="47238" y1="83146" x2="48756" y2="83388"/>
                                        <a14:foregroundMark x1="48787" y1="82986" x2="48381" y2="83146"/>
                                        <a14:foregroundMark x1="54095" y1="80899" x2="49305" y2="82782"/>
                                        <a14:foregroundMark x1="51429" y1="88764" x2="57333" y2="82022"/>
                                        <a14:foregroundMark x1="54667" y1="85393" x2="83429" y2="84270"/>
                                        <a14:foregroundMark x1="83429" y1="84270" x2="84952" y2="80899"/>
                                        <a14:foregroundMark x1="83619" y1="82022" x2="66476" y2="82022"/>
                                        <a14:foregroundMark x1="66476" y1="82022" x2="75429" y2="50562"/>
                                        <a14:foregroundMark x1="75429" y1="50562" x2="63048" y2="48315"/>
                                        <a14:foregroundMark x1="63048" y1="48315" x2="74476" y2="19101"/>
                                        <a14:foregroundMark x1="74476" y1="19101" x2="81524" y2="57303"/>
                                        <a14:foregroundMark x1="81524" y1="57303" x2="90667" y2="41573"/>
                                        <a14:foregroundMark x1="90667" y1="41573" x2="83238" y2="82022"/>
                                        <a14:foregroundMark x1="83238" y1="82022" x2="93333" y2="73034"/>
                                        <a14:foregroundMark x1="93333" y1="73034" x2="96952" y2="82022"/>
                                        <a14:foregroundMark x1="95048" y1="79775" x2="88762" y2="32584"/>
                                        <a14:foregroundMark x1="88762" y1="32584" x2="68000" y2="14607"/>
                                        <a14:foregroundMark x1="68000" y1="14607" x2="58095" y2="20225"/>
                                        <a14:foregroundMark x1="58095" y1="20225" x2="57143" y2="29213"/>
                                        <a14:foregroundMark x1="57905" y1="25843" x2="57524" y2="83146"/>
                                        <a14:foregroundMark x1="57524" y1="83146" x2="57524" y2="84270"/>
                                        <a14:foregroundMark x1="57333" y1="80899" x2="63810" y2="29213"/>
                                        <a14:foregroundMark x1="63810" y1="29213" x2="66667" y2="21348"/>
                                        <a14:foregroundMark x1="64381" y1="35955" x2="59238" y2="85393"/>
                                        <a14:foregroundMark x1="59238" y1="85393" x2="59238" y2="85393"/>
                                        <a14:foregroundMark x1="59810" y1="82022" x2="84381" y2="52809"/>
                                        <a14:foregroundMark x1="80571" y1="61798" x2="62476" y2="75281"/>
                                        <a14:foregroundMark x1="56190" y1="89888" x2="82476" y2="89888"/>
                                        <a14:foregroundMark x1="82476" y1="89888" x2="84762" y2="88764"/>
                                        <a14:foregroundMark x1="82286" y1="96629" x2="91238" y2="74157"/>
                                        <a14:foregroundMark x1="91238" y1="74157" x2="91429" y2="71910"/>
                                        <a14:foregroundMark x1="95048" y1="62921" x2="97333" y2="69663"/>
                                        <a14:foregroundMark x1="99048" y1="73034" x2="92952" y2="55056"/>
                                        <a14:foregroundMark x1="93905" y1="58427" x2="98857" y2="83146"/>
                                        <a14:foregroundMark x1="98667" y1="78652" x2="85524" y2="95506"/>
                                        <a14:foregroundMark x1="87619" y1="89888" x2="97143" y2="76404"/>
                                        <a14:foregroundMark x1="97143" y1="76404" x2="92571" y2="48315"/>
                                        <a14:foregroundMark x1="94095" y1="57303" x2="99810" y2="74157"/>
                                        <a14:foregroundMark x1="99238" y1="69663" x2="96381" y2="50562"/>
                                        <a14:foregroundMark x1="58286" y1="76404" x2="50095" y2="78652"/>
                                        <a14:foregroundMark x1="47429" y1="80899" x2="47429" y2="80899"/>
                                        <a14:foregroundMark x1="47429" y1="80899" x2="48949" y2="80899"/>
                                        <a14:foregroundMark x1="48190" y1="79775" x2="47048" y2="79775"/>
                                        <a14:foregroundMark x1="55619" y1="79775" x2="59619" y2="39326"/>
                                        <a14:foregroundMark x1="84571" y1="28090" x2="83429" y2="8989"/>
                                        <a14:foregroundMark x1="83429" y1="25843" x2="78095" y2="25843"/>
                                        <a14:foregroundMark x1="79810" y1="24719" x2="84952" y2="17978"/>
                                        <a14:foregroundMark x1="81524" y1="19101" x2="72952" y2="21348"/>
                                        <a14:foregroundMark x1="66857" y1="21348" x2="70095" y2="23596"/>
                                        <a14:foregroundMark x1="70095" y1="22472" x2="63810" y2="15730"/>
                                        <a14:foregroundMark x1="61905" y1="20225" x2="61333" y2="32584"/>
                                        <a14:foregroundMark x1="59619" y1="43820" x2="58476" y2="21348"/>
                                        <a14:foregroundMark x1="60762" y1="33708" x2="61714" y2="28090"/>
                                        <a14:foregroundMark x1="60762" y1="28090" x2="60381" y2="39326"/>
                                        <a14:foregroundMark x1="59810" y1="33708" x2="60190" y2="19101"/>
                                        <a14:foregroundMark x1="60000" y1="29213" x2="60571" y2="60674"/>
                                        <a14:foregroundMark x1="77524" y1="67416" x2="85143" y2="73034"/>
                                        <a14:foregroundMark x1="84381" y1="71910" x2="83048" y2="55056"/>
                                        <a14:foregroundMark x1="56952" y1="86517" x2="63048" y2="84270"/>
                                        <a14:foregroundMark x1="56381" y1="87640" x2="56381" y2="74157"/>
                                        <a14:foregroundMark x1="56190" y1="78652" x2="57524" y2="88764"/>
                                        <a14:foregroundMark x1="55810" y1="85393" x2="65333" y2="78652"/>
                                        <a14:foregroundMark x1="65333" y1="78652" x2="70286" y2="79775"/>
                                        <a14:foregroundMark x1="69143" y1="89888" x2="72762" y2="55056"/>
                                        <a14:backgroundMark x1="49905" y1="68539" x2="51238" y2="62921"/>
                                        <a14:backgroundMark x1="51048" y1="64045" x2="50857" y2="6966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61"/>
                          <a:stretch/>
                        </pic:blipFill>
                        <pic:spPr bwMode="auto">
                          <a:xfrm>
                            <a:off x="0" y="0"/>
                            <a:ext cx="2673985" cy="84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C26" w14:paraId="73D1EC0D" w14:textId="77777777" w:rsidTr="00151C26">
        <w:tc>
          <w:tcPr>
            <w:tcW w:w="4530" w:type="dxa"/>
          </w:tcPr>
          <w:p w14:paraId="563B37FC" w14:textId="40EEE2A6" w:rsidR="00151C26" w:rsidRPr="00151C26" w:rsidRDefault="00151C26" w:rsidP="00151C26">
            <w:pPr>
              <w:pStyle w:val="PhDCorpo"/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151C26">
              <w:rPr>
                <w:b/>
                <w:bCs/>
                <w:sz w:val="20"/>
                <w:szCs w:val="20"/>
              </w:rPr>
              <w:t>(a)</w:t>
            </w:r>
          </w:p>
        </w:tc>
        <w:tc>
          <w:tcPr>
            <w:tcW w:w="4531" w:type="dxa"/>
          </w:tcPr>
          <w:p w14:paraId="38DF9132" w14:textId="766CBF46" w:rsidR="00151C26" w:rsidRPr="00151C26" w:rsidRDefault="00151C26" w:rsidP="00151C26">
            <w:pPr>
              <w:pStyle w:val="PhDCorpo"/>
              <w:keepNext/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151C26">
              <w:rPr>
                <w:b/>
                <w:bCs/>
                <w:sz w:val="20"/>
                <w:szCs w:val="20"/>
              </w:rPr>
              <w:t>(b)</w:t>
            </w:r>
          </w:p>
        </w:tc>
      </w:tr>
    </w:tbl>
    <w:p w14:paraId="3778A77E" w14:textId="15249298" w:rsidR="00151C26" w:rsidRDefault="00151C26" w:rsidP="00151C26">
      <w:pPr>
        <w:pStyle w:val="PhDLegendaFiguras"/>
      </w:pPr>
      <w:bookmarkStart w:id="427" w:name="_Ref63788540"/>
      <w:bookmarkStart w:id="428" w:name="_Toc63813278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bookmarkEnd w:id="427"/>
      <w:r>
        <w:t xml:space="preserve"> - </w:t>
      </w:r>
      <w:r w:rsidRPr="00D3460C">
        <w:t>Esquemático da PCB de condicionamento dos sensores a serem usados como componentes analógicos:</w:t>
      </w:r>
      <w:r>
        <w:t xml:space="preserve"> (a)</w:t>
      </w:r>
      <w:r w:rsidRPr="00D3460C">
        <w:t xml:space="preserve"> Sensor 3</w:t>
      </w:r>
      <w:r>
        <w:t>; (b)</w:t>
      </w:r>
      <w:r w:rsidRPr="00D3460C">
        <w:t xml:space="preserve"> Sensor 6</w:t>
      </w:r>
      <w:r>
        <w:t>.</w:t>
      </w:r>
      <w:bookmarkEnd w:id="428"/>
    </w:p>
    <w:p w14:paraId="6D891E8D" w14:textId="77777777" w:rsidR="001D1DC3" w:rsidRDefault="001D1DC3" w:rsidP="00151C26">
      <w:pPr>
        <w:pStyle w:val="PhDLegendaFiguras"/>
      </w:pPr>
    </w:p>
    <w:p w14:paraId="486E7089" w14:textId="2C4DE496" w:rsidR="001A6B07" w:rsidRDefault="001A6B07" w:rsidP="001A6B07">
      <w:pPr>
        <w:pStyle w:val="PhDCorpo"/>
      </w:pPr>
      <w:r>
        <w:tab/>
        <w:t xml:space="preserve">Já os sensores 1, 5 e 8 são usados como saída digital. </w:t>
      </w:r>
      <w:r w:rsidRPr="00DE19B3">
        <w:t>Adicionou-se ainda o sensor 6 também como sensor</w:t>
      </w:r>
      <w:r w:rsidR="00DE19B3" w:rsidRPr="00DE19B3">
        <w:t xml:space="preserve"> de saída digital</w:t>
      </w:r>
      <w:r w:rsidR="00DE19B3">
        <w:t xml:space="preserve"> caso venha a ser útil no futuro - </w:t>
      </w:r>
      <w:r w:rsidR="00DE19B3">
        <w:fldChar w:fldCharType="begin"/>
      </w:r>
      <w:r w:rsidR="00DE19B3">
        <w:instrText xml:space="preserve"> REF _Ref63689417 \h </w:instrText>
      </w:r>
      <w:r w:rsidR="00DE19B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3</w:t>
      </w:r>
      <w:r w:rsidR="00DE19B3">
        <w:fldChar w:fldCharType="end"/>
      </w:r>
      <w:r w:rsidR="00DE19B3">
        <w:t xml:space="preserve"> (b). A tensão de referênci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ef</m:t>
            </m:r>
          </m:sub>
        </m:sSub>
      </m:oMath>
      <w:r w:rsidR="00DE19B3">
        <w:rPr>
          <w:rFonts w:eastAsiaTheme="minorEastAsia"/>
        </w:rPr>
        <w:t>)</w:t>
      </w:r>
      <w:r w:rsidR="00DE19B3">
        <w:t xml:space="preserve"> é obtida por um divisor de tensão com um potenciómetro - </w:t>
      </w:r>
      <w:r w:rsidR="00DE19B3">
        <w:fldChar w:fldCharType="begin"/>
      </w:r>
      <w:r w:rsidR="00DE19B3">
        <w:instrText xml:space="preserve"> REF _Ref63689417 \h </w:instrText>
      </w:r>
      <w:r w:rsidR="00DE19B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3</w:t>
      </w:r>
      <w:r w:rsidR="00DE19B3">
        <w:fldChar w:fldCharType="end"/>
      </w:r>
      <w:r w:rsidR="00DE19B3">
        <w:t xml:space="preserve"> (a)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499"/>
      </w:tblGrid>
      <w:tr w:rsidR="001A6B07" w:rsidRPr="00512121" w14:paraId="15E73E4F" w14:textId="77777777" w:rsidTr="00DD6A03">
        <w:trPr>
          <w:trHeight w:val="2268"/>
          <w:jc w:val="center"/>
        </w:trPr>
        <w:tc>
          <w:tcPr>
            <w:tcW w:w="0" w:type="auto"/>
          </w:tcPr>
          <w:p w14:paraId="3DF5B32B" w14:textId="408A0815" w:rsidR="001A6B07" w:rsidRPr="00512121" w:rsidRDefault="001A6B07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386338C" wp14:editId="5D3BC3C5">
                  <wp:extent cx="2016000" cy="1260000"/>
                  <wp:effectExtent l="0" t="0" r="3810" b="0"/>
                  <wp:docPr id="236" name="Imagem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6000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6B07" w:rsidRPr="00512121" w14:paraId="446224EF" w14:textId="77777777" w:rsidTr="00DD6A03">
        <w:trPr>
          <w:jc w:val="center"/>
        </w:trPr>
        <w:tc>
          <w:tcPr>
            <w:tcW w:w="0" w:type="auto"/>
          </w:tcPr>
          <w:p w14:paraId="634E0D53" w14:textId="59FFD00F" w:rsidR="001A6B07" w:rsidRPr="00512121" w:rsidRDefault="001A6B07" w:rsidP="00DD6A03">
            <w:pPr>
              <w:pStyle w:val="PhDCorpo"/>
              <w:jc w:val="center"/>
            </w:pPr>
            <w:r w:rsidRPr="00512121">
              <w:t>(</w:t>
            </w:r>
            <w:r>
              <w:t>a</w:t>
            </w:r>
            <w:r w:rsidRPr="00512121">
              <w:t>)</w:t>
            </w:r>
          </w:p>
        </w:tc>
      </w:tr>
      <w:tr w:rsidR="001A6B07" w:rsidRPr="00512121" w14:paraId="3719CCC6" w14:textId="77777777" w:rsidTr="00DD6A03">
        <w:trPr>
          <w:trHeight w:val="5810"/>
          <w:jc w:val="center"/>
        </w:trPr>
        <w:tc>
          <w:tcPr>
            <w:tcW w:w="0" w:type="auto"/>
          </w:tcPr>
          <w:p w14:paraId="042FC15D" w14:textId="79BE3E51" w:rsidR="001A6B07" w:rsidRPr="00512121" w:rsidRDefault="00DD6A03" w:rsidP="00B44F41">
            <w:pPr>
              <w:pStyle w:val="PhDFigura"/>
            </w:pPr>
            <w:commentRangeStart w:id="429"/>
            <w:r>
              <w:rPr>
                <w:noProof/>
              </w:rPr>
              <w:drawing>
                <wp:inline distT="0" distB="0" distL="0" distR="0" wp14:anchorId="457BCBBF" wp14:editId="19160FC2">
                  <wp:extent cx="3816690" cy="3600000"/>
                  <wp:effectExtent l="0" t="0" r="0" b="635"/>
                  <wp:docPr id="266" name="Imagem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6690" cy="36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commentRangeEnd w:id="429"/>
            <w:r w:rsidR="007D4C25">
              <w:rPr>
                <w:rStyle w:val="Refdecomentrio"/>
                <w:rFonts w:ascii="NewsGotT" w:hAnsi="NewsGotT"/>
                <w:bCs w:val="0"/>
              </w:rPr>
              <w:commentReference w:id="429"/>
            </w:r>
          </w:p>
        </w:tc>
      </w:tr>
      <w:tr w:rsidR="001A6B07" w:rsidRPr="00512121" w14:paraId="4CEA0C38" w14:textId="77777777" w:rsidTr="00DD6A03">
        <w:trPr>
          <w:jc w:val="center"/>
        </w:trPr>
        <w:tc>
          <w:tcPr>
            <w:tcW w:w="0" w:type="auto"/>
          </w:tcPr>
          <w:p w14:paraId="73D1A669" w14:textId="081B3C79" w:rsidR="001A6B07" w:rsidRPr="00512121" w:rsidRDefault="001A6B07" w:rsidP="00DE19B3">
            <w:pPr>
              <w:pStyle w:val="PhDCorpo"/>
              <w:keepNext/>
              <w:jc w:val="center"/>
            </w:pPr>
            <w:r w:rsidRPr="00512121">
              <w:t>(</w:t>
            </w:r>
            <w:r>
              <w:t>b</w:t>
            </w:r>
            <w:r w:rsidRPr="00512121">
              <w:t>)</w:t>
            </w:r>
          </w:p>
        </w:tc>
      </w:tr>
    </w:tbl>
    <w:p w14:paraId="28725578" w14:textId="5086F5FE" w:rsidR="001A6B07" w:rsidRDefault="00DE19B3" w:rsidP="00DE19B3">
      <w:pPr>
        <w:pStyle w:val="PhDLegendaFiguras"/>
      </w:pPr>
      <w:bookmarkStart w:id="430" w:name="_Ref63689417"/>
      <w:bookmarkStart w:id="431" w:name="_Toc63813279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bookmarkEnd w:id="430"/>
      <w:r>
        <w:t xml:space="preserve"> - Esquemático </w:t>
      </w:r>
      <w:r w:rsidR="00151C26">
        <w:t xml:space="preserve">da </w:t>
      </w:r>
      <w:r>
        <w:t xml:space="preserve">PCB </w:t>
      </w:r>
      <w:r w:rsidRPr="00AC55E8">
        <w:t xml:space="preserve">de </w:t>
      </w:r>
      <w:r>
        <w:t>c</w:t>
      </w:r>
      <w:r w:rsidRPr="00AC55E8">
        <w:t xml:space="preserve">ondicionamento de sinal dos </w:t>
      </w:r>
      <w:r>
        <w:t>s</w:t>
      </w:r>
      <w:r w:rsidRPr="00AC55E8">
        <w:t xml:space="preserve">ensores e </w:t>
      </w:r>
      <w:r>
        <w:t>c</w:t>
      </w:r>
      <w:r w:rsidRPr="00AC55E8">
        <w:t>onversor 12</w:t>
      </w:r>
      <w:r w:rsidR="004F337C">
        <w:t xml:space="preserve"> </w:t>
      </w:r>
      <w:r w:rsidRPr="00AC55E8">
        <w:t>V</w:t>
      </w:r>
      <w:r w:rsidR="004F337C">
        <w:t xml:space="preserve"> </w:t>
      </w:r>
      <w:r w:rsidRPr="00AC55E8">
        <w:t>-</w:t>
      </w:r>
      <w:r w:rsidR="004F337C">
        <w:t xml:space="preserve"> </w:t>
      </w:r>
      <w:r w:rsidRPr="00AC55E8">
        <w:t>5</w:t>
      </w:r>
      <w:r w:rsidR="004F337C">
        <w:t xml:space="preserve"> </w:t>
      </w:r>
      <w:r w:rsidRPr="00AC55E8">
        <w:t>V</w:t>
      </w:r>
      <w:r w:rsidR="00202F63">
        <w:t>:</w:t>
      </w:r>
      <w:r>
        <w:t xml:space="preserve"> (a) Tensão de referência; (b) sensores usados como saída digital</w:t>
      </w:r>
      <w:r w:rsidR="00151C26">
        <w:t>.</w:t>
      </w:r>
      <w:bookmarkEnd w:id="431"/>
    </w:p>
    <w:p w14:paraId="6584B3C4" w14:textId="7D2C734E" w:rsidR="00DE19B3" w:rsidRDefault="00DE19B3" w:rsidP="00DE19B3">
      <w:pPr>
        <w:pStyle w:val="PhDCorpo"/>
      </w:pPr>
      <w:r>
        <w:tab/>
      </w:r>
      <w:commentRangeStart w:id="432"/>
      <w:r w:rsidR="002E1BDD">
        <w:t>Esta</w:t>
      </w:r>
      <w:r>
        <w:t xml:space="preserve"> PCB</w:t>
      </w:r>
      <w:r w:rsidR="002E1BDD">
        <w:t xml:space="preserve">, denominada </w:t>
      </w:r>
      <w:bookmarkStart w:id="433" w:name="_Hlk63788714"/>
      <w:r w:rsidR="002E1BDD">
        <w:t>AWR-19_SENSOR</w:t>
      </w:r>
      <w:bookmarkEnd w:id="433"/>
      <w:r w:rsidR="002E1BDD">
        <w:t>,</w:t>
      </w:r>
      <w:r>
        <w:t xml:space="preserve"> </w:t>
      </w:r>
      <w:r w:rsidR="002E1BDD">
        <w:t xml:space="preserve">tem o </w:t>
      </w:r>
      <w:r w:rsidR="002E1BDD" w:rsidRPr="002E1BDD">
        <w:rPr>
          <w:i/>
        </w:rPr>
        <w:t>layout</w:t>
      </w:r>
      <w:r>
        <w:t xml:space="preserve"> apresentado na </w:t>
      </w:r>
      <w:r w:rsidR="00B25945">
        <w:fldChar w:fldCharType="begin"/>
      </w:r>
      <w:r w:rsidR="00B25945">
        <w:instrText xml:space="preserve"> REF _Ref63710625 \h </w:instrText>
      </w:r>
      <w:r w:rsidR="00B25945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4</w:t>
      </w:r>
      <w:r w:rsidR="00B25945">
        <w:fldChar w:fldCharType="end"/>
      </w:r>
      <w:r w:rsidR="00B31F1C">
        <w:t xml:space="preserve"> e a sua representação 3D na </w:t>
      </w:r>
      <w:r w:rsidR="00B25945">
        <w:fldChar w:fldCharType="begin"/>
      </w:r>
      <w:r w:rsidR="00B25945">
        <w:instrText xml:space="preserve"> REF _Ref63710631 \h </w:instrText>
      </w:r>
      <w:r w:rsidR="00B25945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5</w:t>
      </w:r>
      <w:r w:rsidR="00B25945">
        <w:fldChar w:fldCharType="end"/>
      </w:r>
      <w:r w:rsidR="00B25945">
        <w:t>.</w:t>
      </w:r>
      <w:commentRangeEnd w:id="432"/>
      <w:r w:rsidR="007D4C25">
        <w:rPr>
          <w:rStyle w:val="Refdecomentrio"/>
          <w:rFonts w:eastAsia="Times New Roman"/>
          <w:lang w:eastAsia="pt-PT"/>
        </w:rPr>
        <w:commentReference w:id="432"/>
      </w:r>
    </w:p>
    <w:p w14:paraId="6E4D4E2C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0857AFE" wp14:editId="53C78B09">
            <wp:extent cx="4993211" cy="2520000"/>
            <wp:effectExtent l="0" t="0" r="0" b="0"/>
            <wp:docPr id="93" name="Imagem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211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DE037" w14:textId="661DF0A4" w:rsidR="00DE19B3" w:rsidRDefault="00F619B1" w:rsidP="00F619B1">
      <w:pPr>
        <w:pStyle w:val="PhDLegendaFiguras"/>
      </w:pPr>
      <w:bookmarkStart w:id="434" w:name="_Ref63710625"/>
      <w:bookmarkStart w:id="435" w:name="_Toc63813280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bookmarkEnd w:id="434"/>
      <w:r>
        <w:t xml:space="preserve"> - </w:t>
      </w:r>
      <w:r w:rsidRPr="001D1DC3">
        <w:rPr>
          <w:i/>
          <w:iCs/>
        </w:rPr>
        <w:t>Layout</w:t>
      </w:r>
      <w:r w:rsidRPr="004573E1">
        <w:t xml:space="preserve"> </w:t>
      </w:r>
      <w:r w:rsidR="001D1DC3">
        <w:t xml:space="preserve">da </w:t>
      </w:r>
      <w:r w:rsidRPr="004573E1">
        <w:t>PCB</w:t>
      </w:r>
      <w:r w:rsidR="001D1DC3" w:rsidRPr="001D1DC3">
        <w:t xml:space="preserve"> AWR-19_SENSOR</w:t>
      </w:r>
      <w:r w:rsidR="001D1DC3">
        <w:t>.</w:t>
      </w:r>
      <w:bookmarkEnd w:id="435"/>
    </w:p>
    <w:p w14:paraId="27B32D6E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9FDF4B9" wp14:editId="7F8809F3">
            <wp:extent cx="4903114" cy="252000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08">
                      <a:extLst>
                        <a:ext uri="{BEBA8EAE-BF5A-486C-A8C5-ECC9F3942E4B}">
                          <a14:imgProps xmlns:a14="http://schemas.microsoft.com/office/drawing/2010/main">
                            <a14:imgLayer r:embed="rId109">
                              <a14:imgEffect>
                                <a14:backgroundRemoval t="18750" b="84375" l="20920" r="81454">
                                  <a14:foregroundMark x1="24184" y1="27303" x2="64021" y2="35033"/>
                                  <a14:foregroundMark x1="64021" y1="35033" x2="51409" y2="50822"/>
                                  <a14:foregroundMark x1="51409" y1="50822" x2="45475" y2="67270"/>
                                  <a14:foregroundMark x1="45475" y1="67270" x2="45252" y2="67599"/>
                                  <a14:foregroundMark x1="20920" y1="20724" x2="20920" y2="44243"/>
                                  <a14:foregroundMark x1="20920" y1="19901" x2="20920" y2="20724"/>
                                  <a14:foregroundMark x1="20920" y1="44243" x2="23813" y2="65296"/>
                                  <a14:foregroundMark x1="23813" y1="65296" x2="32715" y2="75000"/>
                                  <a14:foregroundMark x1="32715" y1="75000" x2="45920" y2="76974"/>
                                  <a14:foregroundMark x1="45920" y1="76974" x2="54377" y2="76480"/>
                                  <a14:foregroundMark x1="54377" y1="76480" x2="64392" y2="78618"/>
                                  <a14:foregroundMark x1="64392" y1="78618" x2="75148" y2="73684"/>
                                  <a14:foregroundMark x1="75148" y1="73684" x2="79548" y2="56414"/>
                                  <a14:foregroundMark x1="80378" y1="48355" x2="80466" y2="47416"/>
                                  <a14:foregroundMark x1="78725" y1="27482" x2="72033" y2="21546"/>
                                  <a14:foregroundMark x1="72033" y1="21546" x2="37537" y2="20888"/>
                                  <a14:foregroundMark x1="37537" y1="20888" x2="32493" y2="24178"/>
                                  <a14:foregroundMark x1="21944" y1="20724" x2="21513" y2="78618"/>
                                  <a14:foregroundMark x1="21949" y1="20066" x2="21944" y2="20724"/>
                                  <a14:foregroundMark x1="21953" y1="19572" x2="21949" y2="20066"/>
                                  <a14:foregroundMark x1="21958" y1="18914" x2="21956" y2="19243"/>
                                  <a14:foregroundMark x1="23841" y1="81414" x2="47923" y2="86513"/>
                                  <a14:foregroundMark x1="20245" y1="80653" x2="22291" y2="81086"/>
                                  <a14:foregroundMark x1="47923" y1="86513" x2="56306" y2="84539"/>
                                  <a14:foregroundMark x1="56306" y1="84539" x2="64911" y2="76151"/>
                                  <a14:foregroundMark x1="64911" y1="76151" x2="75223" y2="77632"/>
                                  <a14:foregroundMark x1="79112" y1="81743" x2="81602" y2="84375"/>
                                  <a14:foregroundMark x1="78801" y1="81414" x2="79112" y2="81743"/>
                                  <a14:foregroundMark x1="77557" y1="80099" x2="78023" y2="80592"/>
                                  <a14:foregroundMark x1="75223" y1="77632" x2="77557" y2="80099"/>
                                  <a14:foregroundMark x1="21291" y1="79276" x2="21291" y2="79276"/>
                                  <a14:foregroundMark x1="20920" y1="82237" x2="21068" y2="83059"/>
                                  <a14:backgroundMark x1="22033" y1="18750" x2="22033" y2="18750"/>
                                  <a14:backgroundMark x1="21588" y1="18257" x2="21588" y2="18257"/>
                                  <a14:backgroundMark x1="21736" y1="19572" x2="21736" y2="19572"/>
                                  <a14:backgroundMark x1="22329" y1="19572" x2="22329" y2="19572"/>
                                  <a14:backgroundMark x1="22181" y1="20066" x2="22181" y2="20066"/>
                                  <a14:backgroundMark x1="21884" y1="20066" x2="21884" y2="20066"/>
                                  <a14:backgroundMark x1="21958" y1="20724" x2="21958" y2="20724"/>
                                  <a14:backgroundMark x1="22107" y1="18914" x2="22107" y2="18914"/>
                                  <a14:backgroundMark x1="21810" y1="19572" x2="21810" y2="19572"/>
                                  <a14:backgroundMark x1="22033" y1="19408" x2="22033" y2="19408"/>
                                  <a14:backgroundMark x1="22033" y1="19408" x2="22033" y2="19408"/>
                                  <a14:backgroundMark x1="22033" y1="19408" x2="22033" y2="19408"/>
                                  <a14:backgroundMark x1="22033" y1="19737" x2="22033" y2="19737"/>
                                  <a14:backgroundMark x1="22033" y1="19737" x2="22033" y2="19737"/>
                                  <a14:backgroundMark x1="21810" y1="18914" x2="21810" y2="18914"/>
                                  <a14:backgroundMark x1="22033" y1="19243" x2="22033" y2="19243"/>
                                  <a14:backgroundMark x1="22033" y1="19243" x2="22033" y2="19243"/>
                                  <a14:backgroundMark x1="22033" y1="19243" x2="22033" y2="19737"/>
                                  <a14:backgroundMark x1="22033" y1="80263" x2="22033" y2="80263"/>
                                  <a14:backgroundMark x1="21884" y1="80263" x2="21884" y2="80263"/>
                                  <a14:backgroundMark x1="77967" y1="18914" x2="77967" y2="18914"/>
                                  <a14:backgroundMark x1="81380" y1="32566" x2="81380" y2="32566"/>
                                  <a14:backgroundMark x1="80341" y1="27303" x2="80786" y2="47039"/>
                                  <a14:backgroundMark x1="79525" y1="65132" x2="79970" y2="71546"/>
                                  <a14:backgroundMark x1="80341" y1="48355" x2="80341" y2="52138"/>
                                  <a14:backgroundMark x1="80119" y1="50329" x2="80119" y2="56414"/>
                                  <a14:backgroundMark x1="81009" y1="46711" x2="80861" y2="47697"/>
                                  <a14:backgroundMark x1="80490" y1="48684" x2="80490" y2="46053"/>
                                  <a14:backgroundMark x1="80341" y1="81743" x2="80341" y2="81743"/>
                                  <a14:backgroundMark x1="78042" y1="81086" x2="78042" y2="81086"/>
                                  <a14:backgroundMark x1="78190" y1="81086" x2="78190" y2="81086"/>
                                  <a14:backgroundMark x1="78042" y1="80592" x2="78042" y2="80592"/>
                                  <a14:backgroundMark x1="78190" y1="80757" x2="78190" y2="80757"/>
                                  <a14:backgroundMark x1="21736" y1="80592" x2="21736" y2="80592"/>
                                  <a14:backgroundMark x1="22033" y1="79112" x2="22255" y2="79934"/>
                                  <a14:backgroundMark x1="21736" y1="81414" x2="21736" y2="81414"/>
                                  <a14:backgroundMark x1="22033" y1="81250" x2="22033" y2="81250"/>
                                  <a14:backgroundMark x1="21662" y1="80263" x2="21662" y2="80263"/>
                                  <a14:backgroundMark x1="21365" y1="80263" x2="21365" y2="80263"/>
                                  <a14:backgroundMark x1="21439" y1="80757" x2="21439" y2="80757"/>
                                  <a14:backgroundMark x1="21736" y1="80757" x2="21736" y2="80757"/>
                                  <a14:backgroundMark x1="21662" y1="80757" x2="21662" y2="80757"/>
                                  <a14:backgroundMark x1="22181" y1="81086" x2="22181" y2="81086"/>
                                  <a14:backgroundMark x1="21958" y1="81086" x2="21958" y2="81086"/>
                                  <a14:backgroundMark x1="22478" y1="80921" x2="22478" y2="80921"/>
                                  <a14:backgroundMark x1="22478" y1="81086" x2="22478" y2="81086"/>
                                  <a14:backgroundMark x1="22329" y1="81250" x2="22329" y2="81250"/>
                                  <a14:backgroundMark x1="21662" y1="80921" x2="21662" y2="80921"/>
                                  <a14:backgroundMark x1="21513" y1="81250" x2="21513" y2="81250"/>
                                  <a14:backgroundMark x1="21662" y1="81086" x2="21662" y2="81086"/>
                                  <a14:backgroundMark x1="21662" y1="80921" x2="21662" y2="80921"/>
                                  <a14:backgroundMark x1="21588" y1="81086" x2="21588" y2="81086"/>
                                  <a14:backgroundMark x1="21291" y1="80921" x2="21291" y2="80921"/>
                                  <a14:backgroundMark x1="21513" y1="81579" x2="21513" y2="81579"/>
                                  <a14:backgroundMark x1="22404" y1="80757" x2="22404" y2="80757"/>
                                  <a14:backgroundMark x1="22329" y1="80921" x2="22329" y2="80921"/>
                                  <a14:backgroundMark x1="21958" y1="80921" x2="21958" y2="80921"/>
                                  <a14:backgroundMark x1="21884" y1="80921" x2="21884" y2="80921"/>
                                  <a14:backgroundMark x1="21588" y1="80921" x2="21588" y2="80921"/>
                                  <a14:backgroundMark x1="21439" y1="81086" x2="21439" y2="81086"/>
                                  <a14:backgroundMark x1="77819" y1="80428" x2="77819" y2="80428"/>
                                  <a14:backgroundMark x1="77522" y1="80428" x2="77522" y2="80428"/>
                                  <a14:backgroundMark x1="77671" y1="80099" x2="77671" y2="80099"/>
                                  <a14:backgroundMark x1="77522" y1="80263" x2="77522" y2="80263"/>
                                  <a14:backgroundMark x1="77893" y1="79934" x2="77893" y2="79934"/>
                                  <a14:backgroundMark x1="77819" y1="80263" x2="77819" y2="80263"/>
                                  <a14:backgroundMark x1="77819" y1="80263" x2="77819" y2="80263"/>
                                  <a14:backgroundMark x1="78338" y1="81086" x2="78338" y2="81086"/>
                                  <a14:backgroundMark x1="78709" y1="80921" x2="78709" y2="80921"/>
                                  <a14:backgroundMark x1="78487" y1="81579" x2="78487" y2="81579"/>
                                  <a14:backgroundMark x1="78635" y1="81579" x2="78487" y2="81579"/>
                                  <a14:backgroundMark x1="78561" y1="81086" x2="78561" y2="81086"/>
                                  <a14:backgroundMark x1="78412" y1="80921" x2="78412" y2="80921"/>
                                  <a14:backgroundMark x1="78709" y1="80921" x2="78709" y2="80921"/>
                                  <a14:backgroundMark x1="78783" y1="81414" x2="78783" y2="81414"/>
                                  <a14:backgroundMark x1="78412" y1="81414" x2="78412" y2="81414"/>
                                  <a14:backgroundMark x1="78338" y1="81250" x2="78338" y2="81250"/>
                                  <a14:backgroundMark x1="78042" y1="80757" x2="78042" y2="80757"/>
                                  <a14:backgroundMark x1="77671" y1="80428" x2="77671" y2="8042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45" t="16542" r="20867" b="16992"/>
                    <a:stretch/>
                  </pic:blipFill>
                  <pic:spPr bwMode="auto">
                    <a:xfrm>
                      <a:off x="0" y="0"/>
                      <a:ext cx="4903114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D3271" w14:textId="32C58ABE" w:rsidR="00B31F1C" w:rsidRDefault="00F619B1" w:rsidP="00F619B1">
      <w:pPr>
        <w:pStyle w:val="PhDLegendaFiguras"/>
      </w:pPr>
      <w:bookmarkStart w:id="436" w:name="_Ref63710631"/>
      <w:bookmarkStart w:id="437" w:name="_Toc63813281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5</w:t>
      </w:r>
      <w:r w:rsidR="003F61EA">
        <w:rPr>
          <w:noProof/>
        </w:rPr>
        <w:fldChar w:fldCharType="end"/>
      </w:r>
      <w:bookmarkEnd w:id="436"/>
      <w:r>
        <w:t xml:space="preserve"> - </w:t>
      </w:r>
      <w:r w:rsidRPr="003410EF">
        <w:t xml:space="preserve">Representação 3D </w:t>
      </w:r>
      <w:r w:rsidR="001D1DC3">
        <w:t xml:space="preserve">da PCB </w:t>
      </w:r>
      <w:r w:rsidR="001D1DC3" w:rsidRPr="001D1DC3">
        <w:t>AWR-19_SENSOR</w:t>
      </w:r>
      <w:r w:rsidR="001D1DC3">
        <w:t>.</w:t>
      </w:r>
      <w:bookmarkEnd w:id="437"/>
    </w:p>
    <w:p w14:paraId="79F4A007" w14:textId="73741162" w:rsidR="00F9271A" w:rsidRDefault="00F9271A" w:rsidP="00F9271A">
      <w:pPr>
        <w:pStyle w:val="Ttulo2"/>
        <w:rPr>
          <w:rFonts w:ascii="NewsGotT" w:hAnsi="NewsGotT"/>
        </w:rPr>
      </w:pPr>
      <w:bookmarkStart w:id="438" w:name="_Toc63813225"/>
      <w:r>
        <w:rPr>
          <w:rFonts w:ascii="NewsGotT" w:hAnsi="NewsGotT"/>
        </w:rPr>
        <w:t>Circuito Controlo de Velocidade dos Motores e Atuação dos Sinais PWM</w:t>
      </w:r>
      <w:bookmarkEnd w:id="438"/>
    </w:p>
    <w:p w14:paraId="46CBCE1E" w14:textId="483B5FD2" w:rsidR="00866D85" w:rsidRPr="00866D85" w:rsidRDefault="00DD6A03" w:rsidP="00866D85">
      <w:pPr>
        <w:pStyle w:val="PhDCorpo"/>
      </w:pPr>
      <w:r>
        <w:tab/>
        <w:t xml:space="preserve">Esta placa de circuito impresso </w:t>
      </w:r>
      <w:r w:rsidR="00B44F41">
        <w:t>engloba os c</w:t>
      </w:r>
      <w:r w:rsidR="00B44F41" w:rsidRPr="00B44F41">
        <w:t>ircuito</w:t>
      </w:r>
      <w:r w:rsidR="00B44F41">
        <w:t>s</w:t>
      </w:r>
      <w:r w:rsidR="00B44F41" w:rsidRPr="00B44F41">
        <w:t xml:space="preserve"> </w:t>
      </w:r>
      <w:r w:rsidR="00B44F41">
        <w:t>de c</w:t>
      </w:r>
      <w:r w:rsidR="00B44F41" w:rsidRPr="00B44F41">
        <w:t xml:space="preserve">ontrolo de </w:t>
      </w:r>
      <w:r w:rsidR="00B44F41">
        <w:t>v</w:t>
      </w:r>
      <w:r w:rsidR="00B44F41" w:rsidRPr="00B44F41">
        <w:t xml:space="preserve">elocidade dos </w:t>
      </w:r>
      <w:r w:rsidR="00B44F41">
        <w:t>mo</w:t>
      </w:r>
      <w:r w:rsidR="00B44F41" w:rsidRPr="00B44F41">
        <w:t xml:space="preserve">tores e </w:t>
      </w:r>
      <w:r w:rsidR="00B44F41">
        <w:t>a</w:t>
      </w:r>
      <w:r w:rsidR="00B44F41" w:rsidRPr="00B44F41">
        <w:t xml:space="preserve">tuação dos </w:t>
      </w:r>
      <w:r w:rsidR="00B44F41">
        <w:t>s</w:t>
      </w:r>
      <w:r w:rsidR="00B44F41" w:rsidRPr="00B44F41">
        <w:t>inais PWM</w:t>
      </w:r>
      <w:r w:rsidR="00B44F41">
        <w:t xml:space="preserve">. Possui um conetor </w:t>
      </w:r>
      <w:r w:rsidR="00B44F41" w:rsidRPr="001D1DC3">
        <w:t xml:space="preserve">de </w:t>
      </w:r>
      <w:r w:rsidR="006E0FE7" w:rsidRPr="001D1DC3">
        <w:t>quatro</w:t>
      </w:r>
      <w:r w:rsidR="00B44F41">
        <w:t xml:space="preserve"> pinos para alimentação com tensões de</w:t>
      </w:r>
      <w:r>
        <w:t xml:space="preserve"> </w:t>
      </w:r>
      <w:r w:rsidR="00B44F41">
        <w:t>+</w:t>
      </w:r>
      <w:r>
        <w:t>12 V</w:t>
      </w:r>
      <w:r w:rsidR="00B44F41">
        <w:t>, -12</w:t>
      </w:r>
      <w:r w:rsidR="004F337C">
        <w:t xml:space="preserve"> </w:t>
      </w:r>
      <w:r w:rsidR="00B44F41">
        <w:t xml:space="preserve">V, </w:t>
      </w:r>
      <w:r>
        <w:t>5</w:t>
      </w:r>
      <w:r w:rsidR="004F337C">
        <w:t xml:space="preserve"> </w:t>
      </w:r>
      <w:r>
        <w:t xml:space="preserve">V e </w:t>
      </w:r>
      <w:r w:rsidRPr="00AC55E8">
        <w:rPr>
          <w:i/>
          <w:iCs/>
        </w:rPr>
        <w:t>GND</w:t>
      </w:r>
      <w:r>
        <w:t xml:space="preserve"> </w:t>
      </w:r>
      <w:r w:rsidRPr="00DA7B31">
        <w:rPr>
          <w:highlight w:val="red"/>
          <w:rPrChange w:id="439" w:author="lbarros" w:date="2021-02-10T13:39:00Z">
            <w:rPr/>
          </w:rPrChange>
        </w:rPr>
        <w:t>-</w:t>
      </w:r>
      <w:r w:rsidR="00B44F41" w:rsidRPr="00DA7B31">
        <w:rPr>
          <w:highlight w:val="red"/>
          <w:rPrChange w:id="440" w:author="lbarros" w:date="2021-02-10T13:39:00Z">
            <w:rPr/>
          </w:rPrChange>
        </w:rPr>
        <w:t xml:space="preserve"> </w:t>
      </w:r>
      <w:r w:rsidR="00B44F41" w:rsidRPr="00DA7B31">
        <w:rPr>
          <w:highlight w:val="red"/>
          <w:rPrChange w:id="441" w:author="lbarros" w:date="2021-02-10T13:39:00Z">
            <w:rPr/>
          </w:rPrChange>
        </w:rPr>
        <w:fldChar w:fldCharType="begin"/>
      </w:r>
      <w:r w:rsidR="00B44F41" w:rsidRPr="00DA7B31">
        <w:rPr>
          <w:highlight w:val="red"/>
          <w:rPrChange w:id="442" w:author="lbarros" w:date="2021-02-10T13:39:00Z">
            <w:rPr/>
          </w:rPrChange>
        </w:rPr>
        <w:instrText xml:space="preserve"> REF _Ref63692005 \h </w:instrText>
      </w:r>
      <w:r w:rsidR="00DA7B31">
        <w:rPr>
          <w:highlight w:val="red"/>
        </w:rPr>
        <w:instrText xml:space="preserve"> \* MERGEFORMAT </w:instrText>
      </w:r>
      <w:r w:rsidR="00B44F41" w:rsidRPr="00DA7B31">
        <w:rPr>
          <w:highlight w:val="red"/>
          <w:rPrChange w:id="443" w:author="lbarros" w:date="2021-02-10T13:39:00Z">
            <w:rPr>
              <w:highlight w:val="red"/>
            </w:rPr>
          </w:rPrChange>
        </w:rPr>
      </w:r>
      <w:r w:rsidR="00B44F41" w:rsidRPr="00DA7B31">
        <w:rPr>
          <w:highlight w:val="red"/>
          <w:rPrChange w:id="444" w:author="lbarros" w:date="2021-02-10T13:39:00Z">
            <w:rPr/>
          </w:rPrChange>
        </w:rPr>
        <w:fldChar w:fldCharType="separate"/>
      </w:r>
      <w:r w:rsidR="00071A16" w:rsidRPr="00DA7B31">
        <w:rPr>
          <w:highlight w:val="red"/>
          <w:rPrChange w:id="445" w:author="lbarros" w:date="2021-02-10T13:39:00Z">
            <w:rPr/>
          </w:rPrChange>
        </w:rPr>
        <w:t xml:space="preserve">Figura </w:t>
      </w:r>
      <w:r w:rsidR="00071A16" w:rsidRPr="00DA7B31">
        <w:rPr>
          <w:noProof/>
          <w:highlight w:val="red"/>
          <w:rPrChange w:id="446" w:author="lbarros" w:date="2021-02-10T13:39:00Z">
            <w:rPr>
              <w:noProof/>
            </w:rPr>
          </w:rPrChange>
        </w:rPr>
        <w:t>4</w:t>
      </w:r>
      <w:r w:rsidR="00071A16" w:rsidRPr="00DA7B31">
        <w:rPr>
          <w:highlight w:val="red"/>
          <w:rPrChange w:id="447" w:author="lbarros" w:date="2021-02-10T13:39:00Z">
            <w:rPr/>
          </w:rPrChange>
        </w:rPr>
        <w:t>.</w:t>
      </w:r>
      <w:r w:rsidR="00071A16" w:rsidRPr="00DA7B31">
        <w:rPr>
          <w:noProof/>
          <w:highlight w:val="red"/>
          <w:rPrChange w:id="448" w:author="lbarros" w:date="2021-02-10T13:39:00Z">
            <w:rPr>
              <w:noProof/>
            </w:rPr>
          </w:rPrChange>
        </w:rPr>
        <w:t>6</w:t>
      </w:r>
      <w:r w:rsidR="00B44F41" w:rsidRPr="00DA7B31">
        <w:rPr>
          <w:highlight w:val="red"/>
          <w:rPrChange w:id="449" w:author="lbarros" w:date="2021-02-10T13:39:00Z">
            <w:rPr/>
          </w:rPrChange>
        </w:rPr>
        <w:fldChar w:fldCharType="end"/>
      </w:r>
      <w:r w:rsidR="00B44F41">
        <w:t xml:space="preserve"> (a). </w:t>
      </w:r>
      <w:r>
        <w:t xml:space="preserve">Uma vez que o circuito possui </w:t>
      </w:r>
      <w:r w:rsidR="00B44F41">
        <w:t>quatro</w:t>
      </w:r>
      <w:r>
        <w:t xml:space="preserve"> ICs </w:t>
      </w:r>
      <w:r w:rsidR="00B44F41">
        <w:t>e estes têm tensões simétricas</w:t>
      </w:r>
      <w:r w:rsidR="004F1C30">
        <w:t xml:space="preserve"> </w:t>
      </w:r>
      <w:r>
        <w:t xml:space="preserve">são necessários </w:t>
      </w:r>
      <w:r w:rsidR="00B44F41">
        <w:t>oito</w:t>
      </w:r>
      <w:r>
        <w:t xml:space="preserve"> condensadores de desacoplamento </w:t>
      </w:r>
      <w:r w:rsidR="004F1C30" w:rsidRPr="00DA7B31">
        <w:rPr>
          <w:highlight w:val="red"/>
          <w:rPrChange w:id="450" w:author="lbarros" w:date="2021-02-10T13:39:00Z">
            <w:rPr/>
          </w:rPrChange>
        </w:rPr>
        <w:t xml:space="preserve">- </w:t>
      </w:r>
      <w:r w:rsidR="004F1C30" w:rsidRPr="00DA7B31">
        <w:rPr>
          <w:highlight w:val="red"/>
          <w:rPrChange w:id="451" w:author="lbarros" w:date="2021-02-10T13:39:00Z">
            <w:rPr/>
          </w:rPrChange>
        </w:rPr>
        <w:fldChar w:fldCharType="begin"/>
      </w:r>
      <w:r w:rsidR="004F1C30" w:rsidRPr="00DA7B31">
        <w:rPr>
          <w:highlight w:val="red"/>
          <w:rPrChange w:id="452" w:author="lbarros" w:date="2021-02-10T13:39:00Z">
            <w:rPr/>
          </w:rPrChange>
        </w:rPr>
        <w:instrText xml:space="preserve"> REF _Ref63692005 \h </w:instrText>
      </w:r>
      <w:r w:rsidR="00DA7B31">
        <w:rPr>
          <w:highlight w:val="red"/>
        </w:rPr>
        <w:instrText xml:space="preserve"> \* MERGEFORMAT </w:instrText>
      </w:r>
      <w:r w:rsidR="004F1C30" w:rsidRPr="00DA7B31">
        <w:rPr>
          <w:highlight w:val="red"/>
          <w:rPrChange w:id="453" w:author="lbarros" w:date="2021-02-10T13:39:00Z">
            <w:rPr>
              <w:highlight w:val="red"/>
            </w:rPr>
          </w:rPrChange>
        </w:rPr>
      </w:r>
      <w:r w:rsidR="004F1C30" w:rsidRPr="00DA7B31">
        <w:rPr>
          <w:highlight w:val="red"/>
          <w:rPrChange w:id="454" w:author="lbarros" w:date="2021-02-10T13:39:00Z">
            <w:rPr/>
          </w:rPrChange>
        </w:rPr>
        <w:fldChar w:fldCharType="separate"/>
      </w:r>
      <w:r w:rsidR="00071A16" w:rsidRPr="00DA7B31">
        <w:rPr>
          <w:highlight w:val="red"/>
          <w:rPrChange w:id="455" w:author="lbarros" w:date="2021-02-10T13:39:00Z">
            <w:rPr/>
          </w:rPrChange>
        </w:rPr>
        <w:t xml:space="preserve">Figura </w:t>
      </w:r>
      <w:r w:rsidR="00071A16" w:rsidRPr="00DA7B31">
        <w:rPr>
          <w:noProof/>
          <w:highlight w:val="red"/>
          <w:rPrChange w:id="456" w:author="lbarros" w:date="2021-02-10T13:39:00Z">
            <w:rPr>
              <w:noProof/>
            </w:rPr>
          </w:rPrChange>
        </w:rPr>
        <w:t>4</w:t>
      </w:r>
      <w:r w:rsidR="00071A16" w:rsidRPr="00DA7B31">
        <w:rPr>
          <w:highlight w:val="red"/>
          <w:rPrChange w:id="457" w:author="lbarros" w:date="2021-02-10T13:39:00Z">
            <w:rPr/>
          </w:rPrChange>
        </w:rPr>
        <w:t>.</w:t>
      </w:r>
      <w:r w:rsidR="00071A16" w:rsidRPr="00DA7B31">
        <w:rPr>
          <w:noProof/>
          <w:highlight w:val="red"/>
          <w:rPrChange w:id="458" w:author="lbarros" w:date="2021-02-10T13:39:00Z">
            <w:rPr>
              <w:noProof/>
            </w:rPr>
          </w:rPrChange>
        </w:rPr>
        <w:t>6</w:t>
      </w:r>
      <w:r w:rsidR="004F1C30" w:rsidRPr="00DA7B31">
        <w:rPr>
          <w:highlight w:val="red"/>
          <w:rPrChange w:id="459" w:author="lbarros" w:date="2021-02-10T13:39:00Z">
            <w:rPr/>
          </w:rPrChange>
        </w:rPr>
        <w:fldChar w:fldCharType="end"/>
      </w:r>
      <w:r w:rsidR="004F1C30">
        <w:t xml:space="preserve"> (b). Tem duas entradas para os sensores </w:t>
      </w:r>
      <w:r w:rsidR="004F1C30" w:rsidRPr="00DA7B31">
        <w:rPr>
          <w:highlight w:val="red"/>
          <w:rPrChange w:id="460" w:author="lbarros" w:date="2021-02-10T13:39:00Z">
            <w:rPr/>
          </w:rPrChange>
        </w:rPr>
        <w:t xml:space="preserve">- </w:t>
      </w:r>
      <w:r w:rsidR="004F1C30" w:rsidRPr="00DA7B31">
        <w:rPr>
          <w:highlight w:val="red"/>
          <w:rPrChange w:id="461" w:author="lbarros" w:date="2021-02-10T13:39:00Z">
            <w:rPr/>
          </w:rPrChange>
        </w:rPr>
        <w:fldChar w:fldCharType="begin"/>
      </w:r>
      <w:r w:rsidR="004F1C30" w:rsidRPr="00DA7B31">
        <w:rPr>
          <w:highlight w:val="red"/>
          <w:rPrChange w:id="462" w:author="lbarros" w:date="2021-02-10T13:39:00Z">
            <w:rPr/>
          </w:rPrChange>
        </w:rPr>
        <w:instrText xml:space="preserve"> REF _Ref63692005 \h </w:instrText>
      </w:r>
      <w:r w:rsidR="00DA7B31">
        <w:rPr>
          <w:highlight w:val="red"/>
        </w:rPr>
        <w:instrText xml:space="preserve"> \* MERGEFORMAT </w:instrText>
      </w:r>
      <w:r w:rsidR="004F1C30" w:rsidRPr="00DA7B31">
        <w:rPr>
          <w:highlight w:val="red"/>
          <w:rPrChange w:id="463" w:author="lbarros" w:date="2021-02-10T13:39:00Z">
            <w:rPr>
              <w:highlight w:val="red"/>
            </w:rPr>
          </w:rPrChange>
        </w:rPr>
      </w:r>
      <w:r w:rsidR="004F1C30" w:rsidRPr="00DA7B31">
        <w:rPr>
          <w:highlight w:val="red"/>
          <w:rPrChange w:id="464" w:author="lbarros" w:date="2021-02-10T13:39:00Z">
            <w:rPr/>
          </w:rPrChange>
        </w:rPr>
        <w:fldChar w:fldCharType="separate"/>
      </w:r>
      <w:r w:rsidR="00071A16" w:rsidRPr="00DA7B31">
        <w:rPr>
          <w:highlight w:val="red"/>
          <w:rPrChange w:id="465" w:author="lbarros" w:date="2021-02-10T13:39:00Z">
            <w:rPr/>
          </w:rPrChange>
        </w:rPr>
        <w:t xml:space="preserve">Figura </w:t>
      </w:r>
      <w:r w:rsidR="00071A16" w:rsidRPr="00DA7B31">
        <w:rPr>
          <w:noProof/>
          <w:highlight w:val="red"/>
          <w:rPrChange w:id="466" w:author="lbarros" w:date="2021-02-10T13:39:00Z">
            <w:rPr>
              <w:noProof/>
            </w:rPr>
          </w:rPrChange>
        </w:rPr>
        <w:t>4</w:t>
      </w:r>
      <w:r w:rsidR="00071A16" w:rsidRPr="00DA7B31">
        <w:rPr>
          <w:highlight w:val="red"/>
          <w:rPrChange w:id="467" w:author="lbarros" w:date="2021-02-10T13:39:00Z">
            <w:rPr/>
          </w:rPrChange>
        </w:rPr>
        <w:t>.</w:t>
      </w:r>
      <w:r w:rsidR="00071A16" w:rsidRPr="00DA7B31">
        <w:rPr>
          <w:noProof/>
          <w:highlight w:val="red"/>
          <w:rPrChange w:id="468" w:author="lbarros" w:date="2021-02-10T13:39:00Z">
            <w:rPr>
              <w:noProof/>
            </w:rPr>
          </w:rPrChange>
        </w:rPr>
        <w:t>6</w:t>
      </w:r>
      <w:r w:rsidR="004F1C30" w:rsidRPr="00DA7B31">
        <w:rPr>
          <w:highlight w:val="red"/>
          <w:rPrChange w:id="469" w:author="lbarros" w:date="2021-02-10T13:39:00Z">
            <w:rPr/>
          </w:rPrChange>
        </w:rPr>
        <w:fldChar w:fldCharType="end"/>
      </w:r>
      <w:r w:rsidR="004F1C30">
        <w:t xml:space="preserve"> (c) e duas saídas para os motores </w:t>
      </w:r>
      <w:r w:rsidR="004F1C30">
        <w:fldChar w:fldCharType="begin"/>
      </w:r>
      <w:r w:rsidR="004F1C30">
        <w:instrText xml:space="preserve"> REF _Ref63692005 \h </w:instrText>
      </w:r>
      <w:r w:rsidR="00DA7B31">
        <w:instrText xml:space="preserve"> \* MERGEFORMAT </w:instrText>
      </w:r>
      <w:r w:rsidR="004F1C30">
        <w:fldChar w:fldCharType="separate"/>
      </w:r>
      <w:r w:rsidR="00071A16" w:rsidRPr="00DA7B31">
        <w:rPr>
          <w:highlight w:val="red"/>
          <w:rPrChange w:id="470" w:author="lbarros" w:date="2021-02-10T13:39:00Z">
            <w:rPr/>
          </w:rPrChange>
        </w:rPr>
        <w:t>Figur</w:t>
      </w:r>
      <w:r w:rsidR="00071A16">
        <w:t xml:space="preserve">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6</w:t>
      </w:r>
      <w:r w:rsidR="004F1C30">
        <w:fldChar w:fldCharType="end"/>
      </w:r>
      <w:r w:rsidR="004F1C30">
        <w:t xml:space="preserve"> (d).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050"/>
        <w:gridCol w:w="4184"/>
      </w:tblGrid>
      <w:tr w:rsidR="00F619B1" w:rsidRPr="00866D85" w14:paraId="53D3B7FD" w14:textId="41C84698" w:rsidTr="00DD6A03">
        <w:trPr>
          <w:jc w:val="center"/>
        </w:trPr>
        <w:tc>
          <w:tcPr>
            <w:tcW w:w="0" w:type="auto"/>
            <w:vAlign w:val="center"/>
          </w:tcPr>
          <w:p w14:paraId="0858E7DD" w14:textId="36567FC8" w:rsidR="00F619B1" w:rsidRPr="00866D85" w:rsidRDefault="00F619B1" w:rsidP="00B44F41">
            <w:pPr>
              <w:pStyle w:val="PhDFigura"/>
            </w:pPr>
            <w:commentRangeStart w:id="471"/>
            <w:r w:rsidRPr="00866D85">
              <w:rPr>
                <w:noProof/>
              </w:rPr>
              <w:drawing>
                <wp:inline distT="0" distB="0" distL="0" distR="0" wp14:anchorId="604017E7" wp14:editId="1B0B405F">
                  <wp:extent cx="1800000" cy="1016389"/>
                  <wp:effectExtent l="0" t="0" r="0" b="0"/>
                  <wp:docPr id="247" name="Imagem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1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5C3CE71" w14:textId="5C6F0E41" w:rsidR="00F619B1" w:rsidRPr="00866D85" w:rsidRDefault="00866D85" w:rsidP="00B44F41">
            <w:pPr>
              <w:pStyle w:val="PhDFigura"/>
            </w:pPr>
            <w:r w:rsidRPr="00866D85">
              <w:rPr>
                <w:noProof/>
              </w:rPr>
              <w:drawing>
                <wp:inline distT="0" distB="0" distL="0" distR="0" wp14:anchorId="74211178" wp14:editId="7607AA4B">
                  <wp:extent cx="2520000" cy="1525725"/>
                  <wp:effectExtent l="0" t="0" r="0" b="0"/>
                  <wp:docPr id="248" name="Imagem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525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19B1" w:rsidRPr="00866D85" w14:paraId="443A69FB" w14:textId="7DF2F72F" w:rsidTr="00DD6A03">
        <w:trPr>
          <w:jc w:val="center"/>
        </w:trPr>
        <w:tc>
          <w:tcPr>
            <w:tcW w:w="0" w:type="auto"/>
            <w:vAlign w:val="center"/>
          </w:tcPr>
          <w:p w14:paraId="7C46572C" w14:textId="77777777" w:rsidR="00F619B1" w:rsidRPr="00071A16" w:rsidRDefault="00F619B1" w:rsidP="00071A16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0" w:type="auto"/>
            <w:vAlign w:val="center"/>
          </w:tcPr>
          <w:p w14:paraId="318B3343" w14:textId="77777777" w:rsidR="00F619B1" w:rsidRPr="00071A16" w:rsidRDefault="00F619B1" w:rsidP="00071A16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866D85" w:rsidRPr="00866D85" w14:paraId="0086B2F5" w14:textId="77777777" w:rsidTr="00DD6A03">
        <w:trPr>
          <w:jc w:val="center"/>
        </w:trPr>
        <w:tc>
          <w:tcPr>
            <w:tcW w:w="0" w:type="auto"/>
            <w:vAlign w:val="center"/>
          </w:tcPr>
          <w:p w14:paraId="35647566" w14:textId="09A650F1" w:rsidR="00866D85" w:rsidRPr="00866D85" w:rsidRDefault="00866D85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FD2C981" wp14:editId="76C28B90">
                  <wp:extent cx="1800000" cy="658065"/>
                  <wp:effectExtent l="0" t="0" r="0" b="8890"/>
                  <wp:docPr id="254" name="Imagem 2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658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F8955B" w14:textId="029C6A18" w:rsidR="00866D85" w:rsidRPr="00866D85" w:rsidRDefault="00866D85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5B6E8A3" wp14:editId="788723C4">
                  <wp:extent cx="1800000" cy="560204"/>
                  <wp:effectExtent l="0" t="0" r="0" b="0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560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6D85" w:rsidRPr="00866D85" w14:paraId="4E9F84A8" w14:textId="77777777" w:rsidTr="00DD6A03">
        <w:trPr>
          <w:jc w:val="center"/>
        </w:trPr>
        <w:tc>
          <w:tcPr>
            <w:tcW w:w="0" w:type="auto"/>
            <w:vAlign w:val="center"/>
          </w:tcPr>
          <w:p w14:paraId="0F801589" w14:textId="0689D083" w:rsidR="00866D85" w:rsidRPr="00071A16" w:rsidRDefault="00866D85" w:rsidP="00071A16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c)</w:t>
            </w:r>
          </w:p>
        </w:tc>
        <w:tc>
          <w:tcPr>
            <w:tcW w:w="0" w:type="auto"/>
            <w:vAlign w:val="center"/>
          </w:tcPr>
          <w:p w14:paraId="3FC6F486" w14:textId="17240742" w:rsidR="00866D85" w:rsidRPr="00071A16" w:rsidRDefault="00866D85" w:rsidP="00071A16">
            <w:pPr>
              <w:pStyle w:val="PhDCorpo"/>
              <w:keepNext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d)</w:t>
            </w:r>
            <w:commentRangeEnd w:id="471"/>
            <w:r w:rsidR="00DA7B31">
              <w:rPr>
                <w:rStyle w:val="Refdecomentrio"/>
                <w:rFonts w:eastAsia="Times New Roman"/>
                <w:lang w:eastAsia="pt-PT"/>
              </w:rPr>
              <w:commentReference w:id="471"/>
            </w:r>
          </w:p>
        </w:tc>
      </w:tr>
    </w:tbl>
    <w:p w14:paraId="69E3FD42" w14:textId="7D654E60" w:rsidR="00F9271A" w:rsidRDefault="00866D85" w:rsidP="00071A16">
      <w:pPr>
        <w:pStyle w:val="PhDLegendaFiguras"/>
        <w:spacing w:before="240"/>
      </w:pPr>
      <w:bookmarkStart w:id="472" w:name="_Ref63692005"/>
      <w:bookmarkStart w:id="473" w:name="_Toc63813282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bookmarkEnd w:id="472"/>
      <w:r w:rsidR="002E1BDD">
        <w:t xml:space="preserve"> -</w:t>
      </w:r>
      <w:r>
        <w:t xml:space="preserve"> Esquemático </w:t>
      </w:r>
      <w:r w:rsidR="001D1DC3">
        <w:t xml:space="preserve">da </w:t>
      </w:r>
      <w:r>
        <w:t>PCB</w:t>
      </w:r>
      <w:r w:rsidR="001D1DC3">
        <w:t xml:space="preserve"> d</w:t>
      </w:r>
      <w:r w:rsidR="00202F63">
        <w:t>o</w:t>
      </w:r>
      <w:r w:rsidRPr="00866D85">
        <w:t xml:space="preserve"> </w:t>
      </w:r>
      <w:r>
        <w:t>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 xml:space="preserve">otores e </w:t>
      </w:r>
      <w:r>
        <w:t>a</w:t>
      </w:r>
      <w:r w:rsidRPr="00866D85">
        <w:t xml:space="preserve">tuação dos </w:t>
      </w:r>
      <w:r>
        <w:t>s</w:t>
      </w:r>
      <w:r w:rsidRPr="00866D85">
        <w:t>inais PWM</w:t>
      </w:r>
      <w:r w:rsidR="00202F63">
        <w:t>:</w:t>
      </w:r>
      <w:r>
        <w:t xml:space="preserve"> (a) alimentação de entrada; (b) condensadores de desacoplamento; (c) entradas dos sensores; (d) Saídas para os motores</w:t>
      </w:r>
      <w:r w:rsidR="00202F63">
        <w:t>.</w:t>
      </w:r>
      <w:bookmarkEnd w:id="473"/>
    </w:p>
    <w:p w14:paraId="3784DA07" w14:textId="143050F2" w:rsidR="00DD6A03" w:rsidRDefault="004F1C30" w:rsidP="00AD7455">
      <w:pPr>
        <w:pStyle w:val="PhDCorpo"/>
        <w:spacing w:after="0"/>
      </w:pPr>
      <w:r>
        <w:tab/>
        <w:t>O esquemático do circuito 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>otores</w:t>
      </w:r>
      <w:r>
        <w:t xml:space="preserve"> está representado na </w:t>
      </w:r>
      <w:r>
        <w:fldChar w:fldCharType="begin"/>
      </w:r>
      <w:r>
        <w:instrText xml:space="preserve"> REF _Ref63692741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7</w:t>
      </w:r>
      <w:r>
        <w:fldChar w:fldCharType="end"/>
      </w:r>
      <w:r>
        <w:t xml:space="preserve"> (a) e o esquemático do circuito de a</w:t>
      </w:r>
      <w:r w:rsidRPr="00866D85">
        <w:t xml:space="preserve">tuação dos </w:t>
      </w:r>
      <w:r>
        <w:t>s</w:t>
      </w:r>
      <w:r w:rsidRPr="00866D85">
        <w:t>inais PWM</w:t>
      </w:r>
      <w:r>
        <w:t xml:space="preserve"> na </w:t>
      </w:r>
      <w:r>
        <w:fldChar w:fldCharType="begin"/>
      </w:r>
      <w:r>
        <w:instrText xml:space="preserve"> REF _Ref63692741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7</w:t>
      </w:r>
      <w:r>
        <w:fldChar w:fldCharType="end"/>
      </w:r>
      <w:r>
        <w:t xml:space="preserve"> (b)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8"/>
        <w:gridCol w:w="4463"/>
      </w:tblGrid>
      <w:tr w:rsidR="00866D85" w:rsidRPr="00866D85" w14:paraId="5E5A49E9" w14:textId="77777777" w:rsidTr="00AD7455">
        <w:trPr>
          <w:trHeight w:val="3846"/>
        </w:trPr>
        <w:tc>
          <w:tcPr>
            <w:tcW w:w="0" w:type="auto"/>
            <w:gridSpan w:val="2"/>
          </w:tcPr>
          <w:p w14:paraId="15B1BADC" w14:textId="06B7D17F" w:rsidR="00866D85" w:rsidRPr="00866D85" w:rsidRDefault="00866D85" w:rsidP="00F23A79">
            <w:pPr>
              <w:pStyle w:val="PhDFigura"/>
              <w:spacing w:after="0"/>
            </w:pPr>
            <w:commentRangeStart w:id="474"/>
            <w:r>
              <w:rPr>
                <w:noProof/>
              </w:rPr>
              <w:drawing>
                <wp:inline distT="0" distB="0" distL="0" distR="0" wp14:anchorId="75FCEEED" wp14:editId="30CD0B1D">
                  <wp:extent cx="5760085" cy="2457450"/>
                  <wp:effectExtent l="0" t="0" r="0" b="0"/>
                  <wp:docPr id="63" name="Imagem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16" b="7193"/>
                          <a:stretch/>
                        </pic:blipFill>
                        <pic:spPr bwMode="auto">
                          <a:xfrm>
                            <a:off x="0" y="0"/>
                            <a:ext cx="5760085" cy="245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commentRangeEnd w:id="474"/>
            <w:r w:rsidR="00DA7B31">
              <w:rPr>
                <w:rStyle w:val="Refdecomentrio"/>
                <w:rFonts w:ascii="NewsGotT" w:hAnsi="NewsGotT"/>
                <w:bCs w:val="0"/>
              </w:rPr>
              <w:commentReference w:id="474"/>
            </w:r>
          </w:p>
        </w:tc>
      </w:tr>
      <w:tr w:rsidR="00866D85" w:rsidRPr="00866D85" w14:paraId="37C27075" w14:textId="77777777" w:rsidTr="00AD7455">
        <w:tc>
          <w:tcPr>
            <w:tcW w:w="0" w:type="auto"/>
            <w:gridSpan w:val="2"/>
          </w:tcPr>
          <w:p w14:paraId="470C23B3" w14:textId="463389B3" w:rsidR="00866D85" w:rsidRPr="00F23A79" w:rsidRDefault="00866D85" w:rsidP="00F23A79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F23A79">
              <w:rPr>
                <w:b/>
                <w:bCs/>
                <w:sz w:val="20"/>
                <w:szCs w:val="18"/>
              </w:rPr>
              <w:t>(a)</w:t>
            </w:r>
          </w:p>
        </w:tc>
      </w:tr>
      <w:tr w:rsidR="00DD6A03" w:rsidRPr="00866D85" w14:paraId="2D0D4101" w14:textId="77777777" w:rsidTr="00AD7455">
        <w:tc>
          <w:tcPr>
            <w:tcW w:w="0" w:type="auto"/>
          </w:tcPr>
          <w:p w14:paraId="18598063" w14:textId="093B0478" w:rsidR="00DD6A03" w:rsidRPr="00866D85" w:rsidRDefault="00DD6A03" w:rsidP="00AD7455">
            <w:pPr>
              <w:pStyle w:val="PhDFigura"/>
              <w:spacing w:after="0"/>
            </w:pPr>
            <w:commentRangeStart w:id="475"/>
            <w:r>
              <w:rPr>
                <w:noProof/>
              </w:rPr>
              <w:drawing>
                <wp:inline distT="0" distB="0" distL="0" distR="0" wp14:anchorId="394BB803" wp14:editId="2B372CC9">
                  <wp:extent cx="2520000" cy="1830472"/>
                  <wp:effectExtent l="0" t="0" r="0" b="0"/>
                  <wp:docPr id="258" name="Imagem 2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06" b="-1"/>
                          <a:stretch/>
                        </pic:blipFill>
                        <pic:spPr bwMode="auto">
                          <a:xfrm>
                            <a:off x="0" y="0"/>
                            <a:ext cx="2520000" cy="1830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commentRangeEnd w:id="475"/>
            <w:r w:rsidR="00DA7B31">
              <w:rPr>
                <w:rStyle w:val="Refdecomentrio"/>
                <w:rFonts w:ascii="NewsGotT" w:hAnsi="NewsGotT"/>
                <w:bCs w:val="0"/>
              </w:rPr>
              <w:commentReference w:id="475"/>
            </w:r>
          </w:p>
        </w:tc>
        <w:tc>
          <w:tcPr>
            <w:tcW w:w="0" w:type="auto"/>
          </w:tcPr>
          <w:p w14:paraId="580759CF" w14:textId="33BC4762" w:rsidR="00DD6A03" w:rsidRPr="00866D85" w:rsidRDefault="00DD6A03" w:rsidP="00AD7455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555A23E0" wp14:editId="6FAF47C0">
                  <wp:extent cx="2520000" cy="1703521"/>
                  <wp:effectExtent l="0" t="0" r="0" b="0"/>
                  <wp:docPr id="263" name="Imagem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03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6A03" w:rsidRPr="00866D85" w14:paraId="1EE74307" w14:textId="77777777" w:rsidTr="00AD7455">
        <w:tc>
          <w:tcPr>
            <w:tcW w:w="0" w:type="auto"/>
            <w:gridSpan w:val="2"/>
          </w:tcPr>
          <w:p w14:paraId="7FA959CE" w14:textId="734DEBC5" w:rsidR="00DD6A03" w:rsidRPr="00F23A79" w:rsidRDefault="00DD6A03" w:rsidP="00AD7455">
            <w:pPr>
              <w:pStyle w:val="PhDCorpo"/>
              <w:keepNext/>
              <w:spacing w:after="0"/>
              <w:jc w:val="center"/>
              <w:rPr>
                <w:b/>
                <w:bCs/>
              </w:rPr>
            </w:pPr>
            <w:r w:rsidRPr="00F23A79">
              <w:rPr>
                <w:b/>
                <w:bCs/>
                <w:sz w:val="20"/>
                <w:szCs w:val="18"/>
              </w:rPr>
              <w:t>(b)</w:t>
            </w:r>
          </w:p>
        </w:tc>
      </w:tr>
    </w:tbl>
    <w:p w14:paraId="1F4342DC" w14:textId="1A693240" w:rsidR="00A93DB9" w:rsidRPr="00B66544" w:rsidRDefault="004F1C30" w:rsidP="004F1C30">
      <w:pPr>
        <w:pStyle w:val="PhDLegendaFiguras"/>
      </w:pPr>
      <w:bookmarkStart w:id="476" w:name="_Ref63692741"/>
      <w:bookmarkStart w:id="477" w:name="_Toc63813283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7</w:t>
      </w:r>
      <w:r w:rsidR="003F61EA">
        <w:rPr>
          <w:noProof/>
        </w:rPr>
        <w:fldChar w:fldCharType="end"/>
      </w:r>
      <w:bookmarkEnd w:id="476"/>
      <w:r>
        <w:t xml:space="preserve"> -</w:t>
      </w:r>
      <w:r w:rsidRPr="004F1C30">
        <w:t xml:space="preserve"> </w:t>
      </w:r>
      <w:r>
        <w:t xml:space="preserve">Esquemático </w:t>
      </w:r>
      <w:r w:rsidR="00202F63">
        <w:t xml:space="preserve">da </w:t>
      </w:r>
      <w:r>
        <w:t>PCB</w:t>
      </w:r>
      <w:r w:rsidR="00202F63">
        <w:t xml:space="preserve"> do</w:t>
      </w:r>
      <w:r w:rsidRPr="00866D85">
        <w:t xml:space="preserve"> </w:t>
      </w:r>
      <w:r>
        <w:t>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 xml:space="preserve">otores e </w:t>
      </w:r>
      <w:r>
        <w:t>a</w:t>
      </w:r>
      <w:r w:rsidRPr="00866D85">
        <w:t xml:space="preserve">tuação dos </w:t>
      </w:r>
      <w:r>
        <w:t>s</w:t>
      </w:r>
      <w:r w:rsidRPr="00866D85">
        <w:t>inais PWM</w:t>
      </w:r>
      <w:r w:rsidR="00202F63">
        <w:t>:</w:t>
      </w:r>
      <w:r>
        <w:t xml:space="preserve"> (a) 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>otores</w:t>
      </w:r>
      <w:r>
        <w:t>; (b) a</w:t>
      </w:r>
      <w:r w:rsidRPr="00866D85">
        <w:t xml:space="preserve">tuação dos </w:t>
      </w:r>
      <w:r>
        <w:t>s</w:t>
      </w:r>
      <w:r w:rsidRPr="00866D85">
        <w:t>inais PWM</w:t>
      </w:r>
      <w:r w:rsidR="00202F63">
        <w:t>.</w:t>
      </w:r>
      <w:bookmarkEnd w:id="477"/>
    </w:p>
    <w:p w14:paraId="2075AF49" w14:textId="26EA1F71" w:rsidR="00B451AF" w:rsidRDefault="002E1BDD" w:rsidP="004F1C30">
      <w:pPr>
        <w:pStyle w:val="PhDCorpo"/>
      </w:pPr>
      <w:r>
        <w:tab/>
        <w:t>Esta PCB, denominada AWR-19_PWM, tem o</w:t>
      </w:r>
      <w:r w:rsidR="00202F63">
        <w:t xml:space="preserve"> </w:t>
      </w:r>
      <w:r w:rsidR="004F1C30" w:rsidRPr="00DE19B3">
        <w:rPr>
          <w:i/>
          <w:iCs/>
        </w:rPr>
        <w:t>layout</w:t>
      </w:r>
      <w:r w:rsidR="004F1C30">
        <w:rPr>
          <w:i/>
          <w:iCs/>
        </w:rPr>
        <w:t xml:space="preserve"> </w:t>
      </w:r>
      <w:r w:rsidR="004F1C30">
        <w:t xml:space="preserve">apresentado na </w:t>
      </w:r>
      <w:r w:rsidR="009425D3">
        <w:fldChar w:fldCharType="begin"/>
      </w:r>
      <w:r w:rsidR="009425D3">
        <w:instrText xml:space="preserve"> REF _Ref63693306 \h </w:instrText>
      </w:r>
      <w:r w:rsidR="009425D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8</w:t>
      </w:r>
      <w:r w:rsidR="009425D3">
        <w:fldChar w:fldCharType="end"/>
      </w:r>
      <w:r w:rsidR="004F1C30">
        <w:t xml:space="preserve"> e a sua representação 3D na </w:t>
      </w:r>
      <w:r w:rsidR="009425D3">
        <w:fldChar w:fldCharType="begin"/>
      </w:r>
      <w:r w:rsidR="009425D3">
        <w:instrText xml:space="preserve"> REF _Ref63693314 \h </w:instrText>
      </w:r>
      <w:r w:rsidR="009425D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9</w:t>
      </w:r>
      <w:r w:rsidR="009425D3">
        <w:fldChar w:fldCharType="end"/>
      </w:r>
      <w:r w:rsidR="009425D3">
        <w:t>.</w:t>
      </w:r>
    </w:p>
    <w:p w14:paraId="1963D47C" w14:textId="77777777" w:rsidR="009425D3" w:rsidRDefault="004F1C30" w:rsidP="009425D3">
      <w:pPr>
        <w:pStyle w:val="PhDFigura"/>
      </w:pPr>
      <w:commentRangeStart w:id="478"/>
      <w:r>
        <w:rPr>
          <w:noProof/>
        </w:rPr>
        <w:drawing>
          <wp:inline distT="0" distB="0" distL="0" distR="0" wp14:anchorId="4A847743" wp14:editId="51545D18">
            <wp:extent cx="3356848" cy="5637600"/>
            <wp:effectExtent l="254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8" t="2500" r="4470" b="3155"/>
                    <a:stretch/>
                  </pic:blipFill>
                  <pic:spPr bwMode="auto">
                    <a:xfrm rot="16200000">
                      <a:off x="0" y="0"/>
                      <a:ext cx="3356848" cy="56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478"/>
      <w:r w:rsidR="00DA7B31">
        <w:rPr>
          <w:rStyle w:val="Refdecomentrio"/>
          <w:rFonts w:ascii="NewsGotT" w:hAnsi="NewsGotT"/>
          <w:bCs w:val="0"/>
        </w:rPr>
        <w:commentReference w:id="478"/>
      </w:r>
    </w:p>
    <w:p w14:paraId="6C30B5CC" w14:textId="663EEC97" w:rsidR="004F1C30" w:rsidRDefault="009425D3" w:rsidP="009425D3">
      <w:pPr>
        <w:pStyle w:val="PhDLegendaFiguras"/>
      </w:pPr>
      <w:bookmarkStart w:id="479" w:name="_Ref63693306"/>
      <w:bookmarkStart w:id="480" w:name="_Toc63813284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8</w:t>
      </w:r>
      <w:r w:rsidR="003F61EA">
        <w:rPr>
          <w:noProof/>
        </w:rPr>
        <w:fldChar w:fldCharType="end"/>
      </w:r>
      <w:bookmarkEnd w:id="479"/>
      <w:r>
        <w:t xml:space="preserve"> </w:t>
      </w:r>
      <w:r w:rsidR="002E1BDD">
        <w:t>-</w:t>
      </w:r>
      <w:r>
        <w:t xml:space="preserve"> </w:t>
      </w:r>
      <w:r w:rsidRPr="00202F63">
        <w:rPr>
          <w:i/>
          <w:iCs/>
        </w:rPr>
        <w:t>Layout</w:t>
      </w:r>
      <w:r w:rsidRPr="004573E1">
        <w:t xml:space="preserve"> </w:t>
      </w:r>
      <w:r w:rsidR="00202F63">
        <w:t xml:space="preserve">da </w:t>
      </w:r>
      <w:r>
        <w:t>PCB</w:t>
      </w:r>
      <w:r w:rsidRPr="00866D85">
        <w:t xml:space="preserve"> </w:t>
      </w:r>
      <w:r w:rsidR="00202F63">
        <w:t>AWR-19_PWM.</w:t>
      </w:r>
      <w:bookmarkEnd w:id="480"/>
    </w:p>
    <w:p w14:paraId="760AD75B" w14:textId="77777777" w:rsidR="009425D3" w:rsidRDefault="009425D3" w:rsidP="009425D3">
      <w:pPr>
        <w:pStyle w:val="PhDFigura"/>
      </w:pPr>
      <w:commentRangeStart w:id="481"/>
      <w:r>
        <w:rPr>
          <w:noProof/>
        </w:rPr>
        <w:drawing>
          <wp:inline distT="0" distB="0" distL="0" distR="0" wp14:anchorId="0FE4F94E" wp14:editId="2D8FBEFF">
            <wp:extent cx="5522976" cy="3857802"/>
            <wp:effectExtent l="0" t="0" r="190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8">
                      <a:extLst>
                        <a:ext uri="{BEBA8EAE-BF5A-486C-A8C5-ECC9F3942E4B}">
                          <a14:imgProps xmlns:a14="http://schemas.microsoft.com/office/drawing/2010/main">
                            <a14:imgLayer r:embed="rId119">
                              <a14:imgEffect>
                                <a14:backgroundRemoval t="3454" b="95724" l="19733" r="79525">
                                  <a14:foregroundMark x1="20158" y1="6908" x2="20178" y2="7237"/>
                                  <a14:foregroundMark x1="20138" y1="6579" x2="20158" y2="6908"/>
                                  <a14:foregroundMark x1="20107" y1="6086" x2="20138" y2="6579"/>
                                  <a14:foregroundMark x1="20087" y1="5757" x2="20107" y2="6086"/>
                                  <a14:foregroundMark x1="19955" y1="3618" x2="20087" y2="5757"/>
                                  <a14:foregroundMark x1="22289" y1="6908" x2="22464" y2="7566"/>
                                  <a14:foregroundMark x1="22201" y1="6579" x2="22289" y2="6908"/>
                                  <a14:foregroundMark x1="22113" y1="6250" x2="22201" y2="6579"/>
                                  <a14:foregroundMark x1="21982" y1="5757" x2="22113" y2="6250"/>
                                  <a14:foregroundMark x1="21588" y1="4276" x2="21982" y2="5757"/>
                                  <a14:foregroundMark x1="20178" y1="7895" x2="21662" y2="12007"/>
                                  <a14:foregroundMark x1="22774" y1="7895" x2="21439" y2="11842"/>
                                  <a14:foregroundMark x1="22626" y1="11678" x2="34792" y2="13322"/>
                                  <a14:foregroundMark x1="21365" y1="17928" x2="21068" y2="47039"/>
                                  <a14:foregroundMark x1="22626" y1="87664" x2="31528" y2="88158"/>
                                  <a14:foregroundMark x1="31528" y1="88158" x2="35460" y2="87993"/>
                                  <a14:foregroundMark x1="19955" y1="92434" x2="23071" y2="95724"/>
                                  <a14:foregroundMark x1="53412" y1="92928" x2="64466" y2="89803"/>
                                  <a14:foregroundMark x1="76187" y1="59539" x2="74703" y2="88487"/>
                                  <a14:foregroundMark x1="79525" y1="94572" x2="79525" y2="94572"/>
                                  <a14:backgroundMark x1="11795" y1="6908" x2="18257" y2="7060"/>
                                  <a14:backgroundMark x1="18531" y1="7731" x2="14614" y2="18586"/>
                                  <a14:backgroundMark x1="14614" y1="18586" x2="19441" y2="20978"/>
                                  <a14:backgroundMark x1="21291" y1="91612" x2="21291" y2="91612"/>
                                  <a14:backgroundMark x1="21513" y1="92105" x2="21513" y2="92105"/>
                                  <a14:backgroundMark x1="21513" y1="6908" x2="21513" y2="6908"/>
                                  <a14:backgroundMark x1="22033" y1="6579" x2="22033" y2="6579"/>
                                  <a14:backgroundMark x1="21958" y1="5757" x2="21958" y2="5757"/>
                                  <a14:backgroundMark x1="22255" y1="6908" x2="22255" y2="6908"/>
                                  <a14:backgroundMark x1="22255" y1="6908" x2="22255" y2="6908"/>
                                  <a14:backgroundMark x1="22255" y1="6579" x2="22255" y2="6579"/>
                                  <a14:backgroundMark x1="22181" y1="6250" x2="22181" y2="6250"/>
                                  <a14:backgroundMark x1="21958" y1="6086" x2="21958" y2="6086"/>
                                  <a14:backgroundMark x1="22033" y1="6086" x2="22033" y2="6086"/>
                                  <a14:backgroundMark x1="22181" y1="7566" x2="22181" y2="7566"/>
                                  <a14:backgroundMark x1="22107" y1="5921" x2="22107" y2="5921"/>
                                  <a14:backgroundMark x1="22329" y1="7730" x2="22329" y2="7730"/>
                                  <a14:backgroundMark x1="22255" y1="7566" x2="22255" y2="7566"/>
                                  <a14:backgroundMark x1="78635" y1="92928" x2="78635" y2="92928"/>
                                  <a14:backgroundMark x1="78412" y1="92599" x2="78412" y2="92599"/>
                                  <a14:backgroundMark x1="78338" y1="7072" x2="78338" y2="70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91" t="3178" r="19744" b="3202"/>
                    <a:stretch/>
                  </pic:blipFill>
                  <pic:spPr bwMode="auto">
                    <a:xfrm>
                      <a:off x="0" y="0"/>
                      <a:ext cx="5530674" cy="3863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481"/>
      <w:r w:rsidR="00DA7B31">
        <w:rPr>
          <w:rStyle w:val="Refdecomentrio"/>
          <w:rFonts w:ascii="NewsGotT" w:hAnsi="NewsGotT"/>
          <w:bCs w:val="0"/>
        </w:rPr>
        <w:commentReference w:id="481"/>
      </w:r>
    </w:p>
    <w:p w14:paraId="04884213" w14:textId="254ED019" w:rsidR="009425D3" w:rsidRDefault="009425D3" w:rsidP="009425D3">
      <w:pPr>
        <w:pStyle w:val="PhDLegendaFiguras"/>
      </w:pPr>
      <w:bookmarkStart w:id="482" w:name="_Ref63693314"/>
      <w:bookmarkStart w:id="483" w:name="_Toc63813285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9</w:t>
      </w:r>
      <w:r w:rsidR="003F61EA">
        <w:rPr>
          <w:noProof/>
        </w:rPr>
        <w:fldChar w:fldCharType="end"/>
      </w:r>
      <w:bookmarkEnd w:id="482"/>
      <w:r>
        <w:t xml:space="preserve"> - </w:t>
      </w:r>
      <w:r w:rsidRPr="003410EF">
        <w:t xml:space="preserve">Representação 3D </w:t>
      </w:r>
      <w:r w:rsidR="00202F63">
        <w:t xml:space="preserve">da </w:t>
      </w:r>
      <w:r w:rsidRPr="003410EF">
        <w:t>PCB</w:t>
      </w:r>
      <w:r>
        <w:t xml:space="preserve"> </w:t>
      </w:r>
      <w:r w:rsidR="00202F63">
        <w:t>AWR-19_PWM.</w:t>
      </w:r>
      <w:bookmarkEnd w:id="483"/>
    </w:p>
    <w:p w14:paraId="0519DF8B" w14:textId="63B24C4F" w:rsidR="00095149" w:rsidRDefault="00095149" w:rsidP="00095149">
      <w:pPr>
        <w:pStyle w:val="Ttulo2"/>
        <w:rPr>
          <w:rFonts w:ascii="NewsGotT" w:hAnsi="NewsGotT"/>
        </w:rPr>
      </w:pPr>
      <w:bookmarkStart w:id="484" w:name="_Toc63813226"/>
      <w:r>
        <w:rPr>
          <w:rFonts w:ascii="NewsGotT" w:hAnsi="NewsGotT"/>
        </w:rPr>
        <w:t>Circuito de Condicionamento do Botão e Máquina de Estados</w:t>
      </w:r>
      <w:bookmarkEnd w:id="484"/>
    </w:p>
    <w:p w14:paraId="7FE9B366" w14:textId="61C8E6E6" w:rsidR="0039099A" w:rsidRDefault="002E0612" w:rsidP="002E0612">
      <w:pPr>
        <w:pStyle w:val="PhDCorpo"/>
        <w:ind w:firstLine="567"/>
      </w:pPr>
      <w:r>
        <w:t xml:space="preserve">De forma a alimentar os circuitos da máquina de estados, é necessário um conector de dois pinos, com +5 V e </w:t>
      </w:r>
      <w:r w:rsidRPr="00886CA6">
        <w:rPr>
          <w:i/>
          <w:iCs/>
        </w:rPr>
        <w:t>GND</w:t>
      </w:r>
      <w:r>
        <w:t xml:space="preserve"> </w:t>
      </w:r>
      <w:r w:rsidRPr="007B26D1">
        <w:t>–</w:t>
      </w:r>
      <w:r w:rsidR="00527B31">
        <w:t xml:space="preserve"> </w:t>
      </w:r>
      <w:r w:rsidR="00527B31">
        <w:fldChar w:fldCharType="begin"/>
      </w:r>
      <w:r w:rsidR="00527B31">
        <w:instrText xml:space="preserve"> REF _Ref63810594 \h </w:instrText>
      </w:r>
      <w:r w:rsidR="00527B31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0</w:t>
      </w:r>
      <w:r w:rsidR="00527B31">
        <w:fldChar w:fldCharType="end"/>
      </w:r>
      <w:r w:rsidR="00527B31">
        <w:t xml:space="preserve"> </w:t>
      </w:r>
      <w:r w:rsidRPr="007B26D1">
        <w:t>(a).</w:t>
      </w:r>
      <w:r>
        <w:t xml:space="preserve"> </w:t>
      </w:r>
    </w:p>
    <w:tbl>
      <w:tblPr>
        <w:tblStyle w:val="TabelacomGrelha"/>
        <w:tblpPr w:leftFromText="141" w:rightFromText="141" w:vertAnchor="text" w:horzAnchor="margin" w:tblpXSpec="center" w:tblpY="2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3208"/>
        <w:gridCol w:w="3296"/>
        <w:gridCol w:w="2557"/>
      </w:tblGrid>
      <w:tr w:rsidR="0039099A" w14:paraId="3323B7FF" w14:textId="77777777" w:rsidTr="0039099A">
        <w:tc>
          <w:tcPr>
            <w:tcW w:w="3208" w:type="dxa"/>
            <w:vAlign w:val="center"/>
          </w:tcPr>
          <w:p w14:paraId="443B438E" w14:textId="77777777" w:rsidR="0039099A" w:rsidRDefault="0039099A" w:rsidP="0039099A">
            <w:pPr>
              <w:pStyle w:val="PhDFigura"/>
            </w:pPr>
            <w:commentRangeStart w:id="485"/>
            <w:r>
              <w:rPr>
                <w:noProof/>
              </w:rPr>
              <w:drawing>
                <wp:inline distT="0" distB="0" distL="0" distR="0" wp14:anchorId="746F0270" wp14:editId="61BD801E">
                  <wp:extent cx="1300480" cy="643836"/>
                  <wp:effectExtent l="0" t="0" r="0" b="4445"/>
                  <wp:docPr id="279" name="Imagem 2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0" y="0"/>
                            <a:ext cx="1300480" cy="64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  <w:vAlign w:val="center"/>
          </w:tcPr>
          <w:p w14:paraId="309B6492" w14:textId="77777777" w:rsidR="0039099A" w:rsidRDefault="0039099A" w:rsidP="0039099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DE8DB6F" wp14:editId="293717AE">
                  <wp:extent cx="1223563" cy="1106000"/>
                  <wp:effectExtent l="0" t="0" r="0" b="0"/>
                  <wp:docPr id="280" name="Imagem 2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2" t="38476" r="63899" b="3046"/>
                          <a:stretch/>
                        </pic:blipFill>
                        <pic:spPr bwMode="auto">
                          <a:xfrm>
                            <a:off x="0" y="0"/>
                            <a:ext cx="1224453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6E018A" w14:textId="77777777" w:rsidR="0039099A" w:rsidRDefault="0039099A" w:rsidP="0039099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1942655" wp14:editId="6B8F6697">
                  <wp:extent cx="1406882" cy="652007"/>
                  <wp:effectExtent l="0" t="0" r="3175" b="0"/>
                  <wp:docPr id="281" name="Imagem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95" t="38476" r="13004" b="27056"/>
                          <a:stretch/>
                        </pic:blipFill>
                        <pic:spPr bwMode="auto">
                          <a:xfrm>
                            <a:off x="0" y="0"/>
                            <a:ext cx="1407690" cy="65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vAlign w:val="center"/>
          </w:tcPr>
          <w:p w14:paraId="1B3DF66F" w14:textId="77777777" w:rsidR="0039099A" w:rsidRDefault="0039099A" w:rsidP="0039099A">
            <w:pPr>
              <w:pStyle w:val="PhDFigura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5F9548" wp14:editId="28EED0B0">
                  <wp:extent cx="1486894" cy="1444784"/>
                  <wp:effectExtent l="0" t="0" r="0" b="0"/>
                  <wp:docPr id="282" name="Imagem 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m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0" y="0"/>
                            <a:ext cx="1495790" cy="1453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099A" w14:paraId="49239098" w14:textId="77777777" w:rsidTr="0039099A">
        <w:tc>
          <w:tcPr>
            <w:tcW w:w="3208" w:type="dxa"/>
            <w:vAlign w:val="center"/>
          </w:tcPr>
          <w:p w14:paraId="7C5689E6" w14:textId="77777777" w:rsidR="0039099A" w:rsidRPr="00071A16" w:rsidRDefault="0039099A" w:rsidP="0039099A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3296" w:type="dxa"/>
            <w:vAlign w:val="center"/>
          </w:tcPr>
          <w:p w14:paraId="1EF53BB6" w14:textId="77777777" w:rsidR="0039099A" w:rsidRPr="00071A16" w:rsidRDefault="0039099A" w:rsidP="0039099A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b)</w:t>
            </w:r>
          </w:p>
        </w:tc>
        <w:tc>
          <w:tcPr>
            <w:tcW w:w="2557" w:type="dxa"/>
            <w:vAlign w:val="center"/>
          </w:tcPr>
          <w:p w14:paraId="41007209" w14:textId="77777777" w:rsidR="0039099A" w:rsidRPr="00071A16" w:rsidRDefault="0039099A" w:rsidP="0039099A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c)</w:t>
            </w:r>
            <w:commentRangeEnd w:id="485"/>
            <w:r w:rsidR="00DA7B31">
              <w:rPr>
                <w:rStyle w:val="Refdecomentrio"/>
                <w:rFonts w:eastAsia="Times New Roman"/>
                <w:lang w:eastAsia="pt-PT"/>
              </w:rPr>
              <w:commentReference w:id="485"/>
            </w:r>
          </w:p>
        </w:tc>
      </w:tr>
    </w:tbl>
    <w:p w14:paraId="6FB29640" w14:textId="02E153BB" w:rsidR="0039099A" w:rsidRDefault="0039099A" w:rsidP="0039099A">
      <w:pPr>
        <w:pStyle w:val="PhDLegendaFiguras"/>
      </w:pPr>
      <w:bookmarkStart w:id="486" w:name="_Ref63810594"/>
      <w:bookmarkStart w:id="487" w:name="_Toc63813286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0</w:t>
      </w:r>
      <w:r w:rsidR="003F61EA">
        <w:rPr>
          <w:noProof/>
        </w:rPr>
        <w:fldChar w:fldCharType="end"/>
      </w:r>
      <w:bookmarkEnd w:id="486"/>
      <w:r>
        <w:t xml:space="preserve"> - Conectores: (a) Conectores de alimentação; (b) Conectores de entrada; (c) Conectores de saída</w:t>
      </w:r>
      <w:r w:rsidR="00202F63">
        <w:t>.</w:t>
      </w:r>
      <w:bookmarkEnd w:id="487"/>
    </w:p>
    <w:p w14:paraId="39FC5C04" w14:textId="46C3E7EF" w:rsidR="00202F63" w:rsidRDefault="002E0612" w:rsidP="002E0612">
      <w:pPr>
        <w:pStyle w:val="PhDCorpo"/>
        <w:ind w:firstLine="567"/>
      </w:pPr>
      <w:r w:rsidRPr="007B26D1">
        <w:t xml:space="preserve">Como foi apresentado anteriormente, a máquina de estados tem quatro entradas (S1, S5, S8 e B_IN) </w:t>
      </w:r>
      <w:r w:rsidRPr="00DA7B31">
        <w:rPr>
          <w:highlight w:val="red"/>
          <w:rPrChange w:id="488" w:author="lbarros" w:date="2021-02-10T13:42:00Z">
            <w:rPr/>
          </w:rPrChange>
        </w:rPr>
        <w:t xml:space="preserve">– </w:t>
      </w:r>
      <w:r w:rsidRPr="00DA7B31">
        <w:rPr>
          <w:highlight w:val="red"/>
          <w:rPrChange w:id="489" w:author="lbarros" w:date="2021-02-10T13:42:00Z">
            <w:rPr/>
          </w:rPrChange>
        </w:rPr>
        <w:fldChar w:fldCharType="begin"/>
      </w:r>
      <w:r w:rsidRPr="00DA7B31">
        <w:rPr>
          <w:highlight w:val="red"/>
          <w:rPrChange w:id="490" w:author="lbarros" w:date="2021-02-10T13:42:00Z">
            <w:rPr/>
          </w:rPrChange>
        </w:rPr>
        <w:instrText xml:space="preserve"> REF _Ref63676564 \h  \* MERGEFORMAT </w:instrText>
      </w:r>
      <w:r w:rsidRPr="00DA7B31">
        <w:rPr>
          <w:highlight w:val="red"/>
          <w:rPrChange w:id="491" w:author="lbarros" w:date="2021-02-10T13:42:00Z">
            <w:rPr>
              <w:highlight w:val="red"/>
            </w:rPr>
          </w:rPrChange>
        </w:rPr>
      </w:r>
      <w:r w:rsidRPr="00DA7B31">
        <w:rPr>
          <w:highlight w:val="red"/>
          <w:rPrChange w:id="492" w:author="lbarros" w:date="2021-02-10T13:42:00Z">
            <w:rPr/>
          </w:rPrChange>
        </w:rPr>
        <w:fldChar w:fldCharType="separate"/>
      </w:r>
      <w:r w:rsidR="00071A16" w:rsidRPr="00DA7B31">
        <w:rPr>
          <w:b/>
          <w:bCs/>
          <w:highlight w:val="red"/>
          <w:rPrChange w:id="493" w:author="lbarros" w:date="2021-02-10T13:42:00Z">
            <w:rPr>
              <w:b/>
              <w:bCs/>
            </w:rPr>
          </w:rPrChange>
        </w:rPr>
        <w:t>Erro! A origem da referência não foi encontrada.</w:t>
      </w:r>
      <w:r w:rsidRPr="00DA7B31">
        <w:rPr>
          <w:highlight w:val="red"/>
          <w:rPrChange w:id="494" w:author="lbarros" w:date="2021-02-10T13:42:00Z">
            <w:rPr/>
          </w:rPrChange>
        </w:rPr>
        <w:fldChar w:fldCharType="end"/>
      </w:r>
      <w:r w:rsidRPr="007B26D1">
        <w:t xml:space="preserve">  (b) – e quatro saídas (FWL, FWR, BWL e BWR, representados respetivamente na </w:t>
      </w:r>
      <w:r w:rsidR="00527B31">
        <w:fldChar w:fldCharType="begin"/>
      </w:r>
      <w:r w:rsidR="00527B31">
        <w:instrText xml:space="preserve"> REF _Ref63810594 \h </w:instrText>
      </w:r>
      <w:r w:rsidR="00527B31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0</w:t>
      </w:r>
      <w:r w:rsidR="00527B31">
        <w:fldChar w:fldCharType="end"/>
      </w:r>
      <w:r w:rsidRPr="007B26D1">
        <w:t xml:space="preserve"> (c)</w:t>
      </w:r>
      <w:r w:rsidR="00527B31">
        <w:t>)</w:t>
      </w:r>
      <w:r w:rsidRPr="007B26D1">
        <w:t>.</w:t>
      </w:r>
      <w:r>
        <w:t xml:space="preserve"> Para as entradas da máquina de estados foram usados dois conectores separados, o conector J3 para os sensores (S1, S5 e S8) e o conector J8 para o botão (B_IN). Para garantir o encapsulamento do robô, utilizou-se um botão na parte exterior da sua armadura, sendo, para isso, necessário conectar esse botão ao circuito da máquina de estados. </w:t>
      </w:r>
    </w:p>
    <w:p w14:paraId="079FF993" w14:textId="6D283168" w:rsidR="002E0612" w:rsidRDefault="006E0FE7" w:rsidP="002E0612">
      <w:pPr>
        <w:pStyle w:val="PhDCorpo"/>
        <w:ind w:firstLine="567"/>
      </w:pPr>
      <w:r>
        <w:t xml:space="preserve">Uma vez que o circuito possui </w:t>
      </w:r>
      <w:r w:rsidR="00202F63">
        <w:t>sete</w:t>
      </w:r>
      <w:r>
        <w:t xml:space="preserve"> ICs são necessários </w:t>
      </w:r>
      <w:r w:rsidR="00202F63">
        <w:t>sete</w:t>
      </w:r>
      <w:r>
        <w:t xml:space="preserve"> condensadores de desacoplamento para conferir maior estabilidade e robustez às alimentações</w:t>
      </w:r>
      <w:r w:rsidR="0039099A">
        <w:t>.</w:t>
      </w:r>
    </w:p>
    <w:p w14:paraId="2BD58D96" w14:textId="77777777" w:rsidR="00202F63" w:rsidRDefault="00202F63" w:rsidP="00202F63">
      <w:pPr>
        <w:pStyle w:val="PhDCorpo"/>
        <w:keepNext/>
        <w:spacing w:after="0"/>
        <w:ind w:firstLine="567"/>
        <w:jc w:val="center"/>
      </w:pPr>
      <w:commentRangeStart w:id="495"/>
      <w:r>
        <w:rPr>
          <w:noProof/>
          <w:lang w:eastAsia="pt-PT"/>
        </w:rPr>
        <w:drawing>
          <wp:inline distT="0" distB="0" distL="0" distR="0" wp14:anchorId="34F7BB72" wp14:editId="5EFBE0F5">
            <wp:extent cx="4228831" cy="1657350"/>
            <wp:effectExtent l="0" t="0" r="635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magem 67"/>
                    <pic:cNvPicPr/>
                  </pic:nvPicPr>
                  <pic:blipFill rotWithShape="1"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907"/>
                    <a:stretch/>
                  </pic:blipFill>
                  <pic:spPr bwMode="auto">
                    <a:xfrm>
                      <a:off x="0" y="0"/>
                      <a:ext cx="4335035" cy="1698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495"/>
      <w:r w:rsidR="00DA7B31">
        <w:rPr>
          <w:rStyle w:val="Refdecomentrio"/>
          <w:rFonts w:eastAsia="Times New Roman"/>
          <w:lang w:eastAsia="pt-PT"/>
        </w:rPr>
        <w:commentReference w:id="495"/>
      </w:r>
    </w:p>
    <w:p w14:paraId="0BF2E9FE" w14:textId="5A76D557" w:rsidR="002E0612" w:rsidRDefault="00202F63" w:rsidP="00202F63">
      <w:pPr>
        <w:pStyle w:val="PhDLegendaFiguras"/>
      </w:pPr>
      <w:bookmarkStart w:id="496" w:name="_Toc63813287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1</w:t>
      </w:r>
      <w:r w:rsidR="003F61EA">
        <w:rPr>
          <w:noProof/>
        </w:rPr>
        <w:fldChar w:fldCharType="end"/>
      </w:r>
      <w:r>
        <w:t xml:space="preserve"> - Condensadores de desacoplamento dos ICs.</w:t>
      </w:r>
      <w:bookmarkEnd w:id="496"/>
    </w:p>
    <w:p w14:paraId="01076CCD" w14:textId="7866B5C6" w:rsidR="002E0612" w:rsidRPr="000F5A80" w:rsidRDefault="002E0612" w:rsidP="002E0612">
      <w:pPr>
        <w:pStyle w:val="PhDCorpo"/>
        <w:spacing w:after="0"/>
        <w:ind w:firstLine="567"/>
      </w:pPr>
      <w:r w:rsidRPr="003B14F2">
        <w:t xml:space="preserve">Tal como foi visto no </w:t>
      </w:r>
      <w:r>
        <w:t xml:space="preserve">subcapítulo </w:t>
      </w:r>
      <w:r>
        <w:fldChar w:fldCharType="begin"/>
      </w:r>
      <w:r>
        <w:instrText xml:space="preserve"> REF _Ref63695868 \r \h </w:instrText>
      </w:r>
      <w:r>
        <w:fldChar w:fldCharType="separate"/>
      </w:r>
      <w:r w:rsidR="00071A16">
        <w:t>2.5</w:t>
      </w:r>
      <w:r>
        <w:fldChar w:fldCharType="end"/>
      </w:r>
      <w:r w:rsidRPr="003B14F2">
        <w:t xml:space="preserve">, o botão precisa de um circuito de </w:t>
      </w:r>
      <w:r w:rsidRPr="00B35B24">
        <w:rPr>
          <w:i/>
          <w:iCs/>
        </w:rPr>
        <w:t>debounce</w:t>
      </w:r>
      <w:r w:rsidRPr="003B14F2">
        <w:t xml:space="preserve"> - </w:t>
      </w:r>
      <w:r w:rsidRPr="003B14F2">
        <w:fldChar w:fldCharType="begin"/>
      </w:r>
      <w:r w:rsidRPr="003B14F2">
        <w:instrText xml:space="preserve"> REF _Ref63677901 \h  \* MERGEFORMAT </w:instrText>
      </w:r>
      <w:r w:rsidRPr="003B14F2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2</w:t>
      </w:r>
      <w:r w:rsidRPr="003B14F2">
        <w:fldChar w:fldCharType="end"/>
      </w:r>
      <w:r w:rsidRPr="003B14F2">
        <w:t>. Além disso, acrescentou-se outro botão (B2)</w:t>
      </w:r>
      <w:r>
        <w:t xml:space="preserve"> </w:t>
      </w:r>
      <w:r w:rsidRPr="003B14F2">
        <w:t>que auxilia na tarefa de testes ao circuito.</w:t>
      </w:r>
      <w:r>
        <w:t xml:space="preserve"> O sinal de saída deste circuito, o sinal B, é o sinal condicionado do botão, que será usado no circuito da máquina de estados (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>).</w:t>
      </w:r>
    </w:p>
    <w:p w14:paraId="14E59871" w14:textId="77777777" w:rsidR="002E0612" w:rsidRDefault="002E0612" w:rsidP="00E854BD">
      <w:pPr>
        <w:pStyle w:val="PhDFigura"/>
      </w:pPr>
      <w:commentRangeStart w:id="497"/>
      <w:r>
        <w:rPr>
          <w:noProof/>
        </w:rPr>
        <w:drawing>
          <wp:inline distT="0" distB="0" distL="0" distR="0" wp14:anchorId="13BCC12F" wp14:editId="4B4BDAA7">
            <wp:extent cx="2560320" cy="2389340"/>
            <wp:effectExtent l="0" t="0" r="0" b="0"/>
            <wp:docPr id="283" name="Imagem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12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497"/>
      <w:r w:rsidR="00DA7B31">
        <w:rPr>
          <w:rStyle w:val="Refdecomentrio"/>
          <w:rFonts w:ascii="NewsGotT" w:hAnsi="NewsGotT"/>
          <w:bCs w:val="0"/>
        </w:rPr>
        <w:commentReference w:id="497"/>
      </w:r>
    </w:p>
    <w:p w14:paraId="4715E1B8" w14:textId="32D4F9B9" w:rsidR="002E0612" w:rsidRDefault="002E0612" w:rsidP="002E0612">
      <w:pPr>
        <w:pStyle w:val="PhDLegendaFiguras"/>
      </w:pPr>
      <w:bookmarkStart w:id="498" w:name="_Ref63677901"/>
      <w:bookmarkStart w:id="499" w:name="_Toc63813288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2</w:t>
      </w:r>
      <w:r w:rsidR="003F61EA">
        <w:rPr>
          <w:noProof/>
        </w:rPr>
        <w:fldChar w:fldCharType="end"/>
      </w:r>
      <w:bookmarkEnd w:id="498"/>
      <w:r>
        <w:t xml:space="preserve"> - Circuito de </w:t>
      </w:r>
      <w:r w:rsidRPr="00B35B24">
        <w:rPr>
          <w:i/>
          <w:iCs/>
        </w:rPr>
        <w:t>debounce</w:t>
      </w:r>
      <w:r w:rsidR="00202F63">
        <w:rPr>
          <w:i/>
          <w:iCs/>
        </w:rPr>
        <w:t>.</w:t>
      </w:r>
      <w:bookmarkEnd w:id="499"/>
    </w:p>
    <w:p w14:paraId="2D813DCD" w14:textId="575475CF" w:rsidR="002E0612" w:rsidRPr="00002802" w:rsidRDefault="002E0612" w:rsidP="002E061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3</w:t>
      </w:r>
      <w:r>
        <w:fldChar w:fldCharType="end"/>
      </w:r>
      <w:r>
        <w:t xml:space="preserve">, foi acrescentado ao circuito de </w:t>
      </w:r>
      <w:r w:rsidRPr="003B14F2">
        <w:rPr>
          <w:i/>
          <w:iCs/>
        </w:rPr>
        <w:t>reset</w:t>
      </w:r>
      <w:r>
        <w:t xml:space="preserve"> (subcapítulo</w:t>
      </w:r>
      <w:r w:rsidR="00E854BD">
        <w:t xml:space="preserve"> </w:t>
      </w:r>
      <w:r w:rsidR="00E854BD">
        <w:fldChar w:fldCharType="begin"/>
      </w:r>
      <w:r w:rsidR="00E854BD">
        <w:instrText xml:space="preserve"> REF _Ref63695895 \r \h </w:instrText>
      </w:r>
      <w:r w:rsidR="00E854BD">
        <w:fldChar w:fldCharType="separate"/>
      </w:r>
      <w:r w:rsidR="00071A16">
        <w:t>2.5</w:t>
      </w:r>
      <w:r w:rsidR="00E854BD">
        <w:fldChar w:fldCharType="end"/>
      </w:r>
      <w:r>
        <w:t xml:space="preserve">) um botão de pressão (B1) que permite, sempre que necessário em testes, fazer </w:t>
      </w:r>
      <w:r>
        <w:rPr>
          <w:i/>
          <w:iCs/>
        </w:rPr>
        <w:t>reset</w:t>
      </w:r>
      <w:r>
        <w:t xml:space="preserve"> à máquina de estados. O conector J9 possibilita o uso de um outro botão. O sinal de saída deste circuito é o sinal RESET que será usado nos </w:t>
      </w:r>
      <w:r>
        <w:rPr>
          <w:i/>
          <w:iCs/>
        </w:rPr>
        <w:t xml:space="preserve">flip-flops </w:t>
      </w:r>
      <w:r>
        <w:t>da máquina de estados (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>).</w:t>
      </w:r>
    </w:p>
    <w:p w14:paraId="522CBD7C" w14:textId="77777777" w:rsidR="002E0612" w:rsidRDefault="002E0612" w:rsidP="00E854BD">
      <w:pPr>
        <w:pStyle w:val="PhDFigura"/>
      </w:pPr>
      <w:commentRangeStart w:id="500"/>
      <w:r>
        <w:rPr>
          <w:noProof/>
        </w:rPr>
        <w:drawing>
          <wp:inline distT="0" distB="0" distL="0" distR="0" wp14:anchorId="38100372" wp14:editId="596110E4">
            <wp:extent cx="3013075" cy="1664831"/>
            <wp:effectExtent l="0" t="0" r="0" b="0"/>
            <wp:docPr id="284" name="Imagem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12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500"/>
      <w:r w:rsidR="00DA7B31">
        <w:rPr>
          <w:rStyle w:val="Refdecomentrio"/>
          <w:rFonts w:ascii="NewsGotT" w:hAnsi="NewsGotT"/>
          <w:bCs w:val="0"/>
        </w:rPr>
        <w:commentReference w:id="500"/>
      </w:r>
    </w:p>
    <w:p w14:paraId="196E19FD" w14:textId="3E6B9048" w:rsidR="002E0612" w:rsidRDefault="002E0612" w:rsidP="002E0612">
      <w:pPr>
        <w:pStyle w:val="PhDLegendaFiguras"/>
      </w:pPr>
      <w:bookmarkStart w:id="501" w:name="_Ref63686188"/>
      <w:bookmarkStart w:id="502" w:name="_Ref63686183"/>
      <w:bookmarkStart w:id="503" w:name="_Toc63813289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3</w:t>
      </w:r>
      <w:r w:rsidR="003F61EA">
        <w:rPr>
          <w:noProof/>
        </w:rPr>
        <w:fldChar w:fldCharType="end"/>
      </w:r>
      <w:bookmarkEnd w:id="501"/>
      <w:r>
        <w:t xml:space="preserve"> - Circuito de </w:t>
      </w:r>
      <w:r w:rsidRPr="00B35B24">
        <w:rPr>
          <w:i/>
          <w:iCs/>
        </w:rPr>
        <w:t>reset</w:t>
      </w:r>
      <w:bookmarkEnd w:id="502"/>
      <w:r w:rsidR="00202F63">
        <w:rPr>
          <w:i/>
          <w:iCs/>
        </w:rPr>
        <w:t>.</w:t>
      </w:r>
      <w:bookmarkEnd w:id="503"/>
    </w:p>
    <w:p w14:paraId="2FE7AD84" w14:textId="2A132D59" w:rsidR="002E0612" w:rsidRPr="00F84F4B" w:rsidRDefault="002E0612" w:rsidP="002E0612">
      <w:pPr>
        <w:pStyle w:val="PhDCorpo"/>
        <w:ind w:firstLine="567"/>
      </w:pPr>
      <w:r>
        <w:t xml:space="preserve">A </w:t>
      </w:r>
      <w:r>
        <w:fldChar w:fldCharType="begin"/>
      </w:r>
      <w:r>
        <w:instrText xml:space="preserve"> REF _Ref6368711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4</w:t>
      </w:r>
      <w:r>
        <w:fldChar w:fldCharType="end"/>
      </w:r>
      <w:r>
        <w:t xml:space="preserve"> representa o esquemático que implementa o circuito oscilador (</w:t>
      </w:r>
      <w:r w:rsidRPr="00F84F4B">
        <w:rPr>
          <w:i/>
          <w:iCs/>
        </w:rPr>
        <w:t>clock</w:t>
      </w:r>
      <w:r>
        <w:t>) necessário para sincronizar as transições de estado da máquina de estados. O sinal de saída deste circuito é o sinal CLK.</w:t>
      </w:r>
    </w:p>
    <w:p w14:paraId="65F87A0A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7BD1EAEB" wp14:editId="3F2E2F62">
            <wp:extent cx="2796540" cy="241787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/>
                    <pic:cNvPicPr>
                      <a:picLocks noChangeAspect="1"/>
                    </pic:cNvPicPr>
                  </pic:nvPicPr>
                  <pic:blipFill rotWithShape="1">
                    <a:blip r:embed="rId12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7"/>
                    <a:stretch/>
                  </pic:blipFill>
                  <pic:spPr bwMode="auto">
                    <a:xfrm>
                      <a:off x="0" y="0"/>
                      <a:ext cx="2796540" cy="241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ED0B7" w14:textId="051D9293" w:rsidR="002E0612" w:rsidRDefault="002E0612" w:rsidP="002E0612">
      <w:pPr>
        <w:pStyle w:val="PhDLegendaFiguras"/>
      </w:pPr>
      <w:bookmarkStart w:id="504" w:name="_Ref63687114"/>
      <w:bookmarkStart w:id="505" w:name="_Toc63813290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4</w:t>
      </w:r>
      <w:r w:rsidR="003F61EA">
        <w:rPr>
          <w:noProof/>
        </w:rPr>
        <w:fldChar w:fldCharType="end"/>
      </w:r>
      <w:bookmarkEnd w:id="504"/>
      <w:r>
        <w:t xml:space="preserve"> </w:t>
      </w:r>
      <w:r w:rsidR="002E1BDD">
        <w:t>-</w:t>
      </w:r>
      <w:r>
        <w:t xml:space="preserve"> Circuito de </w:t>
      </w:r>
      <w:r w:rsidRPr="00C07F4A">
        <w:rPr>
          <w:i/>
          <w:iCs/>
        </w:rPr>
        <w:t>clock</w:t>
      </w:r>
      <w:r w:rsidR="00202F63">
        <w:rPr>
          <w:i/>
          <w:iCs/>
        </w:rPr>
        <w:t>.</w:t>
      </w:r>
      <w:bookmarkEnd w:id="505"/>
    </w:p>
    <w:p w14:paraId="1E49B25B" w14:textId="7E91FA9F" w:rsidR="002E0612" w:rsidRPr="00F84F4B" w:rsidRDefault="002E0612" w:rsidP="002E061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 xml:space="preserve"> é mostrado o esquemático relativo ao circuito que implementa a máquina de estados. </w:t>
      </w:r>
    </w:p>
    <w:p w14:paraId="0C4C178A" w14:textId="77777777" w:rsidR="002E0612" w:rsidRDefault="002E0612" w:rsidP="00E854BD">
      <w:pPr>
        <w:pStyle w:val="PhDFigura"/>
      </w:pPr>
      <w:commentRangeStart w:id="506"/>
      <w:r>
        <w:rPr>
          <w:noProof/>
        </w:rPr>
        <w:drawing>
          <wp:inline distT="0" distB="0" distL="0" distR="0" wp14:anchorId="69DC9FBC" wp14:editId="4FE8E708">
            <wp:extent cx="5730240" cy="2414069"/>
            <wp:effectExtent l="0" t="0" r="3810" b="5715"/>
            <wp:docPr id="285" name="Imagem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/>
                    <pic:cNvPicPr>
                      <a:picLocks noChangeAspect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1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506"/>
      <w:r w:rsidR="00DA7B31">
        <w:rPr>
          <w:rStyle w:val="Refdecomentrio"/>
          <w:rFonts w:ascii="NewsGotT" w:hAnsi="NewsGotT"/>
          <w:bCs w:val="0"/>
        </w:rPr>
        <w:commentReference w:id="506"/>
      </w:r>
    </w:p>
    <w:p w14:paraId="6B8E19DF" w14:textId="0DBBD1B3" w:rsidR="002E1BDD" w:rsidRDefault="002E0612" w:rsidP="002E1BDD">
      <w:pPr>
        <w:pStyle w:val="PhDLegendaFiguras"/>
      </w:pPr>
      <w:bookmarkStart w:id="507" w:name="_Ref63687387"/>
      <w:bookmarkStart w:id="508" w:name="_Toc63813291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5</w:t>
      </w:r>
      <w:r w:rsidR="003F61EA">
        <w:rPr>
          <w:noProof/>
        </w:rPr>
        <w:fldChar w:fldCharType="end"/>
      </w:r>
      <w:bookmarkEnd w:id="507"/>
      <w:r>
        <w:t xml:space="preserve"> - Circuito da máquina de estados</w:t>
      </w:r>
      <w:r w:rsidR="00202F63">
        <w:t>.</w:t>
      </w:r>
      <w:bookmarkEnd w:id="508"/>
    </w:p>
    <w:p w14:paraId="7FE571C2" w14:textId="493AE40D" w:rsidR="002E1BDD" w:rsidRDefault="002E1BDD" w:rsidP="002E1BDD">
      <w:pPr>
        <w:pStyle w:val="PhDCorpo"/>
      </w:pPr>
      <w:r>
        <w:tab/>
        <w:t xml:space="preserve">Esta PCB, denominada AWR-19_FSM, tem o </w:t>
      </w:r>
      <w:r w:rsidRPr="00DE19B3">
        <w:rPr>
          <w:i/>
          <w:iCs/>
        </w:rPr>
        <w:t>layout</w:t>
      </w:r>
      <w:r>
        <w:rPr>
          <w:i/>
          <w:iCs/>
        </w:rPr>
        <w:t xml:space="preserve"> </w:t>
      </w:r>
      <w:r>
        <w:t xml:space="preserve">apresentado na </w:t>
      </w:r>
      <w:r>
        <w:fldChar w:fldCharType="begin"/>
      </w:r>
      <w:r>
        <w:instrText xml:space="preserve"> REF _Ref63763785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6</w:t>
      </w:r>
      <w:r>
        <w:fldChar w:fldCharType="end"/>
      </w:r>
      <w:r>
        <w:t xml:space="preserve"> e a sua representação 3D na </w:t>
      </w:r>
      <w:r w:rsidRPr="002E1BDD">
        <w:fldChar w:fldCharType="begin"/>
      </w:r>
      <w:r w:rsidRPr="002E1BDD">
        <w:instrText xml:space="preserve"> REF _Ref63763791 \h </w:instrText>
      </w:r>
      <w:r>
        <w:instrText xml:space="preserve"> \* MERGEFORMAT </w:instrText>
      </w:r>
      <w:r w:rsidRPr="002E1BDD">
        <w:fldChar w:fldCharType="separate"/>
      </w:r>
      <w:r w:rsidR="00071A16" w:rsidRPr="00071A16">
        <w:t>Figura 4.17</w:t>
      </w:r>
      <w:r w:rsidRPr="002E1BDD">
        <w:fldChar w:fldCharType="end"/>
      </w:r>
      <w:r>
        <w:t>.</w:t>
      </w:r>
    </w:p>
    <w:p w14:paraId="45837486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4F401C9" wp14:editId="079382BC">
            <wp:extent cx="5330615" cy="4031311"/>
            <wp:effectExtent l="0" t="0" r="3810" b="762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447" cy="4042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23E7" w14:textId="3E895881" w:rsidR="002E0612" w:rsidRDefault="002E0612" w:rsidP="002E0612">
      <w:pPr>
        <w:pStyle w:val="PhDLegendaFiguras"/>
      </w:pPr>
      <w:bookmarkStart w:id="509" w:name="_Ref63763785"/>
      <w:bookmarkStart w:id="510" w:name="_Toc63813292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</w:instrText>
      </w:r>
      <w:r w:rsidR="003F61EA">
        <w:instrText xml:space="preserve">RABIC \s 1 </w:instrText>
      </w:r>
      <w:r w:rsidR="003F61EA">
        <w:fldChar w:fldCharType="separate"/>
      </w:r>
      <w:r w:rsidR="00071A16">
        <w:rPr>
          <w:noProof/>
        </w:rPr>
        <w:t>16</w:t>
      </w:r>
      <w:r w:rsidR="003F61EA">
        <w:rPr>
          <w:noProof/>
        </w:rPr>
        <w:fldChar w:fldCharType="end"/>
      </w:r>
      <w:bookmarkEnd w:id="509"/>
      <w:r>
        <w:t xml:space="preserve"> - </w:t>
      </w:r>
      <w:r w:rsidRPr="00202F63">
        <w:rPr>
          <w:i/>
          <w:iCs/>
        </w:rPr>
        <w:t>Layout</w:t>
      </w:r>
      <w:r>
        <w:t xml:space="preserve"> da PCB </w:t>
      </w:r>
      <w:bookmarkStart w:id="511" w:name="_Hlk63789513"/>
      <w:r w:rsidR="00202F63">
        <w:t>AWR-19_FSM</w:t>
      </w:r>
      <w:bookmarkEnd w:id="511"/>
      <w:r w:rsidR="00202F63">
        <w:t>.</w:t>
      </w:r>
      <w:bookmarkEnd w:id="510"/>
    </w:p>
    <w:p w14:paraId="08E02BFD" w14:textId="77777777" w:rsidR="002E0612" w:rsidRDefault="002E0612" w:rsidP="00E854BD">
      <w:pPr>
        <w:pStyle w:val="PhDFigura"/>
      </w:pPr>
      <w:commentRangeStart w:id="512"/>
      <w:r>
        <w:rPr>
          <w:noProof/>
        </w:rPr>
        <w:drawing>
          <wp:inline distT="0" distB="0" distL="0" distR="0" wp14:anchorId="52A68230" wp14:editId="0CA8E3DC">
            <wp:extent cx="5312980" cy="3827148"/>
            <wp:effectExtent l="0" t="0" r="2540" b="190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12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0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333356" cy="384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512"/>
      <w:r w:rsidR="00DA7B31">
        <w:rPr>
          <w:rStyle w:val="Refdecomentrio"/>
          <w:rFonts w:ascii="NewsGotT" w:hAnsi="NewsGotT"/>
          <w:bCs w:val="0"/>
        </w:rPr>
        <w:commentReference w:id="512"/>
      </w:r>
    </w:p>
    <w:p w14:paraId="1FDCD89D" w14:textId="40B3674E" w:rsidR="009425D3" w:rsidRDefault="002E0612" w:rsidP="00202F63">
      <w:pPr>
        <w:pStyle w:val="Legenda"/>
        <w:jc w:val="center"/>
      </w:pPr>
      <w:bookmarkStart w:id="513" w:name="_Ref63763791"/>
      <w:bookmarkStart w:id="514" w:name="_Toc63813293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7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bookmarkEnd w:id="513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–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Representação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3D </w:t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E16200" w:rsidRP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AWR-19_FSM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bookmarkEnd w:id="514"/>
    </w:p>
    <w:p w14:paraId="024F85A9" w14:textId="77777777" w:rsidR="009425D3" w:rsidRPr="00B66544" w:rsidRDefault="009425D3" w:rsidP="009425D3">
      <w:pPr>
        <w:pStyle w:val="PhDCorpo"/>
        <w:jc w:val="left"/>
        <w:sectPr w:rsidR="009425D3" w:rsidRPr="00B66544" w:rsidSect="00B748D3">
          <w:headerReference w:type="even" r:id="rId131"/>
          <w:headerReference w:type="default" r:id="rId132"/>
          <w:footerReference w:type="even" r:id="rId133"/>
          <w:headerReference w:type="first" r:id="rId134"/>
          <w:footerReference w:type="first" r:id="rId135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4515437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515" w:name="_Toc63813227"/>
      <w:r w:rsidR="006A6AAA">
        <w:rPr>
          <w:rFonts w:ascii="NewsGotT" w:hAnsi="NewsGotT"/>
        </w:rPr>
        <w:t>Lista de Componentes</w:t>
      </w:r>
      <w:bookmarkEnd w:id="515"/>
    </w:p>
    <w:p w14:paraId="170A6B02" w14:textId="2B45FA4D" w:rsidR="000423D7" w:rsidRDefault="000423D7" w:rsidP="000423D7">
      <w:pPr>
        <w:pStyle w:val="PhDLegendaTabela"/>
      </w:pPr>
      <w:bookmarkStart w:id="516" w:name="_Toc63813309"/>
      <w:r>
        <w:t xml:space="preserve">Tabel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5</w:t>
      </w:r>
      <w:r w:rsidR="003F61EA">
        <w:rPr>
          <w:noProof/>
        </w:rPr>
        <w:fldChar w:fldCharType="end"/>
      </w:r>
      <w:r w:rsidR="00071A16">
        <w:t>.</w:t>
      </w:r>
      <w:r w:rsidR="003F61EA">
        <w:fldChar w:fldCharType="begin"/>
      </w:r>
      <w:r w:rsidR="003F61EA">
        <w:instrText xml:space="preserve"> SEQ Tabel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r>
        <w:t xml:space="preserve"> - Lista de componentes</w:t>
      </w:r>
      <w:r w:rsidR="00E16200">
        <w:t>.</w:t>
      </w:r>
      <w:bookmarkEnd w:id="516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  <w:tblPrChange w:id="517" w:author="lbarros" w:date="2021-02-10T13:46:00Z">
          <w:tblPr>
            <w:tblStyle w:val="TabelaSimples1"/>
            <w:tblW w:w="0" w:type="auto"/>
            <w:jc w:val="center"/>
            <w:tblLook w:val="0420" w:firstRow="1" w:lastRow="0" w:firstColumn="0" w:lastColumn="0" w:noHBand="0" w:noVBand="1"/>
          </w:tblPr>
        </w:tblPrChange>
      </w:tblPr>
      <w:tblGrid>
        <w:gridCol w:w="456"/>
        <w:gridCol w:w="1799"/>
        <w:gridCol w:w="2034"/>
        <w:gridCol w:w="1235"/>
        <w:gridCol w:w="1430"/>
        <w:gridCol w:w="1043"/>
        <w:gridCol w:w="1064"/>
        <w:tblGridChange w:id="518">
          <w:tblGrid>
            <w:gridCol w:w="456"/>
            <w:gridCol w:w="1974"/>
            <w:gridCol w:w="2034"/>
            <w:gridCol w:w="1164"/>
            <w:gridCol w:w="1430"/>
            <w:gridCol w:w="1092"/>
            <w:gridCol w:w="911"/>
          </w:tblGrid>
        </w:tblGridChange>
      </w:tblGrid>
      <w:tr w:rsidR="00152035" w:rsidRPr="006A6AAA" w14:paraId="3A832C07" w14:textId="77777777" w:rsidTr="00DA7B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  <w:trPrChange w:id="519" w:author="lbarros" w:date="2021-02-10T13:46:00Z">
            <w:trPr>
              <w:trHeight w:hRule="exact" w:val="1134"/>
              <w:tblHeader/>
              <w:jc w:val="center"/>
            </w:trPr>
          </w:trPrChange>
        </w:trPr>
        <w:tc>
          <w:tcPr>
            <w:tcW w:w="456" w:type="dxa"/>
            <w:vAlign w:val="center"/>
            <w:tcPrChange w:id="520" w:author="lbarros" w:date="2021-02-10T13:46:00Z">
              <w:tcPr>
                <w:tcW w:w="454" w:type="dxa"/>
                <w:vAlign w:val="center"/>
              </w:tcPr>
            </w:tcPrChange>
          </w:tcPr>
          <w:p w14:paraId="3676605C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sGotT" w:hAnsi="NewsGotT"/>
              </w:rPr>
            </w:pPr>
          </w:p>
        </w:tc>
        <w:tc>
          <w:tcPr>
            <w:tcW w:w="3833" w:type="dxa"/>
            <w:gridSpan w:val="2"/>
            <w:vAlign w:val="center"/>
            <w:tcPrChange w:id="521" w:author="lbarros" w:date="2021-02-10T13:46:00Z">
              <w:tcPr>
                <w:tcW w:w="4469" w:type="dxa"/>
                <w:gridSpan w:val="2"/>
                <w:vAlign w:val="center"/>
              </w:tcPr>
            </w:tcPrChange>
          </w:tcPr>
          <w:p w14:paraId="765B752C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1235" w:type="dxa"/>
            <w:vAlign w:val="center"/>
            <w:tcPrChange w:id="522" w:author="lbarros" w:date="2021-02-10T13:46:00Z">
              <w:tcPr>
                <w:tcW w:w="0" w:type="auto"/>
                <w:vAlign w:val="center"/>
              </w:tcPr>
            </w:tcPrChange>
          </w:tcPr>
          <w:p w14:paraId="2DAB0B54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1430" w:type="dxa"/>
            <w:vAlign w:val="center"/>
            <w:tcPrChange w:id="523" w:author="lbarros" w:date="2021-02-10T13:46:00Z">
              <w:tcPr>
                <w:tcW w:w="0" w:type="auto"/>
                <w:vAlign w:val="center"/>
              </w:tcPr>
            </w:tcPrChange>
          </w:tcPr>
          <w:p w14:paraId="15DE503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1043" w:type="dxa"/>
            <w:vAlign w:val="center"/>
            <w:tcPrChange w:id="524" w:author="lbarros" w:date="2021-02-10T13:46:00Z">
              <w:tcPr>
                <w:tcW w:w="0" w:type="auto"/>
                <w:vAlign w:val="center"/>
              </w:tcPr>
            </w:tcPrChange>
          </w:tcPr>
          <w:p w14:paraId="0CB6FD8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1064" w:type="dxa"/>
            <w:vAlign w:val="center"/>
            <w:tcPrChange w:id="525" w:author="lbarros" w:date="2021-02-10T13:46:00Z">
              <w:tcPr>
                <w:tcW w:w="0" w:type="auto"/>
                <w:vAlign w:val="center"/>
              </w:tcPr>
            </w:tcPrChange>
          </w:tcPr>
          <w:p w14:paraId="632917C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152035" w:rsidRPr="006A6AAA" w14:paraId="0B28E3FD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526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527" w:author="lbarros" w:date="2021-02-10T13:46:00Z">
              <w:tcPr>
                <w:tcW w:w="454" w:type="dxa"/>
                <w:vAlign w:val="center"/>
              </w:tcPr>
            </w:tcPrChange>
          </w:tcPr>
          <w:p w14:paraId="553CDB7D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  <w:tcPrChange w:id="528" w:author="lbarros" w:date="2021-02-10T13:46:00Z">
              <w:tcPr>
                <w:tcW w:w="0" w:type="auto"/>
                <w:vAlign w:val="center"/>
              </w:tcPr>
            </w:tcPrChange>
          </w:tcPr>
          <w:p w14:paraId="1ABD272D" w14:textId="444616DF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otor Bot'n Roll ONE 300</w:t>
            </w:r>
            <w:r w:rsidR="00B25945">
              <w:rPr>
                <w:rFonts w:ascii="NewsGotT" w:hAnsi="NewsGotT"/>
                <w:lang w:val="en-GB"/>
              </w:rPr>
              <w:t xml:space="preserve"> </w:t>
            </w:r>
            <w:r w:rsidRPr="006A6AAA">
              <w:rPr>
                <w:rFonts w:ascii="NewsGotT" w:hAnsi="NewsGotT"/>
                <w:lang w:val="en-GB"/>
              </w:rPr>
              <w:t>rpm</w:t>
            </w:r>
          </w:p>
        </w:tc>
        <w:tc>
          <w:tcPr>
            <w:tcW w:w="0" w:type="dxa"/>
            <w:vAlign w:val="center"/>
            <w:tcPrChange w:id="529" w:author="lbarros" w:date="2021-02-10T13:46:00Z">
              <w:tcPr>
                <w:tcW w:w="2034" w:type="dxa"/>
                <w:vAlign w:val="center"/>
              </w:tcPr>
            </w:tcPrChange>
          </w:tcPr>
          <w:p w14:paraId="659497E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6F9217BF" wp14:editId="52A5E6A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530" w:author="lbarros" w:date="2021-02-10T13:46:00Z">
              <w:tcPr>
                <w:tcW w:w="0" w:type="auto"/>
                <w:vAlign w:val="center"/>
              </w:tcPr>
            </w:tcPrChange>
          </w:tcPr>
          <w:p w14:paraId="109364DD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531" w:author="lbarros" w:date="2021-02-10T13:46:00Z">
              <w:tcPr>
                <w:tcW w:w="0" w:type="auto"/>
                <w:vAlign w:val="center"/>
              </w:tcPr>
            </w:tcPrChange>
          </w:tcPr>
          <w:p w14:paraId="019128C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1043" w:type="dxa"/>
            <w:vAlign w:val="center"/>
            <w:tcPrChange w:id="532" w:author="lbarros" w:date="2021-02-10T13:46:00Z">
              <w:tcPr>
                <w:tcW w:w="0" w:type="auto"/>
                <w:vAlign w:val="center"/>
              </w:tcPr>
            </w:tcPrChange>
          </w:tcPr>
          <w:p w14:paraId="38D57657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1064" w:type="dxa"/>
            <w:vAlign w:val="center"/>
            <w:tcPrChange w:id="533" w:author="lbarros" w:date="2021-02-10T13:46:00Z">
              <w:tcPr>
                <w:tcW w:w="0" w:type="auto"/>
                <w:vAlign w:val="center"/>
              </w:tcPr>
            </w:tcPrChange>
          </w:tcPr>
          <w:p w14:paraId="7029B59B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152035" w:rsidRPr="006A6AAA" w14:paraId="3DB04A4B" w14:textId="77777777" w:rsidTr="00DA7B31">
        <w:trPr>
          <w:trHeight w:hRule="exact" w:val="1134"/>
          <w:jc w:val="center"/>
          <w:trPrChange w:id="534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535" w:author="lbarros" w:date="2021-02-10T13:46:00Z">
              <w:tcPr>
                <w:tcW w:w="454" w:type="dxa"/>
                <w:vAlign w:val="center"/>
              </w:tcPr>
            </w:tcPrChange>
          </w:tcPr>
          <w:p w14:paraId="3ABF0A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  <w:tcPrChange w:id="536" w:author="lbarros" w:date="2021-02-10T13:46:00Z">
              <w:tcPr>
                <w:tcW w:w="0" w:type="auto"/>
                <w:vAlign w:val="center"/>
              </w:tcPr>
            </w:tcPrChange>
          </w:tcPr>
          <w:p w14:paraId="4E13BB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EA0717">
              <w:rPr>
                <w:rFonts w:ascii="NewsGotT" w:hAnsi="NewsGotT"/>
              </w:rPr>
              <w:t>Par de rodas Bot'n Roll ONE A</w:t>
            </w:r>
            <w:r>
              <w:rPr>
                <w:rFonts w:ascii="NewsGotT" w:hAnsi="NewsGotT"/>
              </w:rPr>
              <w:t xml:space="preserve"> (D67 mm)</w:t>
            </w:r>
          </w:p>
        </w:tc>
        <w:tc>
          <w:tcPr>
            <w:tcW w:w="0" w:type="dxa"/>
            <w:vAlign w:val="center"/>
            <w:tcPrChange w:id="537" w:author="lbarros" w:date="2021-02-10T13:46:00Z">
              <w:tcPr>
                <w:tcW w:w="2034" w:type="dxa"/>
                <w:vAlign w:val="center"/>
              </w:tcPr>
            </w:tcPrChange>
          </w:tcPr>
          <w:p w14:paraId="661D87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418EA701" wp14:editId="18A9A164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538" w:author="lbarros" w:date="2021-02-10T13:46:00Z">
              <w:tcPr>
                <w:tcW w:w="0" w:type="auto"/>
                <w:vAlign w:val="center"/>
              </w:tcPr>
            </w:tcPrChange>
          </w:tcPr>
          <w:p w14:paraId="15DF7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539" w:author="lbarros" w:date="2021-02-10T13:46:00Z">
              <w:tcPr>
                <w:tcW w:w="0" w:type="auto"/>
                <w:vAlign w:val="center"/>
              </w:tcPr>
            </w:tcPrChange>
          </w:tcPr>
          <w:p w14:paraId="3A3DC8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540" w:author="lbarros" w:date="2021-02-10T13:46:00Z">
              <w:tcPr>
                <w:tcW w:w="0" w:type="auto"/>
                <w:vAlign w:val="center"/>
              </w:tcPr>
            </w:tcPrChange>
          </w:tcPr>
          <w:p w14:paraId="6F2F9A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541" w:author="lbarros" w:date="2021-02-10T13:46:00Z">
              <w:tcPr>
                <w:tcW w:w="0" w:type="auto"/>
                <w:vAlign w:val="center"/>
              </w:tcPr>
            </w:tcPrChange>
          </w:tcPr>
          <w:p w14:paraId="1044E27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152035" w:rsidRPr="006A6AAA" w14:paraId="766FE705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542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543" w:author="lbarros" w:date="2021-02-10T13:46:00Z">
              <w:tcPr>
                <w:tcW w:w="454" w:type="dxa"/>
                <w:vAlign w:val="center"/>
              </w:tcPr>
            </w:tcPrChange>
          </w:tcPr>
          <w:p w14:paraId="2F1EE408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  <w:tcPrChange w:id="544" w:author="lbarros" w:date="2021-02-10T13:46:00Z">
              <w:tcPr>
                <w:tcW w:w="0" w:type="auto"/>
                <w:vAlign w:val="center"/>
              </w:tcPr>
            </w:tcPrChange>
          </w:tcPr>
          <w:p w14:paraId="4F1ED701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 de hubs Bot'n Roll ONE A</w:t>
            </w:r>
          </w:p>
        </w:tc>
        <w:tc>
          <w:tcPr>
            <w:tcW w:w="0" w:type="dxa"/>
            <w:vAlign w:val="center"/>
            <w:tcPrChange w:id="545" w:author="lbarros" w:date="2021-02-10T13:46:00Z">
              <w:tcPr>
                <w:tcW w:w="2034" w:type="dxa"/>
                <w:vAlign w:val="center"/>
              </w:tcPr>
            </w:tcPrChange>
          </w:tcPr>
          <w:p w14:paraId="6D2B21D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EA12C81" wp14:editId="48352D06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9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546" w:author="lbarros" w:date="2021-02-10T13:46:00Z">
              <w:tcPr>
                <w:tcW w:w="0" w:type="auto"/>
                <w:vAlign w:val="center"/>
              </w:tcPr>
            </w:tcPrChange>
          </w:tcPr>
          <w:p w14:paraId="2ABF400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547" w:author="lbarros" w:date="2021-02-10T13:46:00Z">
              <w:tcPr>
                <w:tcW w:w="0" w:type="auto"/>
                <w:vAlign w:val="center"/>
              </w:tcPr>
            </w:tcPrChange>
          </w:tcPr>
          <w:p w14:paraId="06091D0D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548" w:author="lbarros" w:date="2021-02-10T13:46:00Z">
              <w:tcPr>
                <w:tcW w:w="0" w:type="auto"/>
                <w:vAlign w:val="center"/>
              </w:tcPr>
            </w:tcPrChange>
          </w:tcPr>
          <w:p w14:paraId="26AC258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549" w:author="lbarros" w:date="2021-02-10T13:46:00Z">
              <w:tcPr>
                <w:tcW w:w="0" w:type="auto"/>
                <w:vAlign w:val="center"/>
              </w:tcPr>
            </w:tcPrChange>
          </w:tcPr>
          <w:p w14:paraId="3528B9E2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152035" w:rsidRPr="006A6AAA" w14:paraId="3DCAB1B8" w14:textId="77777777" w:rsidTr="00DA7B31">
        <w:trPr>
          <w:trHeight w:hRule="exact" w:val="1134"/>
          <w:jc w:val="center"/>
          <w:trPrChange w:id="550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551" w:author="lbarros" w:date="2021-02-10T13:46:00Z">
              <w:tcPr>
                <w:tcW w:w="454" w:type="dxa"/>
                <w:vAlign w:val="center"/>
              </w:tcPr>
            </w:tcPrChange>
          </w:tcPr>
          <w:p w14:paraId="3DFE95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  <w:tcPrChange w:id="552" w:author="lbarros" w:date="2021-02-10T13:46:00Z">
              <w:tcPr>
                <w:tcW w:w="0" w:type="auto"/>
                <w:vAlign w:val="center"/>
              </w:tcPr>
            </w:tcPrChange>
          </w:tcPr>
          <w:p w14:paraId="6AB7D5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Rodas </w:t>
            </w:r>
            <w:r>
              <w:rPr>
                <w:rFonts w:ascii="NewsGotT" w:hAnsi="NewsGotT"/>
              </w:rPr>
              <w:t>l</w:t>
            </w:r>
            <w:r w:rsidRPr="006A6AAA">
              <w:rPr>
                <w:rFonts w:ascii="NewsGotT" w:hAnsi="NewsGotT"/>
              </w:rPr>
              <w:t>ivres</w:t>
            </w:r>
          </w:p>
          <w:p w14:paraId="2992442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m)</w:t>
            </w:r>
          </w:p>
        </w:tc>
        <w:tc>
          <w:tcPr>
            <w:tcW w:w="0" w:type="dxa"/>
            <w:vAlign w:val="center"/>
            <w:tcPrChange w:id="553" w:author="lbarros" w:date="2021-02-10T13:46:00Z">
              <w:tcPr>
                <w:tcW w:w="2034" w:type="dxa"/>
                <w:vAlign w:val="center"/>
              </w:tcPr>
            </w:tcPrChange>
          </w:tcPr>
          <w:p w14:paraId="6B4DAA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B0D290E" wp14:editId="02ECCAD1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554" w:author="lbarros" w:date="2021-02-10T13:46:00Z">
              <w:tcPr>
                <w:tcW w:w="0" w:type="auto"/>
                <w:vAlign w:val="center"/>
              </w:tcPr>
            </w:tcPrChange>
          </w:tcPr>
          <w:p w14:paraId="1D86F6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Leroy Merlin</w:t>
            </w:r>
          </w:p>
        </w:tc>
        <w:tc>
          <w:tcPr>
            <w:tcW w:w="1430" w:type="dxa"/>
            <w:vAlign w:val="center"/>
            <w:tcPrChange w:id="555" w:author="lbarros" w:date="2021-02-10T13:46:00Z">
              <w:tcPr>
                <w:tcW w:w="0" w:type="auto"/>
                <w:vAlign w:val="center"/>
              </w:tcPr>
            </w:tcPrChange>
          </w:tcPr>
          <w:p w14:paraId="5DB386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1043" w:type="dxa"/>
            <w:vAlign w:val="center"/>
            <w:tcPrChange w:id="556" w:author="lbarros" w:date="2021-02-10T13:46:00Z">
              <w:tcPr>
                <w:tcW w:w="0" w:type="auto"/>
                <w:vAlign w:val="center"/>
              </w:tcPr>
            </w:tcPrChange>
          </w:tcPr>
          <w:p w14:paraId="4B4CE22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557" w:author="lbarros" w:date="2021-02-10T13:46:00Z">
              <w:tcPr>
                <w:tcW w:w="0" w:type="auto"/>
                <w:vAlign w:val="center"/>
              </w:tcPr>
            </w:tcPrChange>
          </w:tcPr>
          <w:p w14:paraId="5F8CF6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152035" w:rsidRPr="006A6AAA" w14:paraId="5F1C04D5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558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559" w:author="lbarros" w:date="2021-02-10T13:46:00Z">
              <w:tcPr>
                <w:tcW w:w="454" w:type="dxa"/>
                <w:vAlign w:val="center"/>
              </w:tcPr>
            </w:tcPrChange>
          </w:tcPr>
          <w:p w14:paraId="2410AB0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  <w:tcPrChange w:id="560" w:author="lbarros" w:date="2021-02-10T13:46:00Z">
              <w:tcPr>
                <w:tcW w:w="0" w:type="auto"/>
                <w:vAlign w:val="center"/>
              </w:tcPr>
            </w:tcPrChange>
          </w:tcPr>
          <w:p w14:paraId="2E7CD998" w14:textId="6F531751" w:rsidR="009C6BB5" w:rsidRPr="006A6AAA" w:rsidRDefault="00E16200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Módulo </w:t>
            </w:r>
            <w:r w:rsidR="009C6BB5" w:rsidRPr="006A6AAA">
              <w:rPr>
                <w:rFonts w:ascii="NewsGotT" w:hAnsi="NewsGotT"/>
                <w:i/>
                <w:iCs/>
              </w:rPr>
              <w:t>driver</w:t>
            </w:r>
            <w:r w:rsidR="009C6BB5"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0" w:type="dxa"/>
            <w:vAlign w:val="center"/>
            <w:tcPrChange w:id="561" w:author="lbarros" w:date="2021-02-10T13:46:00Z">
              <w:tcPr>
                <w:tcW w:w="2034" w:type="dxa"/>
                <w:vAlign w:val="center"/>
              </w:tcPr>
            </w:tcPrChange>
          </w:tcPr>
          <w:p w14:paraId="06B477B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512D6767" wp14:editId="55E4AC17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562" w:author="lbarros" w:date="2021-02-10T13:46:00Z">
              <w:tcPr>
                <w:tcW w:w="0" w:type="auto"/>
                <w:vAlign w:val="center"/>
              </w:tcPr>
            </w:tcPrChange>
          </w:tcPr>
          <w:p w14:paraId="54612C4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563" w:author="lbarros" w:date="2021-02-10T13:46:00Z">
              <w:tcPr>
                <w:tcW w:w="0" w:type="auto"/>
                <w:vAlign w:val="center"/>
              </w:tcPr>
            </w:tcPrChange>
          </w:tcPr>
          <w:p w14:paraId="2EEC6B3F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564" w:author="lbarros" w:date="2021-02-10T13:46:00Z">
              <w:tcPr>
                <w:tcW w:w="0" w:type="auto"/>
                <w:vAlign w:val="center"/>
              </w:tcPr>
            </w:tcPrChange>
          </w:tcPr>
          <w:p w14:paraId="3EDB265B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565" w:author="lbarros" w:date="2021-02-10T13:46:00Z">
              <w:tcPr>
                <w:tcW w:w="0" w:type="auto"/>
                <w:vAlign w:val="center"/>
              </w:tcPr>
            </w:tcPrChange>
          </w:tcPr>
          <w:p w14:paraId="785B3C0F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152035" w:rsidRPr="006A6AAA" w14:paraId="0C2D2839" w14:textId="77777777" w:rsidTr="00DA7B31">
        <w:trPr>
          <w:trHeight w:hRule="exact" w:val="1134"/>
          <w:jc w:val="center"/>
          <w:trPrChange w:id="566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567" w:author="lbarros" w:date="2021-02-10T13:46:00Z">
              <w:tcPr>
                <w:tcW w:w="454" w:type="dxa"/>
                <w:vAlign w:val="center"/>
              </w:tcPr>
            </w:tcPrChange>
          </w:tcPr>
          <w:p w14:paraId="50F243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  <w:tcPrChange w:id="568" w:author="lbarros" w:date="2021-02-10T13:46:00Z">
              <w:tcPr>
                <w:tcW w:w="0" w:type="auto"/>
                <w:vAlign w:val="center"/>
              </w:tcPr>
            </w:tcPrChange>
          </w:tcPr>
          <w:p w14:paraId="790559F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0" w:type="dxa"/>
            <w:vAlign w:val="center"/>
            <w:tcPrChange w:id="569" w:author="lbarros" w:date="2021-02-10T13:46:00Z">
              <w:tcPr>
                <w:tcW w:w="2034" w:type="dxa"/>
                <w:vAlign w:val="center"/>
              </w:tcPr>
            </w:tcPrChange>
          </w:tcPr>
          <w:p w14:paraId="5D586B6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40AADEC0" wp14:editId="763030E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570" w:author="lbarros" w:date="2021-02-10T13:46:00Z">
              <w:tcPr>
                <w:tcW w:w="0" w:type="auto"/>
                <w:vAlign w:val="center"/>
              </w:tcPr>
            </w:tcPrChange>
          </w:tcPr>
          <w:p w14:paraId="241D74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571" w:author="lbarros" w:date="2021-02-10T13:46:00Z">
              <w:tcPr>
                <w:tcW w:w="0" w:type="auto"/>
                <w:vAlign w:val="center"/>
              </w:tcPr>
            </w:tcPrChange>
          </w:tcPr>
          <w:p w14:paraId="190C79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572" w:author="lbarros" w:date="2021-02-10T13:46:00Z">
              <w:tcPr>
                <w:tcW w:w="0" w:type="auto"/>
                <w:vAlign w:val="center"/>
              </w:tcPr>
            </w:tcPrChange>
          </w:tcPr>
          <w:p w14:paraId="0EB0F76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573" w:author="lbarros" w:date="2021-02-10T13:46:00Z">
              <w:tcPr>
                <w:tcW w:w="0" w:type="auto"/>
                <w:vAlign w:val="center"/>
              </w:tcPr>
            </w:tcPrChange>
          </w:tcPr>
          <w:p w14:paraId="360F834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152035" w:rsidRPr="006A6AAA" w14:paraId="1B784AED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574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575" w:author="lbarros" w:date="2021-02-10T13:46:00Z">
              <w:tcPr>
                <w:tcW w:w="454" w:type="dxa"/>
                <w:vAlign w:val="center"/>
              </w:tcPr>
            </w:tcPrChange>
          </w:tcPr>
          <w:p w14:paraId="3B6CC0DD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  <w:tcPrChange w:id="576" w:author="lbarros" w:date="2021-02-10T13:46:00Z">
              <w:tcPr>
                <w:tcW w:w="0" w:type="auto"/>
                <w:vAlign w:val="center"/>
              </w:tcPr>
            </w:tcPrChange>
          </w:tcPr>
          <w:p w14:paraId="562FB3ED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0" w:type="dxa"/>
            <w:vAlign w:val="center"/>
            <w:tcPrChange w:id="577" w:author="lbarros" w:date="2021-02-10T13:46:00Z">
              <w:tcPr>
                <w:tcW w:w="2034" w:type="dxa"/>
                <w:vAlign w:val="center"/>
              </w:tcPr>
            </w:tcPrChange>
          </w:tcPr>
          <w:p w14:paraId="7F167C8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1D12739" wp14:editId="3FDA81C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578" w:author="lbarros" w:date="2021-02-10T13:46:00Z">
              <w:tcPr>
                <w:tcW w:w="0" w:type="auto"/>
                <w:vAlign w:val="center"/>
              </w:tcPr>
            </w:tcPrChange>
          </w:tcPr>
          <w:p w14:paraId="1CB4942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579" w:author="lbarros" w:date="2021-02-10T13:46:00Z">
              <w:tcPr>
                <w:tcW w:w="0" w:type="auto"/>
                <w:vAlign w:val="center"/>
              </w:tcPr>
            </w:tcPrChange>
          </w:tcPr>
          <w:p w14:paraId="56A348F2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1043" w:type="dxa"/>
            <w:vAlign w:val="center"/>
            <w:tcPrChange w:id="580" w:author="lbarros" w:date="2021-02-10T13:46:00Z">
              <w:tcPr>
                <w:tcW w:w="0" w:type="auto"/>
                <w:vAlign w:val="center"/>
              </w:tcPr>
            </w:tcPrChange>
          </w:tcPr>
          <w:p w14:paraId="51324407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581" w:author="lbarros" w:date="2021-02-10T13:46:00Z">
              <w:tcPr>
                <w:tcW w:w="0" w:type="auto"/>
                <w:vAlign w:val="center"/>
              </w:tcPr>
            </w:tcPrChange>
          </w:tcPr>
          <w:p w14:paraId="1068B1C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152035" w:rsidRPr="006A6AAA" w14:paraId="64266D26" w14:textId="77777777" w:rsidTr="00DA7B31">
        <w:trPr>
          <w:trHeight w:hRule="exact" w:val="1333"/>
          <w:jc w:val="center"/>
          <w:trPrChange w:id="582" w:author="lbarros" w:date="2021-02-10T13:46:00Z">
            <w:trPr>
              <w:trHeight w:hRule="exact" w:val="1333"/>
              <w:jc w:val="center"/>
            </w:trPr>
          </w:trPrChange>
        </w:trPr>
        <w:tc>
          <w:tcPr>
            <w:tcW w:w="456" w:type="dxa"/>
            <w:vAlign w:val="center"/>
            <w:tcPrChange w:id="583" w:author="lbarros" w:date="2021-02-10T13:46:00Z">
              <w:tcPr>
                <w:tcW w:w="454" w:type="dxa"/>
                <w:vAlign w:val="center"/>
              </w:tcPr>
            </w:tcPrChange>
          </w:tcPr>
          <w:p w14:paraId="70DF2B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  <w:tcPrChange w:id="584" w:author="lbarros" w:date="2021-02-10T13:46:00Z">
              <w:tcPr>
                <w:tcW w:w="0" w:type="auto"/>
                <w:vAlign w:val="center"/>
              </w:tcPr>
            </w:tcPrChange>
          </w:tcPr>
          <w:p w14:paraId="3C9C8EC7" w14:textId="77777777" w:rsidR="009C6BB5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MS para proteção baterias 18650 3S </w:t>
            </w:r>
          </w:p>
          <w:p w14:paraId="5D1E41D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,6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0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</w:t>
            </w:r>
          </w:p>
        </w:tc>
        <w:tc>
          <w:tcPr>
            <w:tcW w:w="0" w:type="dxa"/>
            <w:vAlign w:val="center"/>
            <w:tcPrChange w:id="585" w:author="lbarros" w:date="2021-02-10T13:46:00Z">
              <w:tcPr>
                <w:tcW w:w="2034" w:type="dxa"/>
                <w:vAlign w:val="center"/>
              </w:tcPr>
            </w:tcPrChange>
          </w:tcPr>
          <w:p w14:paraId="6CD0648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CB0D754" wp14:editId="674181E9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586" w:author="lbarros" w:date="2021-02-10T13:46:00Z">
              <w:tcPr>
                <w:tcW w:w="0" w:type="auto"/>
                <w:vAlign w:val="center"/>
              </w:tcPr>
            </w:tcPrChange>
          </w:tcPr>
          <w:p w14:paraId="11ADEC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587" w:author="lbarros" w:date="2021-02-10T13:46:00Z">
              <w:tcPr>
                <w:tcW w:w="0" w:type="auto"/>
                <w:vAlign w:val="center"/>
              </w:tcPr>
            </w:tcPrChange>
          </w:tcPr>
          <w:p w14:paraId="5843D5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1043" w:type="dxa"/>
            <w:vAlign w:val="center"/>
            <w:tcPrChange w:id="588" w:author="lbarros" w:date="2021-02-10T13:46:00Z">
              <w:tcPr>
                <w:tcW w:w="0" w:type="auto"/>
                <w:vAlign w:val="center"/>
              </w:tcPr>
            </w:tcPrChange>
          </w:tcPr>
          <w:p w14:paraId="3D637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589" w:author="lbarros" w:date="2021-02-10T13:46:00Z">
              <w:tcPr>
                <w:tcW w:w="0" w:type="auto"/>
                <w:vAlign w:val="center"/>
              </w:tcPr>
            </w:tcPrChange>
          </w:tcPr>
          <w:p w14:paraId="2CB984B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152035" w:rsidRPr="006A6AAA" w14:paraId="3D2B801B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590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591" w:author="lbarros" w:date="2021-02-10T13:46:00Z">
              <w:tcPr>
                <w:tcW w:w="454" w:type="dxa"/>
                <w:vAlign w:val="center"/>
              </w:tcPr>
            </w:tcPrChange>
          </w:tcPr>
          <w:p w14:paraId="31363BDF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  <w:tcPrChange w:id="592" w:author="lbarros" w:date="2021-02-10T13:46:00Z">
              <w:tcPr>
                <w:tcW w:w="0" w:type="auto"/>
                <w:vAlign w:val="center"/>
              </w:tcPr>
            </w:tcPrChange>
          </w:tcPr>
          <w:p w14:paraId="08A3B787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200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Ah 18X6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 xml:space="preserve">mm </w:t>
            </w:r>
            <w:r>
              <w:rPr>
                <w:rFonts w:ascii="NewsGotT" w:hAnsi="NewsGotT"/>
              </w:rPr>
              <w:t>–</w:t>
            </w:r>
            <w:r w:rsidRPr="006A6AAA">
              <w:rPr>
                <w:rFonts w:ascii="NewsGotT" w:hAnsi="NewsGotT"/>
              </w:rPr>
              <w:t xml:space="preserve"> 22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 MAX</w:t>
            </w:r>
          </w:p>
        </w:tc>
        <w:tc>
          <w:tcPr>
            <w:tcW w:w="0" w:type="dxa"/>
            <w:vAlign w:val="center"/>
            <w:tcPrChange w:id="593" w:author="lbarros" w:date="2021-02-10T13:46:00Z">
              <w:tcPr>
                <w:tcW w:w="2034" w:type="dxa"/>
                <w:vAlign w:val="center"/>
              </w:tcPr>
            </w:tcPrChange>
          </w:tcPr>
          <w:p w14:paraId="0BC45D8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5721C406" wp14:editId="456A0819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6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594" w:author="lbarros" w:date="2021-02-10T13:46:00Z">
              <w:tcPr>
                <w:tcW w:w="0" w:type="auto"/>
                <w:vAlign w:val="center"/>
              </w:tcPr>
            </w:tcPrChange>
          </w:tcPr>
          <w:p w14:paraId="0744F9AF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595" w:author="lbarros" w:date="2021-02-10T13:46:00Z">
              <w:tcPr>
                <w:tcW w:w="0" w:type="auto"/>
                <w:vAlign w:val="center"/>
              </w:tcPr>
            </w:tcPrChange>
          </w:tcPr>
          <w:p w14:paraId="7C2B68CA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1043" w:type="dxa"/>
            <w:vAlign w:val="center"/>
            <w:tcPrChange w:id="596" w:author="lbarros" w:date="2021-02-10T13:46:00Z">
              <w:tcPr>
                <w:tcW w:w="0" w:type="auto"/>
                <w:vAlign w:val="center"/>
              </w:tcPr>
            </w:tcPrChange>
          </w:tcPr>
          <w:p w14:paraId="286012C2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597" w:author="lbarros" w:date="2021-02-10T13:46:00Z">
              <w:tcPr>
                <w:tcW w:w="0" w:type="auto"/>
                <w:vAlign w:val="center"/>
              </w:tcPr>
            </w:tcPrChange>
          </w:tcPr>
          <w:p w14:paraId="08BC5C3F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152035" w:rsidRPr="006A6AAA" w14:paraId="631BA6AC" w14:textId="77777777" w:rsidTr="00DA7B31">
        <w:trPr>
          <w:trHeight w:hRule="exact" w:val="1134"/>
          <w:jc w:val="center"/>
          <w:trPrChange w:id="598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599" w:author="lbarros" w:date="2021-02-10T13:46:00Z">
              <w:tcPr>
                <w:tcW w:w="454" w:type="dxa"/>
                <w:vAlign w:val="center"/>
              </w:tcPr>
            </w:tcPrChange>
          </w:tcPr>
          <w:p w14:paraId="48DE4D8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  <w:tcPrChange w:id="600" w:author="lbarros" w:date="2021-02-10T13:46:00Z">
              <w:tcPr>
                <w:tcW w:w="0" w:type="auto"/>
                <w:vAlign w:val="center"/>
              </w:tcPr>
            </w:tcPrChange>
          </w:tcPr>
          <w:p w14:paraId="1350CC9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0" w:type="dxa"/>
            <w:vAlign w:val="center"/>
            <w:tcPrChange w:id="601" w:author="lbarros" w:date="2021-02-10T13:46:00Z">
              <w:tcPr>
                <w:tcW w:w="2034" w:type="dxa"/>
                <w:vAlign w:val="center"/>
              </w:tcPr>
            </w:tcPrChange>
          </w:tcPr>
          <w:p w14:paraId="1DC6B96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0FC592D5" wp14:editId="299EB08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8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02" w:author="lbarros" w:date="2021-02-10T13:46:00Z">
              <w:tcPr>
                <w:tcW w:w="0" w:type="auto"/>
                <w:vAlign w:val="center"/>
              </w:tcPr>
            </w:tcPrChange>
          </w:tcPr>
          <w:p w14:paraId="6BC4068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u w:val="single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603" w:author="lbarros" w:date="2021-02-10T13:46:00Z">
              <w:tcPr>
                <w:tcW w:w="0" w:type="auto"/>
                <w:vAlign w:val="center"/>
              </w:tcPr>
            </w:tcPrChange>
          </w:tcPr>
          <w:p w14:paraId="5A3C306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604" w:author="lbarros" w:date="2021-02-10T13:46:00Z">
              <w:tcPr>
                <w:tcW w:w="0" w:type="auto"/>
                <w:vAlign w:val="center"/>
              </w:tcPr>
            </w:tcPrChange>
          </w:tcPr>
          <w:p w14:paraId="5219CF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05" w:author="lbarros" w:date="2021-02-10T13:46:00Z">
              <w:tcPr>
                <w:tcW w:w="0" w:type="auto"/>
                <w:vAlign w:val="center"/>
              </w:tcPr>
            </w:tcPrChange>
          </w:tcPr>
          <w:p w14:paraId="43490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152035" w:rsidRPr="006A6AAA" w14:paraId="5FCCECC3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606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07" w:author="lbarros" w:date="2021-02-10T13:46:00Z">
              <w:tcPr>
                <w:tcW w:w="454" w:type="dxa"/>
                <w:vAlign w:val="center"/>
              </w:tcPr>
            </w:tcPrChange>
          </w:tcPr>
          <w:p w14:paraId="36D6072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  <w:tcPrChange w:id="608" w:author="lbarros" w:date="2021-02-10T13:46:00Z">
              <w:tcPr>
                <w:tcW w:w="0" w:type="auto"/>
                <w:vAlign w:val="center"/>
              </w:tcPr>
            </w:tcPrChange>
          </w:tcPr>
          <w:p w14:paraId="4BDC2D04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0" w:type="dxa"/>
            <w:vAlign w:val="center"/>
            <w:tcPrChange w:id="609" w:author="lbarros" w:date="2021-02-10T13:46:00Z">
              <w:tcPr>
                <w:tcW w:w="2034" w:type="dxa"/>
                <w:vAlign w:val="center"/>
              </w:tcPr>
            </w:tcPrChange>
          </w:tcPr>
          <w:p w14:paraId="58B7DCDA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47E5DE0A" wp14:editId="588EBC23">
                  <wp:extent cx="724404" cy="66067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9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749887" cy="6839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10" w:author="lbarros" w:date="2021-02-10T13:46:00Z">
              <w:tcPr>
                <w:tcW w:w="0" w:type="auto"/>
                <w:vAlign w:val="center"/>
              </w:tcPr>
            </w:tcPrChange>
          </w:tcPr>
          <w:p w14:paraId="20A06E57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1430" w:type="dxa"/>
            <w:vAlign w:val="center"/>
            <w:tcPrChange w:id="611" w:author="lbarros" w:date="2021-02-10T13:46:00Z">
              <w:tcPr>
                <w:tcW w:w="0" w:type="auto"/>
                <w:vAlign w:val="center"/>
              </w:tcPr>
            </w:tcPrChange>
          </w:tcPr>
          <w:p w14:paraId="45B5BC9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1043" w:type="dxa"/>
            <w:vAlign w:val="center"/>
            <w:tcPrChange w:id="612" w:author="lbarros" w:date="2021-02-10T13:46:00Z">
              <w:tcPr>
                <w:tcW w:w="0" w:type="auto"/>
                <w:vAlign w:val="center"/>
              </w:tcPr>
            </w:tcPrChange>
          </w:tcPr>
          <w:p w14:paraId="68110DE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13" w:author="lbarros" w:date="2021-02-10T13:46:00Z">
              <w:tcPr>
                <w:tcW w:w="0" w:type="auto"/>
                <w:vAlign w:val="center"/>
              </w:tcPr>
            </w:tcPrChange>
          </w:tcPr>
          <w:p w14:paraId="714E317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152035" w:rsidRPr="006A6AAA" w14:paraId="73717857" w14:textId="77777777" w:rsidTr="00DA7B31">
        <w:trPr>
          <w:trHeight w:hRule="exact" w:val="1134"/>
          <w:jc w:val="center"/>
          <w:trPrChange w:id="614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15" w:author="lbarros" w:date="2021-02-10T13:46:00Z">
              <w:tcPr>
                <w:tcW w:w="454" w:type="dxa"/>
                <w:vAlign w:val="center"/>
              </w:tcPr>
            </w:tcPrChange>
          </w:tcPr>
          <w:p w14:paraId="53A3C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  <w:tcPrChange w:id="616" w:author="lbarros" w:date="2021-02-10T13:46:00Z">
              <w:tcPr>
                <w:tcW w:w="0" w:type="auto"/>
                <w:vAlign w:val="center"/>
              </w:tcPr>
            </w:tcPrChange>
          </w:tcPr>
          <w:p w14:paraId="4E1A3C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0" w:type="dxa"/>
            <w:vAlign w:val="center"/>
            <w:tcPrChange w:id="617" w:author="lbarros" w:date="2021-02-10T13:46:00Z">
              <w:tcPr>
                <w:tcW w:w="2034" w:type="dxa"/>
                <w:vAlign w:val="center"/>
              </w:tcPr>
            </w:tcPrChange>
          </w:tcPr>
          <w:p w14:paraId="5F8D52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5B1A948F" wp14:editId="25C21621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18" w:author="lbarros" w:date="2021-02-10T13:46:00Z">
              <w:tcPr>
                <w:tcW w:w="0" w:type="auto"/>
                <w:vAlign w:val="center"/>
              </w:tcPr>
            </w:tcPrChange>
          </w:tcPr>
          <w:p w14:paraId="4BAE72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1430" w:type="dxa"/>
            <w:vAlign w:val="center"/>
            <w:tcPrChange w:id="619" w:author="lbarros" w:date="2021-02-10T13:46:00Z">
              <w:tcPr>
                <w:tcW w:w="0" w:type="auto"/>
                <w:vAlign w:val="center"/>
              </w:tcPr>
            </w:tcPrChange>
          </w:tcPr>
          <w:p w14:paraId="7E6DF45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1043" w:type="dxa"/>
            <w:vAlign w:val="center"/>
            <w:tcPrChange w:id="620" w:author="lbarros" w:date="2021-02-10T13:46:00Z">
              <w:tcPr>
                <w:tcW w:w="0" w:type="auto"/>
                <w:vAlign w:val="center"/>
              </w:tcPr>
            </w:tcPrChange>
          </w:tcPr>
          <w:p w14:paraId="5B42F1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21" w:author="lbarros" w:date="2021-02-10T13:46:00Z">
              <w:tcPr>
                <w:tcW w:w="0" w:type="auto"/>
                <w:vAlign w:val="center"/>
              </w:tcPr>
            </w:tcPrChange>
          </w:tcPr>
          <w:p w14:paraId="322C9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152035" w:rsidRPr="006A6AAA" w14:paraId="0F879EAB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622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23" w:author="lbarros" w:date="2021-02-10T13:46:00Z">
              <w:tcPr>
                <w:tcW w:w="454" w:type="dxa"/>
                <w:vAlign w:val="center"/>
              </w:tcPr>
            </w:tcPrChange>
          </w:tcPr>
          <w:p w14:paraId="63229E0F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  <w:tcPrChange w:id="624" w:author="lbarros" w:date="2021-02-10T13:46:00Z">
              <w:tcPr>
                <w:tcW w:w="0" w:type="auto"/>
                <w:vAlign w:val="center"/>
              </w:tcPr>
            </w:tcPrChange>
          </w:tcPr>
          <w:p w14:paraId="42169A6A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0" w:type="dxa"/>
            <w:vAlign w:val="center"/>
            <w:tcPrChange w:id="625" w:author="lbarros" w:date="2021-02-10T13:46:00Z">
              <w:tcPr>
                <w:tcW w:w="2034" w:type="dxa"/>
                <w:vAlign w:val="center"/>
              </w:tcPr>
            </w:tcPrChange>
          </w:tcPr>
          <w:p w14:paraId="782E9CBC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21D7C436" wp14:editId="6D8F0562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2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26" w:author="lbarros" w:date="2021-02-10T13:46:00Z">
              <w:tcPr>
                <w:tcW w:w="0" w:type="auto"/>
                <w:vAlign w:val="center"/>
              </w:tcPr>
            </w:tcPrChange>
          </w:tcPr>
          <w:p w14:paraId="2F3FDC6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1430" w:type="dxa"/>
            <w:vAlign w:val="center"/>
            <w:tcPrChange w:id="627" w:author="lbarros" w:date="2021-02-10T13:46:00Z">
              <w:tcPr>
                <w:tcW w:w="0" w:type="auto"/>
                <w:vAlign w:val="center"/>
              </w:tcPr>
            </w:tcPrChange>
          </w:tcPr>
          <w:p w14:paraId="3FF6F18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1043" w:type="dxa"/>
            <w:vAlign w:val="center"/>
            <w:tcPrChange w:id="628" w:author="lbarros" w:date="2021-02-10T13:46:00Z">
              <w:tcPr>
                <w:tcW w:w="0" w:type="auto"/>
                <w:vAlign w:val="center"/>
              </w:tcPr>
            </w:tcPrChange>
          </w:tcPr>
          <w:p w14:paraId="7F9C6B8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29" w:author="lbarros" w:date="2021-02-10T13:46:00Z">
              <w:tcPr>
                <w:tcW w:w="0" w:type="auto"/>
                <w:vAlign w:val="center"/>
              </w:tcPr>
            </w:tcPrChange>
          </w:tcPr>
          <w:p w14:paraId="2ED72A8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152035" w:rsidRPr="006A6AAA" w14:paraId="24F95B28" w14:textId="77777777" w:rsidTr="00DA7B31">
        <w:trPr>
          <w:trHeight w:hRule="exact" w:val="1134"/>
          <w:jc w:val="center"/>
          <w:trPrChange w:id="630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31" w:author="lbarros" w:date="2021-02-10T13:46:00Z">
              <w:tcPr>
                <w:tcW w:w="454" w:type="dxa"/>
                <w:vAlign w:val="center"/>
              </w:tcPr>
            </w:tcPrChange>
          </w:tcPr>
          <w:p w14:paraId="60DEB1E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  <w:tcPrChange w:id="632" w:author="lbarros" w:date="2021-02-10T13:46:00Z">
              <w:tcPr>
                <w:tcW w:w="0" w:type="auto"/>
                <w:vAlign w:val="center"/>
              </w:tcPr>
            </w:tcPrChange>
          </w:tcPr>
          <w:p w14:paraId="5A5AE19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0" w:type="dxa"/>
            <w:vAlign w:val="center"/>
            <w:tcPrChange w:id="633" w:author="lbarros" w:date="2021-02-10T13:46:00Z">
              <w:tcPr>
                <w:tcW w:w="2034" w:type="dxa"/>
                <w:vAlign w:val="center"/>
              </w:tcPr>
            </w:tcPrChange>
          </w:tcPr>
          <w:p w14:paraId="6B8CA04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22CE8288" wp14:editId="67724DAE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34" w:author="lbarros" w:date="2021-02-10T13:46:00Z">
              <w:tcPr>
                <w:tcW w:w="0" w:type="auto"/>
                <w:vAlign w:val="center"/>
              </w:tcPr>
            </w:tcPrChange>
          </w:tcPr>
          <w:p w14:paraId="0CED1EB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1430" w:type="dxa"/>
            <w:vAlign w:val="center"/>
            <w:tcPrChange w:id="635" w:author="lbarros" w:date="2021-02-10T13:46:00Z">
              <w:tcPr>
                <w:tcW w:w="0" w:type="auto"/>
                <w:vAlign w:val="center"/>
              </w:tcPr>
            </w:tcPrChange>
          </w:tcPr>
          <w:p w14:paraId="7FBFB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636" w:author="lbarros" w:date="2021-02-10T13:46:00Z">
              <w:tcPr>
                <w:tcW w:w="0" w:type="auto"/>
                <w:vAlign w:val="center"/>
              </w:tcPr>
            </w:tcPrChange>
          </w:tcPr>
          <w:p w14:paraId="79B6182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37" w:author="lbarros" w:date="2021-02-10T13:46:00Z">
              <w:tcPr>
                <w:tcW w:w="0" w:type="auto"/>
                <w:vAlign w:val="center"/>
              </w:tcPr>
            </w:tcPrChange>
          </w:tcPr>
          <w:p w14:paraId="59C9922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152035" w:rsidRPr="006A6AAA" w14:paraId="4A8F4C45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638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39" w:author="lbarros" w:date="2021-02-10T13:46:00Z">
              <w:tcPr>
                <w:tcW w:w="454" w:type="dxa"/>
                <w:vAlign w:val="center"/>
              </w:tcPr>
            </w:tcPrChange>
          </w:tcPr>
          <w:p w14:paraId="0D2AD7B7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  <w:tcPrChange w:id="640" w:author="lbarros" w:date="2021-02-10T13:46:00Z">
              <w:tcPr>
                <w:tcW w:w="0" w:type="auto"/>
                <w:vAlign w:val="center"/>
              </w:tcPr>
            </w:tcPrChange>
          </w:tcPr>
          <w:p w14:paraId="3FA23437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0" w:type="dxa"/>
            <w:vAlign w:val="center"/>
            <w:tcPrChange w:id="641" w:author="lbarros" w:date="2021-02-10T13:46:00Z">
              <w:tcPr>
                <w:tcW w:w="2034" w:type="dxa"/>
                <w:vAlign w:val="center"/>
              </w:tcPr>
            </w:tcPrChange>
          </w:tcPr>
          <w:p w14:paraId="4CB9E651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271B07D8" wp14:editId="5308B811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42" w:author="lbarros" w:date="2021-02-10T13:46:00Z">
              <w:tcPr>
                <w:tcW w:w="0" w:type="auto"/>
                <w:vAlign w:val="center"/>
              </w:tcPr>
            </w:tcPrChange>
          </w:tcPr>
          <w:p w14:paraId="12C57E15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1430" w:type="dxa"/>
            <w:vAlign w:val="center"/>
            <w:tcPrChange w:id="643" w:author="lbarros" w:date="2021-02-10T13:46:00Z">
              <w:tcPr>
                <w:tcW w:w="0" w:type="auto"/>
                <w:vAlign w:val="center"/>
              </w:tcPr>
            </w:tcPrChange>
          </w:tcPr>
          <w:p w14:paraId="3D82982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1043" w:type="dxa"/>
            <w:vAlign w:val="center"/>
            <w:tcPrChange w:id="644" w:author="lbarros" w:date="2021-02-10T13:46:00Z">
              <w:tcPr>
                <w:tcW w:w="0" w:type="auto"/>
                <w:vAlign w:val="center"/>
              </w:tcPr>
            </w:tcPrChange>
          </w:tcPr>
          <w:p w14:paraId="56134C82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45" w:author="lbarros" w:date="2021-02-10T13:46:00Z">
              <w:tcPr>
                <w:tcW w:w="0" w:type="auto"/>
                <w:vAlign w:val="center"/>
              </w:tcPr>
            </w:tcPrChange>
          </w:tcPr>
          <w:p w14:paraId="3D6AF03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608B52E4" w14:textId="77777777" w:rsidTr="00DA7B31">
        <w:trPr>
          <w:trHeight w:hRule="exact" w:val="1134"/>
          <w:jc w:val="center"/>
          <w:trPrChange w:id="646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47" w:author="lbarros" w:date="2021-02-10T13:46:00Z">
              <w:tcPr>
                <w:tcW w:w="454" w:type="dxa"/>
                <w:vAlign w:val="center"/>
              </w:tcPr>
            </w:tcPrChange>
          </w:tcPr>
          <w:p w14:paraId="766DD36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  <w:tcPrChange w:id="648" w:author="lbarros" w:date="2021-02-10T13:46:00Z">
              <w:tcPr>
                <w:tcW w:w="0" w:type="auto"/>
                <w:vAlign w:val="center"/>
              </w:tcPr>
            </w:tcPrChange>
          </w:tcPr>
          <w:p w14:paraId="6E54C6B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0" w:type="dxa"/>
            <w:vAlign w:val="center"/>
            <w:tcPrChange w:id="649" w:author="lbarros" w:date="2021-02-10T13:46:00Z">
              <w:tcPr>
                <w:tcW w:w="2034" w:type="dxa"/>
                <w:vAlign w:val="center"/>
              </w:tcPr>
            </w:tcPrChange>
          </w:tcPr>
          <w:p w14:paraId="4557B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108A52C6" wp14:editId="25962D4E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50" w:author="lbarros" w:date="2021-02-10T13:46:00Z">
              <w:tcPr>
                <w:tcW w:w="0" w:type="auto"/>
                <w:vAlign w:val="center"/>
              </w:tcPr>
            </w:tcPrChange>
          </w:tcPr>
          <w:p w14:paraId="50919D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1430" w:type="dxa"/>
            <w:vAlign w:val="center"/>
            <w:tcPrChange w:id="651" w:author="lbarros" w:date="2021-02-10T13:46:00Z">
              <w:tcPr>
                <w:tcW w:w="0" w:type="auto"/>
                <w:vAlign w:val="center"/>
              </w:tcPr>
            </w:tcPrChange>
          </w:tcPr>
          <w:p w14:paraId="7D5C6AF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652" w:author="lbarros" w:date="2021-02-10T13:46:00Z">
              <w:tcPr>
                <w:tcW w:w="0" w:type="auto"/>
                <w:vAlign w:val="center"/>
              </w:tcPr>
            </w:tcPrChange>
          </w:tcPr>
          <w:p w14:paraId="5D807E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53" w:author="lbarros" w:date="2021-02-10T13:46:00Z">
              <w:tcPr>
                <w:tcW w:w="0" w:type="auto"/>
                <w:vAlign w:val="center"/>
              </w:tcPr>
            </w:tcPrChange>
          </w:tcPr>
          <w:p w14:paraId="258AF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152035" w:rsidRPr="006A6AAA" w14:paraId="04FE82C1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654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55" w:author="lbarros" w:date="2021-02-10T13:46:00Z">
              <w:tcPr>
                <w:tcW w:w="454" w:type="dxa"/>
                <w:vAlign w:val="center"/>
              </w:tcPr>
            </w:tcPrChange>
          </w:tcPr>
          <w:p w14:paraId="5BF7E7B1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  <w:tcPrChange w:id="656" w:author="lbarros" w:date="2021-02-10T13:46:00Z">
              <w:tcPr>
                <w:tcW w:w="0" w:type="auto"/>
                <w:vAlign w:val="center"/>
              </w:tcPr>
            </w:tcPrChange>
          </w:tcPr>
          <w:p w14:paraId="50805C9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0" w:type="dxa"/>
            <w:vAlign w:val="center"/>
            <w:tcPrChange w:id="657" w:author="lbarros" w:date="2021-02-10T13:46:00Z">
              <w:tcPr>
                <w:tcW w:w="2034" w:type="dxa"/>
                <w:vAlign w:val="center"/>
              </w:tcPr>
            </w:tcPrChange>
          </w:tcPr>
          <w:p w14:paraId="676D379D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0D54C5BB" wp14:editId="083259D9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58" w:author="lbarros" w:date="2021-02-10T13:46:00Z">
              <w:tcPr>
                <w:tcW w:w="0" w:type="auto"/>
                <w:vAlign w:val="center"/>
              </w:tcPr>
            </w:tcPrChange>
          </w:tcPr>
          <w:p w14:paraId="63FB80A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1430" w:type="dxa"/>
            <w:vAlign w:val="center"/>
            <w:tcPrChange w:id="659" w:author="lbarros" w:date="2021-02-10T13:46:00Z">
              <w:tcPr>
                <w:tcW w:w="0" w:type="auto"/>
                <w:vAlign w:val="center"/>
              </w:tcPr>
            </w:tcPrChange>
          </w:tcPr>
          <w:p w14:paraId="4283D28C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660" w:author="lbarros" w:date="2021-02-10T13:46:00Z">
              <w:tcPr>
                <w:tcW w:w="0" w:type="auto"/>
                <w:vAlign w:val="center"/>
              </w:tcPr>
            </w:tcPrChange>
          </w:tcPr>
          <w:p w14:paraId="5631281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61" w:author="lbarros" w:date="2021-02-10T13:46:00Z">
              <w:tcPr>
                <w:tcW w:w="0" w:type="auto"/>
                <w:vAlign w:val="center"/>
              </w:tcPr>
            </w:tcPrChange>
          </w:tcPr>
          <w:p w14:paraId="36DADA8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152035" w:rsidRPr="006A6AAA" w14:paraId="30E81864" w14:textId="77777777" w:rsidTr="00DA7B31">
        <w:trPr>
          <w:trHeight w:hRule="exact" w:val="1134"/>
          <w:jc w:val="center"/>
          <w:trPrChange w:id="662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63" w:author="lbarros" w:date="2021-02-10T13:46:00Z">
              <w:tcPr>
                <w:tcW w:w="454" w:type="dxa"/>
                <w:vAlign w:val="center"/>
              </w:tcPr>
            </w:tcPrChange>
          </w:tcPr>
          <w:p w14:paraId="32EAD6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  <w:tcPrChange w:id="664" w:author="lbarros" w:date="2021-02-10T13:46:00Z">
              <w:tcPr>
                <w:tcW w:w="0" w:type="auto"/>
                <w:vAlign w:val="center"/>
              </w:tcPr>
            </w:tcPrChange>
          </w:tcPr>
          <w:p w14:paraId="76318CF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0" w:type="dxa"/>
            <w:vAlign w:val="center"/>
            <w:tcPrChange w:id="665" w:author="lbarros" w:date="2021-02-10T13:46:00Z">
              <w:tcPr>
                <w:tcW w:w="2034" w:type="dxa"/>
                <w:vAlign w:val="center"/>
              </w:tcPr>
            </w:tcPrChange>
          </w:tcPr>
          <w:p w14:paraId="65F9800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0EAD952E" wp14:editId="3440B3CB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6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66" w:author="lbarros" w:date="2021-02-10T13:46:00Z">
              <w:tcPr>
                <w:tcW w:w="0" w:type="auto"/>
                <w:vAlign w:val="center"/>
              </w:tcPr>
            </w:tcPrChange>
          </w:tcPr>
          <w:p w14:paraId="2FB14B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1430" w:type="dxa"/>
            <w:vAlign w:val="center"/>
            <w:tcPrChange w:id="667" w:author="lbarros" w:date="2021-02-10T13:46:00Z">
              <w:tcPr>
                <w:tcW w:w="0" w:type="auto"/>
                <w:vAlign w:val="center"/>
              </w:tcPr>
            </w:tcPrChange>
          </w:tcPr>
          <w:p w14:paraId="3F9B3E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668" w:author="lbarros" w:date="2021-02-10T13:46:00Z">
              <w:tcPr>
                <w:tcW w:w="0" w:type="auto"/>
                <w:vAlign w:val="center"/>
              </w:tcPr>
            </w:tcPrChange>
          </w:tcPr>
          <w:p w14:paraId="41B3B9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69" w:author="lbarros" w:date="2021-02-10T13:46:00Z">
              <w:tcPr>
                <w:tcW w:w="0" w:type="auto"/>
                <w:vAlign w:val="center"/>
              </w:tcPr>
            </w:tcPrChange>
          </w:tcPr>
          <w:p w14:paraId="26E4C1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152035" w:rsidRPr="006A6AAA" w14:paraId="029D2875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670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71" w:author="lbarros" w:date="2021-02-10T13:46:00Z">
              <w:tcPr>
                <w:tcW w:w="454" w:type="dxa"/>
                <w:vAlign w:val="center"/>
              </w:tcPr>
            </w:tcPrChange>
          </w:tcPr>
          <w:p w14:paraId="52FC93C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  <w:tcPrChange w:id="672" w:author="lbarros" w:date="2021-02-10T13:46:00Z">
              <w:tcPr>
                <w:tcW w:w="0" w:type="auto"/>
                <w:vAlign w:val="center"/>
              </w:tcPr>
            </w:tcPrChange>
          </w:tcPr>
          <w:p w14:paraId="3EBE6F98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0" w:type="dxa"/>
            <w:vAlign w:val="center"/>
            <w:tcPrChange w:id="673" w:author="lbarros" w:date="2021-02-10T13:46:00Z">
              <w:tcPr>
                <w:tcW w:w="2034" w:type="dxa"/>
                <w:vAlign w:val="center"/>
              </w:tcPr>
            </w:tcPrChange>
          </w:tcPr>
          <w:p w14:paraId="2ACBF17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sz w:val="6"/>
                <w:szCs w:val="6"/>
              </w:rPr>
            </w:pPr>
          </w:p>
          <w:p w14:paraId="6CFA19A5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13E416C" wp14:editId="3C609B6F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8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74" w:author="lbarros" w:date="2021-02-10T13:46:00Z">
              <w:tcPr>
                <w:tcW w:w="0" w:type="auto"/>
                <w:vAlign w:val="center"/>
              </w:tcPr>
            </w:tcPrChange>
          </w:tcPr>
          <w:p w14:paraId="51B6C57A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1430" w:type="dxa"/>
            <w:vAlign w:val="center"/>
            <w:tcPrChange w:id="675" w:author="lbarros" w:date="2021-02-10T13:46:00Z">
              <w:tcPr>
                <w:tcW w:w="0" w:type="auto"/>
                <w:vAlign w:val="center"/>
              </w:tcPr>
            </w:tcPrChange>
          </w:tcPr>
          <w:p w14:paraId="6BC2C0F2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676" w:author="lbarros" w:date="2021-02-10T13:46:00Z">
              <w:tcPr>
                <w:tcW w:w="0" w:type="auto"/>
                <w:vAlign w:val="center"/>
              </w:tcPr>
            </w:tcPrChange>
          </w:tcPr>
          <w:p w14:paraId="2970E5C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77" w:author="lbarros" w:date="2021-02-10T13:46:00Z">
              <w:tcPr>
                <w:tcW w:w="0" w:type="auto"/>
                <w:vAlign w:val="center"/>
              </w:tcPr>
            </w:tcPrChange>
          </w:tcPr>
          <w:p w14:paraId="6B2B9918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152035" w:rsidRPr="006A6AAA" w14:paraId="0F838875" w14:textId="77777777" w:rsidTr="00DA7B31">
        <w:trPr>
          <w:trHeight w:hRule="exact" w:val="1134"/>
          <w:jc w:val="center"/>
          <w:trPrChange w:id="678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79" w:author="lbarros" w:date="2021-02-10T13:46:00Z">
              <w:tcPr>
                <w:tcW w:w="454" w:type="dxa"/>
                <w:vAlign w:val="center"/>
              </w:tcPr>
            </w:tcPrChange>
          </w:tcPr>
          <w:p w14:paraId="6225B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  <w:tcPrChange w:id="680" w:author="lbarros" w:date="2021-02-10T13:46:00Z">
              <w:tcPr>
                <w:tcW w:w="0" w:type="auto"/>
                <w:vAlign w:val="center"/>
              </w:tcPr>
            </w:tcPrChange>
          </w:tcPr>
          <w:p w14:paraId="5B2A64E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loco </w:t>
            </w:r>
            <w:r>
              <w:rPr>
                <w:rFonts w:ascii="NewsGotT" w:hAnsi="NewsGotT"/>
              </w:rPr>
              <w:t>t</w:t>
            </w:r>
            <w:r w:rsidRPr="006A6AAA">
              <w:rPr>
                <w:rFonts w:ascii="NewsGotT" w:hAnsi="NewsGotT"/>
              </w:rPr>
              <w:t xml:space="preserve">erminal 2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0" w:type="dxa"/>
            <w:vAlign w:val="center"/>
            <w:tcPrChange w:id="681" w:author="lbarros" w:date="2021-02-10T13:46:00Z">
              <w:tcPr>
                <w:tcW w:w="2034" w:type="dxa"/>
                <w:vAlign w:val="center"/>
              </w:tcPr>
            </w:tcPrChange>
          </w:tcPr>
          <w:p w14:paraId="046D8D3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6137CAF0" wp14:editId="34713C52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82" w:author="lbarros" w:date="2021-02-10T13:46:00Z">
              <w:tcPr>
                <w:tcW w:w="0" w:type="auto"/>
                <w:vAlign w:val="center"/>
              </w:tcPr>
            </w:tcPrChange>
          </w:tcPr>
          <w:p w14:paraId="79CE6F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1430" w:type="dxa"/>
            <w:vAlign w:val="center"/>
            <w:tcPrChange w:id="683" w:author="lbarros" w:date="2021-02-10T13:46:00Z">
              <w:tcPr>
                <w:tcW w:w="0" w:type="auto"/>
                <w:vAlign w:val="center"/>
              </w:tcPr>
            </w:tcPrChange>
          </w:tcPr>
          <w:p w14:paraId="7F8A5F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1043" w:type="dxa"/>
            <w:vAlign w:val="center"/>
            <w:tcPrChange w:id="684" w:author="lbarros" w:date="2021-02-10T13:46:00Z">
              <w:tcPr>
                <w:tcW w:w="0" w:type="auto"/>
                <w:vAlign w:val="center"/>
              </w:tcPr>
            </w:tcPrChange>
          </w:tcPr>
          <w:p w14:paraId="7A7E2D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85" w:author="lbarros" w:date="2021-02-10T13:46:00Z">
              <w:tcPr>
                <w:tcW w:w="0" w:type="auto"/>
                <w:vAlign w:val="center"/>
              </w:tcPr>
            </w:tcPrChange>
          </w:tcPr>
          <w:p w14:paraId="5599FC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152035" w:rsidRPr="006A6AAA" w14:paraId="0DC20915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686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87" w:author="lbarros" w:date="2021-02-10T13:46:00Z">
              <w:tcPr>
                <w:tcW w:w="454" w:type="dxa"/>
                <w:vAlign w:val="center"/>
              </w:tcPr>
            </w:tcPrChange>
          </w:tcPr>
          <w:p w14:paraId="4416B76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  <w:tcPrChange w:id="688" w:author="lbarros" w:date="2021-02-10T13:46:00Z">
              <w:tcPr>
                <w:tcW w:w="0" w:type="auto"/>
                <w:vAlign w:val="center"/>
              </w:tcPr>
            </w:tcPrChange>
          </w:tcPr>
          <w:p w14:paraId="3686245C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</w:t>
            </w:r>
            <w:r>
              <w:rPr>
                <w:rFonts w:ascii="NewsGotT" w:hAnsi="NewsGotT"/>
              </w:rPr>
              <w:t xml:space="preserve"> t</w:t>
            </w:r>
            <w:r w:rsidRPr="006A6AAA">
              <w:rPr>
                <w:rFonts w:ascii="NewsGotT" w:hAnsi="NewsGotT"/>
              </w:rPr>
              <w:t xml:space="preserve">erminal 3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0" w:type="dxa"/>
            <w:vAlign w:val="center"/>
            <w:tcPrChange w:id="689" w:author="lbarros" w:date="2021-02-10T13:46:00Z">
              <w:tcPr>
                <w:tcW w:w="2034" w:type="dxa"/>
                <w:vAlign w:val="center"/>
              </w:tcPr>
            </w:tcPrChange>
          </w:tcPr>
          <w:p w14:paraId="532DBDA1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7723D52D" wp14:editId="34B612D0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2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90" w:author="lbarros" w:date="2021-02-10T13:46:00Z">
              <w:tcPr>
                <w:tcW w:w="0" w:type="auto"/>
                <w:vAlign w:val="center"/>
              </w:tcPr>
            </w:tcPrChange>
          </w:tcPr>
          <w:p w14:paraId="1CD0AC05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1430" w:type="dxa"/>
            <w:vAlign w:val="center"/>
            <w:tcPrChange w:id="691" w:author="lbarros" w:date="2021-02-10T13:46:00Z">
              <w:tcPr>
                <w:tcW w:w="0" w:type="auto"/>
                <w:vAlign w:val="center"/>
              </w:tcPr>
            </w:tcPrChange>
          </w:tcPr>
          <w:p w14:paraId="0C64103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692" w:author="lbarros" w:date="2021-02-10T13:46:00Z">
              <w:tcPr>
                <w:tcW w:w="0" w:type="auto"/>
                <w:vAlign w:val="center"/>
              </w:tcPr>
            </w:tcPrChange>
          </w:tcPr>
          <w:p w14:paraId="75CDC924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693" w:author="lbarros" w:date="2021-02-10T13:46:00Z">
              <w:tcPr>
                <w:tcW w:w="0" w:type="auto"/>
                <w:vAlign w:val="center"/>
              </w:tcPr>
            </w:tcPrChange>
          </w:tcPr>
          <w:p w14:paraId="72AA63C2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44E42965" w14:textId="77777777" w:rsidTr="00DA7B31">
        <w:trPr>
          <w:trHeight w:hRule="exact" w:val="1134"/>
          <w:jc w:val="center"/>
          <w:trPrChange w:id="694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695" w:author="lbarros" w:date="2021-02-10T13:46:00Z">
              <w:tcPr>
                <w:tcW w:w="454" w:type="dxa"/>
                <w:vAlign w:val="center"/>
              </w:tcPr>
            </w:tcPrChange>
          </w:tcPr>
          <w:p w14:paraId="67E32A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  <w:tcPrChange w:id="696" w:author="lbarros" w:date="2021-02-10T13:46:00Z">
              <w:tcPr>
                <w:tcW w:w="0" w:type="auto"/>
                <w:vAlign w:val="center"/>
              </w:tcPr>
            </w:tcPrChange>
          </w:tcPr>
          <w:p w14:paraId="10F52D3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r w:rsidRPr="006A6AAA">
              <w:rPr>
                <w:rFonts w:ascii="NewsGotT" w:hAnsi="NewsGotT"/>
                <w:i/>
                <w:iCs/>
              </w:rPr>
              <w:t xml:space="preserve">trimmer </w:t>
            </w:r>
            <w:r w:rsidRPr="006A6AAA">
              <w:rPr>
                <w:rFonts w:ascii="NewsGotT" w:hAnsi="NewsGotT"/>
              </w:rPr>
              <w:t>multivolta</w:t>
            </w:r>
          </w:p>
        </w:tc>
        <w:tc>
          <w:tcPr>
            <w:tcW w:w="0" w:type="dxa"/>
            <w:vAlign w:val="center"/>
            <w:tcPrChange w:id="697" w:author="lbarros" w:date="2021-02-10T13:46:00Z">
              <w:tcPr>
                <w:tcW w:w="2034" w:type="dxa"/>
                <w:vAlign w:val="center"/>
              </w:tcPr>
            </w:tcPrChange>
          </w:tcPr>
          <w:p w14:paraId="28D5444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47FC8BF4" wp14:editId="3E91FA0A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4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698" w:author="lbarros" w:date="2021-02-10T13:46:00Z">
              <w:tcPr>
                <w:tcW w:w="0" w:type="auto"/>
                <w:vAlign w:val="center"/>
              </w:tcPr>
            </w:tcPrChange>
          </w:tcPr>
          <w:p w14:paraId="18A8CD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1430" w:type="dxa"/>
            <w:vAlign w:val="center"/>
            <w:tcPrChange w:id="699" w:author="lbarros" w:date="2021-02-10T13:46:00Z">
              <w:tcPr>
                <w:tcW w:w="0" w:type="auto"/>
                <w:vAlign w:val="center"/>
              </w:tcPr>
            </w:tcPrChange>
          </w:tcPr>
          <w:p w14:paraId="1ECD73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1043" w:type="dxa"/>
            <w:vAlign w:val="center"/>
            <w:tcPrChange w:id="700" w:author="lbarros" w:date="2021-02-10T13:46:00Z">
              <w:tcPr>
                <w:tcW w:w="0" w:type="auto"/>
                <w:vAlign w:val="center"/>
              </w:tcPr>
            </w:tcPrChange>
          </w:tcPr>
          <w:p w14:paraId="4AC99BE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01" w:author="lbarros" w:date="2021-02-10T13:46:00Z">
              <w:tcPr>
                <w:tcW w:w="0" w:type="auto"/>
                <w:vAlign w:val="center"/>
              </w:tcPr>
            </w:tcPrChange>
          </w:tcPr>
          <w:p w14:paraId="336F03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152035" w:rsidRPr="006A6AAA" w14:paraId="0ADCA7A5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702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03" w:author="lbarros" w:date="2021-02-10T13:46:00Z">
              <w:tcPr>
                <w:tcW w:w="454" w:type="dxa"/>
                <w:vAlign w:val="center"/>
              </w:tcPr>
            </w:tcPrChange>
          </w:tcPr>
          <w:p w14:paraId="0014E0A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  <w:tcPrChange w:id="704" w:author="lbarros" w:date="2021-02-10T13:46:00Z">
              <w:tcPr>
                <w:tcW w:w="0" w:type="auto"/>
                <w:vAlign w:val="center"/>
              </w:tcPr>
            </w:tcPrChange>
          </w:tcPr>
          <w:p w14:paraId="3BFA71A1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0" w:type="dxa"/>
            <w:vAlign w:val="center"/>
            <w:tcPrChange w:id="705" w:author="lbarros" w:date="2021-02-10T13:46:00Z">
              <w:tcPr>
                <w:tcW w:w="2034" w:type="dxa"/>
                <w:vAlign w:val="center"/>
              </w:tcPr>
            </w:tcPrChange>
          </w:tcPr>
          <w:p w14:paraId="11E611F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013228C7" wp14:editId="7C531748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06" w:author="lbarros" w:date="2021-02-10T13:46:00Z">
              <w:tcPr>
                <w:tcW w:w="0" w:type="auto"/>
                <w:vAlign w:val="center"/>
              </w:tcPr>
            </w:tcPrChange>
          </w:tcPr>
          <w:p w14:paraId="424C2E7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707" w:author="lbarros" w:date="2021-02-10T13:46:00Z">
              <w:tcPr>
                <w:tcW w:w="0" w:type="auto"/>
                <w:vAlign w:val="center"/>
              </w:tcPr>
            </w:tcPrChange>
          </w:tcPr>
          <w:p w14:paraId="7F9F36C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1043" w:type="dxa"/>
            <w:vAlign w:val="center"/>
            <w:tcPrChange w:id="708" w:author="lbarros" w:date="2021-02-10T13:46:00Z">
              <w:tcPr>
                <w:tcW w:w="0" w:type="auto"/>
                <w:vAlign w:val="center"/>
              </w:tcPr>
            </w:tcPrChange>
          </w:tcPr>
          <w:p w14:paraId="1A04C52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09" w:author="lbarros" w:date="2021-02-10T13:46:00Z">
              <w:tcPr>
                <w:tcW w:w="0" w:type="auto"/>
                <w:vAlign w:val="center"/>
              </w:tcPr>
            </w:tcPrChange>
          </w:tcPr>
          <w:p w14:paraId="440B9194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152035" w:rsidRPr="006A6AAA" w14:paraId="1356D6E2" w14:textId="77777777" w:rsidTr="00DA7B31">
        <w:trPr>
          <w:trHeight w:hRule="exact" w:val="1134"/>
          <w:jc w:val="center"/>
          <w:trPrChange w:id="710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11" w:author="lbarros" w:date="2021-02-10T13:46:00Z">
              <w:tcPr>
                <w:tcW w:w="454" w:type="dxa"/>
                <w:vAlign w:val="center"/>
              </w:tcPr>
            </w:tcPrChange>
          </w:tcPr>
          <w:p w14:paraId="4E18265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  <w:tcPrChange w:id="712" w:author="lbarros" w:date="2021-02-10T13:46:00Z">
              <w:tcPr>
                <w:tcW w:w="0" w:type="auto"/>
                <w:vAlign w:val="center"/>
              </w:tcPr>
            </w:tcPrChange>
          </w:tcPr>
          <w:p w14:paraId="0F843A7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Condensador </w:t>
            </w:r>
            <w:r>
              <w:rPr>
                <w:rFonts w:ascii="NewsGotT" w:hAnsi="NewsGotT"/>
              </w:rPr>
              <w:t>c</w:t>
            </w:r>
            <w:r w:rsidRPr="006A6AAA">
              <w:rPr>
                <w:rFonts w:ascii="NewsGotT" w:hAnsi="NewsGotT"/>
              </w:rPr>
              <w:t>erâmico</w:t>
            </w:r>
          </w:p>
        </w:tc>
        <w:tc>
          <w:tcPr>
            <w:tcW w:w="0" w:type="dxa"/>
            <w:vAlign w:val="center"/>
            <w:tcPrChange w:id="713" w:author="lbarros" w:date="2021-02-10T13:46:00Z">
              <w:tcPr>
                <w:tcW w:w="2034" w:type="dxa"/>
                <w:vAlign w:val="center"/>
              </w:tcPr>
            </w:tcPrChange>
          </w:tcPr>
          <w:p w14:paraId="5EC4A7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1AB11FD1" wp14:editId="181E614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7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14" w:author="lbarros" w:date="2021-02-10T13:46:00Z">
              <w:tcPr>
                <w:tcW w:w="0" w:type="auto"/>
                <w:vAlign w:val="center"/>
              </w:tcPr>
            </w:tcPrChange>
          </w:tcPr>
          <w:p w14:paraId="395C936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1430" w:type="dxa"/>
            <w:vAlign w:val="center"/>
            <w:tcPrChange w:id="715" w:author="lbarros" w:date="2021-02-10T13:46:00Z">
              <w:tcPr>
                <w:tcW w:w="0" w:type="auto"/>
                <w:vAlign w:val="center"/>
              </w:tcPr>
            </w:tcPrChange>
          </w:tcPr>
          <w:p w14:paraId="2F8FC5B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1043" w:type="dxa"/>
            <w:vAlign w:val="center"/>
            <w:tcPrChange w:id="716" w:author="lbarros" w:date="2021-02-10T13:46:00Z">
              <w:tcPr>
                <w:tcW w:w="0" w:type="auto"/>
                <w:vAlign w:val="center"/>
              </w:tcPr>
            </w:tcPrChange>
          </w:tcPr>
          <w:p w14:paraId="399FC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17" w:author="lbarros" w:date="2021-02-10T13:46:00Z">
              <w:tcPr>
                <w:tcW w:w="0" w:type="auto"/>
                <w:vAlign w:val="center"/>
              </w:tcPr>
            </w:tcPrChange>
          </w:tcPr>
          <w:p w14:paraId="40AEF76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152035" w:rsidRPr="006A6AAA" w14:paraId="27BC6BA1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718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19" w:author="lbarros" w:date="2021-02-10T13:46:00Z">
              <w:tcPr>
                <w:tcW w:w="454" w:type="dxa"/>
                <w:vAlign w:val="center"/>
              </w:tcPr>
            </w:tcPrChange>
          </w:tcPr>
          <w:p w14:paraId="057E5E1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  <w:tcPrChange w:id="720" w:author="lbarros" w:date="2021-02-10T13:46:00Z">
              <w:tcPr>
                <w:tcW w:w="0" w:type="auto"/>
                <w:vAlign w:val="center"/>
              </w:tcPr>
            </w:tcPrChange>
          </w:tcPr>
          <w:p w14:paraId="5BED595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0" w:type="dxa"/>
            <w:vAlign w:val="center"/>
            <w:tcPrChange w:id="721" w:author="lbarros" w:date="2021-02-10T13:46:00Z">
              <w:tcPr>
                <w:tcW w:w="2034" w:type="dxa"/>
                <w:vAlign w:val="center"/>
              </w:tcPr>
            </w:tcPrChange>
          </w:tcPr>
          <w:p w14:paraId="3B898AD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6086BE27" wp14:editId="2C39C472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22" w:author="lbarros" w:date="2021-02-10T13:46:00Z">
              <w:tcPr>
                <w:tcW w:w="0" w:type="auto"/>
                <w:vAlign w:val="center"/>
              </w:tcPr>
            </w:tcPrChange>
          </w:tcPr>
          <w:p w14:paraId="26A130D4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1430" w:type="dxa"/>
            <w:vAlign w:val="center"/>
            <w:tcPrChange w:id="723" w:author="lbarros" w:date="2021-02-10T13:46:00Z">
              <w:tcPr>
                <w:tcW w:w="0" w:type="auto"/>
                <w:vAlign w:val="center"/>
              </w:tcPr>
            </w:tcPrChange>
          </w:tcPr>
          <w:p w14:paraId="10DB081D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1043" w:type="dxa"/>
            <w:vAlign w:val="center"/>
            <w:tcPrChange w:id="724" w:author="lbarros" w:date="2021-02-10T13:46:00Z">
              <w:tcPr>
                <w:tcW w:w="0" w:type="auto"/>
                <w:vAlign w:val="center"/>
              </w:tcPr>
            </w:tcPrChange>
          </w:tcPr>
          <w:p w14:paraId="3DD304DF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25" w:author="lbarros" w:date="2021-02-10T13:46:00Z">
              <w:tcPr>
                <w:tcW w:w="0" w:type="auto"/>
                <w:vAlign w:val="center"/>
              </w:tcPr>
            </w:tcPrChange>
          </w:tcPr>
          <w:p w14:paraId="636EABA9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63969999" w14:textId="77777777" w:rsidTr="00DA7B31">
        <w:trPr>
          <w:trHeight w:hRule="exact" w:val="1134"/>
          <w:jc w:val="center"/>
          <w:trPrChange w:id="726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27" w:author="lbarros" w:date="2021-02-10T13:46:00Z">
              <w:tcPr>
                <w:tcW w:w="454" w:type="dxa"/>
                <w:vAlign w:val="center"/>
              </w:tcPr>
            </w:tcPrChange>
          </w:tcPr>
          <w:p w14:paraId="0279D54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  <w:tcPrChange w:id="728" w:author="lbarros" w:date="2021-02-10T13:46:00Z">
              <w:tcPr>
                <w:tcW w:w="0" w:type="auto"/>
                <w:vAlign w:val="center"/>
              </w:tcPr>
            </w:tcPrChange>
          </w:tcPr>
          <w:p w14:paraId="16F8042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0" w:type="dxa"/>
            <w:vAlign w:val="center"/>
            <w:tcPrChange w:id="729" w:author="lbarros" w:date="2021-02-10T13:46:00Z">
              <w:tcPr>
                <w:tcW w:w="2034" w:type="dxa"/>
                <w:vAlign w:val="center"/>
              </w:tcPr>
            </w:tcPrChange>
          </w:tcPr>
          <w:p w14:paraId="43C4DD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F3220EE" wp14:editId="01262A4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30" w:author="lbarros" w:date="2021-02-10T13:46:00Z">
              <w:tcPr>
                <w:tcW w:w="0" w:type="auto"/>
                <w:vAlign w:val="center"/>
              </w:tcPr>
            </w:tcPrChange>
          </w:tcPr>
          <w:p w14:paraId="727B464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731" w:author="lbarros" w:date="2021-02-10T13:46:00Z">
              <w:tcPr>
                <w:tcW w:w="0" w:type="auto"/>
                <w:vAlign w:val="center"/>
              </w:tcPr>
            </w:tcPrChange>
          </w:tcPr>
          <w:p w14:paraId="7E4492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1043" w:type="dxa"/>
            <w:vAlign w:val="center"/>
            <w:tcPrChange w:id="732" w:author="lbarros" w:date="2021-02-10T13:46:00Z">
              <w:tcPr>
                <w:tcW w:w="0" w:type="auto"/>
                <w:vAlign w:val="center"/>
              </w:tcPr>
            </w:tcPrChange>
          </w:tcPr>
          <w:p w14:paraId="27BAB74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33" w:author="lbarros" w:date="2021-02-10T13:46:00Z">
              <w:tcPr>
                <w:tcW w:w="0" w:type="auto"/>
                <w:vAlign w:val="center"/>
              </w:tcPr>
            </w:tcPrChange>
          </w:tcPr>
          <w:p w14:paraId="411527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152035" w:rsidRPr="006A6AAA" w14:paraId="26C0DC6F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734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35" w:author="lbarros" w:date="2021-02-10T13:46:00Z">
              <w:tcPr>
                <w:tcW w:w="454" w:type="dxa"/>
                <w:vAlign w:val="center"/>
              </w:tcPr>
            </w:tcPrChange>
          </w:tcPr>
          <w:p w14:paraId="238F7F57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  <w:tcPrChange w:id="736" w:author="lbarros" w:date="2021-02-10T13:46:00Z">
              <w:tcPr>
                <w:tcW w:w="0" w:type="auto"/>
                <w:vAlign w:val="center"/>
              </w:tcPr>
            </w:tcPrChange>
          </w:tcPr>
          <w:p w14:paraId="5314F0A4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  <w:r>
              <w:rPr>
                <w:rFonts w:ascii="NewsGotT" w:hAnsi="NewsGotT"/>
              </w:rPr>
              <w:br/>
              <w:t>12 mm</w:t>
            </w:r>
          </w:p>
        </w:tc>
        <w:tc>
          <w:tcPr>
            <w:tcW w:w="0" w:type="dxa"/>
            <w:vAlign w:val="center"/>
            <w:tcPrChange w:id="737" w:author="lbarros" w:date="2021-02-10T13:46:00Z">
              <w:tcPr>
                <w:tcW w:w="2034" w:type="dxa"/>
                <w:vAlign w:val="center"/>
              </w:tcPr>
            </w:tcPrChange>
          </w:tcPr>
          <w:p w14:paraId="65609AB8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031654D" wp14:editId="7207FD95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2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38" w:author="lbarros" w:date="2021-02-10T13:46:00Z">
              <w:tcPr>
                <w:tcW w:w="0" w:type="auto"/>
                <w:vAlign w:val="center"/>
              </w:tcPr>
            </w:tcPrChange>
          </w:tcPr>
          <w:p w14:paraId="461C683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739" w:author="lbarros" w:date="2021-02-10T13:46:00Z">
              <w:tcPr>
                <w:tcW w:w="0" w:type="auto"/>
                <w:vAlign w:val="center"/>
              </w:tcPr>
            </w:tcPrChange>
          </w:tcPr>
          <w:p w14:paraId="4AD640D2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740" w:author="lbarros" w:date="2021-02-10T13:46:00Z">
              <w:tcPr>
                <w:tcW w:w="0" w:type="auto"/>
                <w:vAlign w:val="center"/>
              </w:tcPr>
            </w:tcPrChange>
          </w:tcPr>
          <w:p w14:paraId="18819F65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41" w:author="lbarros" w:date="2021-02-10T13:46:00Z">
              <w:tcPr>
                <w:tcW w:w="0" w:type="auto"/>
                <w:vAlign w:val="center"/>
              </w:tcPr>
            </w:tcPrChange>
          </w:tcPr>
          <w:p w14:paraId="3FCC96C5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632EB7DD" w14:textId="77777777" w:rsidTr="00DA7B31">
        <w:trPr>
          <w:trHeight w:hRule="exact" w:val="1134"/>
          <w:jc w:val="center"/>
          <w:trPrChange w:id="742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43" w:author="lbarros" w:date="2021-02-10T13:46:00Z">
              <w:tcPr>
                <w:tcW w:w="454" w:type="dxa"/>
                <w:vAlign w:val="center"/>
              </w:tcPr>
            </w:tcPrChange>
          </w:tcPr>
          <w:p w14:paraId="4FD552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  <w:tcPrChange w:id="744" w:author="lbarros" w:date="2021-02-10T13:46:00Z">
              <w:tcPr>
                <w:tcW w:w="0" w:type="auto"/>
                <w:vAlign w:val="center"/>
              </w:tcPr>
            </w:tcPrChange>
          </w:tcPr>
          <w:p w14:paraId="45BCCAF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0" w:type="dxa"/>
            <w:vAlign w:val="center"/>
            <w:tcPrChange w:id="745" w:author="lbarros" w:date="2021-02-10T13:46:00Z">
              <w:tcPr>
                <w:tcW w:w="2034" w:type="dxa"/>
                <w:vAlign w:val="center"/>
              </w:tcPr>
            </w:tcPrChange>
          </w:tcPr>
          <w:p w14:paraId="76C2BB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79834D4" wp14:editId="652F7644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46" w:author="lbarros" w:date="2021-02-10T13:46:00Z">
              <w:tcPr>
                <w:tcW w:w="0" w:type="auto"/>
                <w:vAlign w:val="center"/>
              </w:tcPr>
            </w:tcPrChange>
          </w:tcPr>
          <w:p w14:paraId="27B2F8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Gmlux</w:t>
            </w:r>
          </w:p>
        </w:tc>
        <w:tc>
          <w:tcPr>
            <w:tcW w:w="1430" w:type="dxa"/>
            <w:vAlign w:val="center"/>
            <w:tcPrChange w:id="747" w:author="lbarros" w:date="2021-02-10T13:46:00Z">
              <w:tcPr>
                <w:tcW w:w="0" w:type="auto"/>
                <w:vAlign w:val="center"/>
              </w:tcPr>
            </w:tcPrChange>
          </w:tcPr>
          <w:p w14:paraId="17FFE8A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1043" w:type="dxa"/>
            <w:vAlign w:val="center"/>
            <w:tcPrChange w:id="748" w:author="lbarros" w:date="2021-02-10T13:46:00Z">
              <w:tcPr>
                <w:tcW w:w="0" w:type="auto"/>
                <w:vAlign w:val="center"/>
              </w:tcPr>
            </w:tcPrChange>
          </w:tcPr>
          <w:p w14:paraId="4F8D25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49" w:author="lbarros" w:date="2021-02-10T13:46:00Z">
              <w:tcPr>
                <w:tcW w:w="0" w:type="auto"/>
                <w:vAlign w:val="center"/>
              </w:tcPr>
            </w:tcPrChange>
          </w:tcPr>
          <w:p w14:paraId="74D67A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152035" w:rsidRPr="006A6AAA" w14:paraId="49CCA8DD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750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51" w:author="lbarros" w:date="2021-02-10T13:46:00Z">
              <w:tcPr>
                <w:tcW w:w="454" w:type="dxa"/>
                <w:vAlign w:val="center"/>
              </w:tcPr>
            </w:tcPrChange>
          </w:tcPr>
          <w:p w14:paraId="12507D05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  <w:tcPrChange w:id="752" w:author="lbarros" w:date="2021-02-10T13:46:00Z">
              <w:tcPr>
                <w:tcW w:w="0" w:type="auto"/>
                <w:vAlign w:val="center"/>
              </w:tcPr>
            </w:tcPrChange>
          </w:tcPr>
          <w:p w14:paraId="34D8D33A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0" w:type="dxa"/>
            <w:vAlign w:val="center"/>
            <w:tcPrChange w:id="753" w:author="lbarros" w:date="2021-02-10T13:46:00Z">
              <w:tcPr>
                <w:tcW w:w="2034" w:type="dxa"/>
                <w:vAlign w:val="center"/>
              </w:tcPr>
            </w:tcPrChange>
          </w:tcPr>
          <w:p w14:paraId="7D2C2A9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sz w:val="4"/>
                <w:szCs w:val="4"/>
              </w:rPr>
            </w:pPr>
          </w:p>
          <w:p w14:paraId="2269D5F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68D8F2F4" wp14:editId="65ED7C31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54" w:author="lbarros" w:date="2021-02-10T13:46:00Z">
              <w:tcPr>
                <w:tcW w:w="0" w:type="auto"/>
                <w:vAlign w:val="center"/>
              </w:tcPr>
            </w:tcPrChange>
          </w:tcPr>
          <w:p w14:paraId="51433888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1430" w:type="dxa"/>
            <w:vAlign w:val="center"/>
            <w:tcPrChange w:id="755" w:author="lbarros" w:date="2021-02-10T13:46:00Z">
              <w:tcPr>
                <w:tcW w:w="0" w:type="auto"/>
                <w:vAlign w:val="center"/>
              </w:tcPr>
            </w:tcPrChange>
          </w:tcPr>
          <w:p w14:paraId="1ADC8948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1043" w:type="dxa"/>
            <w:vAlign w:val="center"/>
            <w:tcPrChange w:id="756" w:author="lbarros" w:date="2021-02-10T13:46:00Z">
              <w:tcPr>
                <w:tcW w:w="0" w:type="auto"/>
                <w:vAlign w:val="center"/>
              </w:tcPr>
            </w:tcPrChange>
          </w:tcPr>
          <w:p w14:paraId="198B5AC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1064" w:type="dxa"/>
            <w:vAlign w:val="center"/>
            <w:tcPrChange w:id="757" w:author="lbarros" w:date="2021-02-10T13:46:00Z">
              <w:tcPr>
                <w:tcW w:w="0" w:type="auto"/>
                <w:vAlign w:val="center"/>
              </w:tcPr>
            </w:tcPrChange>
          </w:tcPr>
          <w:p w14:paraId="1225A8E2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152035" w:rsidRPr="006A6AAA" w14:paraId="33C75943" w14:textId="77777777" w:rsidTr="00DA7B31">
        <w:trPr>
          <w:trHeight w:hRule="exact" w:val="1134"/>
          <w:jc w:val="center"/>
          <w:trPrChange w:id="758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59" w:author="lbarros" w:date="2021-02-10T13:46:00Z">
              <w:tcPr>
                <w:tcW w:w="454" w:type="dxa"/>
                <w:vAlign w:val="center"/>
              </w:tcPr>
            </w:tcPrChange>
          </w:tcPr>
          <w:p w14:paraId="4B76FA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  <w:tcPrChange w:id="760" w:author="lbarros" w:date="2021-02-10T13:46:00Z">
              <w:tcPr>
                <w:tcW w:w="0" w:type="auto"/>
                <w:vAlign w:val="center"/>
              </w:tcPr>
            </w:tcPrChange>
          </w:tcPr>
          <w:p w14:paraId="2E63C7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0" w:type="dxa"/>
            <w:vAlign w:val="center"/>
            <w:tcPrChange w:id="761" w:author="lbarros" w:date="2021-02-10T13:46:00Z">
              <w:tcPr>
                <w:tcW w:w="2034" w:type="dxa"/>
                <w:vAlign w:val="center"/>
              </w:tcPr>
            </w:tcPrChange>
          </w:tcPr>
          <w:p w14:paraId="44F3C4D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62C23FD0" wp14:editId="5116EA80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62" w:author="lbarros" w:date="2021-02-10T13:46:00Z">
              <w:tcPr>
                <w:tcW w:w="0" w:type="auto"/>
                <w:vAlign w:val="center"/>
              </w:tcPr>
            </w:tcPrChange>
          </w:tcPr>
          <w:p w14:paraId="56D3DB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1430" w:type="dxa"/>
            <w:vAlign w:val="center"/>
            <w:tcPrChange w:id="763" w:author="lbarros" w:date="2021-02-10T13:46:00Z">
              <w:tcPr>
                <w:tcW w:w="0" w:type="auto"/>
                <w:vAlign w:val="center"/>
              </w:tcPr>
            </w:tcPrChange>
          </w:tcPr>
          <w:p w14:paraId="18A423F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764" w:author="lbarros" w:date="2021-02-10T13:46:00Z">
              <w:tcPr>
                <w:tcW w:w="0" w:type="auto"/>
                <w:vAlign w:val="center"/>
              </w:tcPr>
            </w:tcPrChange>
          </w:tcPr>
          <w:p w14:paraId="6C03673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1064" w:type="dxa"/>
            <w:vAlign w:val="center"/>
            <w:tcPrChange w:id="765" w:author="lbarros" w:date="2021-02-10T13:46:00Z">
              <w:tcPr>
                <w:tcW w:w="0" w:type="auto"/>
                <w:vAlign w:val="center"/>
              </w:tcPr>
            </w:tcPrChange>
          </w:tcPr>
          <w:p w14:paraId="599B3ED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152035" w:rsidRPr="006A6AAA" w14:paraId="2A64B84D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766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67" w:author="lbarros" w:date="2021-02-10T13:46:00Z">
              <w:tcPr>
                <w:tcW w:w="454" w:type="dxa"/>
                <w:vAlign w:val="center"/>
              </w:tcPr>
            </w:tcPrChange>
          </w:tcPr>
          <w:p w14:paraId="01B822E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  <w:tcPrChange w:id="768" w:author="lbarros" w:date="2021-02-10T13:46:00Z">
              <w:tcPr>
                <w:tcW w:w="0" w:type="auto"/>
                <w:vAlign w:val="center"/>
              </w:tcPr>
            </w:tcPrChange>
          </w:tcPr>
          <w:p w14:paraId="1020B1CC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0" w:type="dxa"/>
            <w:vAlign w:val="center"/>
            <w:tcPrChange w:id="769" w:author="lbarros" w:date="2021-02-10T13:46:00Z">
              <w:tcPr>
                <w:tcW w:w="2034" w:type="dxa"/>
                <w:vAlign w:val="center"/>
              </w:tcPr>
            </w:tcPrChange>
          </w:tcPr>
          <w:p w14:paraId="51518E77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772F0577" wp14:editId="61F1A5AF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70" w:author="lbarros" w:date="2021-02-10T13:46:00Z">
              <w:tcPr>
                <w:tcW w:w="0" w:type="auto"/>
                <w:vAlign w:val="center"/>
              </w:tcPr>
            </w:tcPrChange>
          </w:tcPr>
          <w:p w14:paraId="40D35448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1430" w:type="dxa"/>
            <w:vAlign w:val="center"/>
            <w:tcPrChange w:id="771" w:author="lbarros" w:date="2021-02-10T13:46:00Z">
              <w:tcPr>
                <w:tcW w:w="0" w:type="auto"/>
                <w:vAlign w:val="center"/>
              </w:tcPr>
            </w:tcPrChange>
          </w:tcPr>
          <w:p w14:paraId="06551AF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1043" w:type="dxa"/>
            <w:vAlign w:val="center"/>
            <w:tcPrChange w:id="772" w:author="lbarros" w:date="2021-02-10T13:46:00Z">
              <w:tcPr>
                <w:tcW w:w="0" w:type="auto"/>
                <w:vAlign w:val="center"/>
              </w:tcPr>
            </w:tcPrChange>
          </w:tcPr>
          <w:p w14:paraId="09F809D1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1064" w:type="dxa"/>
            <w:vAlign w:val="center"/>
            <w:tcPrChange w:id="773" w:author="lbarros" w:date="2021-02-10T13:46:00Z">
              <w:tcPr>
                <w:tcW w:w="0" w:type="auto"/>
                <w:vAlign w:val="center"/>
              </w:tcPr>
            </w:tcPrChange>
          </w:tcPr>
          <w:p w14:paraId="0B9D3E1E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152035" w:rsidRPr="006A6AAA" w14:paraId="17275E06" w14:textId="77777777" w:rsidTr="00DA7B31">
        <w:trPr>
          <w:trHeight w:hRule="exact" w:val="1134"/>
          <w:jc w:val="center"/>
          <w:trPrChange w:id="774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75" w:author="lbarros" w:date="2021-02-10T13:46:00Z">
              <w:tcPr>
                <w:tcW w:w="454" w:type="dxa"/>
                <w:vAlign w:val="center"/>
              </w:tcPr>
            </w:tcPrChange>
          </w:tcPr>
          <w:p w14:paraId="74FF2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  <w:tcPrChange w:id="776" w:author="lbarros" w:date="2021-02-10T13:46:00Z">
              <w:tcPr>
                <w:tcW w:w="0" w:type="auto"/>
                <w:vAlign w:val="center"/>
              </w:tcPr>
            </w:tcPrChange>
          </w:tcPr>
          <w:p w14:paraId="7C61C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0" w:type="dxa"/>
            <w:vAlign w:val="center"/>
            <w:tcPrChange w:id="777" w:author="lbarros" w:date="2021-02-10T13:46:00Z">
              <w:tcPr>
                <w:tcW w:w="2034" w:type="dxa"/>
                <w:vAlign w:val="center"/>
              </w:tcPr>
            </w:tcPrChange>
          </w:tcPr>
          <w:p w14:paraId="4E0385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0E6E035E" wp14:editId="2D83E9FE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78" w:author="lbarros" w:date="2021-02-10T13:46:00Z">
              <w:tcPr>
                <w:tcW w:w="0" w:type="auto"/>
                <w:vAlign w:val="center"/>
              </w:tcPr>
            </w:tcPrChange>
          </w:tcPr>
          <w:p w14:paraId="781C9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1430" w:type="dxa"/>
            <w:vAlign w:val="center"/>
            <w:tcPrChange w:id="779" w:author="lbarros" w:date="2021-02-10T13:46:00Z">
              <w:tcPr>
                <w:tcW w:w="0" w:type="auto"/>
                <w:vAlign w:val="center"/>
              </w:tcPr>
            </w:tcPrChange>
          </w:tcPr>
          <w:p w14:paraId="7CDDC2D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1043" w:type="dxa"/>
            <w:vAlign w:val="center"/>
            <w:tcPrChange w:id="780" w:author="lbarros" w:date="2021-02-10T13:46:00Z">
              <w:tcPr>
                <w:tcW w:w="0" w:type="auto"/>
                <w:vAlign w:val="center"/>
              </w:tcPr>
            </w:tcPrChange>
          </w:tcPr>
          <w:p w14:paraId="6288B38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81" w:author="lbarros" w:date="2021-02-10T13:46:00Z">
              <w:tcPr>
                <w:tcW w:w="0" w:type="auto"/>
                <w:vAlign w:val="center"/>
              </w:tcPr>
            </w:tcPrChange>
          </w:tcPr>
          <w:p w14:paraId="315B50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152035" w:rsidRPr="006A6AAA" w14:paraId="653530B4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782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83" w:author="lbarros" w:date="2021-02-10T13:46:00Z">
              <w:tcPr>
                <w:tcW w:w="454" w:type="dxa"/>
                <w:vAlign w:val="center"/>
              </w:tcPr>
            </w:tcPrChange>
          </w:tcPr>
          <w:p w14:paraId="5C4EDC47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  <w:tcPrChange w:id="784" w:author="lbarros" w:date="2021-02-10T13:46:00Z">
              <w:tcPr>
                <w:tcW w:w="0" w:type="auto"/>
                <w:vAlign w:val="center"/>
              </w:tcPr>
            </w:tcPrChange>
          </w:tcPr>
          <w:p w14:paraId="5865704D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0" w:type="dxa"/>
            <w:vAlign w:val="center"/>
            <w:tcPrChange w:id="785" w:author="lbarros" w:date="2021-02-10T13:46:00Z">
              <w:tcPr>
                <w:tcW w:w="2034" w:type="dxa"/>
                <w:vAlign w:val="center"/>
              </w:tcPr>
            </w:tcPrChange>
          </w:tcPr>
          <w:p w14:paraId="46921203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8B47BA2" wp14:editId="7EF7BED4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86" w:author="lbarros" w:date="2021-02-10T13:46:00Z">
              <w:tcPr>
                <w:tcW w:w="0" w:type="auto"/>
                <w:vAlign w:val="center"/>
              </w:tcPr>
            </w:tcPrChange>
          </w:tcPr>
          <w:p w14:paraId="6CC9E75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1430" w:type="dxa"/>
            <w:vAlign w:val="center"/>
            <w:tcPrChange w:id="787" w:author="lbarros" w:date="2021-02-10T13:46:00Z">
              <w:tcPr>
                <w:tcW w:w="0" w:type="auto"/>
                <w:vAlign w:val="center"/>
              </w:tcPr>
            </w:tcPrChange>
          </w:tcPr>
          <w:p w14:paraId="18BCBDD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1043" w:type="dxa"/>
            <w:vAlign w:val="center"/>
            <w:tcPrChange w:id="788" w:author="lbarros" w:date="2021-02-10T13:46:00Z">
              <w:tcPr>
                <w:tcW w:w="0" w:type="auto"/>
                <w:vAlign w:val="center"/>
              </w:tcPr>
            </w:tcPrChange>
          </w:tcPr>
          <w:p w14:paraId="1BCA99E0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89" w:author="lbarros" w:date="2021-02-10T13:46:00Z">
              <w:tcPr>
                <w:tcW w:w="0" w:type="auto"/>
                <w:vAlign w:val="center"/>
              </w:tcPr>
            </w:tcPrChange>
          </w:tcPr>
          <w:p w14:paraId="467DDA8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5F835466" w14:textId="77777777" w:rsidTr="00DA7B31">
        <w:trPr>
          <w:trHeight w:hRule="exact" w:val="1134"/>
          <w:jc w:val="center"/>
          <w:trPrChange w:id="790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91" w:author="lbarros" w:date="2021-02-10T13:46:00Z">
              <w:tcPr>
                <w:tcW w:w="454" w:type="dxa"/>
                <w:vAlign w:val="center"/>
              </w:tcPr>
            </w:tcPrChange>
          </w:tcPr>
          <w:p w14:paraId="449A44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  <w:tcPrChange w:id="792" w:author="lbarros" w:date="2021-02-10T13:46:00Z">
              <w:tcPr>
                <w:tcW w:w="0" w:type="auto"/>
                <w:vAlign w:val="center"/>
              </w:tcPr>
            </w:tcPrChange>
          </w:tcPr>
          <w:p w14:paraId="6D319EA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  <w:r>
              <w:rPr>
                <w:rFonts w:ascii="NewsGotT" w:hAnsi="NewsGotT"/>
              </w:rPr>
              <w:t xml:space="preserve"> 5 mm</w:t>
            </w:r>
          </w:p>
        </w:tc>
        <w:tc>
          <w:tcPr>
            <w:tcW w:w="0" w:type="dxa"/>
            <w:vAlign w:val="center"/>
            <w:tcPrChange w:id="793" w:author="lbarros" w:date="2021-02-10T13:46:00Z">
              <w:tcPr>
                <w:tcW w:w="2034" w:type="dxa"/>
                <w:vAlign w:val="center"/>
              </w:tcPr>
            </w:tcPrChange>
          </w:tcPr>
          <w:p w14:paraId="23A17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0160C813" wp14:editId="78E83A85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1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794" w:author="lbarros" w:date="2021-02-10T13:46:00Z">
              <w:tcPr>
                <w:tcW w:w="0" w:type="auto"/>
                <w:vAlign w:val="center"/>
              </w:tcPr>
            </w:tcPrChange>
          </w:tcPr>
          <w:p w14:paraId="039F15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1430" w:type="dxa"/>
            <w:vAlign w:val="center"/>
            <w:tcPrChange w:id="795" w:author="lbarros" w:date="2021-02-10T13:46:00Z">
              <w:tcPr>
                <w:tcW w:w="0" w:type="auto"/>
                <w:vAlign w:val="center"/>
              </w:tcPr>
            </w:tcPrChange>
          </w:tcPr>
          <w:p w14:paraId="091B2F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1043" w:type="dxa"/>
            <w:vAlign w:val="center"/>
            <w:tcPrChange w:id="796" w:author="lbarros" w:date="2021-02-10T13:46:00Z">
              <w:tcPr>
                <w:tcW w:w="0" w:type="auto"/>
                <w:vAlign w:val="center"/>
              </w:tcPr>
            </w:tcPrChange>
          </w:tcPr>
          <w:p w14:paraId="730A66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797" w:author="lbarros" w:date="2021-02-10T13:46:00Z">
              <w:tcPr>
                <w:tcW w:w="0" w:type="auto"/>
                <w:vAlign w:val="center"/>
              </w:tcPr>
            </w:tcPrChange>
          </w:tcPr>
          <w:p w14:paraId="710ECA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2B4A691D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798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799" w:author="lbarros" w:date="2021-02-10T13:46:00Z">
              <w:tcPr>
                <w:tcW w:w="454" w:type="dxa"/>
                <w:vAlign w:val="center"/>
              </w:tcPr>
            </w:tcPrChange>
          </w:tcPr>
          <w:p w14:paraId="4C49B461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  <w:tcPrChange w:id="800" w:author="lbarros" w:date="2021-02-10T13:46:00Z">
              <w:tcPr>
                <w:tcW w:w="0" w:type="auto"/>
                <w:vAlign w:val="center"/>
              </w:tcPr>
            </w:tcPrChange>
          </w:tcPr>
          <w:p w14:paraId="4299D996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0" w:type="dxa"/>
            <w:vAlign w:val="center"/>
            <w:tcPrChange w:id="801" w:author="lbarros" w:date="2021-02-10T13:46:00Z">
              <w:tcPr>
                <w:tcW w:w="2034" w:type="dxa"/>
                <w:vAlign w:val="center"/>
              </w:tcPr>
            </w:tcPrChange>
          </w:tcPr>
          <w:p w14:paraId="233D1BFF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0019F450" wp14:editId="7EBE409B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802" w:author="lbarros" w:date="2021-02-10T13:46:00Z">
              <w:tcPr>
                <w:tcW w:w="0" w:type="auto"/>
                <w:vAlign w:val="center"/>
              </w:tcPr>
            </w:tcPrChange>
          </w:tcPr>
          <w:p w14:paraId="7A67CA91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1430" w:type="dxa"/>
            <w:vAlign w:val="center"/>
            <w:tcPrChange w:id="803" w:author="lbarros" w:date="2021-02-10T13:46:00Z">
              <w:tcPr>
                <w:tcW w:w="0" w:type="auto"/>
                <w:vAlign w:val="center"/>
              </w:tcPr>
            </w:tcPrChange>
          </w:tcPr>
          <w:p w14:paraId="7AD32112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1043" w:type="dxa"/>
            <w:vAlign w:val="center"/>
            <w:tcPrChange w:id="804" w:author="lbarros" w:date="2021-02-10T13:46:00Z">
              <w:tcPr>
                <w:tcW w:w="0" w:type="auto"/>
                <w:vAlign w:val="center"/>
              </w:tcPr>
            </w:tcPrChange>
          </w:tcPr>
          <w:p w14:paraId="10A8AE3F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805" w:author="lbarros" w:date="2021-02-10T13:46:00Z">
              <w:tcPr>
                <w:tcW w:w="0" w:type="auto"/>
                <w:vAlign w:val="center"/>
              </w:tcPr>
            </w:tcPrChange>
          </w:tcPr>
          <w:p w14:paraId="3231605C" w14:textId="77777777" w:rsidR="009C6BB5" w:rsidRPr="006A6AAA" w:rsidRDefault="009C6BB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152035" w:rsidRPr="006A6AAA" w14:paraId="2DEB72A0" w14:textId="77777777" w:rsidTr="00DA7B31">
        <w:trPr>
          <w:trHeight w:hRule="exact" w:val="1134"/>
          <w:jc w:val="center"/>
          <w:trPrChange w:id="806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807" w:author="lbarros" w:date="2021-02-10T13:46:00Z">
              <w:tcPr>
                <w:tcW w:w="454" w:type="dxa"/>
                <w:vAlign w:val="center"/>
              </w:tcPr>
            </w:tcPrChange>
          </w:tcPr>
          <w:p w14:paraId="60AF402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  <w:tcPrChange w:id="808" w:author="lbarros" w:date="2021-02-10T13:46:00Z">
              <w:tcPr>
                <w:tcW w:w="0" w:type="auto"/>
                <w:vAlign w:val="center"/>
              </w:tcPr>
            </w:tcPrChange>
          </w:tcPr>
          <w:p w14:paraId="3E3CB7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0" w:type="dxa"/>
            <w:vAlign w:val="center"/>
            <w:tcPrChange w:id="809" w:author="lbarros" w:date="2021-02-10T13:46:00Z">
              <w:tcPr>
                <w:tcW w:w="2034" w:type="dxa"/>
                <w:vAlign w:val="center"/>
              </w:tcPr>
            </w:tcPrChange>
          </w:tcPr>
          <w:p w14:paraId="3A5DCD25" w14:textId="77777777" w:rsidR="009C6BB5" w:rsidRPr="002539A7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3B93D1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63C16634" wp14:editId="0D7AD619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810" w:author="lbarros" w:date="2021-02-10T13:46:00Z">
              <w:tcPr>
                <w:tcW w:w="0" w:type="auto"/>
                <w:vAlign w:val="center"/>
              </w:tcPr>
            </w:tcPrChange>
          </w:tcPr>
          <w:p w14:paraId="30DD77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1430" w:type="dxa"/>
            <w:vAlign w:val="center"/>
            <w:tcPrChange w:id="811" w:author="lbarros" w:date="2021-02-10T13:46:00Z">
              <w:tcPr>
                <w:tcW w:w="0" w:type="auto"/>
                <w:vAlign w:val="center"/>
              </w:tcPr>
            </w:tcPrChange>
          </w:tcPr>
          <w:p w14:paraId="3B4553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1043" w:type="dxa"/>
            <w:vAlign w:val="center"/>
            <w:tcPrChange w:id="812" w:author="lbarros" w:date="2021-02-10T13:46:00Z">
              <w:tcPr>
                <w:tcW w:w="0" w:type="auto"/>
                <w:vAlign w:val="center"/>
              </w:tcPr>
            </w:tcPrChange>
          </w:tcPr>
          <w:p w14:paraId="6DAFE0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813" w:author="lbarros" w:date="2021-02-10T13:46:00Z">
              <w:tcPr>
                <w:tcW w:w="0" w:type="auto"/>
                <w:vAlign w:val="center"/>
              </w:tcPr>
            </w:tcPrChange>
          </w:tcPr>
          <w:p w14:paraId="0F4D921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20AC1710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  <w:trPrChange w:id="814" w:author="lbarros" w:date="2021-02-10T13:46:00Z">
            <w:trPr>
              <w:trHeight w:hRule="exact" w:val="1134"/>
              <w:jc w:val="center"/>
            </w:trPr>
          </w:trPrChange>
        </w:trPr>
        <w:tc>
          <w:tcPr>
            <w:tcW w:w="456" w:type="dxa"/>
            <w:vAlign w:val="center"/>
            <w:tcPrChange w:id="815" w:author="lbarros" w:date="2021-02-10T13:46:00Z">
              <w:tcPr>
                <w:tcW w:w="454" w:type="dxa"/>
                <w:vAlign w:val="center"/>
              </w:tcPr>
            </w:tcPrChange>
          </w:tcPr>
          <w:p w14:paraId="186541ED" w14:textId="690F6F31" w:rsidR="0039099A" w:rsidRPr="00152035" w:rsidRDefault="0039099A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  <w:tcPrChange w:id="816" w:author="lbarros" w:date="2021-02-10T13:46:00Z">
              <w:tcPr>
                <w:tcW w:w="0" w:type="auto"/>
                <w:vAlign w:val="center"/>
              </w:tcPr>
            </w:tcPrChange>
          </w:tcPr>
          <w:p w14:paraId="7F9EEAC0" w14:textId="3DF76234" w:rsidR="0039099A" w:rsidRPr="00152035" w:rsidRDefault="0039099A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Anilhas</w:t>
            </w:r>
          </w:p>
        </w:tc>
        <w:tc>
          <w:tcPr>
            <w:tcW w:w="0" w:type="dxa"/>
            <w:vAlign w:val="center"/>
            <w:tcPrChange w:id="817" w:author="lbarros" w:date="2021-02-10T13:46:00Z">
              <w:tcPr>
                <w:tcW w:w="2034" w:type="dxa"/>
                <w:vAlign w:val="center"/>
              </w:tcPr>
            </w:tcPrChange>
          </w:tcPr>
          <w:p w14:paraId="0EA0B6CC" w14:textId="17B3015F" w:rsidR="0039099A" w:rsidRPr="00152035" w:rsidRDefault="0015203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sz w:val="2"/>
                <w:szCs w:val="2"/>
              </w:rPr>
            </w:pPr>
            <w:r w:rsidRPr="00152035">
              <w:rPr>
                <w:noProof/>
                <w:lang w:eastAsia="pt-PT"/>
              </w:rPr>
              <w:drawing>
                <wp:inline distT="0" distB="0" distL="0" distR="0" wp14:anchorId="51F46558" wp14:editId="38E6695D">
                  <wp:extent cx="372694" cy="372694"/>
                  <wp:effectExtent l="0" t="0" r="8890" b="8890"/>
                  <wp:docPr id="60" name="Imagem 60" descr="Resultado de imagem para anilh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m para anilh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267" cy="384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818" w:author="lbarros" w:date="2021-02-10T13:46:00Z">
              <w:tcPr>
                <w:tcW w:w="0" w:type="auto"/>
                <w:vAlign w:val="center"/>
              </w:tcPr>
            </w:tcPrChange>
          </w:tcPr>
          <w:p w14:paraId="46916B14" w14:textId="0BB31B56" w:rsidR="0039099A" w:rsidRPr="00152035" w:rsidRDefault="0015203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  <w:lang w:val="en-GB"/>
              </w:rPr>
            </w:pPr>
            <w:r w:rsidRPr="00152035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1430" w:type="dxa"/>
            <w:vAlign w:val="center"/>
            <w:tcPrChange w:id="819" w:author="lbarros" w:date="2021-02-10T13:46:00Z">
              <w:tcPr>
                <w:tcW w:w="0" w:type="auto"/>
                <w:vAlign w:val="center"/>
              </w:tcPr>
            </w:tcPrChange>
          </w:tcPr>
          <w:p w14:paraId="53C5B63B" w14:textId="54A286C6" w:rsidR="0039099A" w:rsidRPr="00152035" w:rsidRDefault="0085642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1043" w:type="dxa"/>
            <w:vAlign w:val="center"/>
            <w:tcPrChange w:id="820" w:author="lbarros" w:date="2021-02-10T13:46:00Z">
              <w:tcPr>
                <w:tcW w:w="0" w:type="auto"/>
                <w:vAlign w:val="center"/>
              </w:tcPr>
            </w:tcPrChange>
          </w:tcPr>
          <w:p w14:paraId="62ECD8B6" w14:textId="0DC71A6E" w:rsidR="0039099A" w:rsidRPr="00856425" w:rsidRDefault="0015203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2035">
              <w:rPr>
                <w:rFonts w:ascii="NewsGotT" w:hAnsi="NewsGotT"/>
              </w:rPr>
              <w:t>0,0</w:t>
            </w:r>
            <w:r w:rsidR="00856425">
              <w:rPr>
                <w:rFonts w:ascii="NewsGotT" w:hAnsi="NewsGotT"/>
              </w:rPr>
              <w:t xml:space="preserve">1 </w:t>
            </w:r>
            <w:r w:rsidR="00856425">
              <w:t>€</w:t>
            </w:r>
          </w:p>
        </w:tc>
        <w:tc>
          <w:tcPr>
            <w:tcW w:w="1064" w:type="dxa"/>
            <w:vAlign w:val="center"/>
            <w:tcPrChange w:id="821" w:author="lbarros" w:date="2021-02-10T13:46:00Z">
              <w:tcPr>
                <w:tcW w:w="0" w:type="auto"/>
                <w:vAlign w:val="center"/>
              </w:tcPr>
            </w:tcPrChange>
          </w:tcPr>
          <w:p w14:paraId="3342B1CF" w14:textId="529469E1" w:rsidR="0039099A" w:rsidRPr="00152035" w:rsidRDefault="00152035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2035">
              <w:rPr>
                <w:rFonts w:ascii="NewsGotT" w:hAnsi="NewsGotT"/>
              </w:rPr>
              <w:t>0,</w:t>
            </w:r>
            <w:r w:rsidR="00856425">
              <w:rPr>
                <w:rFonts w:ascii="NewsGotT" w:hAnsi="NewsGotT"/>
              </w:rPr>
              <w:t>12</w:t>
            </w:r>
            <w:r w:rsidRPr="00152035">
              <w:rPr>
                <w:rFonts w:ascii="NewsGotT" w:hAnsi="NewsGotT"/>
              </w:rPr>
              <w:t xml:space="preserve"> </w:t>
            </w:r>
            <w:r w:rsidRPr="00152035">
              <w:t>€</w:t>
            </w:r>
          </w:p>
        </w:tc>
      </w:tr>
      <w:tr w:rsidR="00152035" w:rsidRPr="006A6AAA" w14:paraId="4E06A26D" w14:textId="77777777" w:rsidTr="00DA7B31">
        <w:trPr>
          <w:trHeight w:hRule="exact" w:val="1297"/>
          <w:jc w:val="center"/>
          <w:trPrChange w:id="822" w:author="lbarros" w:date="2021-02-10T13:46:00Z">
            <w:trPr>
              <w:trHeight w:hRule="exact" w:val="1297"/>
              <w:jc w:val="center"/>
            </w:trPr>
          </w:trPrChange>
        </w:trPr>
        <w:tc>
          <w:tcPr>
            <w:tcW w:w="456" w:type="dxa"/>
            <w:vAlign w:val="center"/>
            <w:tcPrChange w:id="823" w:author="lbarros" w:date="2021-02-10T13:46:00Z">
              <w:tcPr>
                <w:tcW w:w="454" w:type="dxa"/>
                <w:vAlign w:val="center"/>
              </w:tcPr>
            </w:tcPrChange>
          </w:tcPr>
          <w:p w14:paraId="3C9922EA" w14:textId="2741F1AE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</w:t>
            </w:r>
            <w:r w:rsidR="0039099A"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  <w:tcPrChange w:id="824" w:author="lbarros" w:date="2021-02-10T13:46:00Z">
              <w:tcPr>
                <w:tcW w:w="0" w:type="auto"/>
                <w:vAlign w:val="center"/>
              </w:tcPr>
            </w:tcPrChange>
          </w:tcPr>
          <w:p w14:paraId="59DD4D1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Jumpers</w:t>
            </w:r>
          </w:p>
        </w:tc>
        <w:tc>
          <w:tcPr>
            <w:tcW w:w="0" w:type="dxa"/>
            <w:vAlign w:val="center"/>
            <w:tcPrChange w:id="825" w:author="lbarros" w:date="2021-02-10T13:46:00Z">
              <w:tcPr>
                <w:tcW w:w="2034" w:type="dxa"/>
                <w:vAlign w:val="center"/>
              </w:tcPr>
            </w:tcPrChange>
          </w:tcPr>
          <w:p w14:paraId="19E33C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  <w:lang w:eastAsia="pt-PT"/>
              </w:rPr>
              <w:drawing>
                <wp:inline distT="0" distB="0" distL="0" distR="0" wp14:anchorId="3C744490" wp14:editId="53772D1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5" w:type="dxa"/>
            <w:vAlign w:val="center"/>
            <w:tcPrChange w:id="826" w:author="lbarros" w:date="2021-02-10T13:46:00Z">
              <w:tcPr>
                <w:tcW w:w="0" w:type="auto"/>
                <w:vAlign w:val="center"/>
              </w:tcPr>
            </w:tcPrChange>
          </w:tcPr>
          <w:p w14:paraId="3D8C50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1430" w:type="dxa"/>
            <w:vAlign w:val="center"/>
            <w:tcPrChange w:id="827" w:author="lbarros" w:date="2021-02-10T13:46:00Z">
              <w:tcPr>
                <w:tcW w:w="0" w:type="auto"/>
                <w:vAlign w:val="center"/>
              </w:tcPr>
            </w:tcPrChange>
          </w:tcPr>
          <w:p w14:paraId="4AEE92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1043" w:type="dxa"/>
            <w:vAlign w:val="center"/>
            <w:tcPrChange w:id="828" w:author="lbarros" w:date="2021-02-10T13:46:00Z">
              <w:tcPr>
                <w:tcW w:w="0" w:type="auto"/>
                <w:vAlign w:val="center"/>
              </w:tcPr>
            </w:tcPrChange>
          </w:tcPr>
          <w:p w14:paraId="3D695D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1064" w:type="dxa"/>
            <w:vAlign w:val="center"/>
            <w:tcPrChange w:id="829" w:author="lbarros" w:date="2021-02-10T13:46:00Z">
              <w:tcPr>
                <w:tcW w:w="0" w:type="auto"/>
                <w:vAlign w:val="center"/>
              </w:tcPr>
            </w:tcPrChange>
          </w:tcPr>
          <w:p w14:paraId="0E32CD9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  <w:tr w:rsidR="00E16200" w:rsidRPr="006A6AAA" w14:paraId="5CD08F4D" w14:textId="77777777" w:rsidTr="00DA7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37"/>
          <w:jc w:val="center"/>
          <w:trPrChange w:id="830" w:author="lbarros" w:date="2021-02-10T13:46:00Z">
            <w:trPr>
              <w:trHeight w:hRule="exact" w:val="837"/>
              <w:jc w:val="center"/>
            </w:trPr>
          </w:trPrChange>
        </w:trPr>
        <w:tc>
          <w:tcPr>
            <w:tcW w:w="7997" w:type="dxa"/>
            <w:gridSpan w:val="6"/>
            <w:shd w:val="clear" w:color="auto" w:fill="AEAAAA" w:themeFill="background2" w:themeFillShade="BF"/>
            <w:vAlign w:val="center"/>
            <w:tcPrChange w:id="831" w:author="lbarros" w:date="2021-02-10T13:46:00Z">
              <w:tcPr>
                <w:tcW w:w="8219" w:type="dxa"/>
                <w:gridSpan w:val="6"/>
                <w:shd w:val="clear" w:color="auto" w:fill="AEAAAA" w:themeFill="background2" w:themeFillShade="BF"/>
                <w:vAlign w:val="center"/>
              </w:tcPr>
            </w:tcPrChange>
          </w:tcPr>
          <w:p w14:paraId="2E4002C7" w14:textId="400DB8F0" w:rsidR="00E16200" w:rsidRPr="006A6AAA" w:rsidRDefault="00E16200" w:rsidP="00E16200">
            <w:pPr>
              <w:pStyle w:val="Corpodetext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GotT" w:hAnsi="NewsGotT"/>
              </w:rPr>
            </w:pPr>
            <w:r>
              <w:rPr>
                <w:rFonts w:ascii="NewsGotT" w:hAnsi="NewsGotT"/>
                <w:noProof/>
              </w:rPr>
              <w:t>Total:</w:t>
            </w:r>
          </w:p>
        </w:tc>
        <w:tc>
          <w:tcPr>
            <w:tcW w:w="1064" w:type="dxa"/>
            <w:shd w:val="clear" w:color="auto" w:fill="AEAAAA" w:themeFill="background2" w:themeFillShade="BF"/>
            <w:vAlign w:val="center"/>
            <w:tcPrChange w:id="832" w:author="lbarros" w:date="2021-02-10T13:46:00Z">
              <w:tcPr>
                <w:tcW w:w="0" w:type="auto"/>
                <w:shd w:val="clear" w:color="auto" w:fill="AEAAAA" w:themeFill="background2" w:themeFillShade="BF"/>
                <w:vAlign w:val="center"/>
              </w:tcPr>
            </w:tcPrChange>
          </w:tcPr>
          <w:p w14:paraId="68B758A5" w14:textId="6B1B6181" w:rsidR="00E16200" w:rsidRPr="00E16200" w:rsidRDefault="00E16200" w:rsidP="002C0CF0">
            <w:pPr>
              <w:pStyle w:val="Corpodetext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commentRangeStart w:id="833"/>
            <w:r>
              <w:rPr>
                <w:rFonts w:ascii="NewsGotT" w:hAnsi="NewsGotT"/>
              </w:rPr>
              <w:t xml:space="preserve">227,85 </w:t>
            </w:r>
            <w:commentRangeEnd w:id="833"/>
            <w:r w:rsidR="00DA7B31">
              <w:rPr>
                <w:rStyle w:val="Refdecomentrio"/>
                <w:rFonts w:ascii="NewsGotT" w:eastAsia="Times New Roman" w:hAnsi="NewsGotT"/>
                <w:lang w:eastAsia="pt-PT"/>
              </w:rPr>
              <w:commentReference w:id="833"/>
            </w:r>
            <w:r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88"/>
          <w:headerReference w:type="default" r:id="rId189"/>
          <w:headerReference w:type="first" r:id="rId19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47861F57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34" w:name="_Toc63813228"/>
      <w:r w:rsidR="000B1901">
        <w:rPr>
          <w:rFonts w:ascii="NewsGotT" w:hAnsi="NewsGotT"/>
        </w:rPr>
        <w:t>Circuito Mecânico Implementado</w:t>
      </w:r>
      <w:bookmarkEnd w:id="834"/>
    </w:p>
    <w:p w14:paraId="0EC46173" w14:textId="3CE7EE2D" w:rsidR="009C6BB5" w:rsidRDefault="009C6BB5" w:rsidP="009C6BB5">
      <w:pPr>
        <w:pStyle w:val="PhDCorpo"/>
        <w:ind w:firstLine="567"/>
      </w:pPr>
      <w:r>
        <w:t>O objetivo do AWR é transportar um tabuleiro com alimentos e/ou medicamentos. Sendo a forma dos tabuleiros tradicionais retangular, optou-se por definir a forma da armadura do robô como um paralelepípedo</w:t>
      </w:r>
      <w:r w:rsidR="00792394">
        <w:t xml:space="preserve">, </w:t>
      </w:r>
      <w:r>
        <w:t>com dimensões aproximadas às</w:t>
      </w:r>
      <w:r w:rsidR="00792394">
        <w:t xml:space="preserve"> </w:t>
      </w:r>
      <w:r>
        <w:t xml:space="preserve">dos tabuleiros: 300 mm de largura, 420 mm de comprimento. De forma a ser possível aceder e ver os circuitos dentro do robô, usou-se na parte superior da armadura uma placa de acrílico policarbonato transparente, removível. Para a construção da restante armadura usou-se uma folha de alumínio de </w:t>
      </w:r>
      <w:r w:rsidRPr="00C132AD">
        <w:t>2 mm</w:t>
      </w:r>
      <w:r>
        <w:t>. Para a fixação de todas as peças, usaram-se parafusos de 3 mm e 5 mm, porcas de 5 mm, porcas com asas de 5 mm</w:t>
      </w:r>
      <w:r w:rsidR="001B6FE0">
        <w:t>, anilhas</w:t>
      </w:r>
      <w:r>
        <w:t xml:space="preserve"> e rebites.</w:t>
      </w:r>
    </w:p>
    <w:p w14:paraId="1EDB3ACB" w14:textId="73685072" w:rsidR="009C6BB5" w:rsidRDefault="009C6BB5" w:rsidP="009C6BB5">
      <w:pPr>
        <w:pStyle w:val="PhDCorpo"/>
        <w:ind w:firstLine="567"/>
      </w:pPr>
      <w:r>
        <w:t>Relativamente às rodas, foram usadas duas rodas motoras e duas rodas livres. As rodas motoras</w:t>
      </w:r>
      <w:r w:rsidR="001B6FE0">
        <w:t>,</w:t>
      </w:r>
      <w:r>
        <w:t xml:space="preserve"> com 67 mm de diâmetro</w:t>
      </w:r>
      <w:r w:rsidR="001B6FE0">
        <w:t>,</w:t>
      </w:r>
      <w:r>
        <w:t xml:space="preserve"> são usadas nas laterais do robô e estão acopladas aos </w:t>
      </w:r>
      <w:r w:rsidRPr="00B25945">
        <w:t>dois motores</w:t>
      </w:r>
      <w:r>
        <w:t xml:space="preserve"> </w:t>
      </w:r>
      <w:sdt>
        <w:sdtPr>
          <w:id w:val="-1025553930"/>
          <w:citation/>
        </w:sdtPr>
        <w:sdtEndPr/>
        <w:sdtContent>
          <w:r w:rsidR="00B25945">
            <w:fldChar w:fldCharType="begin"/>
          </w:r>
          <w:r w:rsidR="00B25945">
            <w:instrText xml:space="preserve"> CITATION motor \l 2070 </w:instrText>
          </w:r>
          <w:r w:rsidR="00B25945">
            <w:fldChar w:fldCharType="separate"/>
          </w:r>
          <w:r w:rsidR="00071A16" w:rsidRPr="00071A16">
            <w:rPr>
              <w:noProof/>
            </w:rPr>
            <w:t>[10]</w:t>
          </w:r>
          <w:r w:rsidR="00B25945">
            <w:fldChar w:fldCharType="end"/>
          </w:r>
        </w:sdtContent>
      </w:sdt>
      <w:r>
        <w:t>. Os seus pneus são de borracha</w:t>
      </w:r>
      <w:r w:rsidR="001B6FE0">
        <w:t>,</w:t>
      </w:r>
      <w:r>
        <w:t xml:space="preserve"> com 26,5 mm de largura. As rodas livres (</w:t>
      </w:r>
      <w:r w:rsidR="001B6FE0">
        <w:t>com</w:t>
      </w:r>
      <w:r>
        <w:t xml:space="preserve"> 25</w:t>
      </w:r>
      <w:commentRangeStart w:id="835"/>
      <w:ins w:id="836" w:author="lbarros" w:date="2021-02-10T13:48:00Z">
        <w:r w:rsidR="00493211">
          <w:t> </w:t>
        </w:r>
        <w:commentRangeEnd w:id="835"/>
        <w:r w:rsidR="00493211">
          <w:rPr>
            <w:rStyle w:val="Refdecomentrio"/>
            <w:rFonts w:eastAsia="Times New Roman"/>
            <w:lang w:eastAsia="pt-PT"/>
          </w:rPr>
          <w:commentReference w:id="835"/>
        </w:r>
      </w:ins>
      <w:del w:id="837" w:author="lbarros" w:date="2021-02-10T13:48:00Z">
        <w:r w:rsidDel="00493211">
          <w:delText xml:space="preserve"> </w:delText>
        </w:r>
      </w:del>
      <w:r>
        <w:t>mm</w:t>
      </w:r>
      <w:r w:rsidR="001B6FE0">
        <w:t xml:space="preserve"> de diâmetro</w:t>
      </w:r>
      <w:r>
        <w:t xml:space="preserve">), tal como o próprio nome indica, rodam livremente em qualquer sentido e têm o propósito de dar estabilidade ao robô. Os suportes destas rodas foram colocados na dianteira e traseira da armadura e permitem o ajuste da distância das rodas livres ao chão. Foi usado um suporte de altura ajustável para prender o </w:t>
      </w:r>
      <w:r w:rsidRPr="00C132AD">
        <w:rPr>
          <w:i/>
          <w:iCs/>
        </w:rPr>
        <w:t>array</w:t>
      </w:r>
      <w:r>
        <w:t xml:space="preserve"> de sensores de linha à armadura do robô. Como os sensores devem estar na parte dianteira do robô, o suporte destes foi fixo </w:t>
      </w:r>
      <w:r w:rsidR="001B6FE0">
        <w:t>na</w:t>
      </w:r>
      <w:r>
        <w:t xml:space="preserve"> frente da armadura. O botão de interação com o utilizador, de 12 mm de diâmetro, está colocado na parte superior esquerda da lateral direita da armadura do robô.</w:t>
      </w:r>
    </w:p>
    <w:p w14:paraId="5B6B3232" w14:textId="35ADC96B" w:rsidR="009C6BB5" w:rsidRDefault="009C6BB5" w:rsidP="009C6BB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40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 xml:space="preserve">, é possível observar a vista superior do robô, onde a </w:t>
      </w:r>
      <w:r w:rsidRPr="00261F02">
        <w:t>borda</w:t>
      </w:r>
      <w:r>
        <w:t xml:space="preserve"> de 20 mm da armadura permite fixar a placa de acrílico através de parafusos.</w:t>
      </w:r>
    </w:p>
    <w:p w14:paraId="3A7187B3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6F3F8860" wp14:editId="735FB39F">
            <wp:extent cx="5255066" cy="4433046"/>
            <wp:effectExtent l="0" t="0" r="3175" b="571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1"/>
                    <a:srcRect l="4142" t="2620" r="4612"/>
                    <a:stretch/>
                  </pic:blipFill>
                  <pic:spPr bwMode="auto">
                    <a:xfrm>
                      <a:off x="0" y="0"/>
                      <a:ext cx="5255799" cy="4433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FA835" w14:textId="4D500794" w:rsidR="009C6BB5" w:rsidRDefault="009C6BB5" w:rsidP="009C6BB5">
      <w:pPr>
        <w:pStyle w:val="PhDLegendaFiguras"/>
      </w:pPr>
      <w:bookmarkStart w:id="838" w:name="_Ref63694408"/>
      <w:bookmarkStart w:id="839" w:name="_Toc63593976"/>
      <w:bookmarkStart w:id="840" w:name="_Toc63813294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bookmarkEnd w:id="838"/>
      <w:r>
        <w:t xml:space="preserve"> - </w:t>
      </w:r>
      <w:r w:rsidRPr="00074FCD">
        <w:t>Vista superior do robô</w:t>
      </w:r>
      <w:bookmarkEnd w:id="839"/>
      <w:r w:rsidR="001B6FE0">
        <w:t>.</w:t>
      </w:r>
      <w:bookmarkEnd w:id="840"/>
    </w:p>
    <w:p w14:paraId="4694CC59" w14:textId="5A13CE05" w:rsidR="009C6BB5" w:rsidRPr="000B1901" w:rsidRDefault="009C6BB5" w:rsidP="009C6BB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81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2</w:t>
      </w:r>
      <w:r>
        <w:fldChar w:fldCharType="end"/>
      </w:r>
      <w:r>
        <w:t>, mostra-se a fixação dos suportes das rodas, motores e sensor.</w:t>
      </w:r>
    </w:p>
    <w:p w14:paraId="55705D07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397AD891" wp14:editId="38D30B9E">
            <wp:extent cx="4320000" cy="3714629"/>
            <wp:effectExtent l="0" t="0" r="4445" b="635"/>
            <wp:docPr id="224" name="Imagem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2"/>
                    <a:srcRect l="3866" t="5782" r="7512" b="5575"/>
                    <a:stretch/>
                  </pic:blipFill>
                  <pic:spPr bwMode="auto">
                    <a:xfrm>
                      <a:off x="0" y="0"/>
                      <a:ext cx="4320000" cy="3714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DC88F" w14:textId="19E382E9" w:rsidR="009C6BB5" w:rsidRDefault="009C6BB5" w:rsidP="009C6BB5">
      <w:pPr>
        <w:pStyle w:val="PhDLegendaFiguras"/>
      </w:pPr>
      <w:bookmarkStart w:id="841" w:name="_Ref63694817"/>
      <w:bookmarkStart w:id="842" w:name="_Toc63593977"/>
      <w:bookmarkStart w:id="843" w:name="_Toc63813295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2</w:t>
      </w:r>
      <w:r w:rsidR="003F61EA">
        <w:rPr>
          <w:noProof/>
        </w:rPr>
        <w:fldChar w:fldCharType="end"/>
      </w:r>
      <w:bookmarkEnd w:id="841"/>
      <w:r>
        <w:t xml:space="preserve"> - </w:t>
      </w:r>
      <w:r w:rsidRPr="00A20751">
        <w:t>Vista inferior do robô</w:t>
      </w:r>
      <w:bookmarkEnd w:id="842"/>
      <w:r w:rsidR="001B6FE0">
        <w:t>.</w:t>
      </w:r>
      <w:bookmarkEnd w:id="843"/>
    </w:p>
    <w:p w14:paraId="6FF3E8D1" w14:textId="6EADE0E4" w:rsidR="009C6BB5" w:rsidRPr="000B1901" w:rsidRDefault="009C6BB5" w:rsidP="009C6BB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976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>
        <w:t>, é possível observar o mecanismo de ajuste da altura das rodas livres e do sensor. Além disso, vê-se uma placa colocada no fundo da armadura com o propósito de suportar todos os circuitos e impedir contactos destes com a armadura. No canto superior esquerdo da armadura do AWR, está localizado o botão de interação com o utilizador.</w:t>
      </w:r>
    </w:p>
    <w:p w14:paraId="7B379614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1371772E" wp14:editId="02F5DDD5">
            <wp:extent cx="4320000" cy="2838517"/>
            <wp:effectExtent l="0" t="0" r="444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3"/>
                    <a:srcRect r="943"/>
                    <a:stretch/>
                  </pic:blipFill>
                  <pic:spPr bwMode="auto">
                    <a:xfrm>
                      <a:off x="0" y="0"/>
                      <a:ext cx="4320000" cy="2838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57CB9" w14:textId="64EC4C8F" w:rsidR="009C6BB5" w:rsidRDefault="009C6BB5" w:rsidP="009C6BB5">
      <w:pPr>
        <w:pStyle w:val="PhDLegendaFiguras"/>
      </w:pPr>
      <w:bookmarkStart w:id="844" w:name="_Ref63694976"/>
      <w:bookmarkStart w:id="845" w:name="_Toc63593978"/>
      <w:bookmarkStart w:id="846" w:name="_Toc63813296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bookmarkEnd w:id="844"/>
      <w:r>
        <w:t xml:space="preserve"> - </w:t>
      </w:r>
      <w:r w:rsidRPr="0088167A">
        <w:t>Vista lateral do robô</w:t>
      </w:r>
      <w:bookmarkEnd w:id="845"/>
      <w:r w:rsidR="001B6FE0">
        <w:t>.</w:t>
      </w:r>
      <w:bookmarkEnd w:id="846"/>
    </w:p>
    <w:p w14:paraId="00106510" w14:textId="4197B473" w:rsidR="009C6BB5" w:rsidRPr="000B1901" w:rsidRDefault="009C6BB5" w:rsidP="009C6BB5">
      <w:pPr>
        <w:pStyle w:val="PhDCorpo"/>
      </w:pPr>
      <w:r>
        <w:t xml:space="preserve">Nas </w:t>
      </w:r>
      <w:r>
        <w:rPr>
          <w:highlight w:val="yellow"/>
        </w:rPr>
        <w:fldChar w:fldCharType="begin"/>
      </w:r>
      <w:r>
        <w:instrText xml:space="preserve"> REF _Ref63695456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4</w:t>
      </w:r>
      <w:r>
        <w:rPr>
          <w:highlight w:val="yellow"/>
        </w:rPr>
        <w:fldChar w:fldCharType="end"/>
      </w:r>
      <w:r>
        <w:t xml:space="preserve"> e </w:t>
      </w:r>
      <w:r>
        <w:rPr>
          <w:highlight w:val="yellow"/>
        </w:rPr>
        <w:fldChar w:fldCharType="begin"/>
      </w:r>
      <w:r>
        <w:instrText xml:space="preserve"> REF _Ref63695481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5</w:t>
      </w:r>
      <w:r>
        <w:rPr>
          <w:highlight w:val="yellow"/>
        </w:rPr>
        <w:fldChar w:fldCharType="end"/>
      </w:r>
      <w:r>
        <w:t>, podem ver-se a vista traseira e vista dianteira do robô, respetivamente.</w:t>
      </w:r>
    </w:p>
    <w:p w14:paraId="1001B6D0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2D4BD7BF" wp14:editId="51A08A09">
            <wp:extent cx="4320000" cy="3570516"/>
            <wp:effectExtent l="0" t="0" r="4445" b="0"/>
            <wp:docPr id="226" name="Imagem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4"/>
                    <a:srcRect l="5238" r="4129"/>
                    <a:stretch/>
                  </pic:blipFill>
                  <pic:spPr bwMode="auto">
                    <a:xfrm>
                      <a:off x="0" y="0"/>
                      <a:ext cx="4320000" cy="3570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032E" w14:textId="3B1C0E5C" w:rsidR="009C6BB5" w:rsidRDefault="009C6BB5" w:rsidP="009C6BB5">
      <w:pPr>
        <w:pStyle w:val="PhDLegendaFiguras"/>
        <w:spacing w:after="0"/>
      </w:pPr>
      <w:bookmarkStart w:id="847" w:name="_Ref63695456"/>
      <w:bookmarkStart w:id="848" w:name="_Toc63593979"/>
      <w:bookmarkStart w:id="849" w:name="_Toc63813297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4</w:t>
      </w:r>
      <w:r w:rsidR="003F61EA">
        <w:rPr>
          <w:noProof/>
        </w:rPr>
        <w:fldChar w:fldCharType="end"/>
      </w:r>
      <w:bookmarkEnd w:id="847"/>
      <w:r>
        <w:t xml:space="preserve"> - </w:t>
      </w:r>
      <w:r w:rsidRPr="00185BB1">
        <w:t>Vista traseira do robô</w:t>
      </w:r>
      <w:bookmarkEnd w:id="848"/>
      <w:r w:rsidR="001B6FE0">
        <w:t>.</w:t>
      </w:r>
      <w:bookmarkEnd w:id="849"/>
    </w:p>
    <w:p w14:paraId="1CB9B85E" w14:textId="77777777" w:rsidR="009C6BB5" w:rsidRPr="000B1901" w:rsidRDefault="009C6BB5" w:rsidP="009C6BB5">
      <w:pPr>
        <w:pStyle w:val="PhDCorpo"/>
      </w:pPr>
    </w:p>
    <w:p w14:paraId="1BE2B645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16DC6F56" wp14:editId="21A7F795">
            <wp:extent cx="4320000" cy="3404099"/>
            <wp:effectExtent l="0" t="0" r="4445" b="635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5"/>
                    <a:srcRect l="3727" t="1992" r="3234" b="1811"/>
                    <a:stretch/>
                  </pic:blipFill>
                  <pic:spPr bwMode="auto">
                    <a:xfrm>
                      <a:off x="0" y="0"/>
                      <a:ext cx="4320000" cy="3404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77352A" w14:textId="730CD521" w:rsidR="009C6BB5" w:rsidRDefault="009C6BB5" w:rsidP="009C6BB5">
      <w:pPr>
        <w:pStyle w:val="PhDLegendaFiguras"/>
      </w:pPr>
      <w:bookmarkStart w:id="850" w:name="_Ref63695481"/>
      <w:bookmarkStart w:id="851" w:name="_Toc63593980"/>
      <w:bookmarkStart w:id="852" w:name="_Toc63813298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5</w:t>
      </w:r>
      <w:r w:rsidR="003F61EA">
        <w:rPr>
          <w:noProof/>
        </w:rPr>
        <w:fldChar w:fldCharType="end"/>
      </w:r>
      <w:bookmarkEnd w:id="850"/>
      <w:r>
        <w:t xml:space="preserve"> - </w:t>
      </w:r>
      <w:r w:rsidRPr="00057FFD">
        <w:t xml:space="preserve">Vista </w:t>
      </w:r>
      <w:r>
        <w:t>dianteira</w:t>
      </w:r>
      <w:r w:rsidRPr="00057FFD">
        <w:t xml:space="preserve"> do robô</w:t>
      </w:r>
      <w:bookmarkEnd w:id="851"/>
      <w:r w:rsidR="001B6FE0">
        <w:t>.</w:t>
      </w:r>
      <w:bookmarkEnd w:id="852"/>
    </w:p>
    <w:p w14:paraId="181FF7B2" w14:textId="22AB2C17" w:rsidR="008E37EA" w:rsidRPr="000B1901" w:rsidRDefault="008E37EA" w:rsidP="001B6FE0">
      <w:pPr>
        <w:pStyle w:val="PhDCorpo"/>
      </w:pPr>
      <w:r>
        <w:tab/>
      </w:r>
      <w:r w:rsidR="001B6FE0">
        <w:t xml:space="preserve">Na </w:t>
      </w:r>
      <w:r w:rsidR="001B6FE0">
        <w:fldChar w:fldCharType="begin"/>
      </w:r>
      <w:r w:rsidR="001B6FE0">
        <w:instrText xml:space="preserve"> REF _Ref63790433 \h </w:instrText>
      </w:r>
      <w:r w:rsidR="001B6FE0"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6</w:t>
      </w:r>
      <w:r w:rsidR="001B6FE0">
        <w:fldChar w:fldCharType="end"/>
      </w:r>
      <w:r w:rsidR="001B6FE0">
        <w:t>, a</w:t>
      </w:r>
      <w:r>
        <w:t xml:space="preserve">presentam-se as imagens reais das várias perspetivas do </w:t>
      </w:r>
      <w:r w:rsidR="001B6FE0">
        <w:t>AWR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206"/>
      </w:tblGrid>
      <w:tr w:rsidR="001509BF" w14:paraId="4317FDAB" w14:textId="77777777" w:rsidTr="000D2F60">
        <w:trPr>
          <w:trHeight w:val="3022"/>
          <w:jc w:val="center"/>
        </w:trPr>
        <w:tc>
          <w:tcPr>
            <w:tcW w:w="0" w:type="auto"/>
          </w:tcPr>
          <w:p w14:paraId="0EC5F3BD" w14:textId="03536A79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68285C62" wp14:editId="2459C42B">
                  <wp:extent cx="2520000" cy="1890000"/>
                  <wp:effectExtent l="0" t="0" r="0" b="0"/>
                  <wp:docPr id="240" name="Imagem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B244C3C" w14:textId="15CBAF10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471BF20" wp14:editId="3F529A80">
                  <wp:extent cx="2520000" cy="1889931"/>
                  <wp:effectExtent l="0" t="0" r="0" b="0"/>
                  <wp:docPr id="241" name="Imagem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9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09BF" w14:paraId="4340FECF" w14:textId="77777777" w:rsidTr="000D2F60">
        <w:trPr>
          <w:jc w:val="center"/>
        </w:trPr>
        <w:tc>
          <w:tcPr>
            <w:tcW w:w="0" w:type="auto"/>
          </w:tcPr>
          <w:p w14:paraId="0A6B52DB" w14:textId="78C1D39E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0" w:type="auto"/>
          </w:tcPr>
          <w:p w14:paraId="525644D8" w14:textId="77777777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600DB7" w14:paraId="78438A52" w14:textId="77777777" w:rsidTr="000D2F60">
        <w:trPr>
          <w:trHeight w:val="2566"/>
          <w:jc w:val="center"/>
        </w:trPr>
        <w:tc>
          <w:tcPr>
            <w:tcW w:w="0" w:type="auto"/>
          </w:tcPr>
          <w:p w14:paraId="051EB2A3" w14:textId="0B049A4A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41249CA" wp14:editId="5191150D">
                  <wp:extent cx="2520000" cy="1890000"/>
                  <wp:effectExtent l="0" t="0" r="0" b="0"/>
                  <wp:docPr id="242" name="Imagem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5B7D3C3" w14:textId="37BF333E" w:rsidR="00600DB7" w:rsidRDefault="001509BF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8F99894" wp14:editId="1A231046">
                  <wp:extent cx="1889478" cy="2520000"/>
                  <wp:effectExtent l="8573" t="0" r="5397" b="5398"/>
                  <wp:docPr id="250" name="Imagem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889478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0DB7" w14:paraId="1CD7D65F" w14:textId="77777777" w:rsidTr="000D2F60">
        <w:trPr>
          <w:jc w:val="center"/>
        </w:trPr>
        <w:tc>
          <w:tcPr>
            <w:tcW w:w="0" w:type="auto"/>
          </w:tcPr>
          <w:p w14:paraId="26998B98" w14:textId="128DB080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c)</w:t>
            </w:r>
          </w:p>
        </w:tc>
        <w:tc>
          <w:tcPr>
            <w:tcW w:w="0" w:type="auto"/>
          </w:tcPr>
          <w:p w14:paraId="6B8D0A7A" w14:textId="344DC9DC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d)</w:t>
            </w:r>
          </w:p>
        </w:tc>
      </w:tr>
      <w:tr w:rsidR="00600DB7" w14:paraId="7E270488" w14:textId="77777777" w:rsidTr="000D2F60">
        <w:trPr>
          <w:trHeight w:val="2799"/>
          <w:jc w:val="center"/>
        </w:trPr>
        <w:tc>
          <w:tcPr>
            <w:tcW w:w="0" w:type="auto"/>
          </w:tcPr>
          <w:p w14:paraId="6B2E505E" w14:textId="73A8A3B2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5655CE6" wp14:editId="279CD4CF">
                  <wp:extent cx="2520000" cy="1890000"/>
                  <wp:effectExtent l="0" t="0" r="0" b="0"/>
                  <wp:docPr id="245" name="Imagem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ACE0F1F" w14:textId="0CDDF91F" w:rsidR="00600DB7" w:rsidRPr="001509BF" w:rsidRDefault="001509BF" w:rsidP="001509BF">
            <w:pPr>
              <w:pStyle w:val="PhDFigura"/>
            </w:pPr>
            <w:r w:rsidRPr="001509BF">
              <w:rPr>
                <w:noProof/>
              </w:rPr>
              <w:drawing>
                <wp:inline distT="0" distB="0" distL="0" distR="0" wp14:anchorId="3AAAC845" wp14:editId="29B45997">
                  <wp:extent cx="2520000" cy="1890000"/>
                  <wp:effectExtent l="0" t="0" r="0" b="0"/>
                  <wp:docPr id="251" name="Imagem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09BF" w14:paraId="167EAA7F" w14:textId="77777777" w:rsidTr="000D2F60">
        <w:trPr>
          <w:jc w:val="center"/>
        </w:trPr>
        <w:tc>
          <w:tcPr>
            <w:tcW w:w="0" w:type="auto"/>
          </w:tcPr>
          <w:p w14:paraId="5EEB59B5" w14:textId="34FD3B57" w:rsidR="001509BF" w:rsidRPr="001B6FE0" w:rsidRDefault="001509BF" w:rsidP="001509BF">
            <w:pPr>
              <w:pStyle w:val="PhDCorpo"/>
              <w:jc w:val="center"/>
              <w:rPr>
                <w:b/>
                <w:bCs/>
                <w:noProof/>
                <w:sz w:val="20"/>
                <w:szCs w:val="18"/>
              </w:rPr>
            </w:pPr>
            <w:r w:rsidRPr="001B6FE0">
              <w:rPr>
                <w:b/>
                <w:bCs/>
                <w:noProof/>
                <w:sz w:val="20"/>
                <w:szCs w:val="18"/>
              </w:rPr>
              <w:t>(e)</w:t>
            </w:r>
          </w:p>
        </w:tc>
        <w:tc>
          <w:tcPr>
            <w:tcW w:w="0" w:type="auto"/>
          </w:tcPr>
          <w:p w14:paraId="05DD5125" w14:textId="453E3E9C" w:rsidR="001509BF" w:rsidRPr="001B6FE0" w:rsidRDefault="001509BF" w:rsidP="001509BF">
            <w:pPr>
              <w:pStyle w:val="PhDCorpo"/>
              <w:keepNext/>
              <w:jc w:val="center"/>
              <w:rPr>
                <w:b/>
                <w:bCs/>
                <w:noProof/>
                <w:sz w:val="20"/>
                <w:szCs w:val="18"/>
              </w:rPr>
            </w:pPr>
            <w:r w:rsidRPr="001B6FE0">
              <w:rPr>
                <w:b/>
                <w:bCs/>
                <w:noProof/>
                <w:sz w:val="20"/>
                <w:szCs w:val="18"/>
              </w:rPr>
              <w:t>(f)</w:t>
            </w:r>
          </w:p>
        </w:tc>
      </w:tr>
    </w:tbl>
    <w:p w14:paraId="700DD707" w14:textId="265BD697" w:rsidR="00B80600" w:rsidRDefault="001509BF" w:rsidP="001B6FE0">
      <w:pPr>
        <w:pStyle w:val="PhDLegendaFiguras"/>
        <w:rPr>
          <w:ins w:id="853" w:author="lbarros" w:date="2021-02-10T13:50:00Z"/>
        </w:rPr>
      </w:pPr>
      <w:bookmarkStart w:id="854" w:name="_Ref63790433"/>
      <w:bookmarkStart w:id="855" w:name="_Toc63813299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6</w:t>
      </w:r>
      <w:r w:rsidR="003F61EA">
        <w:rPr>
          <w:noProof/>
        </w:rPr>
        <w:fldChar w:fldCharType="end"/>
      </w:r>
      <w:bookmarkEnd w:id="854"/>
      <w:r>
        <w:t xml:space="preserve"> </w:t>
      </w:r>
      <w:r w:rsidR="002E1BDD">
        <w:t>-</w:t>
      </w:r>
      <w:r>
        <w:t xml:space="preserve"> Imagens reais do robô</w:t>
      </w:r>
      <w:r w:rsidR="001B6FE0">
        <w:t>:</w:t>
      </w:r>
      <w:r>
        <w:t xml:space="preserve"> (a) vista superior; (b) vista inferior; (c) vista lateral direita; (d) vista lateral esquerda; (f) vista </w:t>
      </w:r>
      <w:r w:rsidR="001B6FE0">
        <w:t>dianteira</w:t>
      </w:r>
      <w:r>
        <w:t>; (g) vista traseira</w:t>
      </w:r>
      <w:r w:rsidR="001B6FE0">
        <w:t>.</w:t>
      </w:r>
      <w:bookmarkEnd w:id="855"/>
    </w:p>
    <w:p w14:paraId="773C5158" w14:textId="77777777" w:rsidR="00493211" w:rsidRDefault="00493211">
      <w:pPr>
        <w:pStyle w:val="PhDCorpo"/>
        <w:rPr>
          <w:ins w:id="856" w:author="lbarros" w:date="2021-02-10T13:50:00Z"/>
        </w:rPr>
        <w:pPrChange w:id="857" w:author="lbarros" w:date="2021-02-10T13:50:00Z">
          <w:pPr>
            <w:pStyle w:val="PhDLegendaFiguras"/>
          </w:pPr>
        </w:pPrChange>
      </w:pPr>
    </w:p>
    <w:p w14:paraId="69B1CBD1" w14:textId="77777777" w:rsidR="00493211" w:rsidRDefault="00493211">
      <w:pPr>
        <w:pStyle w:val="PhDCorpo"/>
        <w:rPr>
          <w:ins w:id="858" w:author="lbarros" w:date="2021-02-10T13:50:00Z"/>
        </w:rPr>
        <w:pPrChange w:id="859" w:author="lbarros" w:date="2021-02-10T13:50:00Z">
          <w:pPr>
            <w:pStyle w:val="PhDLegendaFiguras"/>
          </w:pPr>
        </w:pPrChange>
      </w:pPr>
    </w:p>
    <w:p w14:paraId="3F536E3D" w14:textId="77777777" w:rsidR="00493211" w:rsidRDefault="00493211">
      <w:pPr>
        <w:pStyle w:val="PhDCorpo"/>
        <w:rPr>
          <w:ins w:id="860" w:author="lbarros" w:date="2021-02-10T13:50:00Z"/>
        </w:rPr>
        <w:pPrChange w:id="861" w:author="lbarros" w:date="2021-02-10T13:50:00Z">
          <w:pPr>
            <w:pStyle w:val="PhDLegendaFiguras"/>
          </w:pPr>
        </w:pPrChange>
      </w:pPr>
    </w:p>
    <w:p w14:paraId="7EB8EA41" w14:textId="77777777" w:rsidR="00493211" w:rsidRDefault="00493211">
      <w:pPr>
        <w:pStyle w:val="PhDCorpo"/>
        <w:rPr>
          <w:ins w:id="862" w:author="lbarros" w:date="2021-02-10T13:50:00Z"/>
        </w:rPr>
        <w:pPrChange w:id="863" w:author="lbarros" w:date="2021-02-10T13:50:00Z">
          <w:pPr>
            <w:pStyle w:val="PhDLegendaFiguras"/>
          </w:pPr>
        </w:pPrChange>
      </w:pPr>
    </w:p>
    <w:p w14:paraId="16FFC67D" w14:textId="77777777" w:rsidR="00493211" w:rsidRDefault="00493211">
      <w:pPr>
        <w:pStyle w:val="PhDCorpo"/>
        <w:rPr>
          <w:ins w:id="864" w:author="lbarros" w:date="2021-02-10T13:50:00Z"/>
        </w:rPr>
        <w:pPrChange w:id="865" w:author="lbarros" w:date="2021-02-10T13:50:00Z">
          <w:pPr>
            <w:pStyle w:val="PhDLegendaFiguras"/>
          </w:pPr>
        </w:pPrChange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493211" w14:paraId="4B33F034" w14:textId="77777777" w:rsidTr="00493211">
        <w:trPr>
          <w:ins w:id="866" w:author="lbarros" w:date="2021-02-10T13:50:00Z"/>
        </w:trPr>
        <w:tc>
          <w:tcPr>
            <w:tcW w:w="4530" w:type="dxa"/>
          </w:tcPr>
          <w:p w14:paraId="732E7A07" w14:textId="77777777" w:rsidR="00493211" w:rsidRDefault="00493211" w:rsidP="00493211">
            <w:pPr>
              <w:pStyle w:val="PhDCorpo"/>
              <w:rPr>
                <w:ins w:id="867" w:author="lbarros" w:date="2021-02-10T13:50:00Z"/>
              </w:rPr>
            </w:pPr>
            <w:commentRangeStart w:id="868"/>
          </w:p>
        </w:tc>
        <w:tc>
          <w:tcPr>
            <w:tcW w:w="4531" w:type="dxa"/>
          </w:tcPr>
          <w:p w14:paraId="590C62B7" w14:textId="77777777" w:rsidR="00493211" w:rsidRDefault="00493211" w:rsidP="00493211">
            <w:pPr>
              <w:pStyle w:val="PhDCorpo"/>
              <w:rPr>
                <w:ins w:id="869" w:author="lbarros" w:date="2021-02-10T13:50:00Z"/>
              </w:rPr>
            </w:pPr>
          </w:p>
        </w:tc>
      </w:tr>
      <w:tr w:rsidR="00493211" w14:paraId="4C391830" w14:textId="77777777" w:rsidTr="00493211">
        <w:trPr>
          <w:ins w:id="870" w:author="lbarros" w:date="2021-02-10T13:50:00Z"/>
        </w:trPr>
        <w:tc>
          <w:tcPr>
            <w:tcW w:w="4530" w:type="dxa"/>
          </w:tcPr>
          <w:p w14:paraId="2292E00C" w14:textId="7400497D" w:rsidR="00493211" w:rsidRDefault="00493211" w:rsidP="00493211">
            <w:pPr>
              <w:pStyle w:val="PhDCorpo"/>
              <w:rPr>
                <w:ins w:id="871" w:author="lbarros" w:date="2021-02-10T13:50:00Z"/>
              </w:rPr>
            </w:pPr>
            <w:ins w:id="872" w:author="lbarros" w:date="2021-02-10T13:52:00Z">
              <w:r w:rsidRPr="00BE4402">
                <w:rPr>
                  <w:noProof/>
                </w:rPr>
                <w:drawing>
                  <wp:inline distT="0" distB="0" distL="0" distR="0" wp14:anchorId="4A103D77" wp14:editId="01A880DA">
                    <wp:extent cx="2540020" cy="2142699"/>
                    <wp:effectExtent l="0" t="0" r="0" b="0"/>
                    <wp:docPr id="78" name="Imagem 78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 rotWithShape="1">
                            <a:blip r:embed="rId191"/>
                            <a:srcRect l="4142" t="2620" r="4612"/>
                            <a:stretch/>
                          </pic:blipFill>
                          <pic:spPr bwMode="auto">
                            <a:xfrm>
                              <a:off x="0" y="0"/>
                              <a:ext cx="2550499" cy="2151539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4531" w:type="dxa"/>
          </w:tcPr>
          <w:p w14:paraId="77A9E813" w14:textId="5D1C4231" w:rsidR="00493211" w:rsidRDefault="00493211" w:rsidP="00493211">
            <w:pPr>
              <w:pStyle w:val="PhDCorpo"/>
              <w:rPr>
                <w:ins w:id="873" w:author="lbarros" w:date="2021-02-10T13:50:00Z"/>
              </w:rPr>
            </w:pPr>
            <w:ins w:id="874" w:author="lbarros" w:date="2021-02-10T13:50:00Z">
              <w:r>
                <w:rPr>
                  <w:noProof/>
                </w:rPr>
                <w:drawing>
                  <wp:inline distT="0" distB="0" distL="0" distR="0" wp14:anchorId="20243323" wp14:editId="27CA7752">
                    <wp:extent cx="2520000" cy="1890000"/>
                    <wp:effectExtent l="0" t="0" r="0" b="0"/>
                    <wp:docPr id="73" name="Imagem 7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20000" cy="1890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493211" w14:paraId="79EFB0FF" w14:textId="77777777" w:rsidTr="00493211">
        <w:trPr>
          <w:ins w:id="875" w:author="lbarros" w:date="2021-02-10T13:50:00Z"/>
        </w:trPr>
        <w:tc>
          <w:tcPr>
            <w:tcW w:w="4530" w:type="dxa"/>
          </w:tcPr>
          <w:p w14:paraId="4561C9DF" w14:textId="30853AA0" w:rsidR="00493211" w:rsidRDefault="00493211" w:rsidP="00493211">
            <w:pPr>
              <w:pStyle w:val="PhDCorpo"/>
              <w:rPr>
                <w:ins w:id="876" w:author="lbarros" w:date="2021-02-10T13:50:00Z"/>
              </w:rPr>
            </w:pPr>
            <w:ins w:id="877" w:author="lbarros" w:date="2021-02-10T13:51:00Z">
              <w:r w:rsidRPr="00BE4402">
                <w:rPr>
                  <w:noProof/>
                </w:rPr>
                <w:drawing>
                  <wp:inline distT="0" distB="0" distL="0" distR="0" wp14:anchorId="0226E226" wp14:editId="501ABFCC">
                    <wp:extent cx="2197733" cy="1889760"/>
                    <wp:effectExtent l="0" t="0" r="0" b="0"/>
                    <wp:docPr id="77" name="Imagem 77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 rotWithShape="1">
                            <a:blip r:embed="rId192"/>
                            <a:srcRect l="3866" t="5782" r="7512" b="5575"/>
                            <a:stretch/>
                          </pic:blipFill>
                          <pic:spPr bwMode="auto">
                            <a:xfrm>
                              <a:off x="0" y="0"/>
                              <a:ext cx="2206133" cy="1896983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4531" w:type="dxa"/>
          </w:tcPr>
          <w:p w14:paraId="538A4115" w14:textId="51B212EA" w:rsidR="00493211" w:rsidRDefault="00493211" w:rsidP="00493211">
            <w:pPr>
              <w:pStyle w:val="PhDCorpo"/>
              <w:rPr>
                <w:ins w:id="878" w:author="lbarros" w:date="2021-02-10T13:50:00Z"/>
              </w:rPr>
            </w:pPr>
            <w:ins w:id="879" w:author="lbarros" w:date="2021-02-10T13:50:00Z">
              <w:r>
                <w:rPr>
                  <w:noProof/>
                </w:rPr>
                <w:drawing>
                  <wp:inline distT="0" distB="0" distL="0" distR="0" wp14:anchorId="378C7EE3" wp14:editId="23ECA92D">
                    <wp:extent cx="2520000" cy="1889931"/>
                    <wp:effectExtent l="0" t="0" r="0" b="0"/>
                    <wp:docPr id="71" name="Imagem 7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20000" cy="188993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493211" w14:paraId="08AEE195" w14:textId="77777777" w:rsidTr="00493211">
        <w:trPr>
          <w:ins w:id="880" w:author="lbarros" w:date="2021-02-10T13:50:00Z"/>
        </w:trPr>
        <w:tc>
          <w:tcPr>
            <w:tcW w:w="4530" w:type="dxa"/>
          </w:tcPr>
          <w:p w14:paraId="7B6615D4" w14:textId="7B222C19" w:rsidR="00493211" w:rsidRDefault="00493211" w:rsidP="00493211">
            <w:pPr>
              <w:pStyle w:val="PhDCorpo"/>
              <w:rPr>
                <w:ins w:id="881" w:author="lbarros" w:date="2021-02-10T13:50:00Z"/>
              </w:rPr>
            </w:pPr>
            <w:ins w:id="882" w:author="lbarros" w:date="2021-02-10T13:55:00Z">
              <w:r w:rsidRPr="00BE4402">
                <w:rPr>
                  <w:noProof/>
                </w:rPr>
                <w:drawing>
                  <wp:inline distT="0" distB="0" distL="0" distR="0" wp14:anchorId="6902B6F0" wp14:editId="2830F8C5">
                    <wp:extent cx="2637895" cy="1733266"/>
                    <wp:effectExtent l="0" t="0" r="0" b="635"/>
                    <wp:docPr id="76" name="Imagem 7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 rotWithShape="1">
                            <a:blip r:embed="rId193"/>
                            <a:srcRect r="943"/>
                            <a:stretch/>
                          </pic:blipFill>
                          <pic:spPr bwMode="auto">
                            <a:xfrm>
                              <a:off x="0" y="0"/>
                              <a:ext cx="2644983" cy="1737923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4531" w:type="dxa"/>
          </w:tcPr>
          <w:p w14:paraId="16605523" w14:textId="27D42E88" w:rsidR="00493211" w:rsidRDefault="00493211" w:rsidP="00493211">
            <w:pPr>
              <w:pStyle w:val="PhDCorpo"/>
              <w:rPr>
                <w:ins w:id="883" w:author="lbarros" w:date="2021-02-10T13:50:00Z"/>
              </w:rPr>
            </w:pPr>
            <w:ins w:id="884" w:author="lbarros" w:date="2021-02-10T13:50:00Z">
              <w:r>
                <w:rPr>
                  <w:noProof/>
                </w:rPr>
                <w:drawing>
                  <wp:inline distT="0" distB="0" distL="0" distR="0" wp14:anchorId="1209EB7B" wp14:editId="219B7985">
                    <wp:extent cx="2520000" cy="1890000"/>
                    <wp:effectExtent l="0" t="0" r="0" b="0"/>
                    <wp:docPr id="70" name="Imagem 7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rot="10800000">
                              <a:off x="0" y="0"/>
                              <a:ext cx="2520000" cy="1890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493211" w14:paraId="6D34CA7C" w14:textId="77777777" w:rsidTr="00493211">
        <w:trPr>
          <w:ins w:id="885" w:author="lbarros" w:date="2021-02-10T13:50:00Z"/>
        </w:trPr>
        <w:tc>
          <w:tcPr>
            <w:tcW w:w="4530" w:type="dxa"/>
          </w:tcPr>
          <w:p w14:paraId="3810B7A5" w14:textId="576A4A5A" w:rsidR="00493211" w:rsidRDefault="00493211" w:rsidP="00493211">
            <w:pPr>
              <w:pStyle w:val="PhDCorpo"/>
              <w:rPr>
                <w:ins w:id="886" w:author="lbarros" w:date="2021-02-10T13:50:00Z"/>
              </w:rPr>
            </w:pPr>
          </w:p>
        </w:tc>
        <w:tc>
          <w:tcPr>
            <w:tcW w:w="4531" w:type="dxa"/>
          </w:tcPr>
          <w:p w14:paraId="7461F65A" w14:textId="0901BEAE" w:rsidR="00493211" w:rsidRDefault="00493211" w:rsidP="00493211">
            <w:pPr>
              <w:pStyle w:val="PhDCorpo"/>
              <w:rPr>
                <w:ins w:id="887" w:author="lbarros" w:date="2021-02-10T13:50:00Z"/>
              </w:rPr>
            </w:pPr>
          </w:p>
        </w:tc>
      </w:tr>
      <w:tr w:rsidR="00493211" w14:paraId="2485758F" w14:textId="77777777" w:rsidTr="00493211">
        <w:trPr>
          <w:ins w:id="888" w:author="lbarros" w:date="2021-02-10T13:50:00Z"/>
        </w:trPr>
        <w:tc>
          <w:tcPr>
            <w:tcW w:w="4530" w:type="dxa"/>
          </w:tcPr>
          <w:p w14:paraId="1D48F78D" w14:textId="579B995F" w:rsidR="00493211" w:rsidRDefault="00493211" w:rsidP="00493211">
            <w:pPr>
              <w:pStyle w:val="PhDCorpo"/>
              <w:rPr>
                <w:ins w:id="889" w:author="lbarros" w:date="2021-02-10T13:50:00Z"/>
              </w:rPr>
            </w:pPr>
            <w:ins w:id="890" w:author="lbarros" w:date="2021-02-10T13:50:00Z">
              <w:r w:rsidRPr="00BE4402">
                <w:rPr>
                  <w:noProof/>
                </w:rPr>
                <w:drawing>
                  <wp:inline distT="0" distB="0" distL="0" distR="0" wp14:anchorId="0757B10D" wp14:editId="1596AED1">
                    <wp:extent cx="2398216" cy="1889760"/>
                    <wp:effectExtent l="0" t="0" r="2540" b="0"/>
                    <wp:docPr id="74" name="Imagem 7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 rotWithShape="1">
                            <a:blip r:embed="rId195"/>
                            <a:srcRect l="3727" t="1992" r="3234" b="1811"/>
                            <a:stretch/>
                          </pic:blipFill>
                          <pic:spPr bwMode="auto">
                            <a:xfrm>
                              <a:off x="0" y="0"/>
                              <a:ext cx="2407099" cy="1896759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4531" w:type="dxa"/>
          </w:tcPr>
          <w:p w14:paraId="134DA37C" w14:textId="4117A94A" w:rsidR="00493211" w:rsidRDefault="00493211" w:rsidP="00493211">
            <w:pPr>
              <w:pStyle w:val="PhDCorpo"/>
              <w:rPr>
                <w:ins w:id="891" w:author="lbarros" w:date="2021-02-10T13:50:00Z"/>
              </w:rPr>
            </w:pPr>
            <w:ins w:id="892" w:author="lbarros" w:date="2021-02-10T13:50:00Z">
              <w:r>
                <w:rPr>
                  <w:noProof/>
                </w:rPr>
                <w:drawing>
                  <wp:inline distT="0" distB="0" distL="0" distR="0" wp14:anchorId="43C6630F" wp14:editId="2CD314DC">
                    <wp:extent cx="2520000" cy="1890000"/>
                    <wp:effectExtent l="0" t="0" r="0" b="0"/>
                    <wp:docPr id="41" name="Imagem 4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rot="10800000">
                              <a:off x="0" y="0"/>
                              <a:ext cx="2520000" cy="1890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493211" w14:paraId="0535BE41" w14:textId="77777777" w:rsidTr="00493211">
        <w:trPr>
          <w:ins w:id="893" w:author="lbarros" w:date="2021-02-10T13:50:00Z"/>
        </w:trPr>
        <w:tc>
          <w:tcPr>
            <w:tcW w:w="4530" w:type="dxa"/>
          </w:tcPr>
          <w:p w14:paraId="2EFBBA8E" w14:textId="1E5884B2" w:rsidR="00493211" w:rsidRDefault="00493211" w:rsidP="00493211">
            <w:pPr>
              <w:pStyle w:val="PhDCorpo"/>
              <w:rPr>
                <w:ins w:id="894" w:author="lbarros" w:date="2021-02-10T13:50:00Z"/>
              </w:rPr>
            </w:pPr>
            <w:ins w:id="895" w:author="lbarros" w:date="2021-02-10T13:51:00Z">
              <w:r w:rsidRPr="00BE4402">
                <w:rPr>
                  <w:noProof/>
                </w:rPr>
                <w:drawing>
                  <wp:inline distT="0" distB="0" distL="0" distR="0" wp14:anchorId="44E7575D" wp14:editId="231EA7AD">
                    <wp:extent cx="2224585" cy="1838638"/>
                    <wp:effectExtent l="0" t="0" r="4445" b="9525"/>
                    <wp:docPr id="75" name="Imagem 7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 rotWithShape="1">
                            <a:blip r:embed="rId194"/>
                            <a:srcRect l="5238" r="4129"/>
                            <a:stretch/>
                          </pic:blipFill>
                          <pic:spPr bwMode="auto">
                            <a:xfrm>
                              <a:off x="0" y="0"/>
                              <a:ext cx="2238369" cy="185003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4531" w:type="dxa"/>
          </w:tcPr>
          <w:p w14:paraId="0A3097A1" w14:textId="34068A7E" w:rsidR="00493211" w:rsidRDefault="00493211" w:rsidP="00493211">
            <w:pPr>
              <w:pStyle w:val="PhDCorpo"/>
              <w:rPr>
                <w:ins w:id="896" w:author="lbarros" w:date="2021-02-10T13:50:00Z"/>
              </w:rPr>
            </w:pPr>
            <w:ins w:id="897" w:author="lbarros" w:date="2021-02-10T13:50:00Z">
              <w:r w:rsidRPr="001509BF">
                <w:rPr>
                  <w:noProof/>
                </w:rPr>
                <w:drawing>
                  <wp:inline distT="0" distB="0" distL="0" distR="0" wp14:anchorId="79FBDCA3" wp14:editId="4E4C4363">
                    <wp:extent cx="2520000" cy="1890000"/>
                    <wp:effectExtent l="0" t="0" r="0" b="0"/>
                    <wp:docPr id="40" name="Imagem 4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rot="10800000">
                              <a:off x="0" y="0"/>
                              <a:ext cx="2520000" cy="1890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  <w:commentRangeEnd w:id="868"/>
            <w:ins w:id="898" w:author="lbarros" w:date="2021-02-10T13:52:00Z">
              <w:r>
                <w:rPr>
                  <w:rStyle w:val="Refdecomentrio"/>
                  <w:rFonts w:eastAsia="Times New Roman"/>
                  <w:lang w:eastAsia="pt-PT"/>
                </w:rPr>
                <w:commentReference w:id="868"/>
              </w:r>
            </w:ins>
          </w:p>
        </w:tc>
      </w:tr>
    </w:tbl>
    <w:p w14:paraId="6D6E5B16" w14:textId="77777777" w:rsidR="00493211" w:rsidRDefault="00493211">
      <w:pPr>
        <w:pStyle w:val="PhDCorpo"/>
        <w:rPr>
          <w:ins w:id="899" w:author="lbarros" w:date="2021-02-10T13:50:00Z"/>
        </w:rPr>
        <w:pPrChange w:id="900" w:author="lbarros" w:date="2021-02-10T13:50:00Z">
          <w:pPr>
            <w:pStyle w:val="PhDLegendaFiguras"/>
          </w:pPr>
        </w:pPrChange>
      </w:pPr>
    </w:p>
    <w:p w14:paraId="64E51180" w14:textId="77777777" w:rsidR="00493211" w:rsidRDefault="00493211" w:rsidP="001B6FE0">
      <w:pPr>
        <w:pStyle w:val="PhDLegendaFiguras"/>
        <w:rPr>
          <w:ins w:id="901" w:author="lbarros" w:date="2021-02-10T13:50:00Z"/>
        </w:rPr>
      </w:pPr>
    </w:p>
    <w:p w14:paraId="42DD5003" w14:textId="77777777" w:rsidR="00493211" w:rsidRPr="00B66544" w:rsidRDefault="00493211" w:rsidP="001B6FE0">
      <w:pPr>
        <w:pStyle w:val="PhDLegendaFiguras"/>
        <w:sectPr w:rsidR="00493211" w:rsidRPr="00B66544" w:rsidSect="00B748D3">
          <w:headerReference w:type="even" r:id="rId202"/>
          <w:headerReference w:type="default" r:id="rId203"/>
          <w:footerReference w:type="even" r:id="rId204"/>
          <w:headerReference w:type="first" r:id="rId205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20410E99" w14:textId="48A9FF82" w:rsidR="00DE345F" w:rsidRDefault="000B1901" w:rsidP="00DE345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02" w:name="_Toc63813229"/>
      <w:r w:rsidR="00C276D6">
        <w:rPr>
          <w:rFonts w:ascii="NewsGotT" w:hAnsi="NewsGotT"/>
        </w:rPr>
        <w:t>Resultados Experimentais</w:t>
      </w:r>
      <w:bookmarkEnd w:id="902"/>
    </w:p>
    <w:p w14:paraId="3CBC0148" w14:textId="458D8E30" w:rsidR="00DE345F" w:rsidRDefault="00DE345F" w:rsidP="00585C90">
      <w:pPr>
        <w:pStyle w:val="PhDCorpo"/>
      </w:pPr>
      <w:r>
        <w:tab/>
        <w:t xml:space="preserve">De forma a testar as especificações acima previstas, foram realizados ensaios experimentais simulando o ambiente no qual o robô irá operar. </w:t>
      </w:r>
    </w:p>
    <w:p w14:paraId="6294AC37" w14:textId="23535725" w:rsidR="00DE345F" w:rsidRDefault="00DE345F" w:rsidP="00585C90">
      <w:pPr>
        <w:pStyle w:val="PhDCorpo"/>
      </w:pPr>
      <w:r>
        <w:tab/>
      </w:r>
      <w:r w:rsidR="003A7E80">
        <w:t xml:space="preserve">Começou-se por testar </w:t>
      </w:r>
      <w:r w:rsidR="00AA189F">
        <w:t>o sensor e v</w:t>
      </w:r>
      <w:r w:rsidR="00585C90">
        <w:t xml:space="preserve">erificou-se que as medidas dos sensores não atingem </w:t>
      </w:r>
      <w:r w:rsidR="00972A98">
        <w:t xml:space="preserve">nem </w:t>
      </w:r>
      <w:r w:rsidR="00585C90">
        <w:t>0 V nem 5 V.</w:t>
      </w:r>
    </w:p>
    <w:p w14:paraId="788DE7F4" w14:textId="21AA8768" w:rsidR="00585C90" w:rsidRPr="00585C90" w:rsidRDefault="00585C90" w:rsidP="00585C90">
      <w:pPr>
        <w:pStyle w:val="PhDCorpo"/>
      </w:pPr>
      <w:r>
        <w:tab/>
      </w:r>
      <w:r w:rsidR="00AA189F">
        <w:t>Em seguida</w:t>
      </w:r>
      <w:r w:rsidR="00972A98">
        <w:t>,</w:t>
      </w:r>
      <w:r w:rsidR="00AA189F">
        <w:t xml:space="preserve"> montou-se </w:t>
      </w:r>
      <w:r>
        <w:t xml:space="preserve">o circuito de atuação dos sinais PWM de modo a testar o seu funcionamento. Para isso, variou-se o sinal na entrada de </w:t>
      </w:r>
      <w:r w:rsidRPr="00585C90">
        <w:rPr>
          <w:i/>
          <w:iCs/>
        </w:rPr>
        <w:t>feedback</w:t>
      </w:r>
      <w:r>
        <w:t xml:space="preserve"> do TL494, através do ajuste de um potenciómetro, obtendo-se os valores de </w:t>
      </w:r>
      <w:r w:rsidRPr="00585C90">
        <w:rPr>
          <w:i/>
          <w:iCs/>
        </w:rPr>
        <w:t>duty</w:t>
      </w:r>
      <w:r>
        <w:rPr>
          <w:i/>
          <w:iCs/>
        </w:rPr>
        <w:t xml:space="preserve"> </w:t>
      </w:r>
      <w:r w:rsidRPr="00585C90">
        <w:rPr>
          <w:i/>
          <w:iCs/>
        </w:rPr>
        <w:t>cycle</w:t>
      </w:r>
      <w:r>
        <w:rPr>
          <w:i/>
          <w:iCs/>
        </w:rPr>
        <w:t xml:space="preserve"> </w:t>
      </w:r>
      <w:r w:rsidRPr="00585C90">
        <w:t>à saída em</w:t>
      </w:r>
      <w:r>
        <w:t xml:space="preserve"> função da tensão de entrada, como apresentado na </w:t>
      </w:r>
      <w:r>
        <w:fldChar w:fldCharType="begin"/>
      </w:r>
      <w:r>
        <w:instrText xml:space="preserve"> REF _Ref63721291 \h </w:instrText>
      </w:r>
      <w:r>
        <w:fldChar w:fldCharType="separate"/>
      </w:r>
      <w:r w:rsidR="00071A16">
        <w:t xml:space="preserve">Tabela </w:t>
      </w:r>
      <w:r w:rsidR="00071A16">
        <w:rPr>
          <w:noProof/>
        </w:rPr>
        <w:t>7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>.</w:t>
      </w:r>
      <w:r w:rsidR="007C6B9E">
        <w:t xml:space="preserve"> </w:t>
      </w:r>
    </w:p>
    <w:p w14:paraId="454A36A8" w14:textId="70260837" w:rsidR="00585C90" w:rsidRDefault="00585C90" w:rsidP="00585C90">
      <w:pPr>
        <w:pStyle w:val="PhDLegendaTabela"/>
      </w:pPr>
      <w:bookmarkStart w:id="903" w:name="_Ref63721291"/>
      <w:bookmarkStart w:id="904" w:name="_Toc63813310"/>
      <w:r>
        <w:t xml:space="preserve">Tabel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7</w:t>
      </w:r>
      <w:r w:rsidR="003F61EA">
        <w:rPr>
          <w:noProof/>
        </w:rPr>
        <w:fldChar w:fldCharType="end"/>
      </w:r>
      <w:r w:rsidR="00071A16">
        <w:t>.</w:t>
      </w:r>
      <w:r w:rsidR="003F61EA">
        <w:fldChar w:fldCharType="begin"/>
      </w:r>
      <w:r w:rsidR="003F61EA">
        <w:instrText xml:space="preserve"> SEQ Tabel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bookmarkEnd w:id="903"/>
      <w:r>
        <w:t xml:space="preserve"> - </w:t>
      </w:r>
      <w:r w:rsidRPr="0015794A">
        <w:rPr>
          <w:i/>
          <w:iCs/>
        </w:rPr>
        <w:t>Duty cycle</w:t>
      </w:r>
      <w:r>
        <w:t xml:space="preserve"> do sinal PWM de saída em </w:t>
      </w:r>
      <w:r w:rsidR="0015794A">
        <w:t>função</w:t>
      </w:r>
      <w:r>
        <w:t xml:space="preserve"> da tensão de entrada</w:t>
      </w:r>
      <w:r w:rsidR="001B6FE0">
        <w:t>.</w:t>
      </w:r>
      <w:bookmarkEnd w:id="904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1434"/>
        <w:gridCol w:w="1422"/>
      </w:tblGrid>
      <w:tr w:rsidR="00DE345F" w:rsidRPr="00DE345F" w14:paraId="04D042B6" w14:textId="77777777" w:rsidTr="00DE3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1742510" w14:textId="3B37043A" w:rsidR="00DE345F" w:rsidRPr="00DE345F" w:rsidRDefault="00DE345F" w:rsidP="00DE345F">
            <w:pPr>
              <w:pStyle w:val="PhDCorpo"/>
              <w:spacing w:after="0"/>
              <w:contextualSpacing/>
              <w:jc w:val="center"/>
            </w:pPr>
            <w:r w:rsidRPr="00DE345F">
              <w:t>V</w:t>
            </w:r>
            <w:r>
              <w:t>comando [V]</w:t>
            </w:r>
          </w:p>
        </w:tc>
        <w:tc>
          <w:tcPr>
            <w:tcW w:w="0" w:type="auto"/>
            <w:noWrap/>
            <w:vAlign w:val="center"/>
            <w:hideMark/>
          </w:tcPr>
          <w:p w14:paraId="6FBEC674" w14:textId="3F109EC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i/>
                <w:iCs/>
              </w:rPr>
            </w:pPr>
            <w:r w:rsidRPr="00DE345F">
              <w:rPr>
                <w:i/>
                <w:iCs/>
              </w:rPr>
              <w:t>Duty</w:t>
            </w:r>
            <w:r w:rsidR="00585C90">
              <w:rPr>
                <w:i/>
                <w:iCs/>
              </w:rPr>
              <w:t xml:space="preserve"> </w:t>
            </w:r>
            <w:r w:rsidRPr="00DE345F">
              <w:rPr>
                <w:i/>
                <w:iCs/>
              </w:rPr>
              <w:t>cycle</w:t>
            </w:r>
            <w:r>
              <w:rPr>
                <w:i/>
                <w:iCs/>
              </w:rPr>
              <w:t xml:space="preserve"> </w:t>
            </w:r>
            <w:r>
              <w:t>[%]</w:t>
            </w:r>
            <w:r>
              <w:rPr>
                <w:i/>
                <w:iCs/>
              </w:rPr>
              <w:t xml:space="preserve"> </w:t>
            </w:r>
          </w:p>
        </w:tc>
      </w:tr>
      <w:tr w:rsidR="00DE345F" w:rsidRPr="00DE345F" w14:paraId="1B90F24F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449BE941" w14:textId="65DA6B7D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15</w:t>
            </w:r>
          </w:p>
        </w:tc>
        <w:tc>
          <w:tcPr>
            <w:tcW w:w="0" w:type="auto"/>
            <w:noWrap/>
            <w:vAlign w:val="center"/>
            <w:hideMark/>
          </w:tcPr>
          <w:p w14:paraId="2C5031BD" w14:textId="0844051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0</w:t>
            </w:r>
          </w:p>
        </w:tc>
      </w:tr>
      <w:tr w:rsidR="00DE345F" w:rsidRPr="00DE345F" w14:paraId="0AD007A3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22AC8197" w14:textId="35D119E9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39</w:t>
            </w:r>
          </w:p>
        </w:tc>
        <w:tc>
          <w:tcPr>
            <w:tcW w:w="0" w:type="auto"/>
            <w:noWrap/>
            <w:vAlign w:val="center"/>
            <w:hideMark/>
          </w:tcPr>
          <w:p w14:paraId="4EF43CDF" w14:textId="2264F0E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0</w:t>
            </w:r>
          </w:p>
        </w:tc>
      </w:tr>
      <w:tr w:rsidR="00DE345F" w:rsidRPr="00DE345F" w14:paraId="1F6B56EC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69C1BCC6" w14:textId="6FB0FF8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9</w:t>
            </w:r>
          </w:p>
        </w:tc>
        <w:tc>
          <w:tcPr>
            <w:tcW w:w="0" w:type="auto"/>
            <w:noWrap/>
            <w:vAlign w:val="center"/>
            <w:hideMark/>
          </w:tcPr>
          <w:p w14:paraId="4873D97C" w14:textId="75B7597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1E1F7A9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73F24C49" w14:textId="7C4EA23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3</w:t>
            </w:r>
          </w:p>
        </w:tc>
        <w:tc>
          <w:tcPr>
            <w:tcW w:w="0" w:type="auto"/>
            <w:noWrap/>
            <w:vAlign w:val="center"/>
            <w:hideMark/>
          </w:tcPr>
          <w:p w14:paraId="31658155" w14:textId="4911C3D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5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2F4710DA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38AF9F9E" w14:textId="583EA24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9</w:t>
            </w:r>
          </w:p>
        </w:tc>
        <w:tc>
          <w:tcPr>
            <w:tcW w:w="0" w:type="auto"/>
            <w:noWrap/>
            <w:vAlign w:val="center"/>
            <w:hideMark/>
          </w:tcPr>
          <w:p w14:paraId="448B4E49" w14:textId="48ED36FF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70</w:t>
            </w:r>
          </w:p>
        </w:tc>
      </w:tr>
      <w:tr w:rsidR="00DE345F" w:rsidRPr="00DE345F" w14:paraId="24F7E36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5E35DD" w14:textId="71DB1BC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35</w:t>
            </w:r>
          </w:p>
        </w:tc>
        <w:tc>
          <w:tcPr>
            <w:tcW w:w="0" w:type="auto"/>
            <w:noWrap/>
            <w:vAlign w:val="center"/>
            <w:hideMark/>
          </w:tcPr>
          <w:p w14:paraId="3D4541BE" w14:textId="4084F4D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90</w:t>
            </w:r>
          </w:p>
        </w:tc>
      </w:tr>
      <w:tr w:rsidR="00DE345F" w:rsidRPr="00DE345F" w14:paraId="2E149142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DC986D" w14:textId="18F83CC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6</w:t>
            </w:r>
          </w:p>
        </w:tc>
        <w:tc>
          <w:tcPr>
            <w:tcW w:w="0" w:type="auto"/>
            <w:noWrap/>
            <w:vAlign w:val="center"/>
            <w:hideMark/>
          </w:tcPr>
          <w:p w14:paraId="2DD0608B" w14:textId="2E95F4E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commentRangeStart w:id="905"/>
            <w:del w:id="906" w:author="lbarros" w:date="2021-02-10T13:56:00Z">
              <w:r w:rsidRPr="00DE345F" w:rsidDel="00493211">
                <w:rPr>
                  <w:color w:val="000000"/>
                </w:rPr>
                <w:delText>100</w:delText>
              </w:r>
            </w:del>
            <w:ins w:id="907" w:author="lbarros" w:date="2021-02-10T13:56:00Z">
              <w:r w:rsidR="00493211">
                <w:rPr>
                  <w:color w:val="000000"/>
                </w:rPr>
                <w:t>94</w:t>
              </w:r>
              <w:commentRangeEnd w:id="905"/>
              <w:r w:rsidR="00493211">
                <w:rPr>
                  <w:rStyle w:val="Refdecomentrio"/>
                  <w:rFonts w:eastAsia="Times New Roman"/>
                  <w:lang w:eastAsia="pt-PT"/>
                </w:rPr>
                <w:commentReference w:id="905"/>
              </w:r>
            </w:ins>
          </w:p>
        </w:tc>
      </w:tr>
    </w:tbl>
    <w:p w14:paraId="6584FBFE" w14:textId="13D1276B" w:rsidR="00DE345F" w:rsidRDefault="00585C90" w:rsidP="00DE345F">
      <w:pPr>
        <w:pStyle w:val="PhDCorpoTextoDepoisTabela"/>
      </w:pPr>
      <w:r>
        <w:tab/>
        <w:t xml:space="preserve">Depois </w:t>
      </w:r>
      <w:r w:rsidR="007C6B9E">
        <w:t xml:space="preserve">de validado este circuito, ligou-se a saída deste ao </w:t>
      </w:r>
      <w:r w:rsidR="007C6B9E" w:rsidRPr="007C6B9E">
        <w:rPr>
          <w:i/>
          <w:iCs/>
        </w:rPr>
        <w:t>driver</w:t>
      </w:r>
      <w:r w:rsidR="007C6B9E">
        <w:t xml:space="preserve"> para testar a resposta do motor. Concluiu-se que o motor apenas possui binário de arranque suficiente quando o </w:t>
      </w:r>
      <w:r w:rsidR="007C6B9E" w:rsidRPr="007C6B9E">
        <w:rPr>
          <w:i/>
          <w:iCs/>
        </w:rPr>
        <w:t>duty</w:t>
      </w:r>
      <w:ins w:id="908" w:author="lbarros" w:date="2021-02-10T13:56:00Z">
        <w:r w:rsidR="00493211">
          <w:rPr>
            <w:i/>
            <w:iCs/>
          </w:rPr>
          <w:noBreakHyphen/>
        </w:r>
      </w:ins>
      <w:del w:id="909" w:author="lbarros" w:date="2021-02-10T13:56:00Z">
        <w:r w:rsidR="007C6B9E" w:rsidRPr="007C6B9E" w:rsidDel="00493211">
          <w:rPr>
            <w:i/>
            <w:iCs/>
          </w:rPr>
          <w:delText xml:space="preserve"> </w:delText>
        </w:r>
      </w:del>
      <w:r w:rsidR="007C6B9E" w:rsidRPr="007C6B9E">
        <w:rPr>
          <w:i/>
          <w:iCs/>
        </w:rPr>
        <w:t>cycle</w:t>
      </w:r>
      <w:r w:rsidR="007C6B9E">
        <w:rPr>
          <w:i/>
          <w:iCs/>
        </w:rPr>
        <w:t xml:space="preserve"> </w:t>
      </w:r>
      <w:r w:rsidR="007C6B9E">
        <w:t>do sinal PWM ronda os 50 %. Já com o motor em funcionamento</w:t>
      </w:r>
      <w:r w:rsidR="001B6FE0">
        <w:t>,</w:t>
      </w:r>
      <w:r w:rsidR="007C6B9E">
        <w:t xml:space="preserve"> o </w:t>
      </w:r>
      <w:r w:rsidR="007C6B9E" w:rsidRPr="007C6B9E">
        <w:rPr>
          <w:i/>
          <w:iCs/>
        </w:rPr>
        <w:t>duty cycle</w:t>
      </w:r>
      <w:r w:rsidR="007C6B9E">
        <w:t xml:space="preserve"> pode atingir um </w:t>
      </w:r>
      <w:r w:rsidR="007C6B9E" w:rsidRPr="007C6B9E">
        <w:t>mínimo</w:t>
      </w:r>
      <w:r w:rsidR="007C6B9E">
        <w:t xml:space="preserve"> de 30 % sem que os motores parem. Estes dados foram retirados com os motores em vazio.</w:t>
      </w:r>
    </w:p>
    <w:p w14:paraId="0F29761C" w14:textId="59E1E074" w:rsidR="00474320" w:rsidRDefault="00AA189F" w:rsidP="00C552F4">
      <w:pPr>
        <w:pStyle w:val="PhDCorpoTextoDepoisTabela"/>
      </w:pPr>
      <w:r>
        <w:tab/>
        <w:t>Tendo validado o circuito de controlo de velocidade dos motores e o circuito de atuação dos sinais de PWM, realizou-se a ligação deste</w:t>
      </w:r>
      <w:r w:rsidR="00474320">
        <w:t>s</w:t>
      </w:r>
      <w:r>
        <w:t xml:space="preserve"> aos motores e à parte mecânica do robô. Tal como verificado no </w:t>
      </w:r>
      <w:r w:rsidRPr="00AA189F">
        <w:rPr>
          <w:highlight w:val="yellow"/>
        </w:rPr>
        <w:t>vídeo</w:t>
      </w:r>
      <w:r w:rsidR="00474320">
        <w:rPr>
          <w:highlight w:val="yellow"/>
        </w:rPr>
        <w:t xml:space="preserve"> torto</w:t>
      </w:r>
      <w:r w:rsidR="00972A98">
        <w:rPr>
          <w:highlight w:val="yellow"/>
        </w:rPr>
        <w:t>,</w:t>
      </w:r>
      <w:r>
        <w:t xml:space="preserve"> o robô para seguir a linha necessitava de corrigir bruscamente a sua trajetória. </w:t>
      </w:r>
      <w:r w:rsidR="00474320">
        <w:t xml:space="preserve">Após </w:t>
      </w:r>
      <w:r w:rsidR="00972A98">
        <w:t xml:space="preserve">vários circuitos testados que se revelaram </w:t>
      </w:r>
      <w:r w:rsidR="00474320">
        <w:t>tentativas falhadas</w:t>
      </w:r>
      <w:r w:rsidR="00972A98">
        <w:t>, concluiu</w:t>
      </w:r>
      <w:commentRangeStart w:id="910"/>
      <w:ins w:id="911" w:author="lbarros" w:date="2021-02-10T13:57:00Z">
        <w:r w:rsidR="00493211">
          <w:noBreakHyphen/>
        </w:r>
        <w:commentRangeEnd w:id="910"/>
        <w:r w:rsidR="00493211">
          <w:rPr>
            <w:rStyle w:val="Refdecomentrio"/>
            <w:rFonts w:eastAsia="Times New Roman"/>
            <w:lang w:eastAsia="pt-PT"/>
          </w:rPr>
          <w:commentReference w:id="910"/>
        </w:r>
      </w:ins>
      <w:del w:id="912" w:author="lbarros" w:date="2021-02-10T13:57:00Z">
        <w:r w:rsidR="00972A98" w:rsidDel="00493211">
          <w:delText>-</w:delText>
        </w:r>
      </w:del>
      <w:r w:rsidR="00972A98">
        <w:t xml:space="preserve">se que esta abordagem apresentava problemas mecânicos. </w:t>
      </w:r>
      <w:r w:rsidR="00474320">
        <w:t>Como solução</w:t>
      </w:r>
      <w:r w:rsidR="001B6FE0">
        <w:t>,</w:t>
      </w:r>
      <w:r w:rsidR="00474320">
        <w:t xml:space="preserve"> </w:t>
      </w:r>
      <w:r w:rsidR="00972A98">
        <w:t>moveu-se</w:t>
      </w:r>
      <w:r w:rsidR="00474320">
        <w:t xml:space="preserve"> </w:t>
      </w:r>
      <w:r w:rsidR="00972A98">
        <w:t xml:space="preserve">o </w:t>
      </w:r>
      <w:r w:rsidR="00972A98" w:rsidRPr="00972A98">
        <w:rPr>
          <w:i/>
        </w:rPr>
        <w:t>array</w:t>
      </w:r>
      <w:r w:rsidR="00972A98">
        <w:t xml:space="preserve"> de</w:t>
      </w:r>
      <w:r w:rsidR="00474320">
        <w:t xml:space="preserve"> sensor</w:t>
      </w:r>
      <w:r w:rsidR="00972A98">
        <w:t>es</w:t>
      </w:r>
      <w:r w:rsidR="00474320">
        <w:t xml:space="preserve"> para a dianteira do robô</w:t>
      </w:r>
      <w:r w:rsidR="00C552F4">
        <w:t xml:space="preserve">, </w:t>
      </w:r>
      <w:r w:rsidR="00474320">
        <w:t>resolve</w:t>
      </w:r>
      <w:r w:rsidR="00C552F4">
        <w:t xml:space="preserve">ndo os problemas manifestados, passando este a comportar-se como esperado, </w:t>
      </w:r>
      <w:r w:rsidR="00474320">
        <w:t xml:space="preserve">tal como comprovado pelos </w:t>
      </w:r>
      <w:r w:rsidR="00474320" w:rsidRPr="00474320">
        <w:rPr>
          <w:highlight w:val="yellow"/>
        </w:rPr>
        <w:t>vídeos</w:t>
      </w:r>
      <w:r w:rsidR="00474320">
        <w:rPr>
          <w:highlight w:val="yellow"/>
        </w:rPr>
        <w:t xml:space="preserve"> bons</w:t>
      </w:r>
      <w:r w:rsidR="00474320">
        <w:t xml:space="preserve">. </w:t>
      </w:r>
    </w:p>
    <w:p w14:paraId="5F7DA11A" w14:textId="49DBB8A0" w:rsidR="000D2F60" w:rsidRDefault="000D2F60" w:rsidP="000D2F60">
      <w:pPr>
        <w:pStyle w:val="PhDCorpoTextoDepoisTabela"/>
      </w:pPr>
      <w:r>
        <w:tab/>
        <w:t xml:space="preserve">Para controlar os diferentes estados de funcionamento do robô, foi desenvolvida uma máquina de estados. De forma a testar o seu funcionamento, esta foi implementada em </w:t>
      </w:r>
      <w:r w:rsidRPr="000D2F60">
        <w:rPr>
          <w:i/>
          <w:iCs/>
        </w:rPr>
        <w:t>breadboard</w:t>
      </w:r>
      <w:r>
        <w:t>, fazendo várias combinações lógicas das entradas de forma a verificar a correta comutação entre estados, utilizando LEDs nas suas saídas.</w:t>
      </w:r>
    </w:p>
    <w:p w14:paraId="6C4A3189" w14:textId="56B549E0" w:rsidR="00C552F4" w:rsidRDefault="00C552F4" w:rsidP="000D2F60">
      <w:pPr>
        <w:pStyle w:val="PhDCorpoTextoDepoisTabela"/>
      </w:pPr>
      <w:r>
        <w:tab/>
        <w:t>Inicialmente, selecionaram-se ICs apenas tendo em conta a sua operação lógica.</w:t>
      </w:r>
      <w:r w:rsidR="00987EAC">
        <w:t xml:space="preserve"> Com isto, verificou-se que as saídas destes integrados apresentavam valores instáveis e imprevisíveis. </w:t>
      </w:r>
      <w:commentRangeStart w:id="913"/>
      <w:ins w:id="914" w:author="lbarros" w:date="2021-02-10T13:58:00Z">
        <w:r w:rsidR="00493211">
          <w:t>Tal razão deveu-se às incompatibilidades de alguns IC entre a lógica TTL</w:t>
        </w:r>
      </w:ins>
      <w:ins w:id="915" w:author="lbarros" w:date="2021-02-10T13:59:00Z">
        <w:r w:rsidR="00493211">
          <w:t xml:space="preserve"> e CMOS</w:t>
        </w:r>
        <w:commentRangeEnd w:id="913"/>
        <w:r w:rsidR="008A7BA8">
          <w:rPr>
            <w:rStyle w:val="Refdecomentrio"/>
            <w:rFonts w:eastAsia="Times New Roman"/>
            <w:lang w:eastAsia="pt-PT"/>
          </w:rPr>
          <w:commentReference w:id="913"/>
        </w:r>
        <w:r w:rsidR="00493211">
          <w:t xml:space="preserve">. </w:t>
        </w:r>
      </w:ins>
      <w:r w:rsidR="00987EAC">
        <w:t>Sendo assim, selecionaram-se, novamente, integrados tendo em conta, não só a sua operação lógica, mas também a sua família lógica. Escolheu-se a família logica HCT</w:t>
      </w:r>
      <w:r w:rsidR="00987EAC" w:rsidRPr="00987EAC">
        <w:rPr>
          <w:rFonts w:cs="Arial"/>
          <w:noProof/>
          <w:szCs w:val="24"/>
        </w:rPr>
        <w:t xml:space="preserve"> </w:t>
      </w:r>
      <w:sdt>
        <w:sdtPr>
          <w:rPr>
            <w:rFonts w:cs="Arial"/>
            <w:noProof/>
            <w:szCs w:val="24"/>
          </w:rPr>
          <w:id w:val="256100912"/>
          <w:citation/>
        </w:sdtPr>
        <w:sdtEndPr/>
        <w:sdtContent>
          <w:r w:rsidR="00987EAC" w:rsidRPr="00987EAC">
            <w:rPr>
              <w:rFonts w:cs="Arial"/>
              <w:noProof/>
              <w:szCs w:val="24"/>
            </w:rPr>
            <w:fldChar w:fldCharType="begin"/>
          </w:r>
          <w:r w:rsidR="00987EAC" w:rsidRPr="00987EAC">
            <w:rPr>
              <w:rFonts w:cs="Arial"/>
              <w:noProof/>
              <w:szCs w:val="24"/>
            </w:rPr>
            <w:instrText xml:space="preserve"> CITATION Tex96 \l 2070 </w:instrText>
          </w:r>
          <w:r w:rsidR="00987EAC" w:rsidRPr="00987EAC">
            <w:rPr>
              <w:rFonts w:cs="Arial"/>
              <w:noProof/>
              <w:szCs w:val="24"/>
            </w:rPr>
            <w:fldChar w:fldCharType="separate"/>
          </w:r>
          <w:r w:rsidR="00071A16" w:rsidRPr="00071A16">
            <w:rPr>
              <w:rFonts w:cs="Arial"/>
              <w:noProof/>
              <w:szCs w:val="24"/>
            </w:rPr>
            <w:t>[7]</w:t>
          </w:r>
          <w:r w:rsidR="00987EAC" w:rsidRPr="00987EAC">
            <w:rPr>
              <w:rFonts w:cs="Arial"/>
              <w:noProof/>
              <w:szCs w:val="24"/>
            </w:rPr>
            <w:fldChar w:fldCharType="end"/>
          </w:r>
        </w:sdtContent>
      </w:sdt>
      <w:r w:rsidR="00987EAC">
        <w:t xml:space="preserve"> e obtiveram-se os resultados esperados.  </w:t>
      </w:r>
    </w:p>
    <w:p w14:paraId="30B665F5" w14:textId="684C061A" w:rsidR="00972A98" w:rsidRPr="00987EAC" w:rsidRDefault="00C552F4" w:rsidP="00987EAC">
      <w:pPr>
        <w:pStyle w:val="PhDCorpo"/>
        <w:rPr>
          <w:rFonts w:cs="Arial"/>
          <w:noProof/>
        </w:rPr>
      </w:pPr>
      <w:r>
        <w:t xml:space="preserve"> </w:t>
      </w:r>
      <w:r w:rsidR="000D2F60">
        <w:tab/>
        <w:t>Depois da máquina de estados e do circuito de controlo de direção dos motores estarem individualmente validados, foi necessário validar os dois módulos em simultâneo e a atuarem em conjunto</w:t>
      </w:r>
      <w:r w:rsidR="00EF64B1" w:rsidRPr="00EF64B1">
        <w:rPr>
          <w:highlight w:val="yellow"/>
        </w:rPr>
        <w:t xml:space="preserve">, </w:t>
      </w:r>
      <w:commentRangeStart w:id="916"/>
      <w:r w:rsidR="00EF64B1" w:rsidRPr="00EF64B1">
        <w:rPr>
          <w:highlight w:val="yellow"/>
        </w:rPr>
        <w:t>vídeo total</w:t>
      </w:r>
      <w:r w:rsidR="000D2F60">
        <w:t>.</w:t>
      </w:r>
      <w:commentRangeEnd w:id="916"/>
      <w:r w:rsidR="008A7BA8">
        <w:rPr>
          <w:rStyle w:val="Refdecomentrio"/>
          <w:rFonts w:eastAsia="Times New Roman"/>
          <w:lang w:eastAsia="pt-PT"/>
        </w:rPr>
        <w:commentReference w:id="916"/>
      </w:r>
    </w:p>
    <w:p w14:paraId="18102744" w14:textId="676019EA" w:rsidR="00972A98" w:rsidRDefault="00EF64B1" w:rsidP="000D2F60">
      <w:pPr>
        <w:pStyle w:val="PhDCorpoTextoDepoisTabela"/>
      </w:pPr>
      <w:r>
        <w:tab/>
      </w:r>
    </w:p>
    <w:p w14:paraId="10DD4FCA" w14:textId="607232B5" w:rsidR="00972A98" w:rsidRDefault="00972A98" w:rsidP="000D2F60">
      <w:pPr>
        <w:pStyle w:val="PhDCorpoTextoDepoisTabela"/>
        <w:sectPr w:rsidR="00972A98" w:rsidSect="00B748D3">
          <w:headerReference w:type="even" r:id="rId206"/>
          <w:headerReference w:type="default" r:id="rId207"/>
          <w:headerReference w:type="first" r:id="rId208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575B68C0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17" w:name="_Toc63813230"/>
      <w:r>
        <w:rPr>
          <w:rFonts w:ascii="NewsGotT" w:hAnsi="NewsGotT"/>
        </w:rPr>
        <w:t>Análise do Produto</w:t>
      </w:r>
      <w:bookmarkEnd w:id="917"/>
    </w:p>
    <w:p w14:paraId="17CCC8A1" w14:textId="07F0791A" w:rsidR="000B1901" w:rsidRPr="00B66544" w:rsidRDefault="000B1901" w:rsidP="000B1901">
      <w:pPr>
        <w:pStyle w:val="Ttulo2"/>
        <w:rPr>
          <w:rFonts w:ascii="NewsGotT" w:hAnsi="NewsGotT"/>
        </w:rPr>
      </w:pPr>
      <w:bookmarkStart w:id="918" w:name="_Toc63813231"/>
      <w:r w:rsidRPr="00B66544">
        <w:rPr>
          <w:rFonts w:ascii="NewsGotT" w:hAnsi="NewsGotT"/>
        </w:rPr>
        <w:t>Introdução</w:t>
      </w:r>
      <w:bookmarkEnd w:id="918"/>
    </w:p>
    <w:p w14:paraId="38031794" w14:textId="77777777" w:rsidR="00E854BD" w:rsidRDefault="00E854BD" w:rsidP="00E854BD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, de forma a informar o utilizador.</w:t>
      </w:r>
    </w:p>
    <w:p w14:paraId="09DEFBAB" w14:textId="7CEFCBBE" w:rsidR="000B1901" w:rsidRPr="00B66544" w:rsidRDefault="000B1901" w:rsidP="000B1901">
      <w:pPr>
        <w:pStyle w:val="Ttulo2"/>
        <w:rPr>
          <w:rFonts w:ascii="NewsGotT" w:hAnsi="NewsGotT"/>
        </w:rPr>
      </w:pPr>
      <w:bookmarkStart w:id="919" w:name="_Ref63696146"/>
      <w:bookmarkStart w:id="920" w:name="_Toc63813232"/>
      <w:r>
        <w:rPr>
          <w:rFonts w:ascii="NewsGotT" w:hAnsi="NewsGotT"/>
        </w:rPr>
        <w:t>Fiabilidade</w:t>
      </w:r>
      <w:bookmarkEnd w:id="919"/>
      <w:bookmarkEnd w:id="920"/>
    </w:p>
    <w:p w14:paraId="5DFE0E04" w14:textId="3EDE6C3B" w:rsidR="00E854BD" w:rsidRDefault="00E854BD" w:rsidP="00E854BD">
      <w:pPr>
        <w:pStyle w:val="PhDCorpo"/>
        <w:ind w:firstLine="567"/>
      </w:pPr>
      <w:r>
        <w:t xml:space="preserve">Um sistema ou equipamento diz-se </w:t>
      </w:r>
      <w:commentRangeStart w:id="921"/>
      <w:r>
        <w:t xml:space="preserve">fiável quando está livre de erros catastróficos, é capaz de recuperar de erros e apresenta resultados </w:t>
      </w:r>
      <w:r w:rsidRPr="000D2F60">
        <w:t xml:space="preserve">previsíveis (determinismo) </w:t>
      </w:r>
      <w:commentRangeEnd w:id="921"/>
      <w:r w:rsidR="008A7BA8">
        <w:rPr>
          <w:rStyle w:val="Refdecomentrio"/>
          <w:rFonts w:eastAsia="Times New Roman"/>
          <w:lang w:eastAsia="pt-PT"/>
        </w:rPr>
        <w:commentReference w:id="921"/>
      </w:r>
      <w:sdt>
        <w:sdtPr>
          <w:id w:val="767969285"/>
          <w:citation/>
        </w:sdtPr>
        <w:sdtEndPr/>
        <w:sdtContent>
          <w:r w:rsidR="000D2F60" w:rsidRPr="000D2F60">
            <w:fldChar w:fldCharType="begin"/>
          </w:r>
          <w:r w:rsidR="000D2F60" w:rsidRPr="000D2F60">
            <w:instrText xml:space="preserve"> CITATION fiabilidade \l 2070 </w:instrText>
          </w:r>
          <w:r w:rsidR="000D2F60" w:rsidRPr="000D2F60">
            <w:fldChar w:fldCharType="separate"/>
          </w:r>
          <w:r w:rsidR="00071A16" w:rsidRPr="00071A16">
            <w:rPr>
              <w:noProof/>
            </w:rPr>
            <w:t>[12]</w:t>
          </w:r>
          <w:r w:rsidR="000D2F60" w:rsidRPr="000D2F60">
            <w:fldChar w:fldCharType="end"/>
          </w:r>
        </w:sdtContent>
      </w:sdt>
      <w:r w:rsidRPr="000D2F60">
        <w:t>. Apesar de, neste</w:t>
      </w:r>
      <w:r>
        <w:t xml:space="preserve"> caso, não ser possível fazer uma avaliação do tipo quantitativa, </w:t>
      </w:r>
      <w:r w:rsidR="00F26C7C">
        <w:t>realizou-se</w:t>
      </w:r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766C9820" w14:textId="77777777" w:rsidR="00E854BD" w:rsidRDefault="00E854BD" w:rsidP="00E854BD">
      <w:pPr>
        <w:pStyle w:val="PhDCorpo"/>
        <w:ind w:firstLine="567"/>
      </w:pPr>
      <w:r>
        <w:t>Relativamente aos modos de falha</w:t>
      </w:r>
      <w:r w:rsidRPr="00081229">
        <w:t>, o desenho do sistema deve ter em conta as condições em que o robô se desvia da linha preta. Assim, este deverá</w:t>
      </w:r>
      <w:r>
        <w:t xml:space="preserve">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</w:t>
      </w:r>
      <w:commentRangeStart w:id="922"/>
      <w:r>
        <w:t>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ligeiramente inferior à distância entre os dois sensores usados para seguir a </w:t>
      </w:r>
      <w:r w:rsidRPr="001B33BC">
        <w:t>linha (3 cm</w:t>
      </w:r>
      <w:r>
        <w:t>, aproximadamente</w:t>
      </w:r>
      <w:r w:rsidRPr="001B33BC">
        <w:t>).</w:t>
      </w:r>
      <w:commentRangeEnd w:id="922"/>
      <w:r w:rsidR="008A7BA8">
        <w:rPr>
          <w:rStyle w:val="Refdecomentrio"/>
          <w:rFonts w:eastAsia="Times New Roman"/>
          <w:lang w:eastAsia="pt-PT"/>
        </w:rPr>
        <w:commentReference w:id="922"/>
      </w:r>
    </w:p>
    <w:p w14:paraId="3F14FA50" w14:textId="77777777" w:rsidR="00E854BD" w:rsidRDefault="00E854BD" w:rsidP="00E854BD">
      <w:pPr>
        <w:pStyle w:val="PhDCorpo"/>
        <w:ind w:firstLine="567"/>
      </w:pPr>
      <w:r>
        <w:t>Do ponto de vista do ambiente que envolve o robô, devem ter-se em conta as condições climatéricas, interações com o utilizador, condições do equipamento e obstrução da via de passagem do robô. O percurso não deverá ser obstruído com objetos, sob pena de danificar tanto o robô como o objeto que o obstrui</w:t>
      </w:r>
      <w:r>
        <w:rPr>
          <w:rStyle w:val="Refdecomentrio"/>
          <w:rFonts w:eastAsia="Times New Roman"/>
          <w:lang w:eastAsia="pt-PT"/>
        </w:rPr>
        <w:t xml:space="preserve"> </w:t>
      </w:r>
      <w:r>
        <w:t xml:space="preserve">ou pessoas que se encontrem próximas, </w:t>
      </w:r>
      <w:commentRangeStart w:id="923"/>
      <w:r>
        <w:t xml:space="preserve">visto que o robô não possui um sistema de deteção de obstáculos. </w:t>
      </w:r>
      <w:commentRangeEnd w:id="923"/>
      <w:r w:rsidR="008A7BA8">
        <w:rPr>
          <w:rStyle w:val="Refdecomentrio"/>
          <w:rFonts w:eastAsia="Times New Roman"/>
          <w:lang w:eastAsia="pt-PT"/>
        </w:rPr>
        <w:commentReference w:id="923"/>
      </w:r>
      <w:r>
        <w:t xml:space="preserve">Além disso, sendo o robô um equipamento eletrónico, este não deverá estar sujeito a um ambiente húmido, tal como água ou neve, sujidade e temperaturas extremas. As condições anteriores podem provocar um mau funcionamento dos circuitos constituintes do robô, podendo, em situações extremas, danificar permanentemente o equipamento. </w:t>
      </w:r>
    </w:p>
    <w:p w14:paraId="5443E6C0" w14:textId="0CD5DF29" w:rsidR="004F22D5" w:rsidRDefault="00E854BD" w:rsidP="00E854BD">
      <w:pPr>
        <w:pStyle w:val="PhDCorpo"/>
        <w:ind w:firstLine="567"/>
      </w:pPr>
      <w:r>
        <w:t xml:space="preserve">Em relação ao tempo de operação, sabe-se que os componentes têm um tempo médio de vida previsto pelos fabricantes. </w:t>
      </w:r>
      <w:r w:rsidR="004F22D5">
        <w:t xml:space="preserve">Visto que não existe informação suficiente para calcular o consumo dos circuitos do AWR, </w:t>
      </w:r>
      <w:r w:rsidR="00A00168">
        <w:t>torna-se difícil fazer uma previsão do tempo de vida dos seus componentes com exatidão. Num circuito eletrónico, os componentes com maior probabilidade de falha são os condensadores, semicondutores, baterias e motores. Para quantificar o número de horas previstos de funcionamento m</w:t>
      </w:r>
      <w:r w:rsidR="00C15F49">
        <w:t>é</w:t>
      </w:r>
      <w:r w:rsidR="00A00168">
        <w:t>dio</w:t>
      </w:r>
      <w:r w:rsidR="00C15F49">
        <w:t xml:space="preserve"> </w:t>
      </w:r>
      <w:r w:rsidR="00A00168">
        <w:t>de um componente</w:t>
      </w:r>
      <w:r w:rsidR="00C15F49">
        <w:t xml:space="preserve">, existe um parâmetro denominado </w:t>
      </w:r>
      <w:r w:rsidR="00C15F49" w:rsidRPr="00C15F49">
        <w:rPr>
          <w:i/>
          <w:iCs/>
        </w:rPr>
        <w:t xml:space="preserve">Mean Time Between Failures </w:t>
      </w:r>
      <w:r w:rsidR="00C15F49" w:rsidRPr="00C15F49">
        <w:t>–</w:t>
      </w:r>
      <w:r w:rsidR="00C15F49" w:rsidRPr="00C15F49">
        <w:rPr>
          <w:i/>
          <w:iCs/>
        </w:rPr>
        <w:t xml:space="preserve"> </w:t>
      </w:r>
      <w:r w:rsidR="00C15F49" w:rsidRPr="00C15F49">
        <w:t>MTBF</w:t>
      </w:r>
      <w:r w:rsidR="00C15F49">
        <w:t xml:space="preserve">. Os componentes enunciados têm os MTBFs apresentados </w:t>
      </w:r>
      <w:r w:rsidR="00C15F49" w:rsidRPr="00921285">
        <w:rPr>
          <w:highlight w:val="yellow"/>
        </w:rPr>
        <w:t>na tabela x.</w:t>
      </w:r>
    </w:p>
    <w:p w14:paraId="35954D1E" w14:textId="55928579" w:rsidR="00071A16" w:rsidRDefault="00071A16" w:rsidP="00071A16">
      <w:pPr>
        <w:pStyle w:val="PhDLegendaFiguras"/>
      </w:pPr>
      <w:bookmarkStart w:id="924" w:name="_Toc63813311"/>
      <w:r>
        <w:t xml:space="preserve">Tabel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>
        <w:rPr>
          <w:noProof/>
        </w:rPr>
        <w:t>8</w:t>
      </w:r>
      <w:r w:rsidR="003F61EA">
        <w:rPr>
          <w:noProof/>
        </w:rPr>
        <w:fldChar w:fldCharType="end"/>
      </w:r>
      <w:r>
        <w:t>.</w:t>
      </w:r>
      <w:r w:rsidR="003F61EA">
        <w:fldChar w:fldCharType="begin"/>
      </w:r>
      <w:r w:rsidR="003F61EA">
        <w:instrText xml:space="preserve"> SEQ Tabela \* ARABIC \s 1 </w:instrText>
      </w:r>
      <w:r w:rsidR="003F61EA">
        <w:fldChar w:fldCharType="separate"/>
      </w:r>
      <w:r>
        <w:rPr>
          <w:noProof/>
        </w:rPr>
        <w:t>1</w:t>
      </w:r>
      <w:r w:rsidR="003F61EA">
        <w:rPr>
          <w:noProof/>
        </w:rPr>
        <w:fldChar w:fldCharType="end"/>
      </w:r>
      <w:r>
        <w:t xml:space="preserve"> - Tempo de vida dos componentes.</w:t>
      </w:r>
      <w:bookmarkEnd w:id="924"/>
    </w:p>
    <w:tbl>
      <w:tblPr>
        <w:tblStyle w:val="TabelacomGrelha"/>
        <w:tblW w:w="9067" w:type="dxa"/>
        <w:tblLook w:val="04A0" w:firstRow="1" w:lastRow="0" w:firstColumn="1" w:lastColumn="0" w:noHBand="0" w:noVBand="1"/>
      </w:tblPr>
      <w:tblGrid>
        <w:gridCol w:w="5240"/>
        <w:gridCol w:w="3827"/>
      </w:tblGrid>
      <w:tr w:rsidR="00AF53FE" w:rsidRPr="00921285" w14:paraId="3F58081F" w14:textId="77777777" w:rsidTr="00AF53FE">
        <w:tc>
          <w:tcPr>
            <w:tcW w:w="5240" w:type="dxa"/>
          </w:tcPr>
          <w:p w14:paraId="13A8C512" w14:textId="747EEEFB" w:rsidR="00AF53FE" w:rsidRPr="00921285" w:rsidRDefault="00AF53FE" w:rsidP="00AF53FE">
            <w:pPr>
              <w:pStyle w:val="PhDCorpo"/>
              <w:rPr>
                <w:b/>
                <w:bCs/>
                <w:highlight w:val="yellow"/>
              </w:rPr>
            </w:pPr>
            <w:r w:rsidRPr="00921285">
              <w:rPr>
                <w:b/>
                <w:bCs/>
                <w:highlight w:val="yellow"/>
              </w:rPr>
              <w:t>Componente</w:t>
            </w:r>
          </w:p>
        </w:tc>
        <w:tc>
          <w:tcPr>
            <w:tcW w:w="3827" w:type="dxa"/>
          </w:tcPr>
          <w:p w14:paraId="4C9D0866" w14:textId="6C610B2A" w:rsidR="00AF53FE" w:rsidRPr="00921285" w:rsidRDefault="00AF53FE" w:rsidP="00C50CB2">
            <w:pPr>
              <w:pStyle w:val="PhDCorpo"/>
              <w:rPr>
                <w:b/>
                <w:bCs/>
                <w:highlight w:val="yellow"/>
              </w:rPr>
            </w:pPr>
            <w:r w:rsidRPr="00921285">
              <w:rPr>
                <w:b/>
                <w:bCs/>
                <w:highlight w:val="yellow"/>
              </w:rPr>
              <w:t xml:space="preserve">MTBF </w:t>
            </w:r>
          </w:p>
        </w:tc>
      </w:tr>
      <w:tr w:rsidR="00AF53FE" w:rsidRPr="00921285" w14:paraId="181FC293" w14:textId="77777777" w:rsidTr="00AF53FE">
        <w:tc>
          <w:tcPr>
            <w:tcW w:w="5240" w:type="dxa"/>
          </w:tcPr>
          <w:p w14:paraId="2F3C69A6" w14:textId="33ECA7EB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Resistência</w:t>
            </w:r>
          </w:p>
        </w:tc>
        <w:tc>
          <w:tcPr>
            <w:tcW w:w="3827" w:type="dxa"/>
          </w:tcPr>
          <w:p w14:paraId="3BADDDB8" w14:textId="05EB3B3D" w:rsidR="00AF53FE" w:rsidRPr="00921285" w:rsidRDefault="00AF53FE" w:rsidP="00C50CB2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2</w:t>
            </w:r>
            <w:r w:rsidR="00921285" w:rsidRPr="00921285">
              <w:rPr>
                <w:highlight w:val="yellow"/>
              </w:rPr>
              <w:t>,1.10</w:t>
            </w:r>
            <w:del w:id="925" w:author="lbarros" w:date="2021-02-10T14:05:00Z">
              <w:r w:rsidR="00921285" w:rsidRPr="00921285" w:rsidDel="008A7BA8">
                <w:rPr>
                  <w:highlight w:val="yellow"/>
                </w:rPr>
                <w:delText>^</w:delText>
              </w:r>
            </w:del>
            <w:r w:rsidRPr="008A7BA8">
              <w:rPr>
                <w:highlight w:val="yellow"/>
                <w:vertAlign w:val="superscript"/>
                <w:rPrChange w:id="926" w:author="lbarros" w:date="2021-02-10T14:05:00Z">
                  <w:rPr>
                    <w:highlight w:val="yellow"/>
                  </w:rPr>
                </w:rPrChange>
              </w:rPr>
              <w:t>7</w:t>
            </w:r>
            <w:r w:rsidRPr="00921285">
              <w:rPr>
                <w:highlight w:val="yellow"/>
              </w:rPr>
              <w:t xml:space="preserve"> </w:t>
            </w:r>
            <w:commentRangeStart w:id="927"/>
            <w:ins w:id="928" w:author="lbarros" w:date="2021-02-10T14:06:00Z">
              <w:r w:rsidR="008A7BA8">
                <w:rPr>
                  <w:highlight w:val="yellow"/>
                </w:rPr>
                <w:t>horas</w:t>
              </w:r>
              <w:commentRangeEnd w:id="927"/>
              <w:r w:rsidR="008A7BA8">
                <w:rPr>
                  <w:rStyle w:val="Refdecomentrio"/>
                  <w:rFonts w:eastAsia="Times New Roman"/>
                  <w:lang w:eastAsia="pt-PT"/>
                </w:rPr>
                <w:commentReference w:id="927"/>
              </w:r>
            </w:ins>
          </w:p>
        </w:tc>
      </w:tr>
      <w:tr w:rsidR="00AF53FE" w:rsidRPr="00921285" w14:paraId="3F3F62E5" w14:textId="77777777" w:rsidTr="00AF53FE">
        <w:tc>
          <w:tcPr>
            <w:tcW w:w="5240" w:type="dxa"/>
          </w:tcPr>
          <w:p w14:paraId="15783601" w14:textId="37B01858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Bateria</w:t>
            </w:r>
            <w:r w:rsidR="00F91B8A" w:rsidRPr="00921285">
              <w:rPr>
                <w:highlight w:val="yellow"/>
              </w:rPr>
              <w:t>s</w:t>
            </w:r>
          </w:p>
        </w:tc>
        <w:tc>
          <w:tcPr>
            <w:tcW w:w="3827" w:type="dxa"/>
          </w:tcPr>
          <w:p w14:paraId="3FBC8B78" w14:textId="0C208833" w:rsidR="00AF53FE" w:rsidRPr="00921285" w:rsidRDefault="00F91B8A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&gt; 1000 ciclos</w:t>
            </w:r>
          </w:p>
        </w:tc>
      </w:tr>
      <w:tr w:rsidR="00AF53FE" w:rsidRPr="00921285" w14:paraId="7084F54C" w14:textId="77777777" w:rsidTr="00AF53FE">
        <w:tc>
          <w:tcPr>
            <w:tcW w:w="5240" w:type="dxa"/>
          </w:tcPr>
          <w:p w14:paraId="6AA90446" w14:textId="5933B297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Circuitos integrados</w:t>
            </w:r>
          </w:p>
        </w:tc>
        <w:tc>
          <w:tcPr>
            <w:tcW w:w="3827" w:type="dxa"/>
          </w:tcPr>
          <w:p w14:paraId="7115E87D" w14:textId="11886BD9" w:rsidR="00AF53FE" w:rsidRPr="00921285" w:rsidRDefault="00AF53FE" w:rsidP="00AF53FE">
            <w:pPr>
              <w:pStyle w:val="PhDCorpo"/>
              <w:rPr>
                <w:highlight w:val="yellow"/>
              </w:rPr>
            </w:pPr>
            <w:commentRangeStart w:id="929"/>
            <w:r w:rsidRPr="00921285">
              <w:rPr>
                <w:highlight w:val="yellow"/>
              </w:rPr>
              <w:t>7426</w:t>
            </w:r>
            <w:ins w:id="930" w:author="lbarros" w:date="2021-02-10T14:06:00Z">
              <w:r w:rsidR="008A7BA8">
                <w:rPr>
                  <w:highlight w:val="yellow"/>
                </w:rPr>
                <w:t xml:space="preserve"> horas</w:t>
              </w:r>
              <w:commentRangeEnd w:id="929"/>
              <w:r w:rsidR="008A7BA8">
                <w:rPr>
                  <w:rStyle w:val="Refdecomentrio"/>
                  <w:rFonts w:eastAsia="Times New Roman"/>
                  <w:lang w:eastAsia="pt-PT"/>
                </w:rPr>
                <w:commentReference w:id="929"/>
              </w:r>
            </w:ins>
          </w:p>
        </w:tc>
      </w:tr>
      <w:tr w:rsidR="00AF53FE" w:rsidRPr="00AF53FE" w14:paraId="228AF542" w14:textId="77777777" w:rsidTr="00AF53FE">
        <w:tc>
          <w:tcPr>
            <w:tcW w:w="5240" w:type="dxa"/>
          </w:tcPr>
          <w:p w14:paraId="65E2F3BE" w14:textId="74357373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Condensadores</w:t>
            </w:r>
          </w:p>
        </w:tc>
        <w:tc>
          <w:tcPr>
            <w:tcW w:w="3827" w:type="dxa"/>
          </w:tcPr>
          <w:p w14:paraId="757B9EE0" w14:textId="54A6794D" w:rsidR="00AF53FE" w:rsidRPr="00AF53FE" w:rsidRDefault="00AF53FE" w:rsidP="00AF53FE">
            <w:pPr>
              <w:pStyle w:val="PhDCorpo"/>
            </w:pPr>
            <w:r w:rsidRPr="00921285">
              <w:rPr>
                <w:highlight w:val="yellow"/>
              </w:rPr>
              <w:t>112000</w:t>
            </w:r>
            <w:ins w:id="931" w:author="lbarros" w:date="2021-02-10T14:06:00Z">
              <w:r w:rsidR="008A7BA8">
                <w:t xml:space="preserve"> horas</w:t>
              </w:r>
            </w:ins>
          </w:p>
        </w:tc>
      </w:tr>
    </w:tbl>
    <w:p w14:paraId="6AEBACD2" w14:textId="4BF8403F" w:rsidR="004F22D5" w:rsidRDefault="00E854BD" w:rsidP="00071A16">
      <w:pPr>
        <w:pStyle w:val="PhDCorpo"/>
        <w:spacing w:before="240"/>
        <w:ind w:firstLine="567"/>
      </w:pPr>
      <w:r>
        <w:t>No entanto, anormalidades nos circuitos poderão diminuir este tempo consideravelmente, exigindo uma manutenção ou reparação precoce do robô.</w:t>
      </w:r>
    </w:p>
    <w:p w14:paraId="17C1780B" w14:textId="7EBC271E" w:rsidR="004F22D5" w:rsidRDefault="00E854BD" w:rsidP="00921285">
      <w:pPr>
        <w:pStyle w:val="PhDCorpo"/>
        <w:ind w:firstLine="567"/>
      </w:pPr>
      <w:r>
        <w:t xml:space="preserve">C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</w:p>
    <w:p w14:paraId="4DA14F4C" w14:textId="593061CB" w:rsidR="000B1901" w:rsidRDefault="000B1901" w:rsidP="000B1901">
      <w:pPr>
        <w:pStyle w:val="Ttulo2"/>
        <w:rPr>
          <w:rFonts w:ascii="NewsGotT" w:hAnsi="NewsGotT"/>
        </w:rPr>
      </w:pPr>
      <w:bookmarkStart w:id="932" w:name="_Ref63702908"/>
      <w:bookmarkStart w:id="933" w:name="_Ref63702913"/>
      <w:bookmarkStart w:id="934" w:name="_Toc63813233"/>
      <w:r>
        <w:rPr>
          <w:rFonts w:ascii="NewsGotT" w:hAnsi="NewsGotT"/>
        </w:rPr>
        <w:t>Segurança</w:t>
      </w:r>
      <w:bookmarkEnd w:id="932"/>
      <w:bookmarkEnd w:id="933"/>
      <w:bookmarkEnd w:id="934"/>
    </w:p>
    <w:p w14:paraId="34A68588" w14:textId="1DA750E2" w:rsidR="00C06A72" w:rsidRDefault="00B20FED" w:rsidP="00B20FED">
      <w:pPr>
        <w:pStyle w:val="PhDCorpo"/>
        <w:ind w:firstLine="567"/>
      </w:pPr>
      <w:r>
        <w:t>A interação do robô com o utilizador deve ser realizada em segurança</w:t>
      </w:r>
      <w:r w:rsidR="00C06A72">
        <w:t>.</w:t>
      </w:r>
    </w:p>
    <w:p w14:paraId="6DFFDE47" w14:textId="6DCFE7DB" w:rsidR="00B20FED" w:rsidRDefault="00B20FED" w:rsidP="00B20FED">
      <w:pPr>
        <w:pStyle w:val="PhDCorpo"/>
        <w:ind w:firstLine="567"/>
      </w:pPr>
      <w:commentRangeStart w:id="935"/>
      <w:r>
        <w:t xml:space="preserve">Os sistemas elétricos e fios condutores não devem estar em contacto com a armadura do robô </w:t>
      </w:r>
      <w:r w:rsidRPr="00485AA2">
        <w:t>que, sendo metálica, é condutora</w:t>
      </w:r>
      <w:commentRangeEnd w:id="935"/>
      <w:r w:rsidR="00F15AFE">
        <w:rPr>
          <w:rStyle w:val="Refdecomentrio"/>
          <w:rFonts w:eastAsia="Times New Roman"/>
          <w:lang w:eastAsia="pt-PT"/>
        </w:rPr>
        <w:commentReference w:id="935"/>
      </w:r>
      <w:r w:rsidRPr="00485AA2">
        <w:t>,</w:t>
      </w:r>
      <w:r>
        <w:t xml:space="preserve"> evitando curto-circuitos ou choques elétricos que podem ser fatais ao sistema e prejudiciais à saúde do utilizador. Para </w:t>
      </w:r>
      <w:r w:rsidRPr="00081229">
        <w:t>garantir o isolamento da</w:t>
      </w:r>
      <w:r>
        <w:t xml:space="preserve"> armadura do robô, usou-se, por questões económicas e para validação de conceitos, uma placa de madeira para suportar todos os </w:t>
      </w:r>
      <w:r w:rsidRPr="00485AA2">
        <w:t xml:space="preserve">circuitos </w:t>
      </w:r>
      <w:r>
        <w:t xml:space="preserve">do robô. Os motores e o </w:t>
      </w:r>
      <w:r w:rsidRPr="00C56E7B">
        <w:rPr>
          <w:i/>
          <w:iCs/>
        </w:rPr>
        <w:t>array</w:t>
      </w:r>
      <w:r>
        <w:t xml:space="preserve"> de sensores, que ficam no exterior da armadura, estão expostos ao utilizador. De forma a isolá-los eletricamente, usou-se fita isoladora envolvendo todos os terminais destes. Portanto, todos os componentes do robô estão encapsulados e isolados do utilizador. Todavia, sabe-se que este equipamento é um dispositivo sensível à eletricidade estática</w:t>
      </w:r>
      <w:r w:rsidRPr="00FF3164">
        <w:t xml:space="preserve"> (frequentemente abreviado </w:t>
      </w:r>
      <w:r>
        <w:t xml:space="preserve">como </w:t>
      </w:r>
      <w:r w:rsidRPr="00FF3164">
        <w:t>ESD</w:t>
      </w:r>
      <w:r>
        <w:t xml:space="preserve"> – </w:t>
      </w:r>
      <w:r w:rsidRPr="00FF3164">
        <w:rPr>
          <w:i/>
          <w:iCs/>
        </w:rPr>
        <w:t>Eletrostatic-Sensitive Device</w:t>
      </w:r>
      <w:r w:rsidRPr="00FF3164">
        <w:t>)</w:t>
      </w:r>
      <w:r>
        <w:t>, o</w:t>
      </w:r>
      <w:r w:rsidRPr="00FF3164">
        <w:t xml:space="preserve"> </w:t>
      </w:r>
      <w:r>
        <w:t>que significa que possui</w:t>
      </w:r>
      <w:r w:rsidRPr="00FF3164">
        <w:t xml:space="preserve"> component</w:t>
      </w:r>
      <w:r>
        <w:t>es</w:t>
      </w:r>
      <w:r w:rsidRPr="00FF3164">
        <w:t xml:space="preserve"> que pode</w:t>
      </w:r>
      <w:r>
        <w:t>m</w:t>
      </w:r>
      <w:r w:rsidRPr="00FF3164">
        <w:t xml:space="preserve"> ser danificado</w:t>
      </w:r>
      <w:r>
        <w:t>s</w:t>
      </w:r>
      <w:r w:rsidRPr="00FF3164">
        <w:t xml:space="preserve"> por cargas </w:t>
      </w:r>
      <w:r>
        <w:t>elétricas estáticas</w:t>
      </w:r>
      <w:r w:rsidRPr="00FF3164">
        <w:t xml:space="preserve"> que se acumulam em pessoas, ferramentas e outros </w:t>
      </w:r>
      <w:r>
        <w:t xml:space="preserve">materiais </w:t>
      </w:r>
      <w:r w:rsidRPr="00FF3164">
        <w:t>não</w:t>
      </w:r>
      <w:r>
        <w:t xml:space="preserve"> </w:t>
      </w:r>
      <w:r w:rsidRPr="00FF3164">
        <w:t>condutores</w:t>
      </w:r>
      <w:r>
        <w:t xml:space="preserve"> </w:t>
      </w:r>
      <w:sdt>
        <w:sdtPr>
          <w:id w:val="1478411495"/>
          <w:citation/>
        </w:sdtPr>
        <w:sdtEndPr/>
        <w:sdtContent>
          <w:r w:rsidR="00081229">
            <w:fldChar w:fldCharType="begin"/>
          </w:r>
          <w:r w:rsidR="00081229">
            <w:instrText xml:space="preserve"> CITATION Ele21 \l 2070 </w:instrText>
          </w:r>
          <w:r w:rsidR="00081229">
            <w:fldChar w:fldCharType="separate"/>
          </w:r>
          <w:r w:rsidR="00071A16" w:rsidRPr="00071A16">
            <w:rPr>
              <w:noProof/>
            </w:rPr>
            <w:t>[13]</w:t>
          </w:r>
          <w:r w:rsidR="00081229">
            <w:fldChar w:fldCharType="end"/>
          </w:r>
        </w:sdtContent>
      </w:sdt>
      <w:r w:rsidRPr="00FF3164">
        <w:t>.</w:t>
      </w:r>
      <w:r>
        <w:t xml:space="preserve"> Se o utilizador violar o encapsulamento do produto, poderá representar perigos para este ou </w:t>
      </w:r>
      <w:r w:rsidR="00C06A72">
        <w:t>uma</w:t>
      </w:r>
      <w:r>
        <w:t xml:space="preserve"> avaria </w:t>
      </w:r>
      <w:r w:rsidR="00C06A72">
        <w:t>no</w:t>
      </w:r>
      <w:r>
        <w:t xml:space="preserve"> </w:t>
      </w:r>
      <w:r w:rsidRPr="00081229">
        <w:t>produto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h)).</w:t>
      </w:r>
    </w:p>
    <w:p w14:paraId="0BFF297B" w14:textId="13FAF6CD" w:rsidR="00B20FED" w:rsidRPr="00F15AFE" w:rsidDel="00C50CB2" w:rsidRDefault="00B20FED">
      <w:pPr>
        <w:pStyle w:val="Ttulo2"/>
        <w:rPr>
          <w:del w:id="936" w:author="lbarros" w:date="2021-02-10T14:20:00Z"/>
          <w:rPrChange w:id="937" w:author="lbarros" w:date="2021-02-10T14:15:00Z">
            <w:rPr>
              <w:del w:id="938" w:author="lbarros" w:date="2021-02-10T14:20:00Z"/>
            </w:rPr>
          </w:rPrChange>
        </w:rPr>
        <w:pPrChange w:id="939" w:author="lbarros" w:date="2021-02-10T14:15:00Z">
          <w:pPr>
            <w:pStyle w:val="PhDCorpo"/>
            <w:ind w:firstLine="567"/>
          </w:pPr>
        </w:pPrChange>
      </w:pPr>
      <w:r>
        <w:t>Deverá ter-</w:t>
      </w:r>
      <w:r w:rsidRPr="00081229">
        <w:t xml:space="preserve">se em conta que o robô possui elementos que apresentam perigos para o utilizador. </w:t>
      </w:r>
      <w:commentRangeStart w:id="940"/>
      <w:r w:rsidRPr="00081229">
        <w:t>A madeira usada para isolar</w:t>
      </w:r>
      <w:r>
        <w:t xml:space="preserve"> </w:t>
      </w:r>
      <w:r w:rsidRPr="000F2D64">
        <w:t>os circuitos eletrónicos da armadura do robô é</w:t>
      </w:r>
      <w:r>
        <w:t xml:space="preserve"> considerada um material </w:t>
      </w:r>
      <w:r w:rsidRPr="00081229">
        <w:t>comburente (</w:t>
      </w:r>
      <w:r w:rsidRPr="00081229">
        <w:rPr>
          <w:b w:val="0"/>
          <w:bCs w:val="0"/>
        </w:rPr>
        <w:fldChar w:fldCharType="begin"/>
      </w:r>
      <w:r w:rsidRPr="00081229">
        <w:instrText xml:space="preserve"> REF _Ref63672805 \h  \* MERGEFORMAT </w:instrText>
      </w:r>
      <w:r w:rsidRPr="00081229">
        <w:rPr>
          <w:b w:val="0"/>
          <w:bCs w:val="0"/>
        </w:rPr>
      </w:r>
      <w:r w:rsidRPr="00081229">
        <w:rPr>
          <w:b w:val="0"/>
          <w:bCs w:val="0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rPr>
          <w:b w:val="0"/>
          <w:bCs w:val="0"/>
        </w:rPr>
        <w:fldChar w:fldCharType="end"/>
      </w:r>
      <w:r w:rsidR="00F26C7C">
        <w:t xml:space="preserve"> </w:t>
      </w:r>
      <w:r w:rsidRPr="00081229">
        <w:t>(c))</w:t>
      </w:r>
      <w:r w:rsidR="007D1586">
        <w:t xml:space="preserve"> </w:t>
      </w:r>
      <w:commentRangeEnd w:id="940"/>
      <w:r w:rsidR="00F15AFE">
        <w:rPr>
          <w:rStyle w:val="Refdecomentrio"/>
        </w:rPr>
        <w:commentReference w:id="940"/>
      </w:r>
      <w:r w:rsidR="007D1586">
        <w:t xml:space="preserve">e </w:t>
      </w:r>
      <w:r w:rsidR="007D1586" w:rsidRPr="00081229">
        <w:t>inflamável (</w:t>
      </w:r>
      <w:r w:rsidR="007D1586" w:rsidRPr="00081229">
        <w:rPr>
          <w:b w:val="0"/>
          <w:bCs w:val="0"/>
        </w:rPr>
        <w:fldChar w:fldCharType="begin"/>
      </w:r>
      <w:r w:rsidR="007D1586" w:rsidRPr="00081229">
        <w:instrText xml:space="preserve"> REF _Ref63672805 \h  \* MERGEFORMAT </w:instrText>
      </w:r>
      <w:r w:rsidR="007D1586" w:rsidRPr="00081229">
        <w:rPr>
          <w:b w:val="0"/>
          <w:bCs w:val="0"/>
        </w:rPr>
      </w:r>
      <w:r w:rsidR="007D1586" w:rsidRPr="00081229">
        <w:rPr>
          <w:b w:val="0"/>
          <w:bCs w:val="0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="007D1586" w:rsidRPr="00081229">
        <w:rPr>
          <w:b w:val="0"/>
          <w:bCs w:val="0"/>
        </w:rPr>
        <w:fldChar w:fldCharType="end"/>
      </w:r>
      <w:r w:rsidR="007D1586" w:rsidRPr="00081229">
        <w:t xml:space="preserve"> (d))</w:t>
      </w:r>
      <w:r w:rsidRPr="00081229">
        <w:t>.</w:t>
      </w:r>
      <w:r>
        <w:t xml:space="preserve"> Os condensadores eletrolíticos</w:t>
      </w:r>
      <w:r w:rsidR="00C06A72">
        <w:t>, usados nos circuitos do AWR,</w:t>
      </w:r>
      <w:r>
        <w:t xml:space="preserve"> são componentes </w:t>
      </w:r>
      <w:r w:rsidRPr="00081229">
        <w:t>inflamáveis (</w:t>
      </w:r>
      <w:r w:rsidRPr="00081229">
        <w:rPr>
          <w:b w:val="0"/>
          <w:bCs w:val="0"/>
        </w:rPr>
        <w:fldChar w:fldCharType="begin"/>
      </w:r>
      <w:r w:rsidRPr="00081229">
        <w:instrText xml:space="preserve"> REF _Ref63672805 \h  \* MERGEFORMAT </w:instrText>
      </w:r>
      <w:r w:rsidRPr="00081229">
        <w:rPr>
          <w:b w:val="0"/>
          <w:bCs w:val="0"/>
        </w:rPr>
      </w:r>
      <w:r w:rsidRPr="00081229">
        <w:rPr>
          <w:b w:val="0"/>
          <w:bCs w:val="0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rPr>
          <w:b w:val="0"/>
          <w:bCs w:val="0"/>
        </w:rPr>
        <w:fldChar w:fldCharType="end"/>
      </w:r>
      <w:r w:rsidRPr="00081229">
        <w:t xml:space="preserve"> (d)), explosivos</w:t>
      </w:r>
      <w:r w:rsidR="007F0866">
        <w:t xml:space="preserve"> </w:t>
      </w:r>
      <w:r w:rsidRPr="00081229">
        <w:t>(</w:t>
      </w:r>
      <w:r w:rsidRPr="00081229">
        <w:rPr>
          <w:b w:val="0"/>
          <w:bCs w:val="0"/>
        </w:rPr>
        <w:fldChar w:fldCharType="begin"/>
      </w:r>
      <w:r w:rsidRPr="00081229">
        <w:instrText xml:space="preserve"> REF _Ref63672805 \h  \* MERGEFORMAT </w:instrText>
      </w:r>
      <w:r w:rsidRPr="00081229">
        <w:rPr>
          <w:b w:val="0"/>
          <w:bCs w:val="0"/>
        </w:rPr>
      </w:r>
      <w:r w:rsidRPr="00081229">
        <w:rPr>
          <w:b w:val="0"/>
          <w:bCs w:val="0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rPr>
          <w:b w:val="0"/>
          <w:bCs w:val="0"/>
        </w:rPr>
        <w:fldChar w:fldCharType="end"/>
      </w:r>
      <w:r w:rsidRPr="00081229">
        <w:t xml:space="preserve"> (e)), tóxicos (</w:t>
      </w:r>
      <w:r w:rsidRPr="00081229">
        <w:rPr>
          <w:b w:val="0"/>
          <w:bCs w:val="0"/>
        </w:rPr>
        <w:fldChar w:fldCharType="begin"/>
      </w:r>
      <w:r w:rsidRPr="00081229">
        <w:instrText xml:space="preserve"> REF _Ref63672805 \h  \* MERGEFORMAT </w:instrText>
      </w:r>
      <w:r w:rsidRPr="00081229">
        <w:rPr>
          <w:b w:val="0"/>
          <w:bCs w:val="0"/>
        </w:rPr>
      </w:r>
      <w:r w:rsidRPr="00081229">
        <w:rPr>
          <w:b w:val="0"/>
          <w:bCs w:val="0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rPr>
          <w:b w:val="0"/>
          <w:bCs w:val="0"/>
        </w:rPr>
        <w:fldChar w:fldCharType="end"/>
      </w:r>
      <w:r w:rsidRPr="00081229">
        <w:t xml:space="preserve"> (f)) e perigosos para o ambiente (</w:t>
      </w:r>
      <w:r w:rsidRPr="00081229">
        <w:rPr>
          <w:b w:val="0"/>
          <w:bCs w:val="0"/>
        </w:rPr>
        <w:fldChar w:fldCharType="begin"/>
      </w:r>
      <w:r w:rsidRPr="00081229">
        <w:instrText xml:space="preserve"> REF _Ref63672805 \h  \* MERGEFORMAT </w:instrText>
      </w:r>
      <w:r w:rsidRPr="00081229">
        <w:rPr>
          <w:b w:val="0"/>
          <w:bCs w:val="0"/>
        </w:rPr>
      </w:r>
      <w:r w:rsidRPr="00081229">
        <w:rPr>
          <w:b w:val="0"/>
          <w:bCs w:val="0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rPr>
          <w:b w:val="0"/>
          <w:bCs w:val="0"/>
        </w:rPr>
        <w:fldChar w:fldCharType="end"/>
      </w:r>
      <w:r w:rsidRPr="00081229">
        <w:t xml:space="preserve"> </w:t>
      </w:r>
      <w:r w:rsidR="00F26C7C">
        <w:t>(</w:t>
      </w:r>
      <w:r w:rsidRPr="00081229">
        <w:t>a</w:t>
      </w:r>
      <w:r w:rsidR="00F26C7C">
        <w:t>)</w:t>
      </w:r>
      <w:r w:rsidRPr="00081229">
        <w:t xml:space="preserve">). </w:t>
      </w:r>
      <w:r w:rsidR="00081229" w:rsidRPr="00081229">
        <w:t>Além</w:t>
      </w:r>
      <w:r w:rsidRPr="00081229">
        <w:t xml:space="preserve"> </w:t>
      </w:r>
      <w:r w:rsidR="00081229" w:rsidRPr="00081229">
        <w:t>d</w:t>
      </w:r>
      <w:r w:rsidRPr="00081229">
        <w:t xml:space="preserve">os perigos </w:t>
      </w:r>
      <w:r w:rsidR="00081229" w:rsidRPr="00081229">
        <w:t>associados aos</w:t>
      </w:r>
      <w:r w:rsidRPr="00081229">
        <w:t xml:space="preserve"> condensadores, as baterias podem ser, ainda, elementos corrosivos (</w:t>
      </w:r>
      <w:r w:rsidRPr="00081229">
        <w:rPr>
          <w:b w:val="0"/>
          <w:bCs w:val="0"/>
        </w:rPr>
        <w:fldChar w:fldCharType="begin"/>
      </w:r>
      <w:r w:rsidRPr="00081229">
        <w:instrText xml:space="preserve"> REF _Ref63672805 \h  \* MERGEFORMAT </w:instrText>
      </w:r>
      <w:r w:rsidRPr="00081229">
        <w:rPr>
          <w:b w:val="0"/>
          <w:bCs w:val="0"/>
        </w:rPr>
      </w:r>
      <w:r w:rsidRPr="00081229">
        <w:rPr>
          <w:b w:val="0"/>
          <w:bCs w:val="0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rPr>
          <w:b w:val="0"/>
          <w:bCs w:val="0"/>
        </w:rPr>
        <w:fldChar w:fldCharType="end"/>
      </w:r>
      <w:r w:rsidRPr="00081229">
        <w:t xml:space="preserve"> (b)) e comburentes (</w:t>
      </w:r>
      <w:r w:rsidRPr="00081229">
        <w:rPr>
          <w:b w:val="0"/>
          <w:bCs w:val="0"/>
        </w:rPr>
        <w:fldChar w:fldCharType="begin"/>
      </w:r>
      <w:r w:rsidRPr="00081229">
        <w:instrText xml:space="preserve"> REF _Ref63672805 \h  \* MERGEFORMAT </w:instrText>
      </w:r>
      <w:r w:rsidRPr="00081229">
        <w:rPr>
          <w:b w:val="0"/>
          <w:bCs w:val="0"/>
        </w:rPr>
      </w:r>
      <w:r w:rsidRPr="00081229">
        <w:rPr>
          <w:b w:val="0"/>
          <w:bCs w:val="0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rPr>
          <w:b w:val="0"/>
          <w:bCs w:val="0"/>
        </w:rPr>
        <w:fldChar w:fldCharType="end"/>
      </w:r>
      <w:r w:rsidRPr="00081229">
        <w:t xml:space="preserve"> (c)). Assim, o</w:t>
      </w:r>
      <w:r>
        <w:t xml:space="preserve"> robô não deverá estar exposto a qualquer condição ambiental extrema, tal como referido no subcapítulo anterior </w:t>
      </w:r>
      <w:ins w:id="941" w:author="lbarros" w:date="2021-02-10T14:20:00Z">
        <w:r w:rsidR="00C50CB2">
          <w:t xml:space="preserve">relacionado com a fiabilidade. </w:t>
        </w:r>
      </w:ins>
      <w:del w:id="942" w:author="lbarros" w:date="2021-02-10T14:20:00Z">
        <w:r w:rsidRPr="00F15AFE" w:rsidDel="00C50CB2">
          <w:rPr>
            <w:rFonts w:ascii="NewsGotT" w:hAnsi="NewsGotT"/>
            <w:b w:val="0"/>
            <w:bCs w:val="0"/>
            <w:rPrChange w:id="943" w:author="lbarros" w:date="2021-02-10T14:15:00Z">
              <w:rPr>
                <w:b/>
                <w:bCs/>
              </w:rPr>
            </w:rPrChange>
          </w:rPr>
          <w:fldChar w:fldCharType="begin"/>
        </w:r>
        <w:r w:rsidRPr="00F15AFE" w:rsidDel="00C50CB2">
          <w:rPr>
            <w:rFonts w:ascii="NewsGotT" w:hAnsi="NewsGotT"/>
            <w:b w:val="0"/>
            <w:bCs w:val="0"/>
            <w:rPrChange w:id="944" w:author="lbarros" w:date="2021-02-10T14:15:00Z">
              <w:rPr>
                <w:b/>
                <w:bCs/>
              </w:rPr>
            </w:rPrChange>
          </w:rPr>
          <w:delInstrText xml:space="preserve"> REF _Ref63696146 \w \h </w:delInstrText>
        </w:r>
        <w:r w:rsidR="007F0866" w:rsidRPr="00F15AFE" w:rsidDel="00C50CB2">
          <w:rPr>
            <w:rFonts w:ascii="NewsGotT" w:hAnsi="NewsGotT"/>
            <w:b w:val="0"/>
            <w:bCs w:val="0"/>
            <w:rPrChange w:id="945" w:author="lbarros" w:date="2021-02-10T14:15:00Z">
              <w:rPr>
                <w:b/>
                <w:bCs/>
              </w:rPr>
            </w:rPrChange>
          </w:rPr>
          <w:delInstrText xml:space="preserve"> \* MERGEFORMAT </w:delInstrText>
        </w:r>
        <w:r w:rsidRPr="00F15AFE" w:rsidDel="00C50CB2">
          <w:rPr>
            <w:rFonts w:ascii="NewsGotT" w:hAnsi="NewsGotT"/>
            <w:b w:val="0"/>
            <w:bCs w:val="0"/>
            <w:rPrChange w:id="946" w:author="lbarros" w:date="2021-02-10T14:15:00Z">
              <w:rPr>
                <w:b/>
                <w:bCs/>
                <w:kern w:val="32"/>
                <w:sz w:val="32"/>
                <w:szCs w:val="32"/>
              </w:rPr>
            </w:rPrChange>
          </w:rPr>
        </w:r>
        <w:r w:rsidRPr="00F15AFE" w:rsidDel="00C50CB2">
          <w:rPr>
            <w:rFonts w:ascii="NewsGotT" w:hAnsi="NewsGotT"/>
            <w:b w:val="0"/>
            <w:bCs w:val="0"/>
            <w:rPrChange w:id="947" w:author="lbarros" w:date="2021-02-10T14:15:00Z">
              <w:rPr>
                <w:b/>
                <w:bCs/>
              </w:rPr>
            </w:rPrChange>
          </w:rPr>
          <w:fldChar w:fldCharType="separate"/>
        </w:r>
      </w:del>
      <w:del w:id="948" w:author="lbarros" w:date="2021-02-10T14:15:00Z">
        <w:r w:rsidR="00071A16" w:rsidRPr="00F15AFE" w:rsidDel="00F15AFE">
          <w:rPr>
            <w:rFonts w:ascii="NewsGotT" w:hAnsi="NewsGotT"/>
            <w:b w:val="0"/>
            <w:bCs w:val="0"/>
            <w:rPrChange w:id="949" w:author="lbarros" w:date="2021-02-10T14:15:00Z">
              <w:rPr>
                <w:b/>
                <w:bCs/>
              </w:rPr>
            </w:rPrChange>
          </w:rPr>
          <w:delText>8.2</w:delText>
        </w:r>
      </w:del>
      <w:del w:id="950" w:author="lbarros" w:date="2021-02-10T14:20:00Z">
        <w:r w:rsidRPr="00F15AFE" w:rsidDel="00C50CB2">
          <w:rPr>
            <w:rFonts w:ascii="NewsGotT" w:hAnsi="NewsGotT"/>
            <w:b w:val="0"/>
            <w:bCs w:val="0"/>
            <w:rPrChange w:id="951" w:author="lbarros" w:date="2021-02-10T14:15:00Z">
              <w:rPr>
                <w:b/>
                <w:bCs/>
              </w:rPr>
            </w:rPrChange>
          </w:rPr>
          <w:fldChar w:fldCharType="end"/>
        </w:r>
      </w:del>
      <w:del w:id="952" w:author="lbarros" w:date="2021-02-10T14:15:00Z">
        <w:r w:rsidRPr="00F15AFE" w:rsidDel="00F15AFE">
          <w:rPr>
            <w:rFonts w:ascii="NewsGotT" w:hAnsi="NewsGotT"/>
            <w:b w:val="0"/>
            <w:bCs w:val="0"/>
            <w:rPrChange w:id="953" w:author="lbarros" w:date="2021-02-10T14:15:00Z">
              <w:rPr>
                <w:b/>
                <w:bCs/>
              </w:rPr>
            </w:rPrChange>
          </w:rPr>
          <w:delText xml:space="preserve"> - </w:delText>
        </w:r>
      </w:del>
      <w:del w:id="954" w:author="lbarros" w:date="2021-02-10T14:20:00Z">
        <w:r w:rsidRPr="00F15AFE" w:rsidDel="00C50CB2">
          <w:rPr>
            <w:rFonts w:ascii="NewsGotT" w:hAnsi="NewsGotT"/>
            <w:b w:val="0"/>
            <w:bCs w:val="0"/>
            <w:rPrChange w:id="955" w:author="lbarros" w:date="2021-02-10T14:15:00Z">
              <w:rPr>
                <w:b/>
                <w:bCs/>
              </w:rPr>
            </w:rPrChange>
          </w:rPr>
          <w:fldChar w:fldCharType="begin"/>
        </w:r>
        <w:r w:rsidRPr="00F15AFE" w:rsidDel="00C50CB2">
          <w:rPr>
            <w:rFonts w:ascii="NewsGotT" w:hAnsi="NewsGotT"/>
            <w:b w:val="0"/>
            <w:bCs w:val="0"/>
            <w:rPrChange w:id="956" w:author="lbarros" w:date="2021-02-10T14:15:00Z">
              <w:rPr>
                <w:b/>
                <w:bCs/>
              </w:rPr>
            </w:rPrChange>
          </w:rPr>
          <w:delInstrText xml:space="preserve"> REF _Ref63696146 \h </w:delInstrText>
        </w:r>
        <w:r w:rsidR="007F0866" w:rsidRPr="00F15AFE" w:rsidDel="00C50CB2">
          <w:rPr>
            <w:rFonts w:ascii="NewsGotT" w:hAnsi="NewsGotT"/>
            <w:b w:val="0"/>
            <w:bCs w:val="0"/>
            <w:rPrChange w:id="957" w:author="lbarros" w:date="2021-02-10T14:15:00Z">
              <w:rPr>
                <w:b/>
                <w:bCs/>
              </w:rPr>
            </w:rPrChange>
          </w:rPr>
          <w:delInstrText xml:space="preserve"> \* MERGEFORMAT </w:delInstrText>
        </w:r>
        <w:r w:rsidRPr="00F15AFE" w:rsidDel="00C50CB2">
          <w:rPr>
            <w:rFonts w:ascii="NewsGotT" w:hAnsi="NewsGotT"/>
            <w:b w:val="0"/>
            <w:bCs w:val="0"/>
            <w:rPrChange w:id="958" w:author="lbarros" w:date="2021-02-10T14:15:00Z">
              <w:rPr>
                <w:b/>
                <w:bCs/>
                <w:kern w:val="32"/>
                <w:sz w:val="32"/>
                <w:szCs w:val="32"/>
              </w:rPr>
            </w:rPrChange>
          </w:rPr>
        </w:r>
        <w:r w:rsidRPr="00F15AFE" w:rsidDel="00C50CB2">
          <w:rPr>
            <w:rFonts w:ascii="NewsGotT" w:hAnsi="NewsGotT"/>
            <w:b w:val="0"/>
            <w:bCs w:val="0"/>
            <w:rPrChange w:id="959" w:author="lbarros" w:date="2021-02-10T14:15:00Z">
              <w:rPr>
                <w:b/>
                <w:bCs/>
              </w:rPr>
            </w:rPrChange>
          </w:rPr>
          <w:fldChar w:fldCharType="separate"/>
        </w:r>
        <w:r w:rsidR="00071A16" w:rsidRPr="00F15AFE" w:rsidDel="00C50CB2">
          <w:rPr>
            <w:rFonts w:ascii="NewsGotT" w:hAnsi="NewsGotT"/>
            <w:b w:val="0"/>
            <w:bCs w:val="0"/>
            <w:rPrChange w:id="960" w:author="lbarros" w:date="2021-02-10T14:15:00Z">
              <w:rPr>
                <w:b/>
                <w:bCs/>
              </w:rPr>
            </w:rPrChange>
          </w:rPr>
          <w:delText>Fiabilidade</w:delText>
        </w:r>
        <w:r w:rsidRPr="00F15AFE" w:rsidDel="00C50CB2">
          <w:rPr>
            <w:rFonts w:ascii="NewsGotT" w:hAnsi="NewsGotT"/>
            <w:b w:val="0"/>
            <w:bCs w:val="0"/>
            <w:rPrChange w:id="961" w:author="lbarros" w:date="2021-02-10T14:15:00Z">
              <w:rPr>
                <w:b/>
                <w:bCs/>
              </w:rPr>
            </w:rPrChange>
          </w:rPr>
          <w:fldChar w:fldCharType="end"/>
        </w:r>
        <w:r w:rsidR="007D1586" w:rsidRPr="00F15AFE" w:rsidDel="00C50CB2">
          <w:rPr>
            <w:rFonts w:ascii="NewsGotT" w:hAnsi="NewsGotT"/>
            <w:rPrChange w:id="962" w:author="lbarros" w:date="2021-02-10T14:15:00Z">
              <w:rPr/>
            </w:rPrChange>
          </w:rPr>
          <w:delText>.</w:delText>
        </w:r>
      </w:del>
    </w:p>
    <w:p w14:paraId="56E70583" w14:textId="77777777" w:rsidR="00B20FED" w:rsidRPr="00FA05BB" w:rsidRDefault="00B20FED" w:rsidP="00B20FED">
      <w:pPr>
        <w:pStyle w:val="PhDCorpo"/>
        <w:ind w:firstLine="567"/>
      </w:pPr>
      <w:commentRangeStart w:id="963"/>
      <w:r w:rsidRPr="00FA05BB">
        <w:t>Além disso</w:t>
      </w:r>
      <w:commentRangeEnd w:id="963"/>
      <w:r w:rsidR="00C50CB2">
        <w:rPr>
          <w:rStyle w:val="Refdecomentrio"/>
          <w:rFonts w:eastAsia="Times New Roman"/>
          <w:lang w:eastAsia="pt-PT"/>
        </w:rPr>
        <w:commentReference w:id="963"/>
      </w:r>
      <w:r w:rsidRPr="00FA05BB">
        <w:t>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>uma vez que o embate do robô poderá provocar situações imprevisíveis, com possibilidade de danificação de bens materiais ou ferimentos pessoais.</w:t>
      </w:r>
    </w:p>
    <w:p w14:paraId="4C0C5778" w14:textId="52843AF7" w:rsidR="00B20FED" w:rsidRDefault="007F0866" w:rsidP="00B20FED">
      <w:pPr>
        <w:pStyle w:val="PhDCorpo"/>
        <w:ind w:firstLine="567"/>
      </w:pPr>
      <w:r>
        <w:t>Devido aos</w:t>
      </w:r>
      <w:r w:rsidR="00B20FED">
        <w:t xml:space="preserve"> perigos acima descritos, deve ser vigiado o manuseamento do robô por crianças. </w:t>
      </w:r>
    </w:p>
    <w:p w14:paraId="06537035" w14:textId="0A95A6E0" w:rsidR="000B1901" w:rsidRDefault="000B1901" w:rsidP="000B1901">
      <w:pPr>
        <w:pStyle w:val="Ttulo2"/>
        <w:rPr>
          <w:rFonts w:ascii="NewsGotT" w:hAnsi="NewsGotT"/>
        </w:rPr>
      </w:pPr>
      <w:bookmarkStart w:id="964" w:name="_Toc63813234"/>
      <w:r>
        <w:rPr>
          <w:rFonts w:ascii="NewsGotT" w:hAnsi="NewsGotT"/>
        </w:rPr>
        <w:t>Certificação</w:t>
      </w:r>
      <w:bookmarkEnd w:id="964"/>
    </w:p>
    <w:p w14:paraId="0E1E6B95" w14:textId="77777777" w:rsidR="00B20FED" w:rsidRDefault="00B20FED" w:rsidP="00B20FED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4011EDF3" w14:textId="76C3EF69" w:rsidR="00B20FED" w:rsidRDefault="00B20FED" w:rsidP="00B20FED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>
        <w:fldChar w:fldCharType="begin"/>
      </w:r>
      <w:r>
        <w:instrText xml:space="preserve"> REF _Ref6367237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>
        <w:t xml:space="preserve"> </w:t>
      </w:r>
      <w:sdt>
        <w:sdtPr>
          <w:id w:val="596294746"/>
          <w:citation/>
        </w:sdtPr>
        <w:sdtEndPr/>
        <w:sdtContent>
          <w:r w:rsidR="007B26D1" w:rsidRPr="007B26D1">
            <w:fldChar w:fldCharType="begin"/>
          </w:r>
          <w:r w:rsidR="007B26D1" w:rsidRPr="007B26D1">
            <w:instrText xml:space="preserve"> CITATION TUR21 \l 2070 </w:instrText>
          </w:r>
          <w:r w:rsidR="007B26D1" w:rsidRPr="007B26D1">
            <w:fldChar w:fldCharType="separate"/>
          </w:r>
          <w:r w:rsidR="00071A16" w:rsidRPr="00071A16">
            <w:rPr>
              <w:noProof/>
            </w:rPr>
            <w:t>[14]</w:t>
          </w:r>
          <w:r w:rsidR="007B26D1" w:rsidRPr="007B26D1">
            <w:fldChar w:fldCharType="end"/>
          </w:r>
        </w:sdtContent>
      </w:sdt>
      <w:r w:rsidR="007B26D1">
        <w:t>.</w:t>
      </w:r>
    </w:p>
    <w:p w14:paraId="0AE24D4F" w14:textId="77777777" w:rsidR="00B20FED" w:rsidRDefault="00B20FED" w:rsidP="00B20FED">
      <w:pPr>
        <w:pStyle w:val="PhDFigura"/>
      </w:pPr>
      <w:r>
        <w:rPr>
          <w:noProof/>
        </w:rPr>
        <w:drawing>
          <wp:inline distT="0" distB="0" distL="0" distR="0" wp14:anchorId="217BB3CF" wp14:editId="21ADCF30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209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C94DC" w14:textId="73E568A1" w:rsidR="00B20FED" w:rsidRDefault="00B20FED" w:rsidP="00B20FED">
      <w:pPr>
        <w:pStyle w:val="PhDLegendaFiguras"/>
      </w:pPr>
      <w:bookmarkStart w:id="965" w:name="_Ref63672377"/>
      <w:bookmarkStart w:id="966" w:name="_Toc63813300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8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1</w:t>
      </w:r>
      <w:r w:rsidR="003F61EA">
        <w:rPr>
          <w:noProof/>
        </w:rPr>
        <w:fldChar w:fldCharType="end"/>
      </w:r>
      <w:bookmarkEnd w:id="965"/>
      <w:r>
        <w:t xml:space="preserve"> - Marcação CE</w:t>
      </w:r>
      <w:r w:rsidR="007D1586">
        <w:t>.</w:t>
      </w:r>
      <w:bookmarkEnd w:id="966"/>
    </w:p>
    <w:p w14:paraId="2BA78880" w14:textId="7A62F4F1" w:rsidR="00B20FED" w:rsidRPr="002811FC" w:rsidRDefault="00B20FED" w:rsidP="00071A16">
      <w:pPr>
        <w:pStyle w:val="PhDCorpo"/>
        <w:spacing w:before="240" w:after="0"/>
        <w:ind w:firstLine="567"/>
      </w:pPr>
      <w:r>
        <w:t>De acordo com DIRETIVA 2014/35</w:t>
      </w:r>
      <w:r w:rsidRPr="00C03849">
        <w:t xml:space="preserve">/UE </w:t>
      </w:r>
      <w:sdt>
        <w:sdtPr>
          <w:id w:val="708222010"/>
          <w:citation/>
        </w:sdtPr>
        <w:sdtEndPr/>
        <w:sdtContent>
          <w:r w:rsidR="00C03849" w:rsidRPr="00C03849">
            <w:fldChar w:fldCharType="begin"/>
          </w:r>
          <w:r w:rsidR="00C03849" w:rsidRPr="00C03849">
            <w:instrText xml:space="preserve"> CITATION Jor14 \l 2070 </w:instrText>
          </w:r>
          <w:r w:rsidR="00C03849" w:rsidRPr="00C03849">
            <w:fldChar w:fldCharType="separate"/>
          </w:r>
          <w:r w:rsidR="00071A16" w:rsidRPr="00071A16">
            <w:rPr>
              <w:noProof/>
            </w:rPr>
            <w:t>[15]</w:t>
          </w:r>
          <w:r w:rsidR="00C03849" w:rsidRPr="00C03849">
            <w:fldChar w:fldCharType="end"/>
          </w:r>
        </w:sdtContent>
      </w:sdt>
      <w:r w:rsidRPr="00C03849">
        <w:t xml:space="preserve"> ANEXO I, que informa</w:t>
      </w:r>
      <w:r>
        <w:t xml:space="preserve"> os principais elementos dos objetivos de segurança para o material elétrico usado no equipamento, </w:t>
      </w:r>
      <w:r w:rsidRPr="002811FC">
        <w:t>devem ser previstas medidas de ordem técnica a fim de que:</w:t>
      </w:r>
    </w:p>
    <w:p w14:paraId="552C6267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22C7E356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69690C84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E121F95" w14:textId="101F17D2" w:rsidR="00B20FED" w:rsidRDefault="00B20FED" w:rsidP="00B20FED">
      <w:pPr>
        <w:pStyle w:val="PhDCorpo"/>
        <w:numPr>
          <w:ilvl w:val="0"/>
          <w:numId w:val="21"/>
        </w:numPr>
        <w:ind w:left="0" w:firstLine="1134"/>
      </w:pPr>
      <w:r w:rsidRPr="002811FC">
        <w:t>O isolamento seja adequado aos condicionamentos previstos.</w:t>
      </w:r>
    </w:p>
    <w:tbl>
      <w:tblPr>
        <w:tblStyle w:val="TabelacomGrelha"/>
        <w:tblpPr w:leftFromText="141" w:rightFromText="141" w:vertAnchor="text" w:horzAnchor="margin" w:tblpY="182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7"/>
        <w:gridCol w:w="2268"/>
        <w:gridCol w:w="2268"/>
        <w:gridCol w:w="2268"/>
      </w:tblGrid>
      <w:tr w:rsidR="00071A16" w14:paraId="3D4F3C14" w14:textId="77777777" w:rsidTr="00071A16">
        <w:tc>
          <w:tcPr>
            <w:tcW w:w="1250" w:type="pct"/>
          </w:tcPr>
          <w:p w14:paraId="0D9061A8" w14:textId="77777777" w:rsidR="00071A16" w:rsidRDefault="00071A16" w:rsidP="00071A16">
            <w:pPr>
              <w:pStyle w:val="PhDCorpo"/>
              <w:spacing w:after="0" w:line="240" w:lineRule="auto"/>
              <w:jc w:val="center"/>
            </w:pPr>
            <w:r>
              <w:rPr>
                <w:noProof/>
                <w:lang w:eastAsia="pt-PT"/>
              </w:rPr>
              <w:drawing>
                <wp:inline distT="0" distB="0" distL="0" distR="0" wp14:anchorId="242ADE79" wp14:editId="1BA584A7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2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76FF284B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  <w:lang w:eastAsia="pt-PT"/>
              </w:rPr>
              <w:drawing>
                <wp:inline distT="0" distB="0" distL="0" distR="0" wp14:anchorId="37DEB317" wp14:editId="75894A93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2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35B9C347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  <w:lang w:eastAsia="pt-PT"/>
              </w:rPr>
              <w:drawing>
                <wp:inline distT="0" distB="0" distL="0" distR="0" wp14:anchorId="2EFEE5B6" wp14:editId="03BF37C9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2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3285425A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  <w:lang w:eastAsia="pt-PT"/>
              </w:rPr>
              <w:drawing>
                <wp:inline distT="0" distB="0" distL="0" distR="0" wp14:anchorId="59CBC421" wp14:editId="793002F9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2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A16" w14:paraId="2FFEC661" w14:textId="77777777" w:rsidTr="00071A16">
        <w:trPr>
          <w:trHeight w:val="494"/>
        </w:trPr>
        <w:tc>
          <w:tcPr>
            <w:tcW w:w="1250" w:type="pct"/>
          </w:tcPr>
          <w:p w14:paraId="23C0ACC0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1250" w:type="pct"/>
          </w:tcPr>
          <w:p w14:paraId="31B0014A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1250" w:type="pct"/>
          </w:tcPr>
          <w:p w14:paraId="482E4EEC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1250" w:type="pct"/>
          </w:tcPr>
          <w:p w14:paraId="339681D0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071A16" w14:paraId="3E33735A" w14:textId="77777777" w:rsidTr="00071A16">
        <w:trPr>
          <w:trHeight w:val="2117"/>
        </w:trPr>
        <w:tc>
          <w:tcPr>
            <w:tcW w:w="1250" w:type="pct"/>
          </w:tcPr>
          <w:p w14:paraId="5C0D4B75" w14:textId="77777777" w:rsidR="00071A16" w:rsidRPr="00372B1F" w:rsidRDefault="00071A16" w:rsidP="00071A16">
            <w:pPr>
              <w:pStyle w:val="PhDCorpo"/>
              <w:spacing w:after="0"/>
              <w:jc w:val="center"/>
            </w:pPr>
            <w:r w:rsidRPr="00372B1F">
              <w:rPr>
                <w:noProof/>
                <w:lang w:eastAsia="pt-PT"/>
              </w:rPr>
              <w:drawing>
                <wp:inline distT="0" distB="0" distL="0" distR="0" wp14:anchorId="41EEF442" wp14:editId="071D4DBD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2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0514A7A4" w14:textId="77777777" w:rsidR="00071A16" w:rsidRPr="00372B1F" w:rsidRDefault="00071A16" w:rsidP="00071A16">
            <w:pPr>
              <w:pStyle w:val="PhDCorpo"/>
              <w:spacing w:after="0"/>
              <w:jc w:val="center"/>
            </w:pPr>
            <w:r w:rsidRPr="00372B1F">
              <w:rPr>
                <w:noProof/>
                <w:lang w:eastAsia="pt-PT"/>
              </w:rPr>
              <w:drawing>
                <wp:inline distT="0" distB="0" distL="0" distR="0" wp14:anchorId="0A3C0343" wp14:editId="3B55CC46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2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046FF3C8" w14:textId="77777777" w:rsidR="00071A16" w:rsidRPr="00372B1F" w:rsidRDefault="00071A16" w:rsidP="00071A16">
            <w:pPr>
              <w:pStyle w:val="PhDCorpo"/>
              <w:spacing w:after="0"/>
              <w:jc w:val="center"/>
            </w:pPr>
            <w:r w:rsidRPr="00372B1F">
              <w:rPr>
                <w:noProof/>
                <w:lang w:eastAsia="pt-PT"/>
              </w:rPr>
              <w:drawing>
                <wp:inline distT="0" distB="0" distL="0" distR="0" wp14:anchorId="658A7657" wp14:editId="0BEACA70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2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55E7F1C8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  <w:lang w:eastAsia="pt-PT"/>
              </w:rPr>
              <w:drawing>
                <wp:inline distT="0" distB="0" distL="0" distR="0" wp14:anchorId="4964F491" wp14:editId="41073C43">
                  <wp:extent cx="1185538" cy="1094705"/>
                  <wp:effectExtent l="0" t="0" r="0" b="0"/>
                  <wp:docPr id="286" name="Imagem 2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2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A16" w14:paraId="463CC3A8" w14:textId="77777777" w:rsidTr="00071A16">
        <w:trPr>
          <w:trHeight w:val="508"/>
        </w:trPr>
        <w:tc>
          <w:tcPr>
            <w:tcW w:w="1250" w:type="pct"/>
          </w:tcPr>
          <w:p w14:paraId="56DD1A89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1250" w:type="pct"/>
          </w:tcPr>
          <w:p w14:paraId="7B4FE79C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1250" w:type="pct"/>
          </w:tcPr>
          <w:p w14:paraId="437556D0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1250" w:type="pct"/>
          </w:tcPr>
          <w:p w14:paraId="07904F3E" w14:textId="77777777" w:rsidR="00071A16" w:rsidRPr="00FF3164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8528C18" w14:textId="77777777" w:rsidR="00B20FED" w:rsidRDefault="00B20FED" w:rsidP="00B20FED">
      <w:pPr>
        <w:pStyle w:val="PhDCorpo"/>
        <w:ind w:firstLine="567"/>
      </w:pPr>
      <w:r>
        <w:t xml:space="preserve">Como </w:t>
      </w:r>
      <w:r w:rsidRPr="000F2D64">
        <w:t>já foi apresentado</w:t>
      </w:r>
      <w:r>
        <w:t xml:space="preserve">, o robô cumpre com os pontos </w:t>
      </w:r>
      <w:commentRangeStart w:id="967"/>
      <w:r>
        <w:t xml:space="preserve">a), b) e d). </w:t>
      </w:r>
      <w:commentRangeEnd w:id="967"/>
      <w:r w:rsidR="00C50CB2">
        <w:rPr>
          <w:rStyle w:val="Refdecomentrio"/>
          <w:rFonts w:eastAsia="Times New Roman"/>
          <w:lang w:eastAsia="pt-PT"/>
        </w:rPr>
        <w:commentReference w:id="967"/>
      </w:r>
      <w:r>
        <w:t xml:space="preserve">Uma vez que este projeto serve fins académicos, ou seja, tem o propósito de validar conceitos, não foi implementado um sistema de deteção de obstáculos. Assim, o ponto c) não é cumprido, pelo que o certificado CE não poderá ser atribuído ao AWR. </w:t>
      </w:r>
    </w:p>
    <w:p w14:paraId="3C2ADC16" w14:textId="77777777" w:rsidR="00071A16" w:rsidRDefault="00071A16" w:rsidP="00071A16">
      <w:pPr>
        <w:pStyle w:val="PhDLegendaFiguras"/>
      </w:pPr>
      <w:bookmarkStart w:id="968" w:name="_Ref63672805"/>
      <w:bookmarkStart w:id="969" w:name="_Toc63813301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>
        <w:rPr>
          <w:noProof/>
        </w:rPr>
        <w:t>8</w:t>
      </w:r>
      <w:r w:rsidR="003F61EA">
        <w:rPr>
          <w:noProof/>
        </w:rPr>
        <w:fldChar w:fldCharType="end"/>
      </w:r>
      <w:r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>
        <w:rPr>
          <w:noProof/>
        </w:rPr>
        <w:t>2</w:t>
      </w:r>
      <w:r w:rsidR="003F61EA">
        <w:rPr>
          <w:noProof/>
        </w:rPr>
        <w:fldChar w:fldCharType="end"/>
      </w:r>
      <w:bookmarkEnd w:id="968"/>
      <w:r>
        <w:t xml:space="preserve"> - Símbolos de perigo: (a) perigoso para o ambiente; (b) corrosivo; (c) comburente; (d) inflamável</w:t>
      </w:r>
      <w:r w:rsidRPr="00503BA6">
        <w:t>; (e) explosivo</w:t>
      </w:r>
      <w:r>
        <w:t xml:space="preserve">; (f) tóxico; (g) vários perigos; (h) </w:t>
      </w:r>
      <w:commentRangeStart w:id="970"/>
      <w:r>
        <w:t>ESD</w:t>
      </w:r>
      <w:commentRangeEnd w:id="970"/>
      <w:r w:rsidR="00C50CB2">
        <w:rPr>
          <w:rStyle w:val="Refdecomentrio"/>
          <w:bCs w:val="0"/>
        </w:rPr>
        <w:commentReference w:id="970"/>
      </w:r>
      <w:r>
        <w:t>.</w:t>
      </w:r>
      <w:bookmarkEnd w:id="969"/>
    </w:p>
    <w:p w14:paraId="0B0FE29E" w14:textId="696A73F5" w:rsidR="00B20FED" w:rsidRDefault="00B20FED" w:rsidP="00B20FED">
      <w:pPr>
        <w:pStyle w:val="PhDCorpo"/>
        <w:ind w:firstLine="709"/>
      </w:pPr>
      <w:r>
        <w:t>Devido aos perigos enunciados no subcapítulo anterior</w:t>
      </w:r>
      <w:r w:rsidR="00071A16">
        <w:t>,</w:t>
      </w:r>
      <w:r w:rsidR="00C03849">
        <w:t xml:space="preserve"> </w:t>
      </w:r>
      <w:r w:rsidR="00C03849" w:rsidRPr="007F0866">
        <w:rPr>
          <w:b/>
          <w:bCs/>
        </w:rPr>
        <w:fldChar w:fldCharType="begin"/>
      </w:r>
      <w:r w:rsidR="00C03849" w:rsidRPr="007F0866">
        <w:rPr>
          <w:b/>
          <w:bCs/>
        </w:rPr>
        <w:instrText xml:space="preserve"> REF _Ref63702908 \w \h </w:instrText>
      </w:r>
      <w:r w:rsidR="007F0866">
        <w:rPr>
          <w:b/>
          <w:bCs/>
        </w:rPr>
        <w:instrText xml:space="preserve"> \* MERGEFORMAT </w:instrText>
      </w:r>
      <w:r w:rsidR="00C03849" w:rsidRPr="007F0866">
        <w:rPr>
          <w:b/>
          <w:bCs/>
        </w:rPr>
      </w:r>
      <w:r w:rsidR="00C03849" w:rsidRPr="007F0866">
        <w:rPr>
          <w:b/>
          <w:bCs/>
        </w:rPr>
        <w:fldChar w:fldCharType="separate"/>
      </w:r>
      <w:r w:rsidR="00071A16">
        <w:rPr>
          <w:b/>
          <w:bCs/>
        </w:rPr>
        <w:t>8.3</w:t>
      </w:r>
      <w:r w:rsidR="00C03849" w:rsidRPr="007F0866">
        <w:rPr>
          <w:b/>
          <w:bCs/>
        </w:rPr>
        <w:fldChar w:fldCharType="end"/>
      </w:r>
      <w:r w:rsidR="00C03849" w:rsidRPr="007F0866">
        <w:rPr>
          <w:b/>
          <w:bCs/>
        </w:rPr>
        <w:t xml:space="preserve"> – </w:t>
      </w:r>
      <w:r w:rsidR="00C03849" w:rsidRPr="007F0866">
        <w:rPr>
          <w:b/>
          <w:bCs/>
        </w:rPr>
        <w:fldChar w:fldCharType="begin"/>
      </w:r>
      <w:r w:rsidR="00C03849" w:rsidRPr="007F0866">
        <w:rPr>
          <w:b/>
          <w:bCs/>
        </w:rPr>
        <w:instrText xml:space="preserve"> REF _Ref63702913 \h </w:instrText>
      </w:r>
      <w:r w:rsidR="007F0866">
        <w:rPr>
          <w:b/>
          <w:bCs/>
        </w:rPr>
        <w:instrText xml:space="preserve"> \* MERGEFORMAT </w:instrText>
      </w:r>
      <w:r w:rsidR="00C03849" w:rsidRPr="007F0866">
        <w:rPr>
          <w:b/>
          <w:bCs/>
        </w:rPr>
      </w:r>
      <w:r w:rsidR="00C03849" w:rsidRPr="007F0866">
        <w:rPr>
          <w:b/>
          <w:bCs/>
        </w:rPr>
        <w:fldChar w:fldCharType="separate"/>
      </w:r>
      <w:r w:rsidR="00071A16" w:rsidRPr="00071A16">
        <w:rPr>
          <w:b/>
          <w:bCs/>
        </w:rPr>
        <w:t>Segurança</w:t>
      </w:r>
      <w:r w:rsidR="00C03849" w:rsidRPr="007F0866">
        <w:rPr>
          <w:b/>
          <w:bCs/>
        </w:rPr>
        <w:fldChar w:fldCharType="end"/>
      </w:r>
      <w:r w:rsidR="007F0866" w:rsidRPr="007F0866">
        <w:t>,</w:t>
      </w:r>
      <w:r>
        <w:t xml:space="preserve"> deverão ser apresentados vários símbolos ao utilizador.</w:t>
      </w:r>
    </w:p>
    <w:p w14:paraId="657ECEF7" w14:textId="2BDB1484" w:rsidR="00B20FED" w:rsidRDefault="00B20FED" w:rsidP="00B20FED">
      <w:pPr>
        <w:pStyle w:val="PhDCorpo"/>
        <w:spacing w:after="0"/>
        <w:ind w:firstLine="567"/>
      </w:pPr>
      <w:r>
        <w:t xml:space="preserve">O robô será constituído por circuitos e componentes eletrónicos que não podem ser enviados para o lixo doméstico. Estes devem ser encaminhados para locais próprios de </w:t>
      </w:r>
      <w:r w:rsidRPr="00503BA6">
        <w:t>reciclagem</w:t>
      </w:r>
      <w:r w:rsidR="007F0866">
        <w:t xml:space="preserve"> </w:t>
      </w:r>
      <w:commentRangeStart w:id="971"/>
      <w:r w:rsidR="007F0866" w:rsidRPr="00503BA6">
        <w:t>(</w:t>
      </w:r>
      <w:r w:rsidR="007F0866" w:rsidRPr="00503BA6">
        <w:rPr>
          <w:szCs w:val="24"/>
        </w:rPr>
        <w:fldChar w:fldCharType="begin"/>
      </w:r>
      <w:r w:rsidR="007F0866" w:rsidRPr="00503BA6">
        <w:instrText xml:space="preserve"> REF _Ref63672766 \h </w:instrText>
      </w:r>
      <w:r w:rsidR="007F0866">
        <w:rPr>
          <w:szCs w:val="24"/>
        </w:rPr>
        <w:instrText xml:space="preserve"> \* MERGEFORMAT </w:instrText>
      </w:r>
      <w:r w:rsidR="007F0866" w:rsidRPr="00503BA6">
        <w:rPr>
          <w:szCs w:val="24"/>
        </w:rPr>
      </w:r>
      <w:r w:rsidR="007F0866" w:rsidRPr="00503BA6">
        <w:rPr>
          <w:szCs w:val="24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3</w:t>
      </w:r>
      <w:r w:rsidR="007F0866" w:rsidRPr="00503BA6">
        <w:rPr>
          <w:szCs w:val="24"/>
        </w:rPr>
        <w:fldChar w:fldCharType="end"/>
      </w:r>
      <w:commentRangeEnd w:id="971"/>
      <w:r w:rsidR="00C50CB2">
        <w:rPr>
          <w:rStyle w:val="Refdecomentrio"/>
          <w:rFonts w:eastAsia="Times New Roman"/>
          <w:lang w:eastAsia="pt-PT"/>
        </w:rPr>
        <w:commentReference w:id="971"/>
      </w:r>
      <w:r w:rsidR="007F0866" w:rsidRPr="00503BA6">
        <w:t>)</w:t>
      </w:r>
      <w:r w:rsidRPr="00503BA6">
        <w:t>.</w:t>
      </w:r>
      <w:r>
        <w:t xml:space="preserve"> </w:t>
      </w:r>
    </w:p>
    <w:p w14:paraId="4CD6D7AF" w14:textId="77777777" w:rsidR="00B20FED" w:rsidRDefault="00B20FED" w:rsidP="00B20FED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5D57C987" wp14:editId="0BDB3516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3B60" w14:textId="5AFECF83" w:rsidR="00B20FED" w:rsidRDefault="00B20FED" w:rsidP="00B20FED">
      <w:pPr>
        <w:pStyle w:val="PhDLegendaFiguras"/>
      </w:pPr>
      <w:bookmarkStart w:id="972" w:name="_Ref63672766"/>
      <w:bookmarkStart w:id="973" w:name="_Toc63813302"/>
      <w:r>
        <w:t xml:space="preserve">Figura </w:t>
      </w:r>
      <w:r w:rsidR="003F61EA">
        <w:fldChar w:fldCharType="begin"/>
      </w:r>
      <w:r w:rsidR="003F61EA">
        <w:instrText xml:space="preserve"> STYLEREF 1 \s </w:instrText>
      </w:r>
      <w:r w:rsidR="003F61EA">
        <w:fldChar w:fldCharType="separate"/>
      </w:r>
      <w:r w:rsidR="00071A16">
        <w:rPr>
          <w:noProof/>
        </w:rPr>
        <w:t>8</w:t>
      </w:r>
      <w:r w:rsidR="003F61EA">
        <w:rPr>
          <w:noProof/>
        </w:rPr>
        <w:fldChar w:fldCharType="end"/>
      </w:r>
      <w:r w:rsidR="001D0B72">
        <w:t>.</w:t>
      </w:r>
      <w:r w:rsidR="003F61EA">
        <w:fldChar w:fldCharType="begin"/>
      </w:r>
      <w:r w:rsidR="003F61EA">
        <w:instrText xml:space="preserve"> SEQ Figura \* ARABIC \s 1 </w:instrText>
      </w:r>
      <w:r w:rsidR="003F61EA">
        <w:fldChar w:fldCharType="separate"/>
      </w:r>
      <w:r w:rsidR="00071A16">
        <w:rPr>
          <w:noProof/>
        </w:rPr>
        <w:t>3</w:t>
      </w:r>
      <w:r w:rsidR="003F61EA">
        <w:rPr>
          <w:noProof/>
        </w:rPr>
        <w:fldChar w:fldCharType="end"/>
      </w:r>
      <w:bookmarkEnd w:id="972"/>
      <w:r>
        <w:t xml:space="preserve"> - </w:t>
      </w:r>
      <w:commentRangeStart w:id="974"/>
      <w:r w:rsidRPr="00E41917">
        <w:t xml:space="preserve">Símbolo de </w:t>
      </w:r>
      <w:r w:rsidR="007F0866">
        <w:t>componentes que devem ser entregues para reciclagem</w:t>
      </w:r>
      <w:r w:rsidR="007D1586">
        <w:t>.</w:t>
      </w:r>
      <w:bookmarkEnd w:id="973"/>
      <w:commentRangeEnd w:id="974"/>
      <w:r w:rsidR="00C50CB2">
        <w:rPr>
          <w:rStyle w:val="Refdecomentrio"/>
          <w:bCs w:val="0"/>
        </w:rPr>
        <w:commentReference w:id="974"/>
      </w:r>
    </w:p>
    <w:p w14:paraId="02DA5E0B" w14:textId="77777777" w:rsidR="000B1901" w:rsidRPr="000B1901" w:rsidRDefault="000B1901" w:rsidP="000B1901"/>
    <w:p w14:paraId="7B00D545" w14:textId="77777777" w:rsidR="000B1901" w:rsidRDefault="000B1901" w:rsidP="000B1901">
      <w:pPr>
        <w:sectPr w:rsidR="000B1901" w:rsidSect="00C276D6">
          <w:headerReference w:type="default" r:id="rId219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0A5D309" w14:textId="09A37ED1" w:rsidR="00841827" w:rsidRPr="00B66544" w:rsidRDefault="00841827" w:rsidP="00A324CE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75" w:name="_Toc63813235"/>
      <w:r w:rsidR="00C276D6">
        <w:rPr>
          <w:rFonts w:ascii="NewsGotT" w:hAnsi="NewsGotT"/>
        </w:rPr>
        <w:t>Conclusões</w:t>
      </w:r>
      <w:bookmarkEnd w:id="975"/>
    </w:p>
    <w:p w14:paraId="49ACABA6" w14:textId="12216D67" w:rsidR="000B1901" w:rsidRPr="00B66544" w:rsidRDefault="00C276D6" w:rsidP="000B1901">
      <w:pPr>
        <w:pStyle w:val="Ttulo2"/>
        <w:rPr>
          <w:rFonts w:ascii="NewsGotT" w:hAnsi="NewsGotT"/>
        </w:rPr>
      </w:pPr>
      <w:bookmarkStart w:id="976" w:name="_Toc63813236"/>
      <w:r>
        <w:rPr>
          <w:rFonts w:ascii="NewsGotT" w:hAnsi="NewsGotT"/>
        </w:rPr>
        <w:t>Conclusão</w:t>
      </w:r>
      <w:bookmarkEnd w:id="976"/>
    </w:p>
    <w:p w14:paraId="6C1356CF" w14:textId="5094340D" w:rsidR="002C0CF0" w:rsidRDefault="002C0CF0" w:rsidP="002C0CF0">
      <w:pPr>
        <w:pStyle w:val="PhDCorpo"/>
        <w:ind w:firstLine="567"/>
      </w:pPr>
      <w:r>
        <w:t>O projeto integrador da unidade curricular de LPI I pôs à prova algumas competências adquiri</w:t>
      </w:r>
      <w:r w:rsidR="007F0866">
        <w:t>d</w:t>
      </w:r>
      <w:r>
        <w:t xml:space="preserve">as ao longo do curso. Aplicaram-se conhecimentos das </w:t>
      </w:r>
      <w:r w:rsidR="007F0866">
        <w:t>unidades curriculares</w:t>
      </w:r>
      <w:r>
        <w:t xml:space="preserve"> de Sistemas Digitais, Eletrónica I e II, Instrumentação e Sensores, Controlo Automático, Máquinas Elétricas, entre outras. Foi um projeto ímpar comparativamente a projetos já realizados porque envolveu </w:t>
      </w:r>
      <w:r w:rsidR="007F0866">
        <w:t xml:space="preserve">um </w:t>
      </w:r>
      <w:r>
        <w:t>maior conhecimento de várias áreas e requereu muito trabalho autónomo.</w:t>
      </w:r>
    </w:p>
    <w:p w14:paraId="3CF6214F" w14:textId="0FBE79CA" w:rsidR="002C0CF0" w:rsidRDefault="002C0CF0" w:rsidP="002C0CF0">
      <w:pPr>
        <w:pStyle w:val="PhDCorpo"/>
        <w:ind w:firstLine="567"/>
      </w:pPr>
      <w:r>
        <w:t xml:space="preserve">Ao longo do </w:t>
      </w:r>
      <w:r w:rsidRPr="00C50CB2">
        <w:rPr>
          <w:i/>
          <w:rPrChange w:id="977" w:author="lbarros" w:date="2021-02-10T14:23:00Z">
            <w:rPr/>
          </w:rPrChange>
        </w:rPr>
        <w:t>design</w:t>
      </w:r>
      <w:r>
        <w:t xml:space="preserve"> e testes do robô foram encontrados vários problemas, que provocaram alterações na forma como se abordou o desenvolvimento do projeto. Inicialmente usou-se o sensor de linha no centro do robô de forma a facilitar a inversão do sentido de marcha no final do seu trajeto, evitando assim que o robô necessitasse de efetuar uma volta de 180 </w:t>
      </w:r>
      <w:r>
        <w:rPr>
          <w:rFonts w:ascii="Times New Roman" w:hAnsi="Times New Roman"/>
        </w:rPr>
        <w:t xml:space="preserve">° </w:t>
      </w:r>
      <w:r>
        <w:t xml:space="preserve">sobre o seu eixo. Assim, os motores teriam de rodar num sentido quando o robô fosse na direção do paciente, e no sentido contrário quando tivesse de voltar ao ponto de partida, simplificando a lógica que controla o estado de funcionamento do robô. </w:t>
      </w:r>
      <w:r w:rsidR="007F0866">
        <w:t>F</w:t>
      </w:r>
      <w:r>
        <w:t>oram implementadas e testadas diversas soluções que não cumpriram o seu propósito</w:t>
      </w:r>
      <w:r w:rsidR="007F0866">
        <w:t>, pois, d</w:t>
      </w:r>
      <w:r>
        <w:t xml:space="preserve">urante a realização de testes, verificou-se que esta abordagem revela problemas mecânicos. </w:t>
      </w:r>
      <w:r w:rsidR="00AF0F32">
        <w:t>Desta forma,</w:t>
      </w:r>
      <w:r>
        <w:t xml:space="preserve"> o ponto central do robô (posição do sensor) </w:t>
      </w:r>
      <w:r w:rsidR="00AF0F32">
        <w:t>é</w:t>
      </w:r>
      <w:r>
        <w:t xml:space="preserve"> menos sensível a alterações de direção, aumentando o seu tempo de resposta, impedindo-o de seguir a linha corretamente. Após a alteração da posição do sensor para a dianteira do robô, estes problemas resolveram-se.</w:t>
      </w:r>
    </w:p>
    <w:p w14:paraId="4968B2EF" w14:textId="10FD0D04" w:rsidR="002C0CF0" w:rsidRDefault="002C0CF0" w:rsidP="002C0CF0">
      <w:pPr>
        <w:pStyle w:val="PhDCorpo"/>
        <w:ind w:firstLine="567"/>
        <w:rPr>
          <w:rFonts w:cs="Arial"/>
          <w:noProof/>
          <w:szCs w:val="24"/>
        </w:rPr>
      </w:pPr>
      <w:r>
        <w:t xml:space="preserve">Relativamente ao desenho e implementação da máquina de estados, também se encontraram dificuldades. </w:t>
      </w:r>
      <w:commentRangeStart w:id="978"/>
      <w:del w:id="979" w:author="lbarros" w:date="2021-02-10T14:25:00Z">
        <w:r w:rsidDel="00C50CB2">
          <w:delText>Primitivamente</w:delText>
        </w:r>
      </w:del>
      <w:ins w:id="980" w:author="lbarros" w:date="2021-02-10T14:25:00Z">
        <w:r w:rsidR="00C50CB2">
          <w:t>Inicialmente</w:t>
        </w:r>
        <w:commentRangeEnd w:id="978"/>
        <w:r w:rsidR="00C50CB2">
          <w:rPr>
            <w:rStyle w:val="Refdecomentrio"/>
            <w:rFonts w:eastAsia="Times New Roman"/>
            <w:lang w:eastAsia="pt-PT"/>
          </w:rPr>
          <w:commentReference w:id="978"/>
        </w:r>
      </w:ins>
      <w:r>
        <w:t>, não houve a preocupação de selecionar integrados da mesma família lógica, para implementar a máquina de estados, o que originou resultados indefinidos. Verificou-se que todos os integrados devem ser da mesma família lógica</w:t>
      </w:r>
      <w:ins w:id="981" w:author="lbarros" w:date="2021-02-10T14:26:00Z">
        <w:r w:rsidR="00C50CB2">
          <w:t>, ou compatíveis com a lógica TTL,</w:t>
        </w:r>
      </w:ins>
      <w:r>
        <w:t xml:space="preserve"> </w:t>
      </w:r>
      <w:del w:id="982" w:author="lbarros" w:date="2021-02-10T14:26:00Z">
        <w:r w:rsidDel="00C50CB2">
          <w:delText>e que os</w:delText>
        </w:r>
      </w:del>
      <w:ins w:id="983" w:author="lbarros" w:date="2021-02-10T14:26:00Z">
        <w:r w:rsidR="00C50CB2">
          <w:t>sendo possível</w:t>
        </w:r>
      </w:ins>
      <w:ins w:id="984" w:author="lbarros" w:date="2021-02-10T14:27:00Z">
        <w:r w:rsidR="00C50CB2">
          <w:t xml:space="preserve"> obter posteriormente</w:t>
        </w:r>
      </w:ins>
      <w:r>
        <w:t xml:space="preserve"> resultados </w:t>
      </w:r>
      <w:del w:id="985" w:author="lbarros" w:date="2021-02-10T14:27:00Z">
        <w:r w:rsidDel="00C50CB2">
          <w:delText>obtidos foram melhores quando se</w:delText>
        </w:r>
      </w:del>
      <w:ins w:id="986" w:author="lbarros" w:date="2021-02-10T14:27:00Z">
        <w:r w:rsidR="00C50CB2">
          <w:t>mais próximo dos desejados quanto utilizada</w:t>
        </w:r>
      </w:ins>
      <w:del w:id="987" w:author="lbarros" w:date="2021-02-10T14:27:00Z">
        <w:r w:rsidDel="00C50CB2">
          <w:delText xml:space="preserve"> usaram integrados da</w:delText>
        </w:r>
      </w:del>
      <w:ins w:id="988" w:author="lbarros" w:date="2021-02-10T14:28:00Z">
        <w:r w:rsidR="00C50CB2">
          <w:t xml:space="preserve"> a</w:t>
        </w:r>
      </w:ins>
      <w:r>
        <w:t xml:space="preserve"> </w:t>
      </w:r>
      <w:commentRangeStart w:id="989"/>
      <w:r>
        <w:t xml:space="preserve">família </w:t>
      </w:r>
      <w:commentRangeEnd w:id="989"/>
      <w:r w:rsidR="00C50CB2">
        <w:rPr>
          <w:rStyle w:val="Refdecomentrio"/>
          <w:rFonts w:eastAsia="Times New Roman"/>
          <w:lang w:eastAsia="pt-PT"/>
        </w:rPr>
        <w:commentReference w:id="989"/>
      </w:r>
      <w:r>
        <w:t xml:space="preserve">HCT </w:t>
      </w:r>
      <w:sdt>
        <w:sdtPr>
          <w:rPr>
            <w:rFonts w:cs="Arial"/>
            <w:noProof/>
            <w:szCs w:val="24"/>
          </w:rPr>
          <w:id w:val="-1308470433"/>
          <w:citation/>
        </w:sdtPr>
        <w:sdtEndPr/>
        <w:sdtContent>
          <w:r>
            <w:rPr>
              <w:rFonts w:cs="Arial"/>
              <w:noProof/>
              <w:szCs w:val="24"/>
            </w:rPr>
            <w:fldChar w:fldCharType="begin"/>
          </w:r>
          <w:r>
            <w:rPr>
              <w:rFonts w:cs="Arial"/>
              <w:noProof/>
              <w:szCs w:val="24"/>
            </w:rPr>
            <w:instrText xml:space="preserve"> CITATION Tex96 \l 2070 </w:instrText>
          </w:r>
          <w:r>
            <w:rPr>
              <w:rFonts w:cs="Arial"/>
              <w:noProof/>
              <w:szCs w:val="24"/>
            </w:rPr>
            <w:fldChar w:fldCharType="separate"/>
          </w:r>
          <w:r w:rsidR="00071A16" w:rsidRPr="00071A16">
            <w:rPr>
              <w:rFonts w:cs="Arial"/>
              <w:noProof/>
              <w:szCs w:val="24"/>
            </w:rPr>
            <w:t>[7]</w:t>
          </w:r>
          <w:r>
            <w:rPr>
              <w:rFonts w:cs="Arial"/>
              <w:noProof/>
              <w:szCs w:val="24"/>
            </w:rPr>
            <w:fldChar w:fldCharType="end"/>
          </w:r>
        </w:sdtContent>
      </w:sdt>
      <w:r>
        <w:rPr>
          <w:rFonts w:cs="Arial"/>
          <w:noProof/>
          <w:szCs w:val="24"/>
        </w:rPr>
        <w:t xml:space="preserve">. </w:t>
      </w:r>
    </w:p>
    <w:p w14:paraId="50A54F7E" w14:textId="79330463" w:rsidR="002C0CF0" w:rsidRDefault="002C0CF0" w:rsidP="002C0CF0">
      <w:pPr>
        <w:pStyle w:val="PhDCorpo"/>
        <w:ind w:firstLine="567"/>
      </w:pPr>
      <w:r>
        <w:rPr>
          <w:rFonts w:cs="Arial"/>
          <w:noProof/>
          <w:szCs w:val="24"/>
        </w:rPr>
        <w:t xml:space="preserve">Infelizmente, não foi possível aprofundar nem testar todas as funcionalidade previstas para o projeto, devido ao </w:t>
      </w:r>
      <w:r w:rsidRPr="0001418F">
        <w:rPr>
          <w:rFonts w:cs="Arial"/>
          <w:noProof/>
          <w:szCs w:val="24"/>
        </w:rPr>
        <w:t xml:space="preserve">confinamento geral </w:t>
      </w:r>
      <w:sdt>
        <w:sdtPr>
          <w:rPr>
            <w:rFonts w:cs="Arial"/>
            <w:noProof/>
            <w:szCs w:val="24"/>
          </w:rPr>
          <w:id w:val="2023822433"/>
          <w:citation/>
        </w:sdtPr>
        <w:sdtEndPr/>
        <w:sdtContent>
          <w:r w:rsidRPr="0001418F">
            <w:rPr>
              <w:rFonts w:cs="Arial"/>
              <w:noProof/>
              <w:szCs w:val="24"/>
            </w:rPr>
            <w:fldChar w:fldCharType="begin"/>
          </w:r>
          <w:r w:rsidRPr="0001418F">
            <w:rPr>
              <w:rFonts w:cs="Arial"/>
              <w:noProof/>
              <w:szCs w:val="24"/>
            </w:rPr>
            <w:instrText xml:space="preserve"> CITATION Ana21 \l 2070 </w:instrText>
          </w:r>
          <w:r w:rsidRPr="0001418F">
            <w:rPr>
              <w:rFonts w:cs="Arial"/>
              <w:noProof/>
              <w:szCs w:val="24"/>
            </w:rPr>
            <w:fldChar w:fldCharType="separate"/>
          </w:r>
          <w:r w:rsidR="00071A16" w:rsidRPr="00071A16">
            <w:rPr>
              <w:rFonts w:cs="Arial"/>
              <w:noProof/>
              <w:szCs w:val="24"/>
            </w:rPr>
            <w:t>[16]</w:t>
          </w:r>
          <w:r w:rsidRPr="0001418F">
            <w:rPr>
              <w:rFonts w:cs="Arial"/>
              <w:noProof/>
              <w:szCs w:val="24"/>
            </w:rPr>
            <w:fldChar w:fldCharType="end"/>
          </w:r>
        </w:sdtContent>
      </w:sdt>
      <w:r w:rsidRPr="0001418F">
        <w:rPr>
          <w:rFonts w:cs="Arial"/>
          <w:noProof/>
          <w:szCs w:val="24"/>
        </w:rPr>
        <w:t>.</w:t>
      </w:r>
      <w:r>
        <w:rPr>
          <w:rFonts w:cs="Arial"/>
          <w:noProof/>
          <w:szCs w:val="24"/>
        </w:rPr>
        <w:t xml:space="preserve"> O </w:t>
      </w:r>
      <w:r>
        <w:t xml:space="preserve">planeamento inicial vinha a ser cumprido até que as circunstâncias mudaram e alguns dos objetivos propostos não puderam ser realizados. </w:t>
      </w:r>
    </w:p>
    <w:p w14:paraId="70E7785A" w14:textId="4FD98F1C" w:rsidR="002C0CF0" w:rsidRDefault="00AF0F32" w:rsidP="002C0CF0">
      <w:pPr>
        <w:pStyle w:val="PhDCorpo"/>
        <w:ind w:firstLine="567"/>
      </w:pPr>
      <w:r>
        <w:t>Relativamente</w:t>
      </w:r>
      <w:r w:rsidR="002C0CF0">
        <w:t xml:space="preserve"> ao tempo despendido no desenvolvimento do projeto, visto que todo o grupo se juntou para trabalhar em horários definidos, todos os elementos do grupo trabalharam o mesmo número de horas. Após o desenho e conceção que foi desenvolvido em conjunto, o grupo foi dividido em duas equipas de trabalho, sendo que uma se dedicou à implementação do controlo dos motores e outra ao desenvolvimento da máquina de estados que controla o estado de funcionamento do robô. Assim, foram contabilizadas, individualmente, um total de </w:t>
      </w:r>
      <w:r w:rsidR="00F8566F">
        <w:t>250</w:t>
      </w:r>
      <w:r w:rsidR="002C0CF0">
        <w:t xml:space="preserve"> horas.</w:t>
      </w:r>
    </w:p>
    <w:p w14:paraId="218AD09D" w14:textId="5722B1B7" w:rsidR="002C0CF0" w:rsidRPr="002C0CF0" w:rsidRDefault="002C0CF0" w:rsidP="002C0CF0">
      <w:pPr>
        <w:pStyle w:val="PhDCorpo"/>
      </w:pPr>
      <w:r>
        <w:tab/>
        <w:t>Em suma, este projeto foi desafiante, revelando a sua importância na formação enquanto futuros engenheiros.</w:t>
      </w:r>
    </w:p>
    <w:p w14:paraId="77F52077" w14:textId="6772288E" w:rsidR="000B1901" w:rsidRDefault="00C276D6" w:rsidP="002C0CF0">
      <w:pPr>
        <w:pStyle w:val="Ttulo2"/>
        <w:rPr>
          <w:rFonts w:ascii="NewsGotT" w:hAnsi="NewsGotT"/>
        </w:rPr>
      </w:pPr>
      <w:bookmarkStart w:id="990" w:name="_Toc63813237"/>
      <w:r>
        <w:rPr>
          <w:rFonts w:ascii="NewsGotT" w:hAnsi="NewsGotT"/>
        </w:rPr>
        <w:t>Sugestões de Trabalho Futuro</w:t>
      </w:r>
      <w:bookmarkEnd w:id="990"/>
    </w:p>
    <w:p w14:paraId="47D2919F" w14:textId="7891BC1A" w:rsidR="00C276D6" w:rsidRDefault="0036586E" w:rsidP="00C276D6">
      <w:pPr>
        <w:pStyle w:val="PhDCorpo"/>
      </w:pPr>
      <w:r w:rsidRPr="0036586E">
        <w:tab/>
        <w:t>Durante a realização deste projeto, foram feitas opções que ditaram um rumo. Poder</w:t>
      </w:r>
      <w:ins w:id="991" w:author="lbarros" w:date="2021-02-10T14:29:00Z">
        <w:r w:rsidR="00E2229D">
          <w:noBreakHyphen/>
        </w:r>
      </w:ins>
      <w:del w:id="992" w:author="lbarros" w:date="2021-02-10T14:29:00Z">
        <w:r w:rsidRPr="0036586E" w:rsidDel="00E2229D">
          <w:delText>-</w:delText>
        </w:r>
      </w:del>
      <w:r w:rsidRPr="0036586E">
        <w:t>se</w:t>
      </w:r>
      <w:ins w:id="993" w:author="lbarros" w:date="2021-02-10T14:29:00Z">
        <w:r w:rsidR="00E2229D">
          <w:noBreakHyphen/>
        </w:r>
      </w:ins>
      <w:del w:id="994" w:author="lbarros" w:date="2021-02-10T14:29:00Z">
        <w:r w:rsidRPr="0036586E" w:rsidDel="00E2229D">
          <w:delText>-</w:delText>
        </w:r>
      </w:del>
      <w:r w:rsidRPr="0036586E">
        <w:t>iam ter tomado outras opções que modificariam os resultados obtidos. Este projeto não representa o fim de uma ideia, é, apenas, uma implementação de um conceito. Assim, neste subcapítulo são feitas algumas sugestões de, não só, melhorias à implementação desenvolvida, mas também de novas abordagens para esta ideia.</w:t>
      </w:r>
    </w:p>
    <w:p w14:paraId="5F483CC5" w14:textId="7EE26E31" w:rsidR="00C276D6" w:rsidRDefault="00C276D6" w:rsidP="00C276D6">
      <w:pPr>
        <w:pStyle w:val="Ttulo3"/>
        <w:rPr>
          <w:rFonts w:ascii="NewsGotT" w:hAnsi="NewsGotT"/>
        </w:rPr>
      </w:pPr>
      <w:bookmarkStart w:id="995" w:name="_Toc63813238"/>
      <w:r w:rsidRPr="00C276D6">
        <w:rPr>
          <w:rFonts w:ascii="NewsGotT" w:hAnsi="NewsGotT"/>
        </w:rPr>
        <w:t>Possíveis Opções Alternativas para o Desenho dos Circuitos</w:t>
      </w:r>
      <w:bookmarkEnd w:id="995"/>
      <w:r w:rsidRPr="00B66544">
        <w:rPr>
          <w:rFonts w:ascii="NewsGotT" w:hAnsi="NewsGotT"/>
        </w:rPr>
        <w:t xml:space="preserve"> </w:t>
      </w:r>
    </w:p>
    <w:p w14:paraId="501B352A" w14:textId="1173B164" w:rsidR="002C0CF0" w:rsidRDefault="002C0CF0" w:rsidP="002C0CF0">
      <w:pPr>
        <w:pStyle w:val="PhDCorpo"/>
        <w:tabs>
          <w:tab w:val="left" w:pos="6100"/>
        </w:tabs>
      </w:pPr>
      <w:r>
        <w:tab/>
        <w:t>Todos os projetos são passíveis de melhorias. Sendo um projeto totalmente analógico, algumas melhorias não terão uma implementação tão simples e barata quando comparadas com uma implementação digital.</w:t>
      </w:r>
    </w:p>
    <w:p w14:paraId="3ED37D8D" w14:textId="08925587" w:rsidR="002C0CF0" w:rsidRDefault="002C0CF0" w:rsidP="002C0CF0">
      <w:pPr>
        <w:pStyle w:val="PhDCorpo"/>
        <w:tabs>
          <w:tab w:val="left" w:pos="6100"/>
        </w:tabs>
      </w:pPr>
      <w:r>
        <w:tab/>
      </w:r>
      <w:commentRangeStart w:id="996"/>
      <w:r>
        <w:t>Tal como implementado, não existe nenhum mecanismo de deteção</w:t>
      </w:r>
      <w:r w:rsidR="00AF0F32">
        <w:t xml:space="preserve"> caso o robô saia fora da rota</w:t>
      </w:r>
      <w:r>
        <w:t xml:space="preserve">. Uma possível melhoria para a resolução deste problema seria usar um ou dois dos sensores centrais do </w:t>
      </w:r>
      <w:r>
        <w:rPr>
          <w:i/>
          <w:iCs/>
        </w:rPr>
        <w:t>array</w:t>
      </w:r>
      <w:r>
        <w:t xml:space="preserve"> de sensores para deteção da linha. Caso esta não fosse detetada, o robô teria de parar, evitando que este ande indefinidamente.</w:t>
      </w:r>
      <w:commentRangeEnd w:id="996"/>
      <w:r w:rsidR="00E2229D">
        <w:rPr>
          <w:rStyle w:val="Refdecomentrio"/>
          <w:rFonts w:eastAsia="Times New Roman"/>
          <w:lang w:eastAsia="pt-PT"/>
        </w:rPr>
        <w:commentReference w:id="996"/>
      </w:r>
    </w:p>
    <w:p w14:paraId="52845646" w14:textId="6C2A06DC" w:rsidR="002C0CF0" w:rsidRDefault="002C0CF0" w:rsidP="002C0CF0">
      <w:pPr>
        <w:pStyle w:val="PhDCorpo"/>
        <w:tabs>
          <w:tab w:val="left" w:pos="6100"/>
        </w:tabs>
      </w:pPr>
      <w:r>
        <w:tab/>
        <w:t>Outro aspeto a melhorar seria a implementação de um mecanismo de deteção de obstáculos. Caso o robô se encontr</w:t>
      </w:r>
      <w:r w:rsidR="00AF0F32">
        <w:t>asse</w:t>
      </w:r>
      <w:r>
        <w:t xml:space="preserve"> sobre a linha e um objeto </w:t>
      </w:r>
      <w:r w:rsidR="00AF0F32">
        <w:t>obstruísse</w:t>
      </w:r>
      <w:r>
        <w:t xml:space="preserve"> a sua passagem, este </w:t>
      </w:r>
      <w:r w:rsidR="00AF0F32">
        <w:t>teria de</w:t>
      </w:r>
      <w:r>
        <w:t xml:space="preserve"> parar de forma a evitar a colisão e possíveis danos materiais de ambas as partes. Além disso, o robô de</w:t>
      </w:r>
      <w:r w:rsidR="00AF0F32">
        <w:t>veria</w:t>
      </w:r>
      <w:r>
        <w:t xml:space="preserve"> emitir um som intermitente de forma a alertar o responsável pelo sucedido. Este mecanismo poderia ser implementado através de um </w:t>
      </w:r>
      <w:commentRangeStart w:id="997"/>
      <w:r>
        <w:t>sensor de proximidade colocado na dianteira do robô</w:t>
      </w:r>
      <w:commentRangeEnd w:id="997"/>
      <w:r w:rsidR="00E2229D">
        <w:rPr>
          <w:rStyle w:val="Refdecomentrio"/>
          <w:rFonts w:eastAsia="Times New Roman"/>
          <w:lang w:eastAsia="pt-PT"/>
        </w:rPr>
        <w:commentReference w:id="997"/>
      </w:r>
      <w:r>
        <w:t>. Sem este sistema, o robô embaterá no objeto, provocando um comportamento indefinido.</w:t>
      </w:r>
    </w:p>
    <w:p w14:paraId="39EEA348" w14:textId="43407DFF" w:rsidR="002C0CF0" w:rsidRDefault="002C0CF0" w:rsidP="002C0CF0">
      <w:pPr>
        <w:pStyle w:val="PhDCorpo"/>
        <w:tabs>
          <w:tab w:val="left" w:pos="9071"/>
        </w:tabs>
      </w:pPr>
      <w:r>
        <w:tab/>
        <w:t xml:space="preserve">Tendo em conta que o objetivo deste robô é minimizar os contactos possivelmente infeciosos com outras pessoas, seria relevante implementar uma interface diferente com o utilizador. Ao invés de fazer uso de um botão de pressão para iniciar a marcha, seriam usadas </w:t>
      </w:r>
      <w:r w:rsidRPr="00BD66CC">
        <w:t>células de carga</w:t>
      </w:r>
      <w:r>
        <w:t xml:space="preserve"> que detetam a colocação de um tabuleiro sobre o robô. Assim que o utilizador ou operador colocassem o tabuleiro sobre o robô, </w:t>
      </w:r>
      <w:commentRangeStart w:id="998"/>
      <w:r>
        <w:t>este iria iniciar a marcha</w:t>
      </w:r>
      <w:commentRangeEnd w:id="998"/>
      <w:r w:rsidR="00E2229D">
        <w:rPr>
          <w:rStyle w:val="Refdecomentrio"/>
          <w:rFonts w:eastAsia="Times New Roman"/>
          <w:lang w:eastAsia="pt-PT"/>
        </w:rPr>
        <w:commentReference w:id="998"/>
      </w:r>
      <w:r>
        <w:t xml:space="preserve">, minimizando os contactos com a armadura do robô. </w:t>
      </w:r>
      <w:commentRangeStart w:id="999"/>
      <w:r>
        <w:t>Além disso, poderia ser desenvolvido um sistema automático de desinfeção das superfícies do robô, que dever</w:t>
      </w:r>
      <w:r w:rsidR="00AF0F32">
        <w:t>ia</w:t>
      </w:r>
      <w:r>
        <w:t xml:space="preserve"> ser acionado após finalizar o seu percurso (ida e volta).</w:t>
      </w:r>
      <w:commentRangeEnd w:id="999"/>
      <w:r w:rsidR="00E2229D">
        <w:rPr>
          <w:rStyle w:val="Refdecomentrio"/>
          <w:rFonts w:eastAsia="Times New Roman"/>
          <w:lang w:eastAsia="pt-PT"/>
        </w:rPr>
        <w:commentReference w:id="999"/>
      </w:r>
    </w:p>
    <w:p w14:paraId="6CB4D574" w14:textId="5B950A3E" w:rsidR="00AF0F32" w:rsidRDefault="002C0CF0" w:rsidP="00AF0F32">
      <w:pPr>
        <w:pStyle w:val="PhDCorpo"/>
        <w:tabs>
          <w:tab w:val="left" w:pos="9071"/>
        </w:tabs>
      </w:pPr>
      <w:r>
        <w:tab/>
        <w:t xml:space="preserve">Como o robô funciona à base de baterias, estas </w:t>
      </w:r>
      <w:r w:rsidR="00AF0F32">
        <w:t>poderiam</w:t>
      </w:r>
      <w:r>
        <w:t xml:space="preserve"> ser carregadas numa estação de carregamento. </w:t>
      </w:r>
      <w:commentRangeStart w:id="1000"/>
      <w:r w:rsidR="00AF0F32">
        <w:t>Para isso</w:t>
      </w:r>
      <w:r>
        <w:t xml:space="preserve">, </w:t>
      </w:r>
      <w:r w:rsidR="00AF0F32" w:rsidRPr="00AF0F32">
        <w:t>poderia ser desenvolvida uma estação de carregamento onde se colocaria o robô,</w:t>
      </w:r>
      <w:r w:rsidR="00AF0F32">
        <w:t xml:space="preserve"> </w:t>
      </w:r>
      <w:r w:rsidR="00AF0F32" w:rsidRPr="00AF0F32">
        <w:t>sempre que não estivesse em utilização.</w:t>
      </w:r>
      <w:commentRangeEnd w:id="1000"/>
      <w:r w:rsidR="00E2229D">
        <w:rPr>
          <w:rStyle w:val="Refdecomentrio"/>
          <w:rFonts w:eastAsia="Times New Roman"/>
          <w:lang w:eastAsia="pt-PT"/>
        </w:rPr>
        <w:commentReference w:id="1000"/>
      </w:r>
    </w:p>
    <w:p w14:paraId="3B460A9B" w14:textId="53FCBE13" w:rsidR="002C0CF0" w:rsidRDefault="00AF0F32" w:rsidP="00AF0F32">
      <w:pPr>
        <w:pStyle w:val="PhDCorpo"/>
        <w:tabs>
          <w:tab w:val="left" w:pos="9071"/>
        </w:tabs>
      </w:pPr>
      <w:r>
        <w:tab/>
      </w:r>
      <w:r w:rsidR="002C0CF0">
        <w:t xml:space="preserve">Tal como foi visto, apontaram-se apenas algumas formas de melhorar o trabalho desenvolvido. </w:t>
      </w:r>
      <w:r w:rsidR="002C0CF0" w:rsidRPr="0055062E">
        <w:t xml:space="preserve">Possivelmente, existirão outras melhorias </w:t>
      </w:r>
      <w:r>
        <w:t xml:space="preserve">a </w:t>
      </w:r>
      <w:r w:rsidR="002C0CF0" w:rsidRPr="0055062E">
        <w:t>ser</w:t>
      </w:r>
      <w:r>
        <w:t>em</w:t>
      </w:r>
      <w:r w:rsidR="002C0CF0" w:rsidRPr="0055062E">
        <w:t xml:space="preserve"> aplicadas</w:t>
      </w:r>
      <w:r w:rsidR="002C0CF0">
        <w:t xml:space="preserve"> e que não foram abordadas neste capítulo. No entanto, algumas seriam descartadas por não justificarem o trabalho, terem uma execução complexa para o efeito ou não serem economicamente viáveis.</w:t>
      </w:r>
    </w:p>
    <w:p w14:paraId="771A34F3" w14:textId="684E36C4" w:rsidR="00C276D6" w:rsidRDefault="00C276D6" w:rsidP="00C276D6">
      <w:pPr>
        <w:pStyle w:val="Ttulo3"/>
        <w:rPr>
          <w:rFonts w:ascii="NewsGotT" w:hAnsi="NewsGotT"/>
        </w:rPr>
      </w:pPr>
      <w:bookmarkStart w:id="1001" w:name="_Toc63813239"/>
      <w:r>
        <w:rPr>
          <w:rFonts w:ascii="NewsGotT" w:hAnsi="NewsGotT"/>
        </w:rPr>
        <w:t>Evolução do Atual Desenho para um Sistema Baseado em Microcomputador</w:t>
      </w:r>
      <w:bookmarkEnd w:id="1001"/>
    </w:p>
    <w:p w14:paraId="15A686C0" w14:textId="187B6CA0" w:rsidR="002C0CF0" w:rsidDel="00E2229D" w:rsidRDefault="002C0CF0" w:rsidP="002C0CF0">
      <w:pPr>
        <w:pStyle w:val="PhDCorpo"/>
        <w:ind w:firstLine="567"/>
        <w:rPr>
          <w:del w:id="1002" w:author="lbarros" w:date="2021-02-10T14:36:00Z"/>
        </w:rPr>
      </w:pPr>
      <w:r>
        <w:t xml:space="preserve">O atual desenho do robô poderia ser implementado num sistema baseado em microcomputador, tal como </w:t>
      </w:r>
      <w:r w:rsidR="00AF0F32">
        <w:t>será</w:t>
      </w:r>
      <w:r>
        <w:t xml:space="preserve"> visto na unidade curricular de Laboratórios e Práticas Integradas II (LPI II). </w:t>
      </w:r>
    </w:p>
    <w:p w14:paraId="308C1F5C" w14:textId="795A954A" w:rsidR="002C0CF0" w:rsidRDefault="002C0CF0" w:rsidP="002C0CF0">
      <w:pPr>
        <w:pStyle w:val="PhDCorpo"/>
        <w:ind w:firstLine="567"/>
      </w:pPr>
      <w:r>
        <w:t xml:space="preserve">Como o </w:t>
      </w:r>
      <w:r w:rsidR="00AF0F32">
        <w:t>propósito</w:t>
      </w:r>
      <w:r>
        <w:t xml:space="preserve"> do robô é fazer chegar </w:t>
      </w:r>
      <w:r w:rsidR="00AF0F32">
        <w:t xml:space="preserve">bens </w:t>
      </w:r>
      <w:r>
        <w:t>a alguém que se encontre numa situação de isolamento, o seu aspeto físico ser</w:t>
      </w:r>
      <w:r w:rsidR="00AF0F32">
        <w:t>ia</w:t>
      </w:r>
      <w:r>
        <w:t xml:space="preserve"> idêntico ao implementado. </w:t>
      </w:r>
    </w:p>
    <w:p w14:paraId="0A9BDB53" w14:textId="0EE5072A" w:rsidR="002C0CF0" w:rsidRDefault="002C0CF0" w:rsidP="002C0CF0">
      <w:pPr>
        <w:pStyle w:val="PhDCorpo"/>
        <w:ind w:firstLine="567"/>
      </w:pPr>
      <w:r>
        <w:t xml:space="preserve">Através do uso de um microcomputador, existirão múltiplas possibilidades de implementação. Uma delas seria o uso do controlo remoto, </w:t>
      </w:r>
      <w:r w:rsidR="004F22D5">
        <w:t>através do qual</w:t>
      </w:r>
      <w:r>
        <w:t xml:space="preserve"> uma pessoa responsável controla</w:t>
      </w:r>
      <w:r w:rsidR="004F22D5">
        <w:t>ria</w:t>
      </w:r>
      <w:r>
        <w:t xml:space="preserve"> o percurso do robô até ao local pretendido. </w:t>
      </w:r>
      <w:del w:id="1003" w:author="lbarros" w:date="2021-02-10T14:36:00Z">
        <w:r w:rsidDel="00E2229D">
          <w:delText>Ao robô t</w:delText>
        </w:r>
      </w:del>
      <w:ins w:id="1004" w:author="lbarros" w:date="2021-02-10T14:36:00Z">
        <w:r w:rsidR="00E2229D">
          <w:t>T</w:t>
        </w:r>
      </w:ins>
      <w:r>
        <w:t>eria de ser adicionada uma câmara</w:t>
      </w:r>
      <w:ins w:id="1005" w:author="lbarros" w:date="2021-02-10T14:36:00Z">
        <w:r w:rsidR="00E2229D">
          <w:t xml:space="preserve"> ao </w:t>
        </w:r>
      </w:ins>
      <w:ins w:id="1006" w:author="lbarros" w:date="2021-02-10T14:37:00Z">
        <w:r w:rsidR="00E2229D">
          <w:t>robe, sendo a imagem transmitida</w:t>
        </w:r>
      </w:ins>
      <w:del w:id="1007" w:author="lbarros" w:date="2021-02-10T14:37:00Z">
        <w:r w:rsidDel="00E2229D">
          <w:delText xml:space="preserve"> e a sua imagem deveria ser transmitida</w:delText>
        </w:r>
      </w:del>
      <w:r>
        <w:t xml:space="preserve"> para o comando</w:t>
      </w:r>
      <w:ins w:id="1008" w:author="lbarros" w:date="2021-02-10T14:37:00Z">
        <w:r w:rsidR="00E2229D">
          <w:t>, ou algum dispositivo eletrónico com ecrã,</w:t>
        </w:r>
      </w:ins>
      <w:r>
        <w:t xml:space="preserve"> que o utilizador estivesse a utilizar. Este sistema poderia ser implementado através da tecnologia </w:t>
      </w:r>
      <w:r w:rsidRPr="002B36ED">
        <w:rPr>
          <w:i/>
          <w:iCs/>
        </w:rPr>
        <w:t>Bluetooth</w:t>
      </w:r>
      <w:r>
        <w:t xml:space="preserve">, </w:t>
      </w:r>
      <w:r w:rsidR="004F22D5">
        <w:t>em</w:t>
      </w:r>
      <w:r>
        <w:t xml:space="preserve"> que o robô seria controlado por um </w:t>
      </w:r>
      <w:r w:rsidRPr="002B36ED">
        <w:rPr>
          <w:i/>
          <w:iCs/>
        </w:rPr>
        <w:t>smartphone</w:t>
      </w:r>
      <w:r>
        <w:t>. Outra possibilidade</w:t>
      </w:r>
      <w:del w:id="1009" w:author="lbarros" w:date="2021-02-10T14:37:00Z">
        <w:r w:rsidDel="00E2229D">
          <w:delText>,</w:delText>
        </w:r>
      </w:del>
      <w:r>
        <w:t xml:space="preserve"> seria a criação de rotas pré-definidas para o robô seguir. Fazendo uso de sensores </w:t>
      </w:r>
      <w:r w:rsidRPr="002B36ED">
        <w:t>de distância</w:t>
      </w:r>
      <w:r>
        <w:t xml:space="preserve">, o robô poderia desviar-se de obstáculos que se encontrassem na sua rota. A solução que mais se assemelha à implementação atual, seria fazer o uso do microcomputador para seguir uma linha preta, através do </w:t>
      </w:r>
      <w:r w:rsidRPr="0055062E">
        <w:rPr>
          <w:i/>
          <w:iCs/>
        </w:rPr>
        <w:t>array</w:t>
      </w:r>
      <w:r>
        <w:t xml:space="preserve"> de </w:t>
      </w:r>
      <w:r w:rsidRPr="0036586E">
        <w:t xml:space="preserve">sensores </w:t>
      </w:r>
      <w:sdt>
        <w:sdtPr>
          <w:id w:val="629288355"/>
          <w:citation/>
        </w:sdtPr>
        <w:sdtEndPr/>
        <w:sdtContent>
          <w:r w:rsidR="0036586E" w:rsidRPr="0036586E">
            <w:fldChar w:fldCharType="begin"/>
          </w:r>
          <w:r w:rsidR="0036586E" w:rsidRPr="0036586E">
            <w:instrText xml:space="preserve"> CITATION Pol14 \l 2070 </w:instrText>
          </w:r>
          <w:r w:rsidR="0036586E" w:rsidRPr="0036586E">
            <w:fldChar w:fldCharType="separate"/>
          </w:r>
          <w:r w:rsidR="00071A16" w:rsidRPr="00071A16">
            <w:rPr>
              <w:noProof/>
            </w:rPr>
            <w:t>[17]</w:t>
          </w:r>
          <w:r w:rsidR="0036586E" w:rsidRPr="0036586E">
            <w:fldChar w:fldCharType="end"/>
          </w:r>
        </w:sdtContent>
      </w:sdt>
      <w:r w:rsidRPr="0036586E">
        <w:t xml:space="preserve"> e implementar</w:t>
      </w:r>
      <w:r>
        <w:t xml:space="preserve"> as funcionalidades referidas no capítulo anterior.</w:t>
      </w:r>
    </w:p>
    <w:p w14:paraId="1839BCE5" w14:textId="77777777" w:rsidR="002C0CF0" w:rsidRDefault="002C0CF0" w:rsidP="002C0CF0">
      <w:pPr>
        <w:pStyle w:val="PhDCorpo"/>
        <w:ind w:firstLine="567"/>
      </w:pPr>
      <w:r>
        <w:t>Neste capítulo apenas foram apresentadas algumas possibilidades, sem idealizar a sua implementação ou grau de complexidade. Assim, no próximo semestre, na unidade curricular de LPI II, será avaliada a viabilidade de todas as ideias acima referidas.</w:t>
      </w:r>
    </w:p>
    <w:p w14:paraId="4BC06F9B" w14:textId="17A8E89D" w:rsidR="000B1901" w:rsidRPr="002C0CF0" w:rsidRDefault="00E2229D" w:rsidP="000B1901">
      <w:pPr>
        <w:pStyle w:val="CorpodetextoAEPHD"/>
        <w:jc w:val="right"/>
        <w:rPr>
          <w:rFonts w:ascii="NewsGotT" w:hAnsi="NewsGotT"/>
        </w:rPr>
      </w:pPr>
      <w:ins w:id="1010" w:author="lbarros" w:date="2021-02-10T14:38:00Z">
        <w:r w:rsidRPr="00E2229D">
          <w:rPr>
            <w:rFonts w:ascii="NewsGotT" w:hAnsi="NewsGotT"/>
            <w:highlight w:val="red"/>
            <w:rPrChange w:id="1011" w:author="lbarros" w:date="2021-02-10T14:38:00Z">
              <w:rPr>
                <w:rFonts w:ascii="NewsGotT" w:hAnsi="NewsGotT"/>
              </w:rPr>
            </w:rPrChange>
          </w:rPr>
          <w:t>Adicionar o comentário do sistema de gestão de carga e do estado zero para carregar</w:t>
        </w:r>
      </w:ins>
    </w:p>
    <w:p w14:paraId="3254CA44" w14:textId="77777777" w:rsidR="000B1901" w:rsidRPr="002C0CF0" w:rsidRDefault="000B1901" w:rsidP="000B1901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1F875755" w14:textId="77777777" w:rsidR="000B1901" w:rsidRPr="002C0CF0" w:rsidRDefault="000B1901" w:rsidP="000B1901">
      <w:pPr>
        <w:rPr>
          <w:lang w:eastAsia="en-US"/>
        </w:rPr>
        <w:sectPr w:rsidR="000B1901" w:rsidRPr="002C0CF0" w:rsidSect="000B1901">
          <w:headerReference w:type="default" r:id="rId220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96280E" w:rsidRDefault="00772EB1" w:rsidP="0011228E">
      <w:pPr>
        <w:pStyle w:val="Indiceinicial"/>
        <w:outlineLvl w:val="0"/>
        <w:rPr>
          <w:rFonts w:ascii="NewsGotT" w:hAnsi="NewsGotT"/>
        </w:rPr>
      </w:pPr>
      <w:bookmarkStart w:id="1012" w:name="_Toc471579027"/>
      <w:bookmarkStart w:id="1013" w:name="_Toc63813240"/>
      <w:r w:rsidRPr="0096280E">
        <w:rPr>
          <w:rFonts w:ascii="NewsGotT" w:hAnsi="NewsGotT"/>
        </w:rPr>
        <w:t>Referências</w:t>
      </w:r>
      <w:bookmarkEnd w:id="1012"/>
      <w:bookmarkEnd w:id="1013"/>
    </w:p>
    <w:p w14:paraId="5CFAA67E" w14:textId="546D024B" w:rsidR="00071A16" w:rsidRDefault="00071A16" w:rsidP="00071A16"/>
    <w:p w14:paraId="74FDD6A0" w14:textId="77777777" w:rsidR="0096280E" w:rsidRDefault="0096280E" w:rsidP="00071A16"/>
    <w:p w14:paraId="168D7242" w14:textId="4B64FD68" w:rsidR="00071A16" w:rsidRDefault="00071A16" w:rsidP="00071A16"/>
    <w:p w14:paraId="7C5A57CB" w14:textId="30E6FEDB" w:rsidR="00071A16" w:rsidRDefault="00071A16" w:rsidP="00071A16"/>
    <w:p w14:paraId="0ACE4514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] </w:t>
      </w:r>
      <w:r w:rsidRPr="001A6C1C">
        <w:rPr>
          <w:lang w:val="pt-PT"/>
        </w:rPr>
        <w:tab/>
        <w:t xml:space="preserve">SNS - Serviço Nacional de Saúde, “Covid-19 | Pandemia,” 11 março 2020. </w:t>
      </w:r>
      <w:r w:rsidRPr="00DE7A15">
        <w:t xml:space="preserve">[Online]. Available: https://www.sns.gov.pt/noticias/2020/03/11/covid-19-pandemia/. </w:t>
      </w:r>
      <w:r w:rsidRPr="001A6C1C">
        <w:rPr>
          <w:lang w:val="pt-PT"/>
        </w:rPr>
        <w:t>[Acedido em 16 dezembro 2020].</w:t>
      </w:r>
    </w:p>
    <w:p w14:paraId="263CC072" w14:textId="77777777" w:rsidR="00071A16" w:rsidRPr="00DE7A15" w:rsidRDefault="00071A16" w:rsidP="001A6C1C">
      <w:pPr>
        <w:pStyle w:val="ReferenciasPHD"/>
      </w:pPr>
      <w:r w:rsidRPr="001A6C1C">
        <w:rPr>
          <w:lang w:val="pt-PT"/>
        </w:rPr>
        <w:t xml:space="preserve">[2] </w:t>
      </w:r>
      <w:r w:rsidRPr="001A6C1C">
        <w:rPr>
          <w:lang w:val="pt-PT"/>
        </w:rPr>
        <w:tab/>
        <w:t xml:space="preserve">“Conheça Jaci: o robô de desinfecção que auxilia no combate a Covid-19,” Tecnopuc, 29 abril 2020. </w:t>
      </w:r>
      <w:r w:rsidRPr="00DE7A15">
        <w:t>[Online]. Available: https://www.pucrs.br/tecnopuc/2020/04/29/conheca-jaci-o-robo-de-desinfeccao-que-auxilia-no-combate-covid-19/. [Acedido em 8 fevereiro 2021].</w:t>
      </w:r>
    </w:p>
    <w:p w14:paraId="03AFA764" w14:textId="77777777" w:rsidR="00071A16" w:rsidRPr="001A6C1C" w:rsidRDefault="00071A16" w:rsidP="001A6C1C">
      <w:pPr>
        <w:pStyle w:val="ReferenciasPHD"/>
        <w:rPr>
          <w:lang w:val="pt-PT"/>
        </w:rPr>
      </w:pPr>
      <w:r>
        <w:t xml:space="preserve">[3] </w:t>
      </w:r>
      <w:r>
        <w:tab/>
        <w:t xml:space="preserve">J. D'Onfro, “Robots </w:t>
      </w:r>
      <w:proofErr w:type="gramStart"/>
      <w:r>
        <w:t>To</w:t>
      </w:r>
      <w:proofErr w:type="gramEnd"/>
      <w:r>
        <w:t xml:space="preserve"> The Rescue: How High-Tech Machines Are Being Used To Contain The Wuhan Coronavirus,” 2 fevereiro 2020. [Online]. Available: https://www.forbes.com/sites/jilliandonfro/2020/02/02/robots-to-the-rescue-how-high-tech-machines-are-being-used-to-contain-the-wuhan-coronavirus/?sh=73364f201779. </w:t>
      </w:r>
      <w:r w:rsidRPr="001A6C1C">
        <w:rPr>
          <w:lang w:val="pt-PT"/>
        </w:rPr>
        <w:t>[Acedido em 16 dezembro 2020].</w:t>
      </w:r>
    </w:p>
    <w:p w14:paraId="04B54FDE" w14:textId="5274AFE9" w:rsidR="00071A16" w:rsidRPr="00DE7A15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4] </w:t>
      </w:r>
      <w:r w:rsidRPr="001A6C1C">
        <w:rPr>
          <w:lang w:val="pt-PT"/>
        </w:rPr>
        <w:tab/>
        <w:t xml:space="preserve">P. Semiconductors, “74HCT14 Hex inverting Schmitt trigger”. </w:t>
      </w:r>
      <w:r w:rsidRPr="00DE7A15">
        <w:rPr>
          <w:lang w:val="pt-PT"/>
        </w:rPr>
        <w:t>74HCT14</w:t>
      </w:r>
      <w:r w:rsidR="001A6C1C" w:rsidRPr="00DE7A15">
        <w:rPr>
          <w:lang w:val="pt-PT"/>
        </w:rPr>
        <w:t xml:space="preserve"> datasheet</w:t>
      </w:r>
      <w:r w:rsidRPr="00DE7A15">
        <w:rPr>
          <w:lang w:val="pt-PT"/>
        </w:rPr>
        <w:t xml:space="preserve">, </w:t>
      </w:r>
      <w:r w:rsidR="001A6C1C" w:rsidRPr="00DE7A15">
        <w:rPr>
          <w:lang w:val="pt-PT"/>
        </w:rPr>
        <w:t>26 agosto 1997 [revisto a 30</w:t>
      </w:r>
      <w:r w:rsidRPr="00DE7A15">
        <w:rPr>
          <w:lang w:val="pt-PT"/>
        </w:rPr>
        <w:t xml:space="preserve"> outubro 2003</w:t>
      </w:r>
      <w:r w:rsidR="001A6C1C" w:rsidRPr="00DE7A15">
        <w:rPr>
          <w:lang w:val="pt-PT"/>
        </w:rPr>
        <w:t>]</w:t>
      </w:r>
      <w:r w:rsidRPr="00DE7A15">
        <w:rPr>
          <w:lang w:val="pt-PT"/>
        </w:rPr>
        <w:t>.</w:t>
      </w:r>
    </w:p>
    <w:p w14:paraId="3AC5B564" w14:textId="05313ADB" w:rsidR="00071A16" w:rsidRPr="00DE7A15" w:rsidRDefault="00071A16" w:rsidP="001A6C1C">
      <w:pPr>
        <w:pStyle w:val="ReferenciasPHD"/>
        <w:rPr>
          <w:lang w:val="pt-PT"/>
        </w:rPr>
      </w:pPr>
      <w:r w:rsidRPr="00872644">
        <w:rPr>
          <w:lang w:val="en-GB"/>
          <w:rPrChange w:id="1014" w:author="Diogo Fernandes" w:date="2021-02-10T17:34:00Z">
            <w:rPr>
              <w:lang w:val="pt-PT"/>
            </w:rPr>
          </w:rPrChange>
        </w:rPr>
        <w:t xml:space="preserve">[5] </w:t>
      </w:r>
      <w:r w:rsidRPr="00872644">
        <w:rPr>
          <w:lang w:val="en-GB"/>
          <w:rPrChange w:id="1015" w:author="Diogo Fernandes" w:date="2021-02-10T17:34:00Z">
            <w:rPr>
              <w:lang w:val="pt-PT"/>
            </w:rPr>
          </w:rPrChange>
        </w:rPr>
        <w:tab/>
        <w:t xml:space="preserve">T. Instruments, “TL494 Pulse-Width-Modulation Control Circui”. </w:t>
      </w:r>
      <w:r w:rsidRPr="00DE7A15">
        <w:rPr>
          <w:lang w:val="pt-PT"/>
        </w:rPr>
        <w:t>TL494 datasheet, janeiro 1983</w:t>
      </w:r>
      <w:r w:rsidR="001A6C1C" w:rsidRPr="00DE7A15">
        <w:rPr>
          <w:lang w:val="pt-PT"/>
        </w:rPr>
        <w:t xml:space="preserve"> [revisto a março de 2017]</w:t>
      </w:r>
      <w:r w:rsidRPr="00DE7A15">
        <w:rPr>
          <w:lang w:val="pt-PT"/>
        </w:rPr>
        <w:t>.</w:t>
      </w:r>
    </w:p>
    <w:p w14:paraId="4DCC8A94" w14:textId="6BB99C93" w:rsidR="00071A16" w:rsidRDefault="00071A16" w:rsidP="001A6C1C">
      <w:pPr>
        <w:pStyle w:val="ReferenciasPHD"/>
      </w:pPr>
      <w:r>
        <w:t xml:space="preserve">[6] </w:t>
      </w:r>
      <w:r>
        <w:tab/>
        <w:t>STMicroelectronics, “DUAL FULL-BRIDGE DRIVER”. L298 datasheet, janeiro 2000.</w:t>
      </w:r>
    </w:p>
    <w:p w14:paraId="3AED3405" w14:textId="77777777" w:rsidR="00071A16" w:rsidRPr="001A6C1C" w:rsidRDefault="00071A16" w:rsidP="001A6C1C">
      <w:pPr>
        <w:pStyle w:val="ReferenciasPHD"/>
        <w:rPr>
          <w:lang w:val="pt-PT"/>
        </w:rPr>
      </w:pPr>
      <w:r>
        <w:t xml:space="preserve">[7] </w:t>
      </w:r>
      <w:r>
        <w:tab/>
        <w:t xml:space="preserve">Texas Instruments, “SN54/74HCT CMOS Logic Family Applications and Restrictions,” maio 1996. [Online]. Available: https://www.ti.com/lit/an/scla011/scla011.pdf?ts=1612201599681&amp;ref_url=https%253A%252F%252Fwww.ti.com%252Fproduct%252FCD74HCT251. </w:t>
      </w:r>
      <w:r w:rsidRPr="001A6C1C">
        <w:rPr>
          <w:lang w:val="pt-PT"/>
        </w:rPr>
        <w:t>[Acedido em 2 fevereiro 2021].</w:t>
      </w:r>
    </w:p>
    <w:p w14:paraId="38F17F01" w14:textId="4FBCA82C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8] </w:t>
      </w:r>
      <w:r w:rsidRPr="001A6C1C">
        <w:rPr>
          <w:lang w:val="pt-PT"/>
        </w:rPr>
        <w:tab/>
        <w:t>T. Corporation, “TENERGY 18650 2200 mAh Li-Ion Cell”. Tenergy 18650</w:t>
      </w:r>
      <w:r w:rsidR="001A6C1C">
        <w:rPr>
          <w:lang w:val="pt-PT"/>
        </w:rPr>
        <w:t xml:space="preserve"> datasheet</w:t>
      </w:r>
      <w:r w:rsidRPr="001A6C1C">
        <w:rPr>
          <w:lang w:val="pt-PT"/>
        </w:rPr>
        <w:t>.</w:t>
      </w:r>
    </w:p>
    <w:p w14:paraId="23A22561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9] </w:t>
      </w:r>
      <w:r w:rsidRPr="001A6C1C">
        <w:rPr>
          <w:lang w:val="pt-PT"/>
        </w:rPr>
        <w:tab/>
        <w:t>“BMS PARA PROTECÇÃO BATERIAS 18650 3S 12,6V 20A,” [Online]. Available: https://www.botnroll.com/pt/acessorios/2558-bms-para-protec-o-baterias-18650-3s-12-6v-20a.html. [Acedido em 10 fevereiro 2021].</w:t>
      </w:r>
    </w:p>
    <w:p w14:paraId="1E80AFD0" w14:textId="77F87557" w:rsidR="00071A16" w:rsidRDefault="00071A16" w:rsidP="001A6C1C">
      <w:pPr>
        <w:pStyle w:val="ReferenciasPHD"/>
      </w:pPr>
      <w:r>
        <w:t xml:space="preserve">[10] </w:t>
      </w:r>
      <w:r>
        <w:tab/>
        <w:t>Z. Electromotor. ZGB37RG</w:t>
      </w:r>
      <w:r w:rsidR="001A6C1C">
        <w:t xml:space="preserve"> datasheet</w:t>
      </w:r>
      <w:r>
        <w:t>.</w:t>
      </w:r>
    </w:p>
    <w:p w14:paraId="49E59388" w14:textId="0381956D" w:rsidR="00071A16" w:rsidRPr="001A6C1C" w:rsidRDefault="00071A16" w:rsidP="001A6C1C">
      <w:pPr>
        <w:pStyle w:val="ReferenciasPHD"/>
        <w:rPr>
          <w:lang w:val="pt-PT"/>
        </w:rPr>
      </w:pPr>
      <w:r>
        <w:t xml:space="preserve">[11] </w:t>
      </w:r>
      <w:r>
        <w:tab/>
        <w:t xml:space="preserve">T. Instruments, “LM340, LM340A and LM78xx Wide VIN 1.5-A Fixed Voltage Regulators”. </w:t>
      </w:r>
      <w:r w:rsidRPr="001A6C1C">
        <w:rPr>
          <w:lang w:val="pt-PT"/>
        </w:rPr>
        <w:t>LM7805 datasheet, setembro 2000</w:t>
      </w:r>
      <w:r w:rsidR="001A6C1C">
        <w:rPr>
          <w:lang w:val="pt-PT"/>
        </w:rPr>
        <w:t xml:space="preserve"> [revisto a julho de 2016]</w:t>
      </w:r>
      <w:r w:rsidRPr="001A6C1C">
        <w:rPr>
          <w:lang w:val="pt-PT"/>
        </w:rPr>
        <w:t>.</w:t>
      </w:r>
    </w:p>
    <w:p w14:paraId="0759A180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2] </w:t>
      </w:r>
      <w:r w:rsidRPr="001A6C1C">
        <w:rPr>
          <w:lang w:val="pt-PT"/>
        </w:rPr>
        <w:tab/>
        <w:t>P. Carvalhal, “Fiabilidade e boas práticas de projeto,” 2014. [Online]. Available: https://elearning.uminho.pt/bbcswebdav/pid-1045855-dt-content-rid-3987823_1/courses/2021.9305O4_1/FiabilidadeBoasPraticasProjeto_PCarvalhal.pdf. [Acedido em 3 fevereiro 2021].</w:t>
      </w:r>
    </w:p>
    <w:p w14:paraId="14955DDB" w14:textId="77777777" w:rsidR="00071A16" w:rsidRPr="001A6C1C" w:rsidRDefault="00071A16" w:rsidP="001A6C1C">
      <w:pPr>
        <w:pStyle w:val="ReferenciasPHD"/>
        <w:rPr>
          <w:lang w:val="pt-PT"/>
        </w:rPr>
      </w:pPr>
      <w:r>
        <w:t xml:space="preserve">[13] </w:t>
      </w:r>
      <w:r>
        <w:tab/>
        <w:t xml:space="preserve">“Electrostatic-sensitive device,” Wikipedia, [Online]. </w:t>
      </w:r>
      <w:r w:rsidRPr="001A6C1C">
        <w:rPr>
          <w:lang w:val="fr-FR"/>
        </w:rPr>
        <w:t xml:space="preserve">Available: https://en.wikipedia.org/wiki/Electrostatic-sensitive_device. </w:t>
      </w:r>
      <w:r w:rsidRPr="001A6C1C">
        <w:rPr>
          <w:lang w:val="pt-PT"/>
        </w:rPr>
        <w:t>[Acedido em 8 fevereiro 2021].</w:t>
      </w:r>
    </w:p>
    <w:p w14:paraId="413E506F" w14:textId="3ACB2BC6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4] </w:t>
      </w:r>
      <w:r w:rsidRPr="001A6C1C">
        <w:rPr>
          <w:lang w:val="pt-PT"/>
        </w:rPr>
        <w:tab/>
        <w:t xml:space="preserve">TUR CERT, “O que é o certificado CE?” </w:t>
      </w:r>
      <w:r w:rsidRPr="00DE7A15">
        <w:t xml:space="preserve">[Online]. </w:t>
      </w:r>
      <w:r w:rsidRPr="001A6C1C">
        <w:rPr>
          <w:lang w:val="fr-FR"/>
        </w:rPr>
        <w:t xml:space="preserve">Available: https://www.ceisaret.com/pt/ce-sertifikasi-nedir/. </w:t>
      </w:r>
      <w:r w:rsidRPr="001A6C1C">
        <w:rPr>
          <w:lang w:val="pt-PT"/>
        </w:rPr>
        <w:t>[Acedido em 2 fevereiro 2021].</w:t>
      </w:r>
    </w:p>
    <w:p w14:paraId="0EA07CCE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5] </w:t>
      </w:r>
      <w:r w:rsidRPr="001A6C1C">
        <w:rPr>
          <w:lang w:val="pt-PT"/>
        </w:rPr>
        <w:tab/>
        <w:t xml:space="preserve">Jornal Oficial da União Europeia, “DIRETIVA 2014/35/UE DO PARLAMENTO EUROPEU E DO CONSELHO,” 29 março 2014. </w:t>
      </w:r>
      <w:r w:rsidRPr="00DE7A15">
        <w:t xml:space="preserve">[Online]. Available: https://eur-lex.europa.eu/legal-content/PT/TXT/PDF/?uri=CELEX:32014L0035&amp;from=EN. </w:t>
      </w:r>
      <w:r w:rsidRPr="001A6C1C">
        <w:rPr>
          <w:lang w:val="pt-PT"/>
        </w:rPr>
        <w:t>[Acedido em 8 fevereiro 2021].</w:t>
      </w:r>
    </w:p>
    <w:p w14:paraId="3DE0B371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6] </w:t>
      </w:r>
      <w:r w:rsidRPr="001A6C1C">
        <w:rPr>
          <w:lang w:val="pt-PT"/>
        </w:rPr>
        <w:tab/>
        <w:t>A. G. e. I. Cardoso, “Fecha tudo. Escolas e universidades em casa a partir de sexta-feira.,” Jornal de Notícias, 21 janeiro 2021. [Online]. Available: https://www.jn.pt/nacional/fecha-tudo-escolas-e-universidade-em-casa-a-partir-de-sexta-feira-13256762.html. [Acedido em 3 fevereiro 2021].</w:t>
      </w:r>
    </w:p>
    <w:p w14:paraId="28CBF7FE" w14:textId="7050D043" w:rsidR="00071A16" w:rsidRPr="001A6C1C" w:rsidRDefault="00071A16" w:rsidP="001A6C1C">
      <w:pPr>
        <w:pStyle w:val="ReferenciasPHD"/>
        <w:rPr>
          <w:lang w:val="pt-PT"/>
        </w:rPr>
      </w:pPr>
      <w:r>
        <w:t xml:space="preserve">[17] </w:t>
      </w:r>
      <w:r>
        <w:tab/>
        <w:t xml:space="preserve">P. Corporation, “pololu.com,” 2001-2014. [Online]. </w:t>
      </w:r>
      <w:r w:rsidRPr="001A6C1C">
        <w:rPr>
          <w:lang w:val="pt-PT"/>
        </w:rPr>
        <w:t>Available: https://www.pololu.com/docs/pdf/0J12/QTR-8x.pdf. [Acedido em 3 fevereiro 2021].</w:t>
      </w:r>
    </w:p>
    <w:sectPr w:rsidR="00071A16" w:rsidRPr="001A6C1C" w:rsidSect="00CB754E">
      <w:headerReference w:type="first" r:id="rId221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3" w:author="lbarros" w:date="2021-02-10T08:28:00Z" w:initials="l">
    <w:p w14:paraId="7811E83A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Fazer o mesmo para as restantes</w:t>
      </w:r>
      <w:r>
        <w:br/>
        <w:t>colocar a tradução pt-pt não itálico</w:t>
      </w:r>
    </w:p>
    <w:p w14:paraId="405966F8" w14:textId="77777777" w:rsidR="007D4C25" w:rsidRDefault="007D4C25">
      <w:pPr>
        <w:pStyle w:val="Textodecomentrio"/>
      </w:pPr>
    </w:p>
    <w:p w14:paraId="7EC9D0C2" w14:textId="2A97A0A2" w:rsidR="007D4C25" w:rsidRDefault="007D4C25">
      <w:pPr>
        <w:pStyle w:val="Textodecomentrio"/>
      </w:pPr>
      <w:r>
        <w:t>Centrar o texto a meio vertical (como está agora LED)</w:t>
      </w:r>
    </w:p>
  </w:comment>
  <w:comment w:id="21" w:author="lbarros" w:date="2021-02-10T08:30:00Z" w:initials="l">
    <w:p w14:paraId="40192B23" w14:textId="5AC972D4" w:rsidR="007D4C25" w:rsidRDefault="007D4C25">
      <w:pPr>
        <w:pStyle w:val="Textodecomentrio"/>
      </w:pPr>
      <w:r>
        <w:rPr>
          <w:rStyle w:val="Refdecomentrio"/>
        </w:rPr>
        <w:annotationRef/>
      </w:r>
      <w:r>
        <w:t xml:space="preserve">Completar </w:t>
      </w:r>
    </w:p>
  </w:comment>
  <w:comment w:id="28" w:author="lbarros" w:date="2021-02-10T08:32:00Z" w:initials="l">
    <w:p w14:paraId="70F26776" w14:textId="00B0A8E2" w:rsidR="007D4C25" w:rsidRDefault="007D4C25">
      <w:pPr>
        <w:pStyle w:val="Textodecomentrio"/>
      </w:pPr>
      <w:r>
        <w:rPr>
          <w:rStyle w:val="Refdecomentrio"/>
        </w:rPr>
        <w:annotationRef/>
      </w:r>
      <w:r>
        <w:t>Especificar numa frase seguinte (sem parágrafo) melhor a finalidade do vosso produto</w:t>
      </w:r>
      <w:r>
        <w:br/>
        <w:t>mais à frente fala na mesma finalidade mas não a especificam antes</w:t>
      </w:r>
    </w:p>
    <w:p w14:paraId="144B8979" w14:textId="77777777" w:rsidR="007D4C25" w:rsidRDefault="007D4C25">
      <w:pPr>
        <w:pStyle w:val="Textodecomentrio"/>
      </w:pPr>
    </w:p>
    <w:p w14:paraId="30E5903F" w14:textId="3013C697" w:rsidR="007D4C25" w:rsidRDefault="007D4C25">
      <w:pPr>
        <w:pStyle w:val="Textodecomentrio"/>
      </w:pPr>
      <w:r>
        <w:t xml:space="preserve">Uma coisa </w:t>
      </w:r>
      <w:r>
        <w:t>simples!! Caso contrário dizem o mesmo do ultimo paragrafo</w:t>
      </w:r>
    </w:p>
    <w:p w14:paraId="01B650B9" w14:textId="4404A83D" w:rsidR="007D4C25" w:rsidRDefault="007D4C25">
      <w:pPr>
        <w:pStyle w:val="Textodecomentrio"/>
      </w:pPr>
      <w:r>
        <w:t>Ou reformular isto</w:t>
      </w:r>
    </w:p>
  </w:comment>
  <w:comment w:id="29" w:author="lbarros" w:date="2021-02-10T08:31:00Z" w:initials="l">
    <w:p w14:paraId="2BFA2AE7" w14:textId="6EFF7C3E" w:rsidR="007D4C25" w:rsidRDefault="007D4C25">
      <w:pPr>
        <w:pStyle w:val="Textodecomentrio"/>
      </w:pPr>
      <w:r>
        <w:rPr>
          <w:rStyle w:val="Refdecomentrio"/>
        </w:rPr>
        <w:annotationRef/>
      </w:r>
      <w:r>
        <w:t>Plurar devia existir mais que um exemplo</w:t>
      </w:r>
    </w:p>
  </w:comment>
  <w:comment w:id="35" w:author="lbarros" w:date="2021-02-10T08:32:00Z" w:initials="l">
    <w:p w14:paraId="159CCFFE" w14:textId="02E39C5E" w:rsidR="007D4C25" w:rsidRDefault="007D4C25">
      <w:pPr>
        <w:pStyle w:val="Textodecomentrio"/>
      </w:pPr>
      <w:r>
        <w:rPr>
          <w:rStyle w:val="Refdecomentrio"/>
        </w:rPr>
        <w:annotationRef/>
      </w:r>
      <w:r>
        <w:t>Ainda não especificaram a finalidade</w:t>
      </w:r>
    </w:p>
  </w:comment>
  <w:comment w:id="65" w:author="lbarros" w:date="2021-02-10T08:39:00Z" w:initials="l">
    <w:p w14:paraId="29621FEF" w14:textId="4EDB80A7" w:rsidR="007D4C25" w:rsidRDefault="007D4C25">
      <w:pPr>
        <w:pStyle w:val="Textodecomentrio"/>
      </w:pPr>
      <w:r>
        <w:rPr>
          <w:rStyle w:val="Refdecomentrio"/>
        </w:rPr>
        <w:annotationRef/>
      </w:r>
      <w:r>
        <w:t>Variáveis em itálico</w:t>
      </w:r>
    </w:p>
  </w:comment>
  <w:comment w:id="77" w:author="lbarros" w:date="2021-02-10T08:39:00Z" w:initials="l">
    <w:p w14:paraId="55E377E2" w14:textId="1E79F615" w:rsidR="007D4C25" w:rsidRDefault="007D4C25">
      <w:pPr>
        <w:pStyle w:val="Textodecomentrio"/>
      </w:pPr>
      <w:r>
        <w:rPr>
          <w:rStyle w:val="Refdecomentrio"/>
        </w:rPr>
        <w:annotationRef/>
      </w:r>
      <w:r>
        <w:t>Italico nas restantes</w:t>
      </w:r>
      <w:r>
        <w:br/>
        <w:t>procurar</w:t>
      </w:r>
    </w:p>
  </w:comment>
  <w:comment w:id="107" w:author="lbarros" w:date="2021-02-10T08:43:00Z" w:initials="l">
    <w:p w14:paraId="40CFFDBA" w14:textId="03BFB85B" w:rsidR="007D4C25" w:rsidRDefault="007D4C25">
      <w:pPr>
        <w:pStyle w:val="Textodecomentrio"/>
      </w:pPr>
      <w:r>
        <w:rPr>
          <w:rStyle w:val="Refdecomentrio"/>
        </w:rPr>
        <w:annotationRef/>
      </w:r>
      <w:r>
        <w:t>Não muito usual este tipo de divisão em (a) e (b) nas tabelas</w:t>
      </w:r>
      <w:r>
        <w:br/>
        <w:t>mas ok</w:t>
      </w:r>
    </w:p>
  </w:comment>
  <w:comment w:id="132" w:author="lbarros" w:date="2021-02-10T08:47:00Z" w:initials="l">
    <w:p w14:paraId="2C459C0B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vocês não fazem isto para todos pois não? Especificar para quais</w:t>
      </w:r>
    </w:p>
    <w:p w14:paraId="05802625" w14:textId="77777777" w:rsidR="007D4C25" w:rsidRDefault="007D4C25">
      <w:pPr>
        <w:pStyle w:val="Textodecomentrio"/>
      </w:pPr>
    </w:p>
    <w:p w14:paraId="7474AD5F" w14:textId="77777777" w:rsidR="007D4C25" w:rsidRDefault="007D4C25">
      <w:pPr>
        <w:pStyle w:val="Textodecomentrio"/>
      </w:pPr>
      <w:r>
        <w:t>deixar claro que existe a montagem 2.4 para o controlo analógico propriamente dito</w:t>
      </w:r>
      <w:r>
        <w:br/>
        <w:t>e a montagem 2.5 para  a maquina de estados</w:t>
      </w:r>
    </w:p>
    <w:p w14:paraId="25A2FB4C" w14:textId="77777777" w:rsidR="007D4C25" w:rsidRDefault="007D4C25">
      <w:pPr>
        <w:pStyle w:val="Textodecomentrio"/>
      </w:pPr>
    </w:p>
    <w:p w14:paraId="261EEB57" w14:textId="10271C22" w:rsidR="007D4C25" w:rsidRDefault="007D4C25">
      <w:pPr>
        <w:pStyle w:val="Textodecomentrio"/>
      </w:pPr>
      <w:r>
        <w:t>se usassem apenas a fig 2.5, colocavam apenas a 2.5</w:t>
      </w:r>
    </w:p>
  </w:comment>
  <w:comment w:id="137" w:author="lbarros" w:date="2021-02-10T08:49:00Z" w:initials="l">
    <w:p w14:paraId="32010831" w14:textId="3AAF4192" w:rsidR="007D4C25" w:rsidRDefault="007D4C25">
      <w:pPr>
        <w:pStyle w:val="Textodecomentrio"/>
      </w:pPr>
      <w:r>
        <w:rPr>
          <w:rStyle w:val="Refdecomentrio"/>
        </w:rPr>
        <w:annotationRef/>
      </w:r>
      <w:r>
        <w:t>começam com um verbo de ação conjugado de uma forma que requer uma consequência</w:t>
      </w:r>
    </w:p>
    <w:p w14:paraId="70735B52" w14:textId="77777777" w:rsidR="007D4C25" w:rsidRDefault="007D4C25">
      <w:pPr>
        <w:pStyle w:val="Textodecomentrio"/>
      </w:pPr>
    </w:p>
    <w:p w14:paraId="0C61475E" w14:textId="77777777" w:rsidR="007D4C25" w:rsidRDefault="007D4C25">
      <w:pPr>
        <w:pStyle w:val="Textodecomentrio"/>
      </w:pPr>
      <w:r>
        <w:t>fazendo isto, acontece aquilo…</w:t>
      </w:r>
    </w:p>
    <w:p w14:paraId="0AFB9201" w14:textId="77777777" w:rsidR="007D4C25" w:rsidRDefault="007D4C25">
      <w:pPr>
        <w:pStyle w:val="Textodecomentrio"/>
      </w:pPr>
    </w:p>
    <w:p w14:paraId="64BBBB2F" w14:textId="77777777" w:rsidR="007D4C25" w:rsidRDefault="007D4C25">
      <w:pPr>
        <w:pStyle w:val="Textodecomentrio"/>
      </w:pPr>
      <w:r>
        <w:t xml:space="preserve">a frase está mal. Reformular. </w:t>
      </w:r>
    </w:p>
    <w:p w14:paraId="476F0B9C" w14:textId="35F1C12D" w:rsidR="007D4C25" w:rsidRDefault="007D4C25">
      <w:pPr>
        <w:pStyle w:val="Textodecomentrio"/>
      </w:pPr>
      <w:r>
        <w:t>Considerou-se dh e um valor de vsat de …</w:t>
      </w:r>
    </w:p>
  </w:comment>
  <w:comment w:id="138" w:author="lbarros" w:date="2021-02-10T08:52:00Z" w:initials="l">
    <w:p w14:paraId="675682C6" w14:textId="0940D241" w:rsidR="007D4C25" w:rsidRDefault="007D4C25">
      <w:pPr>
        <w:pStyle w:val="Textodecomentrio"/>
      </w:pPr>
      <w:r>
        <w:rPr>
          <w:rStyle w:val="Refdecomentrio"/>
        </w:rPr>
        <w:annotationRef/>
      </w:r>
      <w:r>
        <w:t>Multiplicação é um espaço</w:t>
      </w:r>
      <w:r>
        <w:br/>
        <w:t>nunca coloquem um ponto</w:t>
      </w:r>
    </w:p>
    <w:p w14:paraId="5E980691" w14:textId="7BFCFAFB" w:rsidR="007D4C25" w:rsidRDefault="007D4C25">
      <w:pPr>
        <w:pStyle w:val="Textodecomentrio"/>
      </w:pPr>
      <w:r>
        <w:t>Espero que saibam a diferença do escalar vs vectorial</w:t>
      </w:r>
    </w:p>
    <w:p w14:paraId="33356AF7" w14:textId="77777777" w:rsidR="007D4C25" w:rsidRDefault="007D4C25">
      <w:pPr>
        <w:pStyle w:val="Textodecomentrio"/>
      </w:pPr>
    </w:p>
    <w:p w14:paraId="23556245" w14:textId="2C595C2E" w:rsidR="007D4C25" w:rsidRDefault="007D4C25">
      <w:pPr>
        <w:pStyle w:val="Textodecomentrio"/>
      </w:pPr>
      <w:r>
        <w:t>Corrigir isto em todos</w:t>
      </w:r>
    </w:p>
  </w:comment>
  <w:comment w:id="141" w:author="lbarros" w:date="2021-02-10T08:51:00Z" w:initials="l">
    <w:p w14:paraId="168CAB26" w14:textId="0BF594B4" w:rsidR="007D4C25" w:rsidRDefault="007D4C25">
      <w:pPr>
        <w:pStyle w:val="Textodecomentrio"/>
      </w:pPr>
      <w:r>
        <w:rPr>
          <w:rStyle w:val="Refdecomentrio"/>
        </w:rPr>
        <w:annotationRef/>
      </w:r>
      <w:r>
        <w:t>Introduzir no texto</w:t>
      </w:r>
    </w:p>
  </w:comment>
  <w:comment w:id="149" w:author="lbarros" w:date="2021-02-10T08:56:00Z" w:initials="l">
    <w:p w14:paraId="4D445891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Agora já percebo a logica daquele simbolo do botao</w:t>
      </w:r>
    </w:p>
    <w:p w14:paraId="5F9A1D83" w14:textId="77777777" w:rsidR="007D4C25" w:rsidRDefault="007D4C25">
      <w:pPr>
        <w:pStyle w:val="Textodecomentrio"/>
      </w:pPr>
    </w:p>
    <w:p w14:paraId="1CB0C6EA" w14:textId="41D6098A" w:rsidR="007D4C25" w:rsidRDefault="007D4C25">
      <w:pPr>
        <w:pStyle w:val="Textodecomentrio"/>
      </w:pPr>
      <w:r>
        <w:t>Mas na realidade, o botao tem os pinos shuntados aos pares</w:t>
      </w:r>
    </w:p>
  </w:comment>
  <w:comment w:id="153" w:author="lbarros" w:date="2021-02-10T08:57:00Z" w:initials="l">
    <w:p w14:paraId="395AB883" w14:textId="619DA13A" w:rsidR="007D4C25" w:rsidRDefault="007D4C25">
      <w:pPr>
        <w:pStyle w:val="Textodecomentrio"/>
      </w:pPr>
      <w:r>
        <w:rPr>
          <w:rStyle w:val="Refdecomentrio"/>
        </w:rPr>
        <w:annotationRef/>
      </w:r>
      <w:r>
        <w:t>Uma pergunta possível</w:t>
      </w:r>
      <w:r>
        <w:br/>
        <w:t>quando a frequência de corte? Dimensionaram? Ou foi a sorte?</w:t>
      </w:r>
      <w:r>
        <w:br/>
      </w:r>
      <w:r>
        <w:t>apontem num papel caso perguntem</w:t>
      </w:r>
    </w:p>
    <w:p w14:paraId="4B38C182" w14:textId="6F239289" w:rsidR="007D4C25" w:rsidRDefault="007D4C25">
      <w:pPr>
        <w:pStyle w:val="Textodecomentrio"/>
      </w:pPr>
    </w:p>
  </w:comment>
  <w:comment w:id="156" w:author="lbarros" w:date="2021-02-10T09:00:00Z" w:initials="l">
    <w:p w14:paraId="4B07C5D2" w14:textId="16623AB2" w:rsidR="007D4C25" w:rsidRDefault="007D4C25">
      <w:pPr>
        <w:pStyle w:val="Textodecomentrio"/>
      </w:pPr>
      <w:r>
        <w:rPr>
          <w:rStyle w:val="Refdecomentrio"/>
        </w:rPr>
        <w:annotationRef/>
      </w:r>
      <w:r>
        <w:t>Top! Excelente!</w:t>
      </w:r>
      <w:r>
        <w:br/>
      </w:r>
      <w:r>
        <w:t>ficou mt mais fixe! Concordam??</w:t>
      </w:r>
    </w:p>
  </w:comment>
  <w:comment w:id="159" w:author="lbarros" w:date="2021-02-10T09:00:00Z" w:initials="l">
    <w:p w14:paraId="2E59C0D2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Quando acontecer esta separação em diferentes linhas</w:t>
      </w:r>
    </w:p>
    <w:p w14:paraId="5AE15DA9" w14:textId="77777777" w:rsidR="007D4C25" w:rsidRDefault="007D4C25">
      <w:pPr>
        <w:pStyle w:val="Textodecomentrio"/>
      </w:pPr>
      <w:r>
        <w:t>Usem o ctrl shift space</w:t>
      </w:r>
    </w:p>
    <w:p w14:paraId="46C0B97B" w14:textId="77777777" w:rsidR="007D4C25" w:rsidRDefault="007D4C25">
      <w:pPr>
        <w:pStyle w:val="Textodecomentrio"/>
      </w:pPr>
    </w:p>
    <w:p w14:paraId="27B43DE3" w14:textId="1CCA9F26" w:rsidR="007D4C25" w:rsidRDefault="007D4C25">
      <w:pPr>
        <w:pStyle w:val="Textodecomentrio"/>
      </w:pPr>
      <w:r>
        <w:t>Força a união dos caracteres na mesma linha</w:t>
      </w:r>
    </w:p>
  </w:comment>
  <w:comment w:id="164" w:author="lbarros" w:date="2021-02-10T09:03:00Z" w:initials="l">
    <w:p w14:paraId="500C8BEF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Toda a numeração deve ser mencionada no texto</w:t>
      </w:r>
    </w:p>
    <w:p w14:paraId="08FDB41C" w14:textId="77777777" w:rsidR="007D4C25" w:rsidRDefault="007D4C25">
      <w:pPr>
        <w:pStyle w:val="Textodecomentrio"/>
      </w:pPr>
    </w:p>
    <w:p w14:paraId="7D87BB46" w14:textId="77777777" w:rsidR="007D4C25" w:rsidRDefault="007D4C25">
      <w:pPr>
        <w:pStyle w:val="Textodecomentrio"/>
      </w:pPr>
      <w:r>
        <w:t>No texto apenas mencionam a 2.9 e depois aparece a 2.10 e eu fico sem saber o que é e procuro a explicação que não encontro.</w:t>
      </w:r>
    </w:p>
    <w:p w14:paraId="3886187B" w14:textId="77777777" w:rsidR="007D4C25" w:rsidRDefault="007D4C25">
      <w:pPr>
        <w:pStyle w:val="Textodecomentrio"/>
      </w:pPr>
    </w:p>
    <w:p w14:paraId="301FF8AF" w14:textId="4F2B0257" w:rsidR="007D4C25" w:rsidRDefault="007D4C25">
      <w:pPr>
        <w:pStyle w:val="Textodecomentrio"/>
      </w:pPr>
      <w:r>
        <w:t xml:space="preserve">Pelo menos algum resumido e geral a dizer o porquê de todos os passos </w:t>
      </w:r>
    </w:p>
  </w:comment>
  <w:comment w:id="189" w:author="lbarros" w:date="2021-02-10T09:06:00Z" w:initials="l">
    <w:p w14:paraId="54DFF8DE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Todas as siglas devem ser inicializadas no texto no 1º evento</w:t>
      </w:r>
    </w:p>
    <w:p w14:paraId="5988481B" w14:textId="77777777" w:rsidR="007D4C25" w:rsidRDefault="007D4C25">
      <w:pPr>
        <w:pStyle w:val="Textodecomentrio"/>
      </w:pPr>
    </w:p>
    <w:p w14:paraId="70B004AD" w14:textId="61CF2E01" w:rsidR="007D4C25" w:rsidRDefault="007D4C25">
      <w:pPr>
        <w:pStyle w:val="Textodecomentrio"/>
      </w:pPr>
      <w:r>
        <w:t>Ter cuidado com esta sigla para não se confundir com o direct currect</w:t>
      </w:r>
    </w:p>
  </w:comment>
  <w:comment w:id="193" w:author="lbarros" w:date="2021-02-10T09:10:00Z" w:initials="l">
    <w:p w14:paraId="1368A579" w14:textId="0896FE69" w:rsidR="007D4C25" w:rsidRDefault="007D4C25">
      <w:pPr>
        <w:pStyle w:val="Textodecomentrio"/>
      </w:pPr>
      <w:r>
        <w:rPr>
          <w:rStyle w:val="Refdecomentrio"/>
        </w:rPr>
        <w:annotationRef/>
      </w:r>
      <w:r>
        <w:t>Intro da eq tem de vir 1º</w:t>
      </w:r>
    </w:p>
  </w:comment>
  <w:comment w:id="195" w:author="lbarros" w:date="2021-02-10T09:07:00Z" w:initials="l">
    <w:p w14:paraId="382ECD82" w14:textId="77777777" w:rsidR="007D4C25" w:rsidRDefault="007D4C25" w:rsidP="00590C3A">
      <w:pPr>
        <w:pStyle w:val="Textodecomentrio"/>
      </w:pPr>
      <w:r>
        <w:rPr>
          <w:rStyle w:val="Refdecomentrio"/>
        </w:rPr>
        <w:annotationRef/>
      </w:r>
      <w:r>
        <w:t>Estas variáveis podem colocar como texto e não equação</w:t>
      </w:r>
      <w:r>
        <w:br/>
      </w:r>
      <w:r>
        <w:br/>
      </w:r>
      <w:r>
        <w:t>para colocar o texto inferior à linha, têm o x2 que está em cima lado esquerdo onde selecionam o tipo de linha. Tem atalho também para facilitar o trabalho</w:t>
      </w:r>
    </w:p>
    <w:p w14:paraId="768ECC6A" w14:textId="77777777" w:rsidR="007D4C25" w:rsidRDefault="007D4C25" w:rsidP="00590C3A">
      <w:pPr>
        <w:pStyle w:val="Textodecomentrio"/>
      </w:pPr>
      <w:r>
        <w:t>Ctrl shift *</w:t>
      </w:r>
    </w:p>
    <w:p w14:paraId="5F44F6B1" w14:textId="77777777" w:rsidR="007D4C25" w:rsidRDefault="007D4C25" w:rsidP="00590C3A">
      <w:pPr>
        <w:pStyle w:val="Textodecomentrio"/>
      </w:pPr>
    </w:p>
    <w:p w14:paraId="73B8CBA0" w14:textId="77777777" w:rsidR="007D4C25" w:rsidRDefault="007D4C25" w:rsidP="00590C3A">
      <w:pPr>
        <w:pStyle w:val="Textodecomentrio"/>
      </w:pPr>
      <w:r>
        <w:t>Podem apagar o meu. Era so para mostrar que ficava igual com menos trabalho</w:t>
      </w:r>
    </w:p>
  </w:comment>
  <w:comment w:id="206" w:author="lbarros" w:date="2021-02-10T09:07:00Z" w:initials="l">
    <w:p w14:paraId="204784F4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Estas variáveis podem colocar como texto e não equação</w:t>
      </w:r>
      <w:r>
        <w:br/>
      </w:r>
      <w:r>
        <w:br/>
      </w:r>
      <w:r>
        <w:t>para colocar o texto inferior à linha, têm o x2 que está em cima lado esquerdo onde selecionam o tipo de linha. Tem atalho também para facilitar o trabalho</w:t>
      </w:r>
    </w:p>
    <w:p w14:paraId="31A2CEC9" w14:textId="77777777" w:rsidR="007D4C25" w:rsidRDefault="007D4C25">
      <w:pPr>
        <w:pStyle w:val="Textodecomentrio"/>
      </w:pPr>
      <w:r>
        <w:t>Ctrl shift *</w:t>
      </w:r>
    </w:p>
    <w:p w14:paraId="4DE3C365" w14:textId="77777777" w:rsidR="007D4C25" w:rsidRDefault="007D4C25">
      <w:pPr>
        <w:pStyle w:val="Textodecomentrio"/>
      </w:pPr>
    </w:p>
    <w:p w14:paraId="72221895" w14:textId="147087E8" w:rsidR="007D4C25" w:rsidRDefault="007D4C25">
      <w:pPr>
        <w:pStyle w:val="Textodecomentrio"/>
      </w:pPr>
      <w:r>
        <w:t>Podem apagar o meu. Era so para mostrar que ficava igual com menos trabalho</w:t>
      </w:r>
    </w:p>
  </w:comment>
  <w:comment w:id="223" w:author="lbarros" w:date="2021-02-10T09:12:00Z" w:initials="l">
    <w:p w14:paraId="0A9357FC" w14:textId="16F17201" w:rsidR="007D4C25" w:rsidRDefault="007D4C25">
      <w:pPr>
        <w:pStyle w:val="Textodecomentrio"/>
      </w:pPr>
      <w:r>
        <w:rPr>
          <w:rStyle w:val="Refdecomentrio"/>
        </w:rPr>
        <w:annotationRef/>
      </w:r>
      <w:r>
        <w:t>Não viram o datasheet</w:t>
      </w:r>
      <w:r>
        <w:br/>
        <w:t>a queda Vce é de 1.5 ou 1.3V no tl</w:t>
      </w:r>
      <w:r>
        <w:br/>
      </w:r>
      <w:r>
        <w:br/>
      </w:r>
      <w:r>
        <w:t>outra coisa, os transístores estão em paralelo ou série? As quedas que consideraram somam-se?? Corrigir isto sff</w:t>
      </w:r>
    </w:p>
  </w:comment>
  <w:comment w:id="226" w:author="lbarros" w:date="2021-02-10T09:13:00Z" w:initials="l">
    <w:p w14:paraId="47AF41BE" w14:textId="4B75C11F" w:rsidR="007D4C25" w:rsidRDefault="007D4C25">
      <w:pPr>
        <w:pStyle w:val="Textodecomentrio"/>
      </w:pPr>
      <w:r>
        <w:rPr>
          <w:rStyle w:val="Refdecomentrio"/>
        </w:rPr>
        <w:annotationRef/>
      </w:r>
      <w:r>
        <w:t>top</w:t>
      </w:r>
    </w:p>
  </w:comment>
  <w:comment w:id="246" w:author="lbarros" w:date="2021-02-10T09:15:00Z" w:initials="l">
    <w:p w14:paraId="35A48815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este espaço branco seguinte é de evitar</w:t>
      </w:r>
    </w:p>
    <w:p w14:paraId="5D3A0575" w14:textId="77777777" w:rsidR="007D4C25" w:rsidRDefault="007D4C25">
      <w:pPr>
        <w:pStyle w:val="Textodecomentrio"/>
      </w:pPr>
    </w:p>
    <w:p w14:paraId="567D6DFD" w14:textId="77777777" w:rsidR="007D4C25" w:rsidRDefault="007D4C25">
      <w:pPr>
        <w:pStyle w:val="Textodecomentrio"/>
      </w:pPr>
      <w:r>
        <w:t>vamos deixar estar por agora. Podem ser que peguem com isso. Enquanto pegarem com isto, não pegam com outra coisa</w:t>
      </w:r>
    </w:p>
    <w:p w14:paraId="5E3D385B" w14:textId="77777777" w:rsidR="007D4C25" w:rsidRDefault="007D4C25">
      <w:pPr>
        <w:pStyle w:val="Textodecomentrio"/>
      </w:pPr>
    </w:p>
    <w:p w14:paraId="7F7EA3E4" w14:textId="064FDB39" w:rsidR="007D4C25" w:rsidRDefault="007D4C25">
      <w:pPr>
        <w:pStyle w:val="Textodecomentrio"/>
      </w:pPr>
      <w:r>
        <w:t>depois falamos de como organizar as coisas. O texto depois da tabela pode vir para aqui</w:t>
      </w:r>
    </w:p>
  </w:comment>
  <w:comment w:id="261" w:author="lbarros" w:date="2021-02-10T09:19:00Z" w:initials="l">
    <w:p w14:paraId="3CDEA1E2" w14:textId="3EBD25DB" w:rsidR="007D4C25" w:rsidRDefault="007D4C25">
      <w:pPr>
        <w:pStyle w:val="Textodecomentrio"/>
      </w:pPr>
      <w:r>
        <w:rPr>
          <w:rStyle w:val="Refdecomentrio"/>
        </w:rPr>
        <w:annotationRef/>
      </w:r>
      <w:r>
        <w:t>ver todos os casos a italico de variáveis sff</w:t>
      </w:r>
    </w:p>
  </w:comment>
  <w:comment w:id="292" w:author="lbarros" w:date="2021-02-10T09:59:00Z" w:initials="l">
    <w:p w14:paraId="3E2FC461" w14:textId="34C14363" w:rsidR="007D4C25" w:rsidRDefault="007D4C25">
      <w:pPr>
        <w:pStyle w:val="Textodecomentrio"/>
      </w:pPr>
      <w:r>
        <w:rPr>
          <w:rStyle w:val="Refdecomentrio"/>
        </w:rPr>
        <w:annotationRef/>
      </w:r>
      <w:r>
        <w:t>colocar uma lable de reset no condensador</w:t>
      </w:r>
    </w:p>
  </w:comment>
  <w:comment w:id="295" w:author="lbarros" w:date="2021-02-10T10:06:00Z" w:initials="l">
    <w:p w14:paraId="2CBAF449" w14:textId="738EE500" w:rsidR="007D4C25" w:rsidRDefault="007D4C25">
      <w:pPr>
        <w:pStyle w:val="Textodecomentrio"/>
      </w:pPr>
      <w:r>
        <w:rPr>
          <w:rStyle w:val="Refdecomentrio"/>
        </w:rPr>
        <w:annotationRef/>
      </w:r>
      <w:r>
        <w:t>há uma equação que relaciona o estado de carga de um condensador e função desses parâmetros</w:t>
      </w:r>
    </w:p>
    <w:p w14:paraId="7542F917" w14:textId="0FDC2186" w:rsidR="007D4C25" w:rsidRDefault="007D4C25">
      <w:pPr>
        <w:pStyle w:val="Textodecomentrio"/>
      </w:pPr>
      <w:r>
        <w:t>apontar essa equação, nem que seja num papel, e ver o tempo necessário até ao nível logico alto</w:t>
      </w:r>
      <w:r>
        <w:br/>
      </w:r>
      <w:r>
        <w:br/>
        <w:t>se alguém perguntar, já sabem</w:t>
      </w:r>
    </w:p>
  </w:comment>
  <w:comment w:id="303" w:author="lbarros" w:date="2021-02-10T10:19:00Z" w:initials="l">
    <w:p w14:paraId="3934D815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se as células tiverem em série, a capacidade não se soma…</w:t>
      </w:r>
    </w:p>
    <w:p w14:paraId="18997E64" w14:textId="3B526B2E" w:rsidR="007D4C25" w:rsidRDefault="007D4C25">
      <w:pPr>
        <w:pStyle w:val="Textodecomentrio"/>
      </w:pPr>
      <w:r>
        <w:t>ter cuidado com isso</w:t>
      </w:r>
    </w:p>
  </w:comment>
  <w:comment w:id="315" w:author="lbarros" w:date="2021-02-10T10:29:00Z" w:initials="l">
    <w:p w14:paraId="3659AB4E" w14:textId="399B7A96" w:rsidR="007D4C25" w:rsidRDefault="007D4C25">
      <w:pPr>
        <w:pStyle w:val="Textodecomentrio"/>
      </w:pPr>
      <w:r>
        <w:rPr>
          <w:rStyle w:val="Refdecomentrio"/>
        </w:rPr>
        <w:annotationRef/>
      </w:r>
      <w:r>
        <w:t>aumentar até que valor? Certamente que haverá um trigger</w:t>
      </w:r>
    </w:p>
  </w:comment>
  <w:comment w:id="321" w:author="lbarros" w:date="2021-02-10T10:31:00Z" w:initials="l">
    <w:p w14:paraId="3AFBB37A" w14:textId="44E433AD" w:rsidR="007D4C25" w:rsidRDefault="007D4C25">
      <w:pPr>
        <w:pStyle w:val="Textodecomentrio"/>
      </w:pPr>
      <w:r>
        <w:rPr>
          <w:rStyle w:val="Refdecomentrio"/>
        </w:rPr>
        <w:annotationRef/>
      </w:r>
      <w:r>
        <w:t>colocar mesmo em texto</w:t>
      </w:r>
    </w:p>
  </w:comment>
  <w:comment w:id="345" w:author="lbarros" w:date="2021-02-10T10:41:00Z" w:initials="l">
    <w:p w14:paraId="0A13D934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diminuir os números significativos, deixar apenas 2</w:t>
      </w:r>
    </w:p>
    <w:p w14:paraId="73F40FDA" w14:textId="77777777" w:rsidR="007D4C25" w:rsidRDefault="007D4C25">
      <w:pPr>
        <w:pStyle w:val="Textodecomentrio"/>
      </w:pPr>
    </w:p>
    <w:p w14:paraId="0FE67254" w14:textId="64C848D3" w:rsidR="007D4C25" w:rsidRDefault="007D4C25">
      <w:pPr>
        <w:pStyle w:val="Textodecomentrio"/>
      </w:pPr>
      <w:r>
        <w:t>o mesmo para restantes</w:t>
      </w:r>
    </w:p>
  </w:comment>
  <w:comment w:id="357" w:author="lbarros" w:date="2021-02-10T11:23:00Z" w:initials="l">
    <w:p w14:paraId="740766D2" w14:textId="51C66A74" w:rsidR="007D4C25" w:rsidRDefault="007D4C25">
      <w:pPr>
        <w:pStyle w:val="Textodecomentrio"/>
      </w:pPr>
      <w:r>
        <w:rPr>
          <w:rStyle w:val="Refdecomentrio"/>
        </w:rPr>
        <w:annotationRef/>
      </w:r>
      <w:r>
        <w:t>confirmar no datasheet se é 94 ou 96</w:t>
      </w:r>
    </w:p>
  </w:comment>
  <w:comment w:id="367" w:author="lbarros" w:date="2021-02-10T11:23:00Z" w:initials="l">
    <w:p w14:paraId="105807D5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uniformizar</w:t>
      </w:r>
    </w:p>
    <w:p w14:paraId="25DD3FB2" w14:textId="77777777" w:rsidR="007D4C25" w:rsidRDefault="007D4C25">
      <w:pPr>
        <w:pStyle w:val="Textodecomentrio"/>
      </w:pPr>
      <w:r>
        <w:t>ou dc ou duty-cycle</w:t>
      </w:r>
    </w:p>
    <w:p w14:paraId="6903D242" w14:textId="77777777" w:rsidR="007D4C25" w:rsidRDefault="007D4C25">
      <w:pPr>
        <w:pStyle w:val="Textodecomentrio"/>
      </w:pPr>
    </w:p>
    <w:p w14:paraId="306DC64C" w14:textId="77777777" w:rsidR="007D4C25" w:rsidRDefault="007D4C25">
      <w:pPr>
        <w:pStyle w:val="Textodecomentrio"/>
      </w:pPr>
      <w:r>
        <w:t>para evitar confusões diria para usar sempre duty-cycle</w:t>
      </w:r>
    </w:p>
    <w:p w14:paraId="14372C67" w14:textId="7378E7F1" w:rsidR="007D4C25" w:rsidRDefault="007D4C25">
      <w:pPr>
        <w:pStyle w:val="Textodecomentrio"/>
      </w:pPr>
      <w:r>
        <w:t xml:space="preserve">ver no doc todo, há mais casos </w:t>
      </w:r>
    </w:p>
  </w:comment>
  <w:comment w:id="378" w:author="lbarros" w:date="2021-02-10T11:30:00Z" w:initials="l">
    <w:p w14:paraId="3445F25D" w14:textId="733303F4" w:rsidR="007D4C25" w:rsidRDefault="007D4C25">
      <w:pPr>
        <w:pStyle w:val="Textodecomentrio"/>
      </w:pPr>
      <w:r>
        <w:rPr>
          <w:rStyle w:val="Refdecomentrio"/>
        </w:rPr>
        <w:annotationRef/>
      </w:r>
      <w:r>
        <w:t>não esquecer…</w:t>
      </w:r>
    </w:p>
  </w:comment>
  <w:comment w:id="379" w:author="lbarros" w:date="2021-02-10T11:31:00Z" w:initials="l">
    <w:p w14:paraId="072B9A82" w14:textId="19F6CEA4" w:rsidR="007D4C25" w:rsidRDefault="007D4C25">
      <w:pPr>
        <w:pStyle w:val="Textodecomentrio"/>
      </w:pPr>
      <w:r>
        <w:rPr>
          <w:rStyle w:val="Refdecomentrio"/>
        </w:rPr>
        <w:annotationRef/>
      </w:r>
      <w:r>
        <w:t>mesma estrutura da alteração que fiz antes</w:t>
      </w:r>
    </w:p>
  </w:comment>
  <w:comment w:id="394" w:author="lbarros" w:date="2021-02-10T11:33:00Z" w:initials="l">
    <w:p w14:paraId="4CECFDA5" w14:textId="322E59A9" w:rsidR="007D4C25" w:rsidRDefault="007D4C25">
      <w:pPr>
        <w:pStyle w:val="Textodecomentrio"/>
      </w:pPr>
      <w:r>
        <w:rPr>
          <w:rStyle w:val="Refdecomentrio"/>
        </w:rPr>
        <w:annotationRef/>
      </w:r>
      <w:r>
        <w:t>para ou para!?</w:t>
      </w:r>
    </w:p>
  </w:comment>
  <w:comment w:id="421" w:author="lbarros" w:date="2021-02-10T13:30:00Z" w:initials="l">
    <w:p w14:paraId="5867C114" w14:textId="4AC05768" w:rsidR="007D4C25" w:rsidRDefault="007D4C25">
      <w:pPr>
        <w:pStyle w:val="Textodecomentrio"/>
      </w:pPr>
      <w:r>
        <w:rPr>
          <w:rStyle w:val="Refdecomentrio"/>
        </w:rPr>
        <w:annotationRef/>
      </w:r>
      <w:r>
        <w:t>Manter só esta imagem, todas as restantes é apagar</w:t>
      </w:r>
      <w:r>
        <w:br/>
        <w:t>tudo o resto, “são linhas”</w:t>
      </w:r>
      <w:r>
        <w:t xml:space="preserve">  para quem não estiver familiarizado com o esquemático</w:t>
      </w:r>
      <w:r>
        <w:br/>
      </w:r>
      <w:r>
        <w:br/>
        <w:t>então um conetor é duas barras verticais com texto la no meio?</w:t>
      </w:r>
      <w:r>
        <w:br/>
        <w:t>se querem fazer referencia à sua constituição, façam essa descrição detalhada a uma imagem ou figura 3d</w:t>
      </w:r>
      <w:r>
        <w:br/>
        <w:t>certamente que será mais didático</w:t>
      </w:r>
    </w:p>
  </w:comment>
  <w:comment w:id="425" w:author="lbarros" w:date="2021-02-10T13:32:00Z" w:initials="l">
    <w:p w14:paraId="36A0EFA7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Evitar o “- figura x”</w:t>
      </w:r>
      <w:r>
        <w:br/>
      </w:r>
      <w:r>
        <w:t>escrever mesmo texto!</w:t>
      </w:r>
      <w:r>
        <w:br/>
      </w:r>
      <w:r>
        <w:br/>
        <w:t>mas isto é arroz de novo</w:t>
      </w:r>
      <w:r>
        <w:br/>
        <w:t>este esquema já foi apresentado de forma geral no início</w:t>
      </w:r>
      <w:r>
        <w:br/>
        <w:t>não estão a apresentar nada de novo, e estão a desvalorizar todo o restante trabalho.</w:t>
      </w:r>
    </w:p>
    <w:p w14:paraId="197A2FD3" w14:textId="77777777" w:rsidR="007D4C25" w:rsidRDefault="007D4C25">
      <w:pPr>
        <w:pStyle w:val="Textodecomentrio"/>
      </w:pPr>
    </w:p>
    <w:p w14:paraId="7EF9F27E" w14:textId="7A87D7F1" w:rsidR="007D4C25" w:rsidRDefault="007D4C25">
      <w:pPr>
        <w:pStyle w:val="Textodecomentrio"/>
      </w:pPr>
      <w:r>
        <w:t>Imagina, se falam 1 min do esquema e depois 10min a pcb implementada, são a valorizar fortemente isso</w:t>
      </w:r>
      <w:r>
        <w:br/>
      </w:r>
      <w:r>
        <w:br/>
        <w:t>agora se falam 1 min do esquema genérico, depois 2 minutos para cada entrada do sensor e depois a pcb</w:t>
      </w:r>
      <w:r>
        <w:br/>
        <w:t>o peso por partes será mais equilibrado o que não justifica. Querem dar mais peso ao que realmente importa, essas pcb 3d vendem bem, vamos valorizar</w:t>
      </w:r>
    </w:p>
  </w:comment>
  <w:comment w:id="429" w:author="lbarros" w:date="2021-02-10T13:35:00Z" w:initials="l">
    <w:p w14:paraId="487434B5" w14:textId="2071FB0D" w:rsidR="007D4C25" w:rsidRDefault="007D4C25">
      <w:pPr>
        <w:pStyle w:val="Textodecomentrio"/>
      </w:pPr>
      <w:r>
        <w:rPr>
          <w:rStyle w:val="Refdecomentrio"/>
        </w:rPr>
        <w:annotationRef/>
      </w:r>
      <w:r>
        <w:t>Uma vez mais, este esquema já foi apresentado</w:t>
      </w:r>
      <w:r>
        <w:br/>
        <w:t>aqui so estão a replicar 4 vezes e a meter mais “Lixo” aos olhos</w:t>
      </w:r>
    </w:p>
  </w:comment>
  <w:comment w:id="432" w:author="lbarros" w:date="2021-02-10T13:35:00Z" w:initials="l">
    <w:p w14:paraId="52AA580B" w14:textId="77777777" w:rsidR="007D4C25" w:rsidRDefault="007D4C25">
      <w:pPr>
        <w:pStyle w:val="Textodecomentrio"/>
      </w:pPr>
      <w:r>
        <w:rPr>
          <w:rStyle w:val="Refdecomentrio"/>
        </w:rPr>
        <w:annotationRef/>
      </w:r>
      <w:r>
        <w:t>É partir logo para aqui</w:t>
      </w:r>
      <w:r>
        <w:br/>
      </w:r>
      <w:r>
        <w:br/>
      </w:r>
      <w:r>
        <w:t>a pcb xpto integra este funcionalidade e para tal encontram-se implementados os circuitos a b e c apresentados no tópico x y e z</w:t>
      </w:r>
      <w:r>
        <w:br/>
        <w:t>o circuito a é replicado n vezes, uma para cada sensor para este fim</w:t>
      </w:r>
    </w:p>
    <w:p w14:paraId="5EF87098" w14:textId="77777777" w:rsidR="007D4C25" w:rsidRDefault="007D4C25">
      <w:pPr>
        <w:pStyle w:val="Textodecomentrio"/>
      </w:pPr>
      <w:r>
        <w:t>O circuito b é replicado k vezes, um para cada saída digital da maquina de estados</w:t>
      </w:r>
      <w:r>
        <w:br/>
      </w:r>
      <w:r>
        <w:br/>
        <w:t>de referir que cada ic que integra a pcb possui um condensador de desacoplamento por este monitvo</w:t>
      </w:r>
      <w:r>
        <w:br/>
        <w:t>a pcb tem ainda estes conetores para sinais de entrada e aqueles apra saída</w:t>
      </w:r>
      <w:r>
        <w:br/>
      </w:r>
      <w:r>
        <w:br/>
        <w:t>na imagem x é possível ver o layout e a representação 3d da pcb</w:t>
      </w:r>
    </w:p>
    <w:p w14:paraId="7C044E5B" w14:textId="77777777" w:rsidR="00DA7B31" w:rsidRDefault="00DA7B31">
      <w:pPr>
        <w:pStyle w:val="Textodecomentrio"/>
      </w:pPr>
    </w:p>
    <w:p w14:paraId="4C3F02C7" w14:textId="77777777" w:rsidR="00DA7B31" w:rsidRDefault="00DA7B31">
      <w:pPr>
        <w:pStyle w:val="Textodecomentrio"/>
      </w:pPr>
    </w:p>
    <w:p w14:paraId="4FB8EF93" w14:textId="2B1067FF" w:rsidR="00DA7B31" w:rsidRDefault="00DA7B31">
      <w:pPr>
        <w:pStyle w:val="Textodecomentrio"/>
      </w:pPr>
      <w:r>
        <w:t>Ponto! Resumido e direto.</w:t>
      </w:r>
      <w:r>
        <w:br/>
        <w:t>o vosso foco aqui é vender as pcb. Os esquemas já foram mencionados antes</w:t>
      </w:r>
    </w:p>
  </w:comment>
  <w:comment w:id="471" w:author="lbarros" w:date="2021-02-10T13:39:00Z" w:initials="l">
    <w:p w14:paraId="28D7DC53" w14:textId="0C863870" w:rsidR="00DA7B31" w:rsidRDefault="00DA7B31">
      <w:pPr>
        <w:pStyle w:val="Textodecomentrio"/>
      </w:pPr>
      <w:r>
        <w:rPr>
          <w:rStyle w:val="Refdecomentrio"/>
        </w:rPr>
        <w:annotationRef/>
      </w:r>
      <w:r>
        <w:t xml:space="preserve">Isto não diz nada a </w:t>
      </w:r>
      <w:r>
        <w:t>ninguém!!</w:t>
      </w:r>
      <w:r>
        <w:br/>
        <w:t>quem olha para aqui se calhar, so consegue identificar os condensadores…tudo o resto é zero!</w:t>
      </w:r>
      <w:r>
        <w:br/>
      </w:r>
      <w:r>
        <w:br/>
        <w:t>remover</w:t>
      </w:r>
    </w:p>
  </w:comment>
  <w:comment w:id="474" w:author="lbarros" w:date="2021-02-10T13:40:00Z" w:initials="l">
    <w:p w14:paraId="142FEACB" w14:textId="55032ED9" w:rsidR="00DA7B31" w:rsidRDefault="00DA7B31">
      <w:pPr>
        <w:pStyle w:val="Textodecomentrio"/>
      </w:pPr>
      <w:r>
        <w:rPr>
          <w:rStyle w:val="Refdecomentrio"/>
        </w:rPr>
        <w:annotationRef/>
      </w:r>
      <w:r>
        <w:t xml:space="preserve">Já apresentaram este circuito </w:t>
      </w:r>
      <w:r>
        <w:t>varias vezes…remover</w:t>
      </w:r>
    </w:p>
  </w:comment>
  <w:comment w:id="475" w:author="lbarros" w:date="2021-02-10T13:40:00Z" w:initials="l">
    <w:p w14:paraId="762918F0" w14:textId="7501A6AC" w:rsidR="00DA7B31" w:rsidRDefault="00DA7B31">
      <w:pPr>
        <w:pStyle w:val="Textodecomentrio"/>
      </w:pPr>
      <w:r>
        <w:rPr>
          <w:rStyle w:val="Refdecomentrio"/>
        </w:rPr>
        <w:annotationRef/>
      </w:r>
      <w:r>
        <w:t>Esta config também</w:t>
      </w:r>
      <w:r>
        <w:br/>
        <w:t>apenas mencionar no texto que é replicado</w:t>
      </w:r>
    </w:p>
  </w:comment>
  <w:comment w:id="478" w:author="lbarros" w:date="2021-02-10T13:40:00Z" w:initials="l">
    <w:p w14:paraId="5B64028D" w14:textId="16F105D4" w:rsidR="00DA7B31" w:rsidRDefault="00DA7B31">
      <w:pPr>
        <w:pStyle w:val="Textodecomentrio"/>
      </w:pPr>
      <w:r>
        <w:rPr>
          <w:rStyle w:val="Refdecomentrio"/>
        </w:rPr>
        <w:annotationRef/>
      </w:r>
      <w:r>
        <w:t>Seguir a estrutura apresentada a pouco e fazer referencia apenas a estas figuras</w:t>
      </w:r>
    </w:p>
  </w:comment>
  <w:comment w:id="481" w:author="lbarros" w:date="2021-02-10T13:41:00Z" w:initials="l">
    <w:p w14:paraId="37795B53" w14:textId="5FC76A95" w:rsidR="00DA7B31" w:rsidRDefault="00DA7B31">
      <w:pPr>
        <w:pStyle w:val="Textodecomentrio"/>
      </w:pPr>
      <w:r>
        <w:rPr>
          <w:rStyle w:val="Refdecomentrio"/>
        </w:rPr>
        <w:annotationRef/>
      </w:r>
      <w:r>
        <w:t>Uma vez mais, chamo a atenção ao layout dos ic da direita</w:t>
      </w:r>
      <w:r>
        <w:br/>
        <w:t xml:space="preserve">identifiquem qual o IC e verifiquem qual </w:t>
      </w:r>
      <w:r>
        <w:t>dos layout está correto caso alguém perguntar vocês saberem responder</w:t>
      </w:r>
      <w:r>
        <w:br/>
      </w:r>
      <w:r>
        <w:br/>
        <w:t>se não encontram a diferença, os ic de cima são mais estreitos que os de baixo…</w:t>
      </w:r>
    </w:p>
  </w:comment>
  <w:comment w:id="485" w:author="lbarros" w:date="2021-02-10T13:42:00Z" w:initials="l">
    <w:p w14:paraId="0050ADA6" w14:textId="6E99FBFB" w:rsidR="00DA7B31" w:rsidRDefault="00DA7B31">
      <w:pPr>
        <w:pStyle w:val="Textodecomentrio"/>
      </w:pPr>
      <w:r>
        <w:rPr>
          <w:rStyle w:val="Refdecomentrio"/>
        </w:rPr>
        <w:annotationRef/>
      </w:r>
      <w:r>
        <w:t>remover</w:t>
      </w:r>
    </w:p>
  </w:comment>
  <w:comment w:id="495" w:author="lbarros" w:date="2021-02-10T13:42:00Z" w:initials="l">
    <w:p w14:paraId="2464C38C" w14:textId="6C492E60" w:rsidR="00DA7B31" w:rsidRDefault="00DA7B31">
      <w:pPr>
        <w:pStyle w:val="Textodecomentrio"/>
      </w:pPr>
      <w:r>
        <w:rPr>
          <w:rStyle w:val="Refdecomentrio"/>
        </w:rPr>
        <w:annotationRef/>
      </w:r>
      <w:r>
        <w:t>remover</w:t>
      </w:r>
    </w:p>
  </w:comment>
  <w:comment w:id="497" w:author="lbarros" w:date="2021-02-10T13:42:00Z" w:initials="l">
    <w:p w14:paraId="4A90C0F0" w14:textId="77777777" w:rsidR="00DA7B31" w:rsidRDefault="00DA7B31">
      <w:pPr>
        <w:pStyle w:val="Textodecomentrio"/>
      </w:pPr>
      <w:r>
        <w:rPr>
          <w:rStyle w:val="Refdecomentrio"/>
        </w:rPr>
        <w:annotationRef/>
      </w:r>
      <w:r>
        <w:t>remover</w:t>
      </w:r>
    </w:p>
    <w:p w14:paraId="4E85037F" w14:textId="250A9E5A" w:rsidR="00DA7B31" w:rsidRDefault="00DA7B31">
      <w:pPr>
        <w:pStyle w:val="Textodecomentrio"/>
      </w:pPr>
      <w:r>
        <w:t>já apresentaram isto</w:t>
      </w:r>
    </w:p>
  </w:comment>
  <w:comment w:id="500" w:author="lbarros" w:date="2021-02-10T13:42:00Z" w:initials="l">
    <w:p w14:paraId="23699F8A" w14:textId="0D0D9F97" w:rsidR="00DA7B31" w:rsidRDefault="00DA7B31">
      <w:pPr>
        <w:pStyle w:val="Textodecomentrio"/>
      </w:pPr>
      <w:r>
        <w:rPr>
          <w:rStyle w:val="Refdecomentrio"/>
        </w:rPr>
        <w:annotationRef/>
      </w:r>
      <w:r>
        <w:t>é semelhante, não há necessidade</w:t>
      </w:r>
    </w:p>
  </w:comment>
  <w:comment w:id="506" w:author="lbarros" w:date="2021-02-10T13:43:00Z" w:initials="l">
    <w:p w14:paraId="5EB01CA6" w14:textId="5642FDD9" w:rsidR="00DA7B31" w:rsidRDefault="00DA7B31">
      <w:pPr>
        <w:pStyle w:val="Textodecomentrio"/>
      </w:pPr>
      <w:r>
        <w:rPr>
          <w:rStyle w:val="Refdecomentrio"/>
        </w:rPr>
        <w:annotationRef/>
      </w:r>
      <w:r>
        <w:t>esta nas imagens da maquina de estados isto</w:t>
      </w:r>
    </w:p>
  </w:comment>
  <w:comment w:id="512" w:author="lbarros" w:date="2021-02-10T13:43:00Z" w:initials="l">
    <w:p w14:paraId="7BE4AA82" w14:textId="77777777" w:rsidR="00DA7B31" w:rsidRDefault="00DA7B31">
      <w:pPr>
        <w:pStyle w:val="Textodecomentrio"/>
      </w:pPr>
      <w:r>
        <w:rPr>
          <w:rStyle w:val="Refdecomentrio"/>
        </w:rPr>
        <w:annotationRef/>
      </w:r>
      <w:r>
        <w:t>apenas a 4.16 e 4.17</w:t>
      </w:r>
    </w:p>
    <w:p w14:paraId="5753C6CE" w14:textId="77777777" w:rsidR="00DA7B31" w:rsidRDefault="00DA7B31">
      <w:pPr>
        <w:pStyle w:val="Textodecomentrio"/>
      </w:pPr>
      <w:r>
        <w:t>manter uma estrutura à recomendada no início</w:t>
      </w:r>
    </w:p>
    <w:p w14:paraId="1B0DCF5E" w14:textId="77777777" w:rsidR="00DA7B31" w:rsidRDefault="00DA7B31">
      <w:pPr>
        <w:pStyle w:val="Textodecomentrio"/>
      </w:pPr>
    </w:p>
    <w:p w14:paraId="631156A8" w14:textId="15EBF859" w:rsidR="00DA7B31" w:rsidRDefault="00DA7B31">
      <w:pPr>
        <w:pStyle w:val="Textodecomentrio"/>
      </w:pPr>
      <w:r>
        <w:t>apenas uma descrição para o que é, o que integra, que circuitos são (fazendo referencia aos anteriormente apresentados), e ao nível de interface o que tem? X com de entrada para isto, Y com de saída para aquilo, tem ainda uns jumpers para ligar a um painel quando a pcb estiver integrada na caixa metálica e uns botões para testes rápidos na pcb</w:t>
      </w:r>
    </w:p>
  </w:comment>
  <w:comment w:id="833" w:author="lbarros" w:date="2021-02-10T13:47:00Z" w:initials="l">
    <w:p w14:paraId="76D45EA2" w14:textId="47F4251C" w:rsidR="00DA7B31" w:rsidRDefault="00DA7B31">
      <w:pPr>
        <w:pStyle w:val="Textodecomentrio"/>
      </w:pPr>
      <w:r>
        <w:rPr>
          <w:rStyle w:val="Refdecomentrio"/>
        </w:rPr>
        <w:annotationRef/>
      </w:r>
      <w:r>
        <w:t>ainda foram uns trocos valentes… :/</w:t>
      </w:r>
    </w:p>
  </w:comment>
  <w:comment w:id="835" w:author="lbarros" w:date="2021-02-10T13:48:00Z" w:initials="l">
    <w:p w14:paraId="15B552F0" w14:textId="77777777" w:rsidR="00493211" w:rsidRDefault="00493211">
      <w:pPr>
        <w:pStyle w:val="Textodecomentrio"/>
      </w:pPr>
      <w:r>
        <w:rPr>
          <w:rStyle w:val="Refdecomentrio"/>
        </w:rPr>
        <w:annotationRef/>
      </w:r>
      <w:r>
        <w:t>usar</w:t>
      </w:r>
    </w:p>
    <w:p w14:paraId="72A5C7CC" w14:textId="77777777" w:rsidR="00493211" w:rsidRDefault="00493211">
      <w:pPr>
        <w:pStyle w:val="Textodecomentrio"/>
      </w:pPr>
      <w:r>
        <w:t>ctrl shift space</w:t>
      </w:r>
    </w:p>
    <w:p w14:paraId="4FC7792D" w14:textId="77777777" w:rsidR="00493211" w:rsidRDefault="00493211">
      <w:pPr>
        <w:pStyle w:val="Textodecomentrio"/>
      </w:pPr>
    </w:p>
    <w:p w14:paraId="03E31C8E" w14:textId="35ED9A11" w:rsidR="00493211" w:rsidRDefault="00493211">
      <w:pPr>
        <w:pStyle w:val="Textodecomentrio"/>
      </w:pPr>
      <w:r>
        <w:t>para manter o espaço junto na mesma linha e não fazer essa quebra</w:t>
      </w:r>
    </w:p>
  </w:comment>
  <w:comment w:id="868" w:author="lbarros" w:date="2021-02-10T13:52:00Z" w:initials="l">
    <w:p w14:paraId="74B0AA29" w14:textId="77777777" w:rsidR="00493211" w:rsidRDefault="00493211">
      <w:pPr>
        <w:pStyle w:val="Textodecomentrio"/>
      </w:pPr>
      <w:r>
        <w:rPr>
          <w:rStyle w:val="Refdecomentrio"/>
        </w:rPr>
        <w:annotationRef/>
      </w:r>
      <w:r>
        <w:t>acho mais piada a este formato</w:t>
      </w:r>
      <w:r>
        <w:br/>
      </w:r>
      <w:r>
        <w:br/>
        <w:t>assim fica o desenho e a realidade e é mais fácil comparar as coisas. Acho que existe bastantes similaridades e isso fica aqui mais realçado</w:t>
      </w:r>
      <w:r>
        <w:br/>
      </w:r>
      <w:r>
        <w:br/>
        <w:t>era adicionar umas linhas entre imagens para por as legendas (a) (b) e afins</w:t>
      </w:r>
    </w:p>
    <w:p w14:paraId="387CCC47" w14:textId="77777777" w:rsidR="00493211" w:rsidRDefault="00493211">
      <w:pPr>
        <w:pStyle w:val="Textodecomentrio"/>
      </w:pPr>
    </w:p>
    <w:p w14:paraId="4C7D1AEE" w14:textId="77777777" w:rsidR="00493211" w:rsidRDefault="00493211">
      <w:pPr>
        <w:pStyle w:val="Textodecomentrio"/>
      </w:pPr>
      <w:r>
        <w:t>Ajustar a explicação para esta imagem</w:t>
      </w:r>
    </w:p>
    <w:p w14:paraId="0292F8EE" w14:textId="77777777" w:rsidR="00493211" w:rsidRDefault="00493211">
      <w:pPr>
        <w:pStyle w:val="Textodecomentrio"/>
      </w:pPr>
    </w:p>
    <w:p w14:paraId="3863E929" w14:textId="0F8F5E1B" w:rsidR="00493211" w:rsidRDefault="00493211">
      <w:pPr>
        <w:pStyle w:val="Textodecomentrio"/>
      </w:pPr>
      <w:r>
        <w:t>Na imagem x(a) é possível ver o desenho inicial da estrura vista por baixo, sendo apresentado na figura x(b) a imagem real do protótipo desenvolvido, visto por baixo.</w:t>
      </w:r>
      <w:r>
        <w:br/>
      </w:r>
      <w:r>
        <w:br/>
        <w:t>copy e past, alterar os ângulos de visão e está feito</w:t>
      </w:r>
      <w:r>
        <w:br/>
      </w:r>
      <w:r>
        <w:br/>
        <w:t>adicionar uma frase final com uma pequena conclusão a realçar as semelhanças</w:t>
      </w:r>
    </w:p>
  </w:comment>
  <w:comment w:id="905" w:author="lbarros" w:date="2021-02-10T13:56:00Z" w:initials="l">
    <w:p w14:paraId="49E0E223" w14:textId="37D2248E" w:rsidR="00493211" w:rsidRDefault="00493211">
      <w:pPr>
        <w:pStyle w:val="Textodecomentrio"/>
      </w:pPr>
      <w:r>
        <w:rPr>
          <w:rStyle w:val="Refdecomentrio"/>
        </w:rPr>
        <w:annotationRef/>
      </w:r>
      <w:r>
        <w:t>Confirmar valor</w:t>
      </w:r>
    </w:p>
  </w:comment>
  <w:comment w:id="910" w:author="lbarros" w:date="2021-02-10T13:57:00Z" w:initials="l">
    <w:p w14:paraId="1B8A5B84" w14:textId="5290094C" w:rsidR="00493211" w:rsidRDefault="00493211">
      <w:pPr>
        <w:pStyle w:val="Textodecomentrio"/>
      </w:pPr>
      <w:r>
        <w:rPr>
          <w:rStyle w:val="Refdecomentrio"/>
        </w:rPr>
        <w:annotationRef/>
      </w:r>
      <w:r>
        <w:t>Mesma lógica do hard space</w:t>
      </w:r>
      <w:r>
        <w:br/>
        <w:t>fazer para o hard –</w:t>
      </w:r>
    </w:p>
    <w:p w14:paraId="7AC17C27" w14:textId="77777777" w:rsidR="00493211" w:rsidRDefault="00493211">
      <w:pPr>
        <w:pStyle w:val="Textodecomentrio"/>
      </w:pPr>
    </w:p>
    <w:p w14:paraId="33751C51" w14:textId="41264DAF" w:rsidR="00493211" w:rsidRDefault="00493211">
      <w:pPr>
        <w:pStyle w:val="Textodecomentrio"/>
      </w:pPr>
      <w:r>
        <w:t>Ctrl shift –</w:t>
      </w:r>
    </w:p>
    <w:p w14:paraId="496C9EE7" w14:textId="61600903" w:rsidR="00493211" w:rsidRDefault="00493211">
      <w:pPr>
        <w:pStyle w:val="Textodecomentrio"/>
      </w:pPr>
      <w:r>
        <w:t>Para manter o hífen na mesma linha</w:t>
      </w:r>
    </w:p>
  </w:comment>
  <w:comment w:id="913" w:author="lbarros" w:date="2021-02-10T13:59:00Z" w:initials="l">
    <w:p w14:paraId="408087A3" w14:textId="38FADF3F" w:rsidR="008A7BA8" w:rsidRDefault="008A7BA8">
      <w:pPr>
        <w:pStyle w:val="Textodecomentrio"/>
      </w:pPr>
      <w:r>
        <w:rPr>
          <w:rStyle w:val="Refdecomentrio"/>
        </w:rPr>
        <w:annotationRef/>
      </w:r>
      <w:r>
        <w:t>Não sei se o fannout de alguns ic pode influenciar isso também</w:t>
      </w:r>
    </w:p>
  </w:comment>
  <w:comment w:id="916" w:author="lbarros" w:date="2021-02-10T14:00:00Z" w:initials="l">
    <w:p w14:paraId="0B535094" w14:textId="48159EBE" w:rsidR="008A7BA8" w:rsidRDefault="008A7BA8">
      <w:pPr>
        <w:pStyle w:val="Textodecomentrio"/>
      </w:pPr>
      <w:r>
        <w:rPr>
          <w:rStyle w:val="Refdecomentrio"/>
        </w:rPr>
        <w:annotationRef/>
      </w:r>
      <w:r>
        <w:t>Já com 180º o chega ao ponto e fica?</w:t>
      </w:r>
    </w:p>
  </w:comment>
  <w:comment w:id="921" w:author="lbarros" w:date="2021-02-10T14:00:00Z" w:initials="l">
    <w:p w14:paraId="77DA11A4" w14:textId="77777777" w:rsidR="008A7BA8" w:rsidRDefault="008A7BA8">
      <w:pPr>
        <w:pStyle w:val="Textodecomentrio"/>
      </w:pPr>
      <w:r>
        <w:rPr>
          <w:rStyle w:val="Refdecomentrio"/>
        </w:rPr>
        <w:annotationRef/>
      </w:r>
      <w:r>
        <w:t>É plágio?</w:t>
      </w:r>
      <w:r>
        <w:br/>
      </w:r>
      <w:r>
        <w:t>lembro-me de ver esta frase num dos slides</w:t>
      </w:r>
      <w:r>
        <w:br/>
        <w:t>foi copy past? Se for, apresentem em itálico e entre aspas</w:t>
      </w:r>
    </w:p>
    <w:p w14:paraId="0077B2B9" w14:textId="7F6AFF4E" w:rsidR="008A7BA8" w:rsidRDefault="008A7BA8">
      <w:pPr>
        <w:pStyle w:val="Textodecomentrio"/>
      </w:pPr>
      <w:r>
        <w:t>Se for da vossa autoria com modificações, tudo bem</w:t>
      </w:r>
    </w:p>
  </w:comment>
  <w:comment w:id="922" w:author="lbarros" w:date="2021-02-10T14:02:00Z" w:initials="l">
    <w:p w14:paraId="46D13EC8" w14:textId="462DB0BB" w:rsidR="008A7BA8" w:rsidRDefault="008A7BA8">
      <w:pPr>
        <w:pStyle w:val="Textodecomentrio"/>
      </w:pPr>
      <w:r>
        <w:rPr>
          <w:rStyle w:val="Refdecomentrio"/>
        </w:rPr>
        <w:annotationRef/>
      </w:r>
      <w:r>
        <w:t>Têm leds por baixo?</w:t>
      </w:r>
      <w:r>
        <w:br/>
      </w:r>
      <w:r>
        <w:t>o robô funciona de noite??</w:t>
      </w:r>
      <w:r>
        <w:br/>
      </w:r>
      <w:r>
        <w:br/>
        <w:t>se fugir da linha o que acontence? Bate… mas sabem o que seria necessário fazer para contornar as coisas certo? Adicionar uns mecanismos redundantes…</w:t>
      </w:r>
    </w:p>
  </w:comment>
  <w:comment w:id="923" w:author="lbarros" w:date="2021-02-10T14:03:00Z" w:initials="l">
    <w:p w14:paraId="61E1C1D6" w14:textId="570DD36E" w:rsidR="008A7BA8" w:rsidRDefault="008A7BA8">
      <w:pPr>
        <w:pStyle w:val="Textodecomentrio"/>
      </w:pPr>
      <w:r>
        <w:rPr>
          <w:rStyle w:val="Refdecomentrio"/>
        </w:rPr>
        <w:annotationRef/>
      </w:r>
      <w:r>
        <w:t>É isto, se alguém perguntar, pelo menos saberem como poderiam implementar as coisas</w:t>
      </w:r>
    </w:p>
  </w:comment>
  <w:comment w:id="927" w:author="lbarros" w:date="2021-02-10T14:06:00Z" w:initials="l">
    <w:p w14:paraId="61F6303C" w14:textId="2EB0E7BF" w:rsidR="008A7BA8" w:rsidRDefault="008A7BA8">
      <w:pPr>
        <w:pStyle w:val="Textodecomentrio"/>
      </w:pPr>
      <w:r>
        <w:rPr>
          <w:rStyle w:val="Refdecomentrio"/>
        </w:rPr>
        <w:annotationRef/>
      </w:r>
      <w:r>
        <w:t>confirmar</w:t>
      </w:r>
    </w:p>
  </w:comment>
  <w:comment w:id="929" w:author="lbarros" w:date="2021-02-10T14:06:00Z" w:initials="l">
    <w:p w14:paraId="6B409FF0" w14:textId="77777777" w:rsidR="008A7BA8" w:rsidRDefault="008A7BA8">
      <w:pPr>
        <w:pStyle w:val="Textodecomentrio"/>
      </w:pPr>
      <w:r>
        <w:rPr>
          <w:rStyle w:val="Refdecomentrio"/>
        </w:rPr>
        <w:annotationRef/>
      </w:r>
      <w:r>
        <w:t>considerando 2h de utilização para cada refeição</w:t>
      </w:r>
    </w:p>
    <w:p w14:paraId="4AE65490" w14:textId="77777777" w:rsidR="008A7BA8" w:rsidRDefault="008A7BA8">
      <w:pPr>
        <w:pStyle w:val="Textodecomentrio"/>
      </w:pPr>
      <w:r>
        <w:t>peq almoço</w:t>
      </w:r>
    </w:p>
    <w:p w14:paraId="1A292F51" w14:textId="77777777" w:rsidR="008A7BA8" w:rsidRDefault="008A7BA8">
      <w:pPr>
        <w:pStyle w:val="Textodecomentrio"/>
      </w:pPr>
      <w:r>
        <w:t>almoço</w:t>
      </w:r>
    </w:p>
    <w:p w14:paraId="275270F6" w14:textId="77777777" w:rsidR="008A7BA8" w:rsidRDefault="008A7BA8">
      <w:pPr>
        <w:pStyle w:val="Textodecomentrio"/>
      </w:pPr>
      <w:r>
        <w:t>lanche</w:t>
      </w:r>
    </w:p>
    <w:p w14:paraId="2895DAFD" w14:textId="77777777" w:rsidR="008A7BA8" w:rsidRDefault="008A7BA8">
      <w:pPr>
        <w:pStyle w:val="Textodecomentrio"/>
      </w:pPr>
      <w:r>
        <w:t>jantar</w:t>
      </w:r>
    </w:p>
    <w:p w14:paraId="2A380328" w14:textId="77777777" w:rsidR="008A7BA8" w:rsidRDefault="008A7BA8">
      <w:pPr>
        <w:pStyle w:val="Textodecomentrio"/>
      </w:pPr>
    </w:p>
    <w:p w14:paraId="3B2BCAF9" w14:textId="77777777" w:rsidR="008A7BA8" w:rsidRDefault="008A7BA8">
      <w:pPr>
        <w:pStyle w:val="Textodecomentrio"/>
      </w:pPr>
      <w:r>
        <w:t>quantos dias daria?</w:t>
      </w:r>
      <w:r>
        <w:br/>
        <w:t>adicionar uma frase com essa conclusão</w:t>
      </w:r>
      <w:r>
        <w:br/>
        <w:t xml:space="preserve">isto, sobre o ponto de vista do componente com menor tempo de vida claro. </w:t>
      </w:r>
    </w:p>
    <w:p w14:paraId="1A1673DF" w14:textId="77777777" w:rsidR="008A7BA8" w:rsidRDefault="008A7BA8">
      <w:pPr>
        <w:pStyle w:val="Textodecomentrio"/>
      </w:pPr>
    </w:p>
    <w:p w14:paraId="53B755FD" w14:textId="0BC07461" w:rsidR="008A7BA8" w:rsidRDefault="008A7BA8">
      <w:pPr>
        <w:pStyle w:val="Textodecomentrio"/>
      </w:pPr>
      <w:r>
        <w:t>As baterias, verifiquem os vossos cálculos, e vejam de quanto em quanto tempo é necessário carregar tendo em consideração a utilização sugerida em cima</w:t>
      </w:r>
    </w:p>
  </w:comment>
  <w:comment w:id="935" w:author="lbarros" w:date="2021-02-10T14:09:00Z" w:initials="l">
    <w:p w14:paraId="669C38D9" w14:textId="7365C29F" w:rsidR="00F15AFE" w:rsidRDefault="00F15AFE">
      <w:pPr>
        <w:pStyle w:val="Textodecomentrio"/>
      </w:pPr>
      <w:r>
        <w:rPr>
          <w:rStyle w:val="Refdecomentrio"/>
        </w:rPr>
        <w:annotationRef/>
      </w:r>
      <w:r>
        <w:t>Hmmm</w:t>
      </w:r>
    </w:p>
    <w:p w14:paraId="14B08BA0" w14:textId="77777777" w:rsidR="00F15AFE" w:rsidRDefault="00F15AFE">
      <w:pPr>
        <w:pStyle w:val="Textodecomentrio"/>
      </w:pPr>
      <w:r>
        <w:t>Verificar mesmo isto</w:t>
      </w:r>
      <w:r>
        <w:br/>
        <w:t>há casos que o sinal de gnd está ligado à carcaça do sistema</w:t>
      </w:r>
      <w:r>
        <w:br/>
      </w:r>
      <w:r>
        <w:br/>
      </w:r>
      <w:r>
        <w:t>o exemplo mais comum disto é os carros. Toda a carcaça está ligada ao sinal de – da bateria</w:t>
      </w:r>
    </w:p>
    <w:p w14:paraId="3580292D" w14:textId="77777777" w:rsidR="00F15AFE" w:rsidRDefault="00F15AFE">
      <w:pPr>
        <w:pStyle w:val="Textodecomentrio"/>
      </w:pPr>
    </w:p>
    <w:p w14:paraId="05794E2E" w14:textId="5DDA8D70" w:rsidR="00F15AFE" w:rsidRDefault="00F15AFE">
      <w:pPr>
        <w:pStyle w:val="Textodecomentrio"/>
      </w:pPr>
      <w:r>
        <w:t>Por mim passa, mas ficam com conhecimento</w:t>
      </w:r>
      <w:r>
        <w:br/>
        <w:t>verifiquem melhor se existe legislação a este ponto caso alguém perguntar…</w:t>
      </w:r>
      <w:r>
        <w:br/>
      </w:r>
      <w:r>
        <w:br/>
        <w:t>em sistemas AC, a terra proteção está ligada À carcaça também</w:t>
      </w:r>
    </w:p>
  </w:comment>
  <w:comment w:id="940" w:author="lbarros" w:date="2021-02-10T14:15:00Z" w:initials="l">
    <w:p w14:paraId="44CEBBC9" w14:textId="77777777" w:rsidR="00F15AFE" w:rsidRDefault="00F15AFE">
      <w:pPr>
        <w:pStyle w:val="Textodecomentrio"/>
      </w:pPr>
      <w:r>
        <w:rPr>
          <w:rStyle w:val="Refdecomentrio"/>
        </w:rPr>
        <w:annotationRef/>
      </w:r>
      <w:r>
        <w:t>Viram soluções de mercado para isto?</w:t>
      </w:r>
      <w:r>
        <w:br/>
      </w:r>
      <w:r>
        <w:br/>
      </w:r>
      <w:r>
        <w:t>procurem por ptfe teflon</w:t>
      </w:r>
    </w:p>
    <w:p w14:paraId="075A0691" w14:textId="506A58DE" w:rsidR="00F15AFE" w:rsidRDefault="00F15AFE">
      <w:pPr>
        <w:pStyle w:val="Textodecomentrio"/>
      </w:pPr>
      <w:r>
        <w:t>Ou acrílico ou outros</w:t>
      </w:r>
      <w:r>
        <w:br/>
        <w:t>sei que há mais, mas os nomes técnicos são complicados, esse PTFE é um exemplo disso</w:t>
      </w:r>
      <w:r>
        <w:br/>
      </w:r>
      <w:r>
        <w:br/>
        <w:t>um dos motivos de usar a madeira alem do custo é o seu manuseamento. Com um parafuso conseguem logo aparafusar as pcb na madeira</w:t>
      </w:r>
      <w:r>
        <w:br/>
        <w:t>se for um acrílico, necessitavam de medir, fazer uma furo e só depois aparafusor…</w:t>
      </w:r>
    </w:p>
  </w:comment>
  <w:comment w:id="963" w:author="lbarros" w:date="2021-02-10T14:19:00Z" w:initials="l">
    <w:p w14:paraId="29E438EA" w14:textId="381EC0D7" w:rsidR="00C50CB2" w:rsidRDefault="00C50CB2">
      <w:pPr>
        <w:pStyle w:val="Textodecomentrio"/>
      </w:pPr>
      <w:r>
        <w:rPr>
          <w:rStyle w:val="Refdecomentrio"/>
        </w:rPr>
        <w:annotationRef/>
      </w:r>
      <w:r>
        <w:t>Nunca comecem um parágrafo com “</w:t>
      </w:r>
      <w:r>
        <w:t>alem disso”</w:t>
      </w:r>
      <w:r>
        <w:br/>
        <w:t>se está relacionado com uma info anterior, é o mesmo assunto</w:t>
      </w:r>
      <w:r>
        <w:br/>
        <w:t>sendo o mesmo assunto, mesmo paragrafo</w:t>
      </w:r>
    </w:p>
  </w:comment>
  <w:comment w:id="967" w:author="lbarros" w:date="2021-02-10T14:22:00Z" w:initials="l">
    <w:p w14:paraId="1EB1B61A" w14:textId="01867F25" w:rsidR="00C50CB2" w:rsidRDefault="00C50CB2">
      <w:pPr>
        <w:pStyle w:val="Textodecomentrio"/>
      </w:pPr>
      <w:r>
        <w:rPr>
          <w:rStyle w:val="Refdecomentrio"/>
        </w:rPr>
        <w:annotationRef/>
      </w:r>
      <w:r>
        <w:t>Faltam os restantes ponto? E f g h</w:t>
      </w:r>
    </w:p>
  </w:comment>
  <w:comment w:id="970" w:author="lbarros" w:date="2021-02-10T14:21:00Z" w:initials="l">
    <w:p w14:paraId="0ED8C37D" w14:textId="69A94B11" w:rsidR="00C50CB2" w:rsidRDefault="00C50CB2">
      <w:pPr>
        <w:pStyle w:val="Textodecomentrio"/>
      </w:pPr>
      <w:r>
        <w:rPr>
          <w:rStyle w:val="Refdecomentrio"/>
        </w:rPr>
        <w:annotationRef/>
      </w:r>
      <w:r>
        <w:t>Apresentar a sigla</w:t>
      </w:r>
    </w:p>
  </w:comment>
  <w:comment w:id="971" w:author="lbarros" w:date="2021-02-10T14:22:00Z" w:initials="l">
    <w:p w14:paraId="1FC84EF6" w14:textId="531420A6" w:rsidR="00C50CB2" w:rsidRDefault="00C50CB2">
      <w:pPr>
        <w:pStyle w:val="Textodecomentrio"/>
      </w:pPr>
      <w:r>
        <w:rPr>
          <w:rStyle w:val="Refdecomentrio"/>
        </w:rPr>
        <w:annotationRef/>
      </w:r>
      <w:r>
        <w:t>Pela imagem diria que está mais associada À frase anterior, não colocar em lixo domestico, do que propriamente a esta afirmação….</w:t>
      </w:r>
    </w:p>
  </w:comment>
  <w:comment w:id="974" w:author="lbarros" w:date="2021-02-10T14:23:00Z" w:initials="l">
    <w:p w14:paraId="46356E86" w14:textId="5AC4C06D" w:rsidR="00C50CB2" w:rsidRDefault="00C50CB2">
      <w:pPr>
        <w:pStyle w:val="Textodecomentrio"/>
      </w:pPr>
      <w:r>
        <w:rPr>
          <w:rStyle w:val="Refdecomentrio"/>
        </w:rPr>
        <w:annotationRef/>
      </w:r>
      <w:r>
        <w:t>Verificar esta legenda…</w:t>
      </w:r>
    </w:p>
  </w:comment>
  <w:comment w:id="978" w:author="lbarros" w:date="2021-02-10T14:25:00Z" w:initials="l">
    <w:p w14:paraId="010C1D1A" w14:textId="77777777" w:rsidR="00C50CB2" w:rsidRDefault="00C50CB2">
      <w:pPr>
        <w:pStyle w:val="Textodecomentrio"/>
      </w:pPr>
      <w:r>
        <w:rPr>
          <w:rStyle w:val="Refdecomentrio"/>
        </w:rPr>
        <w:annotationRef/>
      </w:r>
      <w:r>
        <w:t>Vejam o significado de primitivamente</w:t>
      </w:r>
    </w:p>
    <w:p w14:paraId="7D3DFACF" w14:textId="174747B6" w:rsidR="00C50CB2" w:rsidRDefault="00C50CB2">
      <w:pPr>
        <w:pStyle w:val="Textodecomentrio"/>
      </w:pPr>
      <w:r>
        <w:t>Não é o mesmo que “primeiramente”…</w:t>
      </w:r>
    </w:p>
  </w:comment>
  <w:comment w:id="989" w:author="lbarros" w:date="2021-02-10T14:28:00Z" w:initials="l">
    <w:p w14:paraId="56E91B5B" w14:textId="7072B11D" w:rsidR="00C50CB2" w:rsidRDefault="00C50CB2">
      <w:pPr>
        <w:pStyle w:val="Textodecomentrio"/>
      </w:pPr>
      <w:r>
        <w:rPr>
          <w:rStyle w:val="Refdecomentrio"/>
        </w:rPr>
        <w:annotationRef/>
      </w:r>
      <w:r>
        <w:t>Família deria que seria o 74xx</w:t>
      </w:r>
      <w:r>
        <w:br/>
      </w:r>
      <w:r>
        <w:br/>
      </w:r>
      <w:r>
        <w:t>o hct penso que seja mais uma tecnologia que propriamente família em si…</w:t>
      </w:r>
    </w:p>
  </w:comment>
  <w:comment w:id="996" w:author="lbarros" w:date="2021-02-10T14:30:00Z" w:initials="l">
    <w:p w14:paraId="09EA39D2" w14:textId="10C70F2C" w:rsidR="00E2229D" w:rsidRDefault="00E2229D">
      <w:pPr>
        <w:pStyle w:val="Textodecomentrio"/>
      </w:pPr>
      <w:r>
        <w:rPr>
          <w:rStyle w:val="Refdecomentrio"/>
        </w:rPr>
        <w:annotationRef/>
      </w:r>
      <w:r>
        <w:t>É isso</w:t>
      </w:r>
      <w:r>
        <w:br/>
        <w:t>fica sem efeito o meu comentário anterior</w:t>
      </w:r>
      <w:r>
        <w:br/>
        <w:t>um sinal luminoso ou sonoro (com um 555 ligado a uma coluno) a indicar um sinal de erro poderiam facilmente de ser implementado</w:t>
      </w:r>
    </w:p>
  </w:comment>
  <w:comment w:id="997" w:author="lbarros" w:date="2021-02-10T14:31:00Z" w:initials="l">
    <w:p w14:paraId="14113D30" w14:textId="77777777" w:rsidR="00E2229D" w:rsidRDefault="00E2229D">
      <w:pPr>
        <w:pStyle w:val="Textodecomentrio"/>
      </w:pPr>
      <w:r>
        <w:rPr>
          <w:rStyle w:val="Refdecomentrio"/>
        </w:rPr>
        <w:annotationRef/>
      </w:r>
      <w:r>
        <w:t>Este mecanismo não é muito fácil de implementar</w:t>
      </w:r>
    </w:p>
    <w:p w14:paraId="3F9DC727" w14:textId="016D2FB7" w:rsidR="00E2229D" w:rsidRDefault="00E2229D">
      <w:pPr>
        <w:pStyle w:val="Textodecomentrio"/>
      </w:pPr>
      <w:r>
        <w:t>Basicamente emites um pulso e medes o intervalo deste que enviaste o pulso até o receber</w:t>
      </w:r>
      <w:r>
        <w:br/>
        <w:t>analogicamente, à primeira vista, não sei nenhuma maneira “trivial” como vocês querem transparecer de implementar</w:t>
      </w:r>
      <w:r>
        <w:br/>
        <w:t>mas não digo que seja impossível</w:t>
      </w:r>
    </w:p>
  </w:comment>
  <w:comment w:id="998" w:author="lbarros" w:date="2021-02-10T14:33:00Z" w:initials="l">
    <w:p w14:paraId="54CC2C5D" w14:textId="29A31086" w:rsidR="00E2229D" w:rsidRDefault="00E2229D">
      <w:pPr>
        <w:pStyle w:val="Textodecomentrio"/>
      </w:pPr>
      <w:r>
        <w:rPr>
          <w:rStyle w:val="Refdecomentrio"/>
        </w:rPr>
        <w:annotationRef/>
      </w:r>
      <w:r>
        <w:t>Com um temporizador mínimo</w:t>
      </w:r>
      <w:r>
        <w:br/>
        <w:t>ou estavam a colocar o tabuleiro e o robô a arrancar…</w:t>
      </w:r>
    </w:p>
  </w:comment>
  <w:comment w:id="999" w:author="lbarros" w:date="2021-02-10T14:33:00Z" w:initials="l">
    <w:p w14:paraId="6FBDB5D3" w14:textId="5BA723D6" w:rsidR="00E2229D" w:rsidRDefault="00E2229D">
      <w:pPr>
        <w:pStyle w:val="Textodecomentrio"/>
      </w:pPr>
      <w:r>
        <w:rPr>
          <w:rStyle w:val="Refdecomentrio"/>
        </w:rPr>
        <w:annotationRef/>
      </w:r>
      <w:r>
        <w:t xml:space="preserve">Uma parceria com o grupo do </w:t>
      </w:r>
      <w:r>
        <w:t>druvc ;)</w:t>
      </w:r>
    </w:p>
  </w:comment>
  <w:comment w:id="1000" w:author="lbarros" w:date="2021-02-10T14:34:00Z" w:initials="l">
    <w:p w14:paraId="695D60E3" w14:textId="77777777" w:rsidR="00E2229D" w:rsidRDefault="00E2229D">
      <w:pPr>
        <w:pStyle w:val="Textodecomentrio"/>
      </w:pPr>
      <w:r>
        <w:rPr>
          <w:rStyle w:val="Refdecomentrio"/>
        </w:rPr>
        <w:annotationRef/>
      </w:r>
      <w:r>
        <w:t>Com um sistema digital poderia ser possível configurar um estado zero com uma dada localização que ele iria automaticamente para lá em caso de necessidade.</w:t>
      </w:r>
      <w:r>
        <w:br/>
      </w:r>
      <w:r>
        <w:t>estimava a capacidade das baterias, se tinha o suficiente para fazer a rota completa indicada</w:t>
      </w:r>
      <w:r>
        <w:br/>
        <w:t>se sim, tudo bem</w:t>
      </w:r>
      <w:r>
        <w:br/>
        <w:t>caso contrário, iria para o posto de carregamento</w:t>
      </w:r>
    </w:p>
    <w:p w14:paraId="3E5AE1E5" w14:textId="77777777" w:rsidR="00E2229D" w:rsidRDefault="00E2229D">
      <w:pPr>
        <w:pStyle w:val="Textodecomentrio"/>
      </w:pPr>
    </w:p>
    <w:p w14:paraId="3616A475" w14:textId="3A382F4D" w:rsidR="00E2229D" w:rsidRDefault="00E2229D">
      <w:pPr>
        <w:pStyle w:val="Textodecomentrio"/>
      </w:pPr>
      <w:r>
        <w:t>Ok, vi agora o tópico seguinte</w:t>
      </w:r>
      <w:r>
        <w:br/>
        <w:t>faz mais sentido este comentário/sugestão lá clar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EC9D0C2" w15:done="0"/>
  <w15:commentEx w15:paraId="40192B23" w15:done="0"/>
  <w15:commentEx w15:paraId="01B650B9" w15:done="0"/>
  <w15:commentEx w15:paraId="2BFA2AE7" w15:done="0"/>
  <w15:commentEx w15:paraId="159CCFFE" w15:done="0"/>
  <w15:commentEx w15:paraId="29621FEF" w15:done="0"/>
  <w15:commentEx w15:paraId="55E377E2" w15:done="0"/>
  <w15:commentEx w15:paraId="40CFFDBA" w15:done="0"/>
  <w15:commentEx w15:paraId="261EEB57" w15:done="0"/>
  <w15:commentEx w15:paraId="476F0B9C" w15:done="0"/>
  <w15:commentEx w15:paraId="23556245" w15:done="0"/>
  <w15:commentEx w15:paraId="168CAB26" w15:done="0"/>
  <w15:commentEx w15:paraId="1CB0C6EA" w15:done="0"/>
  <w15:commentEx w15:paraId="4B38C182" w15:done="0"/>
  <w15:commentEx w15:paraId="4B07C5D2" w15:done="0"/>
  <w15:commentEx w15:paraId="27B43DE3" w15:done="0"/>
  <w15:commentEx w15:paraId="301FF8AF" w15:done="0"/>
  <w15:commentEx w15:paraId="70B004AD" w15:done="0"/>
  <w15:commentEx w15:paraId="1368A579" w15:done="0"/>
  <w15:commentEx w15:paraId="73B8CBA0" w15:done="0"/>
  <w15:commentEx w15:paraId="72221895" w15:done="0"/>
  <w15:commentEx w15:paraId="0A9357FC" w15:done="0"/>
  <w15:commentEx w15:paraId="47AF41BE" w15:done="0"/>
  <w15:commentEx w15:paraId="7F7EA3E4" w15:done="0"/>
  <w15:commentEx w15:paraId="3CDEA1E2" w15:done="0"/>
  <w15:commentEx w15:paraId="3E2FC461" w15:done="0"/>
  <w15:commentEx w15:paraId="7542F917" w15:done="0"/>
  <w15:commentEx w15:paraId="18997E64" w15:done="0"/>
  <w15:commentEx w15:paraId="3659AB4E" w15:done="0"/>
  <w15:commentEx w15:paraId="3AFBB37A" w15:done="0"/>
  <w15:commentEx w15:paraId="0FE67254" w15:done="0"/>
  <w15:commentEx w15:paraId="740766D2" w15:done="0"/>
  <w15:commentEx w15:paraId="14372C67" w15:done="0"/>
  <w15:commentEx w15:paraId="3445F25D" w15:done="0"/>
  <w15:commentEx w15:paraId="072B9A82" w15:done="0"/>
  <w15:commentEx w15:paraId="4CECFDA5" w15:done="0"/>
  <w15:commentEx w15:paraId="5867C114" w15:done="0"/>
  <w15:commentEx w15:paraId="7EF9F27E" w15:done="0"/>
  <w15:commentEx w15:paraId="487434B5" w15:done="0"/>
  <w15:commentEx w15:paraId="4FB8EF93" w15:done="0"/>
  <w15:commentEx w15:paraId="28D7DC53" w15:done="0"/>
  <w15:commentEx w15:paraId="142FEACB" w15:done="0"/>
  <w15:commentEx w15:paraId="762918F0" w15:done="0"/>
  <w15:commentEx w15:paraId="5B64028D" w15:done="0"/>
  <w15:commentEx w15:paraId="37795B53" w15:done="0"/>
  <w15:commentEx w15:paraId="0050ADA6" w15:done="0"/>
  <w15:commentEx w15:paraId="2464C38C" w15:done="0"/>
  <w15:commentEx w15:paraId="4E85037F" w15:done="0"/>
  <w15:commentEx w15:paraId="23699F8A" w15:done="0"/>
  <w15:commentEx w15:paraId="5EB01CA6" w15:done="0"/>
  <w15:commentEx w15:paraId="631156A8" w15:done="0"/>
  <w15:commentEx w15:paraId="76D45EA2" w15:done="0"/>
  <w15:commentEx w15:paraId="03E31C8E" w15:done="0"/>
  <w15:commentEx w15:paraId="3863E929" w15:done="0"/>
  <w15:commentEx w15:paraId="49E0E223" w15:done="0"/>
  <w15:commentEx w15:paraId="496C9EE7" w15:done="0"/>
  <w15:commentEx w15:paraId="408087A3" w15:done="0"/>
  <w15:commentEx w15:paraId="0B535094" w15:done="0"/>
  <w15:commentEx w15:paraId="0077B2B9" w15:done="0"/>
  <w15:commentEx w15:paraId="46D13EC8" w15:done="0"/>
  <w15:commentEx w15:paraId="61E1C1D6" w15:done="0"/>
  <w15:commentEx w15:paraId="61F6303C" w15:done="0"/>
  <w15:commentEx w15:paraId="53B755FD" w15:done="0"/>
  <w15:commentEx w15:paraId="05794E2E" w15:done="0"/>
  <w15:commentEx w15:paraId="075A0691" w15:done="0"/>
  <w15:commentEx w15:paraId="29E438EA" w15:done="0"/>
  <w15:commentEx w15:paraId="1EB1B61A" w15:done="0"/>
  <w15:commentEx w15:paraId="0ED8C37D" w15:done="0"/>
  <w15:commentEx w15:paraId="1FC84EF6" w15:done="0"/>
  <w15:commentEx w15:paraId="46356E86" w15:done="0"/>
  <w15:commentEx w15:paraId="7D3DFACF" w15:done="0"/>
  <w15:commentEx w15:paraId="56E91B5B" w15:done="0"/>
  <w15:commentEx w15:paraId="09EA39D2" w15:done="0"/>
  <w15:commentEx w15:paraId="3F9DC727" w15:done="0"/>
  <w15:commentEx w15:paraId="54CC2C5D" w15:done="0"/>
  <w15:commentEx w15:paraId="6FBDB5D3" w15:done="0"/>
  <w15:commentEx w15:paraId="3616A47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C9D0C2" w16cid:durableId="23CE978D"/>
  <w16cid:commentId w16cid:paraId="40192B23" w16cid:durableId="23CE978E"/>
  <w16cid:commentId w16cid:paraId="01B650B9" w16cid:durableId="23CE978F"/>
  <w16cid:commentId w16cid:paraId="2BFA2AE7" w16cid:durableId="23CE9790"/>
  <w16cid:commentId w16cid:paraId="159CCFFE" w16cid:durableId="23CE9791"/>
  <w16cid:commentId w16cid:paraId="29621FEF" w16cid:durableId="23CE9792"/>
  <w16cid:commentId w16cid:paraId="55E377E2" w16cid:durableId="23CE9793"/>
  <w16cid:commentId w16cid:paraId="40CFFDBA" w16cid:durableId="23CE9794"/>
  <w16cid:commentId w16cid:paraId="261EEB57" w16cid:durableId="23CE9795"/>
  <w16cid:commentId w16cid:paraId="476F0B9C" w16cid:durableId="23CE9796"/>
  <w16cid:commentId w16cid:paraId="23556245" w16cid:durableId="23CE9797"/>
  <w16cid:commentId w16cid:paraId="168CAB26" w16cid:durableId="23CE9798"/>
  <w16cid:commentId w16cid:paraId="1CB0C6EA" w16cid:durableId="23CE9799"/>
  <w16cid:commentId w16cid:paraId="4B38C182" w16cid:durableId="23CE979A"/>
  <w16cid:commentId w16cid:paraId="4B07C5D2" w16cid:durableId="23CE979B"/>
  <w16cid:commentId w16cid:paraId="27B43DE3" w16cid:durableId="23CE979C"/>
  <w16cid:commentId w16cid:paraId="301FF8AF" w16cid:durableId="23CE979D"/>
  <w16cid:commentId w16cid:paraId="70B004AD" w16cid:durableId="23CE979E"/>
  <w16cid:commentId w16cid:paraId="1368A579" w16cid:durableId="23CE979F"/>
  <w16cid:commentId w16cid:paraId="73B8CBA0" w16cid:durableId="23CE97A0"/>
  <w16cid:commentId w16cid:paraId="72221895" w16cid:durableId="23CE97A1"/>
  <w16cid:commentId w16cid:paraId="0A9357FC" w16cid:durableId="23CE97A2"/>
  <w16cid:commentId w16cid:paraId="47AF41BE" w16cid:durableId="23CE97A3"/>
  <w16cid:commentId w16cid:paraId="7F7EA3E4" w16cid:durableId="23CE97A4"/>
  <w16cid:commentId w16cid:paraId="3CDEA1E2" w16cid:durableId="23CE97A5"/>
  <w16cid:commentId w16cid:paraId="3E2FC461" w16cid:durableId="23CE97A6"/>
  <w16cid:commentId w16cid:paraId="7542F917" w16cid:durableId="23CE97A7"/>
  <w16cid:commentId w16cid:paraId="18997E64" w16cid:durableId="23CE97A8"/>
  <w16cid:commentId w16cid:paraId="3659AB4E" w16cid:durableId="23CE97A9"/>
  <w16cid:commentId w16cid:paraId="3AFBB37A" w16cid:durableId="23CE97AA"/>
  <w16cid:commentId w16cid:paraId="0FE67254" w16cid:durableId="23CE97AB"/>
  <w16cid:commentId w16cid:paraId="740766D2" w16cid:durableId="23CE97AC"/>
  <w16cid:commentId w16cid:paraId="14372C67" w16cid:durableId="23CE97AD"/>
  <w16cid:commentId w16cid:paraId="3445F25D" w16cid:durableId="23CE97AE"/>
  <w16cid:commentId w16cid:paraId="072B9A82" w16cid:durableId="23CE97AF"/>
  <w16cid:commentId w16cid:paraId="4CECFDA5" w16cid:durableId="23CE97B0"/>
  <w16cid:commentId w16cid:paraId="5867C114" w16cid:durableId="23CE97B1"/>
  <w16cid:commentId w16cid:paraId="7EF9F27E" w16cid:durableId="23CE97B2"/>
  <w16cid:commentId w16cid:paraId="487434B5" w16cid:durableId="23CE97B3"/>
  <w16cid:commentId w16cid:paraId="4FB8EF93" w16cid:durableId="23CE97B4"/>
  <w16cid:commentId w16cid:paraId="28D7DC53" w16cid:durableId="23CE97B5"/>
  <w16cid:commentId w16cid:paraId="142FEACB" w16cid:durableId="23CE97B6"/>
  <w16cid:commentId w16cid:paraId="762918F0" w16cid:durableId="23CE97B7"/>
  <w16cid:commentId w16cid:paraId="5B64028D" w16cid:durableId="23CE97B8"/>
  <w16cid:commentId w16cid:paraId="37795B53" w16cid:durableId="23CE97B9"/>
  <w16cid:commentId w16cid:paraId="0050ADA6" w16cid:durableId="23CE97BA"/>
  <w16cid:commentId w16cid:paraId="2464C38C" w16cid:durableId="23CE97BB"/>
  <w16cid:commentId w16cid:paraId="4E85037F" w16cid:durableId="23CE97BC"/>
  <w16cid:commentId w16cid:paraId="23699F8A" w16cid:durableId="23CE97BD"/>
  <w16cid:commentId w16cid:paraId="5EB01CA6" w16cid:durableId="23CE97BE"/>
  <w16cid:commentId w16cid:paraId="631156A8" w16cid:durableId="23CE97BF"/>
  <w16cid:commentId w16cid:paraId="76D45EA2" w16cid:durableId="23CE97C0"/>
  <w16cid:commentId w16cid:paraId="03E31C8E" w16cid:durableId="23CE97C1"/>
  <w16cid:commentId w16cid:paraId="3863E929" w16cid:durableId="23CE97C2"/>
  <w16cid:commentId w16cid:paraId="49E0E223" w16cid:durableId="23CE97C3"/>
  <w16cid:commentId w16cid:paraId="496C9EE7" w16cid:durableId="23CE97C4"/>
  <w16cid:commentId w16cid:paraId="408087A3" w16cid:durableId="23CE97C5"/>
  <w16cid:commentId w16cid:paraId="0B535094" w16cid:durableId="23CE97C6"/>
  <w16cid:commentId w16cid:paraId="0077B2B9" w16cid:durableId="23CE97C7"/>
  <w16cid:commentId w16cid:paraId="46D13EC8" w16cid:durableId="23CE97C8"/>
  <w16cid:commentId w16cid:paraId="61E1C1D6" w16cid:durableId="23CE97C9"/>
  <w16cid:commentId w16cid:paraId="61F6303C" w16cid:durableId="23CE97CA"/>
  <w16cid:commentId w16cid:paraId="53B755FD" w16cid:durableId="23CE97CB"/>
  <w16cid:commentId w16cid:paraId="05794E2E" w16cid:durableId="23CE97CC"/>
  <w16cid:commentId w16cid:paraId="075A0691" w16cid:durableId="23CE97CD"/>
  <w16cid:commentId w16cid:paraId="29E438EA" w16cid:durableId="23CE97CE"/>
  <w16cid:commentId w16cid:paraId="1EB1B61A" w16cid:durableId="23CE97CF"/>
  <w16cid:commentId w16cid:paraId="0ED8C37D" w16cid:durableId="23CE97D0"/>
  <w16cid:commentId w16cid:paraId="1FC84EF6" w16cid:durableId="23CE97D1"/>
  <w16cid:commentId w16cid:paraId="46356E86" w16cid:durableId="23CE97D2"/>
  <w16cid:commentId w16cid:paraId="7D3DFACF" w16cid:durableId="23CE97D3"/>
  <w16cid:commentId w16cid:paraId="56E91B5B" w16cid:durableId="23CE97D4"/>
  <w16cid:commentId w16cid:paraId="09EA39D2" w16cid:durableId="23CE97D5"/>
  <w16cid:commentId w16cid:paraId="3F9DC727" w16cid:durableId="23CE97D6"/>
  <w16cid:commentId w16cid:paraId="54CC2C5D" w16cid:durableId="23CE97D7"/>
  <w16cid:commentId w16cid:paraId="6FBDB5D3" w16cid:durableId="23CE97D8"/>
  <w16cid:commentId w16cid:paraId="3616A475" w16cid:durableId="23CE97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203F7" w14:textId="77777777" w:rsidR="003F61EA" w:rsidRDefault="003F61EA">
      <w:r>
        <w:separator/>
      </w:r>
    </w:p>
    <w:p w14:paraId="448ED866" w14:textId="77777777" w:rsidR="003F61EA" w:rsidRDefault="003F61EA"/>
  </w:endnote>
  <w:endnote w:type="continuationSeparator" w:id="0">
    <w:p w14:paraId="1024D69F" w14:textId="77777777" w:rsidR="003F61EA" w:rsidRDefault="003F61EA">
      <w:r>
        <w:continuationSeparator/>
      </w:r>
    </w:p>
    <w:p w14:paraId="704A4635" w14:textId="77777777" w:rsidR="003F61EA" w:rsidRDefault="003F61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7D4C25" w14:paraId="4EB21B92" w14:textId="77777777" w:rsidTr="504C5A0F">
      <w:tc>
        <w:tcPr>
          <w:tcW w:w="2000" w:type="dxa"/>
        </w:tcPr>
        <w:p w14:paraId="273B54D8" w14:textId="62F97BAB" w:rsidR="007D4C25" w:rsidRDefault="007D4C25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7D4C25" w:rsidRDefault="007D4C25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7D4C25" w:rsidRDefault="007D4C25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7D4C25" w:rsidRDefault="007D4C25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7D4C25" w14:paraId="65438696" w14:textId="77777777" w:rsidTr="504C5A0F">
      <w:tc>
        <w:tcPr>
          <w:tcW w:w="3020" w:type="dxa"/>
        </w:tcPr>
        <w:p w14:paraId="39454347" w14:textId="650404E6" w:rsidR="007D4C25" w:rsidRDefault="007D4C25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7D4C25" w:rsidRDefault="007D4C25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7D4C25" w:rsidRDefault="007D4C25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7D4C25" w:rsidRDefault="007D4C25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7D4C25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7D4C25" w:rsidRPr="00FA5AA6" w:rsidRDefault="007D4C25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7D4C25" w:rsidRPr="00FA5AA6" w:rsidRDefault="007D4C25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7D4C25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7D4C25" w:rsidRPr="00FA5AA6" w:rsidRDefault="007D4C25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7D4C25" w:rsidRPr="00DD207E" w:rsidRDefault="007D4C25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7D4C25" w:rsidRDefault="007D4C25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7D4C25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7D4C25" w:rsidRPr="00936D42" w:rsidRDefault="007D4C25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7D4C25" w:rsidRPr="00936D42" w:rsidRDefault="007D4C25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7D4C25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7D4C25" w:rsidRDefault="007D4C25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7D4C25" w:rsidRPr="00936D42" w:rsidRDefault="007D4C25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7D4C25" w:rsidRDefault="007D4C25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7D4C25" w14:paraId="685329BE" w14:textId="77777777" w:rsidTr="002C0CF0">
      <w:tc>
        <w:tcPr>
          <w:tcW w:w="4573" w:type="pct"/>
          <w:shd w:val="clear" w:color="auto" w:fill="auto"/>
          <w:noWrap/>
        </w:tcPr>
        <w:p w14:paraId="13E2AB45" w14:textId="77777777" w:rsidR="007D4C25" w:rsidRPr="00211309" w:rsidRDefault="007D4C25" w:rsidP="005709BD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211309">
            <w:rPr>
              <w:rFonts w:ascii="NewsGotT" w:hAnsi="NewsGotT"/>
              <w:sz w:val="14"/>
              <w:szCs w:val="14"/>
            </w:rPr>
            <w:t>LPI I | Projeto Integrador | AWR-19</w:t>
          </w:r>
          <w:r w:rsidRPr="00211309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79D12A5D" w14:textId="77777777" w:rsidR="007D4C25" w:rsidRPr="00211309" w:rsidRDefault="007D4C25" w:rsidP="005709BD">
          <w:pPr>
            <w:pStyle w:val="Rodap"/>
            <w:jc w:val="center"/>
            <w:rPr>
              <w:rFonts w:ascii="NewsGotT" w:hAnsi="NewsGotT"/>
            </w:rPr>
          </w:pPr>
          <w:r w:rsidRPr="00211309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211309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211309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 w:rsidR="00E2229D">
            <w:rPr>
              <w:rStyle w:val="Nmerodepgina"/>
              <w:rFonts w:ascii="NewsGotT" w:hAnsi="NewsGotT"/>
              <w:noProof/>
              <w:sz w:val="16"/>
              <w:szCs w:val="16"/>
            </w:rPr>
            <w:t>57</w:t>
          </w:r>
          <w:r w:rsidRPr="00211309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7D4C25" w14:paraId="71DDD120" w14:textId="77777777" w:rsidTr="002C0CF0">
      <w:tc>
        <w:tcPr>
          <w:tcW w:w="4573" w:type="pct"/>
          <w:noWrap/>
        </w:tcPr>
        <w:p w14:paraId="597556E2" w14:textId="77777777" w:rsidR="007D4C25" w:rsidRPr="00211309" w:rsidRDefault="007D4C25" w:rsidP="005709BD">
          <w:pPr>
            <w:pStyle w:val="Rodap"/>
            <w:rPr>
              <w:rFonts w:ascii="NewsGotT" w:hAnsi="NewsGotT"/>
              <w:sz w:val="14"/>
              <w:szCs w:val="14"/>
            </w:rPr>
          </w:pPr>
          <w:r w:rsidRPr="00211309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0592F56C" w14:textId="77777777" w:rsidR="007D4C25" w:rsidRDefault="007D4C25" w:rsidP="005709BD">
          <w:pPr>
            <w:pStyle w:val="Rodap"/>
          </w:pPr>
        </w:p>
      </w:tc>
    </w:tr>
  </w:tbl>
  <w:p w14:paraId="3E00EC84" w14:textId="77777777" w:rsidR="007D4C25" w:rsidRPr="00F943D0" w:rsidRDefault="007D4C25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7D4C25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7D4C25" w:rsidRPr="00936D42" w:rsidRDefault="007D4C25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7D4C25" w:rsidRPr="00936D42" w:rsidRDefault="007D4C25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7D4C25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7D4C25" w:rsidRPr="00936D42" w:rsidRDefault="007D4C25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7D4C25" w:rsidRPr="00DD207E" w:rsidRDefault="007D4C25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7D4C25" w:rsidRDefault="007D4C25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7D4C25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7D4C25" w:rsidRPr="00F80B0C" w:rsidRDefault="007D4C25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7D4C25" w:rsidRPr="00F80B0C" w:rsidRDefault="007D4C25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7D4C25" w14:paraId="76EB0A09" w14:textId="77777777" w:rsidTr="00FB49BC">
      <w:tc>
        <w:tcPr>
          <w:tcW w:w="426" w:type="dxa"/>
          <w:vMerge/>
        </w:tcPr>
        <w:p w14:paraId="64ABE97D" w14:textId="77777777" w:rsidR="007D4C25" w:rsidRDefault="007D4C25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7D4C25" w:rsidRPr="00F80B0C" w:rsidRDefault="007D4C25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7D4C25" w:rsidRDefault="007D4C25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7D4C25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7D4C25" w:rsidRPr="00F80B0C" w:rsidRDefault="007D4C25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7D4C25" w:rsidRPr="00F80B0C" w:rsidRDefault="007D4C25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7D4C25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7D4C25" w:rsidRPr="00F80B0C" w:rsidRDefault="007D4C25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7D4C25" w:rsidRPr="00DD207E" w:rsidRDefault="007D4C25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7D4C25" w:rsidRDefault="007D4C25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7D4C25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7D4C25" w:rsidRPr="00F80B0C" w:rsidRDefault="007D4C25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7D4C25" w:rsidRPr="00F80B0C" w:rsidRDefault="007D4C25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7D4C25" w14:paraId="5F0A85FB" w14:textId="77777777" w:rsidTr="00F96092">
      <w:tc>
        <w:tcPr>
          <w:tcW w:w="426" w:type="dxa"/>
          <w:vMerge/>
        </w:tcPr>
        <w:p w14:paraId="68B9E7A5" w14:textId="77777777" w:rsidR="007D4C25" w:rsidRDefault="007D4C25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7D4C25" w:rsidRPr="00F80B0C" w:rsidRDefault="007D4C25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7D4C25" w:rsidRDefault="007D4C25" w:rsidP="00EF5D8D">
    <w:pPr>
      <w:pStyle w:val="Rodap"/>
      <w:ind w:right="360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7D4C25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7D4C25" w:rsidRPr="00F80B0C" w:rsidRDefault="007D4C25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7D4C25" w:rsidRPr="00F80B0C" w:rsidRDefault="007D4C25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E2229D">
            <w:rPr>
              <w:rStyle w:val="Nmerodepgina"/>
              <w:noProof/>
              <w:sz w:val="16"/>
              <w:szCs w:val="16"/>
            </w:rPr>
            <w:t>7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7D4C25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7D4C25" w:rsidRPr="00F80B0C" w:rsidRDefault="007D4C25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7D4C25" w:rsidRPr="00DD207E" w:rsidRDefault="007D4C25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7D4C25" w:rsidRDefault="007D4C25">
    <w:pPr>
      <w:pStyle w:val="Rodap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7D4C25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7D4C25" w:rsidRPr="00C16810" w:rsidRDefault="007D4C25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7D4C25" w:rsidRPr="00C16810" w:rsidRDefault="007D4C25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7D4C25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7D4C25" w:rsidRPr="00C16810" w:rsidRDefault="007D4C25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7D4C25" w:rsidRPr="00C16810" w:rsidRDefault="007D4C25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7D4C25" w:rsidRDefault="007D4C25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7D4C25" w14:paraId="6362728F" w14:textId="77777777" w:rsidTr="504C5A0F">
      <w:tc>
        <w:tcPr>
          <w:tcW w:w="2000" w:type="dxa"/>
        </w:tcPr>
        <w:p w14:paraId="1A08798C" w14:textId="41DD6DD9" w:rsidR="007D4C25" w:rsidRDefault="007D4C25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7D4C25" w:rsidRDefault="007D4C25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7D4C25" w:rsidRDefault="007D4C25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7D4C25" w:rsidRDefault="007D4C25" w:rsidP="504C5A0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7D4C25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7D4C25" w:rsidRPr="00666C8C" w:rsidRDefault="007D4C25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7D4C25" w:rsidRPr="00666C8C" w:rsidRDefault="007D4C25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7D4C25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7D4C25" w:rsidRPr="00711296" w:rsidRDefault="007D4C25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7D4C25" w:rsidRPr="00666C8C" w:rsidRDefault="007D4C25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7D4C25" w:rsidRPr="00711296" w:rsidRDefault="007D4C25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7D4C25" w14:paraId="5CB6C275" w14:textId="77777777" w:rsidTr="504C5A0F">
      <w:tc>
        <w:tcPr>
          <w:tcW w:w="3020" w:type="dxa"/>
        </w:tcPr>
        <w:p w14:paraId="159B66FC" w14:textId="76133797" w:rsidR="007D4C25" w:rsidRDefault="007D4C25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7D4C25" w:rsidRDefault="007D4C25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7D4C25" w:rsidRDefault="007D4C25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7D4C25" w:rsidRDefault="007D4C25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7D4C25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7D4C25" w:rsidRPr="00354264" w:rsidRDefault="007D4C25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7D4C25" w:rsidRPr="00354264" w:rsidRDefault="007D4C25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7D4C25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7D4C25" w:rsidRPr="00354264" w:rsidRDefault="007D4C25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7D4C25" w:rsidRPr="00DD207E" w:rsidRDefault="007D4C25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7D4C25" w:rsidRDefault="007D4C25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7D4C25" w14:paraId="3637EA72" w14:textId="77777777" w:rsidTr="504C5A0F">
      <w:tc>
        <w:tcPr>
          <w:tcW w:w="3020" w:type="dxa"/>
        </w:tcPr>
        <w:p w14:paraId="24B49222" w14:textId="637339E9" w:rsidR="007D4C25" w:rsidRDefault="007D4C25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7D4C25" w:rsidRDefault="007D4C25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7D4C25" w:rsidRDefault="007D4C25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7D4C25" w:rsidRDefault="007D4C25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7D4C25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7D4C25" w:rsidRPr="00FA5AA6" w:rsidRDefault="007D4C25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7D4C25" w:rsidRPr="00FA5AA6" w:rsidRDefault="007D4C25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7D4C25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7D4C25" w:rsidRDefault="007D4C25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7D4C25" w:rsidRPr="00FA5AA6" w:rsidRDefault="007D4C25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7D4C25" w:rsidRDefault="007D4C25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7D4C25" w14:paraId="7F59E96D" w14:textId="77777777" w:rsidTr="504C5A0F">
      <w:tc>
        <w:tcPr>
          <w:tcW w:w="3020" w:type="dxa"/>
        </w:tcPr>
        <w:p w14:paraId="21EF0FB2" w14:textId="0D71111D" w:rsidR="007D4C25" w:rsidRDefault="007D4C25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7D4C25" w:rsidRDefault="007D4C25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7D4C25" w:rsidRDefault="007D4C25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7D4C25" w:rsidRDefault="007D4C25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7D4C25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7D4C25" w:rsidRPr="00354264" w:rsidRDefault="007D4C25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7D4C25" w:rsidRDefault="007D4C25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7D4C25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7D4C25" w:rsidRPr="00354264" w:rsidRDefault="007D4C25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7D4C25" w:rsidRDefault="007D4C25" w:rsidP="003760A4">
          <w:pPr>
            <w:pStyle w:val="Rodap"/>
          </w:pPr>
        </w:p>
      </w:tc>
    </w:tr>
  </w:tbl>
  <w:p w14:paraId="2621F4CD" w14:textId="77777777" w:rsidR="007D4C25" w:rsidRDefault="007D4C2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3F5A3C" w14:textId="77777777" w:rsidR="003F61EA" w:rsidRDefault="003F61EA">
      <w:r>
        <w:separator/>
      </w:r>
    </w:p>
  </w:footnote>
  <w:footnote w:type="continuationSeparator" w:id="0">
    <w:p w14:paraId="0EB88036" w14:textId="77777777" w:rsidR="003F61EA" w:rsidRDefault="003F61EA">
      <w:r>
        <w:continuationSeparator/>
      </w:r>
    </w:p>
    <w:p w14:paraId="571B5ECC" w14:textId="77777777" w:rsidR="003F61EA" w:rsidRDefault="003F61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7D4C25" w:rsidRPr="002A6F18" w:rsidRDefault="007D4C25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7D4C25" w:rsidRPr="002A6F18" w:rsidRDefault="007D4C25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7D4C25" w:rsidRDefault="007D4C25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7D4C25" w:rsidRPr="00C30FE3" w:rsidRDefault="007D4C25" w:rsidP="00FA2CCF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7D4C25" w:rsidRDefault="007D4C25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7D4C25" w:rsidRPr="00271158" w:rsidRDefault="007D4C25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7D4C25" w:rsidRDefault="007D4C25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37B00A02" w:rsidR="007D4C25" w:rsidRPr="00271158" w:rsidRDefault="007D4C25" w:rsidP="00FA2CCF">
          <w:pPr>
            <w:pStyle w:val="Cabealho"/>
            <w:jc w:val="center"/>
          </w:pPr>
          <w:r w:rsidRPr="00C30FE3">
            <w:rPr>
              <w:rFonts w:ascii="NewsGotT" w:hAnsi="NewsGotT"/>
            </w:rPr>
            <w:t xml:space="preserve">Capítulo 2 – </w:t>
          </w:r>
          <w:r>
            <w:rPr>
              <w:rFonts w:ascii="NewsGotT" w:hAnsi="NewsGotT"/>
            </w:rPr>
            <w:t>Desenho dos Circuitos Eletrónicos</w:t>
          </w:r>
        </w:p>
      </w:tc>
    </w:tr>
  </w:tbl>
  <w:p w14:paraId="0109F369" w14:textId="77777777" w:rsidR="007D4C25" w:rsidRDefault="007D4C25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7D4C25" w:rsidRDefault="007D4C25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7D4C25" w:rsidRPr="00271158" w:rsidRDefault="007D4C25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7D4C25" w:rsidRDefault="007D4C25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8A4A178" w:rsidR="007D4C25" w:rsidRPr="00C30FE3" w:rsidRDefault="007D4C25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3 – Simulação dos Circuitos Eletrónicos</w:t>
          </w:r>
        </w:p>
      </w:tc>
    </w:tr>
  </w:tbl>
  <w:p w14:paraId="613BF4FD" w14:textId="77777777" w:rsidR="007D4C25" w:rsidRDefault="007D4C25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7D4C25" w:rsidRDefault="007D4C25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7D4C25" w14:paraId="67434144" w14:textId="77777777" w:rsidTr="504C5A0F">
      <w:tc>
        <w:tcPr>
          <w:tcW w:w="2000" w:type="dxa"/>
        </w:tcPr>
        <w:p w14:paraId="28623E03" w14:textId="325C0DDF" w:rsidR="007D4C25" w:rsidRDefault="007D4C25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7D4C25" w:rsidRDefault="007D4C25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7D4C25" w:rsidRDefault="007D4C25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7D4C25" w:rsidRDefault="007D4C25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7D4C25" w:rsidRPr="00271158" w:rsidRDefault="007D4C25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7D4C25" w:rsidRDefault="007D4C25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C30FE3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5721B19F" w:rsidR="007D4C25" w:rsidRPr="00C30FE3" w:rsidRDefault="007D4C25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4 – Implementação dos Circuitos Eletrónicos</w:t>
          </w:r>
        </w:p>
      </w:tc>
    </w:tr>
  </w:tbl>
  <w:p w14:paraId="2AABC35F" w14:textId="77777777" w:rsidR="007D4C25" w:rsidRPr="00C30FE3" w:rsidRDefault="007D4C25">
    <w:pPr>
      <w:pStyle w:val="Cabealho"/>
      <w:rPr>
        <w:rFonts w:ascii="NewsGotT" w:hAnsi="NewsGotT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7D4C25" w:rsidRPr="00271158" w:rsidRDefault="007D4C25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7D4C25" w:rsidRDefault="007D4C25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7D4C25" w:rsidRPr="00271158" w:rsidRDefault="007D4C25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7D4C25" w:rsidRDefault="007D4C25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7D4C25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15C80C16" w:rsidR="007D4C25" w:rsidRPr="00C30FE3" w:rsidRDefault="007D4C25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5 </w:t>
          </w:r>
          <w:r>
            <w:rPr>
              <w:rFonts w:ascii="NewsGotT" w:hAnsi="NewsGotT"/>
            </w:rPr>
            <w:t xml:space="preserve">- </w:t>
          </w:r>
          <w:r w:rsidRPr="00C30FE3">
            <w:rPr>
              <w:rFonts w:ascii="NewsGotT" w:hAnsi="NewsGotT"/>
            </w:rPr>
            <w:t>Lista de Componentes</w:t>
          </w:r>
        </w:p>
      </w:tc>
    </w:tr>
  </w:tbl>
  <w:p w14:paraId="44970510" w14:textId="77777777" w:rsidR="007D4C25" w:rsidRDefault="007D4C25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7D4C25" w:rsidRPr="00271158" w:rsidRDefault="007D4C25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7D4C25" w:rsidRDefault="007D4C25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7D4C25" w:rsidRPr="00271158" w:rsidRDefault="007D4C25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7D4C25" w:rsidRDefault="007D4C25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7D4C25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2FB087C6" w:rsidR="007D4C25" w:rsidRPr="00C30FE3" w:rsidRDefault="007D4C25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6 – Circuito Mecânico Implementado</w:t>
          </w:r>
        </w:p>
      </w:tc>
    </w:tr>
  </w:tbl>
  <w:p w14:paraId="348F7F1D" w14:textId="77777777" w:rsidR="007D4C25" w:rsidRDefault="007D4C25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7D4C25" w:rsidRDefault="007D4C25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7D4C25" w:rsidRPr="00271158" w:rsidRDefault="007D4C25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7D4C25" w:rsidRDefault="007D4C2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7D4C25" w:rsidRDefault="007D4C25" w:rsidP="00941F36">
    <w:pPr>
      <w:pStyle w:val="Cabealho"/>
      <w:jc w:val="center"/>
    </w:pPr>
    <w:r>
      <w:t>Índice</w:t>
    </w:r>
  </w:p>
  <w:p w14:paraId="6446C6E2" w14:textId="77777777" w:rsidR="007D4C25" w:rsidRDefault="007D4C25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1CEE7653" w:rsidR="007D4C25" w:rsidRPr="00C30FE3" w:rsidRDefault="007D4C25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7 – Resultados Experimentais</w:t>
          </w:r>
        </w:p>
      </w:tc>
    </w:tr>
  </w:tbl>
  <w:p w14:paraId="58F76840" w14:textId="77777777" w:rsidR="007D4C25" w:rsidRDefault="007D4C25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7D4C25" w:rsidRDefault="007D4C25">
    <w:pPr>
      <w:pStyle w:val="Cabealho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77A92AA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83656B5" w14:textId="72455127" w:rsidR="007D4C25" w:rsidRPr="00C30FE3" w:rsidRDefault="007D4C25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8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Análise do Produto</w:t>
          </w:r>
        </w:p>
      </w:tc>
    </w:tr>
  </w:tbl>
  <w:p w14:paraId="2FD54A44" w14:textId="77777777" w:rsidR="007D4C25" w:rsidRDefault="007D4C25">
    <w:pPr>
      <w:pStyle w:val="Cabealho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09BFE6B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D72D772" w14:textId="1DFCC35C" w:rsidR="007D4C25" w:rsidRPr="00C30FE3" w:rsidRDefault="007D4C25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9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Conclusões</w:t>
          </w:r>
        </w:p>
      </w:tc>
    </w:tr>
  </w:tbl>
  <w:p w14:paraId="2203AE96" w14:textId="77777777" w:rsidR="007D4C25" w:rsidRDefault="007D4C25">
    <w:pPr>
      <w:pStyle w:val="Cabealho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B3251" w14:textId="7C16A6DE" w:rsidR="007D4C25" w:rsidRPr="00C30FE3" w:rsidRDefault="007D4C25" w:rsidP="00C30FE3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Referênci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7D4C25" w:rsidRPr="002A6F18" w:rsidRDefault="007D4C25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7D4C25" w:rsidRDefault="007D4C25" w:rsidP="00941F36">
    <w:pPr>
      <w:pStyle w:val="Cabealho"/>
      <w:jc w:val="center"/>
    </w:pPr>
    <w:r>
      <w:t>Lista de Figuras</w:t>
    </w:r>
  </w:p>
  <w:p w14:paraId="7D6F3181" w14:textId="77777777" w:rsidR="007D4C25" w:rsidRDefault="007D4C25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7D4C25" w:rsidRPr="00271158" w:rsidRDefault="007D4C25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7D4C25" w:rsidRDefault="007D4C25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7D4C25" w:rsidRPr="002A6F18" w:rsidRDefault="007D4C25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7D4C25" w:rsidRDefault="007D4C25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D4C25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7D4C25" w:rsidRPr="00271158" w:rsidRDefault="007D4C25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7D4C25" w:rsidRDefault="007D4C2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 w:numId="17">
    <w:abstractNumId w:val="10"/>
  </w:num>
  <w:num w:numId="18">
    <w:abstractNumId w:val="8"/>
  </w:num>
  <w:num w:numId="19">
    <w:abstractNumId w:val="10"/>
  </w:num>
  <w:num w:numId="20">
    <w:abstractNumId w:val="10"/>
  </w:num>
  <w:num w:numId="21">
    <w:abstractNumId w:val="4"/>
  </w:num>
  <w:num w:numId="22">
    <w:abstractNumId w:val="10"/>
  </w:num>
  <w:num w:numId="23">
    <w:abstractNumId w:val="10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barros">
    <w15:presenceInfo w15:providerId="None" w15:userId="lbarros"/>
  </w15:person>
  <w15:person w15:author="Diogo Fernandes">
    <w15:presenceInfo w15:providerId="Windows Live" w15:userId="eb78a6c5c0f733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PT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pt-PT" w:vendorID="75" w:dllVersion="513" w:checkStyle="1"/>
  <w:proofState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qgUAjlH/YC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8EB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3D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140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A16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229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08B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49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60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C6A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BF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C26"/>
    <w:rsid w:val="00151EDB"/>
    <w:rsid w:val="00152035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4A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213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8E8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1DB"/>
    <w:rsid w:val="001A6730"/>
    <w:rsid w:val="001A67B3"/>
    <w:rsid w:val="001A6929"/>
    <w:rsid w:val="001A6B07"/>
    <w:rsid w:val="001A6C10"/>
    <w:rsid w:val="001A6C1C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6FE0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0B3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9C2"/>
    <w:rsid w:val="001D0A8B"/>
    <w:rsid w:val="001D0B72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DC3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63"/>
    <w:rsid w:val="0020330F"/>
    <w:rsid w:val="00203310"/>
    <w:rsid w:val="002034E8"/>
    <w:rsid w:val="002036A8"/>
    <w:rsid w:val="002037DD"/>
    <w:rsid w:val="002038BB"/>
    <w:rsid w:val="00203B49"/>
    <w:rsid w:val="00203C22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D8C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3DC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8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24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6FAF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BCE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24E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BA3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18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F0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D35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612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BDD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682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4EF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45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DBE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E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99A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0C7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499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A7E80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1EA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5B9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33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47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250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AFC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D20"/>
    <w:rsid w:val="00455E28"/>
    <w:rsid w:val="00456083"/>
    <w:rsid w:val="004560DC"/>
    <w:rsid w:val="0045614F"/>
    <w:rsid w:val="00456288"/>
    <w:rsid w:val="0045629D"/>
    <w:rsid w:val="004562B6"/>
    <w:rsid w:val="00456326"/>
    <w:rsid w:val="00456360"/>
    <w:rsid w:val="004563A5"/>
    <w:rsid w:val="004565F3"/>
    <w:rsid w:val="00456988"/>
    <w:rsid w:val="00456D7A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3E5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20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211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471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5D1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CB0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405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30"/>
    <w:rsid w:val="004F1CAB"/>
    <w:rsid w:val="004F1D47"/>
    <w:rsid w:val="004F21C0"/>
    <w:rsid w:val="004F22D5"/>
    <w:rsid w:val="004F2351"/>
    <w:rsid w:val="004F275E"/>
    <w:rsid w:val="004F28FA"/>
    <w:rsid w:val="004F2A40"/>
    <w:rsid w:val="004F2B4B"/>
    <w:rsid w:val="004F2D43"/>
    <w:rsid w:val="004F2F7C"/>
    <w:rsid w:val="004F316D"/>
    <w:rsid w:val="004F337C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121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B31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B06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1FB0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6ECD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9BD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90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9BC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3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03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E51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58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03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0DB7"/>
    <w:rsid w:val="00600DD1"/>
    <w:rsid w:val="006012CD"/>
    <w:rsid w:val="006014CE"/>
    <w:rsid w:val="006016EC"/>
    <w:rsid w:val="0060179E"/>
    <w:rsid w:val="00601896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0D1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38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043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54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8DD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0FE7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C6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CE2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9A4"/>
    <w:rsid w:val="00770BEE"/>
    <w:rsid w:val="00770DB1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48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394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9ED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6D1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B9E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86"/>
    <w:rsid w:val="007D15EC"/>
    <w:rsid w:val="007D1858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C25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866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5E6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4B8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425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45B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6D85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644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153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2E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BA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36B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3A3F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7EA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44B"/>
    <w:rsid w:val="008F45A1"/>
    <w:rsid w:val="008F47AA"/>
    <w:rsid w:val="008F4843"/>
    <w:rsid w:val="008F4866"/>
    <w:rsid w:val="008F4B40"/>
    <w:rsid w:val="008F4BCA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EED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3DE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285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571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5D3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9FC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1C"/>
    <w:rsid w:val="00962726"/>
    <w:rsid w:val="00962745"/>
    <w:rsid w:val="0096280E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98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EAC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41E"/>
    <w:rsid w:val="009C1714"/>
    <w:rsid w:val="009C18E8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B5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D6D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ABA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854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37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168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D7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5FD7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042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56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BAE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9F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6D5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514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E02"/>
    <w:rsid w:val="00AC4FC8"/>
    <w:rsid w:val="00AC4FCF"/>
    <w:rsid w:val="00AC524A"/>
    <w:rsid w:val="00AC524E"/>
    <w:rsid w:val="00AC52DF"/>
    <w:rsid w:val="00AC54A3"/>
    <w:rsid w:val="00AC54B5"/>
    <w:rsid w:val="00AC5532"/>
    <w:rsid w:val="00AC55E8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9B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55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471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0F32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3FE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4FA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67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FED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45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1C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4F41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7A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2C1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53D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849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7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5F49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0FDB"/>
    <w:rsid w:val="00C30FE3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3CBF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CB2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2F4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03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D7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1D0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5D8E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07EC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828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92F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810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B31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A03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9B3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45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A15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90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03C"/>
    <w:rsid w:val="00E16198"/>
    <w:rsid w:val="00E161DC"/>
    <w:rsid w:val="00E16200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22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0ED4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5C0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9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777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4BD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89C"/>
    <w:rsid w:val="00ED1A4F"/>
    <w:rsid w:val="00ED1BAB"/>
    <w:rsid w:val="00ED226D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4F0C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347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B1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1B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AFE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79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7C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51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D6E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35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9B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752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66F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2E2"/>
    <w:rsid w:val="00F91488"/>
    <w:rsid w:val="00F91587"/>
    <w:rsid w:val="00F91AC1"/>
    <w:rsid w:val="00F91B8A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71A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40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5D8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44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elhaClara">
    <w:name w:val="Grid Table Light"/>
    <w:basedOn w:val="Tabelanormal"/>
    <w:uiPriority w:val="40"/>
    <w:rsid w:val="00F927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Grelha1Clara">
    <w:name w:val="Grid Table 1 Light"/>
    <w:basedOn w:val="Tabelanormal"/>
    <w:uiPriority w:val="46"/>
    <w:rsid w:val="00DE19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3">
    <w:name w:val="Grid Table 1 Light Accent 3"/>
    <w:basedOn w:val="Tabelanormal"/>
    <w:uiPriority w:val="46"/>
    <w:rsid w:val="009E3854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8C236B"/>
    <w:rPr>
      <w:b/>
      <w:bCs/>
      <w:kern w:val="32"/>
      <w:sz w:val="40"/>
      <w:szCs w:val="40"/>
    </w:rPr>
  </w:style>
  <w:style w:type="paragraph" w:styleId="Bibliografia">
    <w:name w:val="Bibliography"/>
    <w:basedOn w:val="Normal"/>
    <w:next w:val="Normal"/>
    <w:uiPriority w:val="37"/>
    <w:unhideWhenUsed/>
    <w:rsid w:val="008C236B"/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C03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7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4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7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9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1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2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8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4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9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4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3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2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0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7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9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9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4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3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5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1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2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1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6.png"/><Relationship Id="rId21" Type="http://schemas.openxmlformats.org/officeDocument/2006/relationships/footer" Target="footer6.xml"/><Relationship Id="rId42" Type="http://schemas.openxmlformats.org/officeDocument/2006/relationships/footer" Target="footer14.xml"/><Relationship Id="rId63" Type="http://schemas.openxmlformats.org/officeDocument/2006/relationships/image" Target="media/image23.png"/><Relationship Id="rId84" Type="http://schemas.openxmlformats.org/officeDocument/2006/relationships/image" Target="media/image40.png"/><Relationship Id="rId138" Type="http://schemas.openxmlformats.org/officeDocument/2006/relationships/image" Target="media/image80.png"/><Relationship Id="rId159" Type="http://schemas.openxmlformats.org/officeDocument/2006/relationships/image" Target="media/image94.png"/><Relationship Id="rId170" Type="http://schemas.openxmlformats.org/officeDocument/2006/relationships/image" Target="media/image100.jpeg"/><Relationship Id="rId191" Type="http://schemas.openxmlformats.org/officeDocument/2006/relationships/image" Target="media/image113.png"/><Relationship Id="rId205" Type="http://schemas.openxmlformats.org/officeDocument/2006/relationships/header" Target="header28.xml"/><Relationship Id="rId107" Type="http://schemas.openxmlformats.org/officeDocument/2006/relationships/image" Target="media/image57.png"/><Relationship Id="rId11" Type="http://schemas.openxmlformats.org/officeDocument/2006/relationships/image" Target="media/image1.png"/><Relationship Id="rId32" Type="http://schemas.openxmlformats.org/officeDocument/2006/relationships/header" Target="header9.xml"/><Relationship Id="rId53" Type="http://schemas.openxmlformats.org/officeDocument/2006/relationships/image" Target="media/image13.png"/><Relationship Id="rId74" Type="http://schemas.openxmlformats.org/officeDocument/2006/relationships/image" Target="media/image30.png"/><Relationship Id="rId128" Type="http://schemas.openxmlformats.org/officeDocument/2006/relationships/image" Target="media/image76.png"/><Relationship Id="rId149" Type="http://schemas.openxmlformats.org/officeDocument/2006/relationships/image" Target="media/image88.jpeg"/><Relationship Id="rId5" Type="http://schemas.openxmlformats.org/officeDocument/2006/relationships/numbering" Target="numbering.xml"/><Relationship Id="rId95" Type="http://schemas.openxmlformats.org/officeDocument/2006/relationships/footer" Target="footer16.xml"/><Relationship Id="rId160" Type="http://schemas.microsoft.com/office/2007/relationships/hdphoto" Target="media/hdphoto13.wdp"/><Relationship Id="rId181" Type="http://schemas.microsoft.com/office/2007/relationships/hdphoto" Target="media/hdphoto20.wdp"/><Relationship Id="rId216" Type="http://schemas.openxmlformats.org/officeDocument/2006/relationships/image" Target="media/image131.png"/><Relationship Id="rId22" Type="http://schemas.openxmlformats.org/officeDocument/2006/relationships/header" Target="header5.xml"/><Relationship Id="rId43" Type="http://schemas.openxmlformats.org/officeDocument/2006/relationships/image" Target="media/image3.png"/><Relationship Id="rId64" Type="http://schemas.openxmlformats.org/officeDocument/2006/relationships/image" Target="media/image24.png"/><Relationship Id="rId118" Type="http://schemas.openxmlformats.org/officeDocument/2006/relationships/image" Target="media/image67.png"/><Relationship Id="rId139" Type="http://schemas.microsoft.com/office/2007/relationships/hdphoto" Target="media/hdphoto6.wdp"/><Relationship Id="rId85" Type="http://schemas.openxmlformats.org/officeDocument/2006/relationships/image" Target="media/image41.png"/><Relationship Id="rId150" Type="http://schemas.openxmlformats.org/officeDocument/2006/relationships/image" Target="media/image89.jpeg"/><Relationship Id="rId171" Type="http://schemas.openxmlformats.org/officeDocument/2006/relationships/image" Target="media/image101.png"/><Relationship Id="rId192" Type="http://schemas.openxmlformats.org/officeDocument/2006/relationships/image" Target="media/image114.png"/><Relationship Id="rId206" Type="http://schemas.openxmlformats.org/officeDocument/2006/relationships/header" Target="header29.xml"/><Relationship Id="rId12" Type="http://schemas.openxmlformats.org/officeDocument/2006/relationships/header" Target="header1.xml"/><Relationship Id="rId33" Type="http://schemas.openxmlformats.org/officeDocument/2006/relationships/header" Target="header10.xml"/><Relationship Id="rId108" Type="http://schemas.openxmlformats.org/officeDocument/2006/relationships/image" Target="media/image58.png"/><Relationship Id="rId129" Type="http://schemas.openxmlformats.org/officeDocument/2006/relationships/image" Target="media/image77.png"/><Relationship Id="rId54" Type="http://schemas.openxmlformats.org/officeDocument/2006/relationships/image" Target="media/image14.png"/><Relationship Id="rId75" Type="http://schemas.openxmlformats.org/officeDocument/2006/relationships/image" Target="media/image31.png"/><Relationship Id="rId96" Type="http://schemas.openxmlformats.org/officeDocument/2006/relationships/image" Target="media/image47.png"/><Relationship Id="rId140" Type="http://schemas.openxmlformats.org/officeDocument/2006/relationships/image" Target="media/image81.png"/><Relationship Id="rId161" Type="http://schemas.openxmlformats.org/officeDocument/2006/relationships/image" Target="media/image95.png"/><Relationship Id="rId182" Type="http://schemas.openxmlformats.org/officeDocument/2006/relationships/image" Target="media/image109.png"/><Relationship Id="rId217" Type="http://schemas.openxmlformats.org/officeDocument/2006/relationships/image" Target="media/image132.png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119" Type="http://schemas.microsoft.com/office/2007/relationships/hdphoto" Target="media/hdphoto4.wdp"/><Relationship Id="rId44" Type="http://schemas.openxmlformats.org/officeDocument/2006/relationships/image" Target="media/image4.png"/><Relationship Id="rId65" Type="http://schemas.openxmlformats.org/officeDocument/2006/relationships/image" Target="media/image25.png"/><Relationship Id="rId86" Type="http://schemas.openxmlformats.org/officeDocument/2006/relationships/image" Target="media/image42.png"/><Relationship Id="rId130" Type="http://schemas.microsoft.com/office/2007/relationships/hdphoto" Target="media/hdphoto5.wdp"/><Relationship Id="rId151" Type="http://schemas.openxmlformats.org/officeDocument/2006/relationships/image" Target="media/image90.png"/><Relationship Id="rId172" Type="http://schemas.microsoft.com/office/2007/relationships/hdphoto" Target="media/hdphoto18.wdp"/><Relationship Id="rId193" Type="http://schemas.openxmlformats.org/officeDocument/2006/relationships/image" Target="media/image115.png"/><Relationship Id="rId207" Type="http://schemas.openxmlformats.org/officeDocument/2006/relationships/header" Target="header30.xml"/><Relationship Id="rId13" Type="http://schemas.openxmlformats.org/officeDocument/2006/relationships/footer" Target="footer1.xml"/><Relationship Id="rId109" Type="http://schemas.microsoft.com/office/2007/relationships/hdphoto" Target="media/hdphoto3.wdp"/><Relationship Id="rId34" Type="http://schemas.openxmlformats.org/officeDocument/2006/relationships/footer" Target="footer10.xml"/><Relationship Id="rId55" Type="http://schemas.openxmlformats.org/officeDocument/2006/relationships/image" Target="media/image15.emf"/><Relationship Id="rId76" Type="http://schemas.openxmlformats.org/officeDocument/2006/relationships/image" Target="media/image32.png"/><Relationship Id="rId97" Type="http://schemas.openxmlformats.org/officeDocument/2006/relationships/image" Target="media/image48.png"/><Relationship Id="rId120" Type="http://schemas.openxmlformats.org/officeDocument/2006/relationships/image" Target="media/image68.png"/><Relationship Id="rId141" Type="http://schemas.openxmlformats.org/officeDocument/2006/relationships/image" Target="media/image82.png"/><Relationship Id="rId7" Type="http://schemas.openxmlformats.org/officeDocument/2006/relationships/settings" Target="settings.xml"/><Relationship Id="rId162" Type="http://schemas.microsoft.com/office/2007/relationships/hdphoto" Target="media/hdphoto14.wdp"/><Relationship Id="rId183" Type="http://schemas.microsoft.com/office/2007/relationships/hdphoto" Target="media/hdphoto21.wdp"/><Relationship Id="rId218" Type="http://schemas.openxmlformats.org/officeDocument/2006/relationships/image" Target="media/image133.png"/><Relationship Id="rId24" Type="http://schemas.openxmlformats.org/officeDocument/2006/relationships/header" Target="header7.xml"/><Relationship Id="rId45" Type="http://schemas.openxmlformats.org/officeDocument/2006/relationships/image" Target="media/image5.png"/><Relationship Id="rId66" Type="http://schemas.openxmlformats.org/officeDocument/2006/relationships/image" Target="media/image26.png"/><Relationship Id="rId87" Type="http://schemas.openxmlformats.org/officeDocument/2006/relationships/image" Target="media/image43.png"/><Relationship Id="rId110" Type="http://schemas.openxmlformats.org/officeDocument/2006/relationships/image" Target="media/image59.png"/><Relationship Id="rId131" Type="http://schemas.openxmlformats.org/officeDocument/2006/relationships/header" Target="header20.xml"/><Relationship Id="rId152" Type="http://schemas.microsoft.com/office/2007/relationships/hdphoto" Target="media/hdphoto9.wdp"/><Relationship Id="rId173" Type="http://schemas.openxmlformats.org/officeDocument/2006/relationships/image" Target="media/image102.png"/><Relationship Id="rId194" Type="http://schemas.openxmlformats.org/officeDocument/2006/relationships/image" Target="media/image116.png"/><Relationship Id="rId208" Type="http://schemas.openxmlformats.org/officeDocument/2006/relationships/header" Target="header31.xml"/><Relationship Id="rId14" Type="http://schemas.openxmlformats.org/officeDocument/2006/relationships/header" Target="header2.xml"/><Relationship Id="rId35" Type="http://schemas.openxmlformats.org/officeDocument/2006/relationships/header" Target="header11.xml"/><Relationship Id="rId56" Type="http://schemas.openxmlformats.org/officeDocument/2006/relationships/image" Target="media/image16.emf"/><Relationship Id="rId77" Type="http://schemas.openxmlformats.org/officeDocument/2006/relationships/image" Target="media/image33.png"/><Relationship Id="rId100" Type="http://schemas.openxmlformats.org/officeDocument/2006/relationships/image" Target="media/image51.png"/><Relationship Id="rId8" Type="http://schemas.openxmlformats.org/officeDocument/2006/relationships/webSettings" Target="webSettings.xml"/><Relationship Id="rId51" Type="http://schemas.openxmlformats.org/officeDocument/2006/relationships/image" Target="media/image11.png"/><Relationship Id="rId72" Type="http://schemas.openxmlformats.org/officeDocument/2006/relationships/image" Target="media/image28.png"/><Relationship Id="rId93" Type="http://schemas.openxmlformats.org/officeDocument/2006/relationships/footer" Target="footer15.xml"/><Relationship Id="rId98" Type="http://schemas.openxmlformats.org/officeDocument/2006/relationships/image" Target="media/image49.png"/><Relationship Id="rId121" Type="http://schemas.openxmlformats.org/officeDocument/2006/relationships/image" Target="media/image69.png"/><Relationship Id="rId142" Type="http://schemas.openxmlformats.org/officeDocument/2006/relationships/image" Target="media/image83.png"/><Relationship Id="rId163" Type="http://schemas.openxmlformats.org/officeDocument/2006/relationships/image" Target="media/image96.png"/><Relationship Id="rId184" Type="http://schemas.openxmlformats.org/officeDocument/2006/relationships/image" Target="media/image110.png"/><Relationship Id="rId189" Type="http://schemas.openxmlformats.org/officeDocument/2006/relationships/header" Target="header24.xml"/><Relationship Id="rId219" Type="http://schemas.openxmlformats.org/officeDocument/2006/relationships/header" Target="header32.xml"/><Relationship Id="rId3" Type="http://schemas.openxmlformats.org/officeDocument/2006/relationships/customXml" Target="../customXml/item3.xml"/><Relationship Id="rId214" Type="http://schemas.openxmlformats.org/officeDocument/2006/relationships/image" Target="media/image129.png"/><Relationship Id="rId25" Type="http://schemas.openxmlformats.org/officeDocument/2006/relationships/footer" Target="footer7.xml"/><Relationship Id="rId46" Type="http://schemas.openxmlformats.org/officeDocument/2006/relationships/image" Target="media/image6.png"/><Relationship Id="rId67" Type="http://schemas.microsoft.com/office/2007/relationships/hdphoto" Target="media/hdphoto1.wdp"/><Relationship Id="rId116" Type="http://schemas.openxmlformats.org/officeDocument/2006/relationships/image" Target="media/image65.png"/><Relationship Id="rId137" Type="http://schemas.openxmlformats.org/officeDocument/2006/relationships/image" Target="media/image79.png"/><Relationship Id="rId158" Type="http://schemas.microsoft.com/office/2007/relationships/hdphoto" Target="media/hdphoto12.wdp"/><Relationship Id="rId20" Type="http://schemas.openxmlformats.org/officeDocument/2006/relationships/header" Target="header4.xml"/><Relationship Id="rId41" Type="http://schemas.openxmlformats.org/officeDocument/2006/relationships/header" Target="header13.xml"/><Relationship Id="rId62" Type="http://schemas.openxmlformats.org/officeDocument/2006/relationships/image" Target="media/image22.png"/><Relationship Id="rId83" Type="http://schemas.openxmlformats.org/officeDocument/2006/relationships/image" Target="media/image39.png"/><Relationship Id="rId88" Type="http://schemas.openxmlformats.org/officeDocument/2006/relationships/image" Target="media/image44.png"/><Relationship Id="rId111" Type="http://schemas.openxmlformats.org/officeDocument/2006/relationships/image" Target="media/image60.png"/><Relationship Id="rId132" Type="http://schemas.openxmlformats.org/officeDocument/2006/relationships/header" Target="header21.xml"/><Relationship Id="rId153" Type="http://schemas.openxmlformats.org/officeDocument/2006/relationships/image" Target="media/image91.png"/><Relationship Id="rId174" Type="http://schemas.openxmlformats.org/officeDocument/2006/relationships/image" Target="media/image103.jpeg"/><Relationship Id="rId179" Type="http://schemas.openxmlformats.org/officeDocument/2006/relationships/image" Target="media/image107.png"/><Relationship Id="rId195" Type="http://schemas.openxmlformats.org/officeDocument/2006/relationships/image" Target="media/image117.png"/><Relationship Id="rId209" Type="http://schemas.openxmlformats.org/officeDocument/2006/relationships/image" Target="media/image124.png"/><Relationship Id="rId190" Type="http://schemas.openxmlformats.org/officeDocument/2006/relationships/header" Target="header25.xml"/><Relationship Id="rId204" Type="http://schemas.openxmlformats.org/officeDocument/2006/relationships/footer" Target="footer19.xml"/><Relationship Id="rId220" Type="http://schemas.openxmlformats.org/officeDocument/2006/relationships/header" Target="header33.xml"/><Relationship Id="rId15" Type="http://schemas.openxmlformats.org/officeDocument/2006/relationships/footer" Target="footer2.xml"/><Relationship Id="rId36" Type="http://schemas.openxmlformats.org/officeDocument/2006/relationships/footer" Target="footer11.xml"/><Relationship Id="rId57" Type="http://schemas.openxmlformats.org/officeDocument/2006/relationships/image" Target="media/image17.emf"/><Relationship Id="rId106" Type="http://schemas.openxmlformats.org/officeDocument/2006/relationships/image" Target="media/image56.png"/><Relationship Id="rId127" Type="http://schemas.openxmlformats.org/officeDocument/2006/relationships/image" Target="media/image75.png"/><Relationship Id="rId10" Type="http://schemas.openxmlformats.org/officeDocument/2006/relationships/endnotes" Target="endnotes.xml"/><Relationship Id="rId31" Type="http://schemas.microsoft.com/office/2016/09/relationships/commentsIds" Target="commentsIds.xml"/><Relationship Id="rId52" Type="http://schemas.openxmlformats.org/officeDocument/2006/relationships/image" Target="media/image12.png"/><Relationship Id="rId73" Type="http://schemas.openxmlformats.org/officeDocument/2006/relationships/image" Target="media/image29.png"/><Relationship Id="rId78" Type="http://schemas.openxmlformats.org/officeDocument/2006/relationships/image" Target="media/image34.png"/><Relationship Id="rId94" Type="http://schemas.openxmlformats.org/officeDocument/2006/relationships/header" Target="header19.xml"/><Relationship Id="rId99" Type="http://schemas.openxmlformats.org/officeDocument/2006/relationships/image" Target="media/image50.png"/><Relationship Id="rId101" Type="http://schemas.openxmlformats.org/officeDocument/2006/relationships/image" Target="media/image52.png"/><Relationship Id="rId122" Type="http://schemas.openxmlformats.org/officeDocument/2006/relationships/image" Target="media/image70.png"/><Relationship Id="rId143" Type="http://schemas.openxmlformats.org/officeDocument/2006/relationships/image" Target="media/image84.png"/><Relationship Id="rId148" Type="http://schemas.microsoft.com/office/2007/relationships/hdphoto" Target="media/hdphoto8.wdp"/><Relationship Id="rId164" Type="http://schemas.microsoft.com/office/2007/relationships/hdphoto" Target="media/hdphoto15.wdp"/><Relationship Id="rId169" Type="http://schemas.microsoft.com/office/2007/relationships/hdphoto" Target="media/hdphoto17.wdp"/><Relationship Id="rId185" Type="http://schemas.openxmlformats.org/officeDocument/2006/relationships/image" Target="media/image1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08.png"/><Relationship Id="rId210" Type="http://schemas.openxmlformats.org/officeDocument/2006/relationships/image" Target="media/image125.png"/><Relationship Id="rId215" Type="http://schemas.openxmlformats.org/officeDocument/2006/relationships/image" Target="media/image130.png"/><Relationship Id="rId26" Type="http://schemas.openxmlformats.org/officeDocument/2006/relationships/footer" Target="footer8.xml"/><Relationship Id="rId47" Type="http://schemas.openxmlformats.org/officeDocument/2006/relationships/image" Target="media/image7.png"/><Relationship Id="rId68" Type="http://schemas.openxmlformats.org/officeDocument/2006/relationships/header" Target="header14.xml"/><Relationship Id="rId89" Type="http://schemas.openxmlformats.org/officeDocument/2006/relationships/image" Target="media/image45.png"/><Relationship Id="rId112" Type="http://schemas.openxmlformats.org/officeDocument/2006/relationships/image" Target="media/image61.png"/><Relationship Id="rId133" Type="http://schemas.openxmlformats.org/officeDocument/2006/relationships/footer" Target="footer17.xml"/><Relationship Id="rId154" Type="http://schemas.microsoft.com/office/2007/relationships/hdphoto" Target="media/hdphoto10.wdp"/><Relationship Id="rId175" Type="http://schemas.openxmlformats.org/officeDocument/2006/relationships/image" Target="media/image104.jpeg"/><Relationship Id="rId196" Type="http://schemas.openxmlformats.org/officeDocument/2006/relationships/image" Target="media/image118.jpeg"/><Relationship Id="rId200" Type="http://schemas.openxmlformats.org/officeDocument/2006/relationships/image" Target="media/image122.jpeg"/><Relationship Id="rId16" Type="http://schemas.openxmlformats.org/officeDocument/2006/relationships/footer" Target="footer3.xml"/><Relationship Id="rId221" Type="http://schemas.openxmlformats.org/officeDocument/2006/relationships/header" Target="header34.xml"/><Relationship Id="rId37" Type="http://schemas.openxmlformats.org/officeDocument/2006/relationships/image" Target="media/image2.jpeg"/><Relationship Id="rId58" Type="http://schemas.openxmlformats.org/officeDocument/2006/relationships/image" Target="media/image18.png"/><Relationship Id="rId79" Type="http://schemas.openxmlformats.org/officeDocument/2006/relationships/image" Target="media/image35.png"/><Relationship Id="rId102" Type="http://schemas.openxmlformats.org/officeDocument/2006/relationships/image" Target="media/image53.png"/><Relationship Id="rId123" Type="http://schemas.openxmlformats.org/officeDocument/2006/relationships/image" Target="media/image71.png"/><Relationship Id="rId144" Type="http://schemas.openxmlformats.org/officeDocument/2006/relationships/image" Target="media/image85.png"/><Relationship Id="rId90" Type="http://schemas.openxmlformats.org/officeDocument/2006/relationships/image" Target="media/image46.png"/><Relationship Id="rId165" Type="http://schemas.openxmlformats.org/officeDocument/2006/relationships/image" Target="media/image97.png"/><Relationship Id="rId186" Type="http://schemas.openxmlformats.org/officeDocument/2006/relationships/image" Target="media/image112.png"/><Relationship Id="rId211" Type="http://schemas.openxmlformats.org/officeDocument/2006/relationships/image" Target="media/image126.png"/><Relationship Id="rId27" Type="http://schemas.openxmlformats.org/officeDocument/2006/relationships/header" Target="header8.xml"/><Relationship Id="rId48" Type="http://schemas.openxmlformats.org/officeDocument/2006/relationships/image" Target="media/image8.png"/><Relationship Id="rId69" Type="http://schemas.openxmlformats.org/officeDocument/2006/relationships/header" Target="header15.xml"/><Relationship Id="rId113" Type="http://schemas.openxmlformats.org/officeDocument/2006/relationships/image" Target="media/image62.png"/><Relationship Id="rId134" Type="http://schemas.openxmlformats.org/officeDocument/2006/relationships/header" Target="header22.xml"/><Relationship Id="rId80" Type="http://schemas.openxmlformats.org/officeDocument/2006/relationships/image" Target="media/image36.png"/><Relationship Id="rId155" Type="http://schemas.openxmlformats.org/officeDocument/2006/relationships/image" Target="media/image92.png"/><Relationship Id="rId176" Type="http://schemas.openxmlformats.org/officeDocument/2006/relationships/image" Target="media/image105.png"/><Relationship Id="rId197" Type="http://schemas.openxmlformats.org/officeDocument/2006/relationships/image" Target="media/image119.jpeg"/><Relationship Id="rId201" Type="http://schemas.openxmlformats.org/officeDocument/2006/relationships/image" Target="media/image123.jpeg"/><Relationship Id="rId222" Type="http://schemas.openxmlformats.org/officeDocument/2006/relationships/fontTable" Target="fontTable.xml"/><Relationship Id="rId17" Type="http://schemas.openxmlformats.org/officeDocument/2006/relationships/footer" Target="footer4.xml"/><Relationship Id="rId38" Type="http://schemas.openxmlformats.org/officeDocument/2006/relationships/header" Target="header12.xml"/><Relationship Id="rId59" Type="http://schemas.openxmlformats.org/officeDocument/2006/relationships/image" Target="media/image19.emf"/><Relationship Id="rId103" Type="http://schemas.microsoft.com/office/2007/relationships/hdphoto" Target="media/hdphoto2.wdp"/><Relationship Id="rId124" Type="http://schemas.openxmlformats.org/officeDocument/2006/relationships/image" Target="media/image72.png"/><Relationship Id="rId70" Type="http://schemas.openxmlformats.org/officeDocument/2006/relationships/header" Target="header16.xml"/><Relationship Id="rId91" Type="http://schemas.openxmlformats.org/officeDocument/2006/relationships/header" Target="header17.xml"/><Relationship Id="rId145" Type="http://schemas.openxmlformats.org/officeDocument/2006/relationships/image" Target="media/image86.png"/><Relationship Id="rId166" Type="http://schemas.openxmlformats.org/officeDocument/2006/relationships/image" Target="media/image98.png"/><Relationship Id="rId187" Type="http://schemas.microsoft.com/office/2007/relationships/hdphoto" Target="media/hdphoto22.wdp"/><Relationship Id="rId1" Type="http://schemas.openxmlformats.org/officeDocument/2006/relationships/customXml" Target="../customXml/item1.xml"/><Relationship Id="rId212" Type="http://schemas.openxmlformats.org/officeDocument/2006/relationships/image" Target="media/image127.png"/><Relationship Id="rId28" Type="http://schemas.openxmlformats.org/officeDocument/2006/relationships/footer" Target="footer9.xml"/><Relationship Id="rId49" Type="http://schemas.openxmlformats.org/officeDocument/2006/relationships/image" Target="media/image9.png"/><Relationship Id="rId114" Type="http://schemas.openxmlformats.org/officeDocument/2006/relationships/image" Target="media/image63.png"/><Relationship Id="rId60" Type="http://schemas.openxmlformats.org/officeDocument/2006/relationships/image" Target="media/image20.png"/><Relationship Id="rId81" Type="http://schemas.openxmlformats.org/officeDocument/2006/relationships/image" Target="media/image37.png"/><Relationship Id="rId135" Type="http://schemas.openxmlformats.org/officeDocument/2006/relationships/footer" Target="footer18.xml"/><Relationship Id="rId156" Type="http://schemas.microsoft.com/office/2007/relationships/hdphoto" Target="media/hdphoto11.wdp"/><Relationship Id="rId177" Type="http://schemas.microsoft.com/office/2007/relationships/hdphoto" Target="media/hdphoto19.wdp"/><Relationship Id="rId198" Type="http://schemas.openxmlformats.org/officeDocument/2006/relationships/image" Target="media/image120.jpeg"/><Relationship Id="rId202" Type="http://schemas.openxmlformats.org/officeDocument/2006/relationships/header" Target="header26.xml"/><Relationship Id="rId223" Type="http://schemas.microsoft.com/office/2011/relationships/people" Target="people.xml"/><Relationship Id="rId18" Type="http://schemas.openxmlformats.org/officeDocument/2006/relationships/header" Target="header3.xml"/><Relationship Id="rId39" Type="http://schemas.openxmlformats.org/officeDocument/2006/relationships/footer" Target="footer12.xml"/><Relationship Id="rId50" Type="http://schemas.openxmlformats.org/officeDocument/2006/relationships/image" Target="media/image10.png"/><Relationship Id="rId104" Type="http://schemas.openxmlformats.org/officeDocument/2006/relationships/image" Target="media/image54.png"/><Relationship Id="rId125" Type="http://schemas.openxmlformats.org/officeDocument/2006/relationships/image" Target="media/image73.png"/><Relationship Id="rId146" Type="http://schemas.microsoft.com/office/2007/relationships/hdphoto" Target="media/hdphoto7.wdp"/><Relationship Id="rId167" Type="http://schemas.microsoft.com/office/2007/relationships/hdphoto" Target="media/hdphoto16.wdp"/><Relationship Id="rId188" Type="http://schemas.openxmlformats.org/officeDocument/2006/relationships/header" Target="header23.xml"/><Relationship Id="rId71" Type="http://schemas.openxmlformats.org/officeDocument/2006/relationships/image" Target="media/image27.png"/><Relationship Id="rId92" Type="http://schemas.openxmlformats.org/officeDocument/2006/relationships/header" Target="header18.xml"/><Relationship Id="rId213" Type="http://schemas.openxmlformats.org/officeDocument/2006/relationships/image" Target="media/image128.png"/><Relationship Id="rId2" Type="http://schemas.openxmlformats.org/officeDocument/2006/relationships/customXml" Target="../customXml/item2.xml"/><Relationship Id="rId29" Type="http://schemas.openxmlformats.org/officeDocument/2006/relationships/comments" Target="comments.xml"/><Relationship Id="rId40" Type="http://schemas.openxmlformats.org/officeDocument/2006/relationships/footer" Target="footer13.xml"/><Relationship Id="rId115" Type="http://schemas.openxmlformats.org/officeDocument/2006/relationships/image" Target="media/image64.png"/><Relationship Id="rId136" Type="http://schemas.openxmlformats.org/officeDocument/2006/relationships/image" Target="media/image78.png"/><Relationship Id="rId157" Type="http://schemas.openxmlformats.org/officeDocument/2006/relationships/image" Target="media/image93.png"/><Relationship Id="rId178" Type="http://schemas.openxmlformats.org/officeDocument/2006/relationships/image" Target="media/image106.png"/><Relationship Id="rId61" Type="http://schemas.openxmlformats.org/officeDocument/2006/relationships/image" Target="media/image21.gif"/><Relationship Id="rId82" Type="http://schemas.openxmlformats.org/officeDocument/2006/relationships/image" Target="media/image38.png"/><Relationship Id="rId199" Type="http://schemas.openxmlformats.org/officeDocument/2006/relationships/image" Target="media/image121.jpeg"/><Relationship Id="rId203" Type="http://schemas.openxmlformats.org/officeDocument/2006/relationships/header" Target="header27.xml"/><Relationship Id="rId19" Type="http://schemas.openxmlformats.org/officeDocument/2006/relationships/footer" Target="footer5.xml"/><Relationship Id="rId224" Type="http://schemas.openxmlformats.org/officeDocument/2006/relationships/theme" Target="theme/theme1.xml"/><Relationship Id="rId30" Type="http://schemas.microsoft.com/office/2011/relationships/commentsExtended" Target="commentsExtended.xml"/><Relationship Id="rId105" Type="http://schemas.openxmlformats.org/officeDocument/2006/relationships/image" Target="media/image55.png"/><Relationship Id="rId126" Type="http://schemas.openxmlformats.org/officeDocument/2006/relationships/image" Target="media/image74.png"/><Relationship Id="rId147" Type="http://schemas.openxmlformats.org/officeDocument/2006/relationships/image" Target="media/image87.png"/><Relationship Id="rId168" Type="http://schemas.openxmlformats.org/officeDocument/2006/relationships/image" Target="media/image9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DBF703CA983FF4EAE546D2815171BF3" ma:contentTypeVersion="7" ma:contentTypeDescription="Criar um novo documento." ma:contentTypeScope="" ma:versionID="c6c17714c613c6e0fa672df34924afcc">
  <xsd:schema xmlns:xsd="http://www.w3.org/2001/XMLSchema" xmlns:xs="http://www.w3.org/2001/XMLSchema" xmlns:p="http://schemas.microsoft.com/office/2006/metadata/properties" xmlns:ns2="221af34d-f2aa-48e5-926f-3136f47e270b" targetNamespace="http://schemas.microsoft.com/office/2006/metadata/properties" ma:root="true" ma:fieldsID="280a5c8e84ad7891f61b58f33685ac61" ns2:_="">
    <xsd:import namespace="221af34d-f2aa-48e5-926f-3136f47e27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af34d-f2aa-48e5-926f-3136f47e27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4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6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7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17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16</b:RefOrder>
  </b:Source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3</b:RefOrder>
  </b:Source>
  <b:Source>
    <b:Tag>Ins83</b:Tag>
    <b:SourceType>Patent</b:SourceType>
    <b:Guid>{708CFDD3-3663-41E1-A07E-3F31ECB37AE7}</b:Guid>
    <b:Author>
      <b:Inventor>
        <b:NameList>
          <b:Person>
            <b:Last>Instruments</b:Last>
            <b:First>Texas</b:First>
          </b:Person>
        </b:NameList>
      </b:Inventor>
    </b:Author>
    <b:Title>TL494 Pulse-Width-Modulation Control Circui</b:Title>
    <b:Year>1983</b:Year>
    <b:Month>janeiro</b:Month>
    <b:YearAccessed>2017</b:YearAccessed>
    <b:MonthAccessed>março</b:MonthAccessed>
    <b:PatentNumber>TL494 datasheet</b:PatentNumber>
    <b:RefOrder>5</b:RefOrder>
  </b:Source>
  <b:Source>
    <b:Tag>TUR21</b:Tag>
    <b:SourceType>InternetSite</b:SourceType>
    <b:Guid>{87820586-5C74-411A-88C2-BA783F123D4D}</b:Guid>
    <b:Title>O que é o certificado CE?</b:Title>
    <b:YearAccessed>2021</b:YearAccessed>
    <b:MonthAccessed>fevereiro</b:MonthAccessed>
    <b:DayAccessed>2</b:DayAccessed>
    <b:URL>https://www.ceisaret.com/pt/ce-sertifikasi-nedir/</b:URL>
    <b:Author>
      <b:Author>
        <b:Corporate>TUR CERT</b:Corporate>
      </b:Author>
    </b:Author>
    <b:RefOrder>14</b:RefOrder>
  </b:Source>
  <b:Source>
    <b:Tag>Jor14</b:Tag>
    <b:SourceType>DocumentFromInternetSite</b:SourceType>
    <b:Guid>{B6C6E63D-7D29-492C-8913-207470242B3F}</b:Guid>
    <b:Author>
      <b:Author>
        <b:Corporate>Jornal Oficial da União Europeia</b:Corporate>
      </b:Author>
    </b:Author>
    <b:Title>DIRETIVA 2014/35/UE DO PARLAMENTO EUROPEU E DO CONSELHO</b:Title>
    <b:Year>2014</b:Year>
    <b:Month>março</b:Month>
    <b:Day>29</b:Day>
    <b:YearAccessed>2021</b:YearAccessed>
    <b:MonthAccessed>fevereiro</b:MonthAccessed>
    <b:DayAccessed>8</b:DayAccessed>
    <b:URL>https://eur-lex.europa.eu/legal-content/PT/TXT/PDF/?uri=CELEX:32014L0035&amp;from=EN</b:URL>
    <b:PeriodicalTitle>relativa à harmonização da legislação dos Estados-Membros respeitante à disponibilização no mercado de material elétrico destinado a ser utilizado dentro de certos limites</b:PeriodicalTitle>
    <b:RefOrder>15</b:RefOrder>
  </b:Source>
  <b:Source>
    <b:Tag>motor</b:Tag>
    <b:SourceType>Patent</b:SourceType>
    <b:Guid>{6716613E-328E-4047-B945-7553D3F4A8F6}</b:Guid>
    <b:Author>
      <b:Inventor>
        <b:NameList>
          <b:Person>
            <b:Last>Electromotor</b:Last>
            <b:First>Zhengk</b:First>
          </b:Person>
        </b:NameList>
      </b:Inventor>
    </b:Author>
    <b:PatentNumber>ZGB37RG</b:PatentNumber>
    <b:RefOrder>10</b:RefOrder>
  </b:Source>
  <b:Source>
    <b:Tag>Ele21</b:Tag>
    <b:SourceType>InternetSite</b:SourceType>
    <b:Guid>{331DD8D7-0AFB-4737-BCA5-51FD7C2A7E88}</b:Guid>
    <b:Title>Electrostatic-sensitive device</b:Title>
    <b:ProductionCompany>Wikipedia</b:ProductionCompany>
    <b:YearAccessed>2021</b:YearAccessed>
    <b:MonthAccessed>fevereiro</b:MonthAccessed>
    <b:DayAccessed>8</b:DayAccessed>
    <b:URL>https://en.wikipedia.org/wiki/Electrostatic-sensitive_device</b:URL>
    <b:RefOrder>13</b:RefOrder>
  </b:Source>
  <b:Source>
    <b:Tag>fiabilidade</b:Tag>
    <b:SourceType>DocumentFromInternetSite</b:SourceType>
    <b:Guid>{B8E6C0D8-D812-43F9-A40A-F3AD844AB05B}</b:Guid>
    <b:Title>Fiabilidade e boas práticas de projeto</b:Title>
    <b:Year>2014</b:Year>
    <b:Author>
      <b:Author>
        <b:NameList>
          <b:Person>
            <b:Last>Carvalhal</b:Last>
            <b:First>Paulo</b:First>
          </b:Person>
        </b:NameList>
      </b:Author>
    </b:Author>
    <b:YearAccessed>2021</b:YearAccessed>
    <b:MonthAccessed>fevereiro</b:MonthAccessed>
    <b:DayAccessed>3</b:DayAccessed>
    <b:URL>https://elearning.uminho.pt/bbcswebdav/pid-1045855-dt-content-rid-3987823_1/courses/2021.9305O4_1/FiabilidadeBoasPraticasProjeto_PCarvalhal.pdf</b:URL>
    <b:RefOrder>12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Battery</b:Tag>
    <b:SourceType>Patent</b:SourceType>
    <b:Guid>{7B65117C-1A96-4270-BEC9-DBF25A6C4AEC}</b:Guid>
    <b:Title>TENERGY 18650 2200 mAh Li-Ion Cell </b:Title>
    <b:Author>
      <b:Inventor>
        <b:NameList>
          <b:Person>
            <b:Last>Corporation</b:Last>
            <b:First>Tenergy</b:First>
          </b:Person>
        </b:NameList>
      </b:Inventor>
    </b:Author>
    <b:PatentNumber>Tenergy 18650</b:PatentNumber>
    <b:RefOrder>8</b:RefOrder>
  </b:Source>
  <b:Source>
    <b:Tag>Regulator</b:Tag>
    <b:SourceType>Patent</b:SourceType>
    <b:Guid>{6A5245FC-1063-47E0-8465-63D20AACAE6F}</b:Guid>
    <b:Title>LM340, LM340A and LM78xx Wide VIN 1.5-A Fixed Voltage Regulators</b:Title>
    <b:Year>2000</b:Year>
    <b:Month>setembro</b:Month>
    <b:Author>
      <b:Inventor>
        <b:NameList>
          <b:Person>
            <b:Last>Instruments</b:Last>
            <b:First>Texas</b:First>
          </b:Person>
        </b:NameList>
      </b:Inventor>
    </b:Author>
    <b:PatentNumber>LM7805 datasheet</b:PatentNumber>
    <b:RefOrder>11</b:RefOrder>
  </b:Source>
  <b:Source>
    <b:Tag>BMS21</b:Tag>
    <b:SourceType>InternetSite</b:SourceType>
    <b:Guid>{FBE7F21F-A60E-4791-9DCB-1C1B3A3D8442}</b:Guid>
    <b:Title>BMS PARA PROTECÇÃO BATERIAS 18650 3S 12,6V 20A</b:Title>
    <b:YearAccessed>2021</b:YearAccessed>
    <b:MonthAccessed>fevereiro</b:MonthAccessed>
    <b:DayAccessed>10</b:DayAccessed>
    <b:URL>https://www.botnroll.com/pt/acessorios/2558-bms-para-protec-o-baterias-18650-3s-12-6v-20a.html</b:URL>
    <b:RefOrder>9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8989A8-1405-446B-8200-30D8CDF23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af34d-f2aa-48e5-926f-3136f47e27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B0E153-E860-4BB3-A249-1C7F485D5D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4067</Words>
  <Characters>75964</Characters>
  <Application>Microsoft Office Word</Application>
  <DocSecurity>0</DocSecurity>
  <Lines>633</Lines>
  <Paragraphs>17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89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2</cp:revision>
  <cp:lastPrinted>2018-09-24T15:20:00Z</cp:lastPrinted>
  <dcterms:created xsi:type="dcterms:W3CDTF">2021-02-10T17:35:00Z</dcterms:created>
  <dcterms:modified xsi:type="dcterms:W3CDTF">2021-02-1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4DBF703CA983FF4EAE546D2815171BF3</vt:lpwstr>
  </property>
</Properties>
</file>